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E2354" w14:textId="77777777" w:rsidR="00A115D2" w:rsidRDefault="00A115D2" w:rsidP="00E2611B">
      <w:pPr>
        <w:pStyle w:val="Bildunterschrift"/>
        <w:spacing w:after="0" w:line="264" w:lineRule="auto"/>
        <w:rPr>
          <w:lang w:val="fr-CH"/>
        </w:rPr>
      </w:pPr>
    </w:p>
    <w:p w14:paraId="68534051" w14:textId="6CAF98EE" w:rsidR="00E2611B" w:rsidRDefault="00E2611B" w:rsidP="003E1F2F">
      <w:pPr>
        <w:pStyle w:val="Bildunterschrift"/>
        <w:spacing w:after="0" w:line="264" w:lineRule="auto"/>
        <w:rPr>
          <w:lang w:val="fr-CH"/>
        </w:rPr>
      </w:pPr>
    </w:p>
    <w:p w14:paraId="4CCB5808" w14:textId="6D7561A3" w:rsidR="00E2611B" w:rsidRPr="00E2611B" w:rsidRDefault="00E2611B" w:rsidP="003E1F2F">
      <w:pPr>
        <w:pStyle w:val="Bildunterschrift"/>
        <w:spacing w:after="0" w:line="264" w:lineRule="auto"/>
        <w:rPr>
          <w:lang w:val="fr-CH"/>
        </w:rPr>
      </w:pPr>
    </w:p>
    <w:p w14:paraId="703E0795" w14:textId="1665C976" w:rsidR="00A115D2" w:rsidRPr="000E06A8" w:rsidRDefault="00A115D2" w:rsidP="00E2611B">
      <w:pPr>
        <w:pStyle w:val="Bildunterschrift"/>
        <w:spacing w:after="0" w:line="264" w:lineRule="auto"/>
        <w:rPr>
          <w:lang w:val="fr-CH"/>
        </w:rPr>
      </w:pPr>
    </w:p>
    <w:p w14:paraId="58F540D5" w14:textId="3A2792D2" w:rsidR="00A115D2" w:rsidRPr="00F65413" w:rsidRDefault="00A115D2" w:rsidP="00E2611B">
      <w:pPr>
        <w:pStyle w:val="Text-linksbndig"/>
        <w:pBdr>
          <w:bottom w:val="single" w:sz="4" w:space="1" w:color="auto"/>
        </w:pBdr>
        <w:tabs>
          <w:tab w:val="left" w:pos="6937"/>
        </w:tabs>
        <w:spacing w:after="0" w:line="264" w:lineRule="auto"/>
        <w:jc w:val="both"/>
        <w:rPr>
          <w:rFonts w:ascii="Akkurat" w:hAnsi="Akkurat"/>
          <w:color w:val="808080" w:themeColor="background1" w:themeShade="80"/>
          <w:sz w:val="22"/>
        </w:rPr>
      </w:pPr>
      <w:r w:rsidRPr="00933CF7">
        <w:rPr>
          <w:rFonts w:ascii="Akkurat" w:hAnsi="Akkurat"/>
          <w:sz w:val="22"/>
        </w:rPr>
        <w:t>Mandats d’étude parallèles à un degré en procédure sélective</w:t>
      </w:r>
      <w:r>
        <w:rPr>
          <w:rFonts w:ascii="Akkurat" w:hAnsi="Akkurat"/>
          <w:sz w:val="22"/>
        </w:rPr>
        <w:t xml:space="preserve"> selon le règlement SIA 143</w:t>
      </w:r>
    </w:p>
    <w:p w14:paraId="53C50225" w14:textId="0969027C" w:rsidR="00A115D2" w:rsidRPr="00F65413" w:rsidRDefault="00E2611B" w:rsidP="00E2611B">
      <w:pPr>
        <w:pStyle w:val="Text-linksbndig"/>
        <w:pBdr>
          <w:bottom w:val="single" w:sz="4" w:space="1" w:color="auto"/>
        </w:pBdr>
        <w:spacing w:before="240" w:after="0" w:line="264" w:lineRule="auto"/>
        <w:jc w:val="both"/>
        <w:rPr>
          <w:rFonts w:ascii="Akkurat-Bold" w:hAnsi="Akkurat-Bold"/>
          <w:sz w:val="36"/>
          <w:szCs w:val="36"/>
          <w:lang w:val="fr-FR"/>
        </w:rPr>
      </w:pPr>
      <w:r>
        <w:rPr>
          <w:rFonts w:ascii="Akkurat-Bold" w:hAnsi="Akkurat-Bold"/>
          <w:sz w:val="36"/>
          <w:szCs w:val="36"/>
          <w:lang w:val="fr-FR"/>
        </w:rPr>
        <w:t>D02_</w:t>
      </w:r>
      <w:r w:rsidR="00A115D2" w:rsidRPr="00F65413">
        <w:rPr>
          <w:rFonts w:ascii="Akkurat-Bold" w:hAnsi="Akkurat-Bold"/>
          <w:sz w:val="36"/>
          <w:szCs w:val="36"/>
          <w:lang w:val="fr-FR"/>
        </w:rPr>
        <w:t>Formulaires de candidature</w:t>
      </w:r>
    </w:p>
    <w:p w14:paraId="63E10853" w14:textId="1C91072C" w:rsidR="00A115D2" w:rsidRDefault="003E1F2F" w:rsidP="00F65413">
      <w:pPr>
        <w:spacing w:after="0" w:line="264" w:lineRule="auto"/>
        <w:rPr>
          <w:rFonts w:ascii="Akkurat" w:hAnsi="Akkurat"/>
          <w:sz w:val="18"/>
          <w:szCs w:val="18"/>
        </w:rPr>
      </w:pPr>
      <w:r w:rsidRPr="00230CD3">
        <w:rPr>
          <w:rFonts w:ascii="Akkurat" w:hAnsi="Akkurat"/>
          <w:noProof/>
          <w:sz w:val="18"/>
          <w:szCs w:val="20"/>
        </w:rPr>
        <w:drawing>
          <wp:anchor distT="0" distB="0" distL="114300" distR="114300" simplePos="0" relativeHeight="251658240" behindDoc="0" locked="0" layoutInCell="1" allowOverlap="1" wp14:anchorId="364E24BE" wp14:editId="744727AF">
            <wp:simplePos x="0" y="0"/>
            <wp:positionH relativeFrom="margin">
              <wp:align>right</wp:align>
            </wp:positionH>
            <wp:positionV relativeFrom="paragraph">
              <wp:posOffset>247944</wp:posOffset>
            </wp:positionV>
            <wp:extent cx="5920105" cy="4080510"/>
            <wp:effectExtent l="0" t="0" r="4445" b="0"/>
            <wp:wrapSquare wrapText="bothSides"/>
            <wp:docPr id="1713632483" name="Image 1713632483" descr="Une image contenant plein air, nuage, ciel, bâtimen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632483" name="Image 1713632483" descr="Une image contenant plein air, nuage, ciel, bâtiment&#10;&#10;Description générée automatiquement"/>
                    <pic:cNvPicPr>
                      <a:picLocks noChangeAspect="1" noChangeArrowheads="1"/>
                    </pic:cNvPicPr>
                  </pic:nvPicPr>
                  <pic:blipFill rotWithShape="1">
                    <a:blip r:embed="rId8">
                      <a:extLst>
                        <a:ext uri="{28A0092B-C50C-407E-A947-70E740481C1C}">
                          <a14:useLocalDpi xmlns:a14="http://schemas.microsoft.com/office/drawing/2010/main" val="0"/>
                        </a:ext>
                      </a:extLst>
                    </a:blip>
                    <a:srcRect t="4049" b="4038"/>
                    <a:stretch/>
                  </pic:blipFill>
                  <pic:spPr bwMode="auto">
                    <a:xfrm>
                      <a:off x="0" y="0"/>
                      <a:ext cx="5920105" cy="40805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363368E" w14:textId="77777777" w:rsidR="003E1F2F" w:rsidRDefault="003E1F2F" w:rsidP="00F65413">
      <w:pPr>
        <w:spacing w:after="0" w:line="264" w:lineRule="auto"/>
        <w:rPr>
          <w:rFonts w:ascii="Akkurat" w:hAnsi="Akkurat"/>
          <w:sz w:val="18"/>
          <w:szCs w:val="18"/>
        </w:rPr>
      </w:pPr>
    </w:p>
    <w:p w14:paraId="57E864CA" w14:textId="77777777" w:rsidR="003E1F2F" w:rsidRDefault="003E1F2F" w:rsidP="00F65413">
      <w:pPr>
        <w:spacing w:after="0" w:line="264" w:lineRule="auto"/>
        <w:rPr>
          <w:rFonts w:ascii="Akkurat" w:hAnsi="Akkurat"/>
          <w:sz w:val="18"/>
          <w:szCs w:val="18"/>
        </w:rPr>
      </w:pPr>
    </w:p>
    <w:tbl>
      <w:tblPr>
        <w:tblStyle w:val="Grilledutableau"/>
        <w:tblW w:w="93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5811"/>
      </w:tblGrid>
      <w:tr w:rsidR="00BE64DC" w:rsidRPr="00806772" w14:paraId="14333128" w14:textId="77777777" w:rsidTr="003E1F2F">
        <w:tc>
          <w:tcPr>
            <w:tcW w:w="3543" w:type="dxa"/>
            <w:tcBorders>
              <w:top w:val="single" w:sz="4" w:space="0" w:color="auto"/>
              <w:bottom w:val="single" w:sz="4" w:space="0" w:color="auto"/>
            </w:tcBorders>
            <w:shd w:val="clear" w:color="auto" w:fill="auto"/>
            <w:vAlign w:val="center"/>
          </w:tcPr>
          <w:p w14:paraId="464632AF" w14:textId="77777777" w:rsidR="00BE64DC" w:rsidRPr="00042C5B" w:rsidRDefault="00BE64DC" w:rsidP="00BE64DC">
            <w:pPr>
              <w:pStyle w:val="Text-linksbndig"/>
              <w:spacing w:before="120" w:after="120" w:line="264" w:lineRule="auto"/>
              <w:rPr>
                <w:rFonts w:ascii="Akkurat" w:hAnsi="Akkurat"/>
                <w:color w:val="auto"/>
                <w:sz w:val="18"/>
                <w:szCs w:val="18"/>
              </w:rPr>
            </w:pPr>
            <w:r w:rsidRPr="00042C5B">
              <w:rPr>
                <w:rFonts w:ascii="Akkurat-Bold" w:hAnsi="Akkurat-Bold"/>
                <w:color w:val="auto"/>
                <w:sz w:val="18"/>
                <w:szCs w:val="18"/>
              </w:rPr>
              <w:t>Maitre d’ouvrage</w:t>
            </w:r>
          </w:p>
        </w:tc>
        <w:sdt>
          <w:sdtPr>
            <w:rPr>
              <w:rFonts w:ascii="Akkurat" w:hAnsi="Akkurat"/>
              <w:sz w:val="18"/>
              <w:szCs w:val="18"/>
            </w:rPr>
            <w:id w:val="-1541731708"/>
            <w:placeholder>
              <w:docPart w:val="7131FB3FB7784D62B7F3715F018CD7C6"/>
            </w:placeholder>
          </w:sdtPr>
          <w:sdtEndPr/>
          <w:sdtContent>
            <w:tc>
              <w:tcPr>
                <w:tcW w:w="5811" w:type="dxa"/>
                <w:tcBorders>
                  <w:top w:val="single" w:sz="4" w:space="0" w:color="auto"/>
                  <w:bottom w:val="single" w:sz="4" w:space="0" w:color="auto"/>
                </w:tcBorders>
                <w:shd w:val="clear" w:color="auto" w:fill="94AEBE"/>
                <w:vAlign w:val="center"/>
              </w:tcPr>
              <w:p w14:paraId="0E134463" w14:textId="2CDED5B3" w:rsidR="00BE64DC" w:rsidRPr="003E1F2F" w:rsidRDefault="00BE64DC" w:rsidP="00BE64DC">
                <w:pPr>
                  <w:pStyle w:val="Text-linksbndig"/>
                  <w:tabs>
                    <w:tab w:val="left" w:pos="669"/>
                  </w:tabs>
                  <w:spacing w:before="120" w:after="120" w:line="264" w:lineRule="auto"/>
                  <w:jc w:val="right"/>
                  <w:rPr>
                    <w:rFonts w:ascii="Akkurat" w:hAnsi="Akkurat"/>
                    <w:sz w:val="18"/>
                    <w:szCs w:val="18"/>
                  </w:rPr>
                </w:pPr>
                <w:r w:rsidRPr="003E1F2F">
                  <w:rPr>
                    <w:rFonts w:ascii="Akkurat" w:hAnsi="Akkurat"/>
                    <w:sz w:val="18"/>
                    <w:szCs w:val="18"/>
                  </w:rPr>
                  <w:t>Commune de Cuarnens</w:t>
                </w:r>
                <w:r>
                  <w:rPr>
                    <w:rFonts w:ascii="Akkurat" w:hAnsi="Akkurat"/>
                    <w:sz w:val="18"/>
                    <w:szCs w:val="18"/>
                  </w:rPr>
                  <w:t xml:space="preserve"> – Représentée par la Municipalité</w:t>
                </w:r>
              </w:p>
            </w:tc>
          </w:sdtContent>
        </w:sdt>
      </w:tr>
      <w:tr w:rsidR="00BE64DC" w:rsidRPr="00806772" w14:paraId="166D558E" w14:textId="77777777" w:rsidTr="003E1F2F">
        <w:tc>
          <w:tcPr>
            <w:tcW w:w="3543" w:type="dxa"/>
            <w:tcBorders>
              <w:top w:val="single" w:sz="4" w:space="0" w:color="auto"/>
              <w:bottom w:val="single" w:sz="4" w:space="0" w:color="auto"/>
            </w:tcBorders>
            <w:shd w:val="clear" w:color="auto" w:fill="auto"/>
            <w:vAlign w:val="center"/>
          </w:tcPr>
          <w:p w14:paraId="0AF17EF0" w14:textId="77777777" w:rsidR="00BE64DC" w:rsidRPr="00042C5B" w:rsidRDefault="00BE64DC" w:rsidP="00BE64DC">
            <w:pPr>
              <w:pStyle w:val="Text-linksbndig"/>
              <w:spacing w:before="120" w:after="120" w:line="264" w:lineRule="auto"/>
              <w:rPr>
                <w:rFonts w:ascii="Akkurat-Bold" w:hAnsi="Akkurat-Bold"/>
                <w:color w:val="auto"/>
                <w:sz w:val="18"/>
                <w:szCs w:val="18"/>
              </w:rPr>
            </w:pPr>
            <w:r w:rsidRPr="00042C5B">
              <w:rPr>
                <w:rFonts w:ascii="Akkurat-Bold" w:hAnsi="Akkurat-Bold"/>
                <w:color w:val="auto"/>
                <w:sz w:val="18"/>
                <w:szCs w:val="18"/>
              </w:rPr>
              <w:t>Représentant du maître d’ouvrage</w:t>
            </w:r>
          </w:p>
        </w:tc>
        <w:tc>
          <w:tcPr>
            <w:tcW w:w="5811" w:type="dxa"/>
            <w:tcBorders>
              <w:top w:val="single" w:sz="4" w:space="0" w:color="auto"/>
              <w:bottom w:val="single" w:sz="4" w:space="0" w:color="auto"/>
            </w:tcBorders>
            <w:shd w:val="clear" w:color="auto" w:fill="94AEBE"/>
            <w:vAlign w:val="center"/>
          </w:tcPr>
          <w:p w14:paraId="6D9F6186" w14:textId="04EA6CFF" w:rsidR="00BE64DC" w:rsidRPr="00042C5B" w:rsidRDefault="0045015E" w:rsidP="00BE64DC">
            <w:pPr>
              <w:pStyle w:val="Text-linksbndig"/>
              <w:spacing w:before="120" w:after="120" w:line="264" w:lineRule="auto"/>
              <w:jc w:val="right"/>
              <w:rPr>
                <w:rFonts w:ascii="Akkurat" w:hAnsi="Akkurat"/>
                <w:sz w:val="18"/>
                <w:szCs w:val="18"/>
              </w:rPr>
            </w:pPr>
            <w:sdt>
              <w:sdtPr>
                <w:rPr>
                  <w:rFonts w:ascii="Akkurat" w:hAnsi="Akkurat"/>
                  <w:sz w:val="18"/>
                  <w:szCs w:val="18"/>
                </w:rPr>
                <w:id w:val="1836192095"/>
                <w:placeholder>
                  <w:docPart w:val="9E6CEE7C05D9492697C921077C3C1A6D"/>
                </w:placeholder>
              </w:sdtPr>
              <w:sdtEndPr/>
              <w:sdtContent>
                <w:r w:rsidR="00BE64DC" w:rsidRPr="00042C5B">
                  <w:rPr>
                    <w:rFonts w:ascii="Akkurat" w:hAnsi="Akkurat"/>
                    <w:sz w:val="18"/>
                    <w:szCs w:val="18"/>
                  </w:rPr>
                  <w:t>Contour Gestion de projets SA</w:t>
                </w:r>
              </w:sdtContent>
            </w:sdt>
          </w:p>
        </w:tc>
      </w:tr>
      <w:tr w:rsidR="00BE64DC" w:rsidRPr="00806772" w14:paraId="6529BF19" w14:textId="77777777" w:rsidTr="003E1F2F">
        <w:tc>
          <w:tcPr>
            <w:tcW w:w="3543" w:type="dxa"/>
            <w:tcBorders>
              <w:top w:val="single" w:sz="4" w:space="0" w:color="auto"/>
              <w:bottom w:val="single" w:sz="4" w:space="0" w:color="auto"/>
            </w:tcBorders>
            <w:shd w:val="clear" w:color="auto" w:fill="auto"/>
            <w:vAlign w:val="center"/>
          </w:tcPr>
          <w:p w14:paraId="7B77F66F" w14:textId="77777777" w:rsidR="00BE64DC" w:rsidRPr="00042C5B" w:rsidRDefault="00BE64DC" w:rsidP="00BE64DC">
            <w:pPr>
              <w:pStyle w:val="Text-linksbndig"/>
              <w:spacing w:before="120" w:after="120" w:line="264" w:lineRule="auto"/>
              <w:rPr>
                <w:rFonts w:ascii="Akkurat-Bold" w:hAnsi="Akkurat-Bold"/>
                <w:color w:val="auto"/>
                <w:sz w:val="18"/>
                <w:szCs w:val="18"/>
              </w:rPr>
            </w:pPr>
            <w:r w:rsidRPr="00042C5B">
              <w:rPr>
                <w:rFonts w:ascii="Akkurat-Bold" w:hAnsi="Akkurat-Bold"/>
                <w:color w:val="auto"/>
                <w:sz w:val="18"/>
                <w:szCs w:val="18"/>
              </w:rPr>
              <w:t>Organisateur de la procédure</w:t>
            </w:r>
          </w:p>
        </w:tc>
        <w:tc>
          <w:tcPr>
            <w:tcW w:w="5811" w:type="dxa"/>
            <w:tcBorders>
              <w:top w:val="single" w:sz="4" w:space="0" w:color="auto"/>
              <w:bottom w:val="single" w:sz="4" w:space="0" w:color="auto"/>
            </w:tcBorders>
            <w:shd w:val="clear" w:color="auto" w:fill="94AEBE"/>
            <w:vAlign w:val="center"/>
          </w:tcPr>
          <w:p w14:paraId="4435F5F6" w14:textId="2F5EF88B" w:rsidR="00BE64DC" w:rsidRPr="00042C5B" w:rsidRDefault="00BE64DC" w:rsidP="00BE64DC">
            <w:pPr>
              <w:pStyle w:val="Text-linksbndig"/>
              <w:spacing w:before="120" w:after="120" w:line="264" w:lineRule="auto"/>
              <w:jc w:val="right"/>
              <w:rPr>
                <w:rFonts w:ascii="Akkurat" w:hAnsi="Akkurat"/>
                <w:sz w:val="18"/>
                <w:szCs w:val="18"/>
              </w:rPr>
            </w:pPr>
            <w:r w:rsidRPr="00042C5B">
              <w:rPr>
                <w:rFonts w:ascii="Akkurat" w:hAnsi="Akkurat"/>
                <w:sz w:val="18"/>
                <w:szCs w:val="18"/>
              </w:rPr>
              <w:t>Anouk Paltani, Contour Gestion de projets SA</w:t>
            </w:r>
          </w:p>
        </w:tc>
      </w:tr>
      <w:tr w:rsidR="00BE64DC" w:rsidRPr="00806772" w14:paraId="7B6E6AE9" w14:textId="77777777" w:rsidTr="003E1F2F">
        <w:tc>
          <w:tcPr>
            <w:tcW w:w="3543" w:type="dxa"/>
            <w:tcBorders>
              <w:top w:val="single" w:sz="4" w:space="0" w:color="auto"/>
              <w:bottom w:val="single" w:sz="4" w:space="0" w:color="auto"/>
            </w:tcBorders>
            <w:shd w:val="clear" w:color="auto" w:fill="auto"/>
          </w:tcPr>
          <w:p w14:paraId="0D950F08" w14:textId="7D4F55E6" w:rsidR="00BE64DC" w:rsidRPr="00042C5B" w:rsidRDefault="00BE64DC" w:rsidP="00BE64DC">
            <w:pPr>
              <w:pStyle w:val="Text-linksbndig"/>
              <w:spacing w:before="120" w:after="120" w:line="264" w:lineRule="auto"/>
              <w:rPr>
                <w:rFonts w:ascii="Akkurat" w:hAnsi="Akkurat"/>
                <w:color w:val="auto"/>
                <w:sz w:val="18"/>
                <w:szCs w:val="18"/>
              </w:rPr>
            </w:pPr>
            <w:r w:rsidRPr="00042C5B">
              <w:rPr>
                <w:rFonts w:ascii="Akkurat-Bold" w:hAnsi="Akkurat-Bold"/>
                <w:color w:val="auto"/>
                <w:sz w:val="18"/>
                <w:szCs w:val="18"/>
              </w:rPr>
              <w:t>Projet</w:t>
            </w:r>
          </w:p>
        </w:tc>
        <w:tc>
          <w:tcPr>
            <w:tcW w:w="5811" w:type="dxa"/>
            <w:tcBorders>
              <w:top w:val="single" w:sz="4" w:space="0" w:color="auto"/>
              <w:bottom w:val="single" w:sz="4" w:space="0" w:color="auto"/>
            </w:tcBorders>
            <w:shd w:val="clear" w:color="auto" w:fill="94AEBE"/>
          </w:tcPr>
          <w:p w14:paraId="67030F4A" w14:textId="5B0BFE81" w:rsidR="00BE64DC" w:rsidRPr="003E1F2F" w:rsidRDefault="00E04ED0" w:rsidP="00BE64DC">
            <w:pPr>
              <w:pStyle w:val="Text-linksbndig"/>
              <w:spacing w:before="120" w:after="120" w:line="264" w:lineRule="auto"/>
              <w:jc w:val="right"/>
              <w:rPr>
                <w:rFonts w:ascii="Akkurat" w:hAnsi="Akkurat"/>
                <w:sz w:val="18"/>
                <w:szCs w:val="18"/>
              </w:rPr>
            </w:pPr>
            <w:r>
              <w:rPr>
                <w:rFonts w:ascii="Akkurat" w:hAnsi="Akkurat"/>
                <w:sz w:val="18"/>
                <w:szCs w:val="18"/>
              </w:rPr>
              <w:t>C</w:t>
            </w:r>
            <w:r w:rsidRPr="00460894">
              <w:rPr>
                <w:rFonts w:ascii="Akkurat" w:hAnsi="Akkurat"/>
                <w:sz w:val="18"/>
                <w:szCs w:val="18"/>
              </w:rPr>
              <w:t>omplexe de l’Hôtel de France</w:t>
            </w:r>
          </w:p>
        </w:tc>
      </w:tr>
      <w:tr w:rsidR="00BE64DC" w:rsidRPr="00806772" w14:paraId="175C896C" w14:textId="77777777" w:rsidTr="003E1F2F">
        <w:tc>
          <w:tcPr>
            <w:tcW w:w="3543" w:type="dxa"/>
            <w:tcBorders>
              <w:top w:val="single" w:sz="4" w:space="0" w:color="auto"/>
              <w:bottom w:val="single" w:sz="4" w:space="0" w:color="auto"/>
            </w:tcBorders>
            <w:shd w:val="clear" w:color="auto" w:fill="auto"/>
          </w:tcPr>
          <w:p w14:paraId="56087576" w14:textId="77777777" w:rsidR="00BE64DC" w:rsidRPr="00042C5B" w:rsidRDefault="00BE64DC" w:rsidP="00BE64DC">
            <w:pPr>
              <w:pStyle w:val="Text-linksbndig"/>
              <w:spacing w:before="120" w:after="120" w:line="264" w:lineRule="auto"/>
              <w:rPr>
                <w:rFonts w:ascii="Akkurat-Bold" w:hAnsi="Akkurat-Bold"/>
                <w:color w:val="auto"/>
                <w:sz w:val="18"/>
                <w:szCs w:val="18"/>
              </w:rPr>
            </w:pPr>
            <w:r>
              <w:rPr>
                <w:rFonts w:ascii="Akkurat-Bold" w:hAnsi="Akkurat-Bold"/>
                <w:color w:val="auto"/>
                <w:sz w:val="18"/>
                <w:szCs w:val="18"/>
              </w:rPr>
              <w:t>Procédure</w:t>
            </w:r>
          </w:p>
        </w:tc>
        <w:tc>
          <w:tcPr>
            <w:tcW w:w="5811" w:type="dxa"/>
            <w:tcBorders>
              <w:top w:val="single" w:sz="4" w:space="0" w:color="auto"/>
              <w:bottom w:val="single" w:sz="4" w:space="0" w:color="auto"/>
            </w:tcBorders>
            <w:shd w:val="clear" w:color="auto" w:fill="94AEBE"/>
            <w:vAlign w:val="center"/>
          </w:tcPr>
          <w:p w14:paraId="1D8F23C9" w14:textId="637EF41D" w:rsidR="00BE64DC" w:rsidRPr="00042C5B" w:rsidRDefault="00BE64DC" w:rsidP="00BE64DC">
            <w:pPr>
              <w:pStyle w:val="Text-linksbndig"/>
              <w:spacing w:before="120" w:after="120" w:line="264" w:lineRule="auto"/>
              <w:jc w:val="right"/>
              <w:rPr>
                <w:rFonts w:ascii="Akkurat" w:hAnsi="Akkurat"/>
                <w:sz w:val="18"/>
                <w:szCs w:val="18"/>
              </w:rPr>
            </w:pPr>
            <w:r>
              <w:rPr>
                <w:rFonts w:ascii="Akkurat" w:hAnsi="Akkurat"/>
                <w:sz w:val="18"/>
                <w:szCs w:val="18"/>
              </w:rPr>
              <w:t xml:space="preserve">Mandats d’étude parallèles à un degré en procédure sélective </w:t>
            </w:r>
            <w:r>
              <w:rPr>
                <w:rFonts w:ascii="Akkurat" w:hAnsi="Akkurat"/>
                <w:sz w:val="18"/>
                <w:szCs w:val="18"/>
              </w:rPr>
              <w:br/>
              <w:t>selon SIA 143</w:t>
            </w:r>
          </w:p>
        </w:tc>
      </w:tr>
    </w:tbl>
    <w:p w14:paraId="4338EB5C" w14:textId="135EE133" w:rsidR="00737567" w:rsidRPr="003E1F2F" w:rsidRDefault="00F65413" w:rsidP="003E1F2F">
      <w:pPr>
        <w:tabs>
          <w:tab w:val="left" w:pos="1115"/>
        </w:tabs>
        <w:jc w:val="right"/>
        <w:rPr>
          <w:rFonts w:ascii="Akkurat-Bold" w:hAnsi="Akkurat-Bold" w:cs="Arial"/>
          <w:sz w:val="16"/>
          <w:szCs w:val="16"/>
          <w:lang w:val="fr-CH"/>
        </w:rPr>
      </w:pPr>
      <w:r w:rsidRPr="003E1F2F">
        <w:rPr>
          <w:rFonts w:ascii="Akkurat" w:hAnsi="Akkurat"/>
          <w:sz w:val="16"/>
          <w:szCs w:val="16"/>
          <w:lang w:val="fr-CH"/>
        </w:rPr>
        <w:t>L</w:t>
      </w:r>
      <w:r w:rsidR="00A115D2" w:rsidRPr="003E1F2F">
        <w:rPr>
          <w:rFonts w:ascii="Akkurat" w:hAnsi="Akkurat"/>
          <w:sz w:val="16"/>
          <w:szCs w:val="16"/>
          <w:lang w:val="fr-CH"/>
        </w:rPr>
        <w:t>ausanne, le</w:t>
      </w:r>
      <w:r w:rsidR="002E5FBD" w:rsidRPr="003E1F2F">
        <w:rPr>
          <w:rFonts w:ascii="Akkurat" w:hAnsi="Akkurat"/>
          <w:sz w:val="16"/>
          <w:szCs w:val="16"/>
          <w:lang w:val="fr-CH"/>
        </w:rPr>
        <w:t xml:space="preserve"> </w:t>
      </w:r>
      <w:r w:rsidR="003D4F69">
        <w:rPr>
          <w:rFonts w:ascii="Akkurat" w:hAnsi="Akkurat"/>
          <w:sz w:val="16"/>
          <w:szCs w:val="16"/>
          <w:lang w:val="fr-CH"/>
        </w:rPr>
        <w:t>23.08.2023</w:t>
      </w:r>
    </w:p>
    <w:p w14:paraId="560446BD" w14:textId="1E65D213" w:rsidR="00932B59" w:rsidRPr="0004756B" w:rsidRDefault="00904B26" w:rsidP="00F65413">
      <w:pPr>
        <w:pBdr>
          <w:bottom w:val="single" w:sz="12" w:space="1" w:color="auto"/>
        </w:pBdr>
        <w:spacing w:after="0" w:line="240" w:lineRule="auto"/>
        <w:ind w:right="-1"/>
        <w:rPr>
          <w:rFonts w:ascii="Akkurat-Bold" w:hAnsi="Akkurat-Bold" w:cs="Arial"/>
          <w:sz w:val="32"/>
          <w:szCs w:val="32"/>
          <w:lang w:val="fr-CH"/>
        </w:rPr>
      </w:pPr>
      <w:r w:rsidRPr="0004756B">
        <w:rPr>
          <w:rFonts w:ascii="Akkurat-Bold" w:hAnsi="Akkurat-Bold" w:cs="Arial"/>
          <w:sz w:val="32"/>
          <w:szCs w:val="32"/>
          <w:lang w:val="fr-CH"/>
        </w:rPr>
        <w:lastRenderedPageBreak/>
        <w:t>FORMULAIRE A – PRESENTATION DU CANDIDAT</w:t>
      </w:r>
    </w:p>
    <w:p w14:paraId="2A2A8886" w14:textId="77777777" w:rsidR="00F65413" w:rsidRDefault="00F65413" w:rsidP="00F65413">
      <w:pPr>
        <w:pStyle w:val="1200-11Text"/>
        <w:suppressAutoHyphens/>
        <w:spacing w:line="240" w:lineRule="auto"/>
        <w:ind w:right="-1"/>
        <w:rPr>
          <w:rFonts w:ascii="Akkurat" w:hAnsi="Akkurat" w:cs="Arial"/>
          <w:sz w:val="18"/>
          <w:szCs w:val="18"/>
          <w:lang w:val="fr-CH"/>
        </w:rPr>
      </w:pPr>
    </w:p>
    <w:p w14:paraId="05A9A2F5" w14:textId="7A9FCD25" w:rsidR="00F65413" w:rsidRDefault="00F65413" w:rsidP="00F65413">
      <w:pPr>
        <w:pStyle w:val="1200-11Text"/>
        <w:suppressAutoHyphens/>
        <w:spacing w:line="240" w:lineRule="auto"/>
        <w:ind w:right="-1"/>
        <w:rPr>
          <w:rFonts w:ascii="Akkurat" w:hAnsi="Akkurat" w:cs="Arial"/>
          <w:sz w:val="18"/>
          <w:szCs w:val="18"/>
          <w:lang w:val="fr-CH"/>
        </w:rPr>
      </w:pPr>
      <w:r w:rsidRPr="0004756B">
        <w:rPr>
          <w:rFonts w:ascii="Akkurat" w:hAnsi="Akkurat" w:cs="Arial"/>
          <w:sz w:val="18"/>
          <w:szCs w:val="18"/>
          <w:lang w:val="fr-CH"/>
        </w:rPr>
        <w:t>La participation à la procédure requiert des qualifications interdisciplinaires dans les domaines professionnels de</w:t>
      </w:r>
      <w:r w:rsidR="00D95AE1">
        <w:rPr>
          <w:rFonts w:ascii="Akkurat" w:hAnsi="Akkurat" w:cs="Arial"/>
          <w:sz w:val="18"/>
          <w:szCs w:val="18"/>
          <w:lang w:val="fr-CH"/>
        </w:rPr>
        <w:t xml:space="preserve"> </w:t>
      </w:r>
      <w:r w:rsidRPr="0004756B">
        <w:rPr>
          <w:rFonts w:ascii="Akkurat" w:hAnsi="Akkurat" w:cs="Arial"/>
          <w:sz w:val="18"/>
          <w:szCs w:val="18"/>
          <w:u w:val="single"/>
          <w:lang w:val="fr-CH"/>
        </w:rPr>
        <w:t>l’architecture</w:t>
      </w:r>
      <w:r w:rsidR="00204F9E">
        <w:rPr>
          <w:rFonts w:ascii="Akkurat" w:hAnsi="Akkurat" w:cs="Arial"/>
          <w:sz w:val="18"/>
          <w:szCs w:val="18"/>
          <w:u w:val="single"/>
          <w:lang w:val="fr-CH"/>
        </w:rPr>
        <w:t xml:space="preserve"> et </w:t>
      </w:r>
      <w:r>
        <w:rPr>
          <w:rFonts w:ascii="Akkurat" w:hAnsi="Akkurat" w:cs="Arial"/>
          <w:sz w:val="18"/>
          <w:szCs w:val="18"/>
          <w:u w:val="single"/>
          <w:lang w:val="fr-CH"/>
        </w:rPr>
        <w:t>de l</w:t>
      </w:r>
      <w:r w:rsidRPr="0004756B">
        <w:rPr>
          <w:rFonts w:ascii="Akkurat" w:hAnsi="Akkurat" w:cs="Arial"/>
          <w:sz w:val="18"/>
          <w:szCs w:val="18"/>
          <w:u w:val="single"/>
          <w:lang w:val="fr-CH"/>
        </w:rPr>
        <w:t>’ingénierie civil</w:t>
      </w:r>
      <w:r w:rsidRPr="0004756B">
        <w:rPr>
          <w:rFonts w:ascii="Akkurat" w:hAnsi="Akkurat" w:cs="Arial"/>
          <w:sz w:val="18"/>
          <w:szCs w:val="18"/>
          <w:lang w:val="fr-CH"/>
        </w:rPr>
        <w:t xml:space="preserve">. Sur le plan technique, les groupements interdisciplinaires sont obligatoirement pilotés par l’architecte. Les candidats sont </w:t>
      </w:r>
      <w:r>
        <w:rPr>
          <w:rFonts w:ascii="Akkurat" w:hAnsi="Akkurat" w:cs="Arial"/>
          <w:sz w:val="18"/>
          <w:szCs w:val="18"/>
          <w:lang w:val="fr-CH"/>
        </w:rPr>
        <w:t xml:space="preserve">toutefois </w:t>
      </w:r>
      <w:r w:rsidRPr="0004756B">
        <w:rPr>
          <w:rFonts w:ascii="Akkurat" w:hAnsi="Akkurat" w:cs="Arial"/>
          <w:sz w:val="18"/>
          <w:szCs w:val="18"/>
          <w:lang w:val="fr-CH"/>
        </w:rPr>
        <w:t>libres de s’adjoindre d</w:t>
      </w:r>
      <w:r>
        <w:rPr>
          <w:rFonts w:ascii="Akkurat" w:hAnsi="Akkurat" w:cs="Arial"/>
          <w:sz w:val="18"/>
          <w:szCs w:val="18"/>
          <w:lang w:val="fr-CH"/>
        </w:rPr>
        <w:t>’autres</w:t>
      </w:r>
      <w:r w:rsidRPr="0004756B">
        <w:rPr>
          <w:rFonts w:ascii="Akkurat" w:hAnsi="Akkurat" w:cs="Arial"/>
          <w:sz w:val="18"/>
          <w:szCs w:val="18"/>
          <w:lang w:val="fr-CH"/>
        </w:rPr>
        <w:t xml:space="preserve"> compétences supplémentaires.</w:t>
      </w:r>
    </w:p>
    <w:p w14:paraId="33233EC5" w14:textId="77777777" w:rsidR="00D359E0" w:rsidRDefault="00D359E0" w:rsidP="00F65413">
      <w:pPr>
        <w:pStyle w:val="1200-11Text"/>
        <w:suppressAutoHyphens/>
        <w:spacing w:line="240" w:lineRule="auto"/>
        <w:ind w:right="-1"/>
        <w:rPr>
          <w:rFonts w:ascii="Akkurat" w:hAnsi="Akkurat" w:cs="Arial"/>
          <w:sz w:val="18"/>
          <w:szCs w:val="18"/>
          <w:lang w:val="fr-CH"/>
        </w:rPr>
      </w:pPr>
    </w:p>
    <w:p w14:paraId="01A0625E" w14:textId="372E17B3" w:rsidR="00D359E0" w:rsidRDefault="00D359E0" w:rsidP="00F65413">
      <w:pPr>
        <w:pStyle w:val="1200-11Text"/>
        <w:suppressAutoHyphens/>
        <w:spacing w:line="240" w:lineRule="auto"/>
        <w:ind w:right="-1"/>
        <w:rPr>
          <w:rFonts w:ascii="Akkurat" w:hAnsi="Akkurat" w:cs="Arial"/>
          <w:sz w:val="18"/>
          <w:szCs w:val="18"/>
          <w:lang w:val="fr-CH"/>
        </w:rPr>
      </w:pPr>
      <w:r>
        <w:rPr>
          <w:rFonts w:ascii="Akkurat" w:hAnsi="Akkurat" w:cs="Arial"/>
          <w:sz w:val="18"/>
          <w:szCs w:val="18"/>
          <w:lang w:val="fr-CH"/>
        </w:rPr>
        <w:t xml:space="preserve">Inscription en tant que candidat issu de la relève (cf. chap. 6.3. </w:t>
      </w:r>
      <w:proofErr w:type="gramStart"/>
      <w:r>
        <w:rPr>
          <w:rFonts w:ascii="Akkurat" w:hAnsi="Akkurat" w:cs="Arial"/>
          <w:sz w:val="18"/>
          <w:szCs w:val="18"/>
          <w:lang w:val="fr-CH"/>
        </w:rPr>
        <w:t>du</w:t>
      </w:r>
      <w:proofErr w:type="gramEnd"/>
      <w:r>
        <w:rPr>
          <w:rFonts w:ascii="Akkurat" w:hAnsi="Akkurat" w:cs="Arial"/>
          <w:sz w:val="18"/>
          <w:szCs w:val="18"/>
          <w:lang w:val="fr-CH"/>
        </w:rPr>
        <w:t xml:space="preserve"> programme règlement).</w:t>
      </w:r>
    </w:p>
    <w:p w14:paraId="22B254D0" w14:textId="1C42BF99" w:rsidR="00D359E0" w:rsidRDefault="00D359E0" w:rsidP="00F65413">
      <w:pPr>
        <w:pStyle w:val="1200-11Text"/>
        <w:suppressAutoHyphens/>
        <w:spacing w:line="240" w:lineRule="auto"/>
        <w:ind w:right="-1"/>
        <w:rPr>
          <w:rFonts w:ascii="Akkurat" w:hAnsi="Akkurat" w:cs="Arial"/>
          <w:sz w:val="18"/>
          <w:szCs w:val="18"/>
          <w:lang w:val="fr-CH"/>
        </w:rPr>
      </w:pPr>
      <w:r>
        <w:rPr>
          <w:rFonts w:ascii="Akkurat" w:hAnsi="Akkurat" w:cs="Arial"/>
          <w:noProof/>
          <w:sz w:val="18"/>
          <w:szCs w:val="18"/>
          <w:lang w:val="fr-CH"/>
        </w:rPr>
        <mc:AlternateContent>
          <mc:Choice Requires="wps">
            <w:drawing>
              <wp:anchor distT="0" distB="0" distL="114300" distR="114300" simplePos="0" relativeHeight="251659264" behindDoc="0" locked="0" layoutInCell="1" allowOverlap="1" wp14:anchorId="47BD1464" wp14:editId="079CEFB4">
                <wp:simplePos x="0" y="0"/>
                <wp:positionH relativeFrom="column">
                  <wp:posOffset>1294688</wp:posOffset>
                </wp:positionH>
                <wp:positionV relativeFrom="paragraph">
                  <wp:posOffset>7620</wp:posOffset>
                </wp:positionV>
                <wp:extent cx="111512" cy="104078"/>
                <wp:effectExtent l="0" t="0" r="22225" b="10795"/>
                <wp:wrapNone/>
                <wp:docPr id="508206733" name="Rectangle 1"/>
                <wp:cNvGraphicFramePr/>
                <a:graphic xmlns:a="http://schemas.openxmlformats.org/drawingml/2006/main">
                  <a:graphicData uri="http://schemas.microsoft.com/office/word/2010/wordprocessingShape">
                    <wps:wsp>
                      <wps:cNvSpPr/>
                      <wps:spPr>
                        <a:xfrm>
                          <a:off x="0" y="0"/>
                          <a:ext cx="111512" cy="104078"/>
                        </a:xfrm>
                        <a:prstGeom prst="rect">
                          <a:avLst/>
                        </a:prstGeom>
                        <a:noFill/>
                        <a:ln w="3175">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61E8823" id="Rectangle 1" o:spid="_x0000_s1026" style="position:absolute;margin-left:101.95pt;margin-top:.6pt;width:8.8pt;height:8.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" filled="f" strokecolor="black [3213]" strokeweight=".25pt"/>
            </w:pict>
          </mc:Fallback>
        </mc:AlternateContent>
      </w:r>
      <w:r>
        <w:rPr>
          <w:rFonts w:ascii="Akkurat" w:hAnsi="Akkurat" w:cs="Arial"/>
          <w:sz w:val="18"/>
          <w:szCs w:val="18"/>
          <w:lang w:val="fr-CH"/>
        </w:rPr>
        <w:t xml:space="preserve">Si oui, prière de cocher : </w:t>
      </w:r>
    </w:p>
    <w:p w14:paraId="3C97D04E" w14:textId="77777777" w:rsidR="00D359E0" w:rsidRDefault="00D359E0" w:rsidP="00F65413">
      <w:pPr>
        <w:pStyle w:val="1200-11Text"/>
        <w:suppressAutoHyphens/>
        <w:spacing w:line="240" w:lineRule="auto"/>
        <w:ind w:right="-1"/>
        <w:rPr>
          <w:rFonts w:ascii="Akkurat" w:hAnsi="Akkurat" w:cs="Arial"/>
          <w:sz w:val="18"/>
          <w:szCs w:val="18"/>
          <w:lang w:val="fr-CH"/>
        </w:rPr>
      </w:pPr>
    </w:p>
    <w:p w14:paraId="30885E67" w14:textId="152412B8" w:rsidR="00D359E0" w:rsidRPr="0004756B" w:rsidRDefault="00D359E0" w:rsidP="00F65413">
      <w:pPr>
        <w:pStyle w:val="1200-11Text"/>
        <w:suppressAutoHyphens/>
        <w:spacing w:line="240" w:lineRule="auto"/>
        <w:ind w:right="-1"/>
        <w:rPr>
          <w:rFonts w:ascii="Akkurat" w:hAnsi="Akkurat" w:cs="Arial"/>
          <w:sz w:val="18"/>
          <w:szCs w:val="18"/>
          <w:lang w:val="fr-CH"/>
        </w:rPr>
      </w:pPr>
      <w:r>
        <w:rPr>
          <w:rFonts w:ascii="Akkurat" w:hAnsi="Akkurat" w:cs="Arial"/>
          <w:sz w:val="18"/>
          <w:szCs w:val="18"/>
          <w:lang w:val="fr-CH"/>
        </w:rPr>
        <w:t>Pour les participants issus de la relève, mentionne</w:t>
      </w:r>
      <w:r w:rsidR="003D4F69">
        <w:rPr>
          <w:rFonts w:ascii="Akkurat" w:hAnsi="Akkurat" w:cs="Arial"/>
          <w:sz w:val="18"/>
          <w:szCs w:val="18"/>
          <w:lang w:val="fr-CH"/>
        </w:rPr>
        <w:t>r</w:t>
      </w:r>
      <w:r>
        <w:rPr>
          <w:rFonts w:ascii="Akkurat" w:hAnsi="Akkurat" w:cs="Arial"/>
          <w:sz w:val="18"/>
          <w:szCs w:val="18"/>
          <w:lang w:val="fr-CH"/>
        </w:rPr>
        <w:t xml:space="preserve"> la date de création du bureau et la date de naissance du responsable de projet dans les champs y relatifs de présentation des entreprises.</w:t>
      </w:r>
    </w:p>
    <w:p w14:paraId="27DF8C24" w14:textId="77777777" w:rsidR="00904B26" w:rsidRPr="0004756B" w:rsidRDefault="00904B26" w:rsidP="00F65413">
      <w:pPr>
        <w:spacing w:after="0" w:line="240" w:lineRule="auto"/>
        <w:ind w:right="-1560"/>
        <w:rPr>
          <w:rFonts w:ascii="Akkurat" w:hAnsi="Akkurat" w:cs="Arial"/>
          <w:sz w:val="18"/>
          <w:szCs w:val="18"/>
          <w:lang w:val="fr-CH"/>
        </w:rPr>
      </w:pPr>
    </w:p>
    <w:p w14:paraId="3764632D" w14:textId="5DC6EDC2" w:rsidR="00904B26" w:rsidRPr="0004756B" w:rsidRDefault="00BA3611" w:rsidP="00F65413">
      <w:pPr>
        <w:pBdr>
          <w:bottom w:val="single" w:sz="12" w:space="1" w:color="auto"/>
        </w:pBdr>
        <w:spacing w:after="0" w:line="240" w:lineRule="auto"/>
        <w:ind w:right="-1"/>
        <w:rPr>
          <w:rFonts w:ascii="Akkurat-Bold" w:hAnsi="Akkurat-Bold" w:cs="Arial"/>
          <w:sz w:val="22"/>
          <w:lang w:val="fr-CH"/>
        </w:rPr>
      </w:pPr>
      <w:r w:rsidRPr="0004756B">
        <w:rPr>
          <w:rFonts w:ascii="Akkurat-Bold" w:hAnsi="Akkurat-Bold" w:cs="Arial"/>
          <w:sz w:val="22"/>
          <w:lang w:val="fr-CH"/>
        </w:rPr>
        <w:t>CANDIDAT</w:t>
      </w:r>
    </w:p>
    <w:p w14:paraId="339C114E" w14:textId="0550B169" w:rsidR="00BA3611" w:rsidRPr="0004756B" w:rsidRDefault="00BA3611" w:rsidP="00F65413">
      <w:pPr>
        <w:spacing w:after="0" w:line="240" w:lineRule="auto"/>
        <w:ind w:right="-1560"/>
        <w:rPr>
          <w:rFonts w:ascii="Akkurat" w:hAnsi="Akkurat" w:cs="Arial"/>
          <w:sz w:val="18"/>
          <w:szCs w:val="18"/>
          <w:lang w:val="fr-CH"/>
        </w:rPr>
      </w:pPr>
    </w:p>
    <w:tbl>
      <w:tblPr>
        <w:tblStyle w:val="Grilledutableau"/>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5103"/>
      </w:tblGrid>
      <w:tr w:rsidR="00BA3611" w:rsidRPr="00806772" w14:paraId="4C463563" w14:textId="77777777" w:rsidTr="00F82711">
        <w:tc>
          <w:tcPr>
            <w:tcW w:w="4390" w:type="dxa"/>
            <w:tcBorders>
              <w:right w:val="single" w:sz="12" w:space="0" w:color="auto"/>
            </w:tcBorders>
          </w:tcPr>
          <w:p w14:paraId="78434005" w14:textId="63724534" w:rsidR="00BA3611" w:rsidRPr="0004756B" w:rsidRDefault="00BA3611" w:rsidP="00F65413">
            <w:pPr>
              <w:spacing w:after="0" w:line="240" w:lineRule="auto"/>
              <w:ind w:right="37"/>
              <w:rPr>
                <w:rFonts w:ascii="Akkurat" w:hAnsi="Akkurat" w:cs="Arial"/>
                <w:sz w:val="18"/>
                <w:szCs w:val="18"/>
                <w:lang w:val="fr-CH"/>
              </w:rPr>
            </w:pPr>
            <w:r w:rsidRPr="0004756B">
              <w:rPr>
                <w:rFonts w:ascii="Akkurat" w:hAnsi="Akkurat" w:cs="Arial"/>
                <w:sz w:val="18"/>
                <w:szCs w:val="18"/>
                <w:lang w:val="fr-CH"/>
              </w:rPr>
              <w:t>Nom du candidat (le cas-échant, nom du consortium</w:t>
            </w:r>
            <w:r w:rsidR="00E66424">
              <w:rPr>
                <w:rFonts w:ascii="Akkurat" w:hAnsi="Akkurat" w:cs="Arial"/>
                <w:sz w:val="18"/>
                <w:szCs w:val="18"/>
                <w:lang w:val="fr-CH"/>
              </w:rPr>
              <w:t>)</w:t>
            </w:r>
          </w:p>
        </w:tc>
        <w:tc>
          <w:tcPr>
            <w:tcW w:w="5103" w:type="dxa"/>
            <w:tcBorders>
              <w:top w:val="single" w:sz="12" w:space="0" w:color="auto"/>
              <w:left w:val="single" w:sz="12" w:space="0" w:color="auto"/>
              <w:bottom w:val="single" w:sz="12" w:space="0" w:color="auto"/>
              <w:right w:val="single" w:sz="12" w:space="0" w:color="auto"/>
            </w:tcBorders>
          </w:tcPr>
          <w:p w14:paraId="46FBFDD9" w14:textId="07B0F4A2" w:rsidR="00BA3611" w:rsidRPr="0004756B" w:rsidRDefault="00BA3611" w:rsidP="00F65413">
            <w:pPr>
              <w:spacing w:after="0" w:line="240" w:lineRule="auto"/>
              <w:ind w:right="-1560"/>
              <w:rPr>
                <w:rFonts w:ascii="Akkurat" w:hAnsi="Akkurat" w:cs="Arial"/>
                <w:b/>
                <w:bCs/>
                <w:sz w:val="18"/>
                <w:szCs w:val="18"/>
                <w:lang w:val="fr-CH"/>
              </w:rPr>
            </w:pPr>
          </w:p>
        </w:tc>
      </w:tr>
      <w:tr w:rsidR="00BA3611" w:rsidRPr="00806772" w14:paraId="17F57E22" w14:textId="77777777" w:rsidTr="00F82711">
        <w:tc>
          <w:tcPr>
            <w:tcW w:w="4390" w:type="dxa"/>
          </w:tcPr>
          <w:p w14:paraId="33A82F58" w14:textId="77777777" w:rsidR="00BA3611" w:rsidRPr="0004756B" w:rsidRDefault="00BA3611" w:rsidP="00F65413">
            <w:pPr>
              <w:spacing w:after="0" w:line="240" w:lineRule="auto"/>
              <w:ind w:right="37"/>
              <w:rPr>
                <w:rFonts w:ascii="Akkurat" w:hAnsi="Akkurat" w:cs="Arial"/>
                <w:sz w:val="18"/>
                <w:szCs w:val="18"/>
                <w:lang w:val="fr-CH"/>
              </w:rPr>
            </w:pPr>
          </w:p>
        </w:tc>
        <w:tc>
          <w:tcPr>
            <w:tcW w:w="5103" w:type="dxa"/>
            <w:tcBorders>
              <w:top w:val="single" w:sz="12" w:space="0" w:color="auto"/>
            </w:tcBorders>
          </w:tcPr>
          <w:p w14:paraId="562D03BE" w14:textId="77777777" w:rsidR="00BA3611" w:rsidRPr="0004756B" w:rsidRDefault="00BA3611" w:rsidP="00F65413">
            <w:pPr>
              <w:spacing w:after="0" w:line="240" w:lineRule="auto"/>
              <w:ind w:right="-1560"/>
              <w:rPr>
                <w:rFonts w:ascii="Akkurat" w:hAnsi="Akkurat" w:cs="Arial"/>
                <w:sz w:val="18"/>
                <w:szCs w:val="18"/>
                <w:lang w:val="fr-CH"/>
              </w:rPr>
            </w:pPr>
          </w:p>
        </w:tc>
      </w:tr>
      <w:tr w:rsidR="00BA3611" w:rsidRPr="00806772" w14:paraId="5340891C" w14:textId="77777777" w:rsidTr="00F82711">
        <w:tc>
          <w:tcPr>
            <w:tcW w:w="9493" w:type="dxa"/>
            <w:gridSpan w:val="2"/>
          </w:tcPr>
          <w:p w14:paraId="0EB51057" w14:textId="5998BAA6" w:rsidR="00BA3611" w:rsidRPr="0004756B" w:rsidRDefault="00BA3611" w:rsidP="00F65413">
            <w:pPr>
              <w:spacing w:after="0" w:line="240" w:lineRule="auto"/>
              <w:ind w:right="-1560"/>
              <w:rPr>
                <w:rFonts w:ascii="Akkurat" w:hAnsi="Akkurat" w:cs="Arial"/>
                <w:sz w:val="18"/>
                <w:szCs w:val="18"/>
                <w:lang w:val="fr-CH"/>
              </w:rPr>
            </w:pPr>
            <w:r w:rsidRPr="0004756B">
              <w:rPr>
                <w:rFonts w:ascii="Akkurat" w:hAnsi="Akkurat" w:cs="Arial"/>
                <w:sz w:val="18"/>
                <w:szCs w:val="18"/>
                <w:lang w:val="fr-CH"/>
              </w:rPr>
              <w:t>Candidat composé des bureaux suivants / impliquant les bureaux suivants :</w:t>
            </w:r>
          </w:p>
        </w:tc>
      </w:tr>
      <w:tr w:rsidR="00BA3611" w:rsidRPr="00806772" w14:paraId="2E2F3531" w14:textId="77777777" w:rsidTr="001E7356">
        <w:tc>
          <w:tcPr>
            <w:tcW w:w="4390" w:type="dxa"/>
          </w:tcPr>
          <w:p w14:paraId="29DA1646" w14:textId="77777777" w:rsidR="00BA3611" w:rsidRPr="0004756B" w:rsidRDefault="00BA3611" w:rsidP="00F65413">
            <w:pPr>
              <w:spacing w:after="0" w:line="240" w:lineRule="auto"/>
              <w:ind w:right="37"/>
              <w:rPr>
                <w:rFonts w:ascii="Akkurat" w:hAnsi="Akkurat" w:cs="Arial"/>
                <w:sz w:val="18"/>
                <w:szCs w:val="18"/>
                <w:lang w:val="fr-CH"/>
              </w:rPr>
            </w:pPr>
          </w:p>
        </w:tc>
        <w:tc>
          <w:tcPr>
            <w:tcW w:w="5103" w:type="dxa"/>
            <w:tcBorders>
              <w:bottom w:val="single" w:sz="6" w:space="0" w:color="auto"/>
            </w:tcBorders>
          </w:tcPr>
          <w:p w14:paraId="2E953C18" w14:textId="77777777" w:rsidR="00BA3611" w:rsidRPr="0004756B" w:rsidRDefault="00BA3611" w:rsidP="00F65413">
            <w:pPr>
              <w:spacing w:after="0" w:line="240" w:lineRule="auto"/>
              <w:ind w:right="-1560"/>
              <w:rPr>
                <w:rFonts w:ascii="Akkurat" w:hAnsi="Akkurat" w:cs="Arial"/>
                <w:sz w:val="18"/>
                <w:szCs w:val="18"/>
                <w:lang w:val="fr-CH"/>
              </w:rPr>
            </w:pPr>
          </w:p>
        </w:tc>
      </w:tr>
      <w:tr w:rsidR="00BA3611" w:rsidRPr="0004756B" w14:paraId="4B4D3816" w14:textId="77777777" w:rsidTr="001E7356">
        <w:tc>
          <w:tcPr>
            <w:tcW w:w="4390" w:type="dxa"/>
            <w:tcBorders>
              <w:right w:val="single" w:sz="6" w:space="0" w:color="auto"/>
            </w:tcBorders>
          </w:tcPr>
          <w:p w14:paraId="49CC3026" w14:textId="75C34277" w:rsidR="00BA3611" w:rsidRPr="0004756B" w:rsidRDefault="00633F92" w:rsidP="00F65413">
            <w:pPr>
              <w:spacing w:after="0" w:line="240" w:lineRule="auto"/>
              <w:ind w:right="37"/>
              <w:rPr>
                <w:rFonts w:ascii="Akkurat" w:hAnsi="Akkurat" w:cs="Arial"/>
                <w:sz w:val="18"/>
                <w:szCs w:val="18"/>
                <w:lang w:val="fr-CH"/>
              </w:rPr>
            </w:pPr>
            <w:r w:rsidRPr="0004756B">
              <w:rPr>
                <w:rFonts w:ascii="Akkurat" w:hAnsi="Akkurat" w:cs="Arial"/>
                <w:sz w:val="18"/>
                <w:szCs w:val="18"/>
                <w:lang w:val="fr-CH"/>
              </w:rPr>
              <w:t>Bureau d’a</w:t>
            </w:r>
            <w:r w:rsidR="00BA3611" w:rsidRPr="0004756B">
              <w:rPr>
                <w:rFonts w:ascii="Akkurat" w:hAnsi="Akkurat" w:cs="Arial"/>
                <w:sz w:val="18"/>
                <w:szCs w:val="18"/>
                <w:lang w:val="fr-CH"/>
              </w:rPr>
              <w:t>rchitecte</w:t>
            </w:r>
            <w:r w:rsidR="00A2343B">
              <w:rPr>
                <w:rFonts w:ascii="Akkurat" w:hAnsi="Akkurat" w:cs="Arial"/>
                <w:sz w:val="18"/>
                <w:szCs w:val="18"/>
                <w:lang w:val="fr-CH"/>
              </w:rPr>
              <w:t xml:space="preserve"> </w:t>
            </w:r>
          </w:p>
          <w:p w14:paraId="4D93030C" w14:textId="6FCDEB63" w:rsidR="00F82711" w:rsidRPr="0004756B" w:rsidRDefault="00F82711" w:rsidP="00F65413">
            <w:pPr>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1BE8C152" w14:textId="77777777" w:rsidR="00BA3611" w:rsidRPr="0004756B" w:rsidRDefault="00BA3611" w:rsidP="00F65413">
            <w:pPr>
              <w:spacing w:after="0" w:line="240" w:lineRule="auto"/>
              <w:ind w:right="-1560"/>
              <w:rPr>
                <w:rFonts w:ascii="Akkurat" w:hAnsi="Akkurat" w:cs="Arial"/>
                <w:sz w:val="18"/>
                <w:szCs w:val="18"/>
                <w:lang w:val="fr-CH"/>
              </w:rPr>
            </w:pPr>
          </w:p>
        </w:tc>
      </w:tr>
      <w:tr w:rsidR="00BA3611" w:rsidRPr="0004756B" w14:paraId="2EF205AB" w14:textId="77777777" w:rsidTr="001E7356">
        <w:tc>
          <w:tcPr>
            <w:tcW w:w="4390" w:type="dxa"/>
          </w:tcPr>
          <w:p w14:paraId="7FBE184F" w14:textId="77777777" w:rsidR="00BA3611" w:rsidRPr="0004756B" w:rsidRDefault="00BA3611" w:rsidP="00F65413">
            <w:pPr>
              <w:spacing w:after="0" w:line="240" w:lineRule="auto"/>
              <w:ind w:right="37"/>
              <w:rPr>
                <w:rFonts w:ascii="Akkurat" w:hAnsi="Akkurat" w:cs="Arial"/>
                <w:sz w:val="18"/>
                <w:szCs w:val="18"/>
                <w:lang w:val="fr-CH"/>
              </w:rPr>
            </w:pPr>
          </w:p>
        </w:tc>
        <w:tc>
          <w:tcPr>
            <w:tcW w:w="5103" w:type="dxa"/>
            <w:tcBorders>
              <w:top w:val="single" w:sz="6" w:space="0" w:color="auto"/>
              <w:bottom w:val="single" w:sz="6" w:space="0" w:color="auto"/>
            </w:tcBorders>
          </w:tcPr>
          <w:p w14:paraId="3AB78EE7" w14:textId="77777777" w:rsidR="00BA3611" w:rsidRPr="0004756B" w:rsidRDefault="00BA3611" w:rsidP="00F65413">
            <w:pPr>
              <w:spacing w:after="0" w:line="240" w:lineRule="auto"/>
              <w:ind w:right="-1560"/>
              <w:rPr>
                <w:rFonts w:ascii="Akkurat" w:hAnsi="Akkurat" w:cs="Arial"/>
                <w:sz w:val="18"/>
                <w:szCs w:val="18"/>
                <w:lang w:val="fr-CH"/>
              </w:rPr>
            </w:pPr>
          </w:p>
        </w:tc>
      </w:tr>
      <w:tr w:rsidR="00BA3611" w:rsidRPr="0004756B" w14:paraId="2644EFB6" w14:textId="77777777" w:rsidTr="001E7356">
        <w:tc>
          <w:tcPr>
            <w:tcW w:w="4390" w:type="dxa"/>
            <w:tcBorders>
              <w:right w:val="single" w:sz="6" w:space="0" w:color="auto"/>
            </w:tcBorders>
          </w:tcPr>
          <w:p w14:paraId="1037A615" w14:textId="0515497D" w:rsidR="00BA3611" w:rsidRPr="0004756B" w:rsidRDefault="00D534BD" w:rsidP="00F65413">
            <w:pPr>
              <w:spacing w:after="0" w:line="240" w:lineRule="auto"/>
              <w:ind w:right="37"/>
              <w:rPr>
                <w:rFonts w:ascii="Akkurat" w:hAnsi="Akkurat" w:cs="Arial"/>
                <w:sz w:val="18"/>
                <w:szCs w:val="18"/>
                <w:lang w:val="fr-CH"/>
              </w:rPr>
            </w:pPr>
            <w:bookmarkStart w:id="0" w:name="_Hlk139006679"/>
            <w:r>
              <w:rPr>
                <w:rFonts w:ascii="Akkurat" w:hAnsi="Akkurat" w:cs="Arial"/>
                <w:sz w:val="18"/>
                <w:szCs w:val="18"/>
                <w:lang w:val="fr-CH"/>
              </w:rPr>
              <w:t>Bureau d’ingénieur civil</w:t>
            </w:r>
          </w:p>
          <w:p w14:paraId="665B3A7D" w14:textId="4A2BDFDB" w:rsidR="00F82711" w:rsidRPr="0004756B" w:rsidRDefault="00F82711" w:rsidP="00F65413">
            <w:pPr>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54DFBC3A" w14:textId="77777777" w:rsidR="00BA3611" w:rsidRPr="0004756B" w:rsidRDefault="00BA3611" w:rsidP="00F65413">
            <w:pPr>
              <w:spacing w:after="0" w:line="240" w:lineRule="auto"/>
              <w:ind w:right="-1560"/>
              <w:rPr>
                <w:rFonts w:ascii="Akkurat" w:hAnsi="Akkurat" w:cs="Arial"/>
                <w:sz w:val="18"/>
                <w:szCs w:val="18"/>
                <w:lang w:val="fr-CH"/>
              </w:rPr>
            </w:pPr>
          </w:p>
        </w:tc>
      </w:tr>
      <w:bookmarkEnd w:id="0"/>
      <w:tr w:rsidR="00204F9E" w:rsidRPr="0004756B" w14:paraId="1A50CCCF" w14:textId="77777777" w:rsidTr="00204F9E">
        <w:tc>
          <w:tcPr>
            <w:tcW w:w="4390" w:type="dxa"/>
          </w:tcPr>
          <w:p w14:paraId="0B9B7FA1" w14:textId="77777777" w:rsidR="00204F9E" w:rsidRPr="0004756B" w:rsidRDefault="00204F9E" w:rsidP="00204F9E">
            <w:pPr>
              <w:spacing w:after="0" w:line="240" w:lineRule="auto"/>
              <w:ind w:right="37"/>
              <w:rPr>
                <w:rFonts w:ascii="Akkurat" w:hAnsi="Akkurat" w:cs="Arial"/>
                <w:sz w:val="18"/>
                <w:szCs w:val="18"/>
                <w:lang w:val="fr-CH"/>
              </w:rPr>
            </w:pPr>
          </w:p>
        </w:tc>
        <w:tc>
          <w:tcPr>
            <w:tcW w:w="5103" w:type="dxa"/>
            <w:tcBorders>
              <w:top w:val="single" w:sz="6" w:space="0" w:color="auto"/>
              <w:bottom w:val="single" w:sz="4" w:space="0" w:color="auto"/>
            </w:tcBorders>
          </w:tcPr>
          <w:p w14:paraId="677BFAC9" w14:textId="77777777" w:rsidR="00204F9E" w:rsidRPr="0004756B" w:rsidRDefault="00204F9E" w:rsidP="00204F9E">
            <w:pPr>
              <w:spacing w:after="0" w:line="240" w:lineRule="auto"/>
              <w:ind w:right="-1560"/>
              <w:rPr>
                <w:rFonts w:ascii="Akkurat" w:hAnsi="Akkurat" w:cs="Arial"/>
                <w:sz w:val="18"/>
                <w:szCs w:val="18"/>
                <w:lang w:val="fr-CH"/>
              </w:rPr>
            </w:pPr>
          </w:p>
        </w:tc>
      </w:tr>
      <w:tr w:rsidR="00204F9E" w:rsidRPr="0004756B" w14:paraId="5151372B" w14:textId="77777777" w:rsidTr="00204F9E">
        <w:tc>
          <w:tcPr>
            <w:tcW w:w="4390" w:type="dxa"/>
            <w:tcBorders>
              <w:right w:val="single" w:sz="4" w:space="0" w:color="auto"/>
            </w:tcBorders>
          </w:tcPr>
          <w:p w14:paraId="28CDE83C" w14:textId="7EA61841" w:rsidR="00204F9E" w:rsidRPr="0004756B" w:rsidRDefault="00204F9E" w:rsidP="00204F9E">
            <w:pPr>
              <w:spacing w:after="0" w:line="240" w:lineRule="auto"/>
              <w:ind w:right="37"/>
              <w:rPr>
                <w:rFonts w:ascii="Akkurat" w:hAnsi="Akkurat" w:cs="Arial"/>
                <w:sz w:val="18"/>
                <w:szCs w:val="18"/>
                <w:lang w:val="fr-CH"/>
              </w:rPr>
            </w:pPr>
            <w:r>
              <w:rPr>
                <w:rFonts w:ascii="Akkurat" w:hAnsi="Akkurat" w:cs="Arial"/>
                <w:sz w:val="18"/>
                <w:szCs w:val="18"/>
                <w:lang w:val="fr-CH"/>
              </w:rPr>
              <w:t>Autre bureau</w:t>
            </w:r>
          </w:p>
        </w:tc>
        <w:tc>
          <w:tcPr>
            <w:tcW w:w="5103" w:type="dxa"/>
            <w:tcBorders>
              <w:top w:val="single" w:sz="4" w:space="0" w:color="auto"/>
              <w:left w:val="single" w:sz="4" w:space="0" w:color="auto"/>
              <w:right w:val="single" w:sz="4" w:space="0" w:color="auto"/>
            </w:tcBorders>
          </w:tcPr>
          <w:p w14:paraId="7E5300C3" w14:textId="77777777" w:rsidR="00204F9E" w:rsidRPr="0004756B" w:rsidRDefault="00204F9E" w:rsidP="00204F9E">
            <w:pPr>
              <w:spacing w:after="0" w:line="240" w:lineRule="auto"/>
              <w:ind w:right="-1560"/>
              <w:rPr>
                <w:rFonts w:ascii="Akkurat" w:hAnsi="Akkurat" w:cs="Arial"/>
                <w:sz w:val="18"/>
                <w:szCs w:val="18"/>
                <w:lang w:val="fr-CH"/>
              </w:rPr>
            </w:pPr>
          </w:p>
        </w:tc>
      </w:tr>
      <w:tr w:rsidR="00204F9E" w:rsidRPr="0004756B" w14:paraId="737DEF86" w14:textId="77777777" w:rsidTr="00204F9E">
        <w:tc>
          <w:tcPr>
            <w:tcW w:w="4390" w:type="dxa"/>
            <w:tcBorders>
              <w:right w:val="single" w:sz="4" w:space="0" w:color="auto"/>
            </w:tcBorders>
          </w:tcPr>
          <w:p w14:paraId="33BE500D" w14:textId="77777777" w:rsidR="00204F9E" w:rsidRPr="0004756B" w:rsidRDefault="00204F9E" w:rsidP="00204F9E">
            <w:pPr>
              <w:spacing w:after="0" w:line="240" w:lineRule="auto"/>
              <w:ind w:right="37"/>
              <w:rPr>
                <w:rFonts w:ascii="Akkurat" w:hAnsi="Akkurat" w:cs="Arial"/>
                <w:sz w:val="18"/>
                <w:szCs w:val="18"/>
                <w:lang w:val="fr-CH"/>
              </w:rPr>
            </w:pPr>
          </w:p>
        </w:tc>
        <w:tc>
          <w:tcPr>
            <w:tcW w:w="5103" w:type="dxa"/>
            <w:tcBorders>
              <w:left w:val="single" w:sz="4" w:space="0" w:color="auto"/>
              <w:bottom w:val="single" w:sz="4" w:space="0" w:color="auto"/>
              <w:right w:val="single" w:sz="4" w:space="0" w:color="auto"/>
            </w:tcBorders>
          </w:tcPr>
          <w:p w14:paraId="2711DDFD" w14:textId="77777777" w:rsidR="00204F9E" w:rsidRPr="0004756B" w:rsidRDefault="00204F9E" w:rsidP="00204F9E">
            <w:pPr>
              <w:spacing w:after="0" w:line="240" w:lineRule="auto"/>
              <w:ind w:right="-1560"/>
              <w:rPr>
                <w:rFonts w:ascii="Akkurat" w:hAnsi="Akkurat" w:cs="Arial"/>
                <w:sz w:val="18"/>
                <w:szCs w:val="18"/>
                <w:lang w:val="fr-CH"/>
              </w:rPr>
            </w:pPr>
          </w:p>
        </w:tc>
      </w:tr>
      <w:tr w:rsidR="00204F9E" w:rsidRPr="0004756B" w14:paraId="44515E2B" w14:textId="77777777" w:rsidTr="00204F9E">
        <w:tc>
          <w:tcPr>
            <w:tcW w:w="4390" w:type="dxa"/>
          </w:tcPr>
          <w:p w14:paraId="3339041C" w14:textId="77777777" w:rsidR="00204F9E" w:rsidRPr="0004756B" w:rsidRDefault="00204F9E" w:rsidP="00204F9E">
            <w:pPr>
              <w:spacing w:after="0" w:line="240" w:lineRule="auto"/>
              <w:ind w:right="37"/>
              <w:rPr>
                <w:rFonts w:ascii="Akkurat" w:hAnsi="Akkurat" w:cs="Arial"/>
                <w:sz w:val="18"/>
                <w:szCs w:val="18"/>
                <w:lang w:val="fr-CH"/>
              </w:rPr>
            </w:pPr>
          </w:p>
        </w:tc>
        <w:tc>
          <w:tcPr>
            <w:tcW w:w="5103" w:type="dxa"/>
            <w:tcBorders>
              <w:top w:val="single" w:sz="4" w:space="0" w:color="auto"/>
              <w:bottom w:val="single" w:sz="6" w:space="0" w:color="auto"/>
            </w:tcBorders>
          </w:tcPr>
          <w:p w14:paraId="2D5F83D5" w14:textId="77777777" w:rsidR="00204F9E" w:rsidRPr="0004756B" w:rsidRDefault="00204F9E" w:rsidP="00204F9E">
            <w:pPr>
              <w:spacing w:after="0" w:line="240" w:lineRule="auto"/>
              <w:ind w:right="-1560"/>
              <w:rPr>
                <w:rFonts w:ascii="Akkurat" w:hAnsi="Akkurat" w:cs="Arial"/>
                <w:sz w:val="18"/>
                <w:szCs w:val="18"/>
                <w:lang w:val="fr-CH"/>
              </w:rPr>
            </w:pPr>
          </w:p>
        </w:tc>
      </w:tr>
      <w:tr w:rsidR="00204F9E" w:rsidRPr="00806772" w14:paraId="1E937C91" w14:textId="77777777" w:rsidTr="001E7356">
        <w:tc>
          <w:tcPr>
            <w:tcW w:w="4390" w:type="dxa"/>
            <w:tcBorders>
              <w:right w:val="single" w:sz="6" w:space="0" w:color="auto"/>
            </w:tcBorders>
          </w:tcPr>
          <w:p w14:paraId="33B7EDF8" w14:textId="4BDF6EC5" w:rsidR="00204F9E" w:rsidRPr="0004756B" w:rsidRDefault="00204F9E" w:rsidP="00204F9E">
            <w:pPr>
              <w:spacing w:after="0" w:line="240" w:lineRule="auto"/>
              <w:ind w:right="37"/>
              <w:rPr>
                <w:rFonts w:ascii="Akkurat" w:hAnsi="Akkurat" w:cs="Arial"/>
                <w:sz w:val="18"/>
                <w:szCs w:val="18"/>
                <w:lang w:val="fr-CH"/>
              </w:rPr>
            </w:pPr>
            <w:r w:rsidRPr="0004756B">
              <w:rPr>
                <w:rFonts w:ascii="Akkurat" w:hAnsi="Akkurat" w:cs="Arial"/>
                <w:sz w:val="18"/>
                <w:szCs w:val="18"/>
                <w:lang w:val="fr-CH"/>
              </w:rPr>
              <w:t>Nom et prénom de la personne responsable de la demande de candidature</w:t>
            </w:r>
          </w:p>
        </w:tc>
        <w:tc>
          <w:tcPr>
            <w:tcW w:w="5103" w:type="dxa"/>
            <w:tcBorders>
              <w:top w:val="single" w:sz="6" w:space="0" w:color="auto"/>
              <w:left w:val="single" w:sz="6" w:space="0" w:color="auto"/>
              <w:bottom w:val="single" w:sz="6" w:space="0" w:color="auto"/>
              <w:right w:val="single" w:sz="6" w:space="0" w:color="auto"/>
            </w:tcBorders>
          </w:tcPr>
          <w:p w14:paraId="32310B83" w14:textId="77777777" w:rsidR="00204F9E" w:rsidRPr="0004756B" w:rsidRDefault="00204F9E" w:rsidP="00204F9E">
            <w:pPr>
              <w:spacing w:after="0" w:line="240" w:lineRule="auto"/>
              <w:ind w:right="-1560"/>
              <w:rPr>
                <w:rFonts w:ascii="Akkurat" w:hAnsi="Akkurat" w:cs="Arial"/>
                <w:sz w:val="18"/>
                <w:szCs w:val="18"/>
                <w:lang w:val="fr-CH"/>
              </w:rPr>
            </w:pPr>
          </w:p>
        </w:tc>
      </w:tr>
      <w:tr w:rsidR="00204F9E" w:rsidRPr="00806772" w14:paraId="2DF7D77B" w14:textId="77777777" w:rsidTr="001E7356">
        <w:tc>
          <w:tcPr>
            <w:tcW w:w="4390" w:type="dxa"/>
          </w:tcPr>
          <w:p w14:paraId="555D7D87" w14:textId="77777777" w:rsidR="00204F9E" w:rsidRPr="0004756B" w:rsidRDefault="00204F9E" w:rsidP="00204F9E">
            <w:pPr>
              <w:spacing w:after="0" w:line="240" w:lineRule="auto"/>
              <w:ind w:right="37"/>
              <w:rPr>
                <w:rFonts w:ascii="Akkurat" w:hAnsi="Akkurat" w:cs="Arial"/>
                <w:sz w:val="18"/>
                <w:szCs w:val="18"/>
                <w:lang w:val="fr-CH"/>
              </w:rPr>
            </w:pPr>
          </w:p>
        </w:tc>
        <w:tc>
          <w:tcPr>
            <w:tcW w:w="5103" w:type="dxa"/>
            <w:tcBorders>
              <w:top w:val="single" w:sz="6" w:space="0" w:color="auto"/>
              <w:bottom w:val="single" w:sz="6" w:space="0" w:color="auto"/>
            </w:tcBorders>
          </w:tcPr>
          <w:p w14:paraId="7EA57EA1" w14:textId="77777777" w:rsidR="00204F9E" w:rsidRPr="0004756B" w:rsidRDefault="00204F9E" w:rsidP="00204F9E">
            <w:pPr>
              <w:spacing w:after="0" w:line="240" w:lineRule="auto"/>
              <w:ind w:right="-1560"/>
              <w:rPr>
                <w:rFonts w:ascii="Akkurat" w:hAnsi="Akkurat" w:cs="Arial"/>
                <w:sz w:val="18"/>
                <w:szCs w:val="18"/>
                <w:lang w:val="fr-CH"/>
              </w:rPr>
            </w:pPr>
          </w:p>
        </w:tc>
      </w:tr>
      <w:tr w:rsidR="00204F9E" w:rsidRPr="0004756B" w14:paraId="2BCA0CFB" w14:textId="77777777" w:rsidTr="001E7356">
        <w:tc>
          <w:tcPr>
            <w:tcW w:w="4390" w:type="dxa"/>
            <w:tcBorders>
              <w:right w:val="single" w:sz="6" w:space="0" w:color="auto"/>
            </w:tcBorders>
          </w:tcPr>
          <w:p w14:paraId="1B9A0E9C" w14:textId="7A7B5D21" w:rsidR="00204F9E" w:rsidRPr="0004756B" w:rsidRDefault="00204F9E" w:rsidP="00204F9E">
            <w:pPr>
              <w:spacing w:after="0" w:line="240" w:lineRule="auto"/>
              <w:ind w:right="37"/>
              <w:rPr>
                <w:rFonts w:ascii="Akkurat" w:hAnsi="Akkurat" w:cs="Arial"/>
                <w:sz w:val="18"/>
                <w:szCs w:val="18"/>
                <w:lang w:val="fr-CH"/>
              </w:rPr>
            </w:pPr>
            <w:r w:rsidRPr="0004756B">
              <w:rPr>
                <w:rFonts w:ascii="Akkurat" w:hAnsi="Akkurat" w:cs="Arial"/>
                <w:sz w:val="18"/>
                <w:szCs w:val="18"/>
                <w:lang w:val="fr-CH"/>
              </w:rPr>
              <w:t>Adresse</w:t>
            </w:r>
          </w:p>
        </w:tc>
        <w:tc>
          <w:tcPr>
            <w:tcW w:w="5103" w:type="dxa"/>
            <w:tcBorders>
              <w:top w:val="single" w:sz="6" w:space="0" w:color="auto"/>
              <w:left w:val="single" w:sz="6" w:space="0" w:color="auto"/>
              <w:bottom w:val="single" w:sz="6" w:space="0" w:color="auto"/>
              <w:right w:val="single" w:sz="6" w:space="0" w:color="auto"/>
            </w:tcBorders>
          </w:tcPr>
          <w:p w14:paraId="002F25CE" w14:textId="77777777" w:rsidR="00204F9E" w:rsidRPr="0004756B" w:rsidRDefault="00204F9E" w:rsidP="00204F9E">
            <w:pPr>
              <w:spacing w:after="0" w:line="240" w:lineRule="auto"/>
              <w:ind w:right="-1560"/>
              <w:rPr>
                <w:rFonts w:ascii="Akkurat" w:hAnsi="Akkurat" w:cs="Arial"/>
                <w:sz w:val="18"/>
                <w:szCs w:val="18"/>
                <w:lang w:val="fr-CH"/>
              </w:rPr>
            </w:pPr>
          </w:p>
        </w:tc>
      </w:tr>
      <w:tr w:rsidR="00204F9E" w:rsidRPr="0004756B" w14:paraId="7FAD3A26" w14:textId="77777777" w:rsidTr="001E7356">
        <w:tc>
          <w:tcPr>
            <w:tcW w:w="4390" w:type="dxa"/>
          </w:tcPr>
          <w:p w14:paraId="47402191" w14:textId="77777777" w:rsidR="00204F9E" w:rsidRPr="0004756B" w:rsidRDefault="00204F9E" w:rsidP="00204F9E">
            <w:pPr>
              <w:spacing w:after="0" w:line="240" w:lineRule="auto"/>
              <w:ind w:right="37"/>
              <w:rPr>
                <w:rFonts w:ascii="Akkurat" w:hAnsi="Akkurat" w:cs="Arial"/>
                <w:sz w:val="18"/>
                <w:szCs w:val="18"/>
                <w:lang w:val="fr-CH"/>
              </w:rPr>
            </w:pPr>
          </w:p>
        </w:tc>
        <w:tc>
          <w:tcPr>
            <w:tcW w:w="5103" w:type="dxa"/>
            <w:tcBorders>
              <w:top w:val="single" w:sz="6" w:space="0" w:color="auto"/>
              <w:bottom w:val="single" w:sz="6" w:space="0" w:color="auto"/>
            </w:tcBorders>
          </w:tcPr>
          <w:p w14:paraId="02548634" w14:textId="77777777" w:rsidR="00204F9E" w:rsidRPr="0004756B" w:rsidRDefault="00204F9E" w:rsidP="00204F9E">
            <w:pPr>
              <w:spacing w:after="0" w:line="240" w:lineRule="auto"/>
              <w:ind w:right="-1560"/>
              <w:rPr>
                <w:rFonts w:ascii="Akkurat" w:hAnsi="Akkurat" w:cs="Arial"/>
                <w:sz w:val="18"/>
                <w:szCs w:val="18"/>
                <w:lang w:val="fr-CH"/>
              </w:rPr>
            </w:pPr>
          </w:p>
        </w:tc>
      </w:tr>
      <w:tr w:rsidR="00204F9E" w:rsidRPr="0004756B" w14:paraId="4477A557" w14:textId="77777777" w:rsidTr="001E7356">
        <w:tc>
          <w:tcPr>
            <w:tcW w:w="4390" w:type="dxa"/>
            <w:tcBorders>
              <w:right w:val="single" w:sz="6" w:space="0" w:color="auto"/>
            </w:tcBorders>
          </w:tcPr>
          <w:p w14:paraId="7B0186E9" w14:textId="072D935F" w:rsidR="00204F9E" w:rsidRPr="0004756B" w:rsidRDefault="00204F9E" w:rsidP="001436F2">
            <w:pPr>
              <w:spacing w:after="0" w:line="240" w:lineRule="auto"/>
              <w:ind w:right="37"/>
              <w:rPr>
                <w:rFonts w:ascii="Akkurat" w:hAnsi="Akkurat" w:cs="Arial"/>
                <w:sz w:val="18"/>
                <w:szCs w:val="18"/>
                <w:lang w:val="fr-CH"/>
              </w:rPr>
            </w:pPr>
            <w:r w:rsidRPr="0004756B">
              <w:rPr>
                <w:rFonts w:ascii="Akkurat" w:hAnsi="Akkurat" w:cs="Arial"/>
                <w:sz w:val="18"/>
                <w:szCs w:val="18"/>
                <w:lang w:val="fr-CH"/>
              </w:rPr>
              <w:t>Téléphone</w:t>
            </w:r>
          </w:p>
        </w:tc>
        <w:tc>
          <w:tcPr>
            <w:tcW w:w="5103" w:type="dxa"/>
            <w:tcBorders>
              <w:top w:val="single" w:sz="6" w:space="0" w:color="auto"/>
              <w:left w:val="single" w:sz="6" w:space="0" w:color="auto"/>
              <w:bottom w:val="single" w:sz="6" w:space="0" w:color="auto"/>
              <w:right w:val="single" w:sz="6" w:space="0" w:color="auto"/>
            </w:tcBorders>
          </w:tcPr>
          <w:p w14:paraId="04A18BAA" w14:textId="77777777" w:rsidR="00204F9E" w:rsidRPr="0004756B" w:rsidRDefault="00204F9E" w:rsidP="00204F9E">
            <w:pPr>
              <w:spacing w:after="0" w:line="240" w:lineRule="auto"/>
              <w:ind w:right="-1560"/>
              <w:rPr>
                <w:rFonts w:ascii="Akkurat" w:hAnsi="Akkurat" w:cs="Arial"/>
                <w:sz w:val="18"/>
                <w:szCs w:val="18"/>
                <w:lang w:val="fr-CH"/>
              </w:rPr>
            </w:pPr>
          </w:p>
        </w:tc>
      </w:tr>
      <w:tr w:rsidR="00204F9E" w:rsidRPr="0004756B" w14:paraId="7AE0FD99" w14:textId="77777777" w:rsidTr="001E7356">
        <w:tc>
          <w:tcPr>
            <w:tcW w:w="4390" w:type="dxa"/>
          </w:tcPr>
          <w:p w14:paraId="48220133" w14:textId="77777777" w:rsidR="00204F9E" w:rsidRPr="0004756B" w:rsidRDefault="00204F9E" w:rsidP="00204F9E">
            <w:pPr>
              <w:spacing w:after="0" w:line="240" w:lineRule="auto"/>
              <w:ind w:right="37"/>
              <w:rPr>
                <w:rFonts w:ascii="Akkurat" w:hAnsi="Akkurat" w:cs="Arial"/>
                <w:sz w:val="18"/>
                <w:szCs w:val="18"/>
                <w:lang w:val="fr-CH"/>
              </w:rPr>
            </w:pPr>
          </w:p>
        </w:tc>
        <w:tc>
          <w:tcPr>
            <w:tcW w:w="5103" w:type="dxa"/>
            <w:tcBorders>
              <w:top w:val="single" w:sz="6" w:space="0" w:color="auto"/>
              <w:bottom w:val="single" w:sz="6" w:space="0" w:color="auto"/>
            </w:tcBorders>
          </w:tcPr>
          <w:p w14:paraId="5B94E9FA" w14:textId="77777777" w:rsidR="00204F9E" w:rsidRPr="0004756B" w:rsidRDefault="00204F9E" w:rsidP="00204F9E">
            <w:pPr>
              <w:spacing w:after="0" w:line="240" w:lineRule="auto"/>
              <w:ind w:right="-1560"/>
              <w:rPr>
                <w:rFonts w:ascii="Akkurat" w:hAnsi="Akkurat" w:cs="Arial"/>
                <w:sz w:val="18"/>
                <w:szCs w:val="18"/>
                <w:lang w:val="fr-CH"/>
              </w:rPr>
            </w:pPr>
          </w:p>
        </w:tc>
      </w:tr>
      <w:tr w:rsidR="00204F9E" w:rsidRPr="0004756B" w14:paraId="303D328C" w14:textId="77777777" w:rsidTr="001436F2">
        <w:trPr>
          <w:trHeight w:val="226"/>
        </w:trPr>
        <w:tc>
          <w:tcPr>
            <w:tcW w:w="4390" w:type="dxa"/>
            <w:tcBorders>
              <w:right w:val="single" w:sz="6" w:space="0" w:color="auto"/>
            </w:tcBorders>
          </w:tcPr>
          <w:p w14:paraId="40624565" w14:textId="4C6CDB80" w:rsidR="00204F9E" w:rsidRPr="0004756B" w:rsidRDefault="00204F9E" w:rsidP="00204F9E">
            <w:pPr>
              <w:spacing w:after="0" w:line="240" w:lineRule="auto"/>
              <w:ind w:right="37"/>
              <w:rPr>
                <w:rFonts w:ascii="Akkurat" w:hAnsi="Akkurat" w:cs="Arial"/>
                <w:sz w:val="18"/>
                <w:szCs w:val="18"/>
                <w:lang w:val="fr-CH"/>
              </w:rPr>
            </w:pPr>
            <w:proofErr w:type="spellStart"/>
            <w:proofErr w:type="gramStart"/>
            <w:r w:rsidRPr="0004756B">
              <w:rPr>
                <w:rFonts w:ascii="Akkurat" w:hAnsi="Akkurat" w:cs="Arial"/>
                <w:sz w:val="18"/>
                <w:szCs w:val="18"/>
                <w:lang w:val="fr-CH"/>
              </w:rPr>
              <w:t>eMail</w:t>
            </w:r>
            <w:proofErr w:type="spellEnd"/>
            <w:proofErr w:type="gramEnd"/>
          </w:p>
        </w:tc>
        <w:tc>
          <w:tcPr>
            <w:tcW w:w="5103" w:type="dxa"/>
            <w:tcBorders>
              <w:top w:val="single" w:sz="6" w:space="0" w:color="auto"/>
              <w:left w:val="single" w:sz="6" w:space="0" w:color="auto"/>
              <w:bottom w:val="single" w:sz="6" w:space="0" w:color="auto"/>
              <w:right w:val="single" w:sz="6" w:space="0" w:color="auto"/>
            </w:tcBorders>
          </w:tcPr>
          <w:p w14:paraId="150D09C9" w14:textId="77777777" w:rsidR="00204F9E" w:rsidRPr="0004756B" w:rsidRDefault="00204F9E" w:rsidP="00204F9E">
            <w:pPr>
              <w:spacing w:after="0" w:line="240" w:lineRule="auto"/>
              <w:ind w:right="-1560"/>
              <w:rPr>
                <w:rFonts w:ascii="Akkurat" w:hAnsi="Akkurat" w:cs="Arial"/>
                <w:sz w:val="18"/>
                <w:szCs w:val="18"/>
                <w:lang w:val="fr-CH"/>
              </w:rPr>
            </w:pPr>
          </w:p>
        </w:tc>
      </w:tr>
    </w:tbl>
    <w:p w14:paraId="4D5FFE99" w14:textId="76B700C1" w:rsidR="00633F92" w:rsidRPr="0004756B" w:rsidRDefault="00633F92" w:rsidP="00F65413">
      <w:pPr>
        <w:spacing w:after="0" w:line="240" w:lineRule="auto"/>
        <w:ind w:right="-1560"/>
        <w:rPr>
          <w:rFonts w:ascii="Akkurat" w:hAnsi="Akkurat" w:cs="Arial"/>
          <w:sz w:val="18"/>
          <w:szCs w:val="18"/>
          <w:lang w:val="fr-CH"/>
        </w:rPr>
      </w:pPr>
    </w:p>
    <w:p w14:paraId="65A4EFC3" w14:textId="038EEB3A" w:rsidR="00633F92" w:rsidRPr="0004756B" w:rsidRDefault="00633F92" w:rsidP="00F65413">
      <w:pPr>
        <w:spacing w:after="0" w:line="240" w:lineRule="auto"/>
        <w:ind w:right="-1560"/>
        <w:rPr>
          <w:rFonts w:ascii="Akkurat" w:hAnsi="Akkurat" w:cs="Arial"/>
          <w:sz w:val="18"/>
          <w:szCs w:val="18"/>
          <w:lang w:val="fr-CH"/>
        </w:rPr>
      </w:pPr>
    </w:p>
    <w:p w14:paraId="26FC6C3F" w14:textId="75E0D700" w:rsidR="00F82711" w:rsidRPr="0004756B" w:rsidRDefault="00633F92" w:rsidP="00F65413">
      <w:pPr>
        <w:pBdr>
          <w:bottom w:val="single" w:sz="12" w:space="1" w:color="auto"/>
        </w:pBdr>
        <w:spacing w:after="0" w:line="240" w:lineRule="auto"/>
        <w:ind w:right="-1"/>
        <w:rPr>
          <w:rFonts w:ascii="Akkurat-Bold" w:hAnsi="Akkurat-Bold" w:cs="Arial"/>
          <w:sz w:val="22"/>
          <w:lang w:val="fr-CH"/>
        </w:rPr>
      </w:pPr>
      <w:r w:rsidRPr="0004756B">
        <w:rPr>
          <w:rFonts w:ascii="Akkurat-Bold" w:hAnsi="Akkurat-Bold" w:cs="Arial"/>
          <w:sz w:val="22"/>
          <w:lang w:val="fr-CH"/>
        </w:rPr>
        <w:t>D</w:t>
      </w:r>
      <w:r w:rsidR="00F82711" w:rsidRPr="0004756B">
        <w:rPr>
          <w:rFonts w:ascii="Akkurat-Bold" w:hAnsi="Akkurat-Bold" w:cs="Arial"/>
          <w:sz w:val="22"/>
          <w:lang w:val="fr-CH"/>
        </w:rPr>
        <w:t xml:space="preserve">EPÔT DE LA DEMANDE DE </w:t>
      </w:r>
      <w:r w:rsidRPr="0004756B">
        <w:rPr>
          <w:rFonts w:ascii="Akkurat-Bold" w:hAnsi="Akkurat-Bold" w:cs="Arial"/>
          <w:sz w:val="22"/>
          <w:lang w:val="fr-CH"/>
        </w:rPr>
        <w:t>PARTICIPATION</w:t>
      </w:r>
    </w:p>
    <w:p w14:paraId="46F016BD" w14:textId="03A533B8" w:rsidR="00F82711" w:rsidRPr="0004756B" w:rsidRDefault="00F82711" w:rsidP="00F65413">
      <w:pPr>
        <w:spacing w:after="0" w:line="240" w:lineRule="auto"/>
        <w:ind w:right="-1560"/>
        <w:rPr>
          <w:rFonts w:ascii="Akkurat" w:hAnsi="Akkurat" w:cs="Arial"/>
          <w:sz w:val="18"/>
          <w:szCs w:val="18"/>
          <w:lang w:val="fr-CH"/>
        </w:rPr>
      </w:pPr>
    </w:p>
    <w:tbl>
      <w:tblPr>
        <w:tblStyle w:val="Grilledutableau"/>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236"/>
        <w:gridCol w:w="5151"/>
      </w:tblGrid>
      <w:tr w:rsidR="00F82711" w:rsidRPr="00806772" w14:paraId="1ED37102" w14:textId="77777777" w:rsidTr="00E2611B">
        <w:tc>
          <w:tcPr>
            <w:tcW w:w="4106" w:type="dxa"/>
            <w:tcBorders>
              <w:bottom w:val="single" w:sz="12" w:space="0" w:color="auto"/>
            </w:tcBorders>
          </w:tcPr>
          <w:p w14:paraId="12E1041F" w14:textId="7A540B81" w:rsidR="00F82711" w:rsidRPr="0004756B" w:rsidRDefault="00F82711" w:rsidP="00F65413">
            <w:pPr>
              <w:spacing w:after="0" w:line="240" w:lineRule="auto"/>
              <w:ind w:right="-1560"/>
              <w:rPr>
                <w:rFonts w:ascii="Akkurat-Bold" w:hAnsi="Akkurat-Bold" w:cs="Arial"/>
                <w:sz w:val="18"/>
                <w:szCs w:val="18"/>
                <w:lang w:val="fr-CH"/>
              </w:rPr>
            </w:pPr>
            <w:r w:rsidRPr="0004756B">
              <w:rPr>
                <w:rFonts w:ascii="Akkurat-Bold" w:hAnsi="Akkurat-Bold" w:cs="Arial"/>
                <w:sz w:val="18"/>
                <w:szCs w:val="18"/>
                <w:lang w:val="fr-CH"/>
              </w:rPr>
              <w:t>Adresse d’envoi / de dépôt</w:t>
            </w:r>
          </w:p>
        </w:tc>
        <w:tc>
          <w:tcPr>
            <w:tcW w:w="236" w:type="dxa"/>
          </w:tcPr>
          <w:p w14:paraId="5D67D474" w14:textId="77777777" w:rsidR="00F82711" w:rsidRPr="0004756B" w:rsidRDefault="00F82711" w:rsidP="00F65413">
            <w:pPr>
              <w:spacing w:after="0" w:line="240" w:lineRule="auto"/>
              <w:ind w:right="-1560"/>
              <w:rPr>
                <w:rFonts w:ascii="Akkurat" w:hAnsi="Akkurat" w:cs="Arial"/>
                <w:b/>
                <w:bCs/>
                <w:sz w:val="18"/>
                <w:szCs w:val="18"/>
                <w:lang w:val="fr-CH"/>
              </w:rPr>
            </w:pPr>
          </w:p>
        </w:tc>
        <w:tc>
          <w:tcPr>
            <w:tcW w:w="5151" w:type="dxa"/>
            <w:tcBorders>
              <w:bottom w:val="single" w:sz="12" w:space="0" w:color="auto"/>
            </w:tcBorders>
          </w:tcPr>
          <w:p w14:paraId="734E5302" w14:textId="19391D36" w:rsidR="00F82711" w:rsidRPr="0004756B" w:rsidRDefault="00F82711" w:rsidP="00F65413">
            <w:pPr>
              <w:spacing w:after="0" w:line="240" w:lineRule="auto"/>
              <w:ind w:right="-1560"/>
              <w:rPr>
                <w:rFonts w:ascii="Akkurat-Bold" w:hAnsi="Akkurat-Bold" w:cs="Arial"/>
                <w:sz w:val="18"/>
                <w:szCs w:val="18"/>
                <w:lang w:val="fr-CH"/>
              </w:rPr>
            </w:pPr>
            <w:r w:rsidRPr="0004756B">
              <w:rPr>
                <w:rFonts w:ascii="Akkurat-Bold" w:hAnsi="Akkurat-Bold" w:cs="Arial"/>
                <w:sz w:val="18"/>
                <w:szCs w:val="18"/>
                <w:lang w:val="fr-CH"/>
              </w:rPr>
              <w:t>Forme pour la demande</w:t>
            </w:r>
            <w:r w:rsidR="00633F92" w:rsidRPr="0004756B">
              <w:rPr>
                <w:rFonts w:ascii="Akkurat-Bold" w:hAnsi="Akkurat-Bold" w:cs="Arial"/>
                <w:sz w:val="18"/>
                <w:szCs w:val="18"/>
                <w:lang w:val="fr-CH"/>
              </w:rPr>
              <w:t xml:space="preserve"> de participation</w:t>
            </w:r>
          </w:p>
        </w:tc>
      </w:tr>
      <w:tr w:rsidR="00F82711" w:rsidRPr="00806772" w14:paraId="2A9145EB" w14:textId="77777777" w:rsidTr="00E2611B">
        <w:trPr>
          <w:trHeight w:val="2147"/>
        </w:trPr>
        <w:tc>
          <w:tcPr>
            <w:tcW w:w="4106" w:type="dxa"/>
            <w:tcBorders>
              <w:top w:val="single" w:sz="12" w:space="0" w:color="auto"/>
            </w:tcBorders>
          </w:tcPr>
          <w:p w14:paraId="516ECB9B" w14:textId="77777777" w:rsidR="00FE7404" w:rsidRPr="0004756B" w:rsidRDefault="00FE7404" w:rsidP="00F65413">
            <w:pPr>
              <w:pStyle w:val="Aufzhlung10"/>
              <w:ind w:left="0" w:firstLine="0"/>
              <w:rPr>
                <w:rFonts w:ascii="Akkurat" w:hAnsi="Akkurat" w:cs="Arial"/>
                <w:szCs w:val="18"/>
                <w:lang w:val="fr-CH"/>
              </w:rPr>
            </w:pPr>
            <w:r w:rsidRPr="0004756B">
              <w:rPr>
                <w:rFonts w:ascii="Akkurat" w:hAnsi="Akkurat" w:cs="Arial"/>
                <w:szCs w:val="18"/>
                <w:lang w:val="fr-CH"/>
              </w:rPr>
              <w:t>CONTOUR Gestion de projets SA</w:t>
            </w:r>
          </w:p>
          <w:p w14:paraId="2285C789" w14:textId="77777777" w:rsidR="00FE7404" w:rsidRPr="0004756B" w:rsidRDefault="00FE7404" w:rsidP="00F65413">
            <w:pPr>
              <w:pStyle w:val="Aufzhlung10"/>
              <w:ind w:left="0" w:firstLine="0"/>
              <w:rPr>
                <w:rFonts w:ascii="Akkurat" w:hAnsi="Akkurat" w:cs="Arial"/>
                <w:szCs w:val="18"/>
                <w:lang w:val="fr-CH"/>
              </w:rPr>
            </w:pPr>
            <w:r w:rsidRPr="0004756B">
              <w:rPr>
                <w:rFonts w:ascii="Akkurat" w:hAnsi="Akkurat" w:cs="Arial"/>
                <w:szCs w:val="18"/>
                <w:lang w:val="fr-CH"/>
              </w:rPr>
              <w:t>Anouk Paltani</w:t>
            </w:r>
          </w:p>
          <w:p w14:paraId="01449E87" w14:textId="77777777" w:rsidR="00FE7404" w:rsidRPr="0004756B" w:rsidRDefault="00FE7404" w:rsidP="00F65413">
            <w:pPr>
              <w:pStyle w:val="Aufzhlung10"/>
              <w:ind w:left="0" w:firstLine="0"/>
              <w:rPr>
                <w:rFonts w:ascii="Akkurat" w:hAnsi="Akkurat" w:cs="Arial"/>
                <w:szCs w:val="18"/>
                <w:lang w:val="fr-CH"/>
              </w:rPr>
            </w:pPr>
            <w:r w:rsidRPr="0004756B">
              <w:rPr>
                <w:rFonts w:ascii="Akkurat" w:hAnsi="Akkurat" w:cs="Arial"/>
                <w:szCs w:val="18"/>
                <w:lang w:val="fr-CH"/>
              </w:rPr>
              <w:t>Chemin de Mornex 6</w:t>
            </w:r>
          </w:p>
          <w:p w14:paraId="408246A8" w14:textId="77777777" w:rsidR="00FE7404" w:rsidRPr="0004756B" w:rsidRDefault="00FE7404" w:rsidP="00F65413">
            <w:pPr>
              <w:pStyle w:val="Aufzhlung10"/>
              <w:ind w:left="0" w:firstLine="0"/>
              <w:rPr>
                <w:rFonts w:ascii="Akkurat" w:hAnsi="Akkurat" w:cs="Arial"/>
                <w:szCs w:val="18"/>
                <w:lang w:val="fr-CH"/>
              </w:rPr>
            </w:pPr>
            <w:r w:rsidRPr="0004756B">
              <w:rPr>
                <w:rFonts w:ascii="Akkurat" w:hAnsi="Akkurat" w:cs="Arial"/>
                <w:szCs w:val="18"/>
                <w:lang w:val="fr-CH"/>
              </w:rPr>
              <w:t>CH-1003 Lausanne</w:t>
            </w:r>
          </w:p>
          <w:p w14:paraId="663F3DB1" w14:textId="77777777" w:rsidR="00F82711" w:rsidRPr="0004756B" w:rsidRDefault="00F82711" w:rsidP="00F65413">
            <w:pPr>
              <w:spacing w:after="0" w:line="240" w:lineRule="auto"/>
              <w:ind w:right="-1560"/>
              <w:rPr>
                <w:rFonts w:ascii="Akkurat" w:hAnsi="Akkurat" w:cs="Arial"/>
                <w:sz w:val="18"/>
                <w:szCs w:val="18"/>
                <w:lang w:val="fr-CH"/>
              </w:rPr>
            </w:pPr>
          </w:p>
        </w:tc>
        <w:tc>
          <w:tcPr>
            <w:tcW w:w="236" w:type="dxa"/>
          </w:tcPr>
          <w:p w14:paraId="232EA098" w14:textId="77777777" w:rsidR="00F82711" w:rsidRPr="0004756B" w:rsidRDefault="00F82711" w:rsidP="00F65413">
            <w:pPr>
              <w:spacing w:after="0" w:line="240" w:lineRule="auto"/>
              <w:ind w:right="-1560"/>
              <w:rPr>
                <w:rFonts w:ascii="Akkurat" w:hAnsi="Akkurat" w:cs="Arial"/>
                <w:sz w:val="18"/>
                <w:szCs w:val="18"/>
                <w:lang w:val="fr-CH"/>
              </w:rPr>
            </w:pPr>
          </w:p>
        </w:tc>
        <w:tc>
          <w:tcPr>
            <w:tcW w:w="5151" w:type="dxa"/>
            <w:tcBorders>
              <w:top w:val="single" w:sz="12" w:space="0" w:color="auto"/>
            </w:tcBorders>
          </w:tcPr>
          <w:p w14:paraId="26CA2613" w14:textId="1F0205B3" w:rsidR="0036750A" w:rsidRDefault="00FE7404" w:rsidP="0036750A">
            <w:pPr>
              <w:pStyle w:val="1"/>
              <w:suppressAutoHyphens/>
              <w:spacing w:before="0" w:line="276" w:lineRule="auto"/>
              <w:ind w:left="0"/>
              <w:rPr>
                <w:rFonts w:ascii="Akkurat-Bold" w:hAnsi="Akkurat-Bold" w:cs="Arial"/>
                <w:sz w:val="18"/>
                <w:szCs w:val="18"/>
                <w:lang w:eastAsia="de-DE"/>
              </w:rPr>
            </w:pPr>
            <w:r w:rsidRPr="00E2611B">
              <w:rPr>
                <w:rFonts w:ascii="Akkurat" w:hAnsi="Akkurat" w:cs="Arial"/>
                <w:sz w:val="18"/>
                <w:szCs w:val="18"/>
              </w:rPr>
              <w:t>Enveloppe</w:t>
            </w:r>
            <w:r w:rsidR="00E76CE7" w:rsidRPr="00E2611B">
              <w:rPr>
                <w:rFonts w:ascii="Akkurat" w:hAnsi="Akkurat" w:cs="Arial"/>
                <w:sz w:val="18"/>
                <w:szCs w:val="18"/>
              </w:rPr>
              <w:t xml:space="preserve"> standard format A4 </w:t>
            </w:r>
            <w:r w:rsidRPr="00E2611B">
              <w:rPr>
                <w:rFonts w:ascii="Akkurat" w:hAnsi="Akkurat" w:cs="Arial"/>
                <w:sz w:val="18"/>
                <w:szCs w:val="18"/>
              </w:rPr>
              <w:t>avec mention</w:t>
            </w:r>
            <w:r w:rsidR="00E76CE7" w:rsidRPr="00E2611B">
              <w:rPr>
                <w:rFonts w:ascii="Akkurat" w:hAnsi="Akkurat" w:cs="Arial"/>
                <w:sz w:val="18"/>
                <w:szCs w:val="18"/>
              </w:rPr>
              <w:t xml:space="preserve"> </w:t>
            </w:r>
            <w:r w:rsidR="0036750A" w:rsidRPr="003B1852">
              <w:rPr>
                <w:rFonts w:ascii="Akkurat-Bold" w:hAnsi="Akkurat-Bold" w:cs="Arial"/>
                <w:sz w:val="18"/>
                <w:szCs w:val="18"/>
                <w:lang w:eastAsia="de-DE"/>
              </w:rPr>
              <w:t>« MANDATS D’ETUDE PARALLELES –</w:t>
            </w:r>
            <w:r w:rsidR="0036750A">
              <w:rPr>
                <w:rFonts w:ascii="Akkurat-Bold" w:hAnsi="Akkurat-Bold" w:cs="Arial"/>
                <w:sz w:val="18"/>
                <w:szCs w:val="18"/>
                <w:lang w:eastAsia="de-DE"/>
              </w:rPr>
              <w:t xml:space="preserve"> </w:t>
            </w:r>
            <w:bookmarkStart w:id="1" w:name="_Hlk138785103"/>
            <w:r w:rsidR="0036750A" w:rsidRPr="002131F8">
              <w:rPr>
                <w:rFonts w:ascii="Akkurat-Bold" w:hAnsi="Akkurat-Bold"/>
                <w:caps/>
                <w:sz w:val="18"/>
                <w:szCs w:val="18"/>
              </w:rPr>
              <w:t>Projet du complexe de l’Hôtel de France</w:t>
            </w:r>
            <w:bookmarkEnd w:id="1"/>
            <w:r w:rsidR="0036750A">
              <w:rPr>
                <w:rFonts w:ascii="Akkurat-Bold" w:hAnsi="Akkurat-Bold" w:cs="Arial"/>
                <w:sz w:val="18"/>
                <w:szCs w:val="18"/>
                <w:lang w:eastAsia="de-DE"/>
              </w:rPr>
              <w:t xml:space="preserve"> </w:t>
            </w:r>
            <w:r w:rsidR="003D4F69">
              <w:rPr>
                <w:rFonts w:ascii="Akkurat-Bold" w:hAnsi="Akkurat-Bold" w:cs="Arial"/>
                <w:sz w:val="18"/>
                <w:szCs w:val="18"/>
                <w:lang w:eastAsia="de-DE"/>
              </w:rPr>
              <w:t xml:space="preserve">- </w:t>
            </w:r>
            <w:r w:rsidR="0036750A" w:rsidRPr="003B1852">
              <w:rPr>
                <w:rFonts w:ascii="Akkurat-Bold" w:hAnsi="Akkurat-Bold" w:cs="Arial"/>
                <w:sz w:val="18"/>
                <w:szCs w:val="18"/>
                <w:lang w:eastAsia="de-DE"/>
              </w:rPr>
              <w:t>SELECTION – NE PAS OUVRIR ».</w:t>
            </w:r>
          </w:p>
          <w:p w14:paraId="4ED3B345" w14:textId="044631E6" w:rsidR="00F82711" w:rsidRPr="0004756B" w:rsidRDefault="00FE7404" w:rsidP="00E2611B">
            <w:pPr>
              <w:pStyle w:val="1200-11Text"/>
              <w:spacing w:line="240" w:lineRule="auto"/>
              <w:rPr>
                <w:rFonts w:ascii="Akkurat" w:hAnsi="Akkurat" w:cs="Arial"/>
                <w:sz w:val="18"/>
                <w:szCs w:val="18"/>
                <w:lang w:val="fr-CH"/>
              </w:rPr>
            </w:pPr>
            <w:r w:rsidRPr="00E2611B">
              <w:rPr>
                <w:rFonts w:ascii="Akkurat" w:hAnsi="Akkurat" w:cs="Arial"/>
                <w:sz w:val="18"/>
                <w:szCs w:val="18"/>
                <w:lang w:val="fr-CH"/>
              </w:rPr>
              <w:t xml:space="preserve">Délai de dépôt : </w:t>
            </w:r>
            <w:r w:rsidR="00F65413" w:rsidRPr="00E2611B">
              <w:rPr>
                <w:rFonts w:ascii="Akkurat-Bold" w:hAnsi="Akkurat-Bold" w:cs="Arial"/>
                <w:sz w:val="18"/>
                <w:szCs w:val="18"/>
                <w:lang w:val="fr-CH"/>
              </w:rPr>
              <w:t>13.10.2023</w:t>
            </w:r>
            <w:r w:rsidR="00F7450B" w:rsidRPr="00E2611B">
              <w:rPr>
                <w:rFonts w:ascii="Akkurat-Bold" w:hAnsi="Akkurat-Bold" w:cs="Arial"/>
                <w:sz w:val="18"/>
                <w:szCs w:val="18"/>
                <w:lang w:val="fr-CH"/>
              </w:rPr>
              <w:t xml:space="preserve"> à 1</w:t>
            </w:r>
            <w:r w:rsidR="00204F9E">
              <w:rPr>
                <w:rFonts w:ascii="Akkurat-Bold" w:hAnsi="Akkurat-Bold" w:cs="Arial"/>
                <w:sz w:val="18"/>
                <w:szCs w:val="18"/>
                <w:lang w:val="fr-CH"/>
              </w:rPr>
              <w:t>6</w:t>
            </w:r>
            <w:r w:rsidR="00F7450B" w:rsidRPr="00E2611B">
              <w:rPr>
                <w:rFonts w:ascii="Akkurat-Bold" w:hAnsi="Akkurat-Bold" w:cs="Arial"/>
                <w:sz w:val="18"/>
                <w:szCs w:val="18"/>
                <w:lang w:val="fr-CH"/>
              </w:rPr>
              <w:t>h</w:t>
            </w:r>
            <w:r w:rsidR="00204F9E">
              <w:rPr>
                <w:rFonts w:ascii="Akkurat-Bold" w:hAnsi="Akkurat-Bold" w:cs="Arial"/>
                <w:sz w:val="18"/>
                <w:szCs w:val="18"/>
                <w:lang w:val="fr-CH"/>
              </w:rPr>
              <w:t>3</w:t>
            </w:r>
            <w:r w:rsidR="00F7450B" w:rsidRPr="00E2611B">
              <w:rPr>
                <w:rFonts w:ascii="Akkurat-Bold" w:hAnsi="Akkurat-Bold" w:cs="Arial"/>
                <w:sz w:val="18"/>
                <w:szCs w:val="18"/>
                <w:lang w:val="fr-CH"/>
              </w:rPr>
              <w:t>0</w:t>
            </w:r>
            <w:r w:rsidRPr="00E2611B">
              <w:rPr>
                <w:rFonts w:ascii="Akkurat" w:hAnsi="Akkurat" w:cs="Arial"/>
                <w:sz w:val="18"/>
                <w:szCs w:val="18"/>
                <w:lang w:val="fr-CH"/>
              </w:rPr>
              <w:t>. Les demandes de participation peuvent être remises sur place aux horaires d’ouverture (09h00 – 1</w:t>
            </w:r>
            <w:r w:rsidR="00204F9E">
              <w:rPr>
                <w:rFonts w:ascii="Akkurat" w:hAnsi="Akkurat" w:cs="Arial"/>
                <w:sz w:val="18"/>
                <w:szCs w:val="18"/>
                <w:lang w:val="fr-CH"/>
              </w:rPr>
              <w:t>6</w:t>
            </w:r>
            <w:r w:rsidRPr="00E2611B">
              <w:rPr>
                <w:rFonts w:ascii="Akkurat" w:hAnsi="Akkurat" w:cs="Arial"/>
                <w:sz w:val="18"/>
                <w:szCs w:val="18"/>
                <w:lang w:val="fr-CH"/>
              </w:rPr>
              <w:t>h</w:t>
            </w:r>
            <w:r w:rsidR="00204F9E">
              <w:rPr>
                <w:rFonts w:ascii="Akkurat" w:hAnsi="Akkurat" w:cs="Arial"/>
                <w:sz w:val="18"/>
                <w:szCs w:val="18"/>
                <w:lang w:val="fr-CH"/>
              </w:rPr>
              <w:t>3</w:t>
            </w:r>
            <w:r w:rsidRPr="00E2611B">
              <w:rPr>
                <w:rFonts w:ascii="Akkurat" w:hAnsi="Akkurat" w:cs="Arial"/>
                <w:sz w:val="18"/>
                <w:szCs w:val="18"/>
                <w:lang w:val="fr-CH"/>
              </w:rPr>
              <w:t>0).</w:t>
            </w:r>
          </w:p>
        </w:tc>
      </w:tr>
    </w:tbl>
    <w:p w14:paraId="56771923" w14:textId="320C2ADC" w:rsidR="00633F92" w:rsidRPr="0004756B" w:rsidRDefault="00633F92" w:rsidP="00F65413">
      <w:pPr>
        <w:spacing w:after="0" w:line="240" w:lineRule="auto"/>
        <w:ind w:right="-1560"/>
        <w:rPr>
          <w:rFonts w:ascii="Akkurat" w:hAnsi="Akkurat" w:cs="Arial"/>
          <w:sz w:val="18"/>
          <w:szCs w:val="18"/>
          <w:lang w:val="fr-CH"/>
        </w:rPr>
      </w:pPr>
    </w:p>
    <w:p w14:paraId="3B2FA5D7" w14:textId="0EDAC1A9" w:rsidR="00633F92" w:rsidRPr="00AC06B7" w:rsidRDefault="00633F92" w:rsidP="00F65413">
      <w:pPr>
        <w:pageBreakBefore/>
        <w:pBdr>
          <w:bottom w:val="single" w:sz="12" w:space="1" w:color="auto"/>
        </w:pBdr>
        <w:spacing w:after="0" w:line="240" w:lineRule="auto"/>
        <w:rPr>
          <w:rFonts w:ascii="Akkurat-Bold" w:hAnsi="Akkurat-Bold" w:cs="Arial"/>
          <w:sz w:val="22"/>
          <w:lang w:val="fr-CH"/>
        </w:rPr>
      </w:pPr>
      <w:r w:rsidRPr="00AC06B7">
        <w:rPr>
          <w:rFonts w:ascii="Akkurat-Bold" w:hAnsi="Akkurat-Bold" w:cs="Arial"/>
          <w:sz w:val="22"/>
          <w:lang w:val="fr-CH"/>
        </w:rPr>
        <w:lastRenderedPageBreak/>
        <w:t>PRESENTATION DES ENTREPRISES</w:t>
      </w:r>
    </w:p>
    <w:p w14:paraId="2DF9EE31" w14:textId="77777777" w:rsidR="00633F92" w:rsidRPr="0004756B" w:rsidRDefault="00633F92" w:rsidP="00F65413">
      <w:pPr>
        <w:spacing w:after="0" w:line="240" w:lineRule="auto"/>
        <w:ind w:right="-1560"/>
        <w:rPr>
          <w:rFonts w:ascii="Akkurat" w:hAnsi="Akkurat" w:cs="Arial"/>
          <w:sz w:val="18"/>
          <w:szCs w:val="18"/>
          <w:lang w:val="fr-CH"/>
        </w:rPr>
      </w:pPr>
    </w:p>
    <w:tbl>
      <w:tblPr>
        <w:tblStyle w:val="Grilledutableau"/>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5103"/>
      </w:tblGrid>
      <w:tr w:rsidR="00633F92" w:rsidRPr="0004756B" w14:paraId="423F9229" w14:textId="77777777" w:rsidTr="0090459C">
        <w:tc>
          <w:tcPr>
            <w:tcW w:w="4390" w:type="dxa"/>
            <w:tcBorders>
              <w:right w:val="single" w:sz="12" w:space="0" w:color="auto"/>
            </w:tcBorders>
          </w:tcPr>
          <w:p w14:paraId="0CDA19CA" w14:textId="1E2C2260" w:rsidR="00633F92" w:rsidRPr="00D534BD" w:rsidRDefault="00633F92" w:rsidP="00F65413">
            <w:pPr>
              <w:spacing w:after="0" w:line="240" w:lineRule="auto"/>
              <w:ind w:right="37"/>
              <w:rPr>
                <w:rFonts w:ascii="Akkurat" w:hAnsi="Akkurat" w:cs="Arial"/>
                <w:sz w:val="18"/>
                <w:szCs w:val="18"/>
                <w:lang w:val="fr-FR"/>
              </w:rPr>
            </w:pPr>
            <w:r w:rsidRPr="00D534BD">
              <w:rPr>
                <w:rFonts w:ascii="Akkurat" w:hAnsi="Akkurat" w:cs="Arial"/>
                <w:sz w:val="18"/>
                <w:szCs w:val="18"/>
                <w:lang w:val="fr-FR"/>
              </w:rPr>
              <w:t>Bureau d’architect</w:t>
            </w:r>
            <w:r w:rsidR="00AC06B7" w:rsidRPr="00D534BD">
              <w:rPr>
                <w:rFonts w:ascii="Akkurat" w:hAnsi="Akkurat" w:cs="Arial"/>
                <w:sz w:val="18"/>
                <w:szCs w:val="18"/>
                <w:lang w:val="fr-FR"/>
              </w:rPr>
              <w:t>e</w:t>
            </w:r>
            <w:r w:rsidR="002E5FBD" w:rsidRPr="00D534BD">
              <w:rPr>
                <w:rFonts w:ascii="Akkurat" w:hAnsi="Akkurat" w:cs="Arial"/>
                <w:sz w:val="18"/>
                <w:szCs w:val="18"/>
                <w:lang w:val="fr-FR"/>
              </w:rPr>
              <w:t xml:space="preserve"> </w:t>
            </w:r>
          </w:p>
          <w:p w14:paraId="68339368" w14:textId="406F6748" w:rsidR="00633F92" w:rsidRPr="00D534BD" w:rsidRDefault="00633F92" w:rsidP="00F65413">
            <w:pPr>
              <w:spacing w:after="0" w:line="240" w:lineRule="auto"/>
              <w:ind w:right="37"/>
              <w:rPr>
                <w:rFonts w:ascii="Akkurat" w:hAnsi="Akkurat" w:cs="Arial"/>
                <w:sz w:val="18"/>
                <w:szCs w:val="18"/>
                <w:lang w:val="fr-FR"/>
              </w:rPr>
            </w:pPr>
          </w:p>
        </w:tc>
        <w:tc>
          <w:tcPr>
            <w:tcW w:w="5103" w:type="dxa"/>
            <w:tcBorders>
              <w:top w:val="single" w:sz="12" w:space="0" w:color="auto"/>
              <w:left w:val="single" w:sz="12" w:space="0" w:color="auto"/>
              <w:bottom w:val="single" w:sz="12" w:space="0" w:color="auto"/>
              <w:right w:val="single" w:sz="12" w:space="0" w:color="auto"/>
            </w:tcBorders>
          </w:tcPr>
          <w:p w14:paraId="1DAAF32C" w14:textId="77777777" w:rsidR="00633F92" w:rsidRPr="00D534BD" w:rsidRDefault="00633F92" w:rsidP="00F65413">
            <w:pPr>
              <w:spacing w:after="0" w:line="240" w:lineRule="auto"/>
              <w:ind w:right="-1560"/>
              <w:rPr>
                <w:rFonts w:ascii="Akkurat" w:hAnsi="Akkurat" w:cs="Arial"/>
                <w:b/>
                <w:bCs/>
                <w:sz w:val="18"/>
                <w:szCs w:val="18"/>
                <w:lang w:val="fr-FR"/>
              </w:rPr>
            </w:pPr>
          </w:p>
        </w:tc>
      </w:tr>
      <w:tr w:rsidR="00633F92" w:rsidRPr="0004756B" w14:paraId="7BDD36E2" w14:textId="77777777" w:rsidTr="001E7356">
        <w:tc>
          <w:tcPr>
            <w:tcW w:w="4390" w:type="dxa"/>
          </w:tcPr>
          <w:p w14:paraId="2EBD8445" w14:textId="77777777" w:rsidR="00633F92" w:rsidRPr="00D534BD" w:rsidRDefault="00633F92" w:rsidP="00F65413">
            <w:pPr>
              <w:spacing w:after="0" w:line="240" w:lineRule="auto"/>
              <w:ind w:right="37"/>
              <w:rPr>
                <w:rFonts w:ascii="Akkurat" w:hAnsi="Akkurat" w:cs="Arial"/>
                <w:sz w:val="18"/>
                <w:szCs w:val="18"/>
                <w:lang w:val="fr-FR"/>
              </w:rPr>
            </w:pPr>
          </w:p>
        </w:tc>
        <w:tc>
          <w:tcPr>
            <w:tcW w:w="5103" w:type="dxa"/>
            <w:tcBorders>
              <w:top w:val="single" w:sz="12" w:space="0" w:color="auto"/>
              <w:bottom w:val="single" w:sz="6" w:space="0" w:color="auto"/>
            </w:tcBorders>
          </w:tcPr>
          <w:p w14:paraId="37881D6A" w14:textId="77777777" w:rsidR="00633F92" w:rsidRPr="00D534BD" w:rsidRDefault="00633F92" w:rsidP="00F65413">
            <w:pPr>
              <w:spacing w:after="0" w:line="240" w:lineRule="auto"/>
              <w:ind w:right="-1560"/>
              <w:rPr>
                <w:rFonts w:ascii="Akkurat" w:hAnsi="Akkurat" w:cs="Arial"/>
                <w:b/>
                <w:bCs/>
                <w:sz w:val="18"/>
                <w:szCs w:val="18"/>
                <w:lang w:val="fr-FR"/>
              </w:rPr>
            </w:pPr>
          </w:p>
        </w:tc>
      </w:tr>
      <w:tr w:rsidR="00633F92" w:rsidRPr="0004756B" w14:paraId="201ACD8D" w14:textId="77777777" w:rsidTr="001E7356">
        <w:tc>
          <w:tcPr>
            <w:tcW w:w="4390" w:type="dxa"/>
            <w:tcBorders>
              <w:right w:val="single" w:sz="6" w:space="0" w:color="auto"/>
            </w:tcBorders>
          </w:tcPr>
          <w:p w14:paraId="68DB6C15" w14:textId="77777777" w:rsidR="00633F92" w:rsidRPr="00D534BD" w:rsidRDefault="00633F92" w:rsidP="00F65413">
            <w:pPr>
              <w:spacing w:after="0" w:line="240" w:lineRule="auto"/>
              <w:ind w:right="37"/>
              <w:rPr>
                <w:rFonts w:ascii="Akkurat" w:hAnsi="Akkurat" w:cs="Arial"/>
                <w:sz w:val="18"/>
                <w:szCs w:val="18"/>
                <w:lang w:val="fr-FR"/>
              </w:rPr>
            </w:pPr>
            <w:r w:rsidRPr="00D534BD">
              <w:rPr>
                <w:rFonts w:ascii="Akkurat" w:hAnsi="Akkurat" w:cs="Arial"/>
                <w:sz w:val="18"/>
                <w:szCs w:val="18"/>
                <w:lang w:val="fr-FR"/>
              </w:rPr>
              <w:t>Forme juridique</w:t>
            </w:r>
          </w:p>
          <w:p w14:paraId="77828726" w14:textId="76A66772" w:rsidR="0090459C" w:rsidRPr="00D534BD" w:rsidRDefault="0090459C" w:rsidP="00F65413">
            <w:pPr>
              <w:spacing w:after="0" w:line="240" w:lineRule="auto"/>
              <w:ind w:right="37"/>
              <w:rPr>
                <w:rFonts w:ascii="Akkurat" w:hAnsi="Akkurat" w:cs="Arial"/>
                <w:sz w:val="18"/>
                <w:szCs w:val="18"/>
                <w:lang w:val="fr-FR"/>
              </w:rPr>
            </w:pPr>
          </w:p>
        </w:tc>
        <w:tc>
          <w:tcPr>
            <w:tcW w:w="5103" w:type="dxa"/>
            <w:tcBorders>
              <w:top w:val="single" w:sz="6" w:space="0" w:color="auto"/>
              <w:left w:val="single" w:sz="6" w:space="0" w:color="auto"/>
              <w:bottom w:val="single" w:sz="6" w:space="0" w:color="auto"/>
              <w:right w:val="single" w:sz="6" w:space="0" w:color="auto"/>
            </w:tcBorders>
          </w:tcPr>
          <w:p w14:paraId="6587A6E7" w14:textId="77777777" w:rsidR="00633F92" w:rsidRPr="00D534BD" w:rsidRDefault="00633F92" w:rsidP="00F65413">
            <w:pPr>
              <w:spacing w:after="0" w:line="240" w:lineRule="auto"/>
              <w:ind w:right="-1560"/>
              <w:rPr>
                <w:rFonts w:ascii="Akkurat" w:hAnsi="Akkurat" w:cs="Arial"/>
                <w:b/>
                <w:bCs/>
                <w:sz w:val="18"/>
                <w:szCs w:val="18"/>
                <w:lang w:val="fr-FR"/>
              </w:rPr>
            </w:pPr>
          </w:p>
        </w:tc>
      </w:tr>
      <w:tr w:rsidR="00633F92" w:rsidRPr="0004756B" w14:paraId="59EC2E68" w14:textId="77777777" w:rsidTr="001E7356">
        <w:tc>
          <w:tcPr>
            <w:tcW w:w="4390" w:type="dxa"/>
          </w:tcPr>
          <w:p w14:paraId="65560841" w14:textId="77777777" w:rsidR="00633F92" w:rsidRPr="00D534BD" w:rsidRDefault="00633F92" w:rsidP="00F65413">
            <w:pPr>
              <w:spacing w:after="0" w:line="240" w:lineRule="auto"/>
              <w:ind w:right="37"/>
              <w:rPr>
                <w:rFonts w:ascii="Akkurat" w:hAnsi="Akkurat" w:cs="Arial"/>
                <w:sz w:val="18"/>
                <w:szCs w:val="18"/>
                <w:lang w:val="fr-FR"/>
              </w:rPr>
            </w:pPr>
          </w:p>
        </w:tc>
        <w:tc>
          <w:tcPr>
            <w:tcW w:w="5103" w:type="dxa"/>
            <w:tcBorders>
              <w:top w:val="single" w:sz="6" w:space="0" w:color="auto"/>
              <w:bottom w:val="single" w:sz="6" w:space="0" w:color="auto"/>
            </w:tcBorders>
          </w:tcPr>
          <w:p w14:paraId="30878453" w14:textId="77777777" w:rsidR="00633F92" w:rsidRPr="00D534BD" w:rsidRDefault="00633F92" w:rsidP="00F65413">
            <w:pPr>
              <w:spacing w:after="0" w:line="240" w:lineRule="auto"/>
              <w:ind w:right="-1560"/>
              <w:rPr>
                <w:rFonts w:ascii="Akkurat" w:hAnsi="Akkurat" w:cs="Arial"/>
                <w:b/>
                <w:bCs/>
                <w:sz w:val="18"/>
                <w:szCs w:val="18"/>
                <w:lang w:val="fr-FR"/>
              </w:rPr>
            </w:pPr>
          </w:p>
        </w:tc>
      </w:tr>
      <w:tr w:rsidR="00633F92" w:rsidRPr="0004756B" w14:paraId="682584B0" w14:textId="77777777" w:rsidTr="001E7356">
        <w:tc>
          <w:tcPr>
            <w:tcW w:w="4390" w:type="dxa"/>
            <w:tcBorders>
              <w:right w:val="single" w:sz="6" w:space="0" w:color="auto"/>
            </w:tcBorders>
          </w:tcPr>
          <w:p w14:paraId="3CA8B8C2" w14:textId="77777777" w:rsidR="00633F92" w:rsidRPr="00D534BD" w:rsidRDefault="00633F92" w:rsidP="00F65413">
            <w:pPr>
              <w:spacing w:after="0" w:line="240" w:lineRule="auto"/>
              <w:ind w:right="37"/>
              <w:rPr>
                <w:rFonts w:ascii="Akkurat" w:hAnsi="Akkurat" w:cs="Arial"/>
                <w:sz w:val="18"/>
                <w:szCs w:val="18"/>
                <w:lang w:val="fr-FR"/>
              </w:rPr>
            </w:pPr>
            <w:r w:rsidRPr="00D534BD">
              <w:rPr>
                <w:rFonts w:ascii="Akkurat" w:hAnsi="Akkurat" w:cs="Arial"/>
                <w:sz w:val="18"/>
                <w:szCs w:val="18"/>
                <w:lang w:val="fr-FR"/>
              </w:rPr>
              <w:t>IDE</w:t>
            </w:r>
          </w:p>
          <w:p w14:paraId="7A91B762" w14:textId="44CE6295" w:rsidR="0090459C" w:rsidRPr="00D534BD" w:rsidRDefault="0090459C" w:rsidP="00F65413">
            <w:pPr>
              <w:spacing w:after="0" w:line="240" w:lineRule="auto"/>
              <w:ind w:right="37"/>
              <w:rPr>
                <w:rFonts w:ascii="Akkurat" w:hAnsi="Akkurat" w:cs="Arial"/>
                <w:sz w:val="18"/>
                <w:szCs w:val="18"/>
                <w:lang w:val="fr-FR"/>
              </w:rPr>
            </w:pPr>
          </w:p>
        </w:tc>
        <w:tc>
          <w:tcPr>
            <w:tcW w:w="5103" w:type="dxa"/>
            <w:tcBorders>
              <w:top w:val="single" w:sz="6" w:space="0" w:color="auto"/>
              <w:left w:val="single" w:sz="6" w:space="0" w:color="auto"/>
              <w:bottom w:val="single" w:sz="6" w:space="0" w:color="auto"/>
              <w:right w:val="single" w:sz="6" w:space="0" w:color="auto"/>
            </w:tcBorders>
          </w:tcPr>
          <w:p w14:paraId="43352050" w14:textId="77777777" w:rsidR="00633F92" w:rsidRPr="00D534BD" w:rsidRDefault="00633F92" w:rsidP="00F65413">
            <w:pPr>
              <w:spacing w:after="0" w:line="240" w:lineRule="auto"/>
              <w:ind w:right="-1560"/>
              <w:rPr>
                <w:rFonts w:ascii="Akkurat" w:hAnsi="Akkurat" w:cs="Arial"/>
                <w:b/>
                <w:bCs/>
                <w:sz w:val="18"/>
                <w:szCs w:val="18"/>
                <w:lang w:val="fr-FR"/>
              </w:rPr>
            </w:pPr>
          </w:p>
        </w:tc>
      </w:tr>
      <w:tr w:rsidR="00633F92" w:rsidRPr="0004756B" w14:paraId="1960D727" w14:textId="77777777" w:rsidTr="001E7356">
        <w:tc>
          <w:tcPr>
            <w:tcW w:w="4390" w:type="dxa"/>
          </w:tcPr>
          <w:p w14:paraId="2B719480" w14:textId="77777777" w:rsidR="00633F92" w:rsidRPr="00D534BD" w:rsidRDefault="00633F92" w:rsidP="00F65413">
            <w:pPr>
              <w:spacing w:after="0" w:line="240" w:lineRule="auto"/>
              <w:ind w:right="37"/>
              <w:rPr>
                <w:rFonts w:ascii="Akkurat" w:hAnsi="Akkurat" w:cs="Arial"/>
                <w:sz w:val="18"/>
                <w:szCs w:val="18"/>
                <w:lang w:val="fr-FR"/>
              </w:rPr>
            </w:pPr>
          </w:p>
        </w:tc>
        <w:tc>
          <w:tcPr>
            <w:tcW w:w="5103" w:type="dxa"/>
            <w:tcBorders>
              <w:top w:val="single" w:sz="6" w:space="0" w:color="auto"/>
              <w:bottom w:val="single" w:sz="6" w:space="0" w:color="auto"/>
            </w:tcBorders>
          </w:tcPr>
          <w:p w14:paraId="3F5ACC6A" w14:textId="77777777" w:rsidR="00633F92" w:rsidRPr="00D534BD" w:rsidRDefault="00633F92" w:rsidP="00F65413">
            <w:pPr>
              <w:spacing w:after="0" w:line="240" w:lineRule="auto"/>
              <w:ind w:right="-1560"/>
              <w:rPr>
                <w:rFonts w:ascii="Akkurat" w:hAnsi="Akkurat" w:cs="Arial"/>
                <w:b/>
                <w:bCs/>
                <w:sz w:val="18"/>
                <w:szCs w:val="18"/>
                <w:lang w:val="fr-FR"/>
              </w:rPr>
            </w:pPr>
          </w:p>
        </w:tc>
      </w:tr>
      <w:tr w:rsidR="00633F92" w:rsidRPr="0004756B" w14:paraId="19FF6CE6" w14:textId="77777777" w:rsidTr="001E7356">
        <w:tc>
          <w:tcPr>
            <w:tcW w:w="4390" w:type="dxa"/>
            <w:tcBorders>
              <w:right w:val="single" w:sz="6" w:space="0" w:color="auto"/>
            </w:tcBorders>
          </w:tcPr>
          <w:p w14:paraId="2A2DAECA" w14:textId="77777777" w:rsidR="00633F92" w:rsidRPr="00D534BD" w:rsidRDefault="00633F92" w:rsidP="00F65413">
            <w:pPr>
              <w:spacing w:after="0" w:line="240" w:lineRule="auto"/>
              <w:ind w:right="37"/>
              <w:rPr>
                <w:rFonts w:ascii="Akkurat" w:hAnsi="Akkurat" w:cs="Arial"/>
                <w:sz w:val="18"/>
                <w:szCs w:val="18"/>
                <w:lang w:val="fr-FR"/>
              </w:rPr>
            </w:pPr>
            <w:r w:rsidRPr="00D534BD">
              <w:rPr>
                <w:rFonts w:ascii="Akkurat" w:hAnsi="Akkurat" w:cs="Arial"/>
                <w:sz w:val="18"/>
                <w:szCs w:val="18"/>
                <w:lang w:val="fr-FR"/>
              </w:rPr>
              <w:t>Adresse</w:t>
            </w:r>
          </w:p>
          <w:p w14:paraId="46ACFA18" w14:textId="2FC4C105" w:rsidR="0090459C" w:rsidRPr="00D534BD" w:rsidRDefault="0090459C" w:rsidP="00F65413">
            <w:pPr>
              <w:spacing w:after="0" w:line="240" w:lineRule="auto"/>
              <w:ind w:right="37"/>
              <w:rPr>
                <w:rFonts w:ascii="Akkurat" w:hAnsi="Akkurat" w:cs="Arial"/>
                <w:sz w:val="18"/>
                <w:szCs w:val="18"/>
                <w:lang w:val="fr-FR"/>
              </w:rPr>
            </w:pPr>
          </w:p>
        </w:tc>
        <w:tc>
          <w:tcPr>
            <w:tcW w:w="5103" w:type="dxa"/>
            <w:tcBorders>
              <w:top w:val="single" w:sz="6" w:space="0" w:color="auto"/>
              <w:left w:val="single" w:sz="6" w:space="0" w:color="auto"/>
              <w:bottom w:val="single" w:sz="6" w:space="0" w:color="auto"/>
              <w:right w:val="single" w:sz="6" w:space="0" w:color="auto"/>
            </w:tcBorders>
          </w:tcPr>
          <w:p w14:paraId="75034873" w14:textId="77777777" w:rsidR="00633F92" w:rsidRPr="00D534BD" w:rsidRDefault="00633F92" w:rsidP="00F65413">
            <w:pPr>
              <w:spacing w:after="0" w:line="240" w:lineRule="auto"/>
              <w:ind w:right="-1560"/>
              <w:rPr>
                <w:rFonts w:ascii="Akkurat" w:hAnsi="Akkurat" w:cs="Arial"/>
                <w:b/>
                <w:bCs/>
                <w:sz w:val="18"/>
                <w:szCs w:val="18"/>
                <w:lang w:val="fr-FR"/>
              </w:rPr>
            </w:pPr>
          </w:p>
        </w:tc>
      </w:tr>
      <w:tr w:rsidR="00633F92" w:rsidRPr="0004756B" w14:paraId="3FC00EDE" w14:textId="77777777" w:rsidTr="001E7356">
        <w:tc>
          <w:tcPr>
            <w:tcW w:w="4390" w:type="dxa"/>
          </w:tcPr>
          <w:p w14:paraId="71E513D0" w14:textId="77777777" w:rsidR="00633F92" w:rsidRPr="00D534BD" w:rsidRDefault="00633F92" w:rsidP="00F65413">
            <w:pPr>
              <w:spacing w:after="0" w:line="240" w:lineRule="auto"/>
              <w:ind w:right="37"/>
              <w:rPr>
                <w:rFonts w:ascii="Akkurat" w:hAnsi="Akkurat" w:cs="Arial"/>
                <w:sz w:val="18"/>
                <w:szCs w:val="18"/>
                <w:lang w:val="fr-FR"/>
              </w:rPr>
            </w:pPr>
          </w:p>
        </w:tc>
        <w:tc>
          <w:tcPr>
            <w:tcW w:w="5103" w:type="dxa"/>
            <w:tcBorders>
              <w:top w:val="single" w:sz="6" w:space="0" w:color="auto"/>
              <w:bottom w:val="single" w:sz="6" w:space="0" w:color="auto"/>
            </w:tcBorders>
          </w:tcPr>
          <w:p w14:paraId="7C360739" w14:textId="77777777" w:rsidR="00633F92" w:rsidRPr="00D534BD" w:rsidRDefault="00633F92" w:rsidP="00F65413">
            <w:pPr>
              <w:spacing w:after="0" w:line="240" w:lineRule="auto"/>
              <w:ind w:right="-1560"/>
              <w:rPr>
                <w:rFonts w:ascii="Akkurat" w:hAnsi="Akkurat" w:cs="Arial"/>
                <w:b/>
                <w:bCs/>
                <w:sz w:val="18"/>
                <w:szCs w:val="18"/>
                <w:lang w:val="fr-FR"/>
              </w:rPr>
            </w:pPr>
          </w:p>
        </w:tc>
      </w:tr>
      <w:tr w:rsidR="00633F92" w:rsidRPr="0004756B" w14:paraId="70B99FDF" w14:textId="77777777" w:rsidTr="001E7356">
        <w:tc>
          <w:tcPr>
            <w:tcW w:w="4390" w:type="dxa"/>
            <w:tcBorders>
              <w:right w:val="single" w:sz="6" w:space="0" w:color="auto"/>
            </w:tcBorders>
          </w:tcPr>
          <w:p w14:paraId="08099044" w14:textId="77777777" w:rsidR="00633F92" w:rsidRPr="00D534BD" w:rsidRDefault="00633F92" w:rsidP="00F65413">
            <w:pPr>
              <w:spacing w:after="0" w:line="240" w:lineRule="auto"/>
              <w:ind w:right="37"/>
              <w:rPr>
                <w:rFonts w:ascii="Akkurat" w:hAnsi="Akkurat" w:cs="Arial"/>
                <w:sz w:val="18"/>
                <w:szCs w:val="18"/>
                <w:lang w:val="fr-FR"/>
              </w:rPr>
            </w:pPr>
            <w:r w:rsidRPr="00D534BD">
              <w:rPr>
                <w:rFonts w:ascii="Akkurat" w:hAnsi="Akkurat" w:cs="Arial"/>
                <w:sz w:val="18"/>
                <w:szCs w:val="18"/>
                <w:lang w:val="fr-FR"/>
              </w:rPr>
              <w:t>NPA / Lieu</w:t>
            </w:r>
          </w:p>
          <w:p w14:paraId="5957A7FB" w14:textId="35974A49" w:rsidR="0090459C" w:rsidRPr="00D534BD" w:rsidRDefault="0090459C" w:rsidP="00F65413">
            <w:pPr>
              <w:spacing w:after="0" w:line="240" w:lineRule="auto"/>
              <w:ind w:right="37"/>
              <w:rPr>
                <w:rFonts w:ascii="Akkurat" w:hAnsi="Akkurat" w:cs="Arial"/>
                <w:sz w:val="18"/>
                <w:szCs w:val="18"/>
                <w:lang w:val="fr-FR"/>
              </w:rPr>
            </w:pPr>
          </w:p>
        </w:tc>
        <w:tc>
          <w:tcPr>
            <w:tcW w:w="5103" w:type="dxa"/>
            <w:tcBorders>
              <w:top w:val="single" w:sz="6" w:space="0" w:color="auto"/>
              <w:left w:val="single" w:sz="6" w:space="0" w:color="auto"/>
              <w:bottom w:val="single" w:sz="6" w:space="0" w:color="auto"/>
              <w:right w:val="single" w:sz="6" w:space="0" w:color="auto"/>
            </w:tcBorders>
          </w:tcPr>
          <w:p w14:paraId="12D42C71" w14:textId="77777777" w:rsidR="00633F92" w:rsidRPr="00D534BD" w:rsidRDefault="00633F92" w:rsidP="00F65413">
            <w:pPr>
              <w:spacing w:after="0" w:line="240" w:lineRule="auto"/>
              <w:ind w:right="-1560"/>
              <w:rPr>
                <w:rFonts w:ascii="Akkurat" w:hAnsi="Akkurat" w:cs="Arial"/>
                <w:b/>
                <w:bCs/>
                <w:sz w:val="18"/>
                <w:szCs w:val="18"/>
                <w:lang w:val="fr-FR"/>
              </w:rPr>
            </w:pPr>
          </w:p>
        </w:tc>
      </w:tr>
      <w:tr w:rsidR="00633F92" w:rsidRPr="0004756B" w14:paraId="315F9D44" w14:textId="77777777" w:rsidTr="001E7356">
        <w:tc>
          <w:tcPr>
            <w:tcW w:w="4390" w:type="dxa"/>
          </w:tcPr>
          <w:p w14:paraId="31716B58" w14:textId="77777777" w:rsidR="00633F92" w:rsidRPr="00D534BD" w:rsidRDefault="00633F92" w:rsidP="00F65413">
            <w:pPr>
              <w:spacing w:after="0" w:line="240" w:lineRule="auto"/>
              <w:ind w:right="37"/>
              <w:rPr>
                <w:rFonts w:ascii="Akkurat" w:hAnsi="Akkurat" w:cs="Arial"/>
                <w:sz w:val="18"/>
                <w:szCs w:val="18"/>
                <w:lang w:val="fr-FR"/>
              </w:rPr>
            </w:pPr>
          </w:p>
        </w:tc>
        <w:tc>
          <w:tcPr>
            <w:tcW w:w="5103" w:type="dxa"/>
            <w:tcBorders>
              <w:top w:val="single" w:sz="6" w:space="0" w:color="auto"/>
              <w:bottom w:val="single" w:sz="6" w:space="0" w:color="auto"/>
            </w:tcBorders>
          </w:tcPr>
          <w:p w14:paraId="672FD733" w14:textId="77777777" w:rsidR="00633F92" w:rsidRPr="00D534BD" w:rsidRDefault="00633F92" w:rsidP="00F65413">
            <w:pPr>
              <w:spacing w:after="0" w:line="240" w:lineRule="auto"/>
              <w:ind w:right="-1560"/>
              <w:rPr>
                <w:rFonts w:ascii="Akkurat" w:hAnsi="Akkurat" w:cs="Arial"/>
                <w:b/>
                <w:bCs/>
                <w:sz w:val="18"/>
                <w:szCs w:val="18"/>
                <w:lang w:val="fr-FR"/>
              </w:rPr>
            </w:pPr>
          </w:p>
        </w:tc>
      </w:tr>
      <w:tr w:rsidR="00633F92" w:rsidRPr="00806772" w14:paraId="1827903E" w14:textId="77777777" w:rsidTr="001E7356">
        <w:tc>
          <w:tcPr>
            <w:tcW w:w="4390" w:type="dxa"/>
            <w:tcBorders>
              <w:right w:val="single" w:sz="6" w:space="0" w:color="auto"/>
            </w:tcBorders>
          </w:tcPr>
          <w:p w14:paraId="252BB01D" w14:textId="77777777" w:rsidR="00633F92" w:rsidRPr="00D534BD" w:rsidRDefault="00633F92" w:rsidP="00F65413">
            <w:pPr>
              <w:spacing w:after="0" w:line="240" w:lineRule="auto"/>
              <w:ind w:right="37"/>
              <w:rPr>
                <w:rFonts w:ascii="Akkurat" w:hAnsi="Akkurat" w:cs="Arial"/>
                <w:sz w:val="18"/>
                <w:szCs w:val="18"/>
                <w:lang w:val="fr-FR"/>
              </w:rPr>
            </w:pPr>
            <w:r w:rsidRPr="00D534BD">
              <w:rPr>
                <w:rFonts w:ascii="Akkurat" w:hAnsi="Akkurat" w:cs="Arial"/>
                <w:sz w:val="18"/>
                <w:szCs w:val="18"/>
                <w:lang w:val="fr-FR"/>
              </w:rPr>
              <w:t>Nb de collaborateurs/</w:t>
            </w:r>
            <w:proofErr w:type="spellStart"/>
            <w:r w:rsidRPr="00D534BD">
              <w:rPr>
                <w:rFonts w:ascii="Akkurat" w:hAnsi="Akkurat" w:cs="Arial"/>
                <w:sz w:val="18"/>
                <w:szCs w:val="18"/>
                <w:lang w:val="fr-FR"/>
              </w:rPr>
              <w:t>trices</w:t>
            </w:r>
            <w:proofErr w:type="spellEnd"/>
            <w:r w:rsidRPr="00D534BD">
              <w:rPr>
                <w:rFonts w:ascii="Akkurat" w:hAnsi="Akkurat" w:cs="Arial"/>
                <w:sz w:val="18"/>
                <w:szCs w:val="18"/>
                <w:lang w:val="fr-FR"/>
              </w:rPr>
              <w:t xml:space="preserve"> (EPT)</w:t>
            </w:r>
          </w:p>
          <w:p w14:paraId="78D6F4FA" w14:textId="71F02797" w:rsidR="0090459C" w:rsidRPr="00D534BD" w:rsidRDefault="0090459C" w:rsidP="00F65413">
            <w:pPr>
              <w:spacing w:after="0" w:line="240" w:lineRule="auto"/>
              <w:ind w:right="37"/>
              <w:rPr>
                <w:rFonts w:ascii="Akkurat" w:hAnsi="Akkurat" w:cs="Arial"/>
                <w:sz w:val="18"/>
                <w:szCs w:val="18"/>
                <w:lang w:val="fr-FR"/>
              </w:rPr>
            </w:pPr>
          </w:p>
        </w:tc>
        <w:tc>
          <w:tcPr>
            <w:tcW w:w="5103" w:type="dxa"/>
            <w:tcBorders>
              <w:top w:val="single" w:sz="6" w:space="0" w:color="auto"/>
              <w:left w:val="single" w:sz="6" w:space="0" w:color="auto"/>
              <w:bottom w:val="single" w:sz="6" w:space="0" w:color="auto"/>
              <w:right w:val="single" w:sz="6" w:space="0" w:color="auto"/>
            </w:tcBorders>
          </w:tcPr>
          <w:p w14:paraId="698115A0" w14:textId="77777777" w:rsidR="00633F92" w:rsidRPr="00D534BD" w:rsidRDefault="00633F92" w:rsidP="00F65413">
            <w:pPr>
              <w:spacing w:after="0" w:line="240" w:lineRule="auto"/>
              <w:ind w:right="-1560"/>
              <w:rPr>
                <w:rFonts w:ascii="Akkurat" w:hAnsi="Akkurat" w:cs="Arial"/>
                <w:b/>
                <w:bCs/>
                <w:sz w:val="18"/>
                <w:szCs w:val="18"/>
                <w:lang w:val="fr-FR"/>
              </w:rPr>
            </w:pPr>
          </w:p>
        </w:tc>
      </w:tr>
      <w:tr w:rsidR="00633F92" w:rsidRPr="00806772" w14:paraId="5C11C39E" w14:textId="77777777" w:rsidTr="001E7356">
        <w:tc>
          <w:tcPr>
            <w:tcW w:w="4390" w:type="dxa"/>
          </w:tcPr>
          <w:p w14:paraId="4E6A863B" w14:textId="77777777" w:rsidR="00633F92" w:rsidRPr="00D534BD" w:rsidRDefault="00633F92" w:rsidP="00F65413">
            <w:pPr>
              <w:spacing w:after="0" w:line="240" w:lineRule="auto"/>
              <w:ind w:right="37"/>
              <w:rPr>
                <w:rFonts w:ascii="Akkurat" w:hAnsi="Akkurat" w:cs="Arial"/>
                <w:sz w:val="18"/>
                <w:szCs w:val="18"/>
                <w:lang w:val="fr-FR"/>
              </w:rPr>
            </w:pPr>
          </w:p>
        </w:tc>
        <w:tc>
          <w:tcPr>
            <w:tcW w:w="5103" w:type="dxa"/>
            <w:tcBorders>
              <w:top w:val="single" w:sz="6" w:space="0" w:color="auto"/>
              <w:bottom w:val="single" w:sz="6" w:space="0" w:color="auto"/>
            </w:tcBorders>
          </w:tcPr>
          <w:p w14:paraId="67AC67AA" w14:textId="77777777" w:rsidR="00633F92" w:rsidRPr="00D534BD" w:rsidRDefault="00633F92" w:rsidP="00F65413">
            <w:pPr>
              <w:spacing w:after="0" w:line="240" w:lineRule="auto"/>
              <w:ind w:right="-1560"/>
              <w:rPr>
                <w:rFonts w:ascii="Akkurat" w:hAnsi="Akkurat" w:cs="Arial"/>
                <w:b/>
                <w:bCs/>
                <w:sz w:val="18"/>
                <w:szCs w:val="18"/>
                <w:lang w:val="fr-FR"/>
              </w:rPr>
            </w:pPr>
          </w:p>
        </w:tc>
      </w:tr>
      <w:tr w:rsidR="00633F92" w:rsidRPr="00D359E0" w14:paraId="79834761" w14:textId="77777777" w:rsidTr="001E7356">
        <w:tc>
          <w:tcPr>
            <w:tcW w:w="4390" w:type="dxa"/>
            <w:tcBorders>
              <w:right w:val="single" w:sz="6" w:space="0" w:color="auto"/>
            </w:tcBorders>
          </w:tcPr>
          <w:p w14:paraId="387D4E2D" w14:textId="10E97811" w:rsidR="00633F92" w:rsidRPr="00D534BD" w:rsidRDefault="00D359E0" w:rsidP="00F65413">
            <w:pPr>
              <w:spacing w:after="0" w:line="240" w:lineRule="auto"/>
              <w:ind w:right="37"/>
              <w:rPr>
                <w:rFonts w:ascii="Akkurat" w:hAnsi="Akkurat" w:cs="Arial"/>
                <w:sz w:val="18"/>
                <w:szCs w:val="18"/>
                <w:lang w:val="fr-FR"/>
              </w:rPr>
            </w:pPr>
            <w:r>
              <w:rPr>
                <w:rFonts w:ascii="Akkurat" w:hAnsi="Akkurat" w:cs="Arial"/>
                <w:sz w:val="18"/>
                <w:szCs w:val="18"/>
                <w:lang w:val="fr-FR"/>
              </w:rPr>
              <w:t>Responsable de projet</w:t>
            </w:r>
          </w:p>
          <w:p w14:paraId="20817A2D" w14:textId="180FFD83" w:rsidR="0090459C" w:rsidRPr="00D534BD" w:rsidRDefault="0090459C" w:rsidP="00F65413">
            <w:pPr>
              <w:spacing w:after="0" w:line="240" w:lineRule="auto"/>
              <w:ind w:right="37"/>
              <w:rPr>
                <w:rFonts w:ascii="Akkurat" w:hAnsi="Akkurat" w:cs="Arial"/>
                <w:sz w:val="18"/>
                <w:szCs w:val="18"/>
                <w:lang w:val="fr-FR"/>
              </w:rPr>
            </w:pPr>
          </w:p>
        </w:tc>
        <w:tc>
          <w:tcPr>
            <w:tcW w:w="5103" w:type="dxa"/>
            <w:tcBorders>
              <w:top w:val="single" w:sz="6" w:space="0" w:color="auto"/>
              <w:left w:val="single" w:sz="6" w:space="0" w:color="auto"/>
              <w:bottom w:val="single" w:sz="6" w:space="0" w:color="auto"/>
              <w:right w:val="single" w:sz="6" w:space="0" w:color="auto"/>
            </w:tcBorders>
          </w:tcPr>
          <w:p w14:paraId="2238D655" w14:textId="77777777" w:rsidR="00633F92" w:rsidRPr="00D534BD" w:rsidRDefault="00633F92" w:rsidP="00F65413">
            <w:pPr>
              <w:spacing w:after="0" w:line="240" w:lineRule="auto"/>
              <w:ind w:right="-1560"/>
              <w:rPr>
                <w:rFonts w:ascii="Akkurat" w:hAnsi="Akkurat" w:cs="Arial"/>
                <w:b/>
                <w:bCs/>
                <w:sz w:val="18"/>
                <w:szCs w:val="18"/>
                <w:lang w:val="fr-FR"/>
              </w:rPr>
            </w:pPr>
          </w:p>
        </w:tc>
      </w:tr>
      <w:tr w:rsidR="00633F92" w:rsidRPr="00D359E0" w14:paraId="441DFE14" w14:textId="77777777" w:rsidTr="001E7356">
        <w:tc>
          <w:tcPr>
            <w:tcW w:w="4390" w:type="dxa"/>
          </w:tcPr>
          <w:p w14:paraId="7885DF19" w14:textId="77777777" w:rsidR="00633F92" w:rsidRPr="00D534BD" w:rsidRDefault="00633F92" w:rsidP="00F65413">
            <w:pPr>
              <w:spacing w:after="0" w:line="240" w:lineRule="auto"/>
              <w:ind w:right="37"/>
              <w:rPr>
                <w:rFonts w:ascii="Akkurat" w:hAnsi="Akkurat" w:cs="Arial"/>
                <w:sz w:val="18"/>
                <w:szCs w:val="18"/>
                <w:lang w:val="fr-FR"/>
              </w:rPr>
            </w:pPr>
          </w:p>
        </w:tc>
        <w:tc>
          <w:tcPr>
            <w:tcW w:w="5103" w:type="dxa"/>
            <w:tcBorders>
              <w:top w:val="single" w:sz="6" w:space="0" w:color="auto"/>
              <w:bottom w:val="single" w:sz="6" w:space="0" w:color="auto"/>
            </w:tcBorders>
          </w:tcPr>
          <w:p w14:paraId="42CCC13C" w14:textId="77777777" w:rsidR="00633F92" w:rsidRPr="00D534BD" w:rsidRDefault="00633F92" w:rsidP="00F65413">
            <w:pPr>
              <w:spacing w:after="0" w:line="240" w:lineRule="auto"/>
              <w:ind w:right="-1560"/>
              <w:rPr>
                <w:rFonts w:ascii="Akkurat" w:hAnsi="Akkurat" w:cs="Arial"/>
                <w:b/>
                <w:bCs/>
                <w:sz w:val="18"/>
                <w:szCs w:val="18"/>
                <w:lang w:val="fr-FR"/>
              </w:rPr>
            </w:pPr>
          </w:p>
        </w:tc>
      </w:tr>
      <w:tr w:rsidR="00633F92" w:rsidRPr="0004756B" w14:paraId="38DE1232" w14:textId="77777777" w:rsidTr="001E7356">
        <w:tc>
          <w:tcPr>
            <w:tcW w:w="4390" w:type="dxa"/>
            <w:tcBorders>
              <w:right w:val="single" w:sz="6" w:space="0" w:color="auto"/>
            </w:tcBorders>
          </w:tcPr>
          <w:p w14:paraId="67CEC3B6" w14:textId="77777777" w:rsidR="00633F92" w:rsidRPr="00D534BD" w:rsidRDefault="00633F92" w:rsidP="00F65413">
            <w:pPr>
              <w:spacing w:after="0" w:line="240" w:lineRule="auto"/>
              <w:ind w:right="37"/>
              <w:rPr>
                <w:rFonts w:ascii="Akkurat" w:hAnsi="Akkurat" w:cs="Arial"/>
                <w:sz w:val="18"/>
                <w:szCs w:val="18"/>
                <w:lang w:val="fr-FR"/>
              </w:rPr>
            </w:pPr>
            <w:r w:rsidRPr="00D534BD">
              <w:rPr>
                <w:rFonts w:ascii="Akkurat" w:hAnsi="Akkurat" w:cs="Arial"/>
                <w:sz w:val="18"/>
                <w:szCs w:val="18"/>
                <w:lang w:val="fr-FR"/>
              </w:rPr>
              <w:t>Téléphone direct</w:t>
            </w:r>
          </w:p>
          <w:p w14:paraId="77CAD454" w14:textId="02371588" w:rsidR="0090459C" w:rsidRPr="00D534BD" w:rsidRDefault="0090459C" w:rsidP="00F65413">
            <w:pPr>
              <w:spacing w:after="0" w:line="240" w:lineRule="auto"/>
              <w:ind w:right="37"/>
              <w:rPr>
                <w:rFonts w:ascii="Akkurat" w:hAnsi="Akkurat" w:cs="Arial"/>
                <w:sz w:val="18"/>
                <w:szCs w:val="18"/>
                <w:lang w:val="fr-FR"/>
              </w:rPr>
            </w:pPr>
          </w:p>
        </w:tc>
        <w:tc>
          <w:tcPr>
            <w:tcW w:w="5103" w:type="dxa"/>
            <w:tcBorders>
              <w:top w:val="single" w:sz="6" w:space="0" w:color="auto"/>
              <w:left w:val="single" w:sz="6" w:space="0" w:color="auto"/>
              <w:bottom w:val="single" w:sz="6" w:space="0" w:color="auto"/>
              <w:right w:val="single" w:sz="6" w:space="0" w:color="auto"/>
            </w:tcBorders>
          </w:tcPr>
          <w:p w14:paraId="3B409D44" w14:textId="77777777" w:rsidR="00633F92" w:rsidRPr="00D534BD" w:rsidRDefault="00633F92" w:rsidP="00F65413">
            <w:pPr>
              <w:spacing w:after="0" w:line="240" w:lineRule="auto"/>
              <w:ind w:right="-1560"/>
              <w:rPr>
                <w:rFonts w:ascii="Akkurat" w:hAnsi="Akkurat" w:cs="Arial"/>
                <w:b/>
                <w:bCs/>
                <w:sz w:val="18"/>
                <w:szCs w:val="18"/>
                <w:lang w:val="fr-FR"/>
              </w:rPr>
            </w:pPr>
          </w:p>
        </w:tc>
      </w:tr>
      <w:tr w:rsidR="00633F92" w:rsidRPr="0004756B" w14:paraId="159D2C1E" w14:textId="77777777" w:rsidTr="001E7356">
        <w:tc>
          <w:tcPr>
            <w:tcW w:w="4390" w:type="dxa"/>
          </w:tcPr>
          <w:p w14:paraId="55FB91AA" w14:textId="77777777" w:rsidR="00633F92" w:rsidRPr="00D534BD" w:rsidRDefault="00633F92" w:rsidP="00F65413">
            <w:pPr>
              <w:spacing w:after="0" w:line="240" w:lineRule="auto"/>
              <w:ind w:right="37"/>
              <w:rPr>
                <w:rFonts w:ascii="Akkurat" w:hAnsi="Akkurat" w:cs="Arial"/>
                <w:sz w:val="18"/>
                <w:szCs w:val="18"/>
                <w:lang w:val="fr-FR"/>
              </w:rPr>
            </w:pPr>
          </w:p>
        </w:tc>
        <w:tc>
          <w:tcPr>
            <w:tcW w:w="5103" w:type="dxa"/>
            <w:tcBorders>
              <w:top w:val="single" w:sz="6" w:space="0" w:color="auto"/>
              <w:bottom w:val="single" w:sz="6" w:space="0" w:color="auto"/>
            </w:tcBorders>
          </w:tcPr>
          <w:p w14:paraId="2F100BB0" w14:textId="77777777" w:rsidR="00633F92" w:rsidRPr="00D534BD" w:rsidRDefault="00633F92" w:rsidP="00F65413">
            <w:pPr>
              <w:spacing w:after="0" w:line="240" w:lineRule="auto"/>
              <w:ind w:right="-1560"/>
              <w:rPr>
                <w:rFonts w:ascii="Akkurat" w:hAnsi="Akkurat" w:cs="Arial"/>
                <w:b/>
                <w:bCs/>
                <w:sz w:val="18"/>
                <w:szCs w:val="18"/>
                <w:lang w:val="fr-FR"/>
              </w:rPr>
            </w:pPr>
          </w:p>
        </w:tc>
      </w:tr>
      <w:tr w:rsidR="00633F92" w:rsidRPr="0004756B" w14:paraId="4AFF8B37" w14:textId="77777777" w:rsidTr="001E7356">
        <w:tc>
          <w:tcPr>
            <w:tcW w:w="4390" w:type="dxa"/>
            <w:tcBorders>
              <w:right w:val="single" w:sz="6" w:space="0" w:color="auto"/>
            </w:tcBorders>
          </w:tcPr>
          <w:p w14:paraId="4AD8AEB4" w14:textId="77777777" w:rsidR="00633F92" w:rsidRPr="00D534BD" w:rsidRDefault="00633F92" w:rsidP="00F65413">
            <w:pPr>
              <w:spacing w:after="0" w:line="240" w:lineRule="auto"/>
              <w:ind w:right="37"/>
              <w:rPr>
                <w:rFonts w:ascii="Akkurat" w:hAnsi="Akkurat" w:cs="Arial"/>
                <w:sz w:val="18"/>
                <w:szCs w:val="18"/>
                <w:lang w:val="fr-FR"/>
              </w:rPr>
            </w:pPr>
            <w:proofErr w:type="spellStart"/>
            <w:proofErr w:type="gramStart"/>
            <w:r w:rsidRPr="00D534BD">
              <w:rPr>
                <w:rFonts w:ascii="Akkurat" w:hAnsi="Akkurat" w:cs="Arial"/>
                <w:sz w:val="18"/>
                <w:szCs w:val="18"/>
                <w:lang w:val="fr-FR"/>
              </w:rPr>
              <w:t>eMail</w:t>
            </w:r>
            <w:proofErr w:type="spellEnd"/>
            <w:proofErr w:type="gramEnd"/>
          </w:p>
          <w:p w14:paraId="42A078CF" w14:textId="68381709" w:rsidR="0090459C" w:rsidRPr="00D534BD" w:rsidRDefault="0090459C" w:rsidP="00F65413">
            <w:pPr>
              <w:spacing w:after="0" w:line="240" w:lineRule="auto"/>
              <w:ind w:right="37"/>
              <w:rPr>
                <w:rFonts w:ascii="Akkurat" w:hAnsi="Akkurat" w:cs="Arial"/>
                <w:sz w:val="18"/>
                <w:szCs w:val="18"/>
                <w:lang w:val="fr-FR"/>
              </w:rPr>
            </w:pPr>
          </w:p>
        </w:tc>
        <w:tc>
          <w:tcPr>
            <w:tcW w:w="5103" w:type="dxa"/>
            <w:tcBorders>
              <w:top w:val="single" w:sz="6" w:space="0" w:color="auto"/>
              <w:left w:val="single" w:sz="6" w:space="0" w:color="auto"/>
              <w:bottom w:val="single" w:sz="6" w:space="0" w:color="auto"/>
              <w:right w:val="single" w:sz="6" w:space="0" w:color="auto"/>
            </w:tcBorders>
          </w:tcPr>
          <w:p w14:paraId="21476522" w14:textId="77777777" w:rsidR="00633F92" w:rsidRPr="00D534BD" w:rsidRDefault="00633F92" w:rsidP="00F65413">
            <w:pPr>
              <w:spacing w:after="0" w:line="240" w:lineRule="auto"/>
              <w:ind w:right="-1560"/>
              <w:rPr>
                <w:rFonts w:ascii="Akkurat" w:hAnsi="Akkurat" w:cs="Arial"/>
                <w:b/>
                <w:bCs/>
                <w:sz w:val="18"/>
                <w:szCs w:val="18"/>
                <w:lang w:val="fr-FR"/>
              </w:rPr>
            </w:pPr>
          </w:p>
        </w:tc>
      </w:tr>
      <w:tr w:rsidR="00633F92" w:rsidRPr="0004756B" w14:paraId="6458634E" w14:textId="77777777" w:rsidTr="001E7356">
        <w:tc>
          <w:tcPr>
            <w:tcW w:w="4390" w:type="dxa"/>
          </w:tcPr>
          <w:p w14:paraId="32A872AC" w14:textId="77777777" w:rsidR="00633F92" w:rsidRPr="00D534BD" w:rsidRDefault="00633F92" w:rsidP="00F65413">
            <w:pPr>
              <w:spacing w:after="0" w:line="240" w:lineRule="auto"/>
              <w:ind w:right="37"/>
              <w:rPr>
                <w:rFonts w:ascii="Akkurat" w:hAnsi="Akkurat" w:cs="Arial"/>
                <w:sz w:val="18"/>
                <w:szCs w:val="18"/>
                <w:lang w:val="fr-FR"/>
              </w:rPr>
            </w:pPr>
          </w:p>
        </w:tc>
        <w:tc>
          <w:tcPr>
            <w:tcW w:w="5103" w:type="dxa"/>
            <w:tcBorders>
              <w:top w:val="single" w:sz="6" w:space="0" w:color="auto"/>
              <w:bottom w:val="single" w:sz="6" w:space="0" w:color="auto"/>
            </w:tcBorders>
          </w:tcPr>
          <w:p w14:paraId="03440AA1" w14:textId="77777777" w:rsidR="00633F92" w:rsidRPr="00D534BD" w:rsidRDefault="00633F92" w:rsidP="00F65413">
            <w:pPr>
              <w:spacing w:after="0" w:line="240" w:lineRule="auto"/>
              <w:ind w:right="-1560"/>
              <w:rPr>
                <w:rFonts w:ascii="Akkurat" w:hAnsi="Akkurat" w:cs="Arial"/>
                <w:b/>
                <w:bCs/>
                <w:sz w:val="18"/>
                <w:szCs w:val="18"/>
                <w:lang w:val="fr-FR"/>
              </w:rPr>
            </w:pPr>
          </w:p>
        </w:tc>
      </w:tr>
      <w:tr w:rsidR="00633F92" w:rsidRPr="0004756B" w14:paraId="27D1C037" w14:textId="77777777" w:rsidTr="001E7356">
        <w:tc>
          <w:tcPr>
            <w:tcW w:w="4390" w:type="dxa"/>
            <w:tcBorders>
              <w:right w:val="single" w:sz="6" w:space="0" w:color="auto"/>
            </w:tcBorders>
          </w:tcPr>
          <w:p w14:paraId="04DDF73D" w14:textId="65FBB98D" w:rsidR="00633F92" w:rsidRPr="00D534BD" w:rsidRDefault="00633F92" w:rsidP="00F65413">
            <w:pPr>
              <w:spacing w:after="0" w:line="240" w:lineRule="auto"/>
              <w:ind w:right="37"/>
              <w:rPr>
                <w:rFonts w:ascii="Akkurat" w:hAnsi="Akkurat" w:cs="Arial"/>
                <w:sz w:val="18"/>
                <w:szCs w:val="18"/>
                <w:lang w:val="fr-FR"/>
              </w:rPr>
            </w:pPr>
            <w:r w:rsidRPr="00D534BD">
              <w:rPr>
                <w:rFonts w:ascii="Akkurat" w:hAnsi="Akkurat" w:cs="Arial"/>
                <w:sz w:val="18"/>
                <w:szCs w:val="18"/>
                <w:lang w:val="fr-FR"/>
              </w:rPr>
              <w:t>Système de gestion de la qualité</w:t>
            </w:r>
          </w:p>
        </w:tc>
        <w:tc>
          <w:tcPr>
            <w:tcW w:w="5103" w:type="dxa"/>
            <w:tcBorders>
              <w:top w:val="single" w:sz="6" w:space="0" w:color="auto"/>
              <w:left w:val="single" w:sz="6" w:space="0" w:color="auto"/>
              <w:right w:val="single" w:sz="6" w:space="0" w:color="auto"/>
            </w:tcBorders>
          </w:tcPr>
          <w:p w14:paraId="52627FE8" w14:textId="50EC746A" w:rsidR="0090459C" w:rsidRPr="00D534BD" w:rsidRDefault="0045015E" w:rsidP="00F65413">
            <w:pPr>
              <w:spacing w:after="0" w:line="240" w:lineRule="auto"/>
              <w:ind w:right="-1560"/>
              <w:rPr>
                <w:rFonts w:ascii="Akkurat" w:hAnsi="Akkurat" w:cs="Arial"/>
                <w:b/>
                <w:bCs/>
                <w:sz w:val="18"/>
                <w:szCs w:val="18"/>
                <w:lang w:val="fr-FR"/>
              </w:rPr>
            </w:pPr>
            <w:sdt>
              <w:sdtPr>
                <w:rPr>
                  <w:rFonts w:ascii="Akkurat" w:hAnsi="Akkurat" w:cs="Arial"/>
                  <w:sz w:val="18"/>
                  <w:szCs w:val="18"/>
                  <w:lang w:val="fr-FR"/>
                </w:rPr>
                <w:id w:val="202137848"/>
                <w14:checkbox>
                  <w14:checked w14:val="0"/>
                  <w14:checkedState w14:val="2612" w14:font="MS Gothic"/>
                  <w14:uncheckedState w14:val="2610" w14:font="MS Gothic"/>
                </w14:checkbox>
              </w:sdtPr>
              <w:sdtEndPr/>
              <w:sdtContent>
                <w:r w:rsidR="0090459C" w:rsidRPr="00D534BD">
                  <w:rPr>
                    <w:rFonts w:ascii="Segoe UI Symbol" w:eastAsia="MS Gothic" w:hAnsi="Segoe UI Symbol" w:cs="Segoe UI Symbol"/>
                    <w:sz w:val="18"/>
                    <w:szCs w:val="18"/>
                    <w:lang w:val="fr-FR"/>
                  </w:rPr>
                  <w:t>☐</w:t>
                </w:r>
              </w:sdtContent>
            </w:sdt>
            <w:r w:rsidR="0090459C" w:rsidRPr="00D534BD">
              <w:rPr>
                <w:rFonts w:ascii="Akkurat" w:hAnsi="Akkurat" w:cs="Arial"/>
                <w:sz w:val="18"/>
                <w:szCs w:val="18"/>
                <w:lang w:val="fr-FR"/>
              </w:rPr>
              <w:t xml:space="preserve"> Certification ISO </w:t>
            </w:r>
            <w:proofErr w:type="gramStart"/>
            <w:r w:rsidR="0090459C" w:rsidRPr="00D534BD">
              <w:rPr>
                <w:rFonts w:ascii="Akkurat" w:hAnsi="Akkurat" w:cs="Arial"/>
                <w:sz w:val="18"/>
                <w:szCs w:val="18"/>
                <w:lang w:val="fr-FR"/>
              </w:rPr>
              <w:t>9001:</w:t>
            </w:r>
            <w:proofErr w:type="gramEnd"/>
            <w:r w:rsidR="0090459C" w:rsidRPr="00D534BD">
              <w:rPr>
                <w:rFonts w:ascii="Akkurat" w:hAnsi="Akkurat" w:cs="Arial"/>
                <w:sz w:val="18"/>
                <w:szCs w:val="18"/>
                <w:lang w:val="fr-FR"/>
              </w:rPr>
              <w:t>2015</w:t>
            </w:r>
          </w:p>
        </w:tc>
      </w:tr>
      <w:tr w:rsidR="0090459C" w:rsidRPr="0004756B" w14:paraId="285E5B0F" w14:textId="77777777" w:rsidTr="001E7356">
        <w:tc>
          <w:tcPr>
            <w:tcW w:w="4390" w:type="dxa"/>
            <w:tcBorders>
              <w:right w:val="single" w:sz="6" w:space="0" w:color="auto"/>
            </w:tcBorders>
          </w:tcPr>
          <w:p w14:paraId="1751D899" w14:textId="77777777" w:rsidR="0090459C" w:rsidRPr="00D534BD" w:rsidRDefault="0090459C" w:rsidP="00F65413">
            <w:pPr>
              <w:spacing w:after="0" w:line="240" w:lineRule="auto"/>
              <w:ind w:right="37"/>
              <w:rPr>
                <w:rFonts w:ascii="Akkurat" w:hAnsi="Akkurat" w:cs="Arial"/>
                <w:sz w:val="18"/>
                <w:szCs w:val="18"/>
                <w:lang w:val="fr-FR"/>
              </w:rPr>
            </w:pPr>
          </w:p>
        </w:tc>
        <w:tc>
          <w:tcPr>
            <w:tcW w:w="5103" w:type="dxa"/>
            <w:tcBorders>
              <w:left w:val="single" w:sz="6" w:space="0" w:color="auto"/>
              <w:right w:val="single" w:sz="6" w:space="0" w:color="auto"/>
            </w:tcBorders>
          </w:tcPr>
          <w:p w14:paraId="39EF3202" w14:textId="77777777" w:rsidR="0090459C" w:rsidRPr="00D534BD" w:rsidRDefault="0090459C" w:rsidP="00F65413">
            <w:pPr>
              <w:spacing w:after="0" w:line="240" w:lineRule="auto"/>
              <w:ind w:right="-1560"/>
              <w:rPr>
                <w:rFonts w:ascii="Akkurat" w:eastAsia="MS Gothic" w:hAnsi="Akkurat" w:cs="Arial"/>
                <w:sz w:val="18"/>
                <w:szCs w:val="18"/>
                <w:lang w:val="fr-FR"/>
              </w:rPr>
            </w:pPr>
          </w:p>
        </w:tc>
      </w:tr>
      <w:tr w:rsidR="0090459C" w:rsidRPr="0004756B" w14:paraId="2B519E25" w14:textId="77777777" w:rsidTr="001E7356">
        <w:tc>
          <w:tcPr>
            <w:tcW w:w="4390" w:type="dxa"/>
            <w:tcBorders>
              <w:right w:val="single" w:sz="6" w:space="0" w:color="auto"/>
            </w:tcBorders>
          </w:tcPr>
          <w:p w14:paraId="5034F2D2" w14:textId="77777777" w:rsidR="0090459C" w:rsidRPr="00D534BD" w:rsidRDefault="0090459C" w:rsidP="00F65413">
            <w:pPr>
              <w:spacing w:after="0" w:line="240" w:lineRule="auto"/>
              <w:ind w:right="37"/>
              <w:rPr>
                <w:rFonts w:ascii="Akkurat" w:hAnsi="Akkurat" w:cs="Arial"/>
                <w:sz w:val="18"/>
                <w:szCs w:val="18"/>
                <w:lang w:val="fr-FR"/>
              </w:rPr>
            </w:pPr>
          </w:p>
        </w:tc>
        <w:tc>
          <w:tcPr>
            <w:tcW w:w="5103" w:type="dxa"/>
            <w:tcBorders>
              <w:left w:val="single" w:sz="6" w:space="0" w:color="auto"/>
              <w:right w:val="single" w:sz="6" w:space="0" w:color="auto"/>
            </w:tcBorders>
          </w:tcPr>
          <w:p w14:paraId="1A5433BD" w14:textId="3218C06D" w:rsidR="0090459C" w:rsidRPr="00D534BD" w:rsidRDefault="0045015E" w:rsidP="00F65413">
            <w:pPr>
              <w:spacing w:after="0" w:line="240" w:lineRule="auto"/>
              <w:ind w:right="-1560"/>
              <w:rPr>
                <w:rFonts w:ascii="Akkurat" w:eastAsia="MS Gothic" w:hAnsi="Akkurat" w:cs="Arial"/>
                <w:sz w:val="18"/>
                <w:szCs w:val="18"/>
                <w:lang w:val="fr-FR"/>
              </w:rPr>
            </w:pPr>
            <w:sdt>
              <w:sdtPr>
                <w:rPr>
                  <w:rFonts w:ascii="Akkurat" w:hAnsi="Akkurat" w:cs="Arial"/>
                  <w:sz w:val="18"/>
                  <w:szCs w:val="18"/>
                  <w:lang w:val="fr-FR"/>
                </w:rPr>
                <w:id w:val="524673308"/>
                <w14:checkbox>
                  <w14:checked w14:val="0"/>
                  <w14:checkedState w14:val="2612" w14:font="MS Gothic"/>
                  <w14:uncheckedState w14:val="2610" w14:font="MS Gothic"/>
                </w14:checkbox>
              </w:sdtPr>
              <w:sdtEndPr/>
              <w:sdtContent>
                <w:r w:rsidR="0090459C" w:rsidRPr="00D534BD">
                  <w:rPr>
                    <w:rFonts w:ascii="Segoe UI Symbol" w:eastAsia="MS Gothic" w:hAnsi="Segoe UI Symbol" w:cs="Segoe UI Symbol"/>
                    <w:sz w:val="18"/>
                    <w:szCs w:val="18"/>
                    <w:lang w:val="fr-FR"/>
                  </w:rPr>
                  <w:t>☐</w:t>
                </w:r>
              </w:sdtContent>
            </w:sdt>
            <w:r w:rsidR="0090459C" w:rsidRPr="00D534BD">
              <w:rPr>
                <w:rFonts w:ascii="Akkurat" w:hAnsi="Akkurat" w:cs="Arial"/>
                <w:sz w:val="18"/>
                <w:szCs w:val="18"/>
                <w:lang w:val="fr-FR"/>
              </w:rPr>
              <w:t xml:space="preserve"> Système qualité non certifié</w:t>
            </w:r>
          </w:p>
        </w:tc>
      </w:tr>
      <w:tr w:rsidR="0090459C" w:rsidRPr="0004756B" w14:paraId="5EF8A62B" w14:textId="77777777" w:rsidTr="001E7356">
        <w:tc>
          <w:tcPr>
            <w:tcW w:w="4390" w:type="dxa"/>
            <w:tcBorders>
              <w:right w:val="single" w:sz="6" w:space="0" w:color="auto"/>
            </w:tcBorders>
          </w:tcPr>
          <w:p w14:paraId="498C7350" w14:textId="77777777" w:rsidR="0090459C" w:rsidRPr="00D534BD" w:rsidRDefault="0090459C" w:rsidP="00F65413">
            <w:pPr>
              <w:spacing w:after="0" w:line="240" w:lineRule="auto"/>
              <w:ind w:right="37"/>
              <w:rPr>
                <w:rFonts w:ascii="Akkurat" w:hAnsi="Akkurat" w:cs="Arial"/>
                <w:sz w:val="18"/>
                <w:szCs w:val="18"/>
                <w:lang w:val="fr-FR"/>
              </w:rPr>
            </w:pPr>
          </w:p>
        </w:tc>
        <w:tc>
          <w:tcPr>
            <w:tcW w:w="5103" w:type="dxa"/>
            <w:tcBorders>
              <w:left w:val="single" w:sz="6" w:space="0" w:color="auto"/>
              <w:right w:val="single" w:sz="6" w:space="0" w:color="auto"/>
            </w:tcBorders>
          </w:tcPr>
          <w:p w14:paraId="2C309609" w14:textId="77777777" w:rsidR="0090459C" w:rsidRPr="00D534BD" w:rsidRDefault="0090459C" w:rsidP="00F65413">
            <w:pPr>
              <w:spacing w:after="0" w:line="240" w:lineRule="auto"/>
              <w:ind w:right="-1560"/>
              <w:rPr>
                <w:rFonts w:ascii="Akkurat" w:eastAsia="MS Gothic" w:hAnsi="Akkurat" w:cs="Arial"/>
                <w:sz w:val="18"/>
                <w:szCs w:val="18"/>
                <w:lang w:val="fr-FR"/>
              </w:rPr>
            </w:pPr>
          </w:p>
        </w:tc>
      </w:tr>
      <w:tr w:rsidR="0090459C" w:rsidRPr="0004756B" w14:paraId="1E5E5397" w14:textId="77777777" w:rsidTr="001E7356">
        <w:tc>
          <w:tcPr>
            <w:tcW w:w="4390" w:type="dxa"/>
            <w:tcBorders>
              <w:right w:val="single" w:sz="6" w:space="0" w:color="auto"/>
            </w:tcBorders>
          </w:tcPr>
          <w:p w14:paraId="63F4D38B" w14:textId="77777777" w:rsidR="0090459C" w:rsidRPr="00D534BD" w:rsidRDefault="0090459C" w:rsidP="00F65413">
            <w:pPr>
              <w:spacing w:after="0" w:line="240" w:lineRule="auto"/>
              <w:ind w:right="37"/>
              <w:rPr>
                <w:rFonts w:ascii="Akkurat" w:hAnsi="Akkurat" w:cs="Arial"/>
                <w:sz w:val="18"/>
                <w:szCs w:val="18"/>
                <w:lang w:val="fr-FR"/>
              </w:rPr>
            </w:pPr>
          </w:p>
        </w:tc>
        <w:tc>
          <w:tcPr>
            <w:tcW w:w="5103" w:type="dxa"/>
            <w:tcBorders>
              <w:left w:val="single" w:sz="6" w:space="0" w:color="auto"/>
              <w:bottom w:val="single" w:sz="6" w:space="0" w:color="auto"/>
              <w:right w:val="single" w:sz="6" w:space="0" w:color="auto"/>
            </w:tcBorders>
          </w:tcPr>
          <w:p w14:paraId="426456AF" w14:textId="3A174C48" w:rsidR="0090459C" w:rsidRPr="00D534BD" w:rsidRDefault="0045015E" w:rsidP="00F65413">
            <w:pPr>
              <w:spacing w:after="0" w:line="240" w:lineRule="auto"/>
              <w:ind w:right="-1560"/>
              <w:rPr>
                <w:rFonts w:ascii="Akkurat" w:eastAsia="MS Gothic" w:hAnsi="Akkurat" w:cs="Arial"/>
                <w:sz w:val="18"/>
                <w:szCs w:val="18"/>
                <w:lang w:val="fr-FR"/>
              </w:rPr>
            </w:pPr>
            <w:sdt>
              <w:sdtPr>
                <w:rPr>
                  <w:rFonts w:ascii="Akkurat" w:hAnsi="Akkurat" w:cs="Arial"/>
                  <w:sz w:val="18"/>
                  <w:szCs w:val="18"/>
                  <w:lang w:val="fr-FR"/>
                </w:rPr>
                <w:id w:val="-181123797"/>
                <w14:checkbox>
                  <w14:checked w14:val="0"/>
                  <w14:checkedState w14:val="2612" w14:font="MS Gothic"/>
                  <w14:uncheckedState w14:val="2610" w14:font="MS Gothic"/>
                </w14:checkbox>
              </w:sdtPr>
              <w:sdtEndPr/>
              <w:sdtContent>
                <w:r w:rsidR="0090459C" w:rsidRPr="00D534BD">
                  <w:rPr>
                    <w:rFonts w:ascii="Segoe UI Symbol" w:eastAsia="MS Gothic" w:hAnsi="Segoe UI Symbol" w:cs="Segoe UI Symbol"/>
                    <w:sz w:val="18"/>
                    <w:szCs w:val="18"/>
                    <w:lang w:val="fr-FR"/>
                  </w:rPr>
                  <w:t>☐</w:t>
                </w:r>
              </w:sdtContent>
            </w:sdt>
            <w:r w:rsidR="0090459C" w:rsidRPr="00D534BD">
              <w:rPr>
                <w:rFonts w:ascii="Akkurat" w:hAnsi="Akkurat" w:cs="Arial"/>
                <w:sz w:val="18"/>
                <w:szCs w:val="18"/>
                <w:lang w:val="fr-FR"/>
              </w:rPr>
              <w:t xml:space="preserve"> Pas de système qualité</w:t>
            </w:r>
          </w:p>
        </w:tc>
      </w:tr>
    </w:tbl>
    <w:p w14:paraId="6C061563" w14:textId="60E4C211" w:rsidR="00633F92" w:rsidRPr="00F65413" w:rsidRDefault="001E7356" w:rsidP="00D534BD">
      <w:pPr>
        <w:spacing w:before="240" w:after="120" w:line="240" w:lineRule="auto"/>
        <w:ind w:right="-1559"/>
        <w:rPr>
          <w:rFonts w:ascii="Akkurat-Bold" w:hAnsi="Akkurat-Bold" w:cs="Arial"/>
          <w:sz w:val="18"/>
          <w:szCs w:val="18"/>
          <w:lang w:val="fr-CH"/>
        </w:rPr>
      </w:pPr>
      <w:r w:rsidRPr="00F65413">
        <w:rPr>
          <w:rFonts w:ascii="Akkurat-Bold" w:hAnsi="Akkurat-Bold" w:cs="Arial"/>
          <w:sz w:val="18"/>
          <w:szCs w:val="18"/>
          <w:lang w:val="fr-CH"/>
        </w:rPr>
        <w:t>Remarques</w:t>
      </w:r>
    </w:p>
    <w:tbl>
      <w:tblPr>
        <w:tblStyle w:val="Grilledutableau"/>
        <w:tblW w:w="0" w:type="auto"/>
        <w:tblLook w:val="04A0" w:firstRow="1" w:lastRow="0" w:firstColumn="1" w:lastColumn="0" w:noHBand="0" w:noVBand="1"/>
      </w:tblPr>
      <w:tblGrid>
        <w:gridCol w:w="9325"/>
      </w:tblGrid>
      <w:tr w:rsidR="001E7356" w:rsidRPr="0004756B" w14:paraId="437D65A5" w14:textId="77777777" w:rsidTr="00D534BD">
        <w:tc>
          <w:tcPr>
            <w:tcW w:w="9325" w:type="dxa"/>
          </w:tcPr>
          <w:p w14:paraId="40C2DCB9" w14:textId="6AC9F435" w:rsidR="001E7356" w:rsidRPr="0004756B" w:rsidRDefault="001E7356" w:rsidP="00F65413">
            <w:pPr>
              <w:spacing w:after="0" w:line="240" w:lineRule="auto"/>
              <w:ind w:right="-1560"/>
              <w:rPr>
                <w:rFonts w:ascii="Akkurat" w:hAnsi="Akkurat" w:cs="Arial"/>
                <w:sz w:val="18"/>
                <w:szCs w:val="18"/>
                <w:lang w:val="fr-CH"/>
              </w:rPr>
            </w:pPr>
          </w:p>
          <w:p w14:paraId="60AA960E" w14:textId="0B4B7A38" w:rsidR="001E7356" w:rsidRPr="0004756B" w:rsidRDefault="001E7356" w:rsidP="00F65413">
            <w:pPr>
              <w:spacing w:after="0" w:line="240" w:lineRule="auto"/>
              <w:ind w:right="-1560"/>
              <w:rPr>
                <w:rFonts w:ascii="Akkurat" w:hAnsi="Akkurat" w:cs="Arial"/>
                <w:sz w:val="18"/>
                <w:szCs w:val="18"/>
                <w:lang w:val="fr-CH"/>
              </w:rPr>
            </w:pPr>
          </w:p>
          <w:p w14:paraId="699C75BB" w14:textId="325D7A66" w:rsidR="001E7356" w:rsidRPr="0004756B" w:rsidRDefault="001E7356" w:rsidP="00F65413">
            <w:pPr>
              <w:spacing w:after="0" w:line="240" w:lineRule="auto"/>
              <w:ind w:right="-1560"/>
              <w:rPr>
                <w:rFonts w:ascii="Akkurat" w:hAnsi="Akkurat" w:cs="Arial"/>
                <w:sz w:val="18"/>
                <w:szCs w:val="18"/>
                <w:lang w:val="fr-CH"/>
              </w:rPr>
            </w:pPr>
          </w:p>
          <w:p w14:paraId="472D715F" w14:textId="35632CF1" w:rsidR="001E7356" w:rsidRPr="0004756B" w:rsidRDefault="001E7356" w:rsidP="00F65413">
            <w:pPr>
              <w:spacing w:after="0" w:line="240" w:lineRule="auto"/>
              <w:ind w:right="-1560"/>
              <w:rPr>
                <w:rFonts w:ascii="Akkurat" w:hAnsi="Akkurat" w:cs="Arial"/>
                <w:sz w:val="18"/>
                <w:szCs w:val="18"/>
                <w:lang w:val="fr-CH"/>
              </w:rPr>
            </w:pPr>
          </w:p>
          <w:p w14:paraId="6E3A0923" w14:textId="79620766" w:rsidR="001E7356" w:rsidRPr="0004756B" w:rsidRDefault="001E7356" w:rsidP="00F65413">
            <w:pPr>
              <w:spacing w:after="0" w:line="240" w:lineRule="auto"/>
              <w:ind w:right="-1560"/>
              <w:rPr>
                <w:rFonts w:ascii="Akkurat" w:hAnsi="Akkurat" w:cs="Arial"/>
                <w:sz w:val="18"/>
                <w:szCs w:val="18"/>
                <w:lang w:val="fr-CH"/>
              </w:rPr>
            </w:pPr>
          </w:p>
        </w:tc>
      </w:tr>
    </w:tbl>
    <w:p w14:paraId="77C644FD" w14:textId="3BD108CA" w:rsidR="00CB7389" w:rsidRPr="00F65413" w:rsidRDefault="00CB7389" w:rsidP="00D534BD">
      <w:pPr>
        <w:spacing w:before="240" w:after="120" w:line="240" w:lineRule="auto"/>
        <w:ind w:right="-1559"/>
        <w:rPr>
          <w:rFonts w:ascii="Akkurat-Bold" w:hAnsi="Akkurat-Bold" w:cs="Arial"/>
          <w:sz w:val="18"/>
          <w:szCs w:val="18"/>
          <w:lang w:val="fr-CH"/>
        </w:rPr>
      </w:pPr>
      <w:r w:rsidRPr="00F65413">
        <w:rPr>
          <w:rFonts w:ascii="Akkurat-Bold" w:hAnsi="Akkurat-Bold" w:cs="Arial"/>
          <w:sz w:val="18"/>
          <w:szCs w:val="18"/>
          <w:lang w:val="fr-CH"/>
        </w:rPr>
        <w:t>Signature</w:t>
      </w:r>
      <w:r w:rsidR="005E5753">
        <w:rPr>
          <w:rFonts w:ascii="Akkurat-Bold" w:hAnsi="Akkurat-Bold" w:cs="Arial"/>
          <w:sz w:val="18"/>
          <w:szCs w:val="18"/>
          <w:lang w:val="fr-CH"/>
        </w:rPr>
        <w:t>(s)</w:t>
      </w:r>
      <w:r w:rsidRPr="00F65413">
        <w:rPr>
          <w:rFonts w:ascii="Akkurat-Bold" w:hAnsi="Akkurat-Bold" w:cs="Arial"/>
          <w:sz w:val="18"/>
          <w:szCs w:val="18"/>
          <w:lang w:val="fr-CH"/>
        </w:rPr>
        <w:t xml:space="preserve"> légale</w:t>
      </w:r>
      <w:r w:rsidR="005E5753">
        <w:rPr>
          <w:rFonts w:ascii="Akkurat-Bold" w:hAnsi="Akkurat-Bold" w:cs="Arial"/>
          <w:sz w:val="18"/>
          <w:szCs w:val="18"/>
          <w:lang w:val="fr-CH"/>
        </w:rPr>
        <w:t>(s)</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2"/>
        <w:gridCol w:w="282"/>
        <w:gridCol w:w="2831"/>
        <w:gridCol w:w="284"/>
        <w:gridCol w:w="2836"/>
      </w:tblGrid>
      <w:tr w:rsidR="00E2611B" w14:paraId="55721CB3" w14:textId="77777777" w:rsidTr="00806772">
        <w:tc>
          <w:tcPr>
            <w:tcW w:w="3102" w:type="dxa"/>
            <w:tcBorders>
              <w:bottom w:val="single" w:sz="4" w:space="0" w:color="auto"/>
            </w:tcBorders>
          </w:tcPr>
          <w:p w14:paraId="59227335" w14:textId="34126601" w:rsidR="00E2611B" w:rsidRDefault="00E2611B" w:rsidP="00164EFD">
            <w:pPr>
              <w:spacing w:before="240" w:after="0" w:line="240" w:lineRule="auto"/>
              <w:ind w:right="-1559"/>
              <w:rPr>
                <w:rFonts w:ascii="Akkurat-Bold" w:hAnsi="Akkurat-Bold" w:cs="Arial"/>
                <w:sz w:val="18"/>
                <w:szCs w:val="18"/>
                <w:lang w:val="fr-CH"/>
              </w:rPr>
            </w:pPr>
          </w:p>
        </w:tc>
        <w:tc>
          <w:tcPr>
            <w:tcW w:w="282" w:type="dxa"/>
          </w:tcPr>
          <w:p w14:paraId="19AAA235" w14:textId="77777777" w:rsidR="00E2611B" w:rsidRDefault="00E2611B" w:rsidP="00164EFD">
            <w:pPr>
              <w:spacing w:before="240" w:after="0" w:line="240" w:lineRule="auto"/>
              <w:ind w:right="-1559"/>
              <w:rPr>
                <w:rFonts w:ascii="Akkurat-Bold" w:hAnsi="Akkurat-Bold" w:cs="Arial"/>
                <w:sz w:val="18"/>
                <w:szCs w:val="18"/>
                <w:lang w:val="fr-CH"/>
              </w:rPr>
            </w:pPr>
          </w:p>
        </w:tc>
        <w:tc>
          <w:tcPr>
            <w:tcW w:w="2831" w:type="dxa"/>
            <w:tcBorders>
              <w:bottom w:val="single" w:sz="4" w:space="0" w:color="auto"/>
            </w:tcBorders>
          </w:tcPr>
          <w:p w14:paraId="421D7896" w14:textId="6559760B" w:rsidR="00E2611B" w:rsidRDefault="00E2611B" w:rsidP="00164EFD">
            <w:pPr>
              <w:spacing w:before="240" w:after="0" w:line="240" w:lineRule="auto"/>
              <w:ind w:right="-1559"/>
              <w:rPr>
                <w:rFonts w:ascii="Akkurat-Bold" w:hAnsi="Akkurat-Bold" w:cs="Arial"/>
                <w:sz w:val="18"/>
                <w:szCs w:val="18"/>
                <w:lang w:val="fr-CH"/>
              </w:rPr>
            </w:pPr>
          </w:p>
        </w:tc>
        <w:tc>
          <w:tcPr>
            <w:tcW w:w="284" w:type="dxa"/>
          </w:tcPr>
          <w:p w14:paraId="7FA7E835" w14:textId="77777777" w:rsidR="00E2611B" w:rsidRDefault="00E2611B" w:rsidP="00164EFD">
            <w:pPr>
              <w:spacing w:before="240" w:after="0" w:line="240" w:lineRule="auto"/>
              <w:ind w:right="-1559"/>
              <w:rPr>
                <w:rFonts w:ascii="Akkurat-Bold" w:hAnsi="Akkurat-Bold" w:cs="Arial"/>
                <w:sz w:val="18"/>
                <w:szCs w:val="18"/>
                <w:lang w:val="fr-CH"/>
              </w:rPr>
            </w:pPr>
          </w:p>
        </w:tc>
        <w:tc>
          <w:tcPr>
            <w:tcW w:w="2836" w:type="dxa"/>
            <w:tcBorders>
              <w:bottom w:val="single" w:sz="4" w:space="0" w:color="auto"/>
            </w:tcBorders>
          </w:tcPr>
          <w:p w14:paraId="678431A9" w14:textId="55958D45" w:rsidR="00E2611B" w:rsidRDefault="00E2611B" w:rsidP="00164EFD">
            <w:pPr>
              <w:spacing w:before="240" w:after="0" w:line="240" w:lineRule="auto"/>
              <w:ind w:right="-1559"/>
              <w:rPr>
                <w:rFonts w:ascii="Akkurat-Bold" w:hAnsi="Akkurat-Bold" w:cs="Arial"/>
                <w:sz w:val="18"/>
                <w:szCs w:val="18"/>
                <w:lang w:val="fr-CH"/>
              </w:rPr>
            </w:pPr>
          </w:p>
        </w:tc>
      </w:tr>
      <w:tr w:rsidR="00D534BD" w:rsidRPr="00D534BD" w14:paraId="19BA7F28" w14:textId="77777777" w:rsidTr="00806772">
        <w:tc>
          <w:tcPr>
            <w:tcW w:w="3102" w:type="dxa"/>
            <w:tcBorders>
              <w:top w:val="single" w:sz="4" w:space="0" w:color="auto"/>
            </w:tcBorders>
          </w:tcPr>
          <w:p w14:paraId="15C3E5FB" w14:textId="004758E0" w:rsidR="00D534BD" w:rsidRPr="00D534BD" w:rsidRDefault="00D534BD" w:rsidP="00D534BD">
            <w:pPr>
              <w:spacing w:before="60" w:after="0" w:line="240" w:lineRule="auto"/>
              <w:ind w:right="-1559"/>
              <w:rPr>
                <w:rFonts w:ascii="Akkurat" w:hAnsi="Akkurat" w:cs="Arial"/>
                <w:sz w:val="18"/>
                <w:szCs w:val="18"/>
                <w:lang w:val="fr-CH"/>
              </w:rPr>
            </w:pPr>
            <w:r w:rsidRPr="00D534BD">
              <w:rPr>
                <w:rFonts w:ascii="Akkurat" w:hAnsi="Akkurat" w:cs="Arial"/>
                <w:sz w:val="18"/>
                <w:szCs w:val="18"/>
                <w:lang w:val="fr-CH"/>
              </w:rPr>
              <w:t>Lieu et date</w:t>
            </w:r>
          </w:p>
        </w:tc>
        <w:tc>
          <w:tcPr>
            <w:tcW w:w="282" w:type="dxa"/>
          </w:tcPr>
          <w:p w14:paraId="175A97B1" w14:textId="77777777" w:rsidR="00D534BD" w:rsidRPr="00D534BD" w:rsidRDefault="00D534BD" w:rsidP="00D534BD">
            <w:pPr>
              <w:spacing w:before="60" w:after="0" w:line="240" w:lineRule="auto"/>
              <w:ind w:right="-1559"/>
              <w:rPr>
                <w:rFonts w:ascii="Akkurat" w:hAnsi="Akkurat" w:cs="Arial"/>
                <w:sz w:val="18"/>
                <w:szCs w:val="18"/>
                <w:lang w:val="fr-CH"/>
              </w:rPr>
            </w:pPr>
          </w:p>
        </w:tc>
        <w:tc>
          <w:tcPr>
            <w:tcW w:w="2831" w:type="dxa"/>
            <w:tcBorders>
              <w:top w:val="single" w:sz="4" w:space="0" w:color="auto"/>
            </w:tcBorders>
          </w:tcPr>
          <w:p w14:paraId="097A1C0C" w14:textId="4C292CBE" w:rsidR="00D534BD" w:rsidRPr="00D534BD" w:rsidRDefault="00D534BD" w:rsidP="00D534BD">
            <w:pPr>
              <w:spacing w:before="60" w:after="0" w:line="240" w:lineRule="auto"/>
              <w:ind w:right="-1559"/>
              <w:rPr>
                <w:rFonts w:ascii="Akkurat" w:hAnsi="Akkurat" w:cs="Arial"/>
                <w:sz w:val="18"/>
                <w:szCs w:val="18"/>
                <w:lang w:val="fr-CH"/>
              </w:rPr>
            </w:pPr>
            <w:r w:rsidRPr="00D534BD">
              <w:rPr>
                <w:rFonts w:ascii="Akkurat" w:hAnsi="Akkurat" w:cs="Arial"/>
                <w:sz w:val="18"/>
                <w:szCs w:val="18"/>
                <w:lang w:val="fr-CH"/>
              </w:rPr>
              <w:t>Prénom, Nom</w:t>
            </w:r>
          </w:p>
        </w:tc>
        <w:tc>
          <w:tcPr>
            <w:tcW w:w="284" w:type="dxa"/>
          </w:tcPr>
          <w:p w14:paraId="2C92BB6C" w14:textId="77777777" w:rsidR="00D534BD" w:rsidRPr="00D534BD" w:rsidRDefault="00D534BD" w:rsidP="00D534BD">
            <w:pPr>
              <w:spacing w:before="60" w:after="0" w:line="240" w:lineRule="auto"/>
              <w:ind w:right="-1559"/>
              <w:rPr>
                <w:rFonts w:ascii="Akkurat" w:hAnsi="Akkurat" w:cs="Arial"/>
                <w:sz w:val="18"/>
                <w:szCs w:val="18"/>
                <w:lang w:val="fr-CH"/>
              </w:rPr>
            </w:pPr>
          </w:p>
        </w:tc>
        <w:tc>
          <w:tcPr>
            <w:tcW w:w="2836" w:type="dxa"/>
            <w:tcBorders>
              <w:top w:val="single" w:sz="4" w:space="0" w:color="auto"/>
            </w:tcBorders>
          </w:tcPr>
          <w:p w14:paraId="142CE784" w14:textId="62A644AC" w:rsidR="00D534BD" w:rsidRPr="00D534BD" w:rsidRDefault="00D534BD" w:rsidP="00D534BD">
            <w:pPr>
              <w:spacing w:before="60" w:after="0" w:line="240" w:lineRule="auto"/>
              <w:ind w:right="-1559"/>
              <w:rPr>
                <w:rFonts w:ascii="Akkurat" w:hAnsi="Akkurat" w:cs="Arial"/>
                <w:sz w:val="18"/>
                <w:szCs w:val="18"/>
                <w:lang w:val="fr-CH"/>
              </w:rPr>
            </w:pPr>
            <w:r w:rsidRPr="00D534BD">
              <w:rPr>
                <w:rFonts w:ascii="Akkurat" w:hAnsi="Akkurat" w:cs="Arial"/>
                <w:sz w:val="18"/>
                <w:szCs w:val="18"/>
                <w:lang w:val="fr-CH"/>
              </w:rPr>
              <w:t>Signature</w:t>
            </w:r>
          </w:p>
        </w:tc>
      </w:tr>
    </w:tbl>
    <w:p w14:paraId="6EC19DB7" w14:textId="77777777" w:rsidR="00D534BD" w:rsidRPr="00D534BD" w:rsidRDefault="00D534BD" w:rsidP="00D534BD">
      <w:pPr>
        <w:spacing w:after="0"/>
        <w:rPr>
          <w:rFonts w:ascii="Akkurat" w:hAnsi="Akkurat"/>
        </w:rPr>
      </w:pPr>
    </w:p>
    <w:tbl>
      <w:tblPr>
        <w:tblStyle w:val="Grilledutableau"/>
        <w:tblW w:w="93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2"/>
        <w:gridCol w:w="282"/>
        <w:gridCol w:w="2831"/>
        <w:gridCol w:w="284"/>
        <w:gridCol w:w="2836"/>
      </w:tblGrid>
      <w:tr w:rsidR="00D534BD" w:rsidRPr="00D534BD" w14:paraId="62113048" w14:textId="77777777" w:rsidTr="00806772">
        <w:tc>
          <w:tcPr>
            <w:tcW w:w="3102" w:type="dxa"/>
            <w:tcBorders>
              <w:bottom w:val="single" w:sz="4" w:space="0" w:color="auto"/>
            </w:tcBorders>
          </w:tcPr>
          <w:p w14:paraId="57359898" w14:textId="79B4A2FB" w:rsidR="00D534BD" w:rsidRPr="00D534BD" w:rsidRDefault="00D534BD" w:rsidP="004573C8">
            <w:pPr>
              <w:spacing w:before="240" w:after="0" w:line="240" w:lineRule="auto"/>
              <w:ind w:right="-1559"/>
              <w:rPr>
                <w:rFonts w:ascii="Akkurat" w:hAnsi="Akkurat" w:cs="Arial"/>
                <w:sz w:val="18"/>
                <w:szCs w:val="18"/>
                <w:lang w:val="fr-CH"/>
              </w:rPr>
            </w:pPr>
          </w:p>
        </w:tc>
        <w:tc>
          <w:tcPr>
            <w:tcW w:w="282" w:type="dxa"/>
          </w:tcPr>
          <w:p w14:paraId="3E2BE6EC" w14:textId="77777777" w:rsidR="00D534BD" w:rsidRPr="00D534BD" w:rsidRDefault="00D534BD" w:rsidP="004573C8">
            <w:pPr>
              <w:spacing w:before="240" w:after="0" w:line="240" w:lineRule="auto"/>
              <w:ind w:right="-1559"/>
              <w:rPr>
                <w:rFonts w:ascii="Akkurat" w:hAnsi="Akkurat" w:cs="Arial"/>
                <w:sz w:val="18"/>
                <w:szCs w:val="18"/>
                <w:lang w:val="fr-CH"/>
              </w:rPr>
            </w:pPr>
          </w:p>
        </w:tc>
        <w:tc>
          <w:tcPr>
            <w:tcW w:w="2831" w:type="dxa"/>
            <w:tcBorders>
              <w:bottom w:val="single" w:sz="4" w:space="0" w:color="auto"/>
            </w:tcBorders>
          </w:tcPr>
          <w:p w14:paraId="3546AE32" w14:textId="34E76796" w:rsidR="00D534BD" w:rsidRPr="00D534BD" w:rsidRDefault="00D534BD" w:rsidP="004573C8">
            <w:pPr>
              <w:spacing w:before="240" w:after="0" w:line="240" w:lineRule="auto"/>
              <w:ind w:right="-1559"/>
              <w:rPr>
                <w:rFonts w:ascii="Akkurat" w:hAnsi="Akkurat" w:cs="Arial"/>
                <w:sz w:val="18"/>
                <w:szCs w:val="18"/>
                <w:lang w:val="fr-CH"/>
              </w:rPr>
            </w:pPr>
          </w:p>
        </w:tc>
        <w:tc>
          <w:tcPr>
            <w:tcW w:w="284" w:type="dxa"/>
          </w:tcPr>
          <w:p w14:paraId="7395926C" w14:textId="77777777" w:rsidR="00D534BD" w:rsidRPr="00D534BD" w:rsidRDefault="00D534BD" w:rsidP="004573C8">
            <w:pPr>
              <w:spacing w:before="240" w:after="0" w:line="240" w:lineRule="auto"/>
              <w:ind w:right="-1559"/>
              <w:rPr>
                <w:rFonts w:ascii="Akkurat" w:hAnsi="Akkurat" w:cs="Arial"/>
                <w:sz w:val="18"/>
                <w:szCs w:val="18"/>
                <w:lang w:val="fr-CH"/>
              </w:rPr>
            </w:pPr>
          </w:p>
        </w:tc>
        <w:tc>
          <w:tcPr>
            <w:tcW w:w="2836" w:type="dxa"/>
            <w:tcBorders>
              <w:bottom w:val="single" w:sz="4" w:space="0" w:color="auto"/>
            </w:tcBorders>
          </w:tcPr>
          <w:p w14:paraId="4C1F2668" w14:textId="3F90E67F" w:rsidR="00D534BD" w:rsidRPr="00D534BD" w:rsidRDefault="00D534BD" w:rsidP="004573C8">
            <w:pPr>
              <w:spacing w:before="240" w:after="0" w:line="240" w:lineRule="auto"/>
              <w:ind w:right="-1559"/>
              <w:rPr>
                <w:rFonts w:ascii="Akkurat" w:hAnsi="Akkurat" w:cs="Arial"/>
                <w:sz w:val="18"/>
                <w:szCs w:val="18"/>
                <w:lang w:val="fr-CH"/>
              </w:rPr>
            </w:pPr>
          </w:p>
        </w:tc>
      </w:tr>
      <w:tr w:rsidR="00D534BD" w:rsidRPr="00D534BD" w14:paraId="414D7536" w14:textId="77777777" w:rsidTr="00806772">
        <w:tc>
          <w:tcPr>
            <w:tcW w:w="3102" w:type="dxa"/>
            <w:tcBorders>
              <w:top w:val="single" w:sz="4" w:space="0" w:color="auto"/>
            </w:tcBorders>
          </w:tcPr>
          <w:p w14:paraId="48762574" w14:textId="21DD7105" w:rsidR="00D534BD" w:rsidRPr="00D534BD" w:rsidRDefault="00D534BD" w:rsidP="00D534BD">
            <w:pPr>
              <w:spacing w:before="60" w:after="0" w:line="240" w:lineRule="auto"/>
              <w:ind w:right="-1559"/>
              <w:rPr>
                <w:rFonts w:ascii="Akkurat" w:hAnsi="Akkurat" w:cs="Arial"/>
                <w:sz w:val="18"/>
                <w:szCs w:val="18"/>
                <w:lang w:val="fr-CH"/>
              </w:rPr>
            </w:pPr>
            <w:r w:rsidRPr="00D534BD">
              <w:rPr>
                <w:rFonts w:ascii="Akkurat" w:hAnsi="Akkurat" w:cs="Arial"/>
                <w:sz w:val="18"/>
                <w:szCs w:val="18"/>
                <w:lang w:val="fr-CH"/>
              </w:rPr>
              <w:t>Lieu et date</w:t>
            </w:r>
          </w:p>
        </w:tc>
        <w:tc>
          <w:tcPr>
            <w:tcW w:w="282" w:type="dxa"/>
          </w:tcPr>
          <w:p w14:paraId="7787B12C" w14:textId="77777777" w:rsidR="00D534BD" w:rsidRPr="00D534BD" w:rsidRDefault="00D534BD" w:rsidP="00D534BD">
            <w:pPr>
              <w:spacing w:before="60" w:after="0" w:line="240" w:lineRule="auto"/>
              <w:ind w:right="-1559"/>
              <w:rPr>
                <w:rFonts w:ascii="Akkurat" w:hAnsi="Akkurat" w:cs="Arial"/>
                <w:sz w:val="18"/>
                <w:szCs w:val="18"/>
                <w:lang w:val="fr-CH"/>
              </w:rPr>
            </w:pPr>
          </w:p>
        </w:tc>
        <w:tc>
          <w:tcPr>
            <w:tcW w:w="2831" w:type="dxa"/>
            <w:tcBorders>
              <w:top w:val="single" w:sz="4" w:space="0" w:color="auto"/>
            </w:tcBorders>
          </w:tcPr>
          <w:p w14:paraId="2BA4E39D" w14:textId="3708F1EE" w:rsidR="00D534BD" w:rsidRPr="00D534BD" w:rsidRDefault="00D534BD" w:rsidP="00D534BD">
            <w:pPr>
              <w:spacing w:before="60" w:after="0" w:line="240" w:lineRule="auto"/>
              <w:ind w:right="-1559"/>
              <w:rPr>
                <w:rFonts w:ascii="Akkurat" w:hAnsi="Akkurat" w:cs="Arial"/>
                <w:sz w:val="18"/>
                <w:szCs w:val="18"/>
                <w:lang w:val="fr-CH"/>
              </w:rPr>
            </w:pPr>
            <w:r w:rsidRPr="00D534BD">
              <w:rPr>
                <w:rFonts w:ascii="Akkurat" w:hAnsi="Akkurat" w:cs="Arial"/>
                <w:sz w:val="18"/>
                <w:szCs w:val="18"/>
                <w:lang w:val="fr-CH"/>
              </w:rPr>
              <w:t>Prénom, Nom</w:t>
            </w:r>
          </w:p>
        </w:tc>
        <w:tc>
          <w:tcPr>
            <w:tcW w:w="284" w:type="dxa"/>
          </w:tcPr>
          <w:p w14:paraId="6FBCD6F9" w14:textId="77777777" w:rsidR="00D534BD" w:rsidRPr="00D534BD" w:rsidRDefault="00D534BD" w:rsidP="00D534BD">
            <w:pPr>
              <w:spacing w:before="60" w:after="0" w:line="240" w:lineRule="auto"/>
              <w:ind w:right="-1559"/>
              <w:rPr>
                <w:rFonts w:ascii="Akkurat" w:hAnsi="Akkurat" w:cs="Arial"/>
                <w:sz w:val="18"/>
                <w:szCs w:val="18"/>
                <w:lang w:val="fr-CH"/>
              </w:rPr>
            </w:pPr>
          </w:p>
        </w:tc>
        <w:tc>
          <w:tcPr>
            <w:tcW w:w="2836" w:type="dxa"/>
            <w:tcBorders>
              <w:top w:val="single" w:sz="4" w:space="0" w:color="auto"/>
            </w:tcBorders>
          </w:tcPr>
          <w:p w14:paraId="3A8FFF99" w14:textId="6D360682" w:rsidR="00D534BD" w:rsidRPr="00D534BD" w:rsidRDefault="00D534BD" w:rsidP="00D534BD">
            <w:pPr>
              <w:spacing w:before="60" w:after="0" w:line="240" w:lineRule="auto"/>
              <w:ind w:right="-1559"/>
              <w:rPr>
                <w:rFonts w:ascii="Akkurat" w:hAnsi="Akkurat" w:cs="Arial"/>
                <w:sz w:val="18"/>
                <w:szCs w:val="18"/>
                <w:lang w:val="fr-CH"/>
              </w:rPr>
            </w:pPr>
            <w:r w:rsidRPr="00D534BD">
              <w:rPr>
                <w:rFonts w:ascii="Akkurat" w:hAnsi="Akkurat" w:cs="Arial"/>
                <w:sz w:val="18"/>
                <w:szCs w:val="18"/>
                <w:lang w:val="fr-CH"/>
              </w:rPr>
              <w:t>Signature</w:t>
            </w:r>
          </w:p>
        </w:tc>
      </w:tr>
    </w:tbl>
    <w:p w14:paraId="22C62C51" w14:textId="77777777" w:rsidR="00E43C20" w:rsidRPr="00EB475F" w:rsidRDefault="00E43C20" w:rsidP="00E43C20">
      <w:pPr>
        <w:pageBreakBefore/>
        <w:pBdr>
          <w:bottom w:val="single" w:sz="12" w:space="1" w:color="auto"/>
        </w:pBdr>
        <w:spacing w:after="0" w:line="240" w:lineRule="auto"/>
        <w:rPr>
          <w:rFonts w:ascii="Akkurat-Bold" w:hAnsi="Akkurat-Bold" w:cs="Arial"/>
          <w:sz w:val="22"/>
          <w:lang w:val="fr-CH"/>
        </w:rPr>
      </w:pPr>
      <w:bookmarkStart w:id="2" w:name="_Hlk139006874"/>
      <w:r w:rsidRPr="00EB475F">
        <w:rPr>
          <w:rFonts w:ascii="Akkurat-Bold" w:hAnsi="Akkurat-Bold" w:cs="Arial"/>
          <w:sz w:val="22"/>
          <w:lang w:val="fr-CH"/>
        </w:rPr>
        <w:lastRenderedPageBreak/>
        <w:t>PRESENTATION DES ENTREPRISES</w:t>
      </w:r>
    </w:p>
    <w:p w14:paraId="279EF05A" w14:textId="77777777" w:rsidR="00E43C20" w:rsidRPr="0004756B" w:rsidRDefault="00E43C20" w:rsidP="00E43C20">
      <w:pPr>
        <w:spacing w:after="0" w:line="240" w:lineRule="auto"/>
        <w:ind w:right="-1560"/>
        <w:rPr>
          <w:rFonts w:ascii="Akkurat" w:hAnsi="Akkurat" w:cs="Arial"/>
          <w:sz w:val="18"/>
          <w:szCs w:val="18"/>
          <w:lang w:val="fr-CH"/>
        </w:rPr>
      </w:pPr>
    </w:p>
    <w:tbl>
      <w:tblPr>
        <w:tblStyle w:val="Grilledutableau"/>
        <w:tblW w:w="949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5108"/>
      </w:tblGrid>
      <w:tr w:rsidR="00E43C20" w:rsidRPr="0004756B" w14:paraId="05240E4F" w14:textId="77777777" w:rsidTr="00D534BD">
        <w:tc>
          <w:tcPr>
            <w:tcW w:w="4390" w:type="dxa"/>
            <w:tcBorders>
              <w:right w:val="single" w:sz="12" w:space="0" w:color="auto"/>
            </w:tcBorders>
          </w:tcPr>
          <w:p w14:paraId="1E464F3D" w14:textId="77777777" w:rsidR="00E2611B" w:rsidRPr="0004756B" w:rsidRDefault="00E2611B" w:rsidP="00E2611B">
            <w:pPr>
              <w:suppressAutoHyphens/>
              <w:spacing w:after="0" w:line="240" w:lineRule="auto"/>
              <w:ind w:right="37"/>
              <w:rPr>
                <w:rFonts w:ascii="Akkurat" w:hAnsi="Akkurat" w:cs="Arial"/>
                <w:sz w:val="18"/>
                <w:szCs w:val="18"/>
                <w:lang w:val="fr-CH"/>
              </w:rPr>
            </w:pPr>
            <w:r w:rsidRPr="0004756B">
              <w:rPr>
                <w:rFonts w:ascii="Akkurat" w:hAnsi="Akkurat" w:cs="Arial"/>
                <w:sz w:val="18"/>
                <w:szCs w:val="18"/>
                <w:lang w:val="fr-CH"/>
              </w:rPr>
              <w:t xml:space="preserve">Bureau d’ingénieur </w:t>
            </w:r>
            <w:r>
              <w:rPr>
                <w:rFonts w:ascii="Akkurat" w:hAnsi="Akkurat" w:cs="Arial"/>
                <w:sz w:val="18"/>
                <w:szCs w:val="18"/>
                <w:lang w:val="fr-CH"/>
              </w:rPr>
              <w:t>civil</w:t>
            </w:r>
          </w:p>
          <w:p w14:paraId="5AAE3E46" w14:textId="77777777" w:rsidR="00E43C20" w:rsidRPr="0004756B" w:rsidRDefault="00E43C20" w:rsidP="00BD6871">
            <w:pPr>
              <w:spacing w:after="0" w:line="240" w:lineRule="auto"/>
              <w:ind w:right="37"/>
              <w:rPr>
                <w:rFonts w:ascii="Akkurat" w:hAnsi="Akkurat" w:cs="Arial"/>
                <w:sz w:val="18"/>
                <w:szCs w:val="18"/>
                <w:lang w:val="fr-CH"/>
              </w:rPr>
            </w:pPr>
          </w:p>
        </w:tc>
        <w:tc>
          <w:tcPr>
            <w:tcW w:w="5108" w:type="dxa"/>
            <w:tcBorders>
              <w:top w:val="single" w:sz="12" w:space="0" w:color="auto"/>
              <w:left w:val="single" w:sz="12" w:space="0" w:color="auto"/>
              <w:bottom w:val="single" w:sz="12" w:space="0" w:color="auto"/>
              <w:right w:val="single" w:sz="12" w:space="0" w:color="auto"/>
            </w:tcBorders>
          </w:tcPr>
          <w:p w14:paraId="6997F1CC" w14:textId="77777777" w:rsidR="00E43C20" w:rsidRPr="0004756B" w:rsidRDefault="00E43C20" w:rsidP="00BD6871">
            <w:pPr>
              <w:spacing w:after="0" w:line="240" w:lineRule="auto"/>
              <w:ind w:right="-1560"/>
              <w:rPr>
                <w:rFonts w:ascii="Akkurat" w:hAnsi="Akkurat" w:cs="Arial"/>
                <w:b/>
                <w:bCs/>
                <w:sz w:val="18"/>
                <w:szCs w:val="18"/>
                <w:lang w:val="fr-CH"/>
              </w:rPr>
            </w:pPr>
          </w:p>
        </w:tc>
      </w:tr>
      <w:tr w:rsidR="00E43C20" w:rsidRPr="0004756B" w14:paraId="4A9D3A22" w14:textId="77777777" w:rsidTr="00D534BD">
        <w:tc>
          <w:tcPr>
            <w:tcW w:w="4390" w:type="dxa"/>
          </w:tcPr>
          <w:p w14:paraId="53458F17" w14:textId="77777777" w:rsidR="00E43C20" w:rsidRPr="0004756B" w:rsidRDefault="00E43C20" w:rsidP="00BD6871">
            <w:pPr>
              <w:spacing w:after="0" w:line="240" w:lineRule="auto"/>
              <w:ind w:right="37"/>
              <w:rPr>
                <w:rFonts w:ascii="Akkurat" w:hAnsi="Akkurat" w:cs="Arial"/>
                <w:sz w:val="18"/>
                <w:szCs w:val="18"/>
                <w:lang w:val="fr-CH"/>
              </w:rPr>
            </w:pPr>
          </w:p>
        </w:tc>
        <w:tc>
          <w:tcPr>
            <w:tcW w:w="5108" w:type="dxa"/>
            <w:tcBorders>
              <w:top w:val="single" w:sz="12" w:space="0" w:color="auto"/>
              <w:bottom w:val="single" w:sz="6" w:space="0" w:color="auto"/>
            </w:tcBorders>
          </w:tcPr>
          <w:p w14:paraId="2E8F4D82" w14:textId="77777777" w:rsidR="00E43C20" w:rsidRPr="0004756B" w:rsidRDefault="00E43C20" w:rsidP="00BD6871">
            <w:pPr>
              <w:spacing w:after="0" w:line="240" w:lineRule="auto"/>
              <w:ind w:right="-1560"/>
              <w:rPr>
                <w:rFonts w:ascii="Akkurat" w:hAnsi="Akkurat" w:cs="Arial"/>
                <w:b/>
                <w:bCs/>
                <w:sz w:val="18"/>
                <w:szCs w:val="18"/>
                <w:lang w:val="fr-CH"/>
              </w:rPr>
            </w:pPr>
          </w:p>
        </w:tc>
      </w:tr>
      <w:tr w:rsidR="00E43C20" w:rsidRPr="0004756B" w14:paraId="66F4B3FF" w14:textId="77777777" w:rsidTr="00D534BD">
        <w:tc>
          <w:tcPr>
            <w:tcW w:w="4390" w:type="dxa"/>
            <w:tcBorders>
              <w:right w:val="single" w:sz="6" w:space="0" w:color="auto"/>
            </w:tcBorders>
          </w:tcPr>
          <w:p w14:paraId="0CCC1640" w14:textId="77777777" w:rsidR="00E43C20" w:rsidRPr="0004756B" w:rsidRDefault="00E43C20" w:rsidP="00BD6871">
            <w:pPr>
              <w:spacing w:after="0" w:line="240" w:lineRule="auto"/>
              <w:ind w:right="37"/>
              <w:rPr>
                <w:rFonts w:ascii="Akkurat" w:hAnsi="Akkurat" w:cs="Arial"/>
                <w:sz w:val="18"/>
                <w:szCs w:val="18"/>
                <w:lang w:val="fr-CH"/>
              </w:rPr>
            </w:pPr>
            <w:r w:rsidRPr="0004756B">
              <w:rPr>
                <w:rFonts w:ascii="Akkurat" w:hAnsi="Akkurat" w:cs="Arial"/>
                <w:sz w:val="18"/>
                <w:szCs w:val="18"/>
                <w:lang w:val="fr-CH"/>
              </w:rPr>
              <w:t>Relation contractuelle pour la candidature</w:t>
            </w:r>
          </w:p>
        </w:tc>
        <w:tc>
          <w:tcPr>
            <w:tcW w:w="5108" w:type="dxa"/>
            <w:tcBorders>
              <w:top w:val="single" w:sz="6" w:space="0" w:color="auto"/>
              <w:left w:val="single" w:sz="6" w:space="0" w:color="auto"/>
              <w:right w:val="single" w:sz="6" w:space="0" w:color="auto"/>
            </w:tcBorders>
          </w:tcPr>
          <w:p w14:paraId="0C7E5E4F" w14:textId="77777777" w:rsidR="00E43C20" w:rsidRPr="0004756B" w:rsidRDefault="0045015E" w:rsidP="00BD6871">
            <w:pPr>
              <w:spacing w:after="0" w:line="240" w:lineRule="auto"/>
              <w:ind w:right="-1560"/>
              <w:rPr>
                <w:rFonts w:ascii="Akkurat" w:hAnsi="Akkurat" w:cs="Arial"/>
                <w:b/>
                <w:bCs/>
                <w:sz w:val="18"/>
                <w:szCs w:val="18"/>
                <w:lang w:val="fr-CH"/>
              </w:rPr>
            </w:pPr>
            <w:sdt>
              <w:sdtPr>
                <w:rPr>
                  <w:rFonts w:ascii="Akkurat" w:hAnsi="Akkurat" w:cs="Arial"/>
                  <w:sz w:val="18"/>
                  <w:szCs w:val="18"/>
                </w:rPr>
                <w:id w:val="-190301764"/>
                <w14:checkbox>
                  <w14:checked w14:val="0"/>
                  <w14:checkedState w14:val="2612" w14:font="MS Gothic"/>
                  <w14:uncheckedState w14:val="2610" w14:font="MS Gothic"/>
                </w14:checkbox>
              </w:sdtPr>
              <w:sdtEndPr/>
              <w:sdtContent>
                <w:r w:rsidR="00E43C20" w:rsidRPr="0004756B">
                  <w:rPr>
                    <w:rFonts w:ascii="Segoe UI Symbol" w:eastAsia="MS Gothic" w:hAnsi="Segoe UI Symbol" w:cs="Segoe UI Symbol"/>
                    <w:sz w:val="18"/>
                    <w:szCs w:val="18"/>
                  </w:rPr>
                  <w:t>☐</w:t>
                </w:r>
              </w:sdtContent>
            </w:sdt>
            <w:r w:rsidR="00E43C20" w:rsidRPr="0004756B">
              <w:rPr>
                <w:rFonts w:ascii="Akkurat" w:hAnsi="Akkurat" w:cs="Arial"/>
                <w:sz w:val="18"/>
                <w:szCs w:val="18"/>
              </w:rPr>
              <w:t xml:space="preserve"> </w:t>
            </w:r>
            <w:r w:rsidR="00E43C20" w:rsidRPr="005E5753">
              <w:rPr>
                <w:rFonts w:ascii="Akkurat" w:hAnsi="Akkurat" w:cs="Arial"/>
                <w:sz w:val="18"/>
                <w:szCs w:val="18"/>
                <w:lang w:val="fr-FR"/>
              </w:rPr>
              <w:t>Membre d’un consortium</w:t>
            </w:r>
          </w:p>
        </w:tc>
      </w:tr>
      <w:tr w:rsidR="00E43C20" w:rsidRPr="00737567" w14:paraId="7BE2CED1" w14:textId="77777777" w:rsidTr="00D534BD">
        <w:tc>
          <w:tcPr>
            <w:tcW w:w="4390" w:type="dxa"/>
            <w:tcBorders>
              <w:right w:val="single" w:sz="6" w:space="0" w:color="auto"/>
            </w:tcBorders>
          </w:tcPr>
          <w:p w14:paraId="54AA196C" w14:textId="77777777" w:rsidR="00E43C20" w:rsidRPr="0004756B" w:rsidRDefault="00E43C20" w:rsidP="00BD6871">
            <w:pPr>
              <w:spacing w:after="0" w:line="240" w:lineRule="auto"/>
              <w:ind w:right="37"/>
              <w:rPr>
                <w:rFonts w:ascii="Akkurat" w:hAnsi="Akkurat" w:cs="Arial"/>
                <w:sz w:val="18"/>
                <w:szCs w:val="18"/>
                <w:lang w:val="fr-CH"/>
              </w:rPr>
            </w:pPr>
          </w:p>
        </w:tc>
        <w:tc>
          <w:tcPr>
            <w:tcW w:w="5108" w:type="dxa"/>
            <w:tcBorders>
              <w:left w:val="single" w:sz="6" w:space="0" w:color="auto"/>
              <w:bottom w:val="single" w:sz="6" w:space="0" w:color="auto"/>
              <w:right w:val="single" w:sz="6" w:space="0" w:color="auto"/>
            </w:tcBorders>
          </w:tcPr>
          <w:p w14:paraId="1C9E31A2" w14:textId="1903DC3F" w:rsidR="00E43C20" w:rsidRPr="0004756B" w:rsidRDefault="0045015E" w:rsidP="00BD6871">
            <w:pPr>
              <w:spacing w:after="0" w:line="240" w:lineRule="auto"/>
              <w:ind w:right="-1560"/>
              <w:rPr>
                <w:rFonts w:ascii="Akkurat" w:hAnsi="Akkurat" w:cs="Arial"/>
                <w:sz w:val="18"/>
                <w:szCs w:val="18"/>
                <w:lang w:val="fr-CH"/>
              </w:rPr>
            </w:pPr>
            <w:sdt>
              <w:sdtPr>
                <w:rPr>
                  <w:rFonts w:ascii="Akkurat" w:hAnsi="Akkurat" w:cs="Arial"/>
                  <w:sz w:val="18"/>
                  <w:szCs w:val="18"/>
                  <w:lang w:val="fr-CH"/>
                </w:rPr>
                <w:id w:val="952835460"/>
                <w14:checkbox>
                  <w14:checked w14:val="0"/>
                  <w14:checkedState w14:val="2612" w14:font="MS Gothic"/>
                  <w14:uncheckedState w14:val="2610" w14:font="MS Gothic"/>
                </w14:checkbox>
              </w:sdtPr>
              <w:sdtEndPr/>
              <w:sdtContent>
                <w:r w:rsidR="00E43C20" w:rsidRPr="0004756B">
                  <w:rPr>
                    <w:rFonts w:ascii="Segoe UI Symbol" w:eastAsia="MS Gothic" w:hAnsi="Segoe UI Symbol" w:cs="Segoe UI Symbol"/>
                    <w:sz w:val="18"/>
                    <w:szCs w:val="18"/>
                    <w:lang w:val="fr-CH"/>
                  </w:rPr>
                  <w:t>☐</w:t>
                </w:r>
              </w:sdtContent>
            </w:sdt>
            <w:r w:rsidR="00E43C20" w:rsidRPr="0004756B">
              <w:rPr>
                <w:rFonts w:ascii="Akkurat" w:hAnsi="Akkurat" w:cs="Arial"/>
                <w:sz w:val="18"/>
                <w:szCs w:val="18"/>
                <w:lang w:val="fr-CH"/>
              </w:rPr>
              <w:t xml:space="preserve"> Sous-traitant de l’architecte</w:t>
            </w:r>
          </w:p>
        </w:tc>
      </w:tr>
      <w:tr w:rsidR="00E43C20" w:rsidRPr="00737567" w14:paraId="7165D442" w14:textId="77777777" w:rsidTr="00D534BD">
        <w:tc>
          <w:tcPr>
            <w:tcW w:w="4390" w:type="dxa"/>
          </w:tcPr>
          <w:p w14:paraId="47252641" w14:textId="77777777" w:rsidR="00E43C20" w:rsidRPr="0004756B" w:rsidRDefault="00E43C20" w:rsidP="00BD6871">
            <w:pPr>
              <w:spacing w:after="0" w:line="240" w:lineRule="auto"/>
              <w:ind w:right="37"/>
              <w:rPr>
                <w:rFonts w:ascii="Akkurat" w:hAnsi="Akkurat" w:cs="Arial"/>
                <w:sz w:val="18"/>
                <w:szCs w:val="18"/>
                <w:lang w:val="fr-CH"/>
              </w:rPr>
            </w:pPr>
          </w:p>
        </w:tc>
        <w:tc>
          <w:tcPr>
            <w:tcW w:w="5108" w:type="dxa"/>
            <w:tcBorders>
              <w:top w:val="single" w:sz="6" w:space="0" w:color="auto"/>
              <w:bottom w:val="single" w:sz="6" w:space="0" w:color="auto"/>
            </w:tcBorders>
          </w:tcPr>
          <w:p w14:paraId="77396F0A" w14:textId="77777777" w:rsidR="00E43C20" w:rsidRPr="0004756B" w:rsidRDefault="00E43C20" w:rsidP="00BD6871">
            <w:pPr>
              <w:spacing w:after="0" w:line="240" w:lineRule="auto"/>
              <w:ind w:right="-1560"/>
              <w:rPr>
                <w:rFonts w:ascii="Akkurat" w:hAnsi="Akkurat" w:cs="Arial"/>
                <w:b/>
                <w:bCs/>
                <w:sz w:val="18"/>
                <w:szCs w:val="18"/>
                <w:lang w:val="fr-CH"/>
              </w:rPr>
            </w:pPr>
          </w:p>
        </w:tc>
      </w:tr>
      <w:tr w:rsidR="00E43C20" w:rsidRPr="0004756B" w14:paraId="74D88FB7" w14:textId="77777777" w:rsidTr="00D534BD">
        <w:tc>
          <w:tcPr>
            <w:tcW w:w="4390" w:type="dxa"/>
            <w:tcBorders>
              <w:right w:val="single" w:sz="6" w:space="0" w:color="auto"/>
            </w:tcBorders>
          </w:tcPr>
          <w:p w14:paraId="6A8CCB1B" w14:textId="77777777" w:rsidR="00E43C20" w:rsidRPr="0004756B" w:rsidRDefault="00E43C20" w:rsidP="00BD6871">
            <w:pPr>
              <w:spacing w:after="0" w:line="240" w:lineRule="auto"/>
              <w:ind w:right="37"/>
              <w:rPr>
                <w:rFonts w:ascii="Akkurat" w:hAnsi="Akkurat" w:cs="Arial"/>
                <w:sz w:val="18"/>
                <w:szCs w:val="18"/>
                <w:lang w:val="fr-CH"/>
              </w:rPr>
            </w:pPr>
            <w:r w:rsidRPr="0004756B">
              <w:rPr>
                <w:rFonts w:ascii="Akkurat" w:hAnsi="Akkurat" w:cs="Arial"/>
                <w:sz w:val="18"/>
                <w:szCs w:val="18"/>
                <w:lang w:val="fr-CH"/>
              </w:rPr>
              <w:t>Forme juridique</w:t>
            </w:r>
          </w:p>
          <w:p w14:paraId="3658B0A3" w14:textId="77777777" w:rsidR="00E43C20" w:rsidRPr="0004756B" w:rsidRDefault="00E43C20" w:rsidP="00BD6871">
            <w:pPr>
              <w:spacing w:after="0" w:line="240" w:lineRule="auto"/>
              <w:ind w:right="37"/>
              <w:rPr>
                <w:rFonts w:ascii="Akkurat" w:hAnsi="Akkurat" w:cs="Arial"/>
                <w:sz w:val="18"/>
                <w:szCs w:val="18"/>
                <w:lang w:val="fr-CH"/>
              </w:rPr>
            </w:pPr>
          </w:p>
        </w:tc>
        <w:tc>
          <w:tcPr>
            <w:tcW w:w="5108" w:type="dxa"/>
            <w:tcBorders>
              <w:top w:val="single" w:sz="6" w:space="0" w:color="auto"/>
              <w:left w:val="single" w:sz="6" w:space="0" w:color="auto"/>
              <w:bottom w:val="single" w:sz="6" w:space="0" w:color="auto"/>
              <w:right w:val="single" w:sz="6" w:space="0" w:color="auto"/>
            </w:tcBorders>
          </w:tcPr>
          <w:p w14:paraId="037D314A" w14:textId="77777777" w:rsidR="00E43C20" w:rsidRPr="0004756B" w:rsidRDefault="00E43C20" w:rsidP="00BD6871">
            <w:pPr>
              <w:spacing w:after="0" w:line="240" w:lineRule="auto"/>
              <w:ind w:right="-1560"/>
              <w:rPr>
                <w:rFonts w:ascii="Akkurat" w:hAnsi="Akkurat" w:cs="Arial"/>
                <w:sz w:val="18"/>
                <w:szCs w:val="18"/>
                <w:lang w:val="fr-CH"/>
              </w:rPr>
            </w:pPr>
          </w:p>
        </w:tc>
      </w:tr>
      <w:tr w:rsidR="00E43C20" w:rsidRPr="0004756B" w14:paraId="15141BB8" w14:textId="77777777" w:rsidTr="00D534BD">
        <w:tc>
          <w:tcPr>
            <w:tcW w:w="4390" w:type="dxa"/>
          </w:tcPr>
          <w:p w14:paraId="330E4349" w14:textId="77777777" w:rsidR="00E43C20" w:rsidRPr="0004756B" w:rsidRDefault="00E43C20" w:rsidP="00BD6871">
            <w:pPr>
              <w:spacing w:after="0" w:line="240" w:lineRule="auto"/>
              <w:ind w:right="37"/>
              <w:rPr>
                <w:rFonts w:ascii="Akkurat" w:hAnsi="Akkurat" w:cs="Arial"/>
                <w:sz w:val="18"/>
                <w:szCs w:val="18"/>
                <w:lang w:val="fr-CH"/>
              </w:rPr>
            </w:pPr>
          </w:p>
        </w:tc>
        <w:tc>
          <w:tcPr>
            <w:tcW w:w="5108" w:type="dxa"/>
            <w:tcBorders>
              <w:top w:val="single" w:sz="6" w:space="0" w:color="auto"/>
              <w:bottom w:val="single" w:sz="6" w:space="0" w:color="auto"/>
            </w:tcBorders>
          </w:tcPr>
          <w:p w14:paraId="45381F43" w14:textId="77777777" w:rsidR="00E43C20" w:rsidRPr="0004756B" w:rsidRDefault="00E43C20" w:rsidP="00BD6871">
            <w:pPr>
              <w:spacing w:after="0" w:line="240" w:lineRule="auto"/>
              <w:ind w:right="-1560"/>
              <w:rPr>
                <w:rFonts w:ascii="Akkurat" w:hAnsi="Akkurat" w:cs="Arial"/>
                <w:sz w:val="18"/>
                <w:szCs w:val="18"/>
                <w:lang w:val="fr-CH"/>
              </w:rPr>
            </w:pPr>
          </w:p>
        </w:tc>
      </w:tr>
      <w:tr w:rsidR="00E43C20" w:rsidRPr="0004756B" w14:paraId="482B15DF" w14:textId="77777777" w:rsidTr="00D534BD">
        <w:tc>
          <w:tcPr>
            <w:tcW w:w="4390" w:type="dxa"/>
            <w:tcBorders>
              <w:right w:val="single" w:sz="6" w:space="0" w:color="auto"/>
            </w:tcBorders>
          </w:tcPr>
          <w:p w14:paraId="3F78152C" w14:textId="77777777" w:rsidR="00E43C20" w:rsidRPr="0004756B" w:rsidRDefault="00E43C20" w:rsidP="00BD6871">
            <w:pPr>
              <w:spacing w:after="0" w:line="240" w:lineRule="auto"/>
              <w:ind w:right="37"/>
              <w:rPr>
                <w:rFonts w:ascii="Akkurat" w:hAnsi="Akkurat" w:cs="Arial"/>
                <w:sz w:val="18"/>
                <w:szCs w:val="18"/>
                <w:lang w:val="fr-CH"/>
              </w:rPr>
            </w:pPr>
            <w:r w:rsidRPr="0004756B">
              <w:rPr>
                <w:rFonts w:ascii="Akkurat" w:hAnsi="Akkurat" w:cs="Arial"/>
                <w:sz w:val="18"/>
                <w:szCs w:val="18"/>
                <w:lang w:val="fr-CH"/>
              </w:rPr>
              <w:t>IDE</w:t>
            </w:r>
          </w:p>
          <w:p w14:paraId="7CD0FCB7" w14:textId="77777777" w:rsidR="00E43C20" w:rsidRPr="0004756B" w:rsidRDefault="00E43C20" w:rsidP="00BD6871">
            <w:pPr>
              <w:spacing w:after="0" w:line="240" w:lineRule="auto"/>
              <w:ind w:right="37"/>
              <w:rPr>
                <w:rFonts w:ascii="Akkurat" w:hAnsi="Akkurat" w:cs="Arial"/>
                <w:sz w:val="18"/>
                <w:szCs w:val="18"/>
                <w:lang w:val="fr-CH"/>
              </w:rPr>
            </w:pPr>
          </w:p>
        </w:tc>
        <w:tc>
          <w:tcPr>
            <w:tcW w:w="5108" w:type="dxa"/>
            <w:tcBorders>
              <w:top w:val="single" w:sz="6" w:space="0" w:color="auto"/>
              <w:left w:val="single" w:sz="6" w:space="0" w:color="auto"/>
              <w:bottom w:val="single" w:sz="6" w:space="0" w:color="auto"/>
              <w:right w:val="single" w:sz="6" w:space="0" w:color="auto"/>
            </w:tcBorders>
          </w:tcPr>
          <w:p w14:paraId="787C0079" w14:textId="77777777" w:rsidR="00E43C20" w:rsidRPr="0004756B" w:rsidRDefault="00E43C20" w:rsidP="00BD6871">
            <w:pPr>
              <w:spacing w:after="0" w:line="240" w:lineRule="auto"/>
              <w:ind w:right="-1560"/>
              <w:rPr>
                <w:rFonts w:ascii="Akkurat" w:hAnsi="Akkurat" w:cs="Arial"/>
                <w:sz w:val="18"/>
                <w:szCs w:val="18"/>
                <w:lang w:val="fr-CH"/>
              </w:rPr>
            </w:pPr>
          </w:p>
        </w:tc>
      </w:tr>
      <w:tr w:rsidR="00E43C20" w:rsidRPr="0004756B" w14:paraId="56E2F709" w14:textId="77777777" w:rsidTr="00D534BD">
        <w:tc>
          <w:tcPr>
            <w:tcW w:w="4390" w:type="dxa"/>
          </w:tcPr>
          <w:p w14:paraId="37F2E5DA" w14:textId="77777777" w:rsidR="00E43C20" w:rsidRPr="0004756B" w:rsidRDefault="00E43C20" w:rsidP="00BD6871">
            <w:pPr>
              <w:spacing w:after="0" w:line="240" w:lineRule="auto"/>
              <w:ind w:right="37"/>
              <w:rPr>
                <w:rFonts w:ascii="Akkurat" w:hAnsi="Akkurat" w:cs="Arial"/>
                <w:sz w:val="18"/>
                <w:szCs w:val="18"/>
                <w:lang w:val="fr-CH"/>
              </w:rPr>
            </w:pPr>
          </w:p>
        </w:tc>
        <w:tc>
          <w:tcPr>
            <w:tcW w:w="5108" w:type="dxa"/>
            <w:tcBorders>
              <w:top w:val="single" w:sz="6" w:space="0" w:color="auto"/>
              <w:bottom w:val="single" w:sz="6" w:space="0" w:color="auto"/>
            </w:tcBorders>
          </w:tcPr>
          <w:p w14:paraId="7C68ADDD" w14:textId="77777777" w:rsidR="00E43C20" w:rsidRPr="0004756B" w:rsidRDefault="00E43C20" w:rsidP="00BD6871">
            <w:pPr>
              <w:spacing w:after="0" w:line="240" w:lineRule="auto"/>
              <w:ind w:right="-1560"/>
              <w:rPr>
                <w:rFonts w:ascii="Akkurat" w:hAnsi="Akkurat" w:cs="Arial"/>
                <w:sz w:val="18"/>
                <w:szCs w:val="18"/>
                <w:lang w:val="fr-CH"/>
              </w:rPr>
            </w:pPr>
          </w:p>
        </w:tc>
      </w:tr>
      <w:tr w:rsidR="00E43C20" w:rsidRPr="0004756B" w14:paraId="22DAEABD" w14:textId="77777777" w:rsidTr="00D534BD">
        <w:tc>
          <w:tcPr>
            <w:tcW w:w="4390" w:type="dxa"/>
            <w:tcBorders>
              <w:right w:val="single" w:sz="6" w:space="0" w:color="auto"/>
            </w:tcBorders>
          </w:tcPr>
          <w:p w14:paraId="5C2C08EE" w14:textId="77777777" w:rsidR="00E43C20" w:rsidRPr="0004756B" w:rsidRDefault="00E43C20" w:rsidP="00BD6871">
            <w:pPr>
              <w:spacing w:after="0" w:line="240" w:lineRule="auto"/>
              <w:ind w:right="37"/>
              <w:rPr>
                <w:rFonts w:ascii="Akkurat" w:hAnsi="Akkurat" w:cs="Arial"/>
                <w:sz w:val="18"/>
                <w:szCs w:val="18"/>
                <w:lang w:val="fr-CH"/>
              </w:rPr>
            </w:pPr>
            <w:r w:rsidRPr="0004756B">
              <w:rPr>
                <w:rFonts w:ascii="Akkurat" w:hAnsi="Akkurat" w:cs="Arial"/>
                <w:sz w:val="18"/>
                <w:szCs w:val="18"/>
                <w:lang w:val="fr-CH"/>
              </w:rPr>
              <w:t>Adresse</w:t>
            </w:r>
          </w:p>
          <w:p w14:paraId="205F8B8C" w14:textId="77777777" w:rsidR="00E43C20" w:rsidRPr="0004756B" w:rsidRDefault="00E43C20" w:rsidP="00BD6871">
            <w:pPr>
              <w:spacing w:after="0" w:line="240" w:lineRule="auto"/>
              <w:ind w:right="37"/>
              <w:rPr>
                <w:rFonts w:ascii="Akkurat" w:hAnsi="Akkurat" w:cs="Arial"/>
                <w:sz w:val="18"/>
                <w:szCs w:val="18"/>
                <w:lang w:val="fr-CH"/>
              </w:rPr>
            </w:pPr>
          </w:p>
        </w:tc>
        <w:tc>
          <w:tcPr>
            <w:tcW w:w="5108" w:type="dxa"/>
            <w:tcBorders>
              <w:top w:val="single" w:sz="6" w:space="0" w:color="auto"/>
              <w:left w:val="single" w:sz="6" w:space="0" w:color="auto"/>
              <w:bottom w:val="single" w:sz="6" w:space="0" w:color="auto"/>
              <w:right w:val="single" w:sz="6" w:space="0" w:color="auto"/>
            </w:tcBorders>
          </w:tcPr>
          <w:p w14:paraId="0C7941B8" w14:textId="77777777" w:rsidR="00E43C20" w:rsidRPr="0004756B" w:rsidRDefault="00E43C20" w:rsidP="00BD6871">
            <w:pPr>
              <w:spacing w:after="0" w:line="240" w:lineRule="auto"/>
              <w:ind w:right="-1560"/>
              <w:rPr>
                <w:rFonts w:ascii="Akkurat" w:hAnsi="Akkurat" w:cs="Arial"/>
                <w:sz w:val="18"/>
                <w:szCs w:val="18"/>
                <w:lang w:val="fr-CH"/>
              </w:rPr>
            </w:pPr>
          </w:p>
        </w:tc>
      </w:tr>
      <w:tr w:rsidR="00E43C20" w:rsidRPr="0004756B" w14:paraId="0124C048" w14:textId="77777777" w:rsidTr="00D534BD">
        <w:tc>
          <w:tcPr>
            <w:tcW w:w="4390" w:type="dxa"/>
          </w:tcPr>
          <w:p w14:paraId="436C25A8" w14:textId="77777777" w:rsidR="00E43C20" w:rsidRPr="0004756B" w:rsidRDefault="00E43C20" w:rsidP="00BD6871">
            <w:pPr>
              <w:spacing w:after="0" w:line="240" w:lineRule="auto"/>
              <w:ind w:right="37"/>
              <w:rPr>
                <w:rFonts w:ascii="Akkurat" w:hAnsi="Akkurat" w:cs="Arial"/>
                <w:sz w:val="18"/>
                <w:szCs w:val="18"/>
                <w:lang w:val="fr-CH"/>
              </w:rPr>
            </w:pPr>
          </w:p>
        </w:tc>
        <w:tc>
          <w:tcPr>
            <w:tcW w:w="5108" w:type="dxa"/>
            <w:tcBorders>
              <w:top w:val="single" w:sz="6" w:space="0" w:color="auto"/>
              <w:bottom w:val="single" w:sz="6" w:space="0" w:color="auto"/>
            </w:tcBorders>
          </w:tcPr>
          <w:p w14:paraId="26ED856F" w14:textId="77777777" w:rsidR="00E43C20" w:rsidRPr="0004756B" w:rsidRDefault="00E43C20" w:rsidP="00BD6871">
            <w:pPr>
              <w:spacing w:after="0" w:line="240" w:lineRule="auto"/>
              <w:ind w:right="-1560"/>
              <w:rPr>
                <w:rFonts w:ascii="Akkurat" w:hAnsi="Akkurat" w:cs="Arial"/>
                <w:sz w:val="18"/>
                <w:szCs w:val="18"/>
                <w:lang w:val="fr-CH"/>
              </w:rPr>
            </w:pPr>
          </w:p>
        </w:tc>
      </w:tr>
      <w:tr w:rsidR="00E43C20" w:rsidRPr="0004756B" w14:paraId="15D88C7A" w14:textId="77777777" w:rsidTr="00D534BD">
        <w:tc>
          <w:tcPr>
            <w:tcW w:w="4390" w:type="dxa"/>
            <w:tcBorders>
              <w:right w:val="single" w:sz="6" w:space="0" w:color="auto"/>
            </w:tcBorders>
          </w:tcPr>
          <w:p w14:paraId="79F12C2C" w14:textId="77777777" w:rsidR="00E43C20" w:rsidRPr="0004756B" w:rsidRDefault="00E43C20" w:rsidP="00BD6871">
            <w:pPr>
              <w:spacing w:after="0" w:line="240" w:lineRule="auto"/>
              <w:ind w:right="37"/>
              <w:rPr>
                <w:rFonts w:ascii="Akkurat" w:hAnsi="Akkurat" w:cs="Arial"/>
                <w:sz w:val="18"/>
                <w:szCs w:val="18"/>
                <w:lang w:val="fr-CH"/>
              </w:rPr>
            </w:pPr>
            <w:r w:rsidRPr="0004756B">
              <w:rPr>
                <w:rFonts w:ascii="Akkurat" w:hAnsi="Akkurat" w:cs="Arial"/>
                <w:sz w:val="18"/>
                <w:szCs w:val="18"/>
                <w:lang w:val="fr-CH"/>
              </w:rPr>
              <w:t>NPA / Lieu</w:t>
            </w:r>
          </w:p>
          <w:p w14:paraId="34387FA9" w14:textId="77777777" w:rsidR="00E43C20" w:rsidRPr="0004756B" w:rsidRDefault="00E43C20" w:rsidP="00BD6871">
            <w:pPr>
              <w:spacing w:after="0" w:line="240" w:lineRule="auto"/>
              <w:ind w:right="37"/>
              <w:rPr>
                <w:rFonts w:ascii="Akkurat" w:hAnsi="Akkurat" w:cs="Arial"/>
                <w:sz w:val="18"/>
                <w:szCs w:val="18"/>
                <w:lang w:val="fr-CH"/>
              </w:rPr>
            </w:pPr>
          </w:p>
        </w:tc>
        <w:tc>
          <w:tcPr>
            <w:tcW w:w="5108" w:type="dxa"/>
            <w:tcBorders>
              <w:top w:val="single" w:sz="6" w:space="0" w:color="auto"/>
              <w:left w:val="single" w:sz="6" w:space="0" w:color="auto"/>
              <w:bottom w:val="single" w:sz="6" w:space="0" w:color="auto"/>
              <w:right w:val="single" w:sz="6" w:space="0" w:color="auto"/>
            </w:tcBorders>
          </w:tcPr>
          <w:p w14:paraId="76863628" w14:textId="77777777" w:rsidR="00E43C20" w:rsidRPr="0004756B" w:rsidRDefault="00E43C20" w:rsidP="00BD6871">
            <w:pPr>
              <w:spacing w:after="0" w:line="240" w:lineRule="auto"/>
              <w:ind w:right="-1560"/>
              <w:rPr>
                <w:rFonts w:ascii="Akkurat" w:hAnsi="Akkurat" w:cs="Arial"/>
                <w:sz w:val="18"/>
                <w:szCs w:val="18"/>
                <w:lang w:val="fr-CH"/>
              </w:rPr>
            </w:pPr>
          </w:p>
        </w:tc>
      </w:tr>
      <w:tr w:rsidR="00E43C20" w:rsidRPr="0004756B" w14:paraId="0DAC030E" w14:textId="77777777" w:rsidTr="00D534BD">
        <w:tc>
          <w:tcPr>
            <w:tcW w:w="4390" w:type="dxa"/>
          </w:tcPr>
          <w:p w14:paraId="2F91E62F" w14:textId="77777777" w:rsidR="00E43C20" w:rsidRPr="0004756B" w:rsidRDefault="00E43C20" w:rsidP="00BD6871">
            <w:pPr>
              <w:spacing w:after="0" w:line="240" w:lineRule="auto"/>
              <w:ind w:right="37"/>
              <w:rPr>
                <w:rFonts w:ascii="Akkurat" w:hAnsi="Akkurat" w:cs="Arial"/>
                <w:sz w:val="18"/>
                <w:szCs w:val="18"/>
                <w:lang w:val="fr-CH"/>
              </w:rPr>
            </w:pPr>
          </w:p>
        </w:tc>
        <w:tc>
          <w:tcPr>
            <w:tcW w:w="5108" w:type="dxa"/>
            <w:tcBorders>
              <w:top w:val="single" w:sz="6" w:space="0" w:color="auto"/>
              <w:bottom w:val="single" w:sz="6" w:space="0" w:color="auto"/>
            </w:tcBorders>
          </w:tcPr>
          <w:p w14:paraId="0B3865F4" w14:textId="77777777" w:rsidR="00E43C20" w:rsidRPr="0004756B" w:rsidRDefault="00E43C20" w:rsidP="00BD6871">
            <w:pPr>
              <w:spacing w:after="0" w:line="240" w:lineRule="auto"/>
              <w:ind w:right="-1560"/>
              <w:rPr>
                <w:rFonts w:ascii="Akkurat" w:hAnsi="Akkurat" w:cs="Arial"/>
                <w:sz w:val="18"/>
                <w:szCs w:val="18"/>
                <w:lang w:val="fr-CH"/>
              </w:rPr>
            </w:pPr>
          </w:p>
        </w:tc>
      </w:tr>
      <w:tr w:rsidR="00E43C20" w:rsidRPr="00806772" w14:paraId="4CF2F8D3" w14:textId="77777777" w:rsidTr="00D534BD">
        <w:tc>
          <w:tcPr>
            <w:tcW w:w="4390" w:type="dxa"/>
            <w:tcBorders>
              <w:right w:val="single" w:sz="6" w:space="0" w:color="auto"/>
            </w:tcBorders>
          </w:tcPr>
          <w:p w14:paraId="1AFDF985" w14:textId="77777777" w:rsidR="00E43C20" w:rsidRPr="0004756B" w:rsidRDefault="00E43C20" w:rsidP="00BD6871">
            <w:pPr>
              <w:spacing w:after="0" w:line="240" w:lineRule="auto"/>
              <w:ind w:right="37"/>
              <w:rPr>
                <w:rFonts w:ascii="Akkurat" w:hAnsi="Akkurat" w:cs="Arial"/>
                <w:sz w:val="18"/>
                <w:szCs w:val="18"/>
                <w:lang w:val="fr-CH"/>
              </w:rPr>
            </w:pPr>
            <w:r w:rsidRPr="0004756B">
              <w:rPr>
                <w:rFonts w:ascii="Akkurat" w:hAnsi="Akkurat" w:cs="Arial"/>
                <w:sz w:val="18"/>
                <w:szCs w:val="18"/>
                <w:lang w:val="fr-CH"/>
              </w:rPr>
              <w:t>Nb de collaborateurs/</w:t>
            </w:r>
            <w:proofErr w:type="spellStart"/>
            <w:r w:rsidRPr="0004756B">
              <w:rPr>
                <w:rFonts w:ascii="Akkurat" w:hAnsi="Akkurat" w:cs="Arial"/>
                <w:sz w:val="18"/>
                <w:szCs w:val="18"/>
                <w:lang w:val="fr-CH"/>
              </w:rPr>
              <w:t>trices</w:t>
            </w:r>
            <w:proofErr w:type="spellEnd"/>
            <w:r w:rsidRPr="0004756B">
              <w:rPr>
                <w:rFonts w:ascii="Akkurat" w:hAnsi="Akkurat" w:cs="Arial"/>
                <w:sz w:val="18"/>
                <w:szCs w:val="18"/>
                <w:lang w:val="fr-CH"/>
              </w:rPr>
              <w:t xml:space="preserve"> (EPT)</w:t>
            </w:r>
          </w:p>
          <w:p w14:paraId="1C5A1718" w14:textId="77777777" w:rsidR="00E43C20" w:rsidRPr="0004756B" w:rsidRDefault="00E43C20" w:rsidP="00BD6871">
            <w:pPr>
              <w:spacing w:after="0" w:line="240" w:lineRule="auto"/>
              <w:ind w:right="37"/>
              <w:rPr>
                <w:rFonts w:ascii="Akkurat" w:hAnsi="Akkurat" w:cs="Arial"/>
                <w:sz w:val="18"/>
                <w:szCs w:val="18"/>
                <w:lang w:val="fr-CH"/>
              </w:rPr>
            </w:pPr>
          </w:p>
        </w:tc>
        <w:tc>
          <w:tcPr>
            <w:tcW w:w="5108" w:type="dxa"/>
            <w:tcBorders>
              <w:top w:val="single" w:sz="6" w:space="0" w:color="auto"/>
              <w:left w:val="single" w:sz="6" w:space="0" w:color="auto"/>
              <w:bottom w:val="single" w:sz="6" w:space="0" w:color="auto"/>
              <w:right w:val="single" w:sz="6" w:space="0" w:color="auto"/>
            </w:tcBorders>
          </w:tcPr>
          <w:p w14:paraId="4734BAE7" w14:textId="77777777" w:rsidR="00E43C20" w:rsidRPr="0004756B" w:rsidRDefault="00E43C20" w:rsidP="00BD6871">
            <w:pPr>
              <w:spacing w:after="0" w:line="240" w:lineRule="auto"/>
              <w:ind w:right="-1560"/>
              <w:rPr>
                <w:rFonts w:ascii="Akkurat" w:hAnsi="Akkurat" w:cs="Arial"/>
                <w:sz w:val="18"/>
                <w:szCs w:val="18"/>
                <w:lang w:val="fr-CH"/>
              </w:rPr>
            </w:pPr>
          </w:p>
        </w:tc>
      </w:tr>
      <w:tr w:rsidR="00E43C20" w:rsidRPr="00806772" w14:paraId="70132E90" w14:textId="77777777" w:rsidTr="00D534BD">
        <w:tc>
          <w:tcPr>
            <w:tcW w:w="4390" w:type="dxa"/>
          </w:tcPr>
          <w:p w14:paraId="20408661" w14:textId="77777777" w:rsidR="00E43C20" w:rsidRPr="0004756B" w:rsidRDefault="00E43C20" w:rsidP="00BD6871">
            <w:pPr>
              <w:spacing w:after="0" w:line="240" w:lineRule="auto"/>
              <w:ind w:right="37"/>
              <w:rPr>
                <w:rFonts w:ascii="Akkurat" w:hAnsi="Akkurat" w:cs="Arial"/>
                <w:sz w:val="18"/>
                <w:szCs w:val="18"/>
                <w:lang w:val="fr-CH"/>
              </w:rPr>
            </w:pPr>
          </w:p>
        </w:tc>
        <w:tc>
          <w:tcPr>
            <w:tcW w:w="5108" w:type="dxa"/>
            <w:tcBorders>
              <w:top w:val="single" w:sz="6" w:space="0" w:color="auto"/>
              <w:bottom w:val="single" w:sz="6" w:space="0" w:color="auto"/>
            </w:tcBorders>
          </w:tcPr>
          <w:p w14:paraId="666FF4E7" w14:textId="77777777" w:rsidR="00E43C20" w:rsidRPr="0004756B" w:rsidRDefault="00E43C20" w:rsidP="00BD6871">
            <w:pPr>
              <w:spacing w:after="0" w:line="240" w:lineRule="auto"/>
              <w:ind w:right="-1560"/>
              <w:rPr>
                <w:rFonts w:ascii="Akkurat" w:hAnsi="Akkurat" w:cs="Arial"/>
                <w:sz w:val="18"/>
                <w:szCs w:val="18"/>
                <w:lang w:val="fr-CH"/>
              </w:rPr>
            </w:pPr>
          </w:p>
        </w:tc>
      </w:tr>
      <w:tr w:rsidR="00E43C20" w:rsidRPr="0004756B" w14:paraId="47529997" w14:textId="77777777" w:rsidTr="00D534BD">
        <w:tc>
          <w:tcPr>
            <w:tcW w:w="4390" w:type="dxa"/>
            <w:tcBorders>
              <w:right w:val="single" w:sz="6" w:space="0" w:color="auto"/>
            </w:tcBorders>
          </w:tcPr>
          <w:p w14:paraId="0F1B64D4" w14:textId="0BA8BB6C" w:rsidR="00E43C20" w:rsidRPr="0004756B" w:rsidRDefault="00D359E0" w:rsidP="00BD6871">
            <w:pPr>
              <w:spacing w:after="0" w:line="240" w:lineRule="auto"/>
              <w:ind w:right="37"/>
              <w:rPr>
                <w:rFonts w:ascii="Akkurat" w:hAnsi="Akkurat" w:cs="Arial"/>
                <w:sz w:val="18"/>
                <w:szCs w:val="18"/>
                <w:lang w:val="fr-CH"/>
              </w:rPr>
            </w:pPr>
            <w:r w:rsidRPr="00D359E0">
              <w:rPr>
                <w:rFonts w:ascii="Akkurat" w:hAnsi="Akkurat" w:cs="Arial"/>
                <w:sz w:val="18"/>
                <w:szCs w:val="18"/>
                <w:lang w:val="fr-CH"/>
              </w:rPr>
              <w:t xml:space="preserve">Responsable de projet </w:t>
            </w:r>
          </w:p>
        </w:tc>
        <w:tc>
          <w:tcPr>
            <w:tcW w:w="5108" w:type="dxa"/>
            <w:tcBorders>
              <w:top w:val="single" w:sz="6" w:space="0" w:color="auto"/>
              <w:left w:val="single" w:sz="6" w:space="0" w:color="auto"/>
              <w:bottom w:val="single" w:sz="6" w:space="0" w:color="auto"/>
              <w:right w:val="single" w:sz="6" w:space="0" w:color="auto"/>
            </w:tcBorders>
          </w:tcPr>
          <w:p w14:paraId="7D238BA2" w14:textId="77777777" w:rsidR="00E43C20" w:rsidRDefault="00E43C20" w:rsidP="00BD6871">
            <w:pPr>
              <w:spacing w:after="0" w:line="240" w:lineRule="auto"/>
              <w:ind w:right="-1560"/>
              <w:rPr>
                <w:rFonts w:ascii="Akkurat" w:hAnsi="Akkurat" w:cs="Arial"/>
                <w:sz w:val="18"/>
                <w:szCs w:val="18"/>
                <w:lang w:val="fr-CH"/>
              </w:rPr>
            </w:pPr>
          </w:p>
          <w:p w14:paraId="28F7D928" w14:textId="77777777" w:rsidR="00D359E0" w:rsidRPr="0004756B" w:rsidRDefault="00D359E0" w:rsidP="00BD6871">
            <w:pPr>
              <w:spacing w:after="0" w:line="240" w:lineRule="auto"/>
              <w:ind w:right="-1560"/>
              <w:rPr>
                <w:rFonts w:ascii="Akkurat" w:hAnsi="Akkurat" w:cs="Arial"/>
                <w:sz w:val="18"/>
                <w:szCs w:val="18"/>
                <w:lang w:val="fr-CH"/>
              </w:rPr>
            </w:pPr>
          </w:p>
        </w:tc>
      </w:tr>
      <w:tr w:rsidR="00E43C20" w:rsidRPr="0004756B" w14:paraId="44D720ED" w14:textId="77777777" w:rsidTr="00D534BD">
        <w:tc>
          <w:tcPr>
            <w:tcW w:w="4390" w:type="dxa"/>
          </w:tcPr>
          <w:p w14:paraId="46DB0953" w14:textId="77777777" w:rsidR="00E43C20" w:rsidRPr="0004756B" w:rsidRDefault="00E43C20" w:rsidP="00BD6871">
            <w:pPr>
              <w:spacing w:after="0" w:line="240" w:lineRule="auto"/>
              <w:ind w:right="37"/>
              <w:rPr>
                <w:rFonts w:ascii="Akkurat" w:hAnsi="Akkurat" w:cs="Arial"/>
                <w:sz w:val="18"/>
                <w:szCs w:val="18"/>
                <w:lang w:val="fr-CH"/>
              </w:rPr>
            </w:pPr>
          </w:p>
        </w:tc>
        <w:tc>
          <w:tcPr>
            <w:tcW w:w="5108" w:type="dxa"/>
            <w:tcBorders>
              <w:top w:val="single" w:sz="6" w:space="0" w:color="auto"/>
              <w:bottom w:val="single" w:sz="6" w:space="0" w:color="auto"/>
            </w:tcBorders>
          </w:tcPr>
          <w:p w14:paraId="5C019C54" w14:textId="77777777" w:rsidR="00E43C20" w:rsidRPr="0004756B" w:rsidRDefault="00E43C20" w:rsidP="00BD6871">
            <w:pPr>
              <w:spacing w:after="0" w:line="240" w:lineRule="auto"/>
              <w:ind w:right="-1560"/>
              <w:rPr>
                <w:rFonts w:ascii="Akkurat" w:hAnsi="Akkurat" w:cs="Arial"/>
                <w:sz w:val="18"/>
                <w:szCs w:val="18"/>
                <w:lang w:val="fr-CH"/>
              </w:rPr>
            </w:pPr>
          </w:p>
        </w:tc>
      </w:tr>
      <w:tr w:rsidR="00E43C20" w:rsidRPr="0004756B" w14:paraId="358E6380" w14:textId="77777777" w:rsidTr="00D534BD">
        <w:tc>
          <w:tcPr>
            <w:tcW w:w="4390" w:type="dxa"/>
            <w:tcBorders>
              <w:right w:val="single" w:sz="6" w:space="0" w:color="auto"/>
            </w:tcBorders>
          </w:tcPr>
          <w:p w14:paraId="0C16F8D8" w14:textId="77777777" w:rsidR="00E43C20" w:rsidRPr="0004756B" w:rsidRDefault="00E43C20" w:rsidP="00BD6871">
            <w:pPr>
              <w:spacing w:after="0" w:line="240" w:lineRule="auto"/>
              <w:ind w:right="37"/>
              <w:rPr>
                <w:rFonts w:ascii="Akkurat" w:hAnsi="Akkurat" w:cs="Arial"/>
                <w:sz w:val="18"/>
                <w:szCs w:val="18"/>
                <w:lang w:val="fr-CH"/>
              </w:rPr>
            </w:pPr>
            <w:r w:rsidRPr="0004756B">
              <w:rPr>
                <w:rFonts w:ascii="Akkurat" w:hAnsi="Akkurat" w:cs="Arial"/>
                <w:sz w:val="18"/>
                <w:szCs w:val="18"/>
                <w:lang w:val="fr-CH"/>
              </w:rPr>
              <w:t>Téléphone direct</w:t>
            </w:r>
          </w:p>
          <w:p w14:paraId="68553AA7" w14:textId="77777777" w:rsidR="00E43C20" w:rsidRPr="0004756B" w:rsidRDefault="00E43C20" w:rsidP="00BD6871">
            <w:pPr>
              <w:spacing w:after="0" w:line="240" w:lineRule="auto"/>
              <w:ind w:right="37"/>
              <w:rPr>
                <w:rFonts w:ascii="Akkurat" w:hAnsi="Akkurat" w:cs="Arial"/>
                <w:sz w:val="18"/>
                <w:szCs w:val="18"/>
                <w:lang w:val="fr-CH"/>
              </w:rPr>
            </w:pPr>
          </w:p>
        </w:tc>
        <w:tc>
          <w:tcPr>
            <w:tcW w:w="5108" w:type="dxa"/>
            <w:tcBorders>
              <w:top w:val="single" w:sz="6" w:space="0" w:color="auto"/>
              <w:left w:val="single" w:sz="6" w:space="0" w:color="auto"/>
              <w:bottom w:val="single" w:sz="6" w:space="0" w:color="auto"/>
              <w:right w:val="single" w:sz="6" w:space="0" w:color="auto"/>
            </w:tcBorders>
          </w:tcPr>
          <w:p w14:paraId="28B7FDBF" w14:textId="77777777" w:rsidR="00E43C20" w:rsidRPr="0004756B" w:rsidRDefault="00E43C20" w:rsidP="00BD6871">
            <w:pPr>
              <w:spacing w:after="0" w:line="240" w:lineRule="auto"/>
              <w:ind w:right="-1560"/>
              <w:rPr>
                <w:rFonts w:ascii="Akkurat" w:hAnsi="Akkurat" w:cs="Arial"/>
                <w:sz w:val="18"/>
                <w:szCs w:val="18"/>
                <w:lang w:val="fr-CH"/>
              </w:rPr>
            </w:pPr>
          </w:p>
        </w:tc>
      </w:tr>
      <w:tr w:rsidR="00E43C20" w:rsidRPr="0004756B" w14:paraId="0491CA2F" w14:textId="77777777" w:rsidTr="00D534BD">
        <w:tc>
          <w:tcPr>
            <w:tcW w:w="4390" w:type="dxa"/>
          </w:tcPr>
          <w:p w14:paraId="328BFA8B" w14:textId="77777777" w:rsidR="00E43C20" w:rsidRPr="0004756B" w:rsidRDefault="00E43C20" w:rsidP="00BD6871">
            <w:pPr>
              <w:spacing w:after="0" w:line="240" w:lineRule="auto"/>
              <w:ind w:right="37"/>
              <w:rPr>
                <w:rFonts w:ascii="Akkurat" w:hAnsi="Akkurat" w:cs="Arial"/>
                <w:sz w:val="18"/>
                <w:szCs w:val="18"/>
                <w:lang w:val="fr-CH"/>
              </w:rPr>
            </w:pPr>
          </w:p>
        </w:tc>
        <w:tc>
          <w:tcPr>
            <w:tcW w:w="5108" w:type="dxa"/>
            <w:tcBorders>
              <w:top w:val="single" w:sz="6" w:space="0" w:color="auto"/>
              <w:bottom w:val="single" w:sz="6" w:space="0" w:color="auto"/>
            </w:tcBorders>
          </w:tcPr>
          <w:p w14:paraId="3F17868E" w14:textId="77777777" w:rsidR="00E43C20" w:rsidRPr="0004756B" w:rsidRDefault="00E43C20" w:rsidP="00BD6871">
            <w:pPr>
              <w:spacing w:after="0" w:line="240" w:lineRule="auto"/>
              <w:ind w:right="-1560"/>
              <w:rPr>
                <w:rFonts w:ascii="Akkurat" w:hAnsi="Akkurat" w:cs="Arial"/>
                <w:sz w:val="18"/>
                <w:szCs w:val="18"/>
                <w:lang w:val="fr-CH"/>
              </w:rPr>
            </w:pPr>
          </w:p>
        </w:tc>
      </w:tr>
      <w:tr w:rsidR="00E43C20" w:rsidRPr="0004756B" w14:paraId="11F89DDC" w14:textId="77777777" w:rsidTr="00D534BD">
        <w:tc>
          <w:tcPr>
            <w:tcW w:w="4390" w:type="dxa"/>
            <w:tcBorders>
              <w:right w:val="single" w:sz="6" w:space="0" w:color="auto"/>
            </w:tcBorders>
          </w:tcPr>
          <w:p w14:paraId="1A11CFC3" w14:textId="77777777" w:rsidR="00E43C20" w:rsidRDefault="00E43C20" w:rsidP="00E2611B">
            <w:pPr>
              <w:spacing w:after="0" w:line="240" w:lineRule="auto"/>
              <w:ind w:right="37"/>
              <w:rPr>
                <w:rFonts w:ascii="Akkurat" w:hAnsi="Akkurat" w:cs="Arial"/>
                <w:sz w:val="18"/>
                <w:szCs w:val="18"/>
                <w:lang w:val="fr-CH"/>
              </w:rPr>
            </w:pPr>
            <w:proofErr w:type="spellStart"/>
            <w:proofErr w:type="gramStart"/>
            <w:r w:rsidRPr="0004756B">
              <w:rPr>
                <w:rFonts w:ascii="Akkurat" w:hAnsi="Akkurat" w:cs="Arial"/>
                <w:sz w:val="18"/>
                <w:szCs w:val="18"/>
                <w:lang w:val="fr-CH"/>
              </w:rPr>
              <w:t>eMail</w:t>
            </w:r>
            <w:proofErr w:type="spellEnd"/>
            <w:proofErr w:type="gramEnd"/>
          </w:p>
          <w:p w14:paraId="4E85EE1C" w14:textId="26C1D2E2" w:rsidR="00E2611B" w:rsidRPr="0004756B" w:rsidRDefault="00E2611B" w:rsidP="00E2611B">
            <w:pPr>
              <w:spacing w:after="0" w:line="240" w:lineRule="auto"/>
              <w:ind w:right="37"/>
              <w:rPr>
                <w:rFonts w:ascii="Akkurat" w:hAnsi="Akkurat" w:cs="Arial"/>
                <w:sz w:val="18"/>
                <w:szCs w:val="18"/>
                <w:lang w:val="fr-CH"/>
              </w:rPr>
            </w:pPr>
          </w:p>
        </w:tc>
        <w:tc>
          <w:tcPr>
            <w:tcW w:w="5108" w:type="dxa"/>
            <w:tcBorders>
              <w:top w:val="single" w:sz="6" w:space="0" w:color="auto"/>
              <w:left w:val="single" w:sz="6" w:space="0" w:color="auto"/>
              <w:bottom w:val="single" w:sz="6" w:space="0" w:color="auto"/>
              <w:right w:val="single" w:sz="6" w:space="0" w:color="auto"/>
            </w:tcBorders>
          </w:tcPr>
          <w:p w14:paraId="030C828A" w14:textId="77777777" w:rsidR="00E43C20" w:rsidRPr="0004756B" w:rsidRDefault="00E43C20" w:rsidP="00BD6871">
            <w:pPr>
              <w:spacing w:after="0" w:line="240" w:lineRule="auto"/>
              <w:ind w:right="-1560"/>
              <w:rPr>
                <w:rFonts w:ascii="Akkurat" w:hAnsi="Akkurat" w:cs="Arial"/>
                <w:sz w:val="18"/>
                <w:szCs w:val="18"/>
                <w:lang w:val="fr-CH"/>
              </w:rPr>
            </w:pPr>
          </w:p>
        </w:tc>
      </w:tr>
      <w:tr w:rsidR="00E43C20" w:rsidRPr="0004756B" w14:paraId="61920406" w14:textId="77777777" w:rsidTr="00D534BD">
        <w:tc>
          <w:tcPr>
            <w:tcW w:w="4390" w:type="dxa"/>
          </w:tcPr>
          <w:p w14:paraId="09CCBD78" w14:textId="77777777" w:rsidR="00E43C20" w:rsidRPr="0004756B" w:rsidRDefault="00E43C20" w:rsidP="00BD6871">
            <w:pPr>
              <w:spacing w:after="0" w:line="240" w:lineRule="auto"/>
              <w:ind w:right="37"/>
              <w:rPr>
                <w:rFonts w:ascii="Akkurat" w:hAnsi="Akkurat" w:cs="Arial"/>
                <w:sz w:val="18"/>
                <w:szCs w:val="18"/>
                <w:lang w:val="fr-CH"/>
              </w:rPr>
            </w:pPr>
          </w:p>
        </w:tc>
        <w:tc>
          <w:tcPr>
            <w:tcW w:w="5108" w:type="dxa"/>
            <w:tcBorders>
              <w:top w:val="single" w:sz="6" w:space="0" w:color="auto"/>
              <w:bottom w:val="single" w:sz="6" w:space="0" w:color="auto"/>
            </w:tcBorders>
          </w:tcPr>
          <w:p w14:paraId="0E8D6616" w14:textId="77777777" w:rsidR="00E43C20" w:rsidRPr="0004756B" w:rsidRDefault="00E43C20" w:rsidP="00BD6871">
            <w:pPr>
              <w:spacing w:after="0" w:line="240" w:lineRule="auto"/>
              <w:ind w:right="-1560"/>
              <w:rPr>
                <w:rFonts w:ascii="Akkurat" w:hAnsi="Akkurat" w:cs="Arial"/>
                <w:sz w:val="18"/>
                <w:szCs w:val="18"/>
                <w:lang w:val="fr-CH"/>
              </w:rPr>
            </w:pPr>
          </w:p>
        </w:tc>
      </w:tr>
      <w:tr w:rsidR="00E43C20" w:rsidRPr="0004756B" w14:paraId="72E5C564" w14:textId="77777777" w:rsidTr="00D534BD">
        <w:tc>
          <w:tcPr>
            <w:tcW w:w="4390" w:type="dxa"/>
            <w:tcBorders>
              <w:right w:val="single" w:sz="6" w:space="0" w:color="auto"/>
            </w:tcBorders>
          </w:tcPr>
          <w:p w14:paraId="39B15690" w14:textId="77777777" w:rsidR="00E43C20" w:rsidRPr="0004756B" w:rsidRDefault="00E43C20" w:rsidP="00BD6871">
            <w:pPr>
              <w:spacing w:after="0" w:line="240" w:lineRule="auto"/>
              <w:ind w:right="37"/>
              <w:rPr>
                <w:rFonts w:ascii="Akkurat" w:hAnsi="Akkurat" w:cs="Arial"/>
                <w:sz w:val="18"/>
                <w:szCs w:val="18"/>
                <w:lang w:val="fr-CH"/>
              </w:rPr>
            </w:pPr>
            <w:r w:rsidRPr="0004756B">
              <w:rPr>
                <w:rFonts w:ascii="Akkurat" w:hAnsi="Akkurat" w:cs="Arial"/>
                <w:sz w:val="18"/>
                <w:szCs w:val="18"/>
                <w:lang w:val="fr-CH"/>
              </w:rPr>
              <w:t>Système de gestion de la qualité</w:t>
            </w:r>
          </w:p>
        </w:tc>
        <w:tc>
          <w:tcPr>
            <w:tcW w:w="5108" w:type="dxa"/>
            <w:tcBorders>
              <w:top w:val="single" w:sz="6" w:space="0" w:color="auto"/>
              <w:left w:val="single" w:sz="6" w:space="0" w:color="auto"/>
              <w:right w:val="single" w:sz="6" w:space="0" w:color="auto"/>
            </w:tcBorders>
          </w:tcPr>
          <w:p w14:paraId="635299DE" w14:textId="77777777" w:rsidR="00E43C20" w:rsidRPr="005E5753" w:rsidRDefault="0045015E" w:rsidP="00BD6871">
            <w:pPr>
              <w:spacing w:after="0" w:line="240" w:lineRule="auto"/>
              <w:ind w:right="-1560"/>
              <w:rPr>
                <w:rFonts w:ascii="Akkurat" w:hAnsi="Akkurat" w:cs="Arial"/>
                <w:sz w:val="18"/>
                <w:szCs w:val="18"/>
                <w:lang w:val="fr-FR"/>
              </w:rPr>
            </w:pPr>
            <w:sdt>
              <w:sdtPr>
                <w:rPr>
                  <w:rFonts w:ascii="Akkurat" w:hAnsi="Akkurat" w:cs="Arial"/>
                  <w:sz w:val="18"/>
                  <w:szCs w:val="18"/>
                  <w:lang w:val="fr-FR"/>
                </w:rPr>
                <w:id w:val="-1329659793"/>
                <w14:checkbox>
                  <w14:checked w14:val="0"/>
                  <w14:checkedState w14:val="2612" w14:font="MS Gothic"/>
                  <w14:uncheckedState w14:val="2610" w14:font="MS Gothic"/>
                </w14:checkbox>
              </w:sdtPr>
              <w:sdtEndPr/>
              <w:sdtContent>
                <w:r w:rsidR="00E43C20" w:rsidRPr="005E5753">
                  <w:rPr>
                    <w:rFonts w:ascii="Segoe UI Symbol" w:eastAsia="MS Gothic" w:hAnsi="Segoe UI Symbol" w:cs="Segoe UI Symbol"/>
                    <w:sz w:val="18"/>
                    <w:szCs w:val="18"/>
                    <w:lang w:val="fr-FR"/>
                  </w:rPr>
                  <w:t>☐</w:t>
                </w:r>
              </w:sdtContent>
            </w:sdt>
            <w:r w:rsidR="00E43C20" w:rsidRPr="005E5753">
              <w:rPr>
                <w:rFonts w:ascii="Akkurat" w:hAnsi="Akkurat" w:cs="Arial"/>
                <w:sz w:val="18"/>
                <w:szCs w:val="18"/>
                <w:lang w:val="fr-FR"/>
              </w:rPr>
              <w:t xml:space="preserve"> Certification ISO </w:t>
            </w:r>
            <w:proofErr w:type="gramStart"/>
            <w:r w:rsidR="00E43C20" w:rsidRPr="005E5753">
              <w:rPr>
                <w:rFonts w:ascii="Akkurat" w:hAnsi="Akkurat" w:cs="Arial"/>
                <w:sz w:val="18"/>
                <w:szCs w:val="18"/>
                <w:lang w:val="fr-FR"/>
              </w:rPr>
              <w:t>9001:</w:t>
            </w:r>
            <w:proofErr w:type="gramEnd"/>
            <w:r w:rsidR="00E43C20" w:rsidRPr="005E5753">
              <w:rPr>
                <w:rFonts w:ascii="Akkurat" w:hAnsi="Akkurat" w:cs="Arial"/>
                <w:sz w:val="18"/>
                <w:szCs w:val="18"/>
                <w:lang w:val="fr-FR"/>
              </w:rPr>
              <w:t>2015</w:t>
            </w:r>
          </w:p>
        </w:tc>
      </w:tr>
      <w:tr w:rsidR="00E43C20" w:rsidRPr="0004756B" w14:paraId="692C2572" w14:textId="77777777" w:rsidTr="00D534BD">
        <w:tc>
          <w:tcPr>
            <w:tcW w:w="4390" w:type="dxa"/>
            <w:tcBorders>
              <w:right w:val="single" w:sz="6" w:space="0" w:color="auto"/>
            </w:tcBorders>
          </w:tcPr>
          <w:p w14:paraId="73D2952C" w14:textId="77777777" w:rsidR="00E43C20" w:rsidRPr="0004756B" w:rsidRDefault="00E43C20" w:rsidP="00BD6871">
            <w:pPr>
              <w:spacing w:after="0" w:line="240" w:lineRule="auto"/>
              <w:ind w:right="37"/>
              <w:rPr>
                <w:rFonts w:ascii="Akkurat" w:hAnsi="Akkurat" w:cs="Arial"/>
                <w:sz w:val="18"/>
                <w:szCs w:val="18"/>
                <w:lang w:val="fr-CH"/>
              </w:rPr>
            </w:pPr>
          </w:p>
        </w:tc>
        <w:tc>
          <w:tcPr>
            <w:tcW w:w="5108" w:type="dxa"/>
            <w:tcBorders>
              <w:left w:val="single" w:sz="6" w:space="0" w:color="auto"/>
              <w:right w:val="single" w:sz="6" w:space="0" w:color="auto"/>
            </w:tcBorders>
          </w:tcPr>
          <w:p w14:paraId="70B19EF6" w14:textId="77777777" w:rsidR="00E43C20" w:rsidRPr="005E5753" w:rsidRDefault="00E43C20" w:rsidP="00BD6871">
            <w:pPr>
              <w:spacing w:after="0" w:line="240" w:lineRule="auto"/>
              <w:ind w:right="-1560"/>
              <w:rPr>
                <w:rFonts w:ascii="Akkurat" w:eastAsia="MS Gothic" w:hAnsi="Akkurat" w:cs="Arial"/>
                <w:sz w:val="18"/>
                <w:szCs w:val="18"/>
                <w:lang w:val="fr-FR"/>
              </w:rPr>
            </w:pPr>
          </w:p>
        </w:tc>
      </w:tr>
      <w:tr w:rsidR="00E43C20" w:rsidRPr="0004756B" w14:paraId="429B15D5" w14:textId="77777777" w:rsidTr="00D534BD">
        <w:tc>
          <w:tcPr>
            <w:tcW w:w="4390" w:type="dxa"/>
            <w:tcBorders>
              <w:right w:val="single" w:sz="6" w:space="0" w:color="auto"/>
            </w:tcBorders>
          </w:tcPr>
          <w:p w14:paraId="5DA57DC6" w14:textId="77777777" w:rsidR="00E43C20" w:rsidRPr="0004756B" w:rsidRDefault="00E43C20" w:rsidP="00BD6871">
            <w:pPr>
              <w:spacing w:after="0" w:line="240" w:lineRule="auto"/>
              <w:ind w:right="37"/>
              <w:rPr>
                <w:rFonts w:ascii="Akkurat" w:hAnsi="Akkurat" w:cs="Arial"/>
                <w:sz w:val="18"/>
                <w:szCs w:val="18"/>
                <w:lang w:val="fr-CH"/>
              </w:rPr>
            </w:pPr>
          </w:p>
        </w:tc>
        <w:tc>
          <w:tcPr>
            <w:tcW w:w="5108" w:type="dxa"/>
            <w:tcBorders>
              <w:left w:val="single" w:sz="6" w:space="0" w:color="auto"/>
              <w:right w:val="single" w:sz="6" w:space="0" w:color="auto"/>
            </w:tcBorders>
          </w:tcPr>
          <w:p w14:paraId="30D6FC55" w14:textId="77777777" w:rsidR="00E43C20" w:rsidRPr="005E5753" w:rsidRDefault="0045015E" w:rsidP="00BD6871">
            <w:pPr>
              <w:spacing w:after="0" w:line="240" w:lineRule="auto"/>
              <w:ind w:right="-1560"/>
              <w:rPr>
                <w:rFonts w:ascii="Akkurat" w:eastAsia="MS Gothic" w:hAnsi="Akkurat" w:cs="Arial"/>
                <w:sz w:val="18"/>
                <w:szCs w:val="18"/>
                <w:lang w:val="fr-FR"/>
              </w:rPr>
            </w:pPr>
            <w:sdt>
              <w:sdtPr>
                <w:rPr>
                  <w:rFonts w:ascii="Akkurat" w:hAnsi="Akkurat" w:cs="Arial"/>
                  <w:sz w:val="18"/>
                  <w:szCs w:val="18"/>
                  <w:lang w:val="fr-FR"/>
                </w:rPr>
                <w:id w:val="-325668452"/>
                <w14:checkbox>
                  <w14:checked w14:val="0"/>
                  <w14:checkedState w14:val="2612" w14:font="MS Gothic"/>
                  <w14:uncheckedState w14:val="2610" w14:font="MS Gothic"/>
                </w14:checkbox>
              </w:sdtPr>
              <w:sdtEndPr/>
              <w:sdtContent>
                <w:r w:rsidR="00E43C20" w:rsidRPr="005E5753">
                  <w:rPr>
                    <w:rFonts w:ascii="Segoe UI Symbol" w:eastAsia="MS Gothic" w:hAnsi="Segoe UI Symbol" w:cs="Segoe UI Symbol"/>
                    <w:sz w:val="18"/>
                    <w:szCs w:val="18"/>
                    <w:lang w:val="fr-FR"/>
                  </w:rPr>
                  <w:t>☐</w:t>
                </w:r>
              </w:sdtContent>
            </w:sdt>
            <w:r w:rsidR="00E43C20" w:rsidRPr="005E5753">
              <w:rPr>
                <w:rFonts w:ascii="Akkurat" w:hAnsi="Akkurat" w:cs="Arial"/>
                <w:sz w:val="18"/>
                <w:szCs w:val="18"/>
                <w:lang w:val="fr-FR"/>
              </w:rPr>
              <w:t xml:space="preserve"> Système qualité non certifié</w:t>
            </w:r>
          </w:p>
        </w:tc>
      </w:tr>
      <w:tr w:rsidR="00E43C20" w:rsidRPr="0004756B" w14:paraId="5CB6C651" w14:textId="77777777" w:rsidTr="00D534BD">
        <w:tc>
          <w:tcPr>
            <w:tcW w:w="4390" w:type="dxa"/>
            <w:tcBorders>
              <w:right w:val="single" w:sz="6" w:space="0" w:color="auto"/>
            </w:tcBorders>
          </w:tcPr>
          <w:p w14:paraId="52A154C2" w14:textId="77777777" w:rsidR="00E43C20" w:rsidRPr="0004756B" w:rsidRDefault="00E43C20" w:rsidP="00BD6871">
            <w:pPr>
              <w:spacing w:after="0" w:line="240" w:lineRule="auto"/>
              <w:ind w:right="37"/>
              <w:rPr>
                <w:rFonts w:ascii="Akkurat" w:hAnsi="Akkurat" w:cs="Arial"/>
                <w:sz w:val="18"/>
                <w:szCs w:val="18"/>
                <w:lang w:val="fr-CH"/>
              </w:rPr>
            </w:pPr>
          </w:p>
        </w:tc>
        <w:tc>
          <w:tcPr>
            <w:tcW w:w="5108" w:type="dxa"/>
            <w:tcBorders>
              <w:left w:val="single" w:sz="6" w:space="0" w:color="auto"/>
              <w:right w:val="single" w:sz="6" w:space="0" w:color="auto"/>
            </w:tcBorders>
          </w:tcPr>
          <w:p w14:paraId="123D8227" w14:textId="77777777" w:rsidR="00E43C20" w:rsidRPr="005E5753" w:rsidRDefault="00E43C20" w:rsidP="00BD6871">
            <w:pPr>
              <w:spacing w:after="0" w:line="240" w:lineRule="auto"/>
              <w:ind w:right="-1560"/>
              <w:rPr>
                <w:rFonts w:ascii="Akkurat" w:eastAsia="MS Gothic" w:hAnsi="Akkurat" w:cs="Arial"/>
                <w:sz w:val="18"/>
                <w:szCs w:val="18"/>
                <w:lang w:val="fr-FR"/>
              </w:rPr>
            </w:pPr>
          </w:p>
        </w:tc>
      </w:tr>
      <w:tr w:rsidR="00E43C20" w:rsidRPr="0004756B" w14:paraId="30D5D1CC" w14:textId="77777777" w:rsidTr="00D534BD">
        <w:tc>
          <w:tcPr>
            <w:tcW w:w="4390" w:type="dxa"/>
            <w:tcBorders>
              <w:right w:val="single" w:sz="6" w:space="0" w:color="auto"/>
            </w:tcBorders>
          </w:tcPr>
          <w:p w14:paraId="6AE2FB72" w14:textId="77777777" w:rsidR="00E43C20" w:rsidRPr="0004756B" w:rsidRDefault="00E43C20" w:rsidP="00BD6871">
            <w:pPr>
              <w:spacing w:after="0" w:line="240" w:lineRule="auto"/>
              <w:ind w:right="37"/>
              <w:rPr>
                <w:rFonts w:ascii="Akkurat" w:hAnsi="Akkurat" w:cs="Arial"/>
                <w:sz w:val="18"/>
                <w:szCs w:val="18"/>
                <w:lang w:val="fr-CH"/>
              </w:rPr>
            </w:pPr>
          </w:p>
        </w:tc>
        <w:tc>
          <w:tcPr>
            <w:tcW w:w="5108" w:type="dxa"/>
            <w:tcBorders>
              <w:left w:val="single" w:sz="6" w:space="0" w:color="auto"/>
              <w:bottom w:val="single" w:sz="6" w:space="0" w:color="auto"/>
              <w:right w:val="single" w:sz="6" w:space="0" w:color="auto"/>
            </w:tcBorders>
          </w:tcPr>
          <w:p w14:paraId="20D54571" w14:textId="77777777" w:rsidR="00E43C20" w:rsidRPr="005E5753" w:rsidRDefault="0045015E" w:rsidP="00BD6871">
            <w:pPr>
              <w:spacing w:after="0" w:line="240" w:lineRule="auto"/>
              <w:ind w:right="-1560"/>
              <w:rPr>
                <w:rFonts w:ascii="Akkurat" w:eastAsia="MS Gothic" w:hAnsi="Akkurat" w:cs="Arial"/>
                <w:sz w:val="18"/>
                <w:szCs w:val="18"/>
                <w:lang w:val="fr-FR"/>
              </w:rPr>
            </w:pPr>
            <w:sdt>
              <w:sdtPr>
                <w:rPr>
                  <w:rFonts w:ascii="Akkurat" w:hAnsi="Akkurat" w:cs="Arial"/>
                  <w:sz w:val="18"/>
                  <w:szCs w:val="18"/>
                  <w:lang w:val="fr-FR"/>
                </w:rPr>
                <w:id w:val="659822667"/>
                <w14:checkbox>
                  <w14:checked w14:val="0"/>
                  <w14:checkedState w14:val="2612" w14:font="MS Gothic"/>
                  <w14:uncheckedState w14:val="2610" w14:font="MS Gothic"/>
                </w14:checkbox>
              </w:sdtPr>
              <w:sdtEndPr/>
              <w:sdtContent>
                <w:r w:rsidR="00E43C20" w:rsidRPr="005E5753">
                  <w:rPr>
                    <w:rFonts w:ascii="Segoe UI Symbol" w:eastAsia="MS Gothic" w:hAnsi="Segoe UI Symbol" w:cs="Segoe UI Symbol"/>
                    <w:sz w:val="18"/>
                    <w:szCs w:val="18"/>
                    <w:lang w:val="fr-FR"/>
                  </w:rPr>
                  <w:t>☐</w:t>
                </w:r>
              </w:sdtContent>
            </w:sdt>
            <w:r w:rsidR="00E43C20" w:rsidRPr="005E5753">
              <w:rPr>
                <w:rFonts w:ascii="Akkurat" w:hAnsi="Akkurat" w:cs="Arial"/>
                <w:sz w:val="18"/>
                <w:szCs w:val="18"/>
                <w:lang w:val="fr-FR"/>
              </w:rPr>
              <w:t xml:space="preserve"> Pas de système qualité</w:t>
            </w:r>
          </w:p>
        </w:tc>
      </w:tr>
    </w:tbl>
    <w:p w14:paraId="0E4B7F7B" w14:textId="77777777" w:rsidR="00D534BD" w:rsidRPr="00F65413" w:rsidRDefault="00D534BD" w:rsidP="00D534BD">
      <w:pPr>
        <w:spacing w:before="240" w:after="120" w:line="240" w:lineRule="auto"/>
        <w:ind w:right="-1559"/>
        <w:rPr>
          <w:rFonts w:ascii="Akkurat-Bold" w:hAnsi="Akkurat-Bold" w:cs="Arial"/>
          <w:sz w:val="18"/>
          <w:szCs w:val="18"/>
          <w:lang w:val="fr-CH"/>
        </w:rPr>
      </w:pPr>
      <w:r w:rsidRPr="00F65413">
        <w:rPr>
          <w:rFonts w:ascii="Akkurat-Bold" w:hAnsi="Akkurat-Bold" w:cs="Arial"/>
          <w:sz w:val="18"/>
          <w:szCs w:val="18"/>
          <w:lang w:val="fr-CH"/>
        </w:rPr>
        <w:t>Remarques</w:t>
      </w:r>
    </w:p>
    <w:tbl>
      <w:tblPr>
        <w:tblStyle w:val="Grilledutableau"/>
        <w:tblW w:w="0" w:type="auto"/>
        <w:tblLook w:val="04A0" w:firstRow="1" w:lastRow="0" w:firstColumn="1" w:lastColumn="0" w:noHBand="0" w:noVBand="1"/>
      </w:tblPr>
      <w:tblGrid>
        <w:gridCol w:w="9325"/>
      </w:tblGrid>
      <w:tr w:rsidR="00D534BD" w:rsidRPr="0004756B" w14:paraId="54BA7AD0" w14:textId="77777777" w:rsidTr="00D534BD">
        <w:tc>
          <w:tcPr>
            <w:tcW w:w="9325" w:type="dxa"/>
          </w:tcPr>
          <w:p w14:paraId="4C190053" w14:textId="77777777" w:rsidR="00D534BD" w:rsidRPr="0004756B" w:rsidRDefault="00D534BD" w:rsidP="004573C8">
            <w:pPr>
              <w:spacing w:after="0" w:line="240" w:lineRule="auto"/>
              <w:ind w:right="-1560"/>
              <w:rPr>
                <w:rFonts w:ascii="Akkurat" w:hAnsi="Akkurat" w:cs="Arial"/>
                <w:sz w:val="18"/>
                <w:szCs w:val="18"/>
                <w:lang w:val="fr-CH"/>
              </w:rPr>
            </w:pPr>
          </w:p>
          <w:p w14:paraId="762E48F1" w14:textId="77777777" w:rsidR="00D534BD" w:rsidRPr="0004756B" w:rsidRDefault="00D534BD" w:rsidP="004573C8">
            <w:pPr>
              <w:spacing w:after="0" w:line="240" w:lineRule="auto"/>
              <w:ind w:right="-1560"/>
              <w:rPr>
                <w:rFonts w:ascii="Akkurat" w:hAnsi="Akkurat" w:cs="Arial"/>
                <w:sz w:val="18"/>
                <w:szCs w:val="18"/>
                <w:lang w:val="fr-CH"/>
              </w:rPr>
            </w:pPr>
          </w:p>
          <w:p w14:paraId="68B13438" w14:textId="77777777" w:rsidR="00D534BD" w:rsidRPr="0004756B" w:rsidRDefault="00D534BD" w:rsidP="004573C8">
            <w:pPr>
              <w:spacing w:after="0" w:line="240" w:lineRule="auto"/>
              <w:ind w:right="-1560"/>
              <w:rPr>
                <w:rFonts w:ascii="Akkurat" w:hAnsi="Akkurat" w:cs="Arial"/>
                <w:sz w:val="18"/>
                <w:szCs w:val="18"/>
                <w:lang w:val="fr-CH"/>
              </w:rPr>
            </w:pPr>
          </w:p>
          <w:p w14:paraId="6D28E3DD" w14:textId="77777777" w:rsidR="00D534BD" w:rsidRPr="0004756B" w:rsidRDefault="00D534BD" w:rsidP="004573C8">
            <w:pPr>
              <w:spacing w:after="0" w:line="240" w:lineRule="auto"/>
              <w:ind w:right="-1560"/>
              <w:rPr>
                <w:rFonts w:ascii="Akkurat" w:hAnsi="Akkurat" w:cs="Arial"/>
                <w:sz w:val="18"/>
                <w:szCs w:val="18"/>
                <w:lang w:val="fr-CH"/>
              </w:rPr>
            </w:pPr>
          </w:p>
        </w:tc>
      </w:tr>
    </w:tbl>
    <w:p w14:paraId="11065C33" w14:textId="77777777" w:rsidR="00D534BD" w:rsidRPr="00F65413" w:rsidRDefault="00D534BD" w:rsidP="00D534BD">
      <w:pPr>
        <w:spacing w:before="240" w:after="120" w:line="240" w:lineRule="auto"/>
        <w:ind w:right="-1559"/>
        <w:rPr>
          <w:rFonts w:ascii="Akkurat-Bold" w:hAnsi="Akkurat-Bold" w:cs="Arial"/>
          <w:sz w:val="18"/>
          <w:szCs w:val="18"/>
          <w:lang w:val="fr-CH"/>
        </w:rPr>
      </w:pPr>
      <w:r w:rsidRPr="00F65413">
        <w:rPr>
          <w:rFonts w:ascii="Akkurat-Bold" w:hAnsi="Akkurat-Bold" w:cs="Arial"/>
          <w:sz w:val="18"/>
          <w:szCs w:val="18"/>
          <w:lang w:val="fr-CH"/>
        </w:rPr>
        <w:t>Signature</w:t>
      </w:r>
      <w:r>
        <w:rPr>
          <w:rFonts w:ascii="Akkurat-Bold" w:hAnsi="Akkurat-Bold" w:cs="Arial"/>
          <w:sz w:val="18"/>
          <w:szCs w:val="18"/>
          <w:lang w:val="fr-CH"/>
        </w:rPr>
        <w:t>(s)</w:t>
      </w:r>
      <w:r w:rsidRPr="00F65413">
        <w:rPr>
          <w:rFonts w:ascii="Akkurat-Bold" w:hAnsi="Akkurat-Bold" w:cs="Arial"/>
          <w:sz w:val="18"/>
          <w:szCs w:val="18"/>
          <w:lang w:val="fr-CH"/>
        </w:rPr>
        <w:t xml:space="preserve"> légale</w:t>
      </w:r>
      <w:r>
        <w:rPr>
          <w:rFonts w:ascii="Akkurat-Bold" w:hAnsi="Akkurat-Bold" w:cs="Arial"/>
          <w:sz w:val="18"/>
          <w:szCs w:val="18"/>
          <w:lang w:val="fr-CH"/>
        </w:rPr>
        <w:t>(s)</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2"/>
        <w:gridCol w:w="282"/>
        <w:gridCol w:w="2831"/>
        <w:gridCol w:w="284"/>
        <w:gridCol w:w="2836"/>
      </w:tblGrid>
      <w:tr w:rsidR="00D534BD" w14:paraId="3E284B31" w14:textId="77777777" w:rsidTr="00806772">
        <w:tc>
          <w:tcPr>
            <w:tcW w:w="3102" w:type="dxa"/>
            <w:tcBorders>
              <w:bottom w:val="single" w:sz="4" w:space="0" w:color="auto"/>
            </w:tcBorders>
          </w:tcPr>
          <w:p w14:paraId="3C0BD3D0" w14:textId="77777777" w:rsidR="00D534BD" w:rsidRPr="00D534BD" w:rsidRDefault="00D534BD" w:rsidP="004573C8">
            <w:pPr>
              <w:spacing w:before="240" w:after="0" w:line="240" w:lineRule="auto"/>
              <w:ind w:right="-1559"/>
              <w:rPr>
                <w:rFonts w:ascii="Akkurat" w:hAnsi="Akkurat" w:cs="Arial"/>
                <w:sz w:val="18"/>
                <w:szCs w:val="18"/>
                <w:lang w:val="fr-CH"/>
              </w:rPr>
            </w:pPr>
          </w:p>
        </w:tc>
        <w:tc>
          <w:tcPr>
            <w:tcW w:w="282" w:type="dxa"/>
          </w:tcPr>
          <w:p w14:paraId="2CC9B0C0" w14:textId="77777777" w:rsidR="00D534BD" w:rsidRPr="00D534BD" w:rsidRDefault="00D534BD" w:rsidP="004573C8">
            <w:pPr>
              <w:spacing w:before="240" w:after="0" w:line="240" w:lineRule="auto"/>
              <w:ind w:right="-1559"/>
              <w:rPr>
                <w:rFonts w:ascii="Akkurat" w:hAnsi="Akkurat" w:cs="Arial"/>
                <w:sz w:val="18"/>
                <w:szCs w:val="18"/>
                <w:lang w:val="fr-CH"/>
              </w:rPr>
            </w:pPr>
          </w:p>
        </w:tc>
        <w:tc>
          <w:tcPr>
            <w:tcW w:w="2831" w:type="dxa"/>
            <w:tcBorders>
              <w:bottom w:val="single" w:sz="4" w:space="0" w:color="auto"/>
            </w:tcBorders>
          </w:tcPr>
          <w:p w14:paraId="508E7597" w14:textId="77777777" w:rsidR="00D534BD" w:rsidRPr="00D534BD" w:rsidRDefault="00D534BD" w:rsidP="004573C8">
            <w:pPr>
              <w:spacing w:before="240" w:after="0" w:line="240" w:lineRule="auto"/>
              <w:ind w:right="-1559"/>
              <w:rPr>
                <w:rFonts w:ascii="Akkurat" w:hAnsi="Akkurat" w:cs="Arial"/>
                <w:sz w:val="18"/>
                <w:szCs w:val="18"/>
                <w:lang w:val="fr-CH"/>
              </w:rPr>
            </w:pPr>
          </w:p>
        </w:tc>
        <w:tc>
          <w:tcPr>
            <w:tcW w:w="284" w:type="dxa"/>
          </w:tcPr>
          <w:p w14:paraId="0441F268" w14:textId="77777777" w:rsidR="00D534BD" w:rsidRPr="00D534BD" w:rsidRDefault="00D534BD" w:rsidP="004573C8">
            <w:pPr>
              <w:spacing w:before="240" w:after="0" w:line="240" w:lineRule="auto"/>
              <w:ind w:right="-1559"/>
              <w:rPr>
                <w:rFonts w:ascii="Akkurat" w:hAnsi="Akkurat" w:cs="Arial"/>
                <w:sz w:val="18"/>
                <w:szCs w:val="18"/>
                <w:lang w:val="fr-CH"/>
              </w:rPr>
            </w:pPr>
          </w:p>
        </w:tc>
        <w:tc>
          <w:tcPr>
            <w:tcW w:w="2836" w:type="dxa"/>
            <w:tcBorders>
              <w:bottom w:val="single" w:sz="4" w:space="0" w:color="auto"/>
            </w:tcBorders>
          </w:tcPr>
          <w:p w14:paraId="70FD3D5F" w14:textId="77777777" w:rsidR="00D534BD" w:rsidRPr="00D534BD" w:rsidRDefault="00D534BD" w:rsidP="004573C8">
            <w:pPr>
              <w:spacing w:before="240" w:after="0" w:line="240" w:lineRule="auto"/>
              <w:ind w:right="-1559"/>
              <w:rPr>
                <w:rFonts w:ascii="Akkurat" w:hAnsi="Akkurat" w:cs="Arial"/>
                <w:sz w:val="18"/>
                <w:szCs w:val="18"/>
                <w:lang w:val="fr-CH"/>
              </w:rPr>
            </w:pPr>
          </w:p>
        </w:tc>
      </w:tr>
      <w:tr w:rsidR="00D534BD" w:rsidRPr="00D534BD" w14:paraId="40779D3C" w14:textId="77777777" w:rsidTr="00806772">
        <w:tc>
          <w:tcPr>
            <w:tcW w:w="3102" w:type="dxa"/>
            <w:tcBorders>
              <w:top w:val="single" w:sz="4" w:space="0" w:color="auto"/>
            </w:tcBorders>
          </w:tcPr>
          <w:p w14:paraId="2AD95D03" w14:textId="77777777" w:rsidR="00D534BD" w:rsidRPr="00D534BD" w:rsidRDefault="00D534BD" w:rsidP="004573C8">
            <w:pPr>
              <w:spacing w:before="60" w:after="0" w:line="240" w:lineRule="auto"/>
              <w:ind w:right="-1559"/>
              <w:rPr>
                <w:rFonts w:ascii="Akkurat" w:hAnsi="Akkurat" w:cs="Arial"/>
                <w:sz w:val="18"/>
                <w:szCs w:val="18"/>
                <w:lang w:val="fr-CH"/>
              </w:rPr>
            </w:pPr>
            <w:r w:rsidRPr="00D534BD">
              <w:rPr>
                <w:rFonts w:ascii="Akkurat" w:hAnsi="Akkurat" w:cs="Arial"/>
                <w:sz w:val="18"/>
                <w:szCs w:val="18"/>
                <w:lang w:val="fr-CH"/>
              </w:rPr>
              <w:t>Lieu et date</w:t>
            </w:r>
          </w:p>
        </w:tc>
        <w:tc>
          <w:tcPr>
            <w:tcW w:w="282" w:type="dxa"/>
          </w:tcPr>
          <w:p w14:paraId="6FD1F721" w14:textId="77777777" w:rsidR="00D534BD" w:rsidRPr="00D534BD" w:rsidRDefault="00D534BD" w:rsidP="004573C8">
            <w:pPr>
              <w:spacing w:before="60" w:after="0" w:line="240" w:lineRule="auto"/>
              <w:ind w:right="-1559"/>
              <w:rPr>
                <w:rFonts w:ascii="Akkurat" w:hAnsi="Akkurat" w:cs="Arial"/>
                <w:sz w:val="18"/>
                <w:szCs w:val="18"/>
                <w:lang w:val="fr-CH"/>
              </w:rPr>
            </w:pPr>
          </w:p>
        </w:tc>
        <w:tc>
          <w:tcPr>
            <w:tcW w:w="2831" w:type="dxa"/>
            <w:tcBorders>
              <w:top w:val="single" w:sz="4" w:space="0" w:color="auto"/>
            </w:tcBorders>
          </w:tcPr>
          <w:p w14:paraId="6502B249" w14:textId="77777777" w:rsidR="00D534BD" w:rsidRPr="00D534BD" w:rsidRDefault="00D534BD" w:rsidP="004573C8">
            <w:pPr>
              <w:spacing w:before="60" w:after="0" w:line="240" w:lineRule="auto"/>
              <w:ind w:right="-1559"/>
              <w:rPr>
                <w:rFonts w:ascii="Akkurat" w:hAnsi="Akkurat" w:cs="Arial"/>
                <w:sz w:val="18"/>
                <w:szCs w:val="18"/>
                <w:lang w:val="fr-CH"/>
              </w:rPr>
            </w:pPr>
            <w:r w:rsidRPr="00D534BD">
              <w:rPr>
                <w:rFonts w:ascii="Akkurat" w:hAnsi="Akkurat" w:cs="Arial"/>
                <w:sz w:val="18"/>
                <w:szCs w:val="18"/>
                <w:lang w:val="fr-CH"/>
              </w:rPr>
              <w:t>Prénom, Nom</w:t>
            </w:r>
          </w:p>
        </w:tc>
        <w:tc>
          <w:tcPr>
            <w:tcW w:w="284" w:type="dxa"/>
          </w:tcPr>
          <w:p w14:paraId="337E79C1" w14:textId="77777777" w:rsidR="00D534BD" w:rsidRPr="00D534BD" w:rsidRDefault="00D534BD" w:rsidP="004573C8">
            <w:pPr>
              <w:spacing w:before="60" w:after="0" w:line="240" w:lineRule="auto"/>
              <w:ind w:right="-1559"/>
              <w:rPr>
                <w:rFonts w:ascii="Akkurat" w:hAnsi="Akkurat" w:cs="Arial"/>
                <w:sz w:val="18"/>
                <w:szCs w:val="18"/>
                <w:lang w:val="fr-CH"/>
              </w:rPr>
            </w:pPr>
          </w:p>
        </w:tc>
        <w:tc>
          <w:tcPr>
            <w:tcW w:w="2836" w:type="dxa"/>
            <w:tcBorders>
              <w:top w:val="single" w:sz="4" w:space="0" w:color="auto"/>
            </w:tcBorders>
          </w:tcPr>
          <w:p w14:paraId="1611B5C9" w14:textId="77777777" w:rsidR="00D534BD" w:rsidRPr="00D534BD" w:rsidRDefault="00D534BD" w:rsidP="004573C8">
            <w:pPr>
              <w:spacing w:before="60" w:after="0" w:line="240" w:lineRule="auto"/>
              <w:ind w:right="-1559"/>
              <w:rPr>
                <w:rFonts w:ascii="Akkurat" w:hAnsi="Akkurat" w:cs="Arial"/>
                <w:sz w:val="18"/>
                <w:szCs w:val="18"/>
                <w:lang w:val="fr-CH"/>
              </w:rPr>
            </w:pPr>
            <w:r w:rsidRPr="00D534BD">
              <w:rPr>
                <w:rFonts w:ascii="Akkurat" w:hAnsi="Akkurat" w:cs="Arial"/>
                <w:sz w:val="18"/>
                <w:szCs w:val="18"/>
                <w:lang w:val="fr-CH"/>
              </w:rPr>
              <w:t>Signature</w:t>
            </w:r>
          </w:p>
        </w:tc>
      </w:tr>
    </w:tbl>
    <w:p w14:paraId="47D7EFFF" w14:textId="77777777" w:rsidR="00D534BD" w:rsidRPr="00D534BD" w:rsidRDefault="00D534BD" w:rsidP="00D534BD">
      <w:pPr>
        <w:spacing w:after="0" w:line="240" w:lineRule="auto"/>
        <w:rPr>
          <w:rFonts w:ascii="Akkurat" w:hAnsi="Akkurat"/>
          <w:sz w:val="18"/>
          <w:szCs w:val="20"/>
        </w:rPr>
      </w:pPr>
    </w:p>
    <w:tbl>
      <w:tblPr>
        <w:tblStyle w:val="Grilledutableau"/>
        <w:tblW w:w="93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2"/>
        <w:gridCol w:w="282"/>
        <w:gridCol w:w="2831"/>
        <w:gridCol w:w="284"/>
        <w:gridCol w:w="2836"/>
      </w:tblGrid>
      <w:tr w:rsidR="00D534BD" w:rsidRPr="00D534BD" w14:paraId="3EB947D4" w14:textId="77777777" w:rsidTr="00806772">
        <w:tc>
          <w:tcPr>
            <w:tcW w:w="3102" w:type="dxa"/>
            <w:tcBorders>
              <w:bottom w:val="single" w:sz="4" w:space="0" w:color="auto"/>
            </w:tcBorders>
          </w:tcPr>
          <w:p w14:paraId="421EE460" w14:textId="77777777" w:rsidR="00D534BD" w:rsidRPr="00D534BD" w:rsidRDefault="00D534BD" w:rsidP="004573C8">
            <w:pPr>
              <w:spacing w:before="240" w:after="0" w:line="240" w:lineRule="auto"/>
              <w:ind w:right="-1559"/>
              <w:rPr>
                <w:rFonts w:ascii="Akkurat" w:hAnsi="Akkurat" w:cs="Arial"/>
                <w:sz w:val="18"/>
                <w:szCs w:val="18"/>
                <w:lang w:val="fr-CH"/>
              </w:rPr>
            </w:pPr>
          </w:p>
        </w:tc>
        <w:tc>
          <w:tcPr>
            <w:tcW w:w="282" w:type="dxa"/>
          </w:tcPr>
          <w:p w14:paraId="362C0F71" w14:textId="77777777" w:rsidR="00D534BD" w:rsidRPr="00D534BD" w:rsidRDefault="00D534BD" w:rsidP="004573C8">
            <w:pPr>
              <w:spacing w:before="240" w:after="0" w:line="240" w:lineRule="auto"/>
              <w:ind w:right="-1559"/>
              <w:rPr>
                <w:rFonts w:ascii="Akkurat" w:hAnsi="Akkurat" w:cs="Arial"/>
                <w:sz w:val="18"/>
                <w:szCs w:val="18"/>
                <w:lang w:val="fr-CH"/>
              </w:rPr>
            </w:pPr>
          </w:p>
        </w:tc>
        <w:tc>
          <w:tcPr>
            <w:tcW w:w="2831" w:type="dxa"/>
            <w:tcBorders>
              <w:bottom w:val="single" w:sz="4" w:space="0" w:color="auto"/>
            </w:tcBorders>
          </w:tcPr>
          <w:p w14:paraId="5359305A" w14:textId="77777777" w:rsidR="00D534BD" w:rsidRPr="00D534BD" w:rsidRDefault="00D534BD" w:rsidP="004573C8">
            <w:pPr>
              <w:spacing w:before="240" w:after="0" w:line="240" w:lineRule="auto"/>
              <w:ind w:right="-1559"/>
              <w:rPr>
                <w:rFonts w:ascii="Akkurat" w:hAnsi="Akkurat" w:cs="Arial"/>
                <w:sz w:val="18"/>
                <w:szCs w:val="18"/>
                <w:lang w:val="fr-CH"/>
              </w:rPr>
            </w:pPr>
          </w:p>
        </w:tc>
        <w:tc>
          <w:tcPr>
            <w:tcW w:w="284" w:type="dxa"/>
          </w:tcPr>
          <w:p w14:paraId="1FA0BF6B" w14:textId="77777777" w:rsidR="00D534BD" w:rsidRPr="00D534BD" w:rsidRDefault="00D534BD" w:rsidP="004573C8">
            <w:pPr>
              <w:spacing w:before="240" w:after="0" w:line="240" w:lineRule="auto"/>
              <w:ind w:right="-1559"/>
              <w:rPr>
                <w:rFonts w:ascii="Akkurat" w:hAnsi="Akkurat" w:cs="Arial"/>
                <w:sz w:val="18"/>
                <w:szCs w:val="18"/>
                <w:lang w:val="fr-CH"/>
              </w:rPr>
            </w:pPr>
          </w:p>
        </w:tc>
        <w:tc>
          <w:tcPr>
            <w:tcW w:w="2836" w:type="dxa"/>
            <w:tcBorders>
              <w:bottom w:val="single" w:sz="4" w:space="0" w:color="auto"/>
            </w:tcBorders>
          </w:tcPr>
          <w:p w14:paraId="74DC33B9" w14:textId="77777777" w:rsidR="00D534BD" w:rsidRPr="00D534BD" w:rsidRDefault="00D534BD" w:rsidP="004573C8">
            <w:pPr>
              <w:spacing w:before="240" w:after="0" w:line="240" w:lineRule="auto"/>
              <w:ind w:right="-1559"/>
              <w:rPr>
                <w:rFonts w:ascii="Akkurat" w:hAnsi="Akkurat" w:cs="Arial"/>
                <w:sz w:val="18"/>
                <w:szCs w:val="18"/>
                <w:lang w:val="fr-CH"/>
              </w:rPr>
            </w:pPr>
          </w:p>
        </w:tc>
      </w:tr>
      <w:tr w:rsidR="00D534BD" w:rsidRPr="00D534BD" w14:paraId="1C9F779B" w14:textId="77777777" w:rsidTr="00806772">
        <w:tc>
          <w:tcPr>
            <w:tcW w:w="3102" w:type="dxa"/>
            <w:tcBorders>
              <w:top w:val="single" w:sz="4" w:space="0" w:color="auto"/>
            </w:tcBorders>
          </w:tcPr>
          <w:p w14:paraId="65056129" w14:textId="77777777" w:rsidR="00D534BD" w:rsidRPr="00D534BD" w:rsidRDefault="00D534BD" w:rsidP="004573C8">
            <w:pPr>
              <w:spacing w:before="60" w:after="0" w:line="240" w:lineRule="auto"/>
              <w:ind w:right="-1559"/>
              <w:rPr>
                <w:rFonts w:ascii="Akkurat" w:hAnsi="Akkurat" w:cs="Arial"/>
                <w:sz w:val="18"/>
                <w:szCs w:val="18"/>
                <w:lang w:val="fr-CH"/>
              </w:rPr>
            </w:pPr>
            <w:r w:rsidRPr="00D534BD">
              <w:rPr>
                <w:rFonts w:ascii="Akkurat" w:hAnsi="Akkurat" w:cs="Arial"/>
                <w:sz w:val="18"/>
                <w:szCs w:val="18"/>
                <w:lang w:val="fr-CH"/>
              </w:rPr>
              <w:t>Lieu et date</w:t>
            </w:r>
          </w:p>
        </w:tc>
        <w:tc>
          <w:tcPr>
            <w:tcW w:w="282" w:type="dxa"/>
          </w:tcPr>
          <w:p w14:paraId="1A6D573C" w14:textId="77777777" w:rsidR="00D534BD" w:rsidRPr="00D534BD" w:rsidRDefault="00D534BD" w:rsidP="004573C8">
            <w:pPr>
              <w:spacing w:before="60" w:after="0" w:line="240" w:lineRule="auto"/>
              <w:ind w:right="-1559"/>
              <w:rPr>
                <w:rFonts w:ascii="Akkurat" w:hAnsi="Akkurat" w:cs="Arial"/>
                <w:sz w:val="18"/>
                <w:szCs w:val="18"/>
                <w:lang w:val="fr-CH"/>
              </w:rPr>
            </w:pPr>
          </w:p>
        </w:tc>
        <w:tc>
          <w:tcPr>
            <w:tcW w:w="2831" w:type="dxa"/>
            <w:tcBorders>
              <w:top w:val="single" w:sz="4" w:space="0" w:color="auto"/>
            </w:tcBorders>
          </w:tcPr>
          <w:p w14:paraId="6FB85D81" w14:textId="77777777" w:rsidR="00D534BD" w:rsidRPr="00D534BD" w:rsidRDefault="00D534BD" w:rsidP="004573C8">
            <w:pPr>
              <w:spacing w:before="60" w:after="0" w:line="240" w:lineRule="auto"/>
              <w:ind w:right="-1559"/>
              <w:rPr>
                <w:rFonts w:ascii="Akkurat" w:hAnsi="Akkurat" w:cs="Arial"/>
                <w:sz w:val="18"/>
                <w:szCs w:val="18"/>
                <w:lang w:val="fr-CH"/>
              </w:rPr>
            </w:pPr>
            <w:r w:rsidRPr="00D534BD">
              <w:rPr>
                <w:rFonts w:ascii="Akkurat" w:hAnsi="Akkurat" w:cs="Arial"/>
                <w:sz w:val="18"/>
                <w:szCs w:val="18"/>
                <w:lang w:val="fr-CH"/>
              </w:rPr>
              <w:t>Prénom, Nom</w:t>
            </w:r>
          </w:p>
        </w:tc>
        <w:tc>
          <w:tcPr>
            <w:tcW w:w="284" w:type="dxa"/>
          </w:tcPr>
          <w:p w14:paraId="0EE80D5C" w14:textId="77777777" w:rsidR="00D534BD" w:rsidRPr="00D534BD" w:rsidRDefault="00D534BD" w:rsidP="004573C8">
            <w:pPr>
              <w:spacing w:before="60" w:after="0" w:line="240" w:lineRule="auto"/>
              <w:ind w:right="-1559"/>
              <w:rPr>
                <w:rFonts w:ascii="Akkurat" w:hAnsi="Akkurat" w:cs="Arial"/>
                <w:sz w:val="18"/>
                <w:szCs w:val="18"/>
                <w:lang w:val="fr-CH"/>
              </w:rPr>
            </w:pPr>
          </w:p>
        </w:tc>
        <w:tc>
          <w:tcPr>
            <w:tcW w:w="2836" w:type="dxa"/>
            <w:tcBorders>
              <w:top w:val="single" w:sz="4" w:space="0" w:color="auto"/>
            </w:tcBorders>
          </w:tcPr>
          <w:p w14:paraId="775540AF" w14:textId="77777777" w:rsidR="00D534BD" w:rsidRPr="00D534BD" w:rsidRDefault="00D534BD" w:rsidP="004573C8">
            <w:pPr>
              <w:spacing w:before="60" w:after="0" w:line="240" w:lineRule="auto"/>
              <w:ind w:right="-1559"/>
              <w:rPr>
                <w:rFonts w:ascii="Akkurat" w:hAnsi="Akkurat" w:cs="Arial"/>
                <w:sz w:val="18"/>
                <w:szCs w:val="18"/>
                <w:lang w:val="fr-CH"/>
              </w:rPr>
            </w:pPr>
            <w:r w:rsidRPr="00D534BD">
              <w:rPr>
                <w:rFonts w:ascii="Akkurat" w:hAnsi="Akkurat" w:cs="Arial"/>
                <w:sz w:val="18"/>
                <w:szCs w:val="18"/>
                <w:lang w:val="fr-CH"/>
              </w:rPr>
              <w:t>Signature</w:t>
            </w:r>
          </w:p>
        </w:tc>
      </w:tr>
    </w:tbl>
    <w:bookmarkEnd w:id="2"/>
    <w:p w14:paraId="25B09D9C" w14:textId="77777777" w:rsidR="00E2611B" w:rsidRPr="00EB475F" w:rsidRDefault="00E2611B" w:rsidP="00E2611B">
      <w:pPr>
        <w:pageBreakBefore/>
        <w:pBdr>
          <w:bottom w:val="single" w:sz="12" w:space="1" w:color="auto"/>
        </w:pBdr>
        <w:spacing w:after="0" w:line="240" w:lineRule="auto"/>
        <w:rPr>
          <w:rFonts w:ascii="Akkurat-Bold" w:hAnsi="Akkurat-Bold" w:cs="Arial"/>
          <w:sz w:val="22"/>
          <w:lang w:val="fr-CH"/>
        </w:rPr>
      </w:pPr>
      <w:r w:rsidRPr="00EB475F">
        <w:rPr>
          <w:rFonts w:ascii="Akkurat-Bold" w:hAnsi="Akkurat-Bold" w:cs="Arial"/>
          <w:sz w:val="22"/>
          <w:lang w:val="fr-CH"/>
        </w:rPr>
        <w:lastRenderedPageBreak/>
        <w:t>PRESENTATION DES ENTREPRISES</w:t>
      </w:r>
    </w:p>
    <w:p w14:paraId="4F83F433" w14:textId="77777777" w:rsidR="00D534BD" w:rsidRPr="0004756B" w:rsidRDefault="00D534BD" w:rsidP="00D534BD">
      <w:pPr>
        <w:spacing w:after="0" w:line="240" w:lineRule="auto"/>
        <w:ind w:right="-1560"/>
        <w:rPr>
          <w:rFonts w:ascii="Akkurat" w:hAnsi="Akkurat" w:cs="Arial"/>
          <w:sz w:val="18"/>
          <w:szCs w:val="18"/>
          <w:lang w:val="fr-CH"/>
        </w:rPr>
      </w:pPr>
    </w:p>
    <w:tbl>
      <w:tblPr>
        <w:tblStyle w:val="Grilledutableau"/>
        <w:tblW w:w="949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5108"/>
      </w:tblGrid>
      <w:tr w:rsidR="00D534BD" w:rsidRPr="0004756B" w14:paraId="410014F7" w14:textId="77777777" w:rsidTr="004573C8">
        <w:tc>
          <w:tcPr>
            <w:tcW w:w="4390" w:type="dxa"/>
            <w:tcBorders>
              <w:right w:val="single" w:sz="12" w:space="0" w:color="auto"/>
            </w:tcBorders>
          </w:tcPr>
          <w:p w14:paraId="143C15A2" w14:textId="6223660D" w:rsidR="00D534BD" w:rsidRPr="0004756B" w:rsidRDefault="00D534BD" w:rsidP="004573C8">
            <w:pPr>
              <w:suppressAutoHyphens/>
              <w:spacing w:after="0" w:line="240" w:lineRule="auto"/>
              <w:ind w:right="37"/>
              <w:rPr>
                <w:rFonts w:ascii="Akkurat" w:hAnsi="Akkurat" w:cs="Arial"/>
                <w:sz w:val="18"/>
                <w:szCs w:val="18"/>
                <w:lang w:val="fr-CH"/>
              </w:rPr>
            </w:pPr>
            <w:r>
              <w:rPr>
                <w:rFonts w:ascii="Akkurat" w:hAnsi="Akkurat" w:cs="Arial"/>
                <w:sz w:val="18"/>
                <w:szCs w:val="18"/>
                <w:lang w:val="fr-CH"/>
              </w:rPr>
              <w:t>Autre</w:t>
            </w:r>
          </w:p>
          <w:p w14:paraId="601697CE" w14:textId="77777777" w:rsidR="00D534BD" w:rsidRPr="0004756B" w:rsidRDefault="00D534BD" w:rsidP="004573C8">
            <w:pPr>
              <w:spacing w:after="0" w:line="240" w:lineRule="auto"/>
              <w:ind w:right="37"/>
              <w:rPr>
                <w:rFonts w:ascii="Akkurat" w:hAnsi="Akkurat" w:cs="Arial"/>
                <w:sz w:val="18"/>
                <w:szCs w:val="18"/>
                <w:lang w:val="fr-CH"/>
              </w:rPr>
            </w:pPr>
          </w:p>
        </w:tc>
        <w:tc>
          <w:tcPr>
            <w:tcW w:w="5108" w:type="dxa"/>
            <w:tcBorders>
              <w:top w:val="single" w:sz="12" w:space="0" w:color="auto"/>
              <w:left w:val="single" w:sz="12" w:space="0" w:color="auto"/>
              <w:bottom w:val="single" w:sz="12" w:space="0" w:color="auto"/>
              <w:right w:val="single" w:sz="12" w:space="0" w:color="auto"/>
            </w:tcBorders>
          </w:tcPr>
          <w:p w14:paraId="5DCA9D44" w14:textId="77777777" w:rsidR="00D534BD" w:rsidRPr="0004756B" w:rsidRDefault="00D534BD" w:rsidP="004573C8">
            <w:pPr>
              <w:spacing w:after="0" w:line="240" w:lineRule="auto"/>
              <w:ind w:right="-1560"/>
              <w:rPr>
                <w:rFonts w:ascii="Akkurat" w:hAnsi="Akkurat" w:cs="Arial"/>
                <w:b/>
                <w:bCs/>
                <w:sz w:val="18"/>
                <w:szCs w:val="18"/>
                <w:lang w:val="fr-CH"/>
              </w:rPr>
            </w:pPr>
          </w:p>
        </w:tc>
      </w:tr>
      <w:tr w:rsidR="00D534BD" w:rsidRPr="0004756B" w14:paraId="08AD292C" w14:textId="77777777" w:rsidTr="004573C8">
        <w:tc>
          <w:tcPr>
            <w:tcW w:w="4390" w:type="dxa"/>
          </w:tcPr>
          <w:p w14:paraId="3B312AB6" w14:textId="77777777" w:rsidR="00D534BD" w:rsidRPr="0004756B" w:rsidRDefault="00D534BD" w:rsidP="004573C8">
            <w:pPr>
              <w:spacing w:after="0" w:line="240" w:lineRule="auto"/>
              <w:ind w:right="37"/>
              <w:rPr>
                <w:rFonts w:ascii="Akkurat" w:hAnsi="Akkurat" w:cs="Arial"/>
                <w:sz w:val="18"/>
                <w:szCs w:val="18"/>
                <w:lang w:val="fr-CH"/>
              </w:rPr>
            </w:pPr>
          </w:p>
        </w:tc>
        <w:tc>
          <w:tcPr>
            <w:tcW w:w="5108" w:type="dxa"/>
            <w:tcBorders>
              <w:top w:val="single" w:sz="12" w:space="0" w:color="auto"/>
              <w:bottom w:val="single" w:sz="6" w:space="0" w:color="auto"/>
            </w:tcBorders>
          </w:tcPr>
          <w:p w14:paraId="68405FEE" w14:textId="77777777" w:rsidR="00D534BD" w:rsidRPr="0004756B" w:rsidRDefault="00D534BD" w:rsidP="004573C8">
            <w:pPr>
              <w:spacing w:after="0" w:line="240" w:lineRule="auto"/>
              <w:ind w:right="-1560"/>
              <w:rPr>
                <w:rFonts w:ascii="Akkurat" w:hAnsi="Akkurat" w:cs="Arial"/>
                <w:b/>
                <w:bCs/>
                <w:sz w:val="18"/>
                <w:szCs w:val="18"/>
                <w:lang w:val="fr-CH"/>
              </w:rPr>
            </w:pPr>
          </w:p>
        </w:tc>
      </w:tr>
      <w:tr w:rsidR="00D534BD" w:rsidRPr="0004756B" w14:paraId="227723D5" w14:textId="77777777" w:rsidTr="004573C8">
        <w:tc>
          <w:tcPr>
            <w:tcW w:w="4390" w:type="dxa"/>
            <w:tcBorders>
              <w:right w:val="single" w:sz="6" w:space="0" w:color="auto"/>
            </w:tcBorders>
          </w:tcPr>
          <w:p w14:paraId="76112C30" w14:textId="77777777" w:rsidR="00D534BD" w:rsidRPr="0004756B" w:rsidRDefault="00D534BD" w:rsidP="004573C8">
            <w:pPr>
              <w:spacing w:after="0" w:line="240" w:lineRule="auto"/>
              <w:ind w:right="37"/>
              <w:rPr>
                <w:rFonts w:ascii="Akkurat" w:hAnsi="Akkurat" w:cs="Arial"/>
                <w:sz w:val="18"/>
                <w:szCs w:val="18"/>
                <w:lang w:val="fr-CH"/>
              </w:rPr>
            </w:pPr>
            <w:r w:rsidRPr="0004756B">
              <w:rPr>
                <w:rFonts w:ascii="Akkurat" w:hAnsi="Akkurat" w:cs="Arial"/>
                <w:sz w:val="18"/>
                <w:szCs w:val="18"/>
                <w:lang w:val="fr-CH"/>
              </w:rPr>
              <w:t>Relation contractuelle pour la candidature</w:t>
            </w:r>
          </w:p>
        </w:tc>
        <w:tc>
          <w:tcPr>
            <w:tcW w:w="5108" w:type="dxa"/>
            <w:tcBorders>
              <w:top w:val="single" w:sz="6" w:space="0" w:color="auto"/>
              <w:left w:val="single" w:sz="6" w:space="0" w:color="auto"/>
              <w:right w:val="single" w:sz="6" w:space="0" w:color="auto"/>
            </w:tcBorders>
          </w:tcPr>
          <w:p w14:paraId="0BD917EA" w14:textId="77777777" w:rsidR="00D534BD" w:rsidRPr="0004756B" w:rsidRDefault="0045015E" w:rsidP="004573C8">
            <w:pPr>
              <w:spacing w:after="0" w:line="240" w:lineRule="auto"/>
              <w:ind w:right="-1560"/>
              <w:rPr>
                <w:rFonts w:ascii="Akkurat" w:hAnsi="Akkurat" w:cs="Arial"/>
                <w:b/>
                <w:bCs/>
                <w:sz w:val="18"/>
                <w:szCs w:val="18"/>
                <w:lang w:val="fr-CH"/>
              </w:rPr>
            </w:pPr>
            <w:sdt>
              <w:sdtPr>
                <w:rPr>
                  <w:rFonts w:ascii="Akkurat" w:hAnsi="Akkurat" w:cs="Arial"/>
                  <w:sz w:val="18"/>
                  <w:szCs w:val="18"/>
                </w:rPr>
                <w:id w:val="1641611118"/>
                <w14:checkbox>
                  <w14:checked w14:val="0"/>
                  <w14:checkedState w14:val="2612" w14:font="MS Gothic"/>
                  <w14:uncheckedState w14:val="2610" w14:font="MS Gothic"/>
                </w14:checkbox>
              </w:sdtPr>
              <w:sdtEndPr/>
              <w:sdtContent>
                <w:r w:rsidR="00D534BD" w:rsidRPr="0004756B">
                  <w:rPr>
                    <w:rFonts w:ascii="Segoe UI Symbol" w:eastAsia="MS Gothic" w:hAnsi="Segoe UI Symbol" w:cs="Segoe UI Symbol"/>
                    <w:sz w:val="18"/>
                    <w:szCs w:val="18"/>
                  </w:rPr>
                  <w:t>☐</w:t>
                </w:r>
              </w:sdtContent>
            </w:sdt>
            <w:r w:rsidR="00D534BD" w:rsidRPr="0004756B">
              <w:rPr>
                <w:rFonts w:ascii="Akkurat" w:hAnsi="Akkurat" w:cs="Arial"/>
                <w:sz w:val="18"/>
                <w:szCs w:val="18"/>
              </w:rPr>
              <w:t xml:space="preserve"> </w:t>
            </w:r>
            <w:r w:rsidR="00D534BD" w:rsidRPr="005E5753">
              <w:rPr>
                <w:rFonts w:ascii="Akkurat" w:hAnsi="Akkurat" w:cs="Arial"/>
                <w:sz w:val="18"/>
                <w:szCs w:val="18"/>
                <w:lang w:val="fr-FR"/>
              </w:rPr>
              <w:t>Membre d’un consortium</w:t>
            </w:r>
          </w:p>
        </w:tc>
      </w:tr>
      <w:tr w:rsidR="00D534BD" w:rsidRPr="00737567" w14:paraId="1597E4C9" w14:textId="77777777" w:rsidTr="004573C8">
        <w:tc>
          <w:tcPr>
            <w:tcW w:w="4390" w:type="dxa"/>
            <w:tcBorders>
              <w:right w:val="single" w:sz="6" w:space="0" w:color="auto"/>
            </w:tcBorders>
          </w:tcPr>
          <w:p w14:paraId="4FA66238" w14:textId="77777777" w:rsidR="00D534BD" w:rsidRPr="0004756B" w:rsidRDefault="00D534BD" w:rsidP="004573C8">
            <w:pPr>
              <w:spacing w:after="0" w:line="240" w:lineRule="auto"/>
              <w:ind w:right="37"/>
              <w:rPr>
                <w:rFonts w:ascii="Akkurat" w:hAnsi="Akkurat" w:cs="Arial"/>
                <w:sz w:val="18"/>
                <w:szCs w:val="18"/>
                <w:lang w:val="fr-CH"/>
              </w:rPr>
            </w:pPr>
          </w:p>
        </w:tc>
        <w:tc>
          <w:tcPr>
            <w:tcW w:w="5108" w:type="dxa"/>
            <w:tcBorders>
              <w:left w:val="single" w:sz="6" w:space="0" w:color="auto"/>
              <w:bottom w:val="single" w:sz="6" w:space="0" w:color="auto"/>
              <w:right w:val="single" w:sz="6" w:space="0" w:color="auto"/>
            </w:tcBorders>
          </w:tcPr>
          <w:p w14:paraId="3D12CEE4" w14:textId="77777777" w:rsidR="00D534BD" w:rsidRPr="0004756B" w:rsidRDefault="0045015E" w:rsidP="004573C8">
            <w:pPr>
              <w:spacing w:after="0" w:line="240" w:lineRule="auto"/>
              <w:ind w:right="-1560"/>
              <w:rPr>
                <w:rFonts w:ascii="Akkurat" w:hAnsi="Akkurat" w:cs="Arial"/>
                <w:sz w:val="18"/>
                <w:szCs w:val="18"/>
                <w:lang w:val="fr-CH"/>
              </w:rPr>
            </w:pPr>
            <w:sdt>
              <w:sdtPr>
                <w:rPr>
                  <w:rFonts w:ascii="Akkurat" w:hAnsi="Akkurat" w:cs="Arial"/>
                  <w:sz w:val="18"/>
                  <w:szCs w:val="18"/>
                  <w:lang w:val="fr-CH"/>
                </w:rPr>
                <w:id w:val="-1620530797"/>
                <w14:checkbox>
                  <w14:checked w14:val="0"/>
                  <w14:checkedState w14:val="2612" w14:font="MS Gothic"/>
                  <w14:uncheckedState w14:val="2610" w14:font="MS Gothic"/>
                </w14:checkbox>
              </w:sdtPr>
              <w:sdtEndPr/>
              <w:sdtContent>
                <w:r w:rsidR="00D534BD" w:rsidRPr="0004756B">
                  <w:rPr>
                    <w:rFonts w:ascii="Segoe UI Symbol" w:eastAsia="MS Gothic" w:hAnsi="Segoe UI Symbol" w:cs="Segoe UI Symbol"/>
                    <w:sz w:val="18"/>
                    <w:szCs w:val="18"/>
                    <w:lang w:val="fr-CH"/>
                  </w:rPr>
                  <w:t>☐</w:t>
                </w:r>
              </w:sdtContent>
            </w:sdt>
            <w:r w:rsidR="00D534BD" w:rsidRPr="0004756B">
              <w:rPr>
                <w:rFonts w:ascii="Akkurat" w:hAnsi="Akkurat" w:cs="Arial"/>
                <w:sz w:val="18"/>
                <w:szCs w:val="18"/>
                <w:lang w:val="fr-CH"/>
              </w:rPr>
              <w:t xml:space="preserve"> Sous-traitant de l’architecte</w:t>
            </w:r>
          </w:p>
        </w:tc>
      </w:tr>
      <w:tr w:rsidR="00D534BD" w:rsidRPr="00737567" w14:paraId="61296450" w14:textId="77777777" w:rsidTr="004573C8">
        <w:tc>
          <w:tcPr>
            <w:tcW w:w="4390" w:type="dxa"/>
          </w:tcPr>
          <w:p w14:paraId="7F30B255" w14:textId="77777777" w:rsidR="00D534BD" w:rsidRPr="0004756B" w:rsidRDefault="00D534BD" w:rsidP="004573C8">
            <w:pPr>
              <w:spacing w:after="0" w:line="240" w:lineRule="auto"/>
              <w:ind w:right="37"/>
              <w:rPr>
                <w:rFonts w:ascii="Akkurat" w:hAnsi="Akkurat" w:cs="Arial"/>
                <w:sz w:val="18"/>
                <w:szCs w:val="18"/>
                <w:lang w:val="fr-CH"/>
              </w:rPr>
            </w:pPr>
          </w:p>
        </w:tc>
        <w:tc>
          <w:tcPr>
            <w:tcW w:w="5108" w:type="dxa"/>
            <w:tcBorders>
              <w:top w:val="single" w:sz="6" w:space="0" w:color="auto"/>
              <w:bottom w:val="single" w:sz="6" w:space="0" w:color="auto"/>
            </w:tcBorders>
          </w:tcPr>
          <w:p w14:paraId="0A365361" w14:textId="77777777" w:rsidR="00D534BD" w:rsidRPr="0004756B" w:rsidRDefault="00D534BD" w:rsidP="004573C8">
            <w:pPr>
              <w:spacing w:after="0" w:line="240" w:lineRule="auto"/>
              <w:ind w:right="-1560"/>
              <w:rPr>
                <w:rFonts w:ascii="Akkurat" w:hAnsi="Akkurat" w:cs="Arial"/>
                <w:b/>
                <w:bCs/>
                <w:sz w:val="18"/>
                <w:szCs w:val="18"/>
                <w:lang w:val="fr-CH"/>
              </w:rPr>
            </w:pPr>
          </w:p>
        </w:tc>
      </w:tr>
      <w:tr w:rsidR="00D534BD" w:rsidRPr="0004756B" w14:paraId="49A4130D" w14:textId="77777777" w:rsidTr="004573C8">
        <w:tc>
          <w:tcPr>
            <w:tcW w:w="4390" w:type="dxa"/>
            <w:tcBorders>
              <w:right w:val="single" w:sz="6" w:space="0" w:color="auto"/>
            </w:tcBorders>
          </w:tcPr>
          <w:p w14:paraId="0BFA341F" w14:textId="77777777" w:rsidR="00D534BD" w:rsidRPr="0004756B" w:rsidRDefault="00D534BD" w:rsidP="004573C8">
            <w:pPr>
              <w:spacing w:after="0" w:line="240" w:lineRule="auto"/>
              <w:ind w:right="37"/>
              <w:rPr>
                <w:rFonts w:ascii="Akkurat" w:hAnsi="Akkurat" w:cs="Arial"/>
                <w:sz w:val="18"/>
                <w:szCs w:val="18"/>
                <w:lang w:val="fr-CH"/>
              </w:rPr>
            </w:pPr>
            <w:r w:rsidRPr="0004756B">
              <w:rPr>
                <w:rFonts w:ascii="Akkurat" w:hAnsi="Akkurat" w:cs="Arial"/>
                <w:sz w:val="18"/>
                <w:szCs w:val="18"/>
                <w:lang w:val="fr-CH"/>
              </w:rPr>
              <w:t>Forme juridique</w:t>
            </w:r>
          </w:p>
          <w:p w14:paraId="18AE41AF" w14:textId="77777777" w:rsidR="00D534BD" w:rsidRPr="0004756B" w:rsidRDefault="00D534BD" w:rsidP="004573C8">
            <w:pPr>
              <w:spacing w:after="0" w:line="240" w:lineRule="auto"/>
              <w:ind w:right="37"/>
              <w:rPr>
                <w:rFonts w:ascii="Akkurat" w:hAnsi="Akkurat" w:cs="Arial"/>
                <w:sz w:val="18"/>
                <w:szCs w:val="18"/>
                <w:lang w:val="fr-CH"/>
              </w:rPr>
            </w:pPr>
          </w:p>
        </w:tc>
        <w:tc>
          <w:tcPr>
            <w:tcW w:w="5108" w:type="dxa"/>
            <w:tcBorders>
              <w:top w:val="single" w:sz="6" w:space="0" w:color="auto"/>
              <w:left w:val="single" w:sz="6" w:space="0" w:color="auto"/>
              <w:bottom w:val="single" w:sz="6" w:space="0" w:color="auto"/>
              <w:right w:val="single" w:sz="6" w:space="0" w:color="auto"/>
            </w:tcBorders>
          </w:tcPr>
          <w:p w14:paraId="701AA7CB" w14:textId="77777777" w:rsidR="00D534BD" w:rsidRPr="0004756B" w:rsidRDefault="00D534BD" w:rsidP="004573C8">
            <w:pPr>
              <w:spacing w:after="0" w:line="240" w:lineRule="auto"/>
              <w:ind w:right="-1560"/>
              <w:rPr>
                <w:rFonts w:ascii="Akkurat" w:hAnsi="Akkurat" w:cs="Arial"/>
                <w:sz w:val="18"/>
                <w:szCs w:val="18"/>
                <w:lang w:val="fr-CH"/>
              </w:rPr>
            </w:pPr>
          </w:p>
        </w:tc>
      </w:tr>
      <w:tr w:rsidR="00D534BD" w:rsidRPr="0004756B" w14:paraId="095EA5B2" w14:textId="77777777" w:rsidTr="004573C8">
        <w:tc>
          <w:tcPr>
            <w:tcW w:w="4390" w:type="dxa"/>
          </w:tcPr>
          <w:p w14:paraId="367BC0C0" w14:textId="77777777" w:rsidR="00D534BD" w:rsidRPr="0004756B" w:rsidRDefault="00D534BD" w:rsidP="004573C8">
            <w:pPr>
              <w:spacing w:after="0" w:line="240" w:lineRule="auto"/>
              <w:ind w:right="37"/>
              <w:rPr>
                <w:rFonts w:ascii="Akkurat" w:hAnsi="Akkurat" w:cs="Arial"/>
                <w:sz w:val="18"/>
                <w:szCs w:val="18"/>
                <w:lang w:val="fr-CH"/>
              </w:rPr>
            </w:pPr>
          </w:p>
        </w:tc>
        <w:tc>
          <w:tcPr>
            <w:tcW w:w="5108" w:type="dxa"/>
            <w:tcBorders>
              <w:top w:val="single" w:sz="6" w:space="0" w:color="auto"/>
              <w:bottom w:val="single" w:sz="6" w:space="0" w:color="auto"/>
            </w:tcBorders>
          </w:tcPr>
          <w:p w14:paraId="449E5639" w14:textId="77777777" w:rsidR="00D534BD" w:rsidRPr="0004756B" w:rsidRDefault="00D534BD" w:rsidP="004573C8">
            <w:pPr>
              <w:spacing w:after="0" w:line="240" w:lineRule="auto"/>
              <w:ind w:right="-1560"/>
              <w:rPr>
                <w:rFonts w:ascii="Akkurat" w:hAnsi="Akkurat" w:cs="Arial"/>
                <w:sz w:val="18"/>
                <w:szCs w:val="18"/>
                <w:lang w:val="fr-CH"/>
              </w:rPr>
            </w:pPr>
          </w:p>
        </w:tc>
      </w:tr>
      <w:tr w:rsidR="00D534BD" w:rsidRPr="0004756B" w14:paraId="27E0AC7F" w14:textId="77777777" w:rsidTr="004573C8">
        <w:tc>
          <w:tcPr>
            <w:tcW w:w="4390" w:type="dxa"/>
            <w:tcBorders>
              <w:right w:val="single" w:sz="6" w:space="0" w:color="auto"/>
            </w:tcBorders>
          </w:tcPr>
          <w:p w14:paraId="0F07611A" w14:textId="77777777" w:rsidR="00D534BD" w:rsidRPr="0004756B" w:rsidRDefault="00D534BD" w:rsidP="004573C8">
            <w:pPr>
              <w:spacing w:after="0" w:line="240" w:lineRule="auto"/>
              <w:ind w:right="37"/>
              <w:rPr>
                <w:rFonts w:ascii="Akkurat" w:hAnsi="Akkurat" w:cs="Arial"/>
                <w:sz w:val="18"/>
                <w:szCs w:val="18"/>
                <w:lang w:val="fr-CH"/>
              </w:rPr>
            </w:pPr>
            <w:r w:rsidRPr="0004756B">
              <w:rPr>
                <w:rFonts w:ascii="Akkurat" w:hAnsi="Akkurat" w:cs="Arial"/>
                <w:sz w:val="18"/>
                <w:szCs w:val="18"/>
                <w:lang w:val="fr-CH"/>
              </w:rPr>
              <w:t>IDE</w:t>
            </w:r>
          </w:p>
          <w:p w14:paraId="2924E835" w14:textId="77777777" w:rsidR="00D534BD" w:rsidRPr="0004756B" w:rsidRDefault="00D534BD" w:rsidP="004573C8">
            <w:pPr>
              <w:spacing w:after="0" w:line="240" w:lineRule="auto"/>
              <w:ind w:right="37"/>
              <w:rPr>
                <w:rFonts w:ascii="Akkurat" w:hAnsi="Akkurat" w:cs="Arial"/>
                <w:sz w:val="18"/>
                <w:szCs w:val="18"/>
                <w:lang w:val="fr-CH"/>
              </w:rPr>
            </w:pPr>
          </w:p>
        </w:tc>
        <w:tc>
          <w:tcPr>
            <w:tcW w:w="5108" w:type="dxa"/>
            <w:tcBorders>
              <w:top w:val="single" w:sz="6" w:space="0" w:color="auto"/>
              <w:left w:val="single" w:sz="6" w:space="0" w:color="auto"/>
              <w:bottom w:val="single" w:sz="6" w:space="0" w:color="auto"/>
              <w:right w:val="single" w:sz="6" w:space="0" w:color="auto"/>
            </w:tcBorders>
          </w:tcPr>
          <w:p w14:paraId="07ECF0DB" w14:textId="77777777" w:rsidR="00D534BD" w:rsidRPr="0004756B" w:rsidRDefault="00D534BD" w:rsidP="004573C8">
            <w:pPr>
              <w:spacing w:after="0" w:line="240" w:lineRule="auto"/>
              <w:ind w:right="-1560"/>
              <w:rPr>
                <w:rFonts w:ascii="Akkurat" w:hAnsi="Akkurat" w:cs="Arial"/>
                <w:sz w:val="18"/>
                <w:szCs w:val="18"/>
                <w:lang w:val="fr-CH"/>
              </w:rPr>
            </w:pPr>
          </w:p>
        </w:tc>
      </w:tr>
      <w:tr w:rsidR="00D534BD" w:rsidRPr="0004756B" w14:paraId="556F15BC" w14:textId="77777777" w:rsidTr="004573C8">
        <w:tc>
          <w:tcPr>
            <w:tcW w:w="4390" w:type="dxa"/>
          </w:tcPr>
          <w:p w14:paraId="71463AAF" w14:textId="77777777" w:rsidR="00D534BD" w:rsidRPr="0004756B" w:rsidRDefault="00D534BD" w:rsidP="004573C8">
            <w:pPr>
              <w:spacing w:after="0" w:line="240" w:lineRule="auto"/>
              <w:ind w:right="37"/>
              <w:rPr>
                <w:rFonts w:ascii="Akkurat" w:hAnsi="Akkurat" w:cs="Arial"/>
                <w:sz w:val="18"/>
                <w:szCs w:val="18"/>
                <w:lang w:val="fr-CH"/>
              </w:rPr>
            </w:pPr>
          </w:p>
        </w:tc>
        <w:tc>
          <w:tcPr>
            <w:tcW w:w="5108" w:type="dxa"/>
            <w:tcBorders>
              <w:top w:val="single" w:sz="6" w:space="0" w:color="auto"/>
              <w:bottom w:val="single" w:sz="6" w:space="0" w:color="auto"/>
            </w:tcBorders>
          </w:tcPr>
          <w:p w14:paraId="2E462E68" w14:textId="77777777" w:rsidR="00D534BD" w:rsidRPr="0004756B" w:rsidRDefault="00D534BD" w:rsidP="004573C8">
            <w:pPr>
              <w:spacing w:after="0" w:line="240" w:lineRule="auto"/>
              <w:ind w:right="-1560"/>
              <w:rPr>
                <w:rFonts w:ascii="Akkurat" w:hAnsi="Akkurat" w:cs="Arial"/>
                <w:sz w:val="18"/>
                <w:szCs w:val="18"/>
                <w:lang w:val="fr-CH"/>
              </w:rPr>
            </w:pPr>
          </w:p>
        </w:tc>
      </w:tr>
      <w:tr w:rsidR="00D534BD" w:rsidRPr="0004756B" w14:paraId="0662A448" w14:textId="77777777" w:rsidTr="004573C8">
        <w:tc>
          <w:tcPr>
            <w:tcW w:w="4390" w:type="dxa"/>
            <w:tcBorders>
              <w:right w:val="single" w:sz="6" w:space="0" w:color="auto"/>
            </w:tcBorders>
          </w:tcPr>
          <w:p w14:paraId="21A1B1DA" w14:textId="77777777" w:rsidR="00D534BD" w:rsidRPr="0004756B" w:rsidRDefault="00D534BD" w:rsidP="004573C8">
            <w:pPr>
              <w:spacing w:after="0" w:line="240" w:lineRule="auto"/>
              <w:ind w:right="37"/>
              <w:rPr>
                <w:rFonts w:ascii="Akkurat" w:hAnsi="Akkurat" w:cs="Arial"/>
                <w:sz w:val="18"/>
                <w:szCs w:val="18"/>
                <w:lang w:val="fr-CH"/>
              </w:rPr>
            </w:pPr>
            <w:r w:rsidRPr="0004756B">
              <w:rPr>
                <w:rFonts w:ascii="Akkurat" w:hAnsi="Akkurat" w:cs="Arial"/>
                <w:sz w:val="18"/>
                <w:szCs w:val="18"/>
                <w:lang w:val="fr-CH"/>
              </w:rPr>
              <w:t>Adresse</w:t>
            </w:r>
          </w:p>
          <w:p w14:paraId="5330C8E4" w14:textId="77777777" w:rsidR="00D534BD" w:rsidRPr="0004756B" w:rsidRDefault="00D534BD" w:rsidP="004573C8">
            <w:pPr>
              <w:spacing w:after="0" w:line="240" w:lineRule="auto"/>
              <w:ind w:right="37"/>
              <w:rPr>
                <w:rFonts w:ascii="Akkurat" w:hAnsi="Akkurat" w:cs="Arial"/>
                <w:sz w:val="18"/>
                <w:szCs w:val="18"/>
                <w:lang w:val="fr-CH"/>
              </w:rPr>
            </w:pPr>
          </w:p>
        </w:tc>
        <w:tc>
          <w:tcPr>
            <w:tcW w:w="5108" w:type="dxa"/>
            <w:tcBorders>
              <w:top w:val="single" w:sz="6" w:space="0" w:color="auto"/>
              <w:left w:val="single" w:sz="6" w:space="0" w:color="auto"/>
              <w:bottom w:val="single" w:sz="6" w:space="0" w:color="auto"/>
              <w:right w:val="single" w:sz="6" w:space="0" w:color="auto"/>
            </w:tcBorders>
          </w:tcPr>
          <w:p w14:paraId="1197C4B9" w14:textId="77777777" w:rsidR="00D534BD" w:rsidRPr="0004756B" w:rsidRDefault="00D534BD" w:rsidP="004573C8">
            <w:pPr>
              <w:spacing w:after="0" w:line="240" w:lineRule="auto"/>
              <w:ind w:right="-1560"/>
              <w:rPr>
                <w:rFonts w:ascii="Akkurat" w:hAnsi="Akkurat" w:cs="Arial"/>
                <w:sz w:val="18"/>
                <w:szCs w:val="18"/>
                <w:lang w:val="fr-CH"/>
              </w:rPr>
            </w:pPr>
          </w:p>
        </w:tc>
      </w:tr>
      <w:tr w:rsidR="00D534BD" w:rsidRPr="0004756B" w14:paraId="462F20C0" w14:textId="77777777" w:rsidTr="004573C8">
        <w:tc>
          <w:tcPr>
            <w:tcW w:w="4390" w:type="dxa"/>
          </w:tcPr>
          <w:p w14:paraId="1145250B" w14:textId="77777777" w:rsidR="00D534BD" w:rsidRPr="0004756B" w:rsidRDefault="00D534BD" w:rsidP="004573C8">
            <w:pPr>
              <w:spacing w:after="0" w:line="240" w:lineRule="auto"/>
              <w:ind w:right="37"/>
              <w:rPr>
                <w:rFonts w:ascii="Akkurat" w:hAnsi="Akkurat" w:cs="Arial"/>
                <w:sz w:val="18"/>
                <w:szCs w:val="18"/>
                <w:lang w:val="fr-CH"/>
              </w:rPr>
            </w:pPr>
          </w:p>
        </w:tc>
        <w:tc>
          <w:tcPr>
            <w:tcW w:w="5108" w:type="dxa"/>
            <w:tcBorders>
              <w:top w:val="single" w:sz="6" w:space="0" w:color="auto"/>
              <w:bottom w:val="single" w:sz="6" w:space="0" w:color="auto"/>
            </w:tcBorders>
          </w:tcPr>
          <w:p w14:paraId="24AAC408" w14:textId="77777777" w:rsidR="00D534BD" w:rsidRPr="0004756B" w:rsidRDefault="00D534BD" w:rsidP="004573C8">
            <w:pPr>
              <w:spacing w:after="0" w:line="240" w:lineRule="auto"/>
              <w:ind w:right="-1560"/>
              <w:rPr>
                <w:rFonts w:ascii="Akkurat" w:hAnsi="Akkurat" w:cs="Arial"/>
                <w:sz w:val="18"/>
                <w:szCs w:val="18"/>
                <w:lang w:val="fr-CH"/>
              </w:rPr>
            </w:pPr>
          </w:p>
        </w:tc>
      </w:tr>
      <w:tr w:rsidR="00D534BD" w:rsidRPr="0004756B" w14:paraId="410DC925" w14:textId="77777777" w:rsidTr="004573C8">
        <w:tc>
          <w:tcPr>
            <w:tcW w:w="4390" w:type="dxa"/>
            <w:tcBorders>
              <w:right w:val="single" w:sz="6" w:space="0" w:color="auto"/>
            </w:tcBorders>
          </w:tcPr>
          <w:p w14:paraId="19084849" w14:textId="77777777" w:rsidR="00D534BD" w:rsidRPr="0004756B" w:rsidRDefault="00D534BD" w:rsidP="004573C8">
            <w:pPr>
              <w:spacing w:after="0" w:line="240" w:lineRule="auto"/>
              <w:ind w:right="37"/>
              <w:rPr>
                <w:rFonts w:ascii="Akkurat" w:hAnsi="Akkurat" w:cs="Arial"/>
                <w:sz w:val="18"/>
                <w:szCs w:val="18"/>
                <w:lang w:val="fr-CH"/>
              </w:rPr>
            </w:pPr>
            <w:r w:rsidRPr="0004756B">
              <w:rPr>
                <w:rFonts w:ascii="Akkurat" w:hAnsi="Akkurat" w:cs="Arial"/>
                <w:sz w:val="18"/>
                <w:szCs w:val="18"/>
                <w:lang w:val="fr-CH"/>
              </w:rPr>
              <w:t>NPA / Lieu</w:t>
            </w:r>
          </w:p>
          <w:p w14:paraId="6DC9C686" w14:textId="77777777" w:rsidR="00D534BD" w:rsidRPr="0004756B" w:rsidRDefault="00D534BD" w:rsidP="004573C8">
            <w:pPr>
              <w:spacing w:after="0" w:line="240" w:lineRule="auto"/>
              <w:ind w:right="37"/>
              <w:rPr>
                <w:rFonts w:ascii="Akkurat" w:hAnsi="Akkurat" w:cs="Arial"/>
                <w:sz w:val="18"/>
                <w:szCs w:val="18"/>
                <w:lang w:val="fr-CH"/>
              </w:rPr>
            </w:pPr>
          </w:p>
        </w:tc>
        <w:tc>
          <w:tcPr>
            <w:tcW w:w="5108" w:type="dxa"/>
            <w:tcBorders>
              <w:top w:val="single" w:sz="6" w:space="0" w:color="auto"/>
              <w:left w:val="single" w:sz="6" w:space="0" w:color="auto"/>
              <w:bottom w:val="single" w:sz="6" w:space="0" w:color="auto"/>
              <w:right w:val="single" w:sz="6" w:space="0" w:color="auto"/>
            </w:tcBorders>
          </w:tcPr>
          <w:p w14:paraId="70D1F0BF" w14:textId="77777777" w:rsidR="00D534BD" w:rsidRPr="0004756B" w:rsidRDefault="00D534BD" w:rsidP="004573C8">
            <w:pPr>
              <w:spacing w:after="0" w:line="240" w:lineRule="auto"/>
              <w:ind w:right="-1560"/>
              <w:rPr>
                <w:rFonts w:ascii="Akkurat" w:hAnsi="Akkurat" w:cs="Arial"/>
                <w:sz w:val="18"/>
                <w:szCs w:val="18"/>
                <w:lang w:val="fr-CH"/>
              </w:rPr>
            </w:pPr>
          </w:p>
        </w:tc>
      </w:tr>
      <w:tr w:rsidR="00D534BD" w:rsidRPr="0004756B" w14:paraId="65B8BA00" w14:textId="77777777" w:rsidTr="004573C8">
        <w:tc>
          <w:tcPr>
            <w:tcW w:w="4390" w:type="dxa"/>
          </w:tcPr>
          <w:p w14:paraId="48EA70B9" w14:textId="77777777" w:rsidR="00D534BD" w:rsidRPr="0004756B" w:rsidRDefault="00D534BD" w:rsidP="004573C8">
            <w:pPr>
              <w:spacing w:after="0" w:line="240" w:lineRule="auto"/>
              <w:ind w:right="37"/>
              <w:rPr>
                <w:rFonts w:ascii="Akkurat" w:hAnsi="Akkurat" w:cs="Arial"/>
                <w:sz w:val="18"/>
                <w:szCs w:val="18"/>
                <w:lang w:val="fr-CH"/>
              </w:rPr>
            </w:pPr>
          </w:p>
        </w:tc>
        <w:tc>
          <w:tcPr>
            <w:tcW w:w="5108" w:type="dxa"/>
            <w:tcBorders>
              <w:top w:val="single" w:sz="6" w:space="0" w:color="auto"/>
              <w:bottom w:val="single" w:sz="6" w:space="0" w:color="auto"/>
            </w:tcBorders>
          </w:tcPr>
          <w:p w14:paraId="64F352B4" w14:textId="77777777" w:rsidR="00D534BD" w:rsidRPr="0004756B" w:rsidRDefault="00D534BD" w:rsidP="004573C8">
            <w:pPr>
              <w:spacing w:after="0" w:line="240" w:lineRule="auto"/>
              <w:ind w:right="-1560"/>
              <w:rPr>
                <w:rFonts w:ascii="Akkurat" w:hAnsi="Akkurat" w:cs="Arial"/>
                <w:sz w:val="18"/>
                <w:szCs w:val="18"/>
                <w:lang w:val="fr-CH"/>
              </w:rPr>
            </w:pPr>
          </w:p>
        </w:tc>
      </w:tr>
      <w:tr w:rsidR="00D534BD" w:rsidRPr="00806772" w14:paraId="3175566F" w14:textId="77777777" w:rsidTr="004573C8">
        <w:tc>
          <w:tcPr>
            <w:tcW w:w="4390" w:type="dxa"/>
            <w:tcBorders>
              <w:right w:val="single" w:sz="6" w:space="0" w:color="auto"/>
            </w:tcBorders>
          </w:tcPr>
          <w:p w14:paraId="7AC48071" w14:textId="77777777" w:rsidR="00D534BD" w:rsidRPr="0004756B" w:rsidRDefault="00D534BD" w:rsidP="004573C8">
            <w:pPr>
              <w:spacing w:after="0" w:line="240" w:lineRule="auto"/>
              <w:ind w:right="37"/>
              <w:rPr>
                <w:rFonts w:ascii="Akkurat" w:hAnsi="Akkurat" w:cs="Arial"/>
                <w:sz w:val="18"/>
                <w:szCs w:val="18"/>
                <w:lang w:val="fr-CH"/>
              </w:rPr>
            </w:pPr>
            <w:r w:rsidRPr="0004756B">
              <w:rPr>
                <w:rFonts w:ascii="Akkurat" w:hAnsi="Akkurat" w:cs="Arial"/>
                <w:sz w:val="18"/>
                <w:szCs w:val="18"/>
                <w:lang w:val="fr-CH"/>
              </w:rPr>
              <w:t>Nb de collaborateurs/</w:t>
            </w:r>
            <w:proofErr w:type="spellStart"/>
            <w:r w:rsidRPr="0004756B">
              <w:rPr>
                <w:rFonts w:ascii="Akkurat" w:hAnsi="Akkurat" w:cs="Arial"/>
                <w:sz w:val="18"/>
                <w:szCs w:val="18"/>
                <w:lang w:val="fr-CH"/>
              </w:rPr>
              <w:t>trices</w:t>
            </w:r>
            <w:proofErr w:type="spellEnd"/>
            <w:r w:rsidRPr="0004756B">
              <w:rPr>
                <w:rFonts w:ascii="Akkurat" w:hAnsi="Akkurat" w:cs="Arial"/>
                <w:sz w:val="18"/>
                <w:szCs w:val="18"/>
                <w:lang w:val="fr-CH"/>
              </w:rPr>
              <w:t xml:space="preserve"> (EPT)</w:t>
            </w:r>
          </w:p>
          <w:p w14:paraId="5F806536" w14:textId="77777777" w:rsidR="00D534BD" w:rsidRPr="0004756B" w:rsidRDefault="00D534BD" w:rsidP="004573C8">
            <w:pPr>
              <w:spacing w:after="0" w:line="240" w:lineRule="auto"/>
              <w:ind w:right="37"/>
              <w:rPr>
                <w:rFonts w:ascii="Akkurat" w:hAnsi="Akkurat" w:cs="Arial"/>
                <w:sz w:val="18"/>
                <w:szCs w:val="18"/>
                <w:lang w:val="fr-CH"/>
              </w:rPr>
            </w:pPr>
          </w:p>
        </w:tc>
        <w:tc>
          <w:tcPr>
            <w:tcW w:w="5108" w:type="dxa"/>
            <w:tcBorders>
              <w:top w:val="single" w:sz="6" w:space="0" w:color="auto"/>
              <w:left w:val="single" w:sz="6" w:space="0" w:color="auto"/>
              <w:bottom w:val="single" w:sz="6" w:space="0" w:color="auto"/>
              <w:right w:val="single" w:sz="6" w:space="0" w:color="auto"/>
            </w:tcBorders>
          </w:tcPr>
          <w:p w14:paraId="5BB7B3B0" w14:textId="77777777" w:rsidR="00D534BD" w:rsidRPr="0004756B" w:rsidRDefault="00D534BD" w:rsidP="004573C8">
            <w:pPr>
              <w:spacing w:after="0" w:line="240" w:lineRule="auto"/>
              <w:ind w:right="-1560"/>
              <w:rPr>
                <w:rFonts w:ascii="Akkurat" w:hAnsi="Akkurat" w:cs="Arial"/>
                <w:sz w:val="18"/>
                <w:szCs w:val="18"/>
                <w:lang w:val="fr-CH"/>
              </w:rPr>
            </w:pPr>
          </w:p>
        </w:tc>
      </w:tr>
      <w:tr w:rsidR="00D534BD" w:rsidRPr="00806772" w14:paraId="593E823C" w14:textId="77777777" w:rsidTr="004573C8">
        <w:tc>
          <w:tcPr>
            <w:tcW w:w="4390" w:type="dxa"/>
          </w:tcPr>
          <w:p w14:paraId="7D819E96" w14:textId="77777777" w:rsidR="00D534BD" w:rsidRPr="0004756B" w:rsidRDefault="00D534BD" w:rsidP="004573C8">
            <w:pPr>
              <w:spacing w:after="0" w:line="240" w:lineRule="auto"/>
              <w:ind w:right="37"/>
              <w:rPr>
                <w:rFonts w:ascii="Akkurat" w:hAnsi="Akkurat" w:cs="Arial"/>
                <w:sz w:val="18"/>
                <w:szCs w:val="18"/>
                <w:lang w:val="fr-CH"/>
              </w:rPr>
            </w:pPr>
          </w:p>
        </w:tc>
        <w:tc>
          <w:tcPr>
            <w:tcW w:w="5108" w:type="dxa"/>
            <w:tcBorders>
              <w:top w:val="single" w:sz="6" w:space="0" w:color="auto"/>
              <w:bottom w:val="single" w:sz="6" w:space="0" w:color="auto"/>
            </w:tcBorders>
          </w:tcPr>
          <w:p w14:paraId="70ADDE85" w14:textId="77777777" w:rsidR="00D534BD" w:rsidRPr="0004756B" w:rsidRDefault="00D534BD" w:rsidP="004573C8">
            <w:pPr>
              <w:spacing w:after="0" w:line="240" w:lineRule="auto"/>
              <w:ind w:right="-1560"/>
              <w:rPr>
                <w:rFonts w:ascii="Akkurat" w:hAnsi="Akkurat" w:cs="Arial"/>
                <w:sz w:val="18"/>
                <w:szCs w:val="18"/>
                <w:lang w:val="fr-CH"/>
              </w:rPr>
            </w:pPr>
          </w:p>
        </w:tc>
      </w:tr>
      <w:tr w:rsidR="00D534BD" w:rsidRPr="00D359E0" w14:paraId="274C1C73" w14:textId="77777777" w:rsidTr="004573C8">
        <w:tc>
          <w:tcPr>
            <w:tcW w:w="4390" w:type="dxa"/>
            <w:tcBorders>
              <w:right w:val="single" w:sz="6" w:space="0" w:color="auto"/>
            </w:tcBorders>
          </w:tcPr>
          <w:p w14:paraId="4E17239E" w14:textId="5713F4ED" w:rsidR="00D534BD" w:rsidRPr="0004756B" w:rsidRDefault="00D359E0" w:rsidP="004573C8">
            <w:pPr>
              <w:spacing w:after="0" w:line="240" w:lineRule="auto"/>
              <w:ind w:right="37"/>
              <w:rPr>
                <w:rFonts w:ascii="Akkurat" w:hAnsi="Akkurat" w:cs="Arial"/>
                <w:sz w:val="18"/>
                <w:szCs w:val="18"/>
                <w:lang w:val="fr-CH"/>
              </w:rPr>
            </w:pPr>
            <w:r>
              <w:rPr>
                <w:rFonts w:ascii="Akkurat" w:hAnsi="Akkurat" w:cs="Arial"/>
                <w:sz w:val="18"/>
                <w:szCs w:val="18"/>
                <w:lang w:val="fr-CH"/>
              </w:rPr>
              <w:t>Responsable de projet</w:t>
            </w:r>
          </w:p>
          <w:p w14:paraId="68BE4CD9" w14:textId="77777777" w:rsidR="00D534BD" w:rsidRPr="0004756B" w:rsidRDefault="00D534BD" w:rsidP="004573C8">
            <w:pPr>
              <w:spacing w:after="0" w:line="240" w:lineRule="auto"/>
              <w:ind w:right="37"/>
              <w:rPr>
                <w:rFonts w:ascii="Akkurat" w:hAnsi="Akkurat" w:cs="Arial"/>
                <w:sz w:val="18"/>
                <w:szCs w:val="18"/>
                <w:lang w:val="fr-CH"/>
              </w:rPr>
            </w:pPr>
          </w:p>
        </w:tc>
        <w:tc>
          <w:tcPr>
            <w:tcW w:w="5108" w:type="dxa"/>
            <w:tcBorders>
              <w:top w:val="single" w:sz="6" w:space="0" w:color="auto"/>
              <w:left w:val="single" w:sz="6" w:space="0" w:color="auto"/>
              <w:bottom w:val="single" w:sz="6" w:space="0" w:color="auto"/>
              <w:right w:val="single" w:sz="6" w:space="0" w:color="auto"/>
            </w:tcBorders>
          </w:tcPr>
          <w:p w14:paraId="6797029D" w14:textId="77777777" w:rsidR="00D534BD" w:rsidRPr="0004756B" w:rsidRDefault="00D534BD" w:rsidP="004573C8">
            <w:pPr>
              <w:spacing w:after="0" w:line="240" w:lineRule="auto"/>
              <w:ind w:right="-1560"/>
              <w:rPr>
                <w:rFonts w:ascii="Akkurat" w:hAnsi="Akkurat" w:cs="Arial"/>
                <w:sz w:val="18"/>
                <w:szCs w:val="18"/>
                <w:lang w:val="fr-CH"/>
              </w:rPr>
            </w:pPr>
          </w:p>
        </w:tc>
      </w:tr>
      <w:tr w:rsidR="00D534BD" w:rsidRPr="00D359E0" w14:paraId="7B8B563B" w14:textId="77777777" w:rsidTr="004573C8">
        <w:tc>
          <w:tcPr>
            <w:tcW w:w="4390" w:type="dxa"/>
          </w:tcPr>
          <w:p w14:paraId="2DEC3255" w14:textId="77777777" w:rsidR="00D534BD" w:rsidRPr="0004756B" w:rsidRDefault="00D534BD" w:rsidP="004573C8">
            <w:pPr>
              <w:spacing w:after="0" w:line="240" w:lineRule="auto"/>
              <w:ind w:right="37"/>
              <w:rPr>
                <w:rFonts w:ascii="Akkurat" w:hAnsi="Akkurat" w:cs="Arial"/>
                <w:sz w:val="18"/>
                <w:szCs w:val="18"/>
                <w:lang w:val="fr-CH"/>
              </w:rPr>
            </w:pPr>
          </w:p>
        </w:tc>
        <w:tc>
          <w:tcPr>
            <w:tcW w:w="5108" w:type="dxa"/>
            <w:tcBorders>
              <w:top w:val="single" w:sz="6" w:space="0" w:color="auto"/>
              <w:bottom w:val="single" w:sz="6" w:space="0" w:color="auto"/>
            </w:tcBorders>
          </w:tcPr>
          <w:p w14:paraId="5953B674" w14:textId="77777777" w:rsidR="00D534BD" w:rsidRPr="0004756B" w:rsidRDefault="00D534BD" w:rsidP="004573C8">
            <w:pPr>
              <w:spacing w:after="0" w:line="240" w:lineRule="auto"/>
              <w:ind w:right="-1560"/>
              <w:rPr>
                <w:rFonts w:ascii="Akkurat" w:hAnsi="Akkurat" w:cs="Arial"/>
                <w:sz w:val="18"/>
                <w:szCs w:val="18"/>
                <w:lang w:val="fr-CH"/>
              </w:rPr>
            </w:pPr>
          </w:p>
        </w:tc>
      </w:tr>
      <w:tr w:rsidR="00D534BD" w:rsidRPr="0004756B" w14:paraId="07C2B12B" w14:textId="77777777" w:rsidTr="004573C8">
        <w:tc>
          <w:tcPr>
            <w:tcW w:w="4390" w:type="dxa"/>
            <w:tcBorders>
              <w:right w:val="single" w:sz="6" w:space="0" w:color="auto"/>
            </w:tcBorders>
          </w:tcPr>
          <w:p w14:paraId="2B780A53" w14:textId="77777777" w:rsidR="00D534BD" w:rsidRPr="0004756B" w:rsidRDefault="00D534BD" w:rsidP="004573C8">
            <w:pPr>
              <w:spacing w:after="0" w:line="240" w:lineRule="auto"/>
              <w:ind w:right="37"/>
              <w:rPr>
                <w:rFonts w:ascii="Akkurat" w:hAnsi="Akkurat" w:cs="Arial"/>
                <w:sz w:val="18"/>
                <w:szCs w:val="18"/>
                <w:lang w:val="fr-CH"/>
              </w:rPr>
            </w:pPr>
            <w:r w:rsidRPr="0004756B">
              <w:rPr>
                <w:rFonts w:ascii="Akkurat" w:hAnsi="Akkurat" w:cs="Arial"/>
                <w:sz w:val="18"/>
                <w:szCs w:val="18"/>
                <w:lang w:val="fr-CH"/>
              </w:rPr>
              <w:t>Téléphone direct</w:t>
            </w:r>
          </w:p>
          <w:p w14:paraId="3730D36A" w14:textId="77777777" w:rsidR="00D534BD" w:rsidRPr="0004756B" w:rsidRDefault="00D534BD" w:rsidP="004573C8">
            <w:pPr>
              <w:spacing w:after="0" w:line="240" w:lineRule="auto"/>
              <w:ind w:right="37"/>
              <w:rPr>
                <w:rFonts w:ascii="Akkurat" w:hAnsi="Akkurat" w:cs="Arial"/>
                <w:sz w:val="18"/>
                <w:szCs w:val="18"/>
                <w:lang w:val="fr-CH"/>
              </w:rPr>
            </w:pPr>
          </w:p>
        </w:tc>
        <w:tc>
          <w:tcPr>
            <w:tcW w:w="5108" w:type="dxa"/>
            <w:tcBorders>
              <w:top w:val="single" w:sz="6" w:space="0" w:color="auto"/>
              <w:left w:val="single" w:sz="6" w:space="0" w:color="auto"/>
              <w:bottom w:val="single" w:sz="6" w:space="0" w:color="auto"/>
              <w:right w:val="single" w:sz="6" w:space="0" w:color="auto"/>
            </w:tcBorders>
          </w:tcPr>
          <w:p w14:paraId="672B6B5D" w14:textId="77777777" w:rsidR="00D534BD" w:rsidRPr="0004756B" w:rsidRDefault="00D534BD" w:rsidP="004573C8">
            <w:pPr>
              <w:spacing w:after="0" w:line="240" w:lineRule="auto"/>
              <w:ind w:right="-1560"/>
              <w:rPr>
                <w:rFonts w:ascii="Akkurat" w:hAnsi="Akkurat" w:cs="Arial"/>
                <w:sz w:val="18"/>
                <w:szCs w:val="18"/>
                <w:lang w:val="fr-CH"/>
              </w:rPr>
            </w:pPr>
          </w:p>
        </w:tc>
      </w:tr>
      <w:tr w:rsidR="00D534BD" w:rsidRPr="0004756B" w14:paraId="04933DD8" w14:textId="77777777" w:rsidTr="004573C8">
        <w:tc>
          <w:tcPr>
            <w:tcW w:w="4390" w:type="dxa"/>
          </w:tcPr>
          <w:p w14:paraId="5313850E" w14:textId="77777777" w:rsidR="00D534BD" w:rsidRPr="0004756B" w:rsidRDefault="00D534BD" w:rsidP="004573C8">
            <w:pPr>
              <w:spacing w:after="0" w:line="240" w:lineRule="auto"/>
              <w:ind w:right="37"/>
              <w:rPr>
                <w:rFonts w:ascii="Akkurat" w:hAnsi="Akkurat" w:cs="Arial"/>
                <w:sz w:val="18"/>
                <w:szCs w:val="18"/>
                <w:lang w:val="fr-CH"/>
              </w:rPr>
            </w:pPr>
          </w:p>
        </w:tc>
        <w:tc>
          <w:tcPr>
            <w:tcW w:w="5108" w:type="dxa"/>
            <w:tcBorders>
              <w:top w:val="single" w:sz="6" w:space="0" w:color="auto"/>
              <w:bottom w:val="single" w:sz="6" w:space="0" w:color="auto"/>
            </w:tcBorders>
          </w:tcPr>
          <w:p w14:paraId="2EE43A09" w14:textId="77777777" w:rsidR="00D534BD" w:rsidRPr="0004756B" w:rsidRDefault="00D534BD" w:rsidP="004573C8">
            <w:pPr>
              <w:spacing w:after="0" w:line="240" w:lineRule="auto"/>
              <w:ind w:right="-1560"/>
              <w:rPr>
                <w:rFonts w:ascii="Akkurat" w:hAnsi="Akkurat" w:cs="Arial"/>
                <w:sz w:val="18"/>
                <w:szCs w:val="18"/>
                <w:lang w:val="fr-CH"/>
              </w:rPr>
            </w:pPr>
          </w:p>
        </w:tc>
      </w:tr>
      <w:tr w:rsidR="00D534BD" w:rsidRPr="0004756B" w14:paraId="6BEC63D6" w14:textId="77777777" w:rsidTr="004573C8">
        <w:tc>
          <w:tcPr>
            <w:tcW w:w="4390" w:type="dxa"/>
            <w:tcBorders>
              <w:right w:val="single" w:sz="6" w:space="0" w:color="auto"/>
            </w:tcBorders>
          </w:tcPr>
          <w:p w14:paraId="1FB84164" w14:textId="77777777" w:rsidR="00D534BD" w:rsidRDefault="00D534BD" w:rsidP="004573C8">
            <w:pPr>
              <w:spacing w:after="0" w:line="240" w:lineRule="auto"/>
              <w:ind w:right="37"/>
              <w:rPr>
                <w:rFonts w:ascii="Akkurat" w:hAnsi="Akkurat" w:cs="Arial"/>
                <w:sz w:val="18"/>
                <w:szCs w:val="18"/>
                <w:lang w:val="fr-CH"/>
              </w:rPr>
            </w:pPr>
            <w:proofErr w:type="spellStart"/>
            <w:proofErr w:type="gramStart"/>
            <w:r w:rsidRPr="0004756B">
              <w:rPr>
                <w:rFonts w:ascii="Akkurat" w:hAnsi="Akkurat" w:cs="Arial"/>
                <w:sz w:val="18"/>
                <w:szCs w:val="18"/>
                <w:lang w:val="fr-CH"/>
              </w:rPr>
              <w:t>eMail</w:t>
            </w:r>
            <w:proofErr w:type="spellEnd"/>
            <w:proofErr w:type="gramEnd"/>
          </w:p>
          <w:p w14:paraId="7AB15C76" w14:textId="77777777" w:rsidR="00D534BD" w:rsidRPr="0004756B" w:rsidRDefault="00D534BD" w:rsidP="004573C8">
            <w:pPr>
              <w:spacing w:after="0" w:line="240" w:lineRule="auto"/>
              <w:ind w:right="37"/>
              <w:rPr>
                <w:rFonts w:ascii="Akkurat" w:hAnsi="Akkurat" w:cs="Arial"/>
                <w:sz w:val="18"/>
                <w:szCs w:val="18"/>
                <w:lang w:val="fr-CH"/>
              </w:rPr>
            </w:pPr>
          </w:p>
        </w:tc>
        <w:tc>
          <w:tcPr>
            <w:tcW w:w="5108" w:type="dxa"/>
            <w:tcBorders>
              <w:top w:val="single" w:sz="6" w:space="0" w:color="auto"/>
              <w:left w:val="single" w:sz="6" w:space="0" w:color="auto"/>
              <w:bottom w:val="single" w:sz="6" w:space="0" w:color="auto"/>
              <w:right w:val="single" w:sz="6" w:space="0" w:color="auto"/>
            </w:tcBorders>
          </w:tcPr>
          <w:p w14:paraId="0135117C" w14:textId="77777777" w:rsidR="00D534BD" w:rsidRPr="0004756B" w:rsidRDefault="00D534BD" w:rsidP="004573C8">
            <w:pPr>
              <w:spacing w:after="0" w:line="240" w:lineRule="auto"/>
              <w:ind w:right="-1560"/>
              <w:rPr>
                <w:rFonts w:ascii="Akkurat" w:hAnsi="Akkurat" w:cs="Arial"/>
                <w:sz w:val="18"/>
                <w:szCs w:val="18"/>
                <w:lang w:val="fr-CH"/>
              </w:rPr>
            </w:pPr>
          </w:p>
        </w:tc>
      </w:tr>
      <w:tr w:rsidR="00D534BD" w:rsidRPr="0004756B" w14:paraId="4A6EF373" w14:textId="77777777" w:rsidTr="004573C8">
        <w:tc>
          <w:tcPr>
            <w:tcW w:w="4390" w:type="dxa"/>
          </w:tcPr>
          <w:p w14:paraId="66BF05DF" w14:textId="77777777" w:rsidR="00D534BD" w:rsidRPr="0004756B" w:rsidRDefault="00D534BD" w:rsidP="004573C8">
            <w:pPr>
              <w:spacing w:after="0" w:line="240" w:lineRule="auto"/>
              <w:ind w:right="37"/>
              <w:rPr>
                <w:rFonts w:ascii="Akkurat" w:hAnsi="Akkurat" w:cs="Arial"/>
                <w:sz w:val="18"/>
                <w:szCs w:val="18"/>
                <w:lang w:val="fr-CH"/>
              </w:rPr>
            </w:pPr>
          </w:p>
        </w:tc>
        <w:tc>
          <w:tcPr>
            <w:tcW w:w="5108" w:type="dxa"/>
            <w:tcBorders>
              <w:top w:val="single" w:sz="6" w:space="0" w:color="auto"/>
              <w:bottom w:val="single" w:sz="6" w:space="0" w:color="auto"/>
            </w:tcBorders>
          </w:tcPr>
          <w:p w14:paraId="49512E6D" w14:textId="77777777" w:rsidR="00D534BD" w:rsidRPr="0004756B" w:rsidRDefault="00D534BD" w:rsidP="004573C8">
            <w:pPr>
              <w:spacing w:after="0" w:line="240" w:lineRule="auto"/>
              <w:ind w:right="-1560"/>
              <w:rPr>
                <w:rFonts w:ascii="Akkurat" w:hAnsi="Akkurat" w:cs="Arial"/>
                <w:sz w:val="18"/>
                <w:szCs w:val="18"/>
                <w:lang w:val="fr-CH"/>
              </w:rPr>
            </w:pPr>
          </w:p>
        </w:tc>
      </w:tr>
      <w:tr w:rsidR="00D534BD" w:rsidRPr="0004756B" w14:paraId="31A5CCB5" w14:textId="77777777" w:rsidTr="004573C8">
        <w:tc>
          <w:tcPr>
            <w:tcW w:w="4390" w:type="dxa"/>
            <w:tcBorders>
              <w:right w:val="single" w:sz="6" w:space="0" w:color="auto"/>
            </w:tcBorders>
          </w:tcPr>
          <w:p w14:paraId="1D7E532E" w14:textId="77777777" w:rsidR="00D534BD" w:rsidRPr="0004756B" w:rsidRDefault="00D534BD" w:rsidP="004573C8">
            <w:pPr>
              <w:spacing w:after="0" w:line="240" w:lineRule="auto"/>
              <w:ind w:right="37"/>
              <w:rPr>
                <w:rFonts w:ascii="Akkurat" w:hAnsi="Akkurat" w:cs="Arial"/>
                <w:sz w:val="18"/>
                <w:szCs w:val="18"/>
                <w:lang w:val="fr-CH"/>
              </w:rPr>
            </w:pPr>
            <w:r w:rsidRPr="0004756B">
              <w:rPr>
                <w:rFonts w:ascii="Akkurat" w:hAnsi="Akkurat" w:cs="Arial"/>
                <w:sz w:val="18"/>
                <w:szCs w:val="18"/>
                <w:lang w:val="fr-CH"/>
              </w:rPr>
              <w:t>Système de gestion de la qualité</w:t>
            </w:r>
          </w:p>
        </w:tc>
        <w:tc>
          <w:tcPr>
            <w:tcW w:w="5108" w:type="dxa"/>
            <w:tcBorders>
              <w:top w:val="single" w:sz="6" w:space="0" w:color="auto"/>
              <w:left w:val="single" w:sz="6" w:space="0" w:color="auto"/>
              <w:right w:val="single" w:sz="6" w:space="0" w:color="auto"/>
            </w:tcBorders>
          </w:tcPr>
          <w:p w14:paraId="1249BB5E" w14:textId="77777777" w:rsidR="00D534BD" w:rsidRPr="005E5753" w:rsidRDefault="0045015E" w:rsidP="004573C8">
            <w:pPr>
              <w:spacing w:after="0" w:line="240" w:lineRule="auto"/>
              <w:ind w:right="-1560"/>
              <w:rPr>
                <w:rFonts w:ascii="Akkurat" w:hAnsi="Akkurat" w:cs="Arial"/>
                <w:sz w:val="18"/>
                <w:szCs w:val="18"/>
                <w:lang w:val="fr-FR"/>
              </w:rPr>
            </w:pPr>
            <w:sdt>
              <w:sdtPr>
                <w:rPr>
                  <w:rFonts w:ascii="Akkurat" w:hAnsi="Akkurat" w:cs="Arial"/>
                  <w:sz w:val="18"/>
                  <w:szCs w:val="18"/>
                  <w:lang w:val="fr-FR"/>
                </w:rPr>
                <w:id w:val="-839389679"/>
                <w14:checkbox>
                  <w14:checked w14:val="0"/>
                  <w14:checkedState w14:val="2612" w14:font="MS Gothic"/>
                  <w14:uncheckedState w14:val="2610" w14:font="MS Gothic"/>
                </w14:checkbox>
              </w:sdtPr>
              <w:sdtEndPr/>
              <w:sdtContent>
                <w:r w:rsidR="00D534BD" w:rsidRPr="005E5753">
                  <w:rPr>
                    <w:rFonts w:ascii="Segoe UI Symbol" w:eastAsia="MS Gothic" w:hAnsi="Segoe UI Symbol" w:cs="Segoe UI Symbol"/>
                    <w:sz w:val="18"/>
                    <w:szCs w:val="18"/>
                    <w:lang w:val="fr-FR"/>
                  </w:rPr>
                  <w:t>☐</w:t>
                </w:r>
              </w:sdtContent>
            </w:sdt>
            <w:r w:rsidR="00D534BD" w:rsidRPr="005E5753">
              <w:rPr>
                <w:rFonts w:ascii="Akkurat" w:hAnsi="Akkurat" w:cs="Arial"/>
                <w:sz w:val="18"/>
                <w:szCs w:val="18"/>
                <w:lang w:val="fr-FR"/>
              </w:rPr>
              <w:t xml:space="preserve"> Certification ISO </w:t>
            </w:r>
            <w:proofErr w:type="gramStart"/>
            <w:r w:rsidR="00D534BD" w:rsidRPr="005E5753">
              <w:rPr>
                <w:rFonts w:ascii="Akkurat" w:hAnsi="Akkurat" w:cs="Arial"/>
                <w:sz w:val="18"/>
                <w:szCs w:val="18"/>
                <w:lang w:val="fr-FR"/>
              </w:rPr>
              <w:t>9001:</w:t>
            </w:r>
            <w:proofErr w:type="gramEnd"/>
            <w:r w:rsidR="00D534BD" w:rsidRPr="005E5753">
              <w:rPr>
                <w:rFonts w:ascii="Akkurat" w:hAnsi="Akkurat" w:cs="Arial"/>
                <w:sz w:val="18"/>
                <w:szCs w:val="18"/>
                <w:lang w:val="fr-FR"/>
              </w:rPr>
              <w:t>2015</w:t>
            </w:r>
          </w:p>
        </w:tc>
      </w:tr>
      <w:tr w:rsidR="00D534BD" w:rsidRPr="0004756B" w14:paraId="666ACD11" w14:textId="77777777" w:rsidTr="004573C8">
        <w:tc>
          <w:tcPr>
            <w:tcW w:w="4390" w:type="dxa"/>
            <w:tcBorders>
              <w:right w:val="single" w:sz="6" w:space="0" w:color="auto"/>
            </w:tcBorders>
          </w:tcPr>
          <w:p w14:paraId="40AB0123" w14:textId="77777777" w:rsidR="00D534BD" w:rsidRPr="0004756B" w:rsidRDefault="00D534BD" w:rsidP="004573C8">
            <w:pPr>
              <w:spacing w:after="0" w:line="240" w:lineRule="auto"/>
              <w:ind w:right="37"/>
              <w:rPr>
                <w:rFonts w:ascii="Akkurat" w:hAnsi="Akkurat" w:cs="Arial"/>
                <w:sz w:val="18"/>
                <w:szCs w:val="18"/>
                <w:lang w:val="fr-CH"/>
              </w:rPr>
            </w:pPr>
          </w:p>
        </w:tc>
        <w:tc>
          <w:tcPr>
            <w:tcW w:w="5108" w:type="dxa"/>
            <w:tcBorders>
              <w:left w:val="single" w:sz="6" w:space="0" w:color="auto"/>
              <w:right w:val="single" w:sz="6" w:space="0" w:color="auto"/>
            </w:tcBorders>
          </w:tcPr>
          <w:p w14:paraId="7B577D31" w14:textId="77777777" w:rsidR="00D534BD" w:rsidRPr="005E5753" w:rsidRDefault="00D534BD" w:rsidP="004573C8">
            <w:pPr>
              <w:spacing w:after="0" w:line="240" w:lineRule="auto"/>
              <w:ind w:right="-1560"/>
              <w:rPr>
                <w:rFonts w:ascii="Akkurat" w:eastAsia="MS Gothic" w:hAnsi="Akkurat" w:cs="Arial"/>
                <w:sz w:val="18"/>
                <w:szCs w:val="18"/>
                <w:lang w:val="fr-FR"/>
              </w:rPr>
            </w:pPr>
          </w:p>
        </w:tc>
      </w:tr>
      <w:tr w:rsidR="00D534BD" w:rsidRPr="0004756B" w14:paraId="6FDD3943" w14:textId="77777777" w:rsidTr="004573C8">
        <w:tc>
          <w:tcPr>
            <w:tcW w:w="4390" w:type="dxa"/>
            <w:tcBorders>
              <w:right w:val="single" w:sz="6" w:space="0" w:color="auto"/>
            </w:tcBorders>
          </w:tcPr>
          <w:p w14:paraId="2A49E037" w14:textId="77777777" w:rsidR="00D534BD" w:rsidRPr="0004756B" w:rsidRDefault="00D534BD" w:rsidP="004573C8">
            <w:pPr>
              <w:spacing w:after="0" w:line="240" w:lineRule="auto"/>
              <w:ind w:right="37"/>
              <w:rPr>
                <w:rFonts w:ascii="Akkurat" w:hAnsi="Akkurat" w:cs="Arial"/>
                <w:sz w:val="18"/>
                <w:szCs w:val="18"/>
                <w:lang w:val="fr-CH"/>
              </w:rPr>
            </w:pPr>
          </w:p>
        </w:tc>
        <w:tc>
          <w:tcPr>
            <w:tcW w:w="5108" w:type="dxa"/>
            <w:tcBorders>
              <w:left w:val="single" w:sz="6" w:space="0" w:color="auto"/>
              <w:right w:val="single" w:sz="6" w:space="0" w:color="auto"/>
            </w:tcBorders>
          </w:tcPr>
          <w:p w14:paraId="6F2B6C0E" w14:textId="77777777" w:rsidR="00D534BD" w:rsidRPr="005E5753" w:rsidRDefault="0045015E" w:rsidP="004573C8">
            <w:pPr>
              <w:spacing w:after="0" w:line="240" w:lineRule="auto"/>
              <w:ind w:right="-1560"/>
              <w:rPr>
                <w:rFonts w:ascii="Akkurat" w:eastAsia="MS Gothic" w:hAnsi="Akkurat" w:cs="Arial"/>
                <w:sz w:val="18"/>
                <w:szCs w:val="18"/>
                <w:lang w:val="fr-FR"/>
              </w:rPr>
            </w:pPr>
            <w:sdt>
              <w:sdtPr>
                <w:rPr>
                  <w:rFonts w:ascii="Akkurat" w:hAnsi="Akkurat" w:cs="Arial"/>
                  <w:sz w:val="18"/>
                  <w:szCs w:val="18"/>
                  <w:lang w:val="fr-FR"/>
                </w:rPr>
                <w:id w:val="1836645907"/>
                <w14:checkbox>
                  <w14:checked w14:val="0"/>
                  <w14:checkedState w14:val="2612" w14:font="MS Gothic"/>
                  <w14:uncheckedState w14:val="2610" w14:font="MS Gothic"/>
                </w14:checkbox>
              </w:sdtPr>
              <w:sdtEndPr/>
              <w:sdtContent>
                <w:r w:rsidR="00D534BD" w:rsidRPr="005E5753">
                  <w:rPr>
                    <w:rFonts w:ascii="Segoe UI Symbol" w:eastAsia="MS Gothic" w:hAnsi="Segoe UI Symbol" w:cs="Segoe UI Symbol"/>
                    <w:sz w:val="18"/>
                    <w:szCs w:val="18"/>
                    <w:lang w:val="fr-FR"/>
                  </w:rPr>
                  <w:t>☐</w:t>
                </w:r>
              </w:sdtContent>
            </w:sdt>
            <w:r w:rsidR="00D534BD" w:rsidRPr="005E5753">
              <w:rPr>
                <w:rFonts w:ascii="Akkurat" w:hAnsi="Akkurat" w:cs="Arial"/>
                <w:sz w:val="18"/>
                <w:szCs w:val="18"/>
                <w:lang w:val="fr-FR"/>
              </w:rPr>
              <w:t xml:space="preserve"> Système qualité non certifié</w:t>
            </w:r>
          </w:p>
        </w:tc>
      </w:tr>
      <w:tr w:rsidR="00D534BD" w:rsidRPr="0004756B" w14:paraId="50EBD3F9" w14:textId="77777777" w:rsidTr="004573C8">
        <w:tc>
          <w:tcPr>
            <w:tcW w:w="4390" w:type="dxa"/>
            <w:tcBorders>
              <w:right w:val="single" w:sz="6" w:space="0" w:color="auto"/>
            </w:tcBorders>
          </w:tcPr>
          <w:p w14:paraId="14EABA00" w14:textId="77777777" w:rsidR="00D534BD" w:rsidRPr="0004756B" w:rsidRDefault="00D534BD" w:rsidP="004573C8">
            <w:pPr>
              <w:spacing w:after="0" w:line="240" w:lineRule="auto"/>
              <w:ind w:right="37"/>
              <w:rPr>
                <w:rFonts w:ascii="Akkurat" w:hAnsi="Akkurat" w:cs="Arial"/>
                <w:sz w:val="18"/>
                <w:szCs w:val="18"/>
                <w:lang w:val="fr-CH"/>
              </w:rPr>
            </w:pPr>
          </w:p>
        </w:tc>
        <w:tc>
          <w:tcPr>
            <w:tcW w:w="5108" w:type="dxa"/>
            <w:tcBorders>
              <w:left w:val="single" w:sz="6" w:space="0" w:color="auto"/>
              <w:right w:val="single" w:sz="6" w:space="0" w:color="auto"/>
            </w:tcBorders>
          </w:tcPr>
          <w:p w14:paraId="0BEE52D1" w14:textId="77777777" w:rsidR="00D534BD" w:rsidRPr="005E5753" w:rsidRDefault="00D534BD" w:rsidP="004573C8">
            <w:pPr>
              <w:spacing w:after="0" w:line="240" w:lineRule="auto"/>
              <w:ind w:right="-1560"/>
              <w:rPr>
                <w:rFonts w:ascii="Akkurat" w:eastAsia="MS Gothic" w:hAnsi="Akkurat" w:cs="Arial"/>
                <w:sz w:val="18"/>
                <w:szCs w:val="18"/>
                <w:lang w:val="fr-FR"/>
              </w:rPr>
            </w:pPr>
          </w:p>
        </w:tc>
      </w:tr>
      <w:tr w:rsidR="00D534BD" w:rsidRPr="0004756B" w14:paraId="33E4DCFC" w14:textId="77777777" w:rsidTr="004573C8">
        <w:tc>
          <w:tcPr>
            <w:tcW w:w="4390" w:type="dxa"/>
            <w:tcBorders>
              <w:right w:val="single" w:sz="6" w:space="0" w:color="auto"/>
            </w:tcBorders>
          </w:tcPr>
          <w:p w14:paraId="022FCC34" w14:textId="77777777" w:rsidR="00D534BD" w:rsidRPr="0004756B" w:rsidRDefault="00D534BD" w:rsidP="004573C8">
            <w:pPr>
              <w:spacing w:after="0" w:line="240" w:lineRule="auto"/>
              <w:ind w:right="37"/>
              <w:rPr>
                <w:rFonts w:ascii="Akkurat" w:hAnsi="Akkurat" w:cs="Arial"/>
                <w:sz w:val="18"/>
                <w:szCs w:val="18"/>
                <w:lang w:val="fr-CH"/>
              </w:rPr>
            </w:pPr>
          </w:p>
        </w:tc>
        <w:tc>
          <w:tcPr>
            <w:tcW w:w="5108" w:type="dxa"/>
            <w:tcBorders>
              <w:left w:val="single" w:sz="6" w:space="0" w:color="auto"/>
              <w:bottom w:val="single" w:sz="6" w:space="0" w:color="auto"/>
              <w:right w:val="single" w:sz="6" w:space="0" w:color="auto"/>
            </w:tcBorders>
          </w:tcPr>
          <w:p w14:paraId="7EB9AB12" w14:textId="77777777" w:rsidR="00D534BD" w:rsidRPr="005E5753" w:rsidRDefault="0045015E" w:rsidP="004573C8">
            <w:pPr>
              <w:spacing w:after="0" w:line="240" w:lineRule="auto"/>
              <w:ind w:right="-1560"/>
              <w:rPr>
                <w:rFonts w:ascii="Akkurat" w:eastAsia="MS Gothic" w:hAnsi="Akkurat" w:cs="Arial"/>
                <w:sz w:val="18"/>
                <w:szCs w:val="18"/>
                <w:lang w:val="fr-FR"/>
              </w:rPr>
            </w:pPr>
            <w:sdt>
              <w:sdtPr>
                <w:rPr>
                  <w:rFonts w:ascii="Akkurat" w:hAnsi="Akkurat" w:cs="Arial"/>
                  <w:sz w:val="18"/>
                  <w:szCs w:val="18"/>
                  <w:lang w:val="fr-FR"/>
                </w:rPr>
                <w:id w:val="-1719579850"/>
                <w14:checkbox>
                  <w14:checked w14:val="0"/>
                  <w14:checkedState w14:val="2612" w14:font="MS Gothic"/>
                  <w14:uncheckedState w14:val="2610" w14:font="MS Gothic"/>
                </w14:checkbox>
              </w:sdtPr>
              <w:sdtEndPr/>
              <w:sdtContent>
                <w:r w:rsidR="00D534BD" w:rsidRPr="005E5753">
                  <w:rPr>
                    <w:rFonts w:ascii="Segoe UI Symbol" w:eastAsia="MS Gothic" w:hAnsi="Segoe UI Symbol" w:cs="Segoe UI Symbol"/>
                    <w:sz w:val="18"/>
                    <w:szCs w:val="18"/>
                    <w:lang w:val="fr-FR"/>
                  </w:rPr>
                  <w:t>☐</w:t>
                </w:r>
              </w:sdtContent>
            </w:sdt>
            <w:r w:rsidR="00D534BD" w:rsidRPr="005E5753">
              <w:rPr>
                <w:rFonts w:ascii="Akkurat" w:hAnsi="Akkurat" w:cs="Arial"/>
                <w:sz w:val="18"/>
                <w:szCs w:val="18"/>
                <w:lang w:val="fr-FR"/>
              </w:rPr>
              <w:t xml:space="preserve"> Pas de système qualité</w:t>
            </w:r>
          </w:p>
        </w:tc>
      </w:tr>
    </w:tbl>
    <w:p w14:paraId="6DFE7B4C" w14:textId="77777777" w:rsidR="00D534BD" w:rsidRPr="00F65413" w:rsidRDefault="00D534BD" w:rsidP="00D534BD">
      <w:pPr>
        <w:spacing w:before="240" w:after="120" w:line="240" w:lineRule="auto"/>
        <w:ind w:right="-1559"/>
        <w:rPr>
          <w:rFonts w:ascii="Akkurat-Bold" w:hAnsi="Akkurat-Bold" w:cs="Arial"/>
          <w:sz w:val="18"/>
          <w:szCs w:val="18"/>
          <w:lang w:val="fr-CH"/>
        </w:rPr>
      </w:pPr>
      <w:r w:rsidRPr="00F65413">
        <w:rPr>
          <w:rFonts w:ascii="Akkurat-Bold" w:hAnsi="Akkurat-Bold" w:cs="Arial"/>
          <w:sz w:val="18"/>
          <w:szCs w:val="18"/>
          <w:lang w:val="fr-CH"/>
        </w:rPr>
        <w:t>Remarques</w:t>
      </w:r>
    </w:p>
    <w:tbl>
      <w:tblPr>
        <w:tblStyle w:val="Grilledutableau"/>
        <w:tblW w:w="0" w:type="auto"/>
        <w:tblLook w:val="04A0" w:firstRow="1" w:lastRow="0" w:firstColumn="1" w:lastColumn="0" w:noHBand="0" w:noVBand="1"/>
      </w:tblPr>
      <w:tblGrid>
        <w:gridCol w:w="9325"/>
      </w:tblGrid>
      <w:tr w:rsidR="00D534BD" w:rsidRPr="0004756B" w14:paraId="7EAF57A6" w14:textId="77777777" w:rsidTr="004573C8">
        <w:tc>
          <w:tcPr>
            <w:tcW w:w="9325" w:type="dxa"/>
          </w:tcPr>
          <w:p w14:paraId="56CD04F3" w14:textId="77777777" w:rsidR="00D534BD" w:rsidRPr="0004756B" w:rsidRDefault="00D534BD" w:rsidP="004573C8">
            <w:pPr>
              <w:spacing w:after="0" w:line="240" w:lineRule="auto"/>
              <w:ind w:right="-1560"/>
              <w:rPr>
                <w:rFonts w:ascii="Akkurat" w:hAnsi="Akkurat" w:cs="Arial"/>
                <w:sz w:val="18"/>
                <w:szCs w:val="18"/>
                <w:lang w:val="fr-CH"/>
              </w:rPr>
            </w:pPr>
          </w:p>
          <w:p w14:paraId="1243BF50" w14:textId="77777777" w:rsidR="00D534BD" w:rsidRPr="0004756B" w:rsidRDefault="00D534BD" w:rsidP="004573C8">
            <w:pPr>
              <w:spacing w:after="0" w:line="240" w:lineRule="auto"/>
              <w:ind w:right="-1560"/>
              <w:rPr>
                <w:rFonts w:ascii="Akkurat" w:hAnsi="Akkurat" w:cs="Arial"/>
                <w:sz w:val="18"/>
                <w:szCs w:val="18"/>
                <w:lang w:val="fr-CH"/>
              </w:rPr>
            </w:pPr>
          </w:p>
          <w:p w14:paraId="4C0F1C28" w14:textId="77777777" w:rsidR="00D534BD" w:rsidRPr="0004756B" w:rsidRDefault="00D534BD" w:rsidP="004573C8">
            <w:pPr>
              <w:spacing w:after="0" w:line="240" w:lineRule="auto"/>
              <w:ind w:right="-1560"/>
              <w:rPr>
                <w:rFonts w:ascii="Akkurat" w:hAnsi="Akkurat" w:cs="Arial"/>
                <w:sz w:val="18"/>
                <w:szCs w:val="18"/>
                <w:lang w:val="fr-CH"/>
              </w:rPr>
            </w:pPr>
          </w:p>
          <w:p w14:paraId="7AB7F7EE" w14:textId="77777777" w:rsidR="00D534BD" w:rsidRPr="0004756B" w:rsidRDefault="00D534BD" w:rsidP="004573C8">
            <w:pPr>
              <w:spacing w:after="0" w:line="240" w:lineRule="auto"/>
              <w:ind w:right="-1560"/>
              <w:rPr>
                <w:rFonts w:ascii="Akkurat" w:hAnsi="Akkurat" w:cs="Arial"/>
                <w:sz w:val="18"/>
                <w:szCs w:val="18"/>
                <w:lang w:val="fr-CH"/>
              </w:rPr>
            </w:pPr>
          </w:p>
        </w:tc>
      </w:tr>
    </w:tbl>
    <w:p w14:paraId="27C2749E" w14:textId="77777777" w:rsidR="00D534BD" w:rsidRPr="00F65413" w:rsidRDefault="00D534BD" w:rsidP="00D534BD">
      <w:pPr>
        <w:spacing w:before="240" w:after="120" w:line="240" w:lineRule="auto"/>
        <w:ind w:right="-1559"/>
        <w:rPr>
          <w:rFonts w:ascii="Akkurat-Bold" w:hAnsi="Akkurat-Bold" w:cs="Arial"/>
          <w:sz w:val="18"/>
          <w:szCs w:val="18"/>
          <w:lang w:val="fr-CH"/>
        </w:rPr>
      </w:pPr>
      <w:r w:rsidRPr="00F65413">
        <w:rPr>
          <w:rFonts w:ascii="Akkurat-Bold" w:hAnsi="Akkurat-Bold" w:cs="Arial"/>
          <w:sz w:val="18"/>
          <w:szCs w:val="18"/>
          <w:lang w:val="fr-CH"/>
        </w:rPr>
        <w:t>Signature</w:t>
      </w:r>
      <w:r>
        <w:rPr>
          <w:rFonts w:ascii="Akkurat-Bold" w:hAnsi="Akkurat-Bold" w:cs="Arial"/>
          <w:sz w:val="18"/>
          <w:szCs w:val="18"/>
          <w:lang w:val="fr-CH"/>
        </w:rPr>
        <w:t>(s)</w:t>
      </w:r>
      <w:r w:rsidRPr="00F65413">
        <w:rPr>
          <w:rFonts w:ascii="Akkurat-Bold" w:hAnsi="Akkurat-Bold" w:cs="Arial"/>
          <w:sz w:val="18"/>
          <w:szCs w:val="18"/>
          <w:lang w:val="fr-CH"/>
        </w:rPr>
        <w:t xml:space="preserve"> légale</w:t>
      </w:r>
      <w:r>
        <w:rPr>
          <w:rFonts w:ascii="Akkurat-Bold" w:hAnsi="Akkurat-Bold" w:cs="Arial"/>
          <w:sz w:val="18"/>
          <w:szCs w:val="18"/>
          <w:lang w:val="fr-CH"/>
        </w:rPr>
        <w:t>(s)</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2"/>
        <w:gridCol w:w="282"/>
        <w:gridCol w:w="2831"/>
        <w:gridCol w:w="284"/>
        <w:gridCol w:w="2836"/>
      </w:tblGrid>
      <w:tr w:rsidR="00D534BD" w14:paraId="61A5ECA3" w14:textId="77777777" w:rsidTr="00806772">
        <w:tc>
          <w:tcPr>
            <w:tcW w:w="3102" w:type="dxa"/>
            <w:tcBorders>
              <w:bottom w:val="single" w:sz="4" w:space="0" w:color="auto"/>
            </w:tcBorders>
          </w:tcPr>
          <w:p w14:paraId="6A0087DE" w14:textId="77777777" w:rsidR="00D534BD" w:rsidRPr="00D534BD" w:rsidRDefault="00D534BD" w:rsidP="004573C8">
            <w:pPr>
              <w:spacing w:before="240" w:after="0" w:line="240" w:lineRule="auto"/>
              <w:ind w:right="-1559"/>
              <w:rPr>
                <w:rFonts w:ascii="Akkurat" w:hAnsi="Akkurat" w:cs="Arial"/>
                <w:sz w:val="18"/>
                <w:szCs w:val="18"/>
                <w:lang w:val="fr-CH"/>
              </w:rPr>
            </w:pPr>
          </w:p>
        </w:tc>
        <w:tc>
          <w:tcPr>
            <w:tcW w:w="282" w:type="dxa"/>
          </w:tcPr>
          <w:p w14:paraId="316951E0" w14:textId="77777777" w:rsidR="00D534BD" w:rsidRPr="00D534BD" w:rsidRDefault="00D534BD" w:rsidP="004573C8">
            <w:pPr>
              <w:spacing w:before="240" w:after="0" w:line="240" w:lineRule="auto"/>
              <w:ind w:right="-1559"/>
              <w:rPr>
                <w:rFonts w:ascii="Akkurat" w:hAnsi="Akkurat" w:cs="Arial"/>
                <w:sz w:val="18"/>
                <w:szCs w:val="18"/>
                <w:lang w:val="fr-CH"/>
              </w:rPr>
            </w:pPr>
          </w:p>
        </w:tc>
        <w:tc>
          <w:tcPr>
            <w:tcW w:w="2831" w:type="dxa"/>
            <w:tcBorders>
              <w:bottom w:val="single" w:sz="4" w:space="0" w:color="auto"/>
            </w:tcBorders>
          </w:tcPr>
          <w:p w14:paraId="3076CC60" w14:textId="77777777" w:rsidR="00D534BD" w:rsidRPr="00D534BD" w:rsidRDefault="00D534BD" w:rsidP="004573C8">
            <w:pPr>
              <w:spacing w:before="240" w:after="0" w:line="240" w:lineRule="auto"/>
              <w:ind w:right="-1559"/>
              <w:rPr>
                <w:rFonts w:ascii="Akkurat" w:hAnsi="Akkurat" w:cs="Arial"/>
                <w:sz w:val="18"/>
                <w:szCs w:val="18"/>
                <w:lang w:val="fr-CH"/>
              </w:rPr>
            </w:pPr>
          </w:p>
        </w:tc>
        <w:tc>
          <w:tcPr>
            <w:tcW w:w="284" w:type="dxa"/>
          </w:tcPr>
          <w:p w14:paraId="588B5C16" w14:textId="77777777" w:rsidR="00D534BD" w:rsidRPr="00D534BD" w:rsidRDefault="00D534BD" w:rsidP="004573C8">
            <w:pPr>
              <w:spacing w:before="240" w:after="0" w:line="240" w:lineRule="auto"/>
              <w:ind w:right="-1559"/>
              <w:rPr>
                <w:rFonts w:ascii="Akkurat" w:hAnsi="Akkurat" w:cs="Arial"/>
                <w:sz w:val="18"/>
                <w:szCs w:val="18"/>
                <w:lang w:val="fr-CH"/>
              </w:rPr>
            </w:pPr>
          </w:p>
        </w:tc>
        <w:tc>
          <w:tcPr>
            <w:tcW w:w="2836" w:type="dxa"/>
            <w:tcBorders>
              <w:bottom w:val="single" w:sz="4" w:space="0" w:color="auto"/>
            </w:tcBorders>
          </w:tcPr>
          <w:p w14:paraId="75589054" w14:textId="77777777" w:rsidR="00D534BD" w:rsidRPr="00D534BD" w:rsidRDefault="00D534BD" w:rsidP="004573C8">
            <w:pPr>
              <w:spacing w:before="240" w:after="0" w:line="240" w:lineRule="auto"/>
              <w:ind w:right="-1559"/>
              <w:rPr>
                <w:rFonts w:ascii="Akkurat" w:hAnsi="Akkurat" w:cs="Arial"/>
                <w:sz w:val="18"/>
                <w:szCs w:val="18"/>
                <w:lang w:val="fr-CH"/>
              </w:rPr>
            </w:pPr>
          </w:p>
        </w:tc>
      </w:tr>
      <w:tr w:rsidR="00D534BD" w:rsidRPr="00D534BD" w14:paraId="0A47E23C" w14:textId="77777777" w:rsidTr="00806772">
        <w:tc>
          <w:tcPr>
            <w:tcW w:w="3102" w:type="dxa"/>
            <w:tcBorders>
              <w:top w:val="single" w:sz="4" w:space="0" w:color="auto"/>
            </w:tcBorders>
          </w:tcPr>
          <w:p w14:paraId="35740873" w14:textId="77777777" w:rsidR="00D534BD" w:rsidRPr="00D534BD" w:rsidRDefault="00D534BD" w:rsidP="004573C8">
            <w:pPr>
              <w:spacing w:before="60" w:after="0" w:line="240" w:lineRule="auto"/>
              <w:ind w:right="-1559"/>
              <w:rPr>
                <w:rFonts w:ascii="Akkurat" w:hAnsi="Akkurat" w:cs="Arial"/>
                <w:sz w:val="18"/>
                <w:szCs w:val="18"/>
                <w:lang w:val="fr-CH"/>
              </w:rPr>
            </w:pPr>
            <w:r w:rsidRPr="00D534BD">
              <w:rPr>
                <w:rFonts w:ascii="Akkurat" w:hAnsi="Akkurat" w:cs="Arial"/>
                <w:sz w:val="18"/>
                <w:szCs w:val="18"/>
                <w:lang w:val="fr-CH"/>
              </w:rPr>
              <w:t>Lieu et date</w:t>
            </w:r>
          </w:p>
        </w:tc>
        <w:tc>
          <w:tcPr>
            <w:tcW w:w="282" w:type="dxa"/>
          </w:tcPr>
          <w:p w14:paraId="3F74F872" w14:textId="77777777" w:rsidR="00D534BD" w:rsidRPr="00D534BD" w:rsidRDefault="00D534BD" w:rsidP="004573C8">
            <w:pPr>
              <w:spacing w:before="60" w:after="0" w:line="240" w:lineRule="auto"/>
              <w:ind w:right="-1559"/>
              <w:rPr>
                <w:rFonts w:ascii="Akkurat" w:hAnsi="Akkurat" w:cs="Arial"/>
                <w:sz w:val="18"/>
                <w:szCs w:val="18"/>
                <w:lang w:val="fr-CH"/>
              </w:rPr>
            </w:pPr>
          </w:p>
        </w:tc>
        <w:tc>
          <w:tcPr>
            <w:tcW w:w="2831" w:type="dxa"/>
            <w:tcBorders>
              <w:top w:val="single" w:sz="4" w:space="0" w:color="auto"/>
            </w:tcBorders>
          </w:tcPr>
          <w:p w14:paraId="056C10FF" w14:textId="77777777" w:rsidR="00D534BD" w:rsidRPr="00D534BD" w:rsidRDefault="00D534BD" w:rsidP="004573C8">
            <w:pPr>
              <w:spacing w:before="60" w:after="0" w:line="240" w:lineRule="auto"/>
              <w:ind w:right="-1559"/>
              <w:rPr>
                <w:rFonts w:ascii="Akkurat" w:hAnsi="Akkurat" w:cs="Arial"/>
                <w:sz w:val="18"/>
                <w:szCs w:val="18"/>
                <w:lang w:val="fr-CH"/>
              </w:rPr>
            </w:pPr>
            <w:r w:rsidRPr="00D534BD">
              <w:rPr>
                <w:rFonts w:ascii="Akkurat" w:hAnsi="Akkurat" w:cs="Arial"/>
                <w:sz w:val="18"/>
                <w:szCs w:val="18"/>
                <w:lang w:val="fr-CH"/>
              </w:rPr>
              <w:t>Prénom, Nom</w:t>
            </w:r>
          </w:p>
        </w:tc>
        <w:tc>
          <w:tcPr>
            <w:tcW w:w="284" w:type="dxa"/>
          </w:tcPr>
          <w:p w14:paraId="1DD4C97A" w14:textId="77777777" w:rsidR="00D534BD" w:rsidRPr="00D534BD" w:rsidRDefault="00D534BD" w:rsidP="004573C8">
            <w:pPr>
              <w:spacing w:before="60" w:after="0" w:line="240" w:lineRule="auto"/>
              <w:ind w:right="-1559"/>
              <w:rPr>
                <w:rFonts w:ascii="Akkurat" w:hAnsi="Akkurat" w:cs="Arial"/>
                <w:sz w:val="18"/>
                <w:szCs w:val="18"/>
                <w:lang w:val="fr-CH"/>
              </w:rPr>
            </w:pPr>
          </w:p>
        </w:tc>
        <w:tc>
          <w:tcPr>
            <w:tcW w:w="2836" w:type="dxa"/>
            <w:tcBorders>
              <w:top w:val="single" w:sz="4" w:space="0" w:color="auto"/>
            </w:tcBorders>
          </w:tcPr>
          <w:p w14:paraId="074201B3" w14:textId="77777777" w:rsidR="00D534BD" w:rsidRPr="00D534BD" w:rsidRDefault="00D534BD" w:rsidP="004573C8">
            <w:pPr>
              <w:spacing w:before="60" w:after="0" w:line="240" w:lineRule="auto"/>
              <w:ind w:right="-1559"/>
              <w:rPr>
                <w:rFonts w:ascii="Akkurat" w:hAnsi="Akkurat" w:cs="Arial"/>
                <w:sz w:val="18"/>
                <w:szCs w:val="18"/>
                <w:lang w:val="fr-CH"/>
              </w:rPr>
            </w:pPr>
            <w:r w:rsidRPr="00D534BD">
              <w:rPr>
                <w:rFonts w:ascii="Akkurat" w:hAnsi="Akkurat" w:cs="Arial"/>
                <w:sz w:val="18"/>
                <w:szCs w:val="18"/>
                <w:lang w:val="fr-CH"/>
              </w:rPr>
              <w:t>Signature</w:t>
            </w:r>
          </w:p>
        </w:tc>
      </w:tr>
    </w:tbl>
    <w:p w14:paraId="02BEBFBD" w14:textId="77777777" w:rsidR="00D534BD" w:rsidRPr="00D534BD" w:rsidRDefault="00D534BD" w:rsidP="00D534BD">
      <w:pPr>
        <w:spacing w:after="0" w:line="240" w:lineRule="auto"/>
        <w:rPr>
          <w:rFonts w:ascii="Akkurat" w:hAnsi="Akkurat"/>
          <w:sz w:val="18"/>
          <w:szCs w:val="20"/>
        </w:rPr>
      </w:pPr>
    </w:p>
    <w:tbl>
      <w:tblPr>
        <w:tblStyle w:val="Grilledutableau"/>
        <w:tblW w:w="93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2"/>
        <w:gridCol w:w="282"/>
        <w:gridCol w:w="2831"/>
        <w:gridCol w:w="284"/>
        <w:gridCol w:w="2836"/>
      </w:tblGrid>
      <w:tr w:rsidR="00D534BD" w:rsidRPr="00D534BD" w14:paraId="4304588B" w14:textId="77777777" w:rsidTr="00806772">
        <w:tc>
          <w:tcPr>
            <w:tcW w:w="3102" w:type="dxa"/>
            <w:tcBorders>
              <w:bottom w:val="single" w:sz="4" w:space="0" w:color="auto"/>
            </w:tcBorders>
          </w:tcPr>
          <w:p w14:paraId="6ACE6204" w14:textId="77777777" w:rsidR="00D534BD" w:rsidRPr="00D534BD" w:rsidRDefault="00D534BD" w:rsidP="004573C8">
            <w:pPr>
              <w:spacing w:before="240" w:after="0" w:line="240" w:lineRule="auto"/>
              <w:ind w:right="-1559"/>
              <w:rPr>
                <w:rFonts w:ascii="Akkurat" w:hAnsi="Akkurat" w:cs="Arial"/>
                <w:sz w:val="18"/>
                <w:szCs w:val="18"/>
                <w:lang w:val="fr-CH"/>
              </w:rPr>
            </w:pPr>
          </w:p>
        </w:tc>
        <w:tc>
          <w:tcPr>
            <w:tcW w:w="282" w:type="dxa"/>
          </w:tcPr>
          <w:p w14:paraId="0A9321AE" w14:textId="77777777" w:rsidR="00D534BD" w:rsidRPr="00D534BD" w:rsidRDefault="00D534BD" w:rsidP="004573C8">
            <w:pPr>
              <w:spacing w:before="240" w:after="0" w:line="240" w:lineRule="auto"/>
              <w:ind w:right="-1559"/>
              <w:rPr>
                <w:rFonts w:ascii="Akkurat" w:hAnsi="Akkurat" w:cs="Arial"/>
                <w:sz w:val="18"/>
                <w:szCs w:val="18"/>
                <w:lang w:val="fr-CH"/>
              </w:rPr>
            </w:pPr>
          </w:p>
        </w:tc>
        <w:tc>
          <w:tcPr>
            <w:tcW w:w="2831" w:type="dxa"/>
            <w:tcBorders>
              <w:bottom w:val="single" w:sz="4" w:space="0" w:color="auto"/>
            </w:tcBorders>
          </w:tcPr>
          <w:p w14:paraId="497FBBBE" w14:textId="77777777" w:rsidR="00D534BD" w:rsidRPr="00D534BD" w:rsidRDefault="00D534BD" w:rsidP="004573C8">
            <w:pPr>
              <w:spacing w:before="240" w:after="0" w:line="240" w:lineRule="auto"/>
              <w:ind w:right="-1559"/>
              <w:rPr>
                <w:rFonts w:ascii="Akkurat" w:hAnsi="Akkurat" w:cs="Arial"/>
                <w:sz w:val="18"/>
                <w:szCs w:val="18"/>
                <w:lang w:val="fr-CH"/>
              </w:rPr>
            </w:pPr>
          </w:p>
        </w:tc>
        <w:tc>
          <w:tcPr>
            <w:tcW w:w="284" w:type="dxa"/>
          </w:tcPr>
          <w:p w14:paraId="44525651" w14:textId="77777777" w:rsidR="00D534BD" w:rsidRPr="00D534BD" w:rsidRDefault="00D534BD" w:rsidP="004573C8">
            <w:pPr>
              <w:spacing w:before="240" w:after="0" w:line="240" w:lineRule="auto"/>
              <w:ind w:right="-1559"/>
              <w:rPr>
                <w:rFonts w:ascii="Akkurat" w:hAnsi="Akkurat" w:cs="Arial"/>
                <w:sz w:val="18"/>
                <w:szCs w:val="18"/>
                <w:lang w:val="fr-CH"/>
              </w:rPr>
            </w:pPr>
          </w:p>
        </w:tc>
        <w:tc>
          <w:tcPr>
            <w:tcW w:w="2836" w:type="dxa"/>
            <w:tcBorders>
              <w:bottom w:val="single" w:sz="4" w:space="0" w:color="auto"/>
            </w:tcBorders>
          </w:tcPr>
          <w:p w14:paraId="25C649A7" w14:textId="77777777" w:rsidR="00D534BD" w:rsidRPr="00D534BD" w:rsidRDefault="00D534BD" w:rsidP="004573C8">
            <w:pPr>
              <w:spacing w:before="240" w:after="0" w:line="240" w:lineRule="auto"/>
              <w:ind w:right="-1559"/>
              <w:rPr>
                <w:rFonts w:ascii="Akkurat" w:hAnsi="Akkurat" w:cs="Arial"/>
                <w:sz w:val="18"/>
                <w:szCs w:val="18"/>
                <w:lang w:val="fr-CH"/>
              </w:rPr>
            </w:pPr>
          </w:p>
        </w:tc>
      </w:tr>
      <w:tr w:rsidR="00D534BD" w:rsidRPr="00D534BD" w14:paraId="5F85211C" w14:textId="77777777" w:rsidTr="00806772">
        <w:tc>
          <w:tcPr>
            <w:tcW w:w="3102" w:type="dxa"/>
            <w:tcBorders>
              <w:top w:val="single" w:sz="4" w:space="0" w:color="auto"/>
            </w:tcBorders>
          </w:tcPr>
          <w:p w14:paraId="18C5B446" w14:textId="77777777" w:rsidR="00D534BD" w:rsidRPr="00D534BD" w:rsidRDefault="00D534BD" w:rsidP="004573C8">
            <w:pPr>
              <w:spacing w:before="60" w:after="0" w:line="240" w:lineRule="auto"/>
              <w:ind w:right="-1559"/>
              <w:rPr>
                <w:rFonts w:ascii="Akkurat" w:hAnsi="Akkurat" w:cs="Arial"/>
                <w:sz w:val="18"/>
                <w:szCs w:val="18"/>
                <w:lang w:val="fr-CH"/>
              </w:rPr>
            </w:pPr>
            <w:r w:rsidRPr="00D534BD">
              <w:rPr>
                <w:rFonts w:ascii="Akkurat" w:hAnsi="Akkurat" w:cs="Arial"/>
                <w:sz w:val="18"/>
                <w:szCs w:val="18"/>
                <w:lang w:val="fr-CH"/>
              </w:rPr>
              <w:t>Lieu et date</w:t>
            </w:r>
          </w:p>
        </w:tc>
        <w:tc>
          <w:tcPr>
            <w:tcW w:w="282" w:type="dxa"/>
          </w:tcPr>
          <w:p w14:paraId="73A1AADB" w14:textId="77777777" w:rsidR="00D534BD" w:rsidRPr="00D534BD" w:rsidRDefault="00D534BD" w:rsidP="004573C8">
            <w:pPr>
              <w:spacing w:before="60" w:after="0" w:line="240" w:lineRule="auto"/>
              <w:ind w:right="-1559"/>
              <w:rPr>
                <w:rFonts w:ascii="Akkurat" w:hAnsi="Akkurat" w:cs="Arial"/>
                <w:sz w:val="18"/>
                <w:szCs w:val="18"/>
                <w:lang w:val="fr-CH"/>
              </w:rPr>
            </w:pPr>
          </w:p>
        </w:tc>
        <w:tc>
          <w:tcPr>
            <w:tcW w:w="2831" w:type="dxa"/>
            <w:tcBorders>
              <w:top w:val="single" w:sz="4" w:space="0" w:color="auto"/>
            </w:tcBorders>
          </w:tcPr>
          <w:p w14:paraId="1C249410" w14:textId="77777777" w:rsidR="00D534BD" w:rsidRPr="00D534BD" w:rsidRDefault="00D534BD" w:rsidP="004573C8">
            <w:pPr>
              <w:spacing w:before="60" w:after="0" w:line="240" w:lineRule="auto"/>
              <w:ind w:right="-1559"/>
              <w:rPr>
                <w:rFonts w:ascii="Akkurat" w:hAnsi="Akkurat" w:cs="Arial"/>
                <w:sz w:val="18"/>
                <w:szCs w:val="18"/>
                <w:lang w:val="fr-CH"/>
              </w:rPr>
            </w:pPr>
            <w:r w:rsidRPr="00D534BD">
              <w:rPr>
                <w:rFonts w:ascii="Akkurat" w:hAnsi="Akkurat" w:cs="Arial"/>
                <w:sz w:val="18"/>
                <w:szCs w:val="18"/>
                <w:lang w:val="fr-CH"/>
              </w:rPr>
              <w:t>Prénom, Nom</w:t>
            </w:r>
          </w:p>
        </w:tc>
        <w:tc>
          <w:tcPr>
            <w:tcW w:w="284" w:type="dxa"/>
          </w:tcPr>
          <w:p w14:paraId="4250F112" w14:textId="77777777" w:rsidR="00D534BD" w:rsidRPr="00D534BD" w:rsidRDefault="00D534BD" w:rsidP="004573C8">
            <w:pPr>
              <w:spacing w:before="60" w:after="0" w:line="240" w:lineRule="auto"/>
              <w:ind w:right="-1559"/>
              <w:rPr>
                <w:rFonts w:ascii="Akkurat" w:hAnsi="Akkurat" w:cs="Arial"/>
                <w:sz w:val="18"/>
                <w:szCs w:val="18"/>
                <w:lang w:val="fr-CH"/>
              </w:rPr>
            </w:pPr>
          </w:p>
        </w:tc>
        <w:tc>
          <w:tcPr>
            <w:tcW w:w="2836" w:type="dxa"/>
            <w:tcBorders>
              <w:top w:val="single" w:sz="4" w:space="0" w:color="auto"/>
            </w:tcBorders>
          </w:tcPr>
          <w:p w14:paraId="363D0F6A" w14:textId="77777777" w:rsidR="00D534BD" w:rsidRPr="00D534BD" w:rsidRDefault="00D534BD" w:rsidP="004573C8">
            <w:pPr>
              <w:spacing w:before="60" w:after="0" w:line="240" w:lineRule="auto"/>
              <w:ind w:right="-1559"/>
              <w:rPr>
                <w:rFonts w:ascii="Akkurat" w:hAnsi="Akkurat" w:cs="Arial"/>
                <w:sz w:val="18"/>
                <w:szCs w:val="18"/>
                <w:lang w:val="fr-CH"/>
              </w:rPr>
            </w:pPr>
            <w:r w:rsidRPr="00D534BD">
              <w:rPr>
                <w:rFonts w:ascii="Akkurat" w:hAnsi="Akkurat" w:cs="Arial"/>
                <w:sz w:val="18"/>
                <w:szCs w:val="18"/>
                <w:lang w:val="fr-CH"/>
              </w:rPr>
              <w:t>Signature</w:t>
            </w:r>
          </w:p>
        </w:tc>
      </w:tr>
    </w:tbl>
    <w:p w14:paraId="6B497B0A" w14:textId="258BEF06" w:rsidR="00EC1D02" w:rsidRPr="00EB475F" w:rsidRDefault="00EC1D02" w:rsidP="00EC1D02">
      <w:pPr>
        <w:pageBreakBefore/>
        <w:pBdr>
          <w:bottom w:val="single" w:sz="12" w:space="1" w:color="auto"/>
        </w:pBdr>
        <w:spacing w:after="0" w:line="240" w:lineRule="auto"/>
        <w:rPr>
          <w:rFonts w:ascii="Akkurat-Bold" w:hAnsi="Akkurat-Bold" w:cs="Arial"/>
          <w:sz w:val="32"/>
          <w:szCs w:val="32"/>
          <w:lang w:val="fr-CH"/>
        </w:rPr>
      </w:pPr>
      <w:r w:rsidRPr="00EB475F">
        <w:rPr>
          <w:rFonts w:ascii="Akkurat-Bold" w:hAnsi="Akkurat-Bold" w:cs="Arial"/>
          <w:sz w:val="32"/>
          <w:szCs w:val="32"/>
          <w:lang w:val="fr-CH"/>
        </w:rPr>
        <w:lastRenderedPageBreak/>
        <w:t>FORMULAIRE B – DECLARATION SUR L’HONNEUR</w:t>
      </w:r>
    </w:p>
    <w:p w14:paraId="7D0214E8" w14:textId="5530D6D5" w:rsidR="00EC1D02" w:rsidRPr="0004756B" w:rsidRDefault="00EC1D02" w:rsidP="00EC1D02">
      <w:pPr>
        <w:pStyle w:val="1200-11Text"/>
        <w:spacing w:before="120" w:after="120"/>
        <w:ind w:right="-1"/>
        <w:rPr>
          <w:rFonts w:ascii="Akkurat" w:hAnsi="Akkurat" w:cs="Arial"/>
          <w:sz w:val="18"/>
          <w:szCs w:val="18"/>
          <w:lang w:val="fr-CH"/>
        </w:rPr>
      </w:pPr>
      <w:r w:rsidRPr="0004756B">
        <w:rPr>
          <w:rFonts w:ascii="Akkurat" w:hAnsi="Akkurat" w:cs="Arial"/>
          <w:sz w:val="18"/>
          <w:szCs w:val="18"/>
          <w:lang w:val="fr-CH"/>
        </w:rPr>
        <w:t>Ce formulaire doit être rempli et signé par le candidat</w:t>
      </w:r>
      <w:r w:rsidRPr="00562C41">
        <w:rPr>
          <w:rFonts w:ascii="Akkurat" w:hAnsi="Akkurat" w:cs="Arial"/>
          <w:sz w:val="18"/>
          <w:szCs w:val="18"/>
          <w:lang w:val="fr-CH"/>
        </w:rPr>
        <w:t>, tous les sous-traitants</w:t>
      </w:r>
      <w:r w:rsidR="00157D0B" w:rsidRPr="00562C41">
        <w:rPr>
          <w:rFonts w:ascii="Akkurat" w:hAnsi="Akkurat" w:cs="Arial"/>
          <w:sz w:val="18"/>
          <w:szCs w:val="18"/>
          <w:lang w:val="fr-CH"/>
        </w:rPr>
        <w:t xml:space="preserve"> prévus pour les MEP ou le marché</w:t>
      </w:r>
      <w:r w:rsidRPr="00562C41">
        <w:rPr>
          <w:rFonts w:ascii="Akkurat" w:hAnsi="Akkurat" w:cs="Arial"/>
          <w:sz w:val="18"/>
          <w:szCs w:val="18"/>
          <w:lang w:val="fr-CH"/>
        </w:rPr>
        <w:t xml:space="preserve"> ou tous les membres d’un consortium.</w:t>
      </w:r>
      <w:r w:rsidRPr="0004756B">
        <w:rPr>
          <w:rFonts w:ascii="Akkurat" w:hAnsi="Akkurat" w:cs="Arial"/>
          <w:sz w:val="18"/>
          <w:szCs w:val="18"/>
          <w:lang w:val="fr-CH"/>
        </w:rPr>
        <w:t xml:space="preserve"> </w:t>
      </w:r>
    </w:p>
    <w:p w14:paraId="43A6A346" w14:textId="5479C05D" w:rsidR="00EC1D02" w:rsidRPr="00E2611B" w:rsidRDefault="00EC1D02" w:rsidP="00EC1D02">
      <w:pPr>
        <w:spacing w:before="240" w:after="0" w:line="240" w:lineRule="auto"/>
        <w:ind w:right="-1559"/>
        <w:rPr>
          <w:rFonts w:ascii="Akkurat-Bold" w:hAnsi="Akkurat-Bold" w:cs="Arial"/>
          <w:bCs/>
          <w:sz w:val="18"/>
          <w:szCs w:val="18"/>
          <w:lang w:val="fr-CH"/>
        </w:rPr>
      </w:pPr>
      <w:r w:rsidRPr="00E2611B">
        <w:rPr>
          <w:rFonts w:ascii="Akkurat-Bold" w:hAnsi="Akkurat-Bold" w:cs="Arial"/>
          <w:bCs/>
          <w:sz w:val="18"/>
          <w:szCs w:val="18"/>
          <w:lang w:val="fr-CH"/>
        </w:rPr>
        <w:t>Indications sur l’entreprise</w:t>
      </w:r>
    </w:p>
    <w:p w14:paraId="5DD588B0" w14:textId="77777777" w:rsidR="00EC1D02" w:rsidRPr="0004756B" w:rsidRDefault="00EC1D02" w:rsidP="00EC1D02">
      <w:pPr>
        <w:spacing w:after="0" w:line="240" w:lineRule="auto"/>
        <w:ind w:right="-1560"/>
        <w:rPr>
          <w:rFonts w:ascii="Akkurat" w:hAnsi="Akkurat" w:cs="Arial"/>
          <w:sz w:val="18"/>
          <w:szCs w:val="18"/>
          <w:lang w:val="fr-CH"/>
        </w:rPr>
      </w:pPr>
    </w:p>
    <w:tbl>
      <w:tblPr>
        <w:tblStyle w:val="Grilledutableau"/>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5103"/>
      </w:tblGrid>
      <w:tr w:rsidR="00EC1D02" w:rsidRPr="0004756B" w14:paraId="668E2D15" w14:textId="77777777" w:rsidTr="00BD6871">
        <w:tc>
          <w:tcPr>
            <w:tcW w:w="4390" w:type="dxa"/>
            <w:tcBorders>
              <w:right w:val="single" w:sz="6" w:space="0" w:color="auto"/>
            </w:tcBorders>
          </w:tcPr>
          <w:p w14:paraId="751875C3" w14:textId="5762C105" w:rsidR="00EC1D02" w:rsidRPr="0004756B" w:rsidRDefault="00EC1D02" w:rsidP="00BD6871">
            <w:pPr>
              <w:spacing w:after="0" w:line="240" w:lineRule="auto"/>
              <w:ind w:right="37"/>
              <w:rPr>
                <w:rFonts w:ascii="Akkurat" w:hAnsi="Akkurat" w:cs="Arial"/>
                <w:sz w:val="18"/>
                <w:szCs w:val="18"/>
                <w:lang w:val="fr-CH"/>
              </w:rPr>
            </w:pPr>
            <w:r w:rsidRPr="0004756B">
              <w:rPr>
                <w:rFonts w:ascii="Akkurat" w:hAnsi="Akkurat" w:cs="Arial"/>
                <w:sz w:val="18"/>
                <w:szCs w:val="18"/>
                <w:lang w:val="fr-CH"/>
              </w:rPr>
              <w:t>Nom de l’entreprise</w:t>
            </w:r>
            <w:r w:rsidR="00106E75">
              <w:rPr>
                <w:rFonts w:ascii="Akkurat" w:hAnsi="Akkurat" w:cs="Arial"/>
                <w:sz w:val="18"/>
                <w:szCs w:val="18"/>
                <w:lang w:val="fr-CH"/>
              </w:rPr>
              <w:t xml:space="preserve"> </w:t>
            </w:r>
          </w:p>
          <w:p w14:paraId="466AB16D" w14:textId="77777777" w:rsidR="00EC1D02" w:rsidRPr="0004756B" w:rsidRDefault="00EC1D02" w:rsidP="00BD6871">
            <w:pPr>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0625788B" w14:textId="77777777" w:rsidR="00EC1D02" w:rsidRPr="0004756B" w:rsidRDefault="00EC1D02" w:rsidP="00BD6871">
            <w:pPr>
              <w:spacing w:after="0" w:line="240" w:lineRule="auto"/>
              <w:ind w:right="-1560"/>
              <w:rPr>
                <w:rFonts w:ascii="Akkurat" w:hAnsi="Akkurat" w:cs="Arial"/>
                <w:b/>
                <w:bCs/>
                <w:sz w:val="18"/>
                <w:szCs w:val="18"/>
                <w:lang w:val="fr-CH"/>
              </w:rPr>
            </w:pPr>
          </w:p>
        </w:tc>
      </w:tr>
    </w:tbl>
    <w:p w14:paraId="018306F1" w14:textId="0A4CA148" w:rsidR="00EC1D02" w:rsidRPr="00E2611B" w:rsidRDefault="000D559B" w:rsidP="000D559B">
      <w:pPr>
        <w:spacing w:before="240" w:after="0" w:line="240" w:lineRule="auto"/>
        <w:ind w:right="-1559"/>
        <w:rPr>
          <w:rFonts w:ascii="Akkurat-Bold" w:hAnsi="Akkurat-Bold" w:cs="Arial"/>
          <w:bCs/>
          <w:sz w:val="18"/>
          <w:szCs w:val="18"/>
          <w:lang w:val="fr-CH"/>
        </w:rPr>
      </w:pPr>
      <w:r w:rsidRPr="00E2611B">
        <w:rPr>
          <w:rFonts w:ascii="Akkurat-Bold" w:hAnsi="Akkurat-Bold" w:cs="Arial"/>
          <w:bCs/>
          <w:sz w:val="18"/>
          <w:szCs w:val="18"/>
          <w:lang w:val="fr-CH"/>
        </w:rPr>
        <w:t>Engagement</w:t>
      </w:r>
    </w:p>
    <w:tbl>
      <w:tblPr>
        <w:tblStyle w:val="Grilledutableau"/>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09"/>
        <w:gridCol w:w="709"/>
      </w:tblGrid>
      <w:tr w:rsidR="00EC1D02" w:rsidRPr="0004756B" w14:paraId="3029EB93" w14:textId="77777777" w:rsidTr="000D559B">
        <w:tc>
          <w:tcPr>
            <w:tcW w:w="8075" w:type="dxa"/>
            <w:tcBorders>
              <w:bottom w:val="single" w:sz="6" w:space="0" w:color="auto"/>
            </w:tcBorders>
          </w:tcPr>
          <w:p w14:paraId="68831FAF" w14:textId="77777777" w:rsidR="00EC1D02" w:rsidRPr="0004756B" w:rsidRDefault="00EC1D02" w:rsidP="00BD6871">
            <w:pPr>
              <w:pStyle w:val="Fliesstext"/>
              <w:rPr>
                <w:rFonts w:cs="Arial"/>
                <w:szCs w:val="18"/>
              </w:rPr>
            </w:pPr>
          </w:p>
        </w:tc>
        <w:tc>
          <w:tcPr>
            <w:tcW w:w="709" w:type="dxa"/>
            <w:tcBorders>
              <w:bottom w:val="single" w:sz="6" w:space="0" w:color="auto"/>
            </w:tcBorders>
          </w:tcPr>
          <w:p w14:paraId="09635C43" w14:textId="77777777" w:rsidR="00EC1D02" w:rsidRPr="00E2611B" w:rsidRDefault="00EC1D02" w:rsidP="00BD6871">
            <w:pPr>
              <w:pStyle w:val="Fliesstext"/>
              <w:jc w:val="center"/>
              <w:rPr>
                <w:rFonts w:ascii="Akkurat-Bold" w:hAnsi="Akkurat-Bold" w:cs="Arial"/>
                <w:bCs/>
                <w:szCs w:val="18"/>
              </w:rPr>
            </w:pPr>
            <w:r w:rsidRPr="00E2611B">
              <w:rPr>
                <w:rFonts w:ascii="Akkurat-Bold" w:hAnsi="Akkurat-Bold" w:cs="Arial"/>
                <w:bCs/>
                <w:szCs w:val="18"/>
              </w:rPr>
              <w:t>OUI</w:t>
            </w:r>
          </w:p>
        </w:tc>
        <w:tc>
          <w:tcPr>
            <w:tcW w:w="709" w:type="dxa"/>
            <w:tcBorders>
              <w:bottom w:val="single" w:sz="6" w:space="0" w:color="auto"/>
            </w:tcBorders>
          </w:tcPr>
          <w:p w14:paraId="43D72818" w14:textId="77777777" w:rsidR="00EC1D02" w:rsidRPr="00E2611B" w:rsidRDefault="00EC1D02" w:rsidP="00BD6871">
            <w:pPr>
              <w:pStyle w:val="Fliesstext"/>
              <w:jc w:val="center"/>
              <w:rPr>
                <w:rFonts w:ascii="Akkurat-Bold" w:hAnsi="Akkurat-Bold" w:cs="Arial"/>
                <w:bCs/>
                <w:szCs w:val="18"/>
              </w:rPr>
            </w:pPr>
            <w:r w:rsidRPr="00E2611B">
              <w:rPr>
                <w:rFonts w:ascii="Akkurat-Bold" w:hAnsi="Akkurat-Bold" w:cs="Arial"/>
                <w:bCs/>
                <w:szCs w:val="18"/>
              </w:rPr>
              <w:t>NON</w:t>
            </w:r>
          </w:p>
        </w:tc>
      </w:tr>
      <w:tr w:rsidR="00EC1D02" w:rsidRPr="0004756B" w14:paraId="2A2124A5" w14:textId="77777777" w:rsidTr="000D559B">
        <w:tc>
          <w:tcPr>
            <w:tcW w:w="8075" w:type="dxa"/>
            <w:tcBorders>
              <w:top w:val="single" w:sz="6" w:space="0" w:color="auto"/>
              <w:left w:val="single" w:sz="6" w:space="0" w:color="auto"/>
              <w:bottom w:val="single" w:sz="6" w:space="0" w:color="auto"/>
              <w:right w:val="single" w:sz="6" w:space="0" w:color="auto"/>
            </w:tcBorders>
          </w:tcPr>
          <w:p w14:paraId="533F2B7C" w14:textId="77777777" w:rsidR="00EC1D02" w:rsidRPr="0004756B" w:rsidRDefault="00EC1D02" w:rsidP="000D559B">
            <w:pPr>
              <w:pStyle w:val="Fliesstext"/>
              <w:numPr>
                <w:ilvl w:val="0"/>
                <w:numId w:val="15"/>
              </w:numPr>
              <w:spacing w:after="0"/>
              <w:ind w:left="311" w:hanging="284"/>
              <w:rPr>
                <w:rFonts w:cs="Arial"/>
                <w:szCs w:val="18"/>
                <w:lang w:val="fr-CH"/>
              </w:rPr>
            </w:pPr>
            <w:r w:rsidRPr="0004756B">
              <w:rPr>
                <w:rFonts w:cs="Arial"/>
                <w:szCs w:val="18"/>
                <w:lang w:val="fr-CH"/>
              </w:rPr>
              <w:t>L’entreprise respecte-t-elle les conditions de travail usuelles locales et de la branche ?</w:t>
            </w:r>
          </w:p>
        </w:tc>
        <w:sdt>
          <w:sdtPr>
            <w:rPr>
              <w:rFonts w:cs="Arial"/>
              <w:szCs w:val="18"/>
            </w:rPr>
            <w:id w:val="-1349791431"/>
            <w14:checkbox>
              <w14:checked w14:val="0"/>
              <w14:checkedState w14:val="2612" w14:font="MS Gothic"/>
              <w14:uncheckedState w14:val="2610" w14:font="MS Gothic"/>
            </w14:checkbox>
          </w:sdtPr>
          <w:sdtEndPr/>
          <w:sdtContent>
            <w:tc>
              <w:tcPr>
                <w:tcW w:w="709" w:type="dxa"/>
                <w:tcBorders>
                  <w:top w:val="single" w:sz="6" w:space="0" w:color="auto"/>
                  <w:left w:val="single" w:sz="6" w:space="0" w:color="auto"/>
                  <w:bottom w:val="single" w:sz="6" w:space="0" w:color="auto"/>
                  <w:right w:val="single" w:sz="6" w:space="0" w:color="auto"/>
                </w:tcBorders>
              </w:tcPr>
              <w:p w14:paraId="39742005" w14:textId="77777777" w:rsidR="00EC1D02" w:rsidRPr="0004756B" w:rsidRDefault="00EC1D02" w:rsidP="000D559B">
                <w:pPr>
                  <w:pStyle w:val="Fliesstext"/>
                  <w:spacing w:after="0"/>
                  <w:jc w:val="center"/>
                  <w:rPr>
                    <w:rFonts w:cs="Arial"/>
                    <w:szCs w:val="18"/>
                  </w:rPr>
                </w:pPr>
                <w:r w:rsidRPr="0004756B">
                  <w:rPr>
                    <w:rFonts w:ascii="Segoe UI Symbol" w:eastAsia="MS Gothic" w:hAnsi="Segoe UI Symbol" w:cs="Segoe UI Symbol"/>
                    <w:szCs w:val="18"/>
                  </w:rPr>
                  <w:t>☐</w:t>
                </w:r>
              </w:p>
            </w:tc>
          </w:sdtContent>
        </w:sdt>
        <w:sdt>
          <w:sdtPr>
            <w:rPr>
              <w:rFonts w:cs="Arial"/>
              <w:szCs w:val="18"/>
            </w:rPr>
            <w:id w:val="1646789179"/>
            <w14:checkbox>
              <w14:checked w14:val="0"/>
              <w14:checkedState w14:val="2612" w14:font="MS Gothic"/>
              <w14:uncheckedState w14:val="2610" w14:font="MS Gothic"/>
            </w14:checkbox>
          </w:sdtPr>
          <w:sdtEndPr/>
          <w:sdtContent>
            <w:tc>
              <w:tcPr>
                <w:tcW w:w="709" w:type="dxa"/>
                <w:tcBorders>
                  <w:top w:val="single" w:sz="6" w:space="0" w:color="auto"/>
                  <w:left w:val="single" w:sz="6" w:space="0" w:color="auto"/>
                  <w:bottom w:val="single" w:sz="6" w:space="0" w:color="auto"/>
                  <w:right w:val="single" w:sz="6" w:space="0" w:color="auto"/>
                </w:tcBorders>
              </w:tcPr>
              <w:p w14:paraId="36FD2FD7" w14:textId="77777777" w:rsidR="00EC1D02" w:rsidRPr="0004756B" w:rsidRDefault="00EC1D02" w:rsidP="000D559B">
                <w:pPr>
                  <w:pStyle w:val="Fliesstext"/>
                  <w:spacing w:after="0"/>
                  <w:jc w:val="center"/>
                  <w:rPr>
                    <w:rFonts w:cs="Arial"/>
                    <w:szCs w:val="18"/>
                  </w:rPr>
                </w:pPr>
                <w:r w:rsidRPr="0004756B">
                  <w:rPr>
                    <w:rFonts w:ascii="Segoe UI Symbol" w:eastAsia="MS Gothic" w:hAnsi="Segoe UI Symbol" w:cs="Segoe UI Symbol"/>
                    <w:szCs w:val="18"/>
                  </w:rPr>
                  <w:t>☐</w:t>
                </w:r>
              </w:p>
            </w:tc>
          </w:sdtContent>
        </w:sdt>
      </w:tr>
      <w:tr w:rsidR="00EC1D02" w:rsidRPr="0004756B" w14:paraId="07FD78CC" w14:textId="77777777" w:rsidTr="000D559B">
        <w:tc>
          <w:tcPr>
            <w:tcW w:w="8075" w:type="dxa"/>
            <w:tcBorders>
              <w:top w:val="single" w:sz="6" w:space="0" w:color="auto"/>
              <w:left w:val="single" w:sz="6" w:space="0" w:color="auto"/>
              <w:bottom w:val="single" w:sz="6" w:space="0" w:color="auto"/>
              <w:right w:val="single" w:sz="6" w:space="0" w:color="auto"/>
            </w:tcBorders>
          </w:tcPr>
          <w:p w14:paraId="5487AA1A" w14:textId="77777777" w:rsidR="00EC1D02" w:rsidRPr="0004756B" w:rsidRDefault="00EC1D02" w:rsidP="000D559B">
            <w:pPr>
              <w:pStyle w:val="Fliesstext"/>
              <w:numPr>
                <w:ilvl w:val="0"/>
                <w:numId w:val="15"/>
              </w:numPr>
              <w:spacing w:after="0"/>
              <w:ind w:left="311" w:hanging="284"/>
              <w:rPr>
                <w:rFonts w:cs="Arial"/>
                <w:color w:val="auto"/>
                <w:szCs w:val="18"/>
                <w:lang w:val="fr-CH"/>
              </w:rPr>
            </w:pPr>
            <w:r w:rsidRPr="0004756B">
              <w:rPr>
                <w:rFonts w:cs="Arial"/>
                <w:color w:val="auto"/>
                <w:szCs w:val="18"/>
                <w:lang w:val="fr-CH"/>
              </w:rPr>
              <w:t>L’entreprise respecte-t-elle le principe de l’égalité de traitement entre hommes et femmes ?</w:t>
            </w:r>
          </w:p>
        </w:tc>
        <w:sdt>
          <w:sdtPr>
            <w:rPr>
              <w:rFonts w:cs="Arial"/>
              <w:szCs w:val="18"/>
            </w:rPr>
            <w:id w:val="1038092212"/>
            <w14:checkbox>
              <w14:checked w14:val="0"/>
              <w14:checkedState w14:val="2612" w14:font="MS Gothic"/>
              <w14:uncheckedState w14:val="2610" w14:font="MS Gothic"/>
            </w14:checkbox>
          </w:sdtPr>
          <w:sdtEndPr/>
          <w:sdtContent>
            <w:tc>
              <w:tcPr>
                <w:tcW w:w="709" w:type="dxa"/>
                <w:tcBorders>
                  <w:top w:val="single" w:sz="6" w:space="0" w:color="auto"/>
                  <w:left w:val="single" w:sz="6" w:space="0" w:color="auto"/>
                  <w:bottom w:val="single" w:sz="6" w:space="0" w:color="auto"/>
                  <w:right w:val="single" w:sz="6" w:space="0" w:color="auto"/>
                </w:tcBorders>
              </w:tcPr>
              <w:p w14:paraId="73959151" w14:textId="77777777" w:rsidR="00EC1D02" w:rsidRPr="0004756B" w:rsidRDefault="00EC1D02" w:rsidP="000D559B">
                <w:pPr>
                  <w:pStyle w:val="Fliesstext"/>
                  <w:spacing w:after="0"/>
                  <w:jc w:val="center"/>
                  <w:rPr>
                    <w:rFonts w:cs="Arial"/>
                    <w:szCs w:val="18"/>
                  </w:rPr>
                </w:pPr>
                <w:r w:rsidRPr="0004756B">
                  <w:rPr>
                    <w:rFonts w:ascii="Segoe UI Symbol" w:eastAsia="MS Gothic" w:hAnsi="Segoe UI Symbol" w:cs="Segoe UI Symbol"/>
                    <w:szCs w:val="18"/>
                  </w:rPr>
                  <w:t>☐</w:t>
                </w:r>
              </w:p>
            </w:tc>
          </w:sdtContent>
        </w:sdt>
        <w:sdt>
          <w:sdtPr>
            <w:rPr>
              <w:rFonts w:cs="Arial"/>
              <w:szCs w:val="18"/>
            </w:rPr>
            <w:id w:val="1776981410"/>
            <w14:checkbox>
              <w14:checked w14:val="0"/>
              <w14:checkedState w14:val="2612" w14:font="MS Gothic"/>
              <w14:uncheckedState w14:val="2610" w14:font="MS Gothic"/>
            </w14:checkbox>
          </w:sdtPr>
          <w:sdtEndPr/>
          <w:sdtContent>
            <w:tc>
              <w:tcPr>
                <w:tcW w:w="709" w:type="dxa"/>
                <w:tcBorders>
                  <w:top w:val="single" w:sz="6" w:space="0" w:color="auto"/>
                  <w:left w:val="single" w:sz="6" w:space="0" w:color="auto"/>
                  <w:bottom w:val="single" w:sz="6" w:space="0" w:color="auto"/>
                  <w:right w:val="single" w:sz="6" w:space="0" w:color="auto"/>
                </w:tcBorders>
              </w:tcPr>
              <w:p w14:paraId="4BF4C384" w14:textId="77777777" w:rsidR="00EC1D02" w:rsidRPr="0004756B" w:rsidRDefault="00EC1D02" w:rsidP="000D559B">
                <w:pPr>
                  <w:pStyle w:val="Fliesstext"/>
                  <w:spacing w:after="0"/>
                  <w:jc w:val="center"/>
                  <w:rPr>
                    <w:rFonts w:cs="Arial"/>
                    <w:szCs w:val="18"/>
                  </w:rPr>
                </w:pPr>
                <w:r w:rsidRPr="0004756B">
                  <w:rPr>
                    <w:rFonts w:ascii="Segoe UI Symbol" w:eastAsia="MS Gothic" w:hAnsi="Segoe UI Symbol" w:cs="Segoe UI Symbol"/>
                    <w:szCs w:val="18"/>
                  </w:rPr>
                  <w:t>☐</w:t>
                </w:r>
              </w:p>
            </w:tc>
          </w:sdtContent>
        </w:sdt>
      </w:tr>
      <w:tr w:rsidR="00EE681B" w:rsidRPr="0004756B" w14:paraId="55971DDF" w14:textId="77777777" w:rsidTr="000D559B">
        <w:tc>
          <w:tcPr>
            <w:tcW w:w="8075" w:type="dxa"/>
            <w:tcBorders>
              <w:top w:val="single" w:sz="6" w:space="0" w:color="auto"/>
              <w:left w:val="single" w:sz="6" w:space="0" w:color="auto"/>
              <w:bottom w:val="single" w:sz="6" w:space="0" w:color="auto"/>
              <w:right w:val="single" w:sz="6" w:space="0" w:color="auto"/>
            </w:tcBorders>
          </w:tcPr>
          <w:p w14:paraId="776EADA3" w14:textId="0DA7F876" w:rsidR="00EE681B" w:rsidRPr="0004756B" w:rsidRDefault="00EE681B" w:rsidP="00EE681B">
            <w:pPr>
              <w:pStyle w:val="Fliesstext"/>
              <w:numPr>
                <w:ilvl w:val="0"/>
                <w:numId w:val="15"/>
              </w:numPr>
              <w:spacing w:after="0"/>
              <w:ind w:left="311" w:hanging="284"/>
              <w:rPr>
                <w:rFonts w:cs="Arial"/>
                <w:color w:val="auto"/>
                <w:szCs w:val="18"/>
                <w:lang w:val="fr-CH"/>
              </w:rPr>
            </w:pPr>
            <w:r w:rsidRPr="00EE681B">
              <w:rPr>
                <w:rFonts w:cs="Arial"/>
                <w:color w:val="auto"/>
                <w:szCs w:val="18"/>
                <w:lang w:val="fr-CH"/>
              </w:rPr>
              <w:t>L’entreprise respecte-t-elle les prescriptions légales relatives à la protection de l'environnement et à la préservation des ressources naturelles en vigueur en Suisse ?</w:t>
            </w:r>
          </w:p>
        </w:tc>
        <w:sdt>
          <w:sdtPr>
            <w:rPr>
              <w:rFonts w:cs="Arial"/>
              <w:sz w:val="20"/>
              <w:szCs w:val="20"/>
            </w:rPr>
            <w:id w:val="-2068488390"/>
            <w14:checkbox>
              <w14:checked w14:val="0"/>
              <w14:checkedState w14:val="2612" w14:font="MS Gothic"/>
              <w14:uncheckedState w14:val="2610" w14:font="MS Gothic"/>
            </w14:checkbox>
          </w:sdtPr>
          <w:sdtEndPr/>
          <w:sdtContent>
            <w:tc>
              <w:tcPr>
                <w:tcW w:w="709" w:type="dxa"/>
                <w:tcBorders>
                  <w:top w:val="single" w:sz="6" w:space="0" w:color="auto"/>
                  <w:left w:val="single" w:sz="6" w:space="0" w:color="auto"/>
                  <w:bottom w:val="single" w:sz="6" w:space="0" w:color="auto"/>
                  <w:right w:val="single" w:sz="6" w:space="0" w:color="auto"/>
                </w:tcBorders>
              </w:tcPr>
              <w:p w14:paraId="6C083F72" w14:textId="7FF37385" w:rsidR="00EE681B" w:rsidRDefault="00EE681B" w:rsidP="00EE681B">
                <w:pPr>
                  <w:pStyle w:val="Fliesstext"/>
                  <w:spacing w:after="0"/>
                  <w:jc w:val="center"/>
                  <w:rPr>
                    <w:rFonts w:cs="Arial"/>
                    <w:noProof/>
                    <w:szCs w:val="18"/>
                  </w:rPr>
                </w:pPr>
                <w:r>
                  <w:rPr>
                    <w:rFonts w:ascii="MS Gothic" w:eastAsia="MS Gothic" w:hAnsi="MS Gothic" w:cs="Arial" w:hint="eastAsia"/>
                    <w:sz w:val="20"/>
                    <w:szCs w:val="20"/>
                  </w:rPr>
                  <w:t>☐</w:t>
                </w:r>
              </w:p>
            </w:tc>
          </w:sdtContent>
        </w:sdt>
        <w:sdt>
          <w:sdtPr>
            <w:rPr>
              <w:rFonts w:cs="Arial"/>
              <w:sz w:val="20"/>
              <w:szCs w:val="20"/>
            </w:rPr>
            <w:id w:val="-2096538246"/>
            <w14:checkbox>
              <w14:checked w14:val="0"/>
              <w14:checkedState w14:val="2612" w14:font="MS Gothic"/>
              <w14:uncheckedState w14:val="2610" w14:font="MS Gothic"/>
            </w14:checkbox>
          </w:sdtPr>
          <w:sdtEndPr/>
          <w:sdtContent>
            <w:tc>
              <w:tcPr>
                <w:tcW w:w="709" w:type="dxa"/>
                <w:tcBorders>
                  <w:top w:val="single" w:sz="6" w:space="0" w:color="auto"/>
                  <w:left w:val="single" w:sz="6" w:space="0" w:color="auto"/>
                  <w:bottom w:val="single" w:sz="6" w:space="0" w:color="auto"/>
                  <w:right w:val="single" w:sz="6" w:space="0" w:color="auto"/>
                </w:tcBorders>
              </w:tcPr>
              <w:p w14:paraId="1376F4B9" w14:textId="39A3BF69" w:rsidR="00EE681B" w:rsidRDefault="00EE681B" w:rsidP="00EE681B">
                <w:pPr>
                  <w:pStyle w:val="Fliesstext"/>
                  <w:spacing w:after="0"/>
                  <w:jc w:val="center"/>
                  <w:rPr>
                    <w:rFonts w:cs="Arial"/>
                    <w:noProof/>
                    <w:szCs w:val="18"/>
                  </w:rPr>
                </w:pPr>
                <w:r w:rsidRPr="007E0863">
                  <w:rPr>
                    <w:rFonts w:ascii="Segoe UI Symbol" w:eastAsia="MS Gothic" w:hAnsi="Segoe UI Symbol" w:cs="Segoe UI Symbol"/>
                    <w:sz w:val="20"/>
                    <w:szCs w:val="20"/>
                  </w:rPr>
                  <w:t>☐</w:t>
                </w:r>
              </w:p>
            </w:tc>
          </w:sdtContent>
        </w:sdt>
      </w:tr>
      <w:tr w:rsidR="00EE681B" w:rsidRPr="0004756B" w14:paraId="28BD996E" w14:textId="77777777" w:rsidTr="000D559B">
        <w:tc>
          <w:tcPr>
            <w:tcW w:w="8075" w:type="dxa"/>
            <w:tcBorders>
              <w:top w:val="single" w:sz="6" w:space="0" w:color="auto"/>
              <w:left w:val="single" w:sz="6" w:space="0" w:color="auto"/>
              <w:bottom w:val="single" w:sz="6" w:space="0" w:color="auto"/>
              <w:right w:val="single" w:sz="6" w:space="0" w:color="auto"/>
            </w:tcBorders>
          </w:tcPr>
          <w:p w14:paraId="220FD56C" w14:textId="77777777" w:rsidR="00EE681B" w:rsidRPr="00EE681B" w:rsidRDefault="00EE681B" w:rsidP="00EE681B">
            <w:pPr>
              <w:pStyle w:val="Fliesstext"/>
              <w:numPr>
                <w:ilvl w:val="0"/>
                <w:numId w:val="15"/>
              </w:numPr>
              <w:spacing w:after="0"/>
              <w:ind w:left="311" w:hanging="284"/>
              <w:rPr>
                <w:rFonts w:cs="Arial"/>
                <w:color w:val="auto"/>
                <w:szCs w:val="18"/>
                <w:lang w:val="fr-CH"/>
              </w:rPr>
            </w:pPr>
            <w:r w:rsidRPr="0004756B">
              <w:rPr>
                <w:rFonts w:cs="Arial"/>
                <w:color w:val="auto"/>
                <w:szCs w:val="18"/>
                <w:lang w:val="fr-CH"/>
              </w:rPr>
              <w:t>L’entreprise s’acquitte-t-elle régulièrement de toutes ses obligations en matière de prévoyance sociale (AVS/AI/APG/AC, Suva ou assurance accident, maladie, etc.) </w:t>
            </w:r>
            <w:r w:rsidRPr="00EE681B">
              <w:rPr>
                <w:rFonts w:cs="Arial"/>
                <w:color w:val="auto"/>
                <w:szCs w:val="18"/>
                <w:lang w:val="fr-CH"/>
              </w:rPr>
              <w:t>?</w:t>
            </w:r>
          </w:p>
        </w:tc>
        <w:sdt>
          <w:sdtPr>
            <w:rPr>
              <w:rFonts w:cs="Arial"/>
              <w:noProof/>
              <w:szCs w:val="18"/>
            </w:rPr>
            <w:id w:val="-470983721"/>
            <w14:checkbox>
              <w14:checked w14:val="0"/>
              <w14:checkedState w14:val="2612" w14:font="MS Gothic"/>
              <w14:uncheckedState w14:val="2610" w14:font="MS Gothic"/>
            </w14:checkbox>
          </w:sdtPr>
          <w:sdtEndPr/>
          <w:sdtContent>
            <w:tc>
              <w:tcPr>
                <w:tcW w:w="709" w:type="dxa"/>
                <w:tcBorders>
                  <w:top w:val="single" w:sz="6" w:space="0" w:color="auto"/>
                  <w:left w:val="single" w:sz="6" w:space="0" w:color="auto"/>
                  <w:bottom w:val="single" w:sz="6" w:space="0" w:color="auto"/>
                  <w:right w:val="single" w:sz="6" w:space="0" w:color="auto"/>
                </w:tcBorders>
              </w:tcPr>
              <w:p w14:paraId="547B4342" w14:textId="77777777" w:rsidR="00EE681B" w:rsidRPr="0004756B" w:rsidRDefault="00EE681B" w:rsidP="00EE681B">
                <w:pPr>
                  <w:pStyle w:val="Fliesstext"/>
                  <w:spacing w:after="0"/>
                  <w:jc w:val="center"/>
                  <w:rPr>
                    <w:rFonts w:cs="Arial"/>
                    <w:noProof/>
                    <w:szCs w:val="18"/>
                  </w:rPr>
                </w:pPr>
                <w:r w:rsidRPr="0004756B">
                  <w:rPr>
                    <w:rFonts w:ascii="Segoe UI Symbol" w:eastAsia="MS Gothic" w:hAnsi="Segoe UI Symbol" w:cs="Segoe UI Symbol"/>
                    <w:noProof/>
                    <w:szCs w:val="18"/>
                  </w:rPr>
                  <w:t>☐</w:t>
                </w:r>
              </w:p>
            </w:tc>
          </w:sdtContent>
        </w:sdt>
        <w:sdt>
          <w:sdtPr>
            <w:rPr>
              <w:rFonts w:cs="Arial"/>
              <w:noProof/>
              <w:szCs w:val="18"/>
            </w:rPr>
            <w:id w:val="-111597657"/>
            <w14:checkbox>
              <w14:checked w14:val="0"/>
              <w14:checkedState w14:val="2612" w14:font="MS Gothic"/>
              <w14:uncheckedState w14:val="2610" w14:font="MS Gothic"/>
            </w14:checkbox>
          </w:sdtPr>
          <w:sdtEndPr/>
          <w:sdtContent>
            <w:tc>
              <w:tcPr>
                <w:tcW w:w="709" w:type="dxa"/>
                <w:tcBorders>
                  <w:top w:val="single" w:sz="6" w:space="0" w:color="auto"/>
                  <w:left w:val="single" w:sz="6" w:space="0" w:color="auto"/>
                  <w:bottom w:val="single" w:sz="6" w:space="0" w:color="auto"/>
                  <w:right w:val="single" w:sz="6" w:space="0" w:color="auto"/>
                </w:tcBorders>
              </w:tcPr>
              <w:p w14:paraId="17D02F91" w14:textId="77777777" w:rsidR="00EE681B" w:rsidRPr="0004756B" w:rsidRDefault="00EE681B" w:rsidP="00EE681B">
                <w:pPr>
                  <w:pStyle w:val="Fliesstext"/>
                  <w:spacing w:after="0"/>
                  <w:jc w:val="center"/>
                  <w:rPr>
                    <w:rFonts w:cs="Arial"/>
                    <w:noProof/>
                    <w:szCs w:val="18"/>
                  </w:rPr>
                </w:pPr>
                <w:r w:rsidRPr="0004756B">
                  <w:rPr>
                    <w:rFonts w:ascii="Segoe UI Symbol" w:eastAsia="MS Gothic" w:hAnsi="Segoe UI Symbol" w:cs="Segoe UI Symbol"/>
                    <w:noProof/>
                    <w:szCs w:val="18"/>
                  </w:rPr>
                  <w:t>☐</w:t>
                </w:r>
              </w:p>
            </w:tc>
          </w:sdtContent>
        </w:sdt>
      </w:tr>
      <w:tr w:rsidR="00EE681B" w:rsidRPr="0004756B" w14:paraId="65F20417" w14:textId="77777777" w:rsidTr="000D559B">
        <w:tc>
          <w:tcPr>
            <w:tcW w:w="8075" w:type="dxa"/>
            <w:tcBorders>
              <w:top w:val="single" w:sz="6" w:space="0" w:color="auto"/>
              <w:left w:val="single" w:sz="6" w:space="0" w:color="auto"/>
              <w:bottom w:val="single" w:sz="6" w:space="0" w:color="auto"/>
              <w:right w:val="single" w:sz="6" w:space="0" w:color="auto"/>
            </w:tcBorders>
          </w:tcPr>
          <w:p w14:paraId="0CB3DCF1" w14:textId="77777777" w:rsidR="00EE681B" w:rsidRPr="0004756B" w:rsidRDefault="00EE681B" w:rsidP="00EE681B">
            <w:pPr>
              <w:pStyle w:val="Fliesstext"/>
              <w:numPr>
                <w:ilvl w:val="0"/>
                <w:numId w:val="15"/>
              </w:numPr>
              <w:spacing w:after="0"/>
              <w:ind w:left="311" w:hanging="284"/>
              <w:rPr>
                <w:rFonts w:cs="Arial"/>
                <w:color w:val="auto"/>
                <w:szCs w:val="18"/>
                <w:lang w:val="fr-CH"/>
              </w:rPr>
            </w:pPr>
            <w:r w:rsidRPr="0004756B">
              <w:rPr>
                <w:rFonts w:cs="Arial"/>
                <w:color w:val="auto"/>
                <w:szCs w:val="18"/>
                <w:lang w:val="fr-CH"/>
              </w:rPr>
              <w:t>L’entreprise s’acquitte-t-elle régulièrement de ses obligations fiscales (TVA, impôts fédéraux, cantonaux, communaux) ?</w:t>
            </w:r>
          </w:p>
        </w:tc>
        <w:sdt>
          <w:sdtPr>
            <w:rPr>
              <w:rFonts w:cs="Arial"/>
              <w:szCs w:val="18"/>
            </w:rPr>
            <w:id w:val="1424148474"/>
            <w14:checkbox>
              <w14:checked w14:val="0"/>
              <w14:checkedState w14:val="2612" w14:font="MS Gothic"/>
              <w14:uncheckedState w14:val="2610" w14:font="MS Gothic"/>
            </w14:checkbox>
          </w:sdtPr>
          <w:sdtEndPr/>
          <w:sdtContent>
            <w:tc>
              <w:tcPr>
                <w:tcW w:w="709" w:type="dxa"/>
                <w:tcBorders>
                  <w:top w:val="single" w:sz="6" w:space="0" w:color="auto"/>
                  <w:left w:val="single" w:sz="6" w:space="0" w:color="auto"/>
                  <w:bottom w:val="single" w:sz="6" w:space="0" w:color="auto"/>
                  <w:right w:val="single" w:sz="6" w:space="0" w:color="auto"/>
                </w:tcBorders>
              </w:tcPr>
              <w:p w14:paraId="6B2FC411" w14:textId="77777777" w:rsidR="00EE681B" w:rsidRPr="0004756B" w:rsidRDefault="00EE681B" w:rsidP="00EE681B">
                <w:pPr>
                  <w:pStyle w:val="Fliesstext"/>
                  <w:spacing w:after="0"/>
                  <w:jc w:val="center"/>
                  <w:rPr>
                    <w:rFonts w:cs="Arial"/>
                    <w:szCs w:val="18"/>
                  </w:rPr>
                </w:pPr>
                <w:r w:rsidRPr="0004756B">
                  <w:rPr>
                    <w:rFonts w:ascii="Segoe UI Symbol" w:eastAsia="MS Gothic" w:hAnsi="Segoe UI Symbol" w:cs="Segoe UI Symbol"/>
                    <w:szCs w:val="18"/>
                  </w:rPr>
                  <w:t>☐</w:t>
                </w:r>
              </w:p>
            </w:tc>
          </w:sdtContent>
        </w:sdt>
        <w:sdt>
          <w:sdtPr>
            <w:rPr>
              <w:rFonts w:cs="Arial"/>
              <w:szCs w:val="18"/>
            </w:rPr>
            <w:id w:val="-1389331996"/>
            <w14:checkbox>
              <w14:checked w14:val="0"/>
              <w14:checkedState w14:val="2612" w14:font="MS Gothic"/>
              <w14:uncheckedState w14:val="2610" w14:font="MS Gothic"/>
            </w14:checkbox>
          </w:sdtPr>
          <w:sdtEndPr/>
          <w:sdtContent>
            <w:tc>
              <w:tcPr>
                <w:tcW w:w="709" w:type="dxa"/>
                <w:tcBorders>
                  <w:top w:val="single" w:sz="6" w:space="0" w:color="auto"/>
                  <w:left w:val="single" w:sz="6" w:space="0" w:color="auto"/>
                  <w:bottom w:val="single" w:sz="6" w:space="0" w:color="auto"/>
                  <w:right w:val="single" w:sz="6" w:space="0" w:color="auto"/>
                </w:tcBorders>
              </w:tcPr>
              <w:p w14:paraId="2281BB0F" w14:textId="77777777" w:rsidR="00EE681B" w:rsidRPr="0004756B" w:rsidRDefault="00EE681B" w:rsidP="00EE681B">
                <w:pPr>
                  <w:pStyle w:val="Fliesstext"/>
                  <w:spacing w:after="0"/>
                  <w:jc w:val="center"/>
                  <w:rPr>
                    <w:rFonts w:cs="Arial"/>
                    <w:szCs w:val="18"/>
                  </w:rPr>
                </w:pPr>
                <w:r w:rsidRPr="0004756B">
                  <w:rPr>
                    <w:rFonts w:ascii="Segoe UI Symbol" w:eastAsia="MS Gothic" w:hAnsi="Segoe UI Symbol" w:cs="Segoe UI Symbol"/>
                    <w:szCs w:val="18"/>
                  </w:rPr>
                  <w:t>☐</w:t>
                </w:r>
              </w:p>
            </w:tc>
          </w:sdtContent>
        </w:sdt>
      </w:tr>
      <w:tr w:rsidR="00EE681B" w:rsidRPr="0004756B" w14:paraId="6753BC72" w14:textId="77777777" w:rsidTr="000D559B">
        <w:tc>
          <w:tcPr>
            <w:tcW w:w="8075" w:type="dxa"/>
            <w:tcBorders>
              <w:top w:val="single" w:sz="6" w:space="0" w:color="auto"/>
              <w:left w:val="single" w:sz="6" w:space="0" w:color="auto"/>
              <w:bottom w:val="single" w:sz="6" w:space="0" w:color="auto"/>
              <w:right w:val="single" w:sz="6" w:space="0" w:color="auto"/>
            </w:tcBorders>
          </w:tcPr>
          <w:p w14:paraId="1093D7CD" w14:textId="23461FF5" w:rsidR="00EE681B" w:rsidRPr="0004756B" w:rsidRDefault="00EE681B" w:rsidP="00EE681B">
            <w:pPr>
              <w:pStyle w:val="Fliesstext"/>
              <w:numPr>
                <w:ilvl w:val="0"/>
                <w:numId w:val="15"/>
              </w:numPr>
              <w:spacing w:after="0"/>
              <w:ind w:left="311" w:hanging="284"/>
              <w:rPr>
                <w:rFonts w:cs="Arial"/>
                <w:color w:val="auto"/>
                <w:szCs w:val="18"/>
                <w:lang w:val="fr-CH"/>
              </w:rPr>
            </w:pPr>
            <w:r w:rsidRPr="0004756B">
              <w:rPr>
                <w:rFonts w:cs="Arial"/>
                <w:color w:val="auto"/>
                <w:szCs w:val="18"/>
                <w:lang w:val="fr-CH"/>
              </w:rPr>
              <w:t xml:space="preserve">L’entreprise </w:t>
            </w:r>
            <w:proofErr w:type="spellStart"/>
            <w:r w:rsidRPr="005E5753">
              <w:rPr>
                <w:rFonts w:cs="Arial"/>
                <w:color w:val="auto"/>
                <w:szCs w:val="18"/>
                <w:lang w:val="fr-FR"/>
              </w:rPr>
              <w:t>fait-elle</w:t>
            </w:r>
            <w:proofErr w:type="spellEnd"/>
            <w:r w:rsidRPr="0004756B">
              <w:rPr>
                <w:rFonts w:cs="Arial"/>
                <w:color w:val="auto"/>
                <w:szCs w:val="18"/>
                <w:lang w:val="fr-CH"/>
              </w:rPr>
              <w:t xml:space="preserve"> l’objet de poursuites en cours</w:t>
            </w:r>
            <w:r w:rsidRPr="0004756B">
              <w:rPr>
                <w:rStyle w:val="Appelnotedebasdep"/>
                <w:rFonts w:cs="Arial"/>
                <w:color w:val="auto"/>
                <w:szCs w:val="18"/>
              </w:rPr>
              <w:footnoteReference w:id="1"/>
            </w:r>
            <w:r>
              <w:rPr>
                <w:rFonts w:cs="Arial"/>
                <w:color w:val="auto"/>
                <w:szCs w:val="18"/>
                <w:lang w:val="fr-CH"/>
              </w:rPr>
              <w:t> ?</w:t>
            </w:r>
          </w:p>
        </w:tc>
        <w:sdt>
          <w:sdtPr>
            <w:rPr>
              <w:rFonts w:cs="Arial"/>
              <w:noProof/>
              <w:szCs w:val="18"/>
            </w:rPr>
            <w:id w:val="-1850932404"/>
            <w14:checkbox>
              <w14:checked w14:val="0"/>
              <w14:checkedState w14:val="2612" w14:font="MS Gothic"/>
              <w14:uncheckedState w14:val="2610" w14:font="MS Gothic"/>
            </w14:checkbox>
          </w:sdtPr>
          <w:sdtEndPr/>
          <w:sdtContent>
            <w:tc>
              <w:tcPr>
                <w:tcW w:w="709" w:type="dxa"/>
                <w:tcBorders>
                  <w:top w:val="single" w:sz="6" w:space="0" w:color="auto"/>
                  <w:left w:val="single" w:sz="6" w:space="0" w:color="auto"/>
                  <w:bottom w:val="single" w:sz="6" w:space="0" w:color="auto"/>
                  <w:right w:val="single" w:sz="6" w:space="0" w:color="auto"/>
                </w:tcBorders>
              </w:tcPr>
              <w:p w14:paraId="12CA871A" w14:textId="77777777" w:rsidR="00EE681B" w:rsidRPr="0004756B" w:rsidRDefault="00EE681B" w:rsidP="00EE681B">
                <w:pPr>
                  <w:pStyle w:val="Fliesstext"/>
                  <w:spacing w:after="0"/>
                  <w:jc w:val="center"/>
                  <w:rPr>
                    <w:rFonts w:cs="Arial"/>
                    <w:noProof/>
                    <w:szCs w:val="18"/>
                  </w:rPr>
                </w:pPr>
                <w:r w:rsidRPr="0004756B">
                  <w:rPr>
                    <w:rFonts w:ascii="Segoe UI Symbol" w:eastAsia="MS Gothic" w:hAnsi="Segoe UI Symbol" w:cs="Segoe UI Symbol"/>
                    <w:noProof/>
                    <w:szCs w:val="18"/>
                  </w:rPr>
                  <w:t>☐</w:t>
                </w:r>
              </w:p>
            </w:tc>
          </w:sdtContent>
        </w:sdt>
        <w:sdt>
          <w:sdtPr>
            <w:rPr>
              <w:rFonts w:cs="Arial"/>
              <w:noProof/>
              <w:szCs w:val="18"/>
            </w:rPr>
            <w:id w:val="1229644362"/>
            <w14:checkbox>
              <w14:checked w14:val="0"/>
              <w14:checkedState w14:val="2612" w14:font="MS Gothic"/>
              <w14:uncheckedState w14:val="2610" w14:font="MS Gothic"/>
            </w14:checkbox>
          </w:sdtPr>
          <w:sdtEndPr/>
          <w:sdtContent>
            <w:tc>
              <w:tcPr>
                <w:tcW w:w="709" w:type="dxa"/>
                <w:tcBorders>
                  <w:top w:val="single" w:sz="6" w:space="0" w:color="auto"/>
                  <w:left w:val="single" w:sz="6" w:space="0" w:color="auto"/>
                  <w:bottom w:val="single" w:sz="6" w:space="0" w:color="auto"/>
                  <w:right w:val="single" w:sz="6" w:space="0" w:color="auto"/>
                </w:tcBorders>
              </w:tcPr>
              <w:p w14:paraId="7EADA9B0" w14:textId="40F34409" w:rsidR="00EE681B" w:rsidRPr="0004756B" w:rsidRDefault="00EE681B" w:rsidP="00EE681B">
                <w:pPr>
                  <w:pStyle w:val="Fliesstext"/>
                  <w:spacing w:after="0"/>
                  <w:jc w:val="center"/>
                  <w:rPr>
                    <w:rFonts w:cs="Arial"/>
                    <w:noProof/>
                    <w:szCs w:val="18"/>
                  </w:rPr>
                </w:pPr>
                <w:r w:rsidRPr="0004756B">
                  <w:rPr>
                    <w:rFonts w:ascii="Segoe UI Symbol" w:eastAsia="MS Gothic" w:hAnsi="Segoe UI Symbol" w:cs="Segoe UI Symbol"/>
                    <w:noProof/>
                    <w:szCs w:val="18"/>
                  </w:rPr>
                  <w:t>☐</w:t>
                </w:r>
              </w:p>
            </w:tc>
          </w:sdtContent>
        </w:sdt>
      </w:tr>
    </w:tbl>
    <w:p w14:paraId="2341E053" w14:textId="4C322FBF" w:rsidR="00EC1D02" w:rsidRPr="00E2611B" w:rsidRDefault="00EC1D02" w:rsidP="000D559B">
      <w:pPr>
        <w:spacing w:before="240" w:after="0" w:line="240" w:lineRule="auto"/>
        <w:ind w:right="-1559"/>
        <w:rPr>
          <w:rFonts w:ascii="Akkurat-Bold" w:hAnsi="Akkurat-Bold" w:cs="Arial"/>
          <w:bCs/>
          <w:sz w:val="18"/>
          <w:szCs w:val="18"/>
          <w:lang w:val="fr-CH"/>
        </w:rPr>
      </w:pPr>
      <w:r w:rsidRPr="00E2611B">
        <w:rPr>
          <w:rFonts w:ascii="Akkurat-Bold" w:hAnsi="Akkurat-Bold" w:cs="Arial"/>
          <w:bCs/>
          <w:sz w:val="18"/>
          <w:szCs w:val="18"/>
          <w:lang w:val="fr-CH"/>
        </w:rPr>
        <w:t>Confirmation et autorisation</w:t>
      </w:r>
    </w:p>
    <w:p w14:paraId="14446714" w14:textId="0AE9EC35" w:rsidR="00EC1D02" w:rsidRPr="0004756B" w:rsidRDefault="00EC1D02" w:rsidP="00EC1D02">
      <w:pPr>
        <w:pStyle w:val="1200-11Text"/>
        <w:spacing w:before="120" w:after="120"/>
        <w:ind w:right="-1"/>
        <w:rPr>
          <w:rFonts w:ascii="Akkurat" w:hAnsi="Akkurat" w:cs="Arial"/>
          <w:sz w:val="18"/>
          <w:szCs w:val="18"/>
          <w:lang w:val="fr-CH"/>
        </w:rPr>
      </w:pPr>
      <w:r w:rsidRPr="0004756B">
        <w:rPr>
          <w:rFonts w:ascii="Akkurat" w:hAnsi="Akkurat" w:cs="Arial"/>
          <w:sz w:val="18"/>
          <w:szCs w:val="18"/>
          <w:lang w:val="fr-CH"/>
        </w:rPr>
        <w:t xml:space="preserve">En signant ce document, l’entreprise confirme sur l’honneur qu’elle respecte toutes les conditions et qu’elle s’engage à les respecter pendant la durée de la procédure de mise en concurrence jusqu’à la décision d’adjudication et pendant la durée de l’exécution du marché depuis la signature du contrat. </w:t>
      </w:r>
    </w:p>
    <w:p w14:paraId="1F332A68" w14:textId="15B443BC" w:rsidR="00EC1D02" w:rsidRPr="0004756B" w:rsidRDefault="00EC1D02" w:rsidP="00EC1D02">
      <w:pPr>
        <w:pStyle w:val="1200-11Text"/>
        <w:spacing w:before="120" w:after="120"/>
        <w:ind w:right="-1"/>
        <w:rPr>
          <w:rFonts w:ascii="Akkurat" w:hAnsi="Akkurat" w:cs="Arial"/>
          <w:sz w:val="18"/>
          <w:szCs w:val="18"/>
          <w:lang w:val="fr-CH"/>
        </w:rPr>
      </w:pPr>
      <w:r w:rsidRPr="0004756B">
        <w:rPr>
          <w:rFonts w:ascii="Akkurat" w:hAnsi="Akkurat" w:cs="Arial"/>
          <w:sz w:val="18"/>
          <w:szCs w:val="18"/>
          <w:lang w:val="fr-CH"/>
        </w:rPr>
        <w:t xml:space="preserve">L’entreprise prend note que l’adjudicateur peut demander, pour vérifier ses assertions, toute attestation supplémentaire qu’elle est tenu de lui remettre à ses frais. </w:t>
      </w:r>
    </w:p>
    <w:p w14:paraId="08EE9DD8" w14:textId="5B94A37B" w:rsidR="00EC1D02" w:rsidRPr="0004756B" w:rsidRDefault="00EC1D02" w:rsidP="00EC1D02">
      <w:pPr>
        <w:pStyle w:val="1200-11Text"/>
        <w:spacing w:before="120" w:after="120"/>
        <w:ind w:right="-1"/>
        <w:rPr>
          <w:rFonts w:ascii="Akkurat" w:hAnsi="Akkurat" w:cs="Arial"/>
          <w:sz w:val="18"/>
          <w:szCs w:val="18"/>
          <w:lang w:val="fr-CH"/>
        </w:rPr>
      </w:pPr>
      <w:r w:rsidRPr="0004756B">
        <w:rPr>
          <w:rFonts w:ascii="Akkurat" w:hAnsi="Akkurat" w:cs="Arial"/>
          <w:sz w:val="18"/>
          <w:szCs w:val="18"/>
          <w:lang w:val="fr-CH"/>
        </w:rPr>
        <w:t>Il est rappelé que le non-respect de l’une ou l’autre des conditions peut entraîner l’exclusion de l’entreprise de la procédure ou la résiliation du contrat en cours d’exécution du marché. Il est également rappelé que fournir des fausses indications peut impliquer l’exclusion du marché.</w:t>
      </w:r>
    </w:p>
    <w:p w14:paraId="2ACCF4D2" w14:textId="4B01272F" w:rsidR="000D559B" w:rsidRPr="00E2611B" w:rsidRDefault="000D559B" w:rsidP="000D559B">
      <w:pPr>
        <w:spacing w:before="240" w:after="0" w:line="240" w:lineRule="auto"/>
        <w:ind w:right="-1559"/>
        <w:rPr>
          <w:rFonts w:ascii="Akkurat-Bold" w:hAnsi="Akkurat-Bold" w:cs="Arial"/>
          <w:bCs/>
          <w:sz w:val="18"/>
          <w:szCs w:val="18"/>
          <w:lang w:val="fr-CH"/>
        </w:rPr>
      </w:pPr>
      <w:r w:rsidRPr="00E2611B">
        <w:rPr>
          <w:rFonts w:ascii="Akkurat-Bold" w:hAnsi="Akkurat-Bold" w:cs="Arial"/>
          <w:bCs/>
          <w:sz w:val="18"/>
          <w:szCs w:val="18"/>
          <w:lang w:val="fr-CH"/>
        </w:rPr>
        <w:t>Acceptation des conditions contractuelles</w:t>
      </w:r>
    </w:p>
    <w:p w14:paraId="69033CAD" w14:textId="77777777" w:rsidR="00D534BD" w:rsidRPr="00D534BD" w:rsidRDefault="000D559B" w:rsidP="00D534BD">
      <w:pPr>
        <w:pStyle w:val="1200-11Text"/>
        <w:spacing w:before="120" w:after="120"/>
        <w:ind w:right="-1"/>
        <w:rPr>
          <w:rFonts w:ascii="Akkurat" w:hAnsi="Akkurat" w:cs="Arial"/>
          <w:sz w:val="18"/>
          <w:szCs w:val="18"/>
          <w:lang w:val="fr-CH"/>
        </w:rPr>
      </w:pPr>
      <w:r w:rsidRPr="0004756B">
        <w:rPr>
          <w:rFonts w:ascii="Akkurat" w:hAnsi="Akkurat" w:cs="Arial"/>
          <w:sz w:val="18"/>
          <w:szCs w:val="18"/>
          <w:lang w:val="fr-CH"/>
        </w:rPr>
        <w:t>L’entreprise confirme avoir pris connaissance des conditions contractuelles prévues pour le marché et les accepter sans réserve.</w:t>
      </w:r>
      <w:r w:rsidR="00D534BD" w:rsidRPr="00D534BD">
        <w:rPr>
          <w:rFonts w:ascii="Akkurat" w:hAnsi="Akkurat" w:cs="Arial"/>
          <w:sz w:val="18"/>
          <w:szCs w:val="18"/>
          <w:lang w:val="fr-CH"/>
        </w:rPr>
        <w:t xml:space="preserve"> </w:t>
      </w:r>
    </w:p>
    <w:p w14:paraId="5F0EF64E" w14:textId="686E42BD" w:rsidR="00D534BD" w:rsidRPr="00F65413" w:rsidRDefault="00D534BD" w:rsidP="00D534BD">
      <w:pPr>
        <w:spacing w:before="240" w:after="120" w:line="240" w:lineRule="auto"/>
        <w:ind w:right="-1559"/>
        <w:rPr>
          <w:rFonts w:ascii="Akkurat-Bold" w:hAnsi="Akkurat-Bold" w:cs="Arial"/>
          <w:sz w:val="18"/>
          <w:szCs w:val="18"/>
          <w:lang w:val="fr-CH"/>
        </w:rPr>
      </w:pPr>
      <w:r w:rsidRPr="00F65413">
        <w:rPr>
          <w:rFonts w:ascii="Akkurat-Bold" w:hAnsi="Akkurat-Bold" w:cs="Arial"/>
          <w:sz w:val="18"/>
          <w:szCs w:val="18"/>
          <w:lang w:val="fr-CH"/>
        </w:rPr>
        <w:t>Signature</w:t>
      </w:r>
      <w:r>
        <w:rPr>
          <w:rFonts w:ascii="Akkurat-Bold" w:hAnsi="Akkurat-Bold" w:cs="Arial"/>
          <w:sz w:val="18"/>
          <w:szCs w:val="18"/>
          <w:lang w:val="fr-CH"/>
        </w:rPr>
        <w:t>(s)</w:t>
      </w:r>
      <w:r w:rsidRPr="00F65413">
        <w:rPr>
          <w:rFonts w:ascii="Akkurat-Bold" w:hAnsi="Akkurat-Bold" w:cs="Arial"/>
          <w:sz w:val="18"/>
          <w:szCs w:val="18"/>
          <w:lang w:val="fr-CH"/>
        </w:rPr>
        <w:t xml:space="preserve"> légale</w:t>
      </w:r>
      <w:r>
        <w:rPr>
          <w:rFonts w:ascii="Akkurat-Bold" w:hAnsi="Akkurat-Bold" w:cs="Arial"/>
          <w:sz w:val="18"/>
          <w:szCs w:val="18"/>
          <w:lang w:val="fr-CH"/>
        </w:rPr>
        <w:t>(s)</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2"/>
        <w:gridCol w:w="282"/>
        <w:gridCol w:w="2831"/>
        <w:gridCol w:w="284"/>
        <w:gridCol w:w="2836"/>
      </w:tblGrid>
      <w:tr w:rsidR="00D534BD" w14:paraId="18E709B8" w14:textId="77777777" w:rsidTr="00806772">
        <w:tc>
          <w:tcPr>
            <w:tcW w:w="3102" w:type="dxa"/>
            <w:tcBorders>
              <w:bottom w:val="single" w:sz="4" w:space="0" w:color="auto"/>
            </w:tcBorders>
          </w:tcPr>
          <w:p w14:paraId="5C0BE720" w14:textId="77777777" w:rsidR="00D534BD" w:rsidRPr="00D534BD" w:rsidRDefault="00D534BD" w:rsidP="004573C8">
            <w:pPr>
              <w:spacing w:before="240" w:after="0" w:line="240" w:lineRule="auto"/>
              <w:ind w:right="-1559"/>
              <w:rPr>
                <w:rFonts w:ascii="Akkurat" w:hAnsi="Akkurat" w:cs="Arial"/>
                <w:sz w:val="18"/>
                <w:szCs w:val="18"/>
                <w:lang w:val="fr-CH"/>
              </w:rPr>
            </w:pPr>
          </w:p>
        </w:tc>
        <w:tc>
          <w:tcPr>
            <w:tcW w:w="282" w:type="dxa"/>
          </w:tcPr>
          <w:p w14:paraId="4FAE99D4" w14:textId="77777777" w:rsidR="00D534BD" w:rsidRPr="00D534BD" w:rsidRDefault="00D534BD" w:rsidP="004573C8">
            <w:pPr>
              <w:spacing w:before="240" w:after="0" w:line="240" w:lineRule="auto"/>
              <w:ind w:right="-1559"/>
              <w:rPr>
                <w:rFonts w:ascii="Akkurat" w:hAnsi="Akkurat" w:cs="Arial"/>
                <w:sz w:val="18"/>
                <w:szCs w:val="18"/>
                <w:lang w:val="fr-CH"/>
              </w:rPr>
            </w:pPr>
          </w:p>
        </w:tc>
        <w:tc>
          <w:tcPr>
            <w:tcW w:w="2831" w:type="dxa"/>
            <w:tcBorders>
              <w:bottom w:val="single" w:sz="4" w:space="0" w:color="auto"/>
            </w:tcBorders>
          </w:tcPr>
          <w:p w14:paraId="785046BC" w14:textId="77777777" w:rsidR="00D534BD" w:rsidRPr="00D534BD" w:rsidRDefault="00D534BD" w:rsidP="004573C8">
            <w:pPr>
              <w:spacing w:before="240" w:after="0" w:line="240" w:lineRule="auto"/>
              <w:ind w:right="-1559"/>
              <w:rPr>
                <w:rFonts w:ascii="Akkurat" w:hAnsi="Akkurat" w:cs="Arial"/>
                <w:sz w:val="18"/>
                <w:szCs w:val="18"/>
                <w:lang w:val="fr-CH"/>
              </w:rPr>
            </w:pPr>
          </w:p>
        </w:tc>
        <w:tc>
          <w:tcPr>
            <w:tcW w:w="284" w:type="dxa"/>
          </w:tcPr>
          <w:p w14:paraId="3AB689A4" w14:textId="77777777" w:rsidR="00D534BD" w:rsidRPr="00D534BD" w:rsidRDefault="00D534BD" w:rsidP="004573C8">
            <w:pPr>
              <w:spacing w:before="240" w:after="0" w:line="240" w:lineRule="auto"/>
              <w:ind w:right="-1559"/>
              <w:rPr>
                <w:rFonts w:ascii="Akkurat" w:hAnsi="Akkurat" w:cs="Arial"/>
                <w:sz w:val="18"/>
                <w:szCs w:val="18"/>
                <w:lang w:val="fr-CH"/>
              </w:rPr>
            </w:pPr>
          </w:p>
        </w:tc>
        <w:tc>
          <w:tcPr>
            <w:tcW w:w="2836" w:type="dxa"/>
            <w:tcBorders>
              <w:bottom w:val="single" w:sz="4" w:space="0" w:color="auto"/>
            </w:tcBorders>
          </w:tcPr>
          <w:p w14:paraId="07CB2F6C" w14:textId="77777777" w:rsidR="00D534BD" w:rsidRPr="00D534BD" w:rsidRDefault="00D534BD" w:rsidP="004573C8">
            <w:pPr>
              <w:spacing w:before="240" w:after="0" w:line="240" w:lineRule="auto"/>
              <w:ind w:right="-1559"/>
              <w:rPr>
                <w:rFonts w:ascii="Akkurat" w:hAnsi="Akkurat" w:cs="Arial"/>
                <w:sz w:val="18"/>
                <w:szCs w:val="18"/>
                <w:lang w:val="fr-CH"/>
              </w:rPr>
            </w:pPr>
          </w:p>
        </w:tc>
      </w:tr>
      <w:tr w:rsidR="00D534BD" w:rsidRPr="00D534BD" w14:paraId="50375055" w14:textId="77777777" w:rsidTr="00806772">
        <w:tc>
          <w:tcPr>
            <w:tcW w:w="3102" w:type="dxa"/>
            <w:tcBorders>
              <w:top w:val="single" w:sz="4" w:space="0" w:color="auto"/>
            </w:tcBorders>
          </w:tcPr>
          <w:p w14:paraId="726C9642" w14:textId="77777777" w:rsidR="00D534BD" w:rsidRPr="00D534BD" w:rsidRDefault="00D534BD" w:rsidP="004573C8">
            <w:pPr>
              <w:spacing w:before="60" w:after="0" w:line="240" w:lineRule="auto"/>
              <w:ind w:right="-1559"/>
              <w:rPr>
                <w:rFonts w:ascii="Akkurat" w:hAnsi="Akkurat" w:cs="Arial"/>
                <w:sz w:val="18"/>
                <w:szCs w:val="18"/>
                <w:lang w:val="fr-CH"/>
              </w:rPr>
            </w:pPr>
            <w:r w:rsidRPr="00D534BD">
              <w:rPr>
                <w:rFonts w:ascii="Akkurat" w:hAnsi="Akkurat" w:cs="Arial"/>
                <w:sz w:val="18"/>
                <w:szCs w:val="18"/>
                <w:lang w:val="fr-CH"/>
              </w:rPr>
              <w:t>Lieu et date</w:t>
            </w:r>
          </w:p>
        </w:tc>
        <w:tc>
          <w:tcPr>
            <w:tcW w:w="282" w:type="dxa"/>
          </w:tcPr>
          <w:p w14:paraId="4ACD4794" w14:textId="77777777" w:rsidR="00D534BD" w:rsidRPr="00D534BD" w:rsidRDefault="00D534BD" w:rsidP="004573C8">
            <w:pPr>
              <w:spacing w:before="60" w:after="0" w:line="240" w:lineRule="auto"/>
              <w:ind w:right="-1559"/>
              <w:rPr>
                <w:rFonts w:ascii="Akkurat" w:hAnsi="Akkurat" w:cs="Arial"/>
                <w:sz w:val="18"/>
                <w:szCs w:val="18"/>
                <w:lang w:val="fr-CH"/>
              </w:rPr>
            </w:pPr>
          </w:p>
        </w:tc>
        <w:tc>
          <w:tcPr>
            <w:tcW w:w="2831" w:type="dxa"/>
            <w:tcBorders>
              <w:top w:val="single" w:sz="4" w:space="0" w:color="auto"/>
            </w:tcBorders>
          </w:tcPr>
          <w:p w14:paraId="403FDE4B" w14:textId="77777777" w:rsidR="00D534BD" w:rsidRPr="00D534BD" w:rsidRDefault="00D534BD" w:rsidP="004573C8">
            <w:pPr>
              <w:spacing w:before="60" w:after="0" w:line="240" w:lineRule="auto"/>
              <w:ind w:right="-1559"/>
              <w:rPr>
                <w:rFonts w:ascii="Akkurat" w:hAnsi="Akkurat" w:cs="Arial"/>
                <w:sz w:val="18"/>
                <w:szCs w:val="18"/>
                <w:lang w:val="fr-CH"/>
              </w:rPr>
            </w:pPr>
            <w:r w:rsidRPr="00D534BD">
              <w:rPr>
                <w:rFonts w:ascii="Akkurat" w:hAnsi="Akkurat" w:cs="Arial"/>
                <w:sz w:val="18"/>
                <w:szCs w:val="18"/>
                <w:lang w:val="fr-CH"/>
              </w:rPr>
              <w:t>Prénom, Nom</w:t>
            </w:r>
          </w:p>
        </w:tc>
        <w:tc>
          <w:tcPr>
            <w:tcW w:w="284" w:type="dxa"/>
          </w:tcPr>
          <w:p w14:paraId="6D3FC1CE" w14:textId="77777777" w:rsidR="00D534BD" w:rsidRPr="00D534BD" w:rsidRDefault="00D534BD" w:rsidP="004573C8">
            <w:pPr>
              <w:spacing w:before="60" w:after="0" w:line="240" w:lineRule="auto"/>
              <w:ind w:right="-1559"/>
              <w:rPr>
                <w:rFonts w:ascii="Akkurat" w:hAnsi="Akkurat" w:cs="Arial"/>
                <w:sz w:val="18"/>
                <w:szCs w:val="18"/>
                <w:lang w:val="fr-CH"/>
              </w:rPr>
            </w:pPr>
          </w:p>
        </w:tc>
        <w:tc>
          <w:tcPr>
            <w:tcW w:w="2836" w:type="dxa"/>
            <w:tcBorders>
              <w:top w:val="single" w:sz="4" w:space="0" w:color="auto"/>
            </w:tcBorders>
          </w:tcPr>
          <w:p w14:paraId="41FADE84" w14:textId="77777777" w:rsidR="00D534BD" w:rsidRPr="00D534BD" w:rsidRDefault="00D534BD" w:rsidP="004573C8">
            <w:pPr>
              <w:spacing w:before="60" w:after="0" w:line="240" w:lineRule="auto"/>
              <w:ind w:right="-1559"/>
              <w:rPr>
                <w:rFonts w:ascii="Akkurat" w:hAnsi="Akkurat" w:cs="Arial"/>
                <w:sz w:val="18"/>
                <w:szCs w:val="18"/>
                <w:lang w:val="fr-CH"/>
              </w:rPr>
            </w:pPr>
            <w:r w:rsidRPr="00D534BD">
              <w:rPr>
                <w:rFonts w:ascii="Akkurat" w:hAnsi="Akkurat" w:cs="Arial"/>
                <w:sz w:val="18"/>
                <w:szCs w:val="18"/>
                <w:lang w:val="fr-CH"/>
              </w:rPr>
              <w:t>Signature</w:t>
            </w:r>
          </w:p>
        </w:tc>
      </w:tr>
    </w:tbl>
    <w:p w14:paraId="7511B9AC" w14:textId="77777777" w:rsidR="00D534BD" w:rsidRPr="00D534BD" w:rsidRDefault="00D534BD" w:rsidP="00D534BD">
      <w:pPr>
        <w:spacing w:after="0" w:line="240" w:lineRule="auto"/>
        <w:rPr>
          <w:rFonts w:ascii="Akkurat" w:hAnsi="Akkurat"/>
          <w:sz w:val="18"/>
          <w:szCs w:val="20"/>
        </w:rPr>
      </w:pPr>
    </w:p>
    <w:tbl>
      <w:tblPr>
        <w:tblStyle w:val="Grilledutableau"/>
        <w:tblW w:w="93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2"/>
        <w:gridCol w:w="282"/>
        <w:gridCol w:w="2831"/>
        <w:gridCol w:w="284"/>
        <w:gridCol w:w="2836"/>
      </w:tblGrid>
      <w:tr w:rsidR="00D534BD" w:rsidRPr="00D534BD" w14:paraId="59BC8EA9" w14:textId="77777777" w:rsidTr="00806772">
        <w:tc>
          <w:tcPr>
            <w:tcW w:w="3102" w:type="dxa"/>
            <w:tcBorders>
              <w:bottom w:val="single" w:sz="4" w:space="0" w:color="auto"/>
            </w:tcBorders>
          </w:tcPr>
          <w:p w14:paraId="440CF1CC" w14:textId="77777777" w:rsidR="00D534BD" w:rsidRPr="00D534BD" w:rsidRDefault="00D534BD" w:rsidP="004573C8">
            <w:pPr>
              <w:spacing w:before="240" w:after="0" w:line="240" w:lineRule="auto"/>
              <w:ind w:right="-1559"/>
              <w:rPr>
                <w:rFonts w:ascii="Akkurat" w:hAnsi="Akkurat" w:cs="Arial"/>
                <w:sz w:val="18"/>
                <w:szCs w:val="18"/>
                <w:lang w:val="fr-CH"/>
              </w:rPr>
            </w:pPr>
          </w:p>
        </w:tc>
        <w:tc>
          <w:tcPr>
            <w:tcW w:w="282" w:type="dxa"/>
          </w:tcPr>
          <w:p w14:paraId="3FA4F1C1" w14:textId="77777777" w:rsidR="00D534BD" w:rsidRPr="00D534BD" w:rsidRDefault="00D534BD" w:rsidP="004573C8">
            <w:pPr>
              <w:spacing w:before="240" w:after="0" w:line="240" w:lineRule="auto"/>
              <w:ind w:right="-1559"/>
              <w:rPr>
                <w:rFonts w:ascii="Akkurat" w:hAnsi="Akkurat" w:cs="Arial"/>
                <w:sz w:val="18"/>
                <w:szCs w:val="18"/>
                <w:lang w:val="fr-CH"/>
              </w:rPr>
            </w:pPr>
          </w:p>
        </w:tc>
        <w:tc>
          <w:tcPr>
            <w:tcW w:w="2831" w:type="dxa"/>
            <w:tcBorders>
              <w:bottom w:val="single" w:sz="4" w:space="0" w:color="auto"/>
            </w:tcBorders>
          </w:tcPr>
          <w:p w14:paraId="35DB605E" w14:textId="77777777" w:rsidR="00D534BD" w:rsidRPr="00D534BD" w:rsidRDefault="00D534BD" w:rsidP="004573C8">
            <w:pPr>
              <w:spacing w:before="240" w:after="0" w:line="240" w:lineRule="auto"/>
              <w:ind w:right="-1559"/>
              <w:rPr>
                <w:rFonts w:ascii="Akkurat" w:hAnsi="Akkurat" w:cs="Arial"/>
                <w:sz w:val="18"/>
                <w:szCs w:val="18"/>
                <w:lang w:val="fr-CH"/>
              </w:rPr>
            </w:pPr>
          </w:p>
        </w:tc>
        <w:tc>
          <w:tcPr>
            <w:tcW w:w="284" w:type="dxa"/>
          </w:tcPr>
          <w:p w14:paraId="3C0CB52A" w14:textId="77777777" w:rsidR="00D534BD" w:rsidRPr="00D534BD" w:rsidRDefault="00D534BD" w:rsidP="004573C8">
            <w:pPr>
              <w:spacing w:before="240" w:after="0" w:line="240" w:lineRule="auto"/>
              <w:ind w:right="-1559"/>
              <w:rPr>
                <w:rFonts w:ascii="Akkurat" w:hAnsi="Akkurat" w:cs="Arial"/>
                <w:sz w:val="18"/>
                <w:szCs w:val="18"/>
                <w:lang w:val="fr-CH"/>
              </w:rPr>
            </w:pPr>
          </w:p>
        </w:tc>
        <w:tc>
          <w:tcPr>
            <w:tcW w:w="2836" w:type="dxa"/>
            <w:tcBorders>
              <w:bottom w:val="single" w:sz="4" w:space="0" w:color="auto"/>
            </w:tcBorders>
          </w:tcPr>
          <w:p w14:paraId="4E8EDCE1" w14:textId="77777777" w:rsidR="00D534BD" w:rsidRPr="00D534BD" w:rsidRDefault="00D534BD" w:rsidP="004573C8">
            <w:pPr>
              <w:spacing w:before="240" w:after="0" w:line="240" w:lineRule="auto"/>
              <w:ind w:right="-1559"/>
              <w:rPr>
                <w:rFonts w:ascii="Akkurat" w:hAnsi="Akkurat" w:cs="Arial"/>
                <w:sz w:val="18"/>
                <w:szCs w:val="18"/>
                <w:lang w:val="fr-CH"/>
              </w:rPr>
            </w:pPr>
          </w:p>
        </w:tc>
      </w:tr>
      <w:tr w:rsidR="00D534BD" w:rsidRPr="00D534BD" w14:paraId="61A2AF10" w14:textId="77777777" w:rsidTr="00806772">
        <w:tc>
          <w:tcPr>
            <w:tcW w:w="3102" w:type="dxa"/>
            <w:tcBorders>
              <w:top w:val="single" w:sz="4" w:space="0" w:color="auto"/>
            </w:tcBorders>
          </w:tcPr>
          <w:p w14:paraId="31B9CAF4" w14:textId="77777777" w:rsidR="00D534BD" w:rsidRPr="00D534BD" w:rsidRDefault="00D534BD" w:rsidP="004573C8">
            <w:pPr>
              <w:spacing w:before="60" w:after="0" w:line="240" w:lineRule="auto"/>
              <w:ind w:right="-1559"/>
              <w:rPr>
                <w:rFonts w:ascii="Akkurat" w:hAnsi="Akkurat" w:cs="Arial"/>
                <w:sz w:val="18"/>
                <w:szCs w:val="18"/>
                <w:lang w:val="fr-CH"/>
              </w:rPr>
            </w:pPr>
            <w:r w:rsidRPr="00D534BD">
              <w:rPr>
                <w:rFonts w:ascii="Akkurat" w:hAnsi="Akkurat" w:cs="Arial"/>
                <w:sz w:val="18"/>
                <w:szCs w:val="18"/>
                <w:lang w:val="fr-CH"/>
              </w:rPr>
              <w:t>Lieu et date</w:t>
            </w:r>
          </w:p>
        </w:tc>
        <w:tc>
          <w:tcPr>
            <w:tcW w:w="282" w:type="dxa"/>
          </w:tcPr>
          <w:p w14:paraId="3FABB926" w14:textId="77777777" w:rsidR="00D534BD" w:rsidRPr="00D534BD" w:rsidRDefault="00D534BD" w:rsidP="004573C8">
            <w:pPr>
              <w:spacing w:before="60" w:after="0" w:line="240" w:lineRule="auto"/>
              <w:ind w:right="-1559"/>
              <w:rPr>
                <w:rFonts w:ascii="Akkurat" w:hAnsi="Akkurat" w:cs="Arial"/>
                <w:sz w:val="18"/>
                <w:szCs w:val="18"/>
                <w:lang w:val="fr-CH"/>
              </w:rPr>
            </w:pPr>
          </w:p>
        </w:tc>
        <w:tc>
          <w:tcPr>
            <w:tcW w:w="2831" w:type="dxa"/>
            <w:tcBorders>
              <w:top w:val="single" w:sz="4" w:space="0" w:color="auto"/>
            </w:tcBorders>
          </w:tcPr>
          <w:p w14:paraId="39EABDB9" w14:textId="77777777" w:rsidR="00D534BD" w:rsidRPr="00D534BD" w:rsidRDefault="00D534BD" w:rsidP="004573C8">
            <w:pPr>
              <w:spacing w:before="60" w:after="0" w:line="240" w:lineRule="auto"/>
              <w:ind w:right="-1559"/>
              <w:rPr>
                <w:rFonts w:ascii="Akkurat" w:hAnsi="Akkurat" w:cs="Arial"/>
                <w:sz w:val="18"/>
                <w:szCs w:val="18"/>
                <w:lang w:val="fr-CH"/>
              </w:rPr>
            </w:pPr>
            <w:r w:rsidRPr="00D534BD">
              <w:rPr>
                <w:rFonts w:ascii="Akkurat" w:hAnsi="Akkurat" w:cs="Arial"/>
                <w:sz w:val="18"/>
                <w:szCs w:val="18"/>
                <w:lang w:val="fr-CH"/>
              </w:rPr>
              <w:t>Prénom, Nom</w:t>
            </w:r>
          </w:p>
        </w:tc>
        <w:tc>
          <w:tcPr>
            <w:tcW w:w="284" w:type="dxa"/>
          </w:tcPr>
          <w:p w14:paraId="7D7D30A7" w14:textId="77777777" w:rsidR="00D534BD" w:rsidRPr="00D534BD" w:rsidRDefault="00D534BD" w:rsidP="004573C8">
            <w:pPr>
              <w:spacing w:before="60" w:after="0" w:line="240" w:lineRule="auto"/>
              <w:ind w:right="-1559"/>
              <w:rPr>
                <w:rFonts w:ascii="Akkurat" w:hAnsi="Akkurat" w:cs="Arial"/>
                <w:sz w:val="18"/>
                <w:szCs w:val="18"/>
                <w:lang w:val="fr-CH"/>
              </w:rPr>
            </w:pPr>
          </w:p>
        </w:tc>
        <w:tc>
          <w:tcPr>
            <w:tcW w:w="2836" w:type="dxa"/>
            <w:tcBorders>
              <w:top w:val="single" w:sz="4" w:space="0" w:color="auto"/>
            </w:tcBorders>
          </w:tcPr>
          <w:p w14:paraId="46C07DB0" w14:textId="77777777" w:rsidR="00D534BD" w:rsidRPr="00D534BD" w:rsidRDefault="00D534BD" w:rsidP="004573C8">
            <w:pPr>
              <w:spacing w:before="60" w:after="0" w:line="240" w:lineRule="auto"/>
              <w:ind w:right="-1559"/>
              <w:rPr>
                <w:rFonts w:ascii="Akkurat" w:hAnsi="Akkurat" w:cs="Arial"/>
                <w:sz w:val="18"/>
                <w:szCs w:val="18"/>
                <w:lang w:val="fr-CH"/>
              </w:rPr>
            </w:pPr>
            <w:r w:rsidRPr="00D534BD">
              <w:rPr>
                <w:rFonts w:ascii="Akkurat" w:hAnsi="Akkurat" w:cs="Arial"/>
                <w:sz w:val="18"/>
                <w:szCs w:val="18"/>
                <w:lang w:val="fr-CH"/>
              </w:rPr>
              <w:t>Signature</w:t>
            </w:r>
          </w:p>
        </w:tc>
      </w:tr>
    </w:tbl>
    <w:p w14:paraId="48C85B94" w14:textId="2AD34ED8" w:rsidR="00CB7389" w:rsidRPr="00EB475F" w:rsidRDefault="00CB7389" w:rsidP="00CB7389">
      <w:pPr>
        <w:pageBreakBefore/>
        <w:pBdr>
          <w:bottom w:val="single" w:sz="12" w:space="1" w:color="auto"/>
        </w:pBdr>
        <w:spacing w:after="0" w:line="240" w:lineRule="auto"/>
        <w:rPr>
          <w:rFonts w:ascii="Akkurat-Bold" w:hAnsi="Akkurat-Bold" w:cs="Arial"/>
          <w:sz w:val="32"/>
          <w:szCs w:val="32"/>
          <w:lang w:val="fr-CH"/>
        </w:rPr>
      </w:pPr>
      <w:r w:rsidRPr="00EB475F">
        <w:rPr>
          <w:rFonts w:ascii="Akkurat-Bold" w:hAnsi="Akkurat-Bold" w:cs="Arial"/>
          <w:sz w:val="32"/>
          <w:szCs w:val="32"/>
          <w:lang w:val="fr-CH"/>
        </w:rPr>
        <w:lastRenderedPageBreak/>
        <w:t>FORMULAIRE C – REFERENCES</w:t>
      </w:r>
    </w:p>
    <w:p w14:paraId="30185791" w14:textId="1E86DDF9" w:rsidR="00CB7389" w:rsidRPr="0004756B" w:rsidRDefault="00BD6871" w:rsidP="00CB7389">
      <w:pPr>
        <w:pStyle w:val="1200-11Text"/>
        <w:spacing w:before="120" w:after="120"/>
        <w:ind w:right="-1"/>
        <w:rPr>
          <w:rFonts w:ascii="Akkurat" w:hAnsi="Akkurat" w:cs="Arial"/>
          <w:sz w:val="18"/>
          <w:szCs w:val="18"/>
          <w:lang w:val="fr-CH"/>
        </w:rPr>
      </w:pPr>
      <w:r w:rsidRPr="0004756B">
        <w:rPr>
          <w:rFonts w:ascii="Akkurat" w:hAnsi="Akkurat" w:cs="Arial"/>
          <w:sz w:val="18"/>
          <w:szCs w:val="18"/>
          <w:lang w:val="fr-CH"/>
        </w:rPr>
        <w:t xml:space="preserve">Pour l’indication des références, le candidat est tenu d’utiliser le formulaire ci-dessous. L’envoi de documents, brochures, etc. supplémentaires n’est pas souhaité. Les éventuels documents supplémentaires seront soustraits à l’évaluation. </w:t>
      </w:r>
      <w:r w:rsidR="00EE681B" w:rsidRPr="00EE681B">
        <w:rPr>
          <w:rFonts w:ascii="Akkurat" w:hAnsi="Akkurat" w:cs="Arial"/>
          <w:sz w:val="18"/>
          <w:szCs w:val="18"/>
          <w:lang w:val="fr-CH"/>
        </w:rPr>
        <w:t>Le candidat fournira les données principales en ne dépassant pas deux pages A4 par expérience.</w:t>
      </w:r>
    </w:p>
    <w:p w14:paraId="054207B4" w14:textId="77777777" w:rsidR="00BD6871" w:rsidRPr="0004756B" w:rsidRDefault="00BD6871" w:rsidP="00CB7389">
      <w:pPr>
        <w:pStyle w:val="1200-11Text"/>
        <w:spacing w:before="120" w:after="120"/>
        <w:ind w:right="-1"/>
        <w:rPr>
          <w:rFonts w:ascii="Akkurat" w:hAnsi="Akkurat" w:cs="Arial"/>
          <w:sz w:val="18"/>
          <w:szCs w:val="18"/>
          <w:lang w:val="fr-CH"/>
        </w:rPr>
      </w:pPr>
    </w:p>
    <w:p w14:paraId="06A71496" w14:textId="24F1F3D7" w:rsidR="00CB7389" w:rsidRPr="00B9428D" w:rsidRDefault="00CB7389" w:rsidP="00CB7389">
      <w:pPr>
        <w:pBdr>
          <w:bottom w:val="single" w:sz="12" w:space="1" w:color="auto"/>
        </w:pBdr>
        <w:spacing w:after="0" w:line="240" w:lineRule="auto"/>
        <w:ind w:right="-1"/>
        <w:rPr>
          <w:rFonts w:ascii="Akkurat-Bold" w:hAnsi="Akkurat-Bold" w:cs="Arial"/>
          <w:sz w:val="22"/>
          <w:lang w:val="fr-CH"/>
        </w:rPr>
      </w:pPr>
      <w:r w:rsidRPr="00B9428D">
        <w:rPr>
          <w:rFonts w:ascii="Akkurat-Bold" w:hAnsi="Akkurat-Bold" w:cs="Arial"/>
          <w:sz w:val="22"/>
          <w:lang w:val="fr-CH"/>
        </w:rPr>
        <w:t xml:space="preserve">REFERENCES </w:t>
      </w:r>
      <w:r w:rsidR="00EE681B" w:rsidRPr="00B9428D">
        <w:rPr>
          <w:rFonts w:ascii="Akkurat-Bold" w:hAnsi="Akkurat-Bold" w:cs="Arial"/>
          <w:sz w:val="22"/>
          <w:lang w:val="fr-CH"/>
        </w:rPr>
        <w:t>NO 1</w:t>
      </w:r>
      <w:r w:rsidR="00EE681B">
        <w:rPr>
          <w:rFonts w:ascii="Akkurat-Bold" w:hAnsi="Akkurat-Bold" w:cs="Arial"/>
          <w:sz w:val="22"/>
          <w:lang w:val="fr-CH"/>
        </w:rPr>
        <w:t xml:space="preserve"> </w:t>
      </w:r>
      <w:r w:rsidRPr="00B9428D">
        <w:rPr>
          <w:rFonts w:ascii="Akkurat-Bold" w:hAnsi="Akkurat-Bold" w:cs="Arial"/>
          <w:sz w:val="22"/>
          <w:lang w:val="fr-CH"/>
        </w:rPr>
        <w:t>DE L’ARCHITECTE</w:t>
      </w:r>
      <w:r w:rsidR="00F824DC">
        <w:rPr>
          <w:rFonts w:ascii="Akkurat-Bold" w:hAnsi="Akkurat-Bold" w:cs="Arial"/>
          <w:sz w:val="22"/>
          <w:lang w:val="fr-CH"/>
        </w:rPr>
        <w:t xml:space="preserve"> </w:t>
      </w:r>
    </w:p>
    <w:p w14:paraId="65189FB9" w14:textId="66CE03A4" w:rsidR="00E2611B" w:rsidRPr="0004756B" w:rsidRDefault="00E2611B" w:rsidP="00E2611B">
      <w:pPr>
        <w:pStyle w:val="1200-11Text"/>
        <w:suppressAutoHyphens/>
        <w:spacing w:before="120" w:after="120"/>
        <w:ind w:right="-1"/>
        <w:rPr>
          <w:rFonts w:ascii="Akkurat" w:hAnsi="Akkurat" w:cs="Arial"/>
          <w:sz w:val="18"/>
          <w:szCs w:val="18"/>
          <w:lang w:val="fr-CH"/>
        </w:rPr>
      </w:pPr>
      <w:r w:rsidRPr="0004756B">
        <w:rPr>
          <w:rFonts w:ascii="Akkurat" w:hAnsi="Akkurat" w:cs="Arial"/>
          <w:sz w:val="18"/>
          <w:szCs w:val="18"/>
          <w:lang w:val="fr-CH"/>
        </w:rPr>
        <w:t>L</w:t>
      </w:r>
      <w:r w:rsidR="00EE681B">
        <w:rPr>
          <w:rFonts w:ascii="Akkurat" w:hAnsi="Akkurat" w:cs="Arial"/>
          <w:sz w:val="18"/>
          <w:szCs w:val="18"/>
          <w:lang w:val="fr-CH"/>
        </w:rPr>
        <w:t>e bureau d</w:t>
      </w:r>
      <w:r w:rsidRPr="0004756B">
        <w:rPr>
          <w:rFonts w:ascii="Akkurat" w:hAnsi="Akkurat" w:cs="Arial"/>
          <w:sz w:val="18"/>
          <w:szCs w:val="18"/>
          <w:lang w:val="fr-CH"/>
        </w:rPr>
        <w:t xml:space="preserve">’architecte doit indiquer </w:t>
      </w:r>
      <w:r>
        <w:rPr>
          <w:rFonts w:ascii="Akkurat" w:hAnsi="Akkurat" w:cs="Arial"/>
          <w:sz w:val="18"/>
          <w:szCs w:val="18"/>
          <w:lang w:val="fr-CH"/>
        </w:rPr>
        <w:t>2</w:t>
      </w:r>
      <w:r w:rsidRPr="0004756B">
        <w:rPr>
          <w:rFonts w:ascii="Akkurat" w:hAnsi="Akkurat" w:cs="Arial"/>
          <w:sz w:val="18"/>
          <w:szCs w:val="18"/>
          <w:lang w:val="fr-CH"/>
        </w:rPr>
        <w:t xml:space="preserve"> références à l’appui de la demande de candidature</w:t>
      </w:r>
      <w:r w:rsidRPr="00C530DC">
        <w:rPr>
          <w:rFonts w:ascii="Akkurat" w:hAnsi="Akkurat" w:cs="Arial"/>
          <w:sz w:val="18"/>
          <w:szCs w:val="18"/>
          <w:lang w:val="fr-CH"/>
        </w:rPr>
        <w:t xml:space="preserve"> </w:t>
      </w:r>
      <w:r>
        <w:rPr>
          <w:rFonts w:ascii="Akkurat" w:hAnsi="Akkurat" w:cs="Arial"/>
          <w:sz w:val="18"/>
          <w:szCs w:val="18"/>
          <w:lang w:val="fr-CH"/>
        </w:rPr>
        <w:t>dont une</w:t>
      </w:r>
      <w:r w:rsidRPr="00C530DC">
        <w:rPr>
          <w:rFonts w:ascii="Akkurat" w:hAnsi="Akkurat" w:cs="Arial"/>
          <w:sz w:val="18"/>
          <w:szCs w:val="18"/>
          <w:lang w:val="fr-CH"/>
        </w:rPr>
        <w:t xml:space="preserve"> référence en lien avec l’objet des MEP </w:t>
      </w:r>
      <w:r>
        <w:rPr>
          <w:rFonts w:ascii="Akkurat" w:hAnsi="Akkurat" w:cs="Arial"/>
          <w:sz w:val="18"/>
          <w:szCs w:val="18"/>
          <w:lang w:val="fr-CH"/>
        </w:rPr>
        <w:t>et</w:t>
      </w:r>
      <w:r w:rsidRPr="00C530DC">
        <w:rPr>
          <w:rFonts w:ascii="Akkurat" w:hAnsi="Akkurat" w:cs="Arial"/>
          <w:sz w:val="18"/>
          <w:szCs w:val="18"/>
          <w:lang w:val="fr-CH"/>
        </w:rPr>
        <w:t xml:space="preserve"> </w:t>
      </w:r>
      <w:r>
        <w:rPr>
          <w:rFonts w:ascii="Akkurat" w:hAnsi="Akkurat" w:cs="Arial"/>
          <w:sz w:val="18"/>
          <w:szCs w:val="18"/>
          <w:lang w:val="fr-CH"/>
        </w:rPr>
        <w:t>une</w:t>
      </w:r>
      <w:r w:rsidRPr="00C530DC">
        <w:rPr>
          <w:rFonts w:ascii="Akkurat" w:hAnsi="Akkurat" w:cs="Arial"/>
          <w:sz w:val="18"/>
          <w:szCs w:val="18"/>
          <w:lang w:val="fr-CH"/>
        </w:rPr>
        <w:t xml:space="preserve"> référence libre</w:t>
      </w:r>
      <w:r w:rsidRPr="0004756B">
        <w:rPr>
          <w:rFonts w:ascii="Akkurat" w:hAnsi="Akkurat" w:cs="Arial"/>
          <w:sz w:val="18"/>
          <w:szCs w:val="18"/>
          <w:lang w:val="fr-CH"/>
        </w:rPr>
        <w:t>.</w:t>
      </w:r>
      <w:r w:rsidR="00EB1BA2">
        <w:rPr>
          <w:rFonts w:ascii="Akkurat" w:hAnsi="Akkurat" w:cs="Arial"/>
          <w:sz w:val="18"/>
          <w:szCs w:val="18"/>
          <w:lang w:val="fr-CH"/>
        </w:rPr>
        <w:t xml:space="preserve"> Les candidats issus de la relève peuvent indiquer deux références libres. </w:t>
      </w:r>
      <w:r w:rsidRPr="0004756B">
        <w:rPr>
          <w:rFonts w:ascii="Akkurat" w:hAnsi="Akkurat" w:cs="Arial"/>
          <w:sz w:val="18"/>
          <w:szCs w:val="18"/>
          <w:lang w:val="fr-CH"/>
        </w:rPr>
        <w:t xml:space="preserve">Les références </w:t>
      </w:r>
      <w:r>
        <w:rPr>
          <w:rFonts w:ascii="Akkurat" w:hAnsi="Akkurat" w:cs="Arial"/>
          <w:sz w:val="18"/>
          <w:szCs w:val="18"/>
          <w:lang w:val="fr-CH"/>
        </w:rPr>
        <w:t xml:space="preserve">porteront sur des </w:t>
      </w:r>
      <w:r w:rsidRPr="0004756B">
        <w:rPr>
          <w:rFonts w:ascii="Akkurat" w:hAnsi="Akkurat" w:cs="Arial"/>
          <w:sz w:val="18"/>
          <w:szCs w:val="18"/>
          <w:lang w:val="fr-CH"/>
        </w:rPr>
        <w:t>projets réalisés</w:t>
      </w:r>
      <w:r>
        <w:rPr>
          <w:rFonts w:ascii="Akkurat" w:hAnsi="Akkurat" w:cs="Arial"/>
          <w:sz w:val="18"/>
          <w:szCs w:val="18"/>
          <w:lang w:val="fr-CH"/>
        </w:rPr>
        <w:t xml:space="preserve"> ou non.</w:t>
      </w:r>
      <w:r w:rsidRPr="0004756B">
        <w:rPr>
          <w:rFonts w:ascii="Akkurat" w:hAnsi="Akkurat" w:cs="Arial"/>
          <w:sz w:val="18"/>
          <w:szCs w:val="18"/>
          <w:lang w:val="fr-CH"/>
        </w:rPr>
        <w:t xml:space="preserve"> </w:t>
      </w:r>
    </w:p>
    <w:tbl>
      <w:tblPr>
        <w:tblStyle w:val="Grilledutableau"/>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5103"/>
      </w:tblGrid>
      <w:tr w:rsidR="00E2611B" w:rsidRPr="00806772" w14:paraId="105D5FC4" w14:textId="77777777" w:rsidTr="00BD6871">
        <w:tc>
          <w:tcPr>
            <w:tcW w:w="4390" w:type="dxa"/>
            <w:tcBorders>
              <w:right w:val="single" w:sz="12" w:space="0" w:color="auto"/>
            </w:tcBorders>
          </w:tcPr>
          <w:p w14:paraId="44168312" w14:textId="77777777" w:rsidR="00E2611B" w:rsidRPr="0004756B" w:rsidRDefault="00E2611B" w:rsidP="00E2611B">
            <w:pPr>
              <w:suppressAutoHyphens/>
              <w:spacing w:after="0" w:line="240" w:lineRule="auto"/>
              <w:ind w:right="37"/>
              <w:rPr>
                <w:rFonts w:ascii="Akkurat" w:hAnsi="Akkurat" w:cs="Arial"/>
                <w:sz w:val="18"/>
                <w:szCs w:val="18"/>
                <w:lang w:val="fr-CH"/>
              </w:rPr>
            </w:pPr>
            <w:r w:rsidRPr="0004756B">
              <w:rPr>
                <w:rFonts w:ascii="Akkurat" w:hAnsi="Akkurat" w:cs="Arial"/>
                <w:sz w:val="18"/>
                <w:szCs w:val="18"/>
                <w:lang w:val="fr-CH"/>
              </w:rPr>
              <w:t>Projet</w:t>
            </w:r>
            <w:r>
              <w:rPr>
                <w:rFonts w:ascii="Akkurat" w:hAnsi="Akkurat" w:cs="Arial"/>
                <w:sz w:val="18"/>
                <w:szCs w:val="18"/>
                <w:lang w:val="fr-CH"/>
              </w:rPr>
              <w:t xml:space="preserve"> 1</w:t>
            </w:r>
            <w:r w:rsidRPr="0004756B">
              <w:rPr>
                <w:rFonts w:ascii="Akkurat" w:hAnsi="Akkurat" w:cs="Arial"/>
                <w:sz w:val="18"/>
                <w:szCs w:val="18"/>
                <w:lang w:val="fr-CH"/>
              </w:rPr>
              <w:t xml:space="preserve"> (référence </w:t>
            </w:r>
            <w:r w:rsidRPr="00C530DC">
              <w:rPr>
                <w:rFonts w:ascii="Akkurat" w:hAnsi="Akkurat" w:cs="Arial"/>
                <w:sz w:val="18"/>
                <w:szCs w:val="18"/>
                <w:lang w:val="fr-CH"/>
              </w:rPr>
              <w:t>en lien avec l’objet des MEP</w:t>
            </w:r>
            <w:r>
              <w:rPr>
                <w:rFonts w:ascii="Akkurat" w:hAnsi="Akkurat" w:cs="Arial"/>
                <w:sz w:val="18"/>
                <w:szCs w:val="18"/>
                <w:lang w:val="fr-CH"/>
              </w:rPr>
              <w:t>)</w:t>
            </w:r>
          </w:p>
          <w:p w14:paraId="08784FC1" w14:textId="77777777" w:rsidR="00E2611B" w:rsidRPr="0004756B" w:rsidRDefault="00E2611B" w:rsidP="00E2611B">
            <w:pPr>
              <w:spacing w:after="0" w:line="240" w:lineRule="auto"/>
              <w:ind w:right="37"/>
              <w:rPr>
                <w:rFonts w:ascii="Akkurat" w:hAnsi="Akkurat" w:cs="Arial"/>
                <w:sz w:val="18"/>
                <w:szCs w:val="18"/>
                <w:lang w:val="fr-CH"/>
              </w:rPr>
            </w:pPr>
          </w:p>
        </w:tc>
        <w:tc>
          <w:tcPr>
            <w:tcW w:w="5103" w:type="dxa"/>
            <w:tcBorders>
              <w:top w:val="single" w:sz="12" w:space="0" w:color="auto"/>
              <w:left w:val="single" w:sz="12" w:space="0" w:color="auto"/>
              <w:bottom w:val="single" w:sz="12" w:space="0" w:color="auto"/>
              <w:right w:val="single" w:sz="12" w:space="0" w:color="auto"/>
            </w:tcBorders>
          </w:tcPr>
          <w:p w14:paraId="0A9850B8" w14:textId="77777777" w:rsidR="00E2611B" w:rsidRPr="0004756B" w:rsidRDefault="00E2611B" w:rsidP="00E2611B">
            <w:pPr>
              <w:spacing w:after="0" w:line="240" w:lineRule="auto"/>
              <w:ind w:right="-1560"/>
              <w:rPr>
                <w:rFonts w:ascii="Akkurat" w:hAnsi="Akkurat" w:cs="Arial"/>
                <w:b/>
                <w:bCs/>
                <w:sz w:val="18"/>
                <w:szCs w:val="18"/>
                <w:lang w:val="fr-CH"/>
              </w:rPr>
            </w:pPr>
          </w:p>
        </w:tc>
      </w:tr>
      <w:tr w:rsidR="00CB7389" w:rsidRPr="00806772" w14:paraId="309574C0" w14:textId="77777777" w:rsidTr="00BD6871">
        <w:tc>
          <w:tcPr>
            <w:tcW w:w="4390" w:type="dxa"/>
          </w:tcPr>
          <w:p w14:paraId="692F892A" w14:textId="77777777" w:rsidR="00CB7389" w:rsidRPr="0004756B" w:rsidRDefault="00CB7389" w:rsidP="00BD6871">
            <w:pPr>
              <w:spacing w:after="0" w:line="240" w:lineRule="auto"/>
              <w:ind w:right="37"/>
              <w:rPr>
                <w:rFonts w:ascii="Akkurat" w:hAnsi="Akkurat" w:cs="Arial"/>
                <w:sz w:val="18"/>
                <w:szCs w:val="18"/>
                <w:lang w:val="fr-CH"/>
              </w:rPr>
            </w:pPr>
          </w:p>
        </w:tc>
        <w:tc>
          <w:tcPr>
            <w:tcW w:w="5103" w:type="dxa"/>
            <w:tcBorders>
              <w:top w:val="single" w:sz="12" w:space="0" w:color="auto"/>
              <w:bottom w:val="single" w:sz="6" w:space="0" w:color="auto"/>
            </w:tcBorders>
          </w:tcPr>
          <w:p w14:paraId="5FADFB7B" w14:textId="77777777" w:rsidR="00CB7389" w:rsidRPr="0004756B" w:rsidRDefault="00CB7389" w:rsidP="00BD6871">
            <w:pPr>
              <w:spacing w:after="0" w:line="240" w:lineRule="auto"/>
              <w:ind w:right="-1560"/>
              <w:rPr>
                <w:rFonts w:ascii="Akkurat" w:hAnsi="Akkurat" w:cs="Arial"/>
                <w:b/>
                <w:bCs/>
                <w:sz w:val="18"/>
                <w:szCs w:val="18"/>
                <w:lang w:val="fr-CH"/>
              </w:rPr>
            </w:pPr>
          </w:p>
        </w:tc>
      </w:tr>
      <w:tr w:rsidR="00CB7389" w:rsidRPr="0004756B" w14:paraId="07A1E9C2" w14:textId="77777777" w:rsidTr="00BD6871">
        <w:tc>
          <w:tcPr>
            <w:tcW w:w="4390" w:type="dxa"/>
            <w:tcBorders>
              <w:right w:val="single" w:sz="6" w:space="0" w:color="auto"/>
            </w:tcBorders>
          </w:tcPr>
          <w:p w14:paraId="2FD00F76" w14:textId="55CBCABB" w:rsidR="00CB7389" w:rsidRPr="0004756B" w:rsidRDefault="00BD6871" w:rsidP="00BD6871">
            <w:pPr>
              <w:spacing w:after="0" w:line="240" w:lineRule="auto"/>
              <w:ind w:right="37"/>
              <w:rPr>
                <w:rFonts w:ascii="Akkurat" w:hAnsi="Akkurat" w:cs="Arial"/>
                <w:sz w:val="18"/>
                <w:szCs w:val="18"/>
                <w:lang w:val="fr-CH"/>
              </w:rPr>
            </w:pPr>
            <w:r w:rsidRPr="0004756B">
              <w:rPr>
                <w:rFonts w:ascii="Akkurat" w:hAnsi="Akkurat" w:cs="Arial"/>
                <w:sz w:val="18"/>
                <w:szCs w:val="18"/>
                <w:lang w:val="fr-CH"/>
              </w:rPr>
              <w:t>Brève description du projet</w:t>
            </w:r>
          </w:p>
          <w:p w14:paraId="5BEDFB2E" w14:textId="77777777" w:rsidR="00CB7389" w:rsidRPr="0004756B" w:rsidRDefault="00CB7389" w:rsidP="00BD6871">
            <w:pPr>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53CA0155" w14:textId="77777777" w:rsidR="00CB7389" w:rsidRPr="0004756B" w:rsidRDefault="00CB7389" w:rsidP="00BD6871">
            <w:pPr>
              <w:spacing w:after="0" w:line="240" w:lineRule="auto"/>
              <w:ind w:right="-1560"/>
              <w:rPr>
                <w:rFonts w:ascii="Akkurat" w:hAnsi="Akkurat" w:cs="Arial"/>
                <w:sz w:val="18"/>
                <w:szCs w:val="18"/>
                <w:lang w:val="fr-CH"/>
              </w:rPr>
            </w:pPr>
          </w:p>
        </w:tc>
      </w:tr>
      <w:tr w:rsidR="00CB7389" w:rsidRPr="0004756B" w14:paraId="4CC1133A" w14:textId="77777777" w:rsidTr="00BD6871">
        <w:tc>
          <w:tcPr>
            <w:tcW w:w="4390" w:type="dxa"/>
          </w:tcPr>
          <w:p w14:paraId="69915CB7" w14:textId="77777777" w:rsidR="00CB7389" w:rsidRPr="0004756B" w:rsidRDefault="00CB7389" w:rsidP="00BD6871">
            <w:pPr>
              <w:spacing w:after="0" w:line="240" w:lineRule="auto"/>
              <w:ind w:right="37"/>
              <w:rPr>
                <w:rFonts w:ascii="Akkurat" w:hAnsi="Akkurat" w:cs="Arial"/>
                <w:sz w:val="18"/>
                <w:szCs w:val="18"/>
                <w:lang w:val="fr-CH"/>
              </w:rPr>
            </w:pPr>
          </w:p>
        </w:tc>
        <w:tc>
          <w:tcPr>
            <w:tcW w:w="5103" w:type="dxa"/>
            <w:tcBorders>
              <w:top w:val="single" w:sz="6" w:space="0" w:color="auto"/>
              <w:bottom w:val="single" w:sz="6" w:space="0" w:color="auto"/>
            </w:tcBorders>
          </w:tcPr>
          <w:p w14:paraId="089EBCE3" w14:textId="77777777" w:rsidR="00CB7389" w:rsidRPr="0004756B" w:rsidRDefault="00CB7389" w:rsidP="00BD6871">
            <w:pPr>
              <w:spacing w:after="0" w:line="240" w:lineRule="auto"/>
              <w:ind w:right="-1560"/>
              <w:rPr>
                <w:rFonts w:ascii="Akkurat" w:hAnsi="Akkurat" w:cs="Arial"/>
                <w:sz w:val="18"/>
                <w:szCs w:val="18"/>
                <w:lang w:val="fr-CH"/>
              </w:rPr>
            </w:pPr>
          </w:p>
        </w:tc>
      </w:tr>
      <w:tr w:rsidR="00CB7389" w:rsidRPr="0004756B" w14:paraId="494A1CBA" w14:textId="77777777" w:rsidTr="00BD6871">
        <w:tc>
          <w:tcPr>
            <w:tcW w:w="4390" w:type="dxa"/>
            <w:tcBorders>
              <w:right w:val="single" w:sz="6" w:space="0" w:color="auto"/>
            </w:tcBorders>
          </w:tcPr>
          <w:p w14:paraId="260B6BD8" w14:textId="120132A3" w:rsidR="00CB7389" w:rsidRPr="0004756B" w:rsidRDefault="00BD6871" w:rsidP="00BD6871">
            <w:pPr>
              <w:spacing w:after="0" w:line="240" w:lineRule="auto"/>
              <w:ind w:right="37"/>
              <w:rPr>
                <w:rFonts w:ascii="Akkurat" w:hAnsi="Akkurat" w:cs="Arial"/>
                <w:sz w:val="18"/>
                <w:szCs w:val="18"/>
                <w:lang w:val="fr-CH"/>
              </w:rPr>
            </w:pPr>
            <w:r w:rsidRPr="0004756B">
              <w:rPr>
                <w:rFonts w:ascii="Akkurat" w:hAnsi="Akkurat" w:cs="Arial"/>
                <w:sz w:val="18"/>
                <w:szCs w:val="18"/>
                <w:lang w:val="fr-CH"/>
              </w:rPr>
              <w:t>Mandant</w:t>
            </w:r>
          </w:p>
          <w:p w14:paraId="1F34F3CB" w14:textId="77777777" w:rsidR="00CB7389" w:rsidRPr="0004756B" w:rsidRDefault="00CB7389" w:rsidP="00BD6871">
            <w:pPr>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4D7980AC" w14:textId="77777777" w:rsidR="00CB7389" w:rsidRPr="0004756B" w:rsidRDefault="00CB7389" w:rsidP="00BD6871">
            <w:pPr>
              <w:spacing w:after="0" w:line="240" w:lineRule="auto"/>
              <w:ind w:right="-1560"/>
              <w:rPr>
                <w:rFonts w:ascii="Akkurat" w:hAnsi="Akkurat" w:cs="Arial"/>
                <w:sz w:val="18"/>
                <w:szCs w:val="18"/>
                <w:lang w:val="fr-CH"/>
              </w:rPr>
            </w:pPr>
          </w:p>
        </w:tc>
      </w:tr>
      <w:tr w:rsidR="00CB7389" w:rsidRPr="0004756B" w14:paraId="17FAAB7E" w14:textId="77777777" w:rsidTr="00BD6871">
        <w:tc>
          <w:tcPr>
            <w:tcW w:w="4390" w:type="dxa"/>
          </w:tcPr>
          <w:p w14:paraId="3B3CE808" w14:textId="77777777" w:rsidR="00CB7389" w:rsidRPr="0004756B" w:rsidRDefault="00CB7389" w:rsidP="00BD6871">
            <w:pPr>
              <w:spacing w:after="0" w:line="240" w:lineRule="auto"/>
              <w:ind w:right="37"/>
              <w:rPr>
                <w:rFonts w:ascii="Akkurat" w:hAnsi="Akkurat" w:cs="Arial"/>
                <w:sz w:val="18"/>
                <w:szCs w:val="18"/>
                <w:lang w:val="fr-CH"/>
              </w:rPr>
            </w:pPr>
          </w:p>
        </w:tc>
        <w:tc>
          <w:tcPr>
            <w:tcW w:w="5103" w:type="dxa"/>
            <w:tcBorders>
              <w:top w:val="single" w:sz="6" w:space="0" w:color="auto"/>
              <w:bottom w:val="single" w:sz="6" w:space="0" w:color="auto"/>
            </w:tcBorders>
          </w:tcPr>
          <w:p w14:paraId="2A9E5A4B" w14:textId="77777777" w:rsidR="00CB7389" w:rsidRPr="0004756B" w:rsidRDefault="00CB7389" w:rsidP="00BD6871">
            <w:pPr>
              <w:spacing w:after="0" w:line="240" w:lineRule="auto"/>
              <w:ind w:right="-1560"/>
              <w:rPr>
                <w:rFonts w:ascii="Akkurat" w:hAnsi="Akkurat" w:cs="Arial"/>
                <w:sz w:val="18"/>
                <w:szCs w:val="18"/>
                <w:lang w:val="fr-CH"/>
              </w:rPr>
            </w:pPr>
          </w:p>
        </w:tc>
      </w:tr>
      <w:tr w:rsidR="00CB7389" w:rsidRPr="0004756B" w14:paraId="1E8E04E8" w14:textId="77777777" w:rsidTr="00BD6871">
        <w:tc>
          <w:tcPr>
            <w:tcW w:w="4390" w:type="dxa"/>
            <w:tcBorders>
              <w:right w:val="single" w:sz="6" w:space="0" w:color="auto"/>
            </w:tcBorders>
          </w:tcPr>
          <w:p w14:paraId="0691B5C0" w14:textId="53A7BB7E" w:rsidR="00CB7389" w:rsidRPr="0004756B" w:rsidRDefault="00BD6871" w:rsidP="00BD6871">
            <w:pPr>
              <w:spacing w:after="0" w:line="240" w:lineRule="auto"/>
              <w:ind w:right="37"/>
              <w:rPr>
                <w:rFonts w:ascii="Akkurat" w:hAnsi="Akkurat" w:cs="Arial"/>
                <w:sz w:val="18"/>
                <w:szCs w:val="18"/>
                <w:lang w:val="fr-CH"/>
              </w:rPr>
            </w:pPr>
            <w:r w:rsidRPr="0004756B">
              <w:rPr>
                <w:rFonts w:ascii="Akkurat" w:hAnsi="Akkurat" w:cs="Arial"/>
                <w:sz w:val="18"/>
                <w:szCs w:val="18"/>
                <w:lang w:val="fr-CH"/>
              </w:rPr>
              <w:t>Période d’exécution</w:t>
            </w:r>
          </w:p>
          <w:p w14:paraId="1EF64A56" w14:textId="77777777" w:rsidR="00CB7389" w:rsidRPr="0004756B" w:rsidRDefault="00CB7389" w:rsidP="00BD6871">
            <w:pPr>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698E98EF" w14:textId="77777777" w:rsidR="00CB7389" w:rsidRPr="0004756B" w:rsidRDefault="00CB7389" w:rsidP="00BD6871">
            <w:pPr>
              <w:spacing w:after="0" w:line="240" w:lineRule="auto"/>
              <w:ind w:right="-1560"/>
              <w:rPr>
                <w:rFonts w:ascii="Akkurat" w:hAnsi="Akkurat" w:cs="Arial"/>
                <w:sz w:val="18"/>
                <w:szCs w:val="18"/>
                <w:lang w:val="fr-CH"/>
              </w:rPr>
            </w:pPr>
          </w:p>
        </w:tc>
      </w:tr>
      <w:tr w:rsidR="00CB7389" w:rsidRPr="0004756B" w14:paraId="7560A595" w14:textId="77777777" w:rsidTr="00BD6871">
        <w:tc>
          <w:tcPr>
            <w:tcW w:w="4390" w:type="dxa"/>
          </w:tcPr>
          <w:p w14:paraId="495F0A54" w14:textId="77777777" w:rsidR="00CB7389" w:rsidRPr="0004756B" w:rsidRDefault="00CB7389" w:rsidP="00BD6871">
            <w:pPr>
              <w:spacing w:after="0" w:line="240" w:lineRule="auto"/>
              <w:ind w:right="37"/>
              <w:rPr>
                <w:rFonts w:ascii="Akkurat" w:hAnsi="Akkurat" w:cs="Arial"/>
                <w:sz w:val="18"/>
                <w:szCs w:val="18"/>
                <w:lang w:val="fr-CH"/>
              </w:rPr>
            </w:pPr>
          </w:p>
        </w:tc>
        <w:tc>
          <w:tcPr>
            <w:tcW w:w="5103" w:type="dxa"/>
            <w:tcBorders>
              <w:top w:val="single" w:sz="6" w:space="0" w:color="auto"/>
              <w:bottom w:val="single" w:sz="6" w:space="0" w:color="auto"/>
            </w:tcBorders>
          </w:tcPr>
          <w:p w14:paraId="5E1C0E62" w14:textId="77777777" w:rsidR="00CB7389" w:rsidRPr="0004756B" w:rsidRDefault="00CB7389" w:rsidP="00BD6871">
            <w:pPr>
              <w:spacing w:after="0" w:line="240" w:lineRule="auto"/>
              <w:ind w:right="-1560"/>
              <w:rPr>
                <w:rFonts w:ascii="Akkurat" w:hAnsi="Akkurat" w:cs="Arial"/>
                <w:sz w:val="18"/>
                <w:szCs w:val="18"/>
                <w:lang w:val="fr-CH"/>
              </w:rPr>
            </w:pPr>
          </w:p>
        </w:tc>
      </w:tr>
      <w:tr w:rsidR="00CB7389" w:rsidRPr="00806772" w14:paraId="3281ED36" w14:textId="77777777" w:rsidTr="00BD6871">
        <w:tc>
          <w:tcPr>
            <w:tcW w:w="4390" w:type="dxa"/>
            <w:tcBorders>
              <w:right w:val="single" w:sz="6" w:space="0" w:color="auto"/>
            </w:tcBorders>
          </w:tcPr>
          <w:p w14:paraId="17BD391F" w14:textId="2451C8B3" w:rsidR="00CB7389" w:rsidRPr="0004756B" w:rsidRDefault="00BD6871" w:rsidP="00BD6871">
            <w:pPr>
              <w:spacing w:after="0" w:line="240" w:lineRule="auto"/>
              <w:ind w:right="37"/>
              <w:rPr>
                <w:rFonts w:ascii="Akkurat" w:hAnsi="Akkurat" w:cs="Arial"/>
                <w:sz w:val="18"/>
                <w:szCs w:val="18"/>
                <w:lang w:val="fr-CH"/>
              </w:rPr>
            </w:pPr>
            <w:r w:rsidRPr="0004756B">
              <w:rPr>
                <w:rFonts w:ascii="Akkurat" w:hAnsi="Akkurat" w:cs="Arial"/>
                <w:sz w:val="18"/>
                <w:szCs w:val="18"/>
                <w:lang w:val="fr-CH"/>
              </w:rPr>
              <w:t>Fonction du candidat dans le projet</w:t>
            </w:r>
          </w:p>
          <w:p w14:paraId="514514A1" w14:textId="77777777" w:rsidR="00CB7389" w:rsidRPr="0004756B" w:rsidRDefault="00CB7389" w:rsidP="00BD6871">
            <w:pPr>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6235516F" w14:textId="77777777" w:rsidR="00CB7389" w:rsidRPr="0004756B" w:rsidRDefault="00CB7389" w:rsidP="00BD6871">
            <w:pPr>
              <w:spacing w:after="0" w:line="240" w:lineRule="auto"/>
              <w:ind w:right="-1560"/>
              <w:rPr>
                <w:rFonts w:ascii="Akkurat" w:hAnsi="Akkurat" w:cs="Arial"/>
                <w:sz w:val="18"/>
                <w:szCs w:val="18"/>
                <w:lang w:val="fr-CH"/>
              </w:rPr>
            </w:pPr>
          </w:p>
        </w:tc>
      </w:tr>
      <w:tr w:rsidR="00CB7389" w:rsidRPr="00806772" w14:paraId="2896845F" w14:textId="77777777" w:rsidTr="00BD6871">
        <w:tc>
          <w:tcPr>
            <w:tcW w:w="4390" w:type="dxa"/>
          </w:tcPr>
          <w:p w14:paraId="3D75FAF2" w14:textId="77777777" w:rsidR="00CB7389" w:rsidRPr="0004756B" w:rsidRDefault="00CB7389" w:rsidP="00BD6871">
            <w:pPr>
              <w:spacing w:after="0" w:line="240" w:lineRule="auto"/>
              <w:ind w:right="37"/>
              <w:rPr>
                <w:rFonts w:ascii="Akkurat" w:hAnsi="Akkurat" w:cs="Arial"/>
                <w:sz w:val="18"/>
                <w:szCs w:val="18"/>
                <w:lang w:val="fr-CH"/>
              </w:rPr>
            </w:pPr>
          </w:p>
        </w:tc>
        <w:tc>
          <w:tcPr>
            <w:tcW w:w="5103" w:type="dxa"/>
            <w:tcBorders>
              <w:top w:val="single" w:sz="6" w:space="0" w:color="auto"/>
              <w:bottom w:val="single" w:sz="6" w:space="0" w:color="auto"/>
            </w:tcBorders>
          </w:tcPr>
          <w:p w14:paraId="7228F6F2" w14:textId="77777777" w:rsidR="00CB7389" w:rsidRPr="0004756B" w:rsidRDefault="00CB7389" w:rsidP="00BD6871">
            <w:pPr>
              <w:spacing w:after="0" w:line="240" w:lineRule="auto"/>
              <w:ind w:right="-1560"/>
              <w:rPr>
                <w:rFonts w:ascii="Akkurat" w:hAnsi="Akkurat" w:cs="Arial"/>
                <w:sz w:val="18"/>
                <w:szCs w:val="18"/>
                <w:lang w:val="fr-CH"/>
              </w:rPr>
            </w:pPr>
          </w:p>
        </w:tc>
      </w:tr>
      <w:tr w:rsidR="00CB7389" w:rsidRPr="0004756B" w14:paraId="40735E2E" w14:textId="77777777" w:rsidTr="00BD6871">
        <w:tc>
          <w:tcPr>
            <w:tcW w:w="4390" w:type="dxa"/>
            <w:tcBorders>
              <w:right w:val="single" w:sz="6" w:space="0" w:color="auto"/>
            </w:tcBorders>
          </w:tcPr>
          <w:p w14:paraId="3160FE10" w14:textId="0E8C03B0" w:rsidR="00CB7389" w:rsidRPr="0004756B" w:rsidRDefault="00BD6871" w:rsidP="00BD6871">
            <w:pPr>
              <w:spacing w:after="0" w:line="240" w:lineRule="auto"/>
              <w:ind w:right="37"/>
              <w:rPr>
                <w:rFonts w:ascii="Akkurat" w:hAnsi="Akkurat" w:cs="Arial"/>
                <w:sz w:val="18"/>
                <w:szCs w:val="18"/>
                <w:lang w:val="fr-CH"/>
              </w:rPr>
            </w:pPr>
            <w:r w:rsidRPr="0004756B">
              <w:rPr>
                <w:rFonts w:ascii="Akkurat" w:hAnsi="Akkurat" w:cs="Arial"/>
                <w:sz w:val="18"/>
                <w:szCs w:val="18"/>
                <w:lang w:val="fr-CH"/>
              </w:rPr>
              <w:t>Prestations fournies</w:t>
            </w:r>
          </w:p>
          <w:p w14:paraId="70FF8593" w14:textId="77777777" w:rsidR="00CB7389" w:rsidRPr="0004756B" w:rsidRDefault="00CB7389" w:rsidP="00BD6871">
            <w:pPr>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15B44979" w14:textId="77777777" w:rsidR="00CB7389" w:rsidRPr="0004756B" w:rsidRDefault="00CB7389" w:rsidP="00BD6871">
            <w:pPr>
              <w:spacing w:after="0" w:line="240" w:lineRule="auto"/>
              <w:ind w:right="-1560"/>
              <w:rPr>
                <w:rFonts w:ascii="Akkurat" w:hAnsi="Akkurat" w:cs="Arial"/>
                <w:sz w:val="18"/>
                <w:szCs w:val="18"/>
                <w:lang w:val="fr-CH"/>
              </w:rPr>
            </w:pPr>
          </w:p>
        </w:tc>
      </w:tr>
      <w:tr w:rsidR="00CB7389" w:rsidRPr="0004756B" w14:paraId="197961E9" w14:textId="77777777" w:rsidTr="00BD6871">
        <w:tc>
          <w:tcPr>
            <w:tcW w:w="4390" w:type="dxa"/>
          </w:tcPr>
          <w:p w14:paraId="24F0DF88" w14:textId="77777777" w:rsidR="00CB7389" w:rsidRPr="0004756B" w:rsidRDefault="00CB7389" w:rsidP="00BD6871">
            <w:pPr>
              <w:spacing w:after="0" w:line="240" w:lineRule="auto"/>
              <w:ind w:right="37"/>
              <w:rPr>
                <w:rFonts w:ascii="Akkurat" w:hAnsi="Akkurat" w:cs="Arial"/>
                <w:sz w:val="18"/>
                <w:szCs w:val="18"/>
                <w:lang w:val="fr-CH"/>
              </w:rPr>
            </w:pPr>
          </w:p>
        </w:tc>
        <w:tc>
          <w:tcPr>
            <w:tcW w:w="5103" w:type="dxa"/>
            <w:tcBorders>
              <w:top w:val="single" w:sz="6" w:space="0" w:color="auto"/>
              <w:bottom w:val="single" w:sz="6" w:space="0" w:color="auto"/>
            </w:tcBorders>
          </w:tcPr>
          <w:p w14:paraId="47BC2F8F" w14:textId="77777777" w:rsidR="00CB7389" w:rsidRPr="0004756B" w:rsidRDefault="00CB7389" w:rsidP="00BD6871">
            <w:pPr>
              <w:spacing w:after="0" w:line="240" w:lineRule="auto"/>
              <w:ind w:right="-1560"/>
              <w:rPr>
                <w:rFonts w:ascii="Akkurat" w:hAnsi="Akkurat" w:cs="Arial"/>
                <w:sz w:val="18"/>
                <w:szCs w:val="18"/>
                <w:lang w:val="fr-CH"/>
              </w:rPr>
            </w:pPr>
          </w:p>
        </w:tc>
      </w:tr>
      <w:tr w:rsidR="00CB7389" w:rsidRPr="0004756B" w14:paraId="63DE9FAA" w14:textId="77777777" w:rsidTr="00BD6871">
        <w:tc>
          <w:tcPr>
            <w:tcW w:w="4390" w:type="dxa"/>
            <w:tcBorders>
              <w:right w:val="single" w:sz="6" w:space="0" w:color="auto"/>
            </w:tcBorders>
          </w:tcPr>
          <w:p w14:paraId="60ADDCC4" w14:textId="2B0B6C7F" w:rsidR="00CB7389" w:rsidRPr="0004756B" w:rsidRDefault="00BD6871" w:rsidP="00BD6871">
            <w:pPr>
              <w:spacing w:after="0" w:line="240" w:lineRule="auto"/>
              <w:ind w:right="37"/>
              <w:rPr>
                <w:rFonts w:ascii="Akkurat" w:hAnsi="Akkurat" w:cs="Arial"/>
                <w:sz w:val="18"/>
                <w:szCs w:val="18"/>
                <w:lang w:val="fr-CH"/>
              </w:rPr>
            </w:pPr>
            <w:r w:rsidRPr="0004756B">
              <w:rPr>
                <w:rFonts w:ascii="Akkurat" w:hAnsi="Akkurat" w:cs="Arial"/>
                <w:sz w:val="18"/>
                <w:szCs w:val="18"/>
                <w:lang w:val="fr-CH"/>
              </w:rPr>
              <w:t>Budget initial du mandat</w:t>
            </w:r>
          </w:p>
          <w:p w14:paraId="08FB4318" w14:textId="77777777" w:rsidR="00CB7389" w:rsidRPr="0004756B" w:rsidRDefault="00CB7389" w:rsidP="00BD6871">
            <w:pPr>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2A4994CF" w14:textId="77777777" w:rsidR="00CB7389" w:rsidRPr="0004756B" w:rsidRDefault="00CB7389" w:rsidP="00BD6871">
            <w:pPr>
              <w:spacing w:after="0" w:line="240" w:lineRule="auto"/>
              <w:ind w:right="-1560"/>
              <w:rPr>
                <w:rFonts w:ascii="Akkurat" w:hAnsi="Akkurat" w:cs="Arial"/>
                <w:sz w:val="18"/>
                <w:szCs w:val="18"/>
                <w:lang w:val="fr-CH"/>
              </w:rPr>
            </w:pPr>
          </w:p>
        </w:tc>
      </w:tr>
      <w:tr w:rsidR="00CB7389" w:rsidRPr="0004756B" w14:paraId="7DBA21AB" w14:textId="77777777" w:rsidTr="00BD6871">
        <w:tc>
          <w:tcPr>
            <w:tcW w:w="4390" w:type="dxa"/>
          </w:tcPr>
          <w:p w14:paraId="6EA02E1F" w14:textId="77777777" w:rsidR="00CB7389" w:rsidRPr="0004756B" w:rsidRDefault="00CB7389" w:rsidP="00BD6871">
            <w:pPr>
              <w:spacing w:after="0" w:line="240" w:lineRule="auto"/>
              <w:ind w:right="37"/>
              <w:rPr>
                <w:rFonts w:ascii="Akkurat" w:hAnsi="Akkurat" w:cs="Arial"/>
                <w:sz w:val="18"/>
                <w:szCs w:val="18"/>
                <w:lang w:val="fr-CH"/>
              </w:rPr>
            </w:pPr>
          </w:p>
        </w:tc>
        <w:tc>
          <w:tcPr>
            <w:tcW w:w="5103" w:type="dxa"/>
            <w:tcBorders>
              <w:top w:val="single" w:sz="6" w:space="0" w:color="auto"/>
              <w:bottom w:val="single" w:sz="6" w:space="0" w:color="auto"/>
            </w:tcBorders>
          </w:tcPr>
          <w:p w14:paraId="121654A6" w14:textId="77777777" w:rsidR="00CB7389" w:rsidRPr="0004756B" w:rsidRDefault="00CB7389" w:rsidP="00BD6871">
            <w:pPr>
              <w:spacing w:after="0" w:line="240" w:lineRule="auto"/>
              <w:ind w:right="-1560"/>
              <w:rPr>
                <w:rFonts w:ascii="Akkurat" w:hAnsi="Akkurat" w:cs="Arial"/>
                <w:sz w:val="18"/>
                <w:szCs w:val="18"/>
                <w:lang w:val="fr-CH"/>
              </w:rPr>
            </w:pPr>
          </w:p>
        </w:tc>
      </w:tr>
      <w:tr w:rsidR="00CB7389" w:rsidRPr="00806772" w14:paraId="094F119F" w14:textId="77777777" w:rsidTr="00BD6871">
        <w:tc>
          <w:tcPr>
            <w:tcW w:w="4390" w:type="dxa"/>
            <w:tcBorders>
              <w:right w:val="single" w:sz="6" w:space="0" w:color="auto"/>
            </w:tcBorders>
          </w:tcPr>
          <w:p w14:paraId="68AA9441" w14:textId="5DAF59B7" w:rsidR="00CB7389" w:rsidRPr="0004756B" w:rsidRDefault="00BD6871" w:rsidP="00BD6871">
            <w:pPr>
              <w:spacing w:after="0" w:line="240" w:lineRule="auto"/>
              <w:ind w:right="37"/>
              <w:rPr>
                <w:rFonts w:ascii="Akkurat" w:hAnsi="Akkurat" w:cs="Arial"/>
                <w:sz w:val="18"/>
                <w:szCs w:val="18"/>
                <w:lang w:val="fr-CH"/>
              </w:rPr>
            </w:pPr>
            <w:r w:rsidRPr="0004756B">
              <w:rPr>
                <w:rFonts w:ascii="Akkurat" w:hAnsi="Akkurat" w:cs="Arial"/>
                <w:sz w:val="18"/>
                <w:szCs w:val="18"/>
                <w:lang w:val="fr-CH"/>
              </w:rPr>
              <w:t>Coûts finaux du mandat (explique la différence)</w:t>
            </w:r>
          </w:p>
          <w:p w14:paraId="73067A9F" w14:textId="77777777" w:rsidR="00CB7389" w:rsidRPr="0004756B" w:rsidRDefault="00CB7389" w:rsidP="00BD6871">
            <w:pPr>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5A9B0D03" w14:textId="77777777" w:rsidR="00CB7389" w:rsidRPr="0004756B" w:rsidRDefault="00CB7389" w:rsidP="00BD6871">
            <w:pPr>
              <w:spacing w:after="0" w:line="240" w:lineRule="auto"/>
              <w:ind w:right="-1560"/>
              <w:rPr>
                <w:rFonts w:ascii="Akkurat" w:hAnsi="Akkurat" w:cs="Arial"/>
                <w:sz w:val="18"/>
                <w:szCs w:val="18"/>
                <w:lang w:val="fr-CH"/>
              </w:rPr>
            </w:pPr>
          </w:p>
        </w:tc>
      </w:tr>
      <w:tr w:rsidR="00BD6871" w:rsidRPr="00806772" w14:paraId="604E4690" w14:textId="77777777" w:rsidTr="00BD687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390" w:type="dxa"/>
            <w:tcBorders>
              <w:top w:val="nil"/>
              <w:left w:val="nil"/>
              <w:bottom w:val="nil"/>
              <w:right w:val="nil"/>
            </w:tcBorders>
          </w:tcPr>
          <w:p w14:paraId="74F99321" w14:textId="77777777" w:rsidR="00BD6871" w:rsidRPr="0004756B" w:rsidRDefault="00BD6871" w:rsidP="00BD6871">
            <w:pPr>
              <w:spacing w:after="0" w:line="240" w:lineRule="auto"/>
              <w:ind w:right="37"/>
              <w:rPr>
                <w:rFonts w:ascii="Akkurat" w:hAnsi="Akkurat" w:cs="Arial"/>
                <w:sz w:val="18"/>
                <w:szCs w:val="18"/>
                <w:lang w:val="fr-CH"/>
              </w:rPr>
            </w:pPr>
          </w:p>
        </w:tc>
        <w:tc>
          <w:tcPr>
            <w:tcW w:w="5103" w:type="dxa"/>
            <w:tcBorders>
              <w:top w:val="single" w:sz="6" w:space="0" w:color="auto"/>
              <w:left w:val="nil"/>
              <w:bottom w:val="single" w:sz="6" w:space="0" w:color="auto"/>
              <w:right w:val="nil"/>
            </w:tcBorders>
          </w:tcPr>
          <w:p w14:paraId="258E548C" w14:textId="77777777" w:rsidR="00BD6871" w:rsidRPr="0004756B" w:rsidRDefault="00BD6871" w:rsidP="00BD6871">
            <w:pPr>
              <w:spacing w:after="0" w:line="240" w:lineRule="auto"/>
              <w:ind w:right="-1560"/>
              <w:rPr>
                <w:rFonts w:ascii="Akkurat" w:hAnsi="Akkurat" w:cs="Arial"/>
                <w:sz w:val="18"/>
                <w:szCs w:val="18"/>
                <w:lang w:val="fr-CH"/>
              </w:rPr>
            </w:pPr>
          </w:p>
        </w:tc>
      </w:tr>
      <w:tr w:rsidR="00BD6871" w:rsidRPr="00806772" w14:paraId="39CF268A" w14:textId="77777777" w:rsidTr="00BD687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390" w:type="dxa"/>
            <w:tcBorders>
              <w:top w:val="nil"/>
              <w:left w:val="nil"/>
              <w:bottom w:val="nil"/>
              <w:right w:val="single" w:sz="6" w:space="0" w:color="auto"/>
            </w:tcBorders>
          </w:tcPr>
          <w:p w14:paraId="39F74547" w14:textId="2031C4CF" w:rsidR="00E2611B" w:rsidRPr="0004756B" w:rsidRDefault="00E2611B" w:rsidP="00E2611B">
            <w:pPr>
              <w:suppressAutoHyphens/>
              <w:spacing w:after="0" w:line="240" w:lineRule="auto"/>
              <w:ind w:right="37"/>
              <w:rPr>
                <w:rFonts w:ascii="Akkurat" w:hAnsi="Akkurat" w:cs="Arial"/>
                <w:sz w:val="18"/>
                <w:szCs w:val="18"/>
                <w:lang w:val="fr-CH"/>
              </w:rPr>
            </w:pPr>
            <w:r w:rsidRPr="0004756B">
              <w:rPr>
                <w:rFonts w:ascii="Akkurat" w:hAnsi="Akkurat" w:cs="Arial"/>
                <w:sz w:val="18"/>
                <w:szCs w:val="18"/>
                <w:lang w:val="fr-CH"/>
              </w:rPr>
              <w:t>En quoi cette référence est-elle pertinente pour l</w:t>
            </w:r>
            <w:r>
              <w:rPr>
                <w:rFonts w:ascii="Akkurat" w:hAnsi="Akkurat" w:cs="Arial"/>
                <w:sz w:val="18"/>
                <w:szCs w:val="18"/>
                <w:lang w:val="fr-CH"/>
              </w:rPr>
              <w:t>’objet des</w:t>
            </w:r>
            <w:r w:rsidR="00204F9E">
              <w:rPr>
                <w:rFonts w:ascii="Akkurat" w:hAnsi="Akkurat" w:cs="Arial"/>
                <w:sz w:val="18"/>
                <w:szCs w:val="18"/>
                <w:lang w:val="fr-CH"/>
              </w:rPr>
              <w:t xml:space="preserve"> présents</w:t>
            </w:r>
            <w:r>
              <w:rPr>
                <w:rFonts w:ascii="Akkurat" w:hAnsi="Akkurat" w:cs="Arial"/>
                <w:sz w:val="18"/>
                <w:szCs w:val="18"/>
                <w:lang w:val="fr-CH"/>
              </w:rPr>
              <w:t xml:space="preserve"> MEP</w:t>
            </w:r>
            <w:r w:rsidRPr="0004756B">
              <w:rPr>
                <w:rFonts w:ascii="Akkurat" w:hAnsi="Akkurat" w:cs="Arial"/>
                <w:sz w:val="18"/>
                <w:szCs w:val="18"/>
                <w:lang w:val="fr-CH"/>
              </w:rPr>
              <w:t> ?</w:t>
            </w:r>
          </w:p>
          <w:p w14:paraId="38D13EE1" w14:textId="77777777" w:rsidR="00BD6871" w:rsidRPr="0004756B" w:rsidRDefault="00BD6871" w:rsidP="00BD6871">
            <w:pPr>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4E65FE07" w14:textId="77777777" w:rsidR="00BD6871" w:rsidRPr="0004756B" w:rsidRDefault="00BD6871" w:rsidP="00BD6871">
            <w:pPr>
              <w:spacing w:after="0" w:line="240" w:lineRule="auto"/>
              <w:ind w:right="-1560"/>
              <w:rPr>
                <w:rFonts w:ascii="Akkurat" w:hAnsi="Akkurat" w:cs="Arial"/>
                <w:sz w:val="18"/>
                <w:szCs w:val="18"/>
                <w:lang w:val="fr-CH"/>
              </w:rPr>
            </w:pPr>
          </w:p>
        </w:tc>
      </w:tr>
      <w:tr w:rsidR="00BD6871" w:rsidRPr="00806772" w14:paraId="7D6B39B2" w14:textId="77777777" w:rsidTr="00BD687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390" w:type="dxa"/>
            <w:tcBorders>
              <w:top w:val="nil"/>
              <w:left w:val="nil"/>
              <w:bottom w:val="nil"/>
              <w:right w:val="nil"/>
            </w:tcBorders>
          </w:tcPr>
          <w:p w14:paraId="5B06475C" w14:textId="77777777" w:rsidR="00BD6871" w:rsidRPr="0004756B" w:rsidRDefault="00BD6871" w:rsidP="00BD6871">
            <w:pPr>
              <w:spacing w:after="0" w:line="240" w:lineRule="auto"/>
              <w:ind w:right="37"/>
              <w:rPr>
                <w:rFonts w:ascii="Akkurat" w:hAnsi="Akkurat" w:cs="Arial"/>
                <w:sz w:val="18"/>
                <w:szCs w:val="18"/>
                <w:lang w:val="fr-CH"/>
              </w:rPr>
            </w:pPr>
          </w:p>
        </w:tc>
        <w:tc>
          <w:tcPr>
            <w:tcW w:w="5103" w:type="dxa"/>
            <w:tcBorders>
              <w:top w:val="single" w:sz="6" w:space="0" w:color="auto"/>
              <w:left w:val="nil"/>
              <w:bottom w:val="single" w:sz="6" w:space="0" w:color="auto"/>
              <w:right w:val="nil"/>
            </w:tcBorders>
          </w:tcPr>
          <w:p w14:paraId="1AEC7C5A" w14:textId="77777777" w:rsidR="00BD6871" w:rsidRPr="0004756B" w:rsidRDefault="00BD6871" w:rsidP="00BD6871">
            <w:pPr>
              <w:spacing w:after="0" w:line="240" w:lineRule="auto"/>
              <w:ind w:right="-1560"/>
              <w:rPr>
                <w:rFonts w:ascii="Akkurat" w:hAnsi="Akkurat" w:cs="Arial"/>
                <w:sz w:val="18"/>
                <w:szCs w:val="18"/>
                <w:lang w:val="fr-CH"/>
              </w:rPr>
            </w:pPr>
          </w:p>
        </w:tc>
      </w:tr>
      <w:tr w:rsidR="00BD6871" w:rsidRPr="00806772" w14:paraId="7920C955" w14:textId="77777777" w:rsidTr="00BD687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390" w:type="dxa"/>
            <w:tcBorders>
              <w:top w:val="nil"/>
              <w:left w:val="nil"/>
              <w:bottom w:val="nil"/>
              <w:right w:val="single" w:sz="6" w:space="0" w:color="auto"/>
            </w:tcBorders>
          </w:tcPr>
          <w:p w14:paraId="159159ED" w14:textId="3FD22EB9" w:rsidR="00BD6871" w:rsidRPr="0004756B" w:rsidRDefault="00BD6871" w:rsidP="00BD6871">
            <w:pPr>
              <w:spacing w:after="0" w:line="240" w:lineRule="auto"/>
              <w:ind w:right="37"/>
              <w:rPr>
                <w:rFonts w:ascii="Akkurat" w:hAnsi="Akkurat" w:cs="Arial"/>
                <w:sz w:val="18"/>
                <w:szCs w:val="18"/>
                <w:lang w:val="fr-CH"/>
              </w:rPr>
            </w:pPr>
            <w:r w:rsidRPr="0004756B">
              <w:rPr>
                <w:rFonts w:ascii="Akkurat" w:hAnsi="Akkurat" w:cs="Arial"/>
                <w:sz w:val="18"/>
                <w:szCs w:val="18"/>
                <w:lang w:val="fr-CH"/>
              </w:rPr>
              <w:t>Personne de référence (nom, prénom, fonction, téléphone direct</w:t>
            </w:r>
            <w:r w:rsidR="00204F9E">
              <w:rPr>
                <w:rFonts w:ascii="Akkurat" w:hAnsi="Akkurat" w:cs="Arial"/>
                <w:sz w:val="18"/>
                <w:szCs w:val="18"/>
                <w:lang w:val="fr-CH"/>
              </w:rPr>
              <w:t>, mail)</w:t>
            </w:r>
          </w:p>
          <w:p w14:paraId="0433A11C" w14:textId="77777777" w:rsidR="00BD6871" w:rsidRPr="0004756B" w:rsidRDefault="00BD6871" w:rsidP="00BD6871">
            <w:pPr>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4BB851A3" w14:textId="77777777" w:rsidR="00BD6871" w:rsidRPr="0004756B" w:rsidRDefault="00BD6871" w:rsidP="00BD6871">
            <w:pPr>
              <w:spacing w:after="0" w:line="240" w:lineRule="auto"/>
              <w:ind w:right="-1560"/>
              <w:rPr>
                <w:rFonts w:ascii="Akkurat" w:hAnsi="Akkurat" w:cs="Arial"/>
                <w:sz w:val="18"/>
                <w:szCs w:val="18"/>
                <w:lang w:val="fr-CH"/>
              </w:rPr>
            </w:pPr>
          </w:p>
        </w:tc>
      </w:tr>
    </w:tbl>
    <w:p w14:paraId="2CBFA7C4" w14:textId="77777777" w:rsidR="00E2611B" w:rsidRPr="00B9428D" w:rsidRDefault="00E2611B" w:rsidP="00E2611B">
      <w:pPr>
        <w:pageBreakBefore/>
        <w:pBdr>
          <w:bottom w:val="single" w:sz="12" w:space="1" w:color="auto"/>
        </w:pBdr>
        <w:suppressAutoHyphens/>
        <w:spacing w:after="0" w:line="240" w:lineRule="auto"/>
        <w:rPr>
          <w:rFonts w:ascii="Akkurat-Bold" w:hAnsi="Akkurat-Bold" w:cs="Arial"/>
          <w:sz w:val="22"/>
          <w:lang w:val="fr-CH"/>
        </w:rPr>
      </w:pPr>
      <w:r w:rsidRPr="00B9428D">
        <w:rPr>
          <w:rFonts w:ascii="Akkurat-Bold" w:hAnsi="Akkurat-Bold" w:cs="Arial"/>
          <w:sz w:val="22"/>
          <w:lang w:val="fr-CH"/>
        </w:rPr>
        <w:lastRenderedPageBreak/>
        <w:t>REFERENCE NO 1 DE L’ARCHITECTE</w:t>
      </w:r>
    </w:p>
    <w:p w14:paraId="4F93C579" w14:textId="77777777" w:rsidR="00E2611B" w:rsidRPr="0004756B" w:rsidRDefault="00E2611B" w:rsidP="00E2611B">
      <w:pPr>
        <w:suppressAutoHyphens/>
        <w:spacing w:after="0" w:line="240" w:lineRule="auto"/>
        <w:rPr>
          <w:rFonts w:ascii="Akkurat" w:hAnsi="Akkurat" w:cs="Arial"/>
          <w:sz w:val="18"/>
          <w:szCs w:val="18"/>
          <w:lang w:val="fr-CH"/>
        </w:rPr>
      </w:pPr>
      <w:r w:rsidRPr="0004756B">
        <w:rPr>
          <w:rFonts w:ascii="Akkurat" w:hAnsi="Akkurat" w:cs="Arial"/>
          <w:sz w:val="18"/>
          <w:szCs w:val="18"/>
          <w:lang w:val="fr-CH"/>
        </w:rPr>
        <w:t>Illustrations</w:t>
      </w:r>
      <w:r>
        <w:rPr>
          <w:rFonts w:ascii="Akkurat" w:hAnsi="Akkurat" w:cs="Arial"/>
          <w:sz w:val="18"/>
          <w:szCs w:val="18"/>
          <w:lang w:val="fr-CH"/>
        </w:rPr>
        <w:t xml:space="preserve">, </w:t>
      </w:r>
      <w:r w:rsidRPr="00DC5656">
        <w:rPr>
          <w:rFonts w:ascii="Akkurat" w:hAnsi="Akkurat" w:cs="Arial"/>
          <w:sz w:val="18"/>
          <w:szCs w:val="18"/>
          <w:lang w:val="fr-CH"/>
        </w:rPr>
        <w:t>plans</w:t>
      </w:r>
      <w:r>
        <w:rPr>
          <w:rFonts w:ascii="Akkurat" w:hAnsi="Akkurat" w:cs="Arial"/>
          <w:sz w:val="18"/>
          <w:szCs w:val="18"/>
          <w:lang w:val="fr-CH"/>
        </w:rPr>
        <w:t xml:space="preserve">, </w:t>
      </w:r>
      <w:r w:rsidRPr="00DC5656">
        <w:rPr>
          <w:rFonts w:ascii="Akkurat" w:hAnsi="Akkurat" w:cs="Arial"/>
          <w:sz w:val="18"/>
          <w:szCs w:val="18"/>
          <w:lang w:val="fr-CH"/>
        </w:rPr>
        <w:t>coupes</w:t>
      </w:r>
      <w:r>
        <w:rPr>
          <w:rFonts w:ascii="Akkurat" w:hAnsi="Akkurat" w:cs="Arial"/>
          <w:sz w:val="18"/>
          <w:szCs w:val="18"/>
          <w:lang w:val="fr-CH"/>
        </w:rPr>
        <w:t xml:space="preserve">, </w:t>
      </w:r>
      <w:r w:rsidRPr="00DC5656">
        <w:rPr>
          <w:rFonts w:ascii="Akkurat" w:hAnsi="Akkurat" w:cs="Arial"/>
          <w:sz w:val="18"/>
          <w:szCs w:val="18"/>
          <w:lang w:val="fr-CH"/>
        </w:rPr>
        <w:t xml:space="preserve">plan </w:t>
      </w:r>
      <w:r>
        <w:rPr>
          <w:rFonts w:ascii="Akkurat" w:hAnsi="Akkurat" w:cs="Arial"/>
          <w:sz w:val="18"/>
          <w:szCs w:val="18"/>
          <w:lang w:val="fr-CH"/>
        </w:rPr>
        <w:t xml:space="preserve">de </w:t>
      </w:r>
      <w:r w:rsidRPr="00DC5656">
        <w:rPr>
          <w:rFonts w:ascii="Akkurat" w:hAnsi="Akkurat" w:cs="Arial"/>
          <w:sz w:val="18"/>
          <w:szCs w:val="18"/>
          <w:lang w:val="fr-CH"/>
        </w:rPr>
        <w:t>situation</w:t>
      </w:r>
      <w:r>
        <w:rPr>
          <w:rFonts w:ascii="Akkurat" w:hAnsi="Akkurat" w:cs="Arial"/>
          <w:sz w:val="18"/>
          <w:szCs w:val="18"/>
          <w:lang w:val="fr-CH"/>
        </w:rPr>
        <w:t xml:space="preserve"> </w:t>
      </w:r>
      <w:r w:rsidRPr="0004756B">
        <w:rPr>
          <w:rFonts w:ascii="Akkurat" w:hAnsi="Akkurat" w:cs="Arial"/>
          <w:sz w:val="18"/>
          <w:szCs w:val="18"/>
          <w:lang w:val="fr-CH"/>
        </w:rPr>
        <w:t xml:space="preserve">(max. </w:t>
      </w:r>
      <w:r>
        <w:rPr>
          <w:rFonts w:ascii="Akkurat" w:hAnsi="Akkurat" w:cs="Arial"/>
          <w:sz w:val="18"/>
          <w:szCs w:val="18"/>
          <w:lang w:val="fr-CH"/>
        </w:rPr>
        <w:t>1</w:t>
      </w:r>
      <w:r w:rsidRPr="0004756B">
        <w:rPr>
          <w:rFonts w:ascii="Akkurat" w:hAnsi="Akkurat" w:cs="Arial"/>
          <w:sz w:val="18"/>
          <w:szCs w:val="18"/>
          <w:lang w:val="fr-CH"/>
        </w:rPr>
        <w:t xml:space="preserve"> page A4). </w:t>
      </w:r>
    </w:p>
    <w:p w14:paraId="4ED8590C" w14:textId="2A6AD9BE" w:rsidR="00E2611B" w:rsidRPr="00B9428D" w:rsidRDefault="00E2611B" w:rsidP="00164EFD">
      <w:pPr>
        <w:pageBreakBefore/>
        <w:pBdr>
          <w:bottom w:val="single" w:sz="12" w:space="1" w:color="auto"/>
        </w:pBdr>
        <w:suppressAutoHyphens/>
        <w:spacing w:after="0" w:line="240" w:lineRule="auto"/>
        <w:rPr>
          <w:rFonts w:ascii="Akkurat-Bold" w:hAnsi="Akkurat-Bold" w:cs="Arial"/>
          <w:sz w:val="22"/>
          <w:lang w:val="fr-CH"/>
        </w:rPr>
      </w:pPr>
      <w:r w:rsidRPr="00B9428D">
        <w:rPr>
          <w:rFonts w:ascii="Akkurat-Bold" w:hAnsi="Akkurat-Bold" w:cs="Arial"/>
          <w:sz w:val="22"/>
          <w:lang w:val="fr-CH"/>
        </w:rPr>
        <w:lastRenderedPageBreak/>
        <w:t xml:space="preserve">REFERENCES </w:t>
      </w:r>
      <w:r w:rsidR="00EE681B">
        <w:rPr>
          <w:rFonts w:ascii="Akkurat-Bold" w:hAnsi="Akkurat-Bold" w:cs="Arial"/>
          <w:sz w:val="22"/>
          <w:lang w:val="fr-CH"/>
        </w:rPr>
        <w:t xml:space="preserve">NO 2 </w:t>
      </w:r>
      <w:r w:rsidRPr="00B9428D">
        <w:rPr>
          <w:rFonts w:ascii="Akkurat-Bold" w:hAnsi="Akkurat-Bold" w:cs="Arial"/>
          <w:sz w:val="22"/>
          <w:lang w:val="fr-CH"/>
        </w:rPr>
        <w:t>DE L’ARCHITECTE</w:t>
      </w:r>
    </w:p>
    <w:p w14:paraId="5CDCF235" w14:textId="4393A370" w:rsidR="00E2611B" w:rsidRPr="0004756B" w:rsidRDefault="00E2611B" w:rsidP="00E2611B">
      <w:pPr>
        <w:pStyle w:val="1200-11Text"/>
        <w:suppressAutoHyphens/>
        <w:spacing w:before="120" w:after="120"/>
        <w:ind w:right="-1"/>
        <w:rPr>
          <w:rFonts w:ascii="Akkurat" w:hAnsi="Akkurat" w:cs="Arial"/>
          <w:sz w:val="18"/>
          <w:szCs w:val="18"/>
          <w:lang w:val="fr-CH"/>
        </w:rPr>
      </w:pPr>
      <w:r w:rsidRPr="0004756B">
        <w:rPr>
          <w:rFonts w:ascii="Akkurat" w:hAnsi="Akkurat" w:cs="Arial"/>
          <w:sz w:val="18"/>
          <w:szCs w:val="18"/>
          <w:lang w:val="fr-CH"/>
        </w:rPr>
        <w:t>L</w:t>
      </w:r>
      <w:r w:rsidR="00EE681B">
        <w:rPr>
          <w:rFonts w:ascii="Akkurat" w:hAnsi="Akkurat" w:cs="Arial"/>
          <w:sz w:val="18"/>
          <w:szCs w:val="18"/>
          <w:lang w:val="fr-CH"/>
        </w:rPr>
        <w:t>e bureau d</w:t>
      </w:r>
      <w:r w:rsidRPr="0004756B">
        <w:rPr>
          <w:rFonts w:ascii="Akkurat" w:hAnsi="Akkurat" w:cs="Arial"/>
          <w:sz w:val="18"/>
          <w:szCs w:val="18"/>
          <w:lang w:val="fr-CH"/>
        </w:rPr>
        <w:t xml:space="preserve">’architecte doit indiquer </w:t>
      </w:r>
      <w:r>
        <w:rPr>
          <w:rFonts w:ascii="Akkurat" w:hAnsi="Akkurat" w:cs="Arial"/>
          <w:sz w:val="18"/>
          <w:szCs w:val="18"/>
          <w:lang w:val="fr-CH"/>
        </w:rPr>
        <w:t>2</w:t>
      </w:r>
      <w:r w:rsidRPr="0004756B">
        <w:rPr>
          <w:rFonts w:ascii="Akkurat" w:hAnsi="Akkurat" w:cs="Arial"/>
          <w:sz w:val="18"/>
          <w:szCs w:val="18"/>
          <w:lang w:val="fr-CH"/>
        </w:rPr>
        <w:t xml:space="preserve"> références à l’appui de la demande de candidature</w:t>
      </w:r>
      <w:r w:rsidRPr="00C530DC">
        <w:rPr>
          <w:rFonts w:ascii="Akkurat" w:hAnsi="Akkurat" w:cs="Arial"/>
          <w:sz w:val="18"/>
          <w:szCs w:val="18"/>
          <w:lang w:val="fr-CH"/>
        </w:rPr>
        <w:t xml:space="preserve"> </w:t>
      </w:r>
      <w:r>
        <w:rPr>
          <w:rFonts w:ascii="Akkurat" w:hAnsi="Akkurat" w:cs="Arial"/>
          <w:sz w:val="18"/>
          <w:szCs w:val="18"/>
          <w:lang w:val="fr-CH"/>
        </w:rPr>
        <w:t xml:space="preserve">dont </w:t>
      </w:r>
      <w:r w:rsidRPr="00C530DC">
        <w:rPr>
          <w:rFonts w:ascii="Akkurat" w:hAnsi="Akkurat" w:cs="Arial"/>
          <w:sz w:val="18"/>
          <w:szCs w:val="18"/>
          <w:lang w:val="fr-CH"/>
        </w:rPr>
        <w:t xml:space="preserve">1 référence en lien avec l’objet des MEP </w:t>
      </w:r>
      <w:r>
        <w:rPr>
          <w:rFonts w:ascii="Akkurat" w:hAnsi="Akkurat" w:cs="Arial"/>
          <w:sz w:val="18"/>
          <w:szCs w:val="18"/>
          <w:lang w:val="fr-CH"/>
        </w:rPr>
        <w:t>et</w:t>
      </w:r>
      <w:r w:rsidRPr="00C530DC">
        <w:rPr>
          <w:rFonts w:ascii="Akkurat" w:hAnsi="Akkurat" w:cs="Arial"/>
          <w:sz w:val="18"/>
          <w:szCs w:val="18"/>
          <w:lang w:val="fr-CH"/>
        </w:rPr>
        <w:t xml:space="preserve"> 1 référence libre</w:t>
      </w:r>
      <w:r w:rsidRPr="0004756B">
        <w:rPr>
          <w:rFonts w:ascii="Akkurat" w:hAnsi="Akkurat" w:cs="Arial"/>
          <w:sz w:val="18"/>
          <w:szCs w:val="18"/>
          <w:lang w:val="fr-CH"/>
        </w:rPr>
        <w:t xml:space="preserve">. Les références </w:t>
      </w:r>
      <w:r>
        <w:rPr>
          <w:rFonts w:ascii="Akkurat" w:hAnsi="Akkurat" w:cs="Arial"/>
          <w:sz w:val="18"/>
          <w:szCs w:val="18"/>
          <w:lang w:val="fr-CH"/>
        </w:rPr>
        <w:t xml:space="preserve">porteront sur des </w:t>
      </w:r>
      <w:r w:rsidRPr="0004756B">
        <w:rPr>
          <w:rFonts w:ascii="Akkurat" w:hAnsi="Akkurat" w:cs="Arial"/>
          <w:sz w:val="18"/>
          <w:szCs w:val="18"/>
          <w:lang w:val="fr-CH"/>
        </w:rPr>
        <w:t>projets réalisés</w:t>
      </w:r>
      <w:r>
        <w:rPr>
          <w:rFonts w:ascii="Akkurat" w:hAnsi="Akkurat" w:cs="Arial"/>
          <w:sz w:val="18"/>
          <w:szCs w:val="18"/>
          <w:lang w:val="fr-CH"/>
        </w:rPr>
        <w:t xml:space="preserve"> ou non.</w:t>
      </w:r>
      <w:r w:rsidRPr="0004756B">
        <w:rPr>
          <w:rFonts w:ascii="Akkurat" w:hAnsi="Akkurat" w:cs="Arial"/>
          <w:sz w:val="18"/>
          <w:szCs w:val="18"/>
          <w:lang w:val="fr-CH"/>
        </w:rPr>
        <w:t xml:space="preserve"> </w:t>
      </w:r>
    </w:p>
    <w:tbl>
      <w:tblPr>
        <w:tblStyle w:val="Grilledutableau"/>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5103"/>
      </w:tblGrid>
      <w:tr w:rsidR="00E2611B" w:rsidRPr="0004756B" w14:paraId="389AF1F5" w14:textId="77777777" w:rsidTr="00610CAC">
        <w:tc>
          <w:tcPr>
            <w:tcW w:w="4390" w:type="dxa"/>
            <w:tcBorders>
              <w:right w:val="single" w:sz="12" w:space="0" w:color="auto"/>
            </w:tcBorders>
          </w:tcPr>
          <w:p w14:paraId="7412CDE1" w14:textId="77777777" w:rsidR="00E2611B" w:rsidRPr="0004756B" w:rsidRDefault="00E2611B" w:rsidP="00E2611B">
            <w:pPr>
              <w:suppressAutoHyphens/>
              <w:spacing w:after="0" w:line="240" w:lineRule="auto"/>
              <w:ind w:right="37"/>
              <w:rPr>
                <w:rFonts w:ascii="Akkurat" w:hAnsi="Akkurat" w:cs="Arial"/>
                <w:sz w:val="18"/>
                <w:szCs w:val="18"/>
                <w:lang w:val="fr-CH"/>
              </w:rPr>
            </w:pPr>
            <w:r w:rsidRPr="0004756B">
              <w:rPr>
                <w:rFonts w:ascii="Akkurat" w:hAnsi="Akkurat" w:cs="Arial"/>
                <w:sz w:val="18"/>
                <w:szCs w:val="18"/>
                <w:lang w:val="fr-CH"/>
              </w:rPr>
              <w:t>Projet</w:t>
            </w:r>
            <w:r>
              <w:rPr>
                <w:rFonts w:ascii="Akkurat" w:hAnsi="Akkurat" w:cs="Arial"/>
                <w:sz w:val="18"/>
                <w:szCs w:val="18"/>
                <w:lang w:val="fr-CH"/>
              </w:rPr>
              <w:t xml:space="preserve"> 2</w:t>
            </w:r>
            <w:r w:rsidRPr="0004756B">
              <w:rPr>
                <w:rFonts w:ascii="Akkurat" w:hAnsi="Akkurat" w:cs="Arial"/>
                <w:sz w:val="18"/>
                <w:szCs w:val="18"/>
                <w:lang w:val="fr-CH"/>
              </w:rPr>
              <w:t xml:space="preserve"> (référence </w:t>
            </w:r>
            <w:r>
              <w:rPr>
                <w:rFonts w:ascii="Akkurat" w:hAnsi="Akkurat" w:cs="Arial"/>
                <w:sz w:val="18"/>
                <w:szCs w:val="18"/>
                <w:lang w:val="fr-CH"/>
              </w:rPr>
              <w:t>libre</w:t>
            </w:r>
            <w:r w:rsidRPr="0004756B">
              <w:rPr>
                <w:rFonts w:ascii="Akkurat" w:hAnsi="Akkurat" w:cs="Arial"/>
                <w:sz w:val="18"/>
                <w:szCs w:val="18"/>
                <w:lang w:val="fr-CH"/>
              </w:rPr>
              <w:t>)</w:t>
            </w:r>
          </w:p>
          <w:p w14:paraId="2C96F306" w14:textId="77777777" w:rsidR="00E2611B" w:rsidRPr="0004756B" w:rsidRDefault="00E2611B" w:rsidP="00E2611B">
            <w:pPr>
              <w:spacing w:after="0" w:line="240" w:lineRule="auto"/>
              <w:ind w:right="37"/>
              <w:rPr>
                <w:rFonts w:ascii="Akkurat" w:hAnsi="Akkurat" w:cs="Arial"/>
                <w:sz w:val="18"/>
                <w:szCs w:val="18"/>
                <w:lang w:val="fr-CH"/>
              </w:rPr>
            </w:pPr>
          </w:p>
        </w:tc>
        <w:tc>
          <w:tcPr>
            <w:tcW w:w="5103" w:type="dxa"/>
            <w:tcBorders>
              <w:top w:val="single" w:sz="12" w:space="0" w:color="auto"/>
              <w:left w:val="single" w:sz="12" w:space="0" w:color="auto"/>
              <w:bottom w:val="single" w:sz="12" w:space="0" w:color="auto"/>
              <w:right w:val="single" w:sz="12" w:space="0" w:color="auto"/>
            </w:tcBorders>
          </w:tcPr>
          <w:p w14:paraId="35F5FA95" w14:textId="77777777" w:rsidR="00E2611B" w:rsidRPr="0004756B" w:rsidRDefault="00E2611B" w:rsidP="00E2611B">
            <w:pPr>
              <w:spacing w:after="0" w:line="240" w:lineRule="auto"/>
              <w:ind w:right="-1560"/>
              <w:rPr>
                <w:rFonts w:ascii="Akkurat" w:hAnsi="Akkurat" w:cs="Arial"/>
                <w:b/>
                <w:bCs/>
                <w:sz w:val="18"/>
                <w:szCs w:val="18"/>
                <w:lang w:val="fr-CH"/>
              </w:rPr>
            </w:pPr>
          </w:p>
        </w:tc>
      </w:tr>
      <w:tr w:rsidR="00E2611B" w:rsidRPr="0004756B" w14:paraId="39D76587" w14:textId="77777777" w:rsidTr="00610CAC">
        <w:tc>
          <w:tcPr>
            <w:tcW w:w="4390" w:type="dxa"/>
          </w:tcPr>
          <w:p w14:paraId="2B4116F3" w14:textId="77777777" w:rsidR="00E2611B" w:rsidRPr="0004756B" w:rsidRDefault="00E2611B" w:rsidP="00E2611B">
            <w:pPr>
              <w:spacing w:after="0" w:line="240" w:lineRule="auto"/>
              <w:ind w:right="37"/>
              <w:rPr>
                <w:rFonts w:ascii="Akkurat" w:hAnsi="Akkurat" w:cs="Arial"/>
                <w:sz w:val="18"/>
                <w:szCs w:val="18"/>
                <w:lang w:val="fr-CH"/>
              </w:rPr>
            </w:pPr>
          </w:p>
        </w:tc>
        <w:tc>
          <w:tcPr>
            <w:tcW w:w="5103" w:type="dxa"/>
            <w:tcBorders>
              <w:top w:val="single" w:sz="12" w:space="0" w:color="auto"/>
              <w:bottom w:val="single" w:sz="6" w:space="0" w:color="auto"/>
            </w:tcBorders>
          </w:tcPr>
          <w:p w14:paraId="7B1A4509" w14:textId="77777777" w:rsidR="00E2611B" w:rsidRPr="0004756B" w:rsidRDefault="00E2611B" w:rsidP="00E2611B">
            <w:pPr>
              <w:spacing w:after="0" w:line="240" w:lineRule="auto"/>
              <w:ind w:right="-1560"/>
              <w:rPr>
                <w:rFonts w:ascii="Akkurat" w:hAnsi="Akkurat" w:cs="Arial"/>
                <w:b/>
                <w:bCs/>
                <w:sz w:val="18"/>
                <w:szCs w:val="18"/>
                <w:lang w:val="fr-CH"/>
              </w:rPr>
            </w:pPr>
          </w:p>
        </w:tc>
      </w:tr>
      <w:tr w:rsidR="00E2611B" w:rsidRPr="0004756B" w14:paraId="367DB455" w14:textId="77777777" w:rsidTr="00610CAC">
        <w:tc>
          <w:tcPr>
            <w:tcW w:w="4390" w:type="dxa"/>
            <w:tcBorders>
              <w:right w:val="single" w:sz="6" w:space="0" w:color="auto"/>
            </w:tcBorders>
          </w:tcPr>
          <w:p w14:paraId="175EBE3E" w14:textId="77777777" w:rsidR="00E2611B" w:rsidRPr="0004756B" w:rsidRDefault="00E2611B" w:rsidP="00E2611B">
            <w:pPr>
              <w:spacing w:after="0" w:line="240" w:lineRule="auto"/>
              <w:ind w:right="37"/>
              <w:rPr>
                <w:rFonts w:ascii="Akkurat" w:hAnsi="Akkurat" w:cs="Arial"/>
                <w:sz w:val="18"/>
                <w:szCs w:val="18"/>
                <w:lang w:val="fr-CH"/>
              </w:rPr>
            </w:pPr>
            <w:r w:rsidRPr="0004756B">
              <w:rPr>
                <w:rFonts w:ascii="Akkurat" w:hAnsi="Akkurat" w:cs="Arial"/>
                <w:sz w:val="18"/>
                <w:szCs w:val="18"/>
                <w:lang w:val="fr-CH"/>
              </w:rPr>
              <w:t>Brève description du projet</w:t>
            </w:r>
          </w:p>
          <w:p w14:paraId="28B50DF7" w14:textId="77777777" w:rsidR="00E2611B" w:rsidRPr="0004756B" w:rsidRDefault="00E2611B" w:rsidP="00E2611B">
            <w:pPr>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44E59479" w14:textId="77777777" w:rsidR="00E2611B" w:rsidRPr="0004756B" w:rsidRDefault="00E2611B" w:rsidP="00E2611B">
            <w:pPr>
              <w:spacing w:after="0" w:line="240" w:lineRule="auto"/>
              <w:ind w:right="-1560"/>
              <w:rPr>
                <w:rFonts w:ascii="Akkurat" w:hAnsi="Akkurat" w:cs="Arial"/>
                <w:sz w:val="18"/>
                <w:szCs w:val="18"/>
                <w:lang w:val="fr-CH"/>
              </w:rPr>
            </w:pPr>
          </w:p>
        </w:tc>
      </w:tr>
      <w:tr w:rsidR="00E2611B" w:rsidRPr="0004756B" w14:paraId="51016B8F" w14:textId="77777777" w:rsidTr="00610CAC">
        <w:tc>
          <w:tcPr>
            <w:tcW w:w="4390" w:type="dxa"/>
          </w:tcPr>
          <w:p w14:paraId="0F7BFA92" w14:textId="77777777" w:rsidR="00E2611B" w:rsidRPr="0004756B" w:rsidRDefault="00E2611B" w:rsidP="00E2611B">
            <w:pPr>
              <w:spacing w:after="0" w:line="240" w:lineRule="auto"/>
              <w:ind w:right="37"/>
              <w:rPr>
                <w:rFonts w:ascii="Akkurat" w:hAnsi="Akkurat" w:cs="Arial"/>
                <w:sz w:val="18"/>
                <w:szCs w:val="18"/>
                <w:lang w:val="fr-CH"/>
              </w:rPr>
            </w:pPr>
          </w:p>
        </w:tc>
        <w:tc>
          <w:tcPr>
            <w:tcW w:w="5103" w:type="dxa"/>
            <w:tcBorders>
              <w:top w:val="single" w:sz="6" w:space="0" w:color="auto"/>
              <w:bottom w:val="single" w:sz="6" w:space="0" w:color="auto"/>
            </w:tcBorders>
          </w:tcPr>
          <w:p w14:paraId="224876C7" w14:textId="77777777" w:rsidR="00E2611B" w:rsidRPr="0004756B" w:rsidRDefault="00E2611B" w:rsidP="00E2611B">
            <w:pPr>
              <w:spacing w:after="0" w:line="240" w:lineRule="auto"/>
              <w:ind w:right="-1560"/>
              <w:rPr>
                <w:rFonts w:ascii="Akkurat" w:hAnsi="Akkurat" w:cs="Arial"/>
                <w:sz w:val="18"/>
                <w:szCs w:val="18"/>
                <w:lang w:val="fr-CH"/>
              </w:rPr>
            </w:pPr>
          </w:p>
        </w:tc>
      </w:tr>
      <w:tr w:rsidR="00E2611B" w:rsidRPr="0004756B" w14:paraId="561283E8" w14:textId="77777777" w:rsidTr="00610CAC">
        <w:tc>
          <w:tcPr>
            <w:tcW w:w="4390" w:type="dxa"/>
            <w:tcBorders>
              <w:right w:val="single" w:sz="6" w:space="0" w:color="auto"/>
            </w:tcBorders>
          </w:tcPr>
          <w:p w14:paraId="3E8840CA" w14:textId="77777777" w:rsidR="00E2611B" w:rsidRPr="0004756B" w:rsidRDefault="00E2611B" w:rsidP="00E2611B">
            <w:pPr>
              <w:spacing w:after="0" w:line="240" w:lineRule="auto"/>
              <w:ind w:right="37"/>
              <w:rPr>
                <w:rFonts w:ascii="Akkurat" w:hAnsi="Akkurat" w:cs="Arial"/>
                <w:sz w:val="18"/>
                <w:szCs w:val="18"/>
                <w:lang w:val="fr-CH"/>
              </w:rPr>
            </w:pPr>
            <w:r w:rsidRPr="0004756B">
              <w:rPr>
                <w:rFonts w:ascii="Akkurat" w:hAnsi="Akkurat" w:cs="Arial"/>
                <w:sz w:val="18"/>
                <w:szCs w:val="18"/>
                <w:lang w:val="fr-CH"/>
              </w:rPr>
              <w:t>Mandant</w:t>
            </w:r>
          </w:p>
          <w:p w14:paraId="0C2A582F" w14:textId="77777777" w:rsidR="00E2611B" w:rsidRPr="0004756B" w:rsidRDefault="00E2611B" w:rsidP="00E2611B">
            <w:pPr>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4F85AB89" w14:textId="77777777" w:rsidR="00E2611B" w:rsidRPr="0004756B" w:rsidRDefault="00E2611B" w:rsidP="00E2611B">
            <w:pPr>
              <w:spacing w:after="0" w:line="240" w:lineRule="auto"/>
              <w:ind w:right="-1560"/>
              <w:rPr>
                <w:rFonts w:ascii="Akkurat" w:hAnsi="Akkurat" w:cs="Arial"/>
                <w:sz w:val="18"/>
                <w:szCs w:val="18"/>
                <w:lang w:val="fr-CH"/>
              </w:rPr>
            </w:pPr>
          </w:p>
        </w:tc>
      </w:tr>
      <w:tr w:rsidR="00E2611B" w:rsidRPr="0004756B" w14:paraId="5AB56791" w14:textId="77777777" w:rsidTr="00610CAC">
        <w:tc>
          <w:tcPr>
            <w:tcW w:w="4390" w:type="dxa"/>
          </w:tcPr>
          <w:p w14:paraId="1F5B2CA8" w14:textId="77777777" w:rsidR="00E2611B" w:rsidRPr="0004756B" w:rsidRDefault="00E2611B" w:rsidP="00E2611B">
            <w:pPr>
              <w:spacing w:after="0" w:line="240" w:lineRule="auto"/>
              <w:ind w:right="37"/>
              <w:rPr>
                <w:rFonts w:ascii="Akkurat" w:hAnsi="Akkurat" w:cs="Arial"/>
                <w:sz w:val="18"/>
                <w:szCs w:val="18"/>
                <w:lang w:val="fr-CH"/>
              </w:rPr>
            </w:pPr>
          </w:p>
        </w:tc>
        <w:tc>
          <w:tcPr>
            <w:tcW w:w="5103" w:type="dxa"/>
            <w:tcBorders>
              <w:top w:val="single" w:sz="6" w:space="0" w:color="auto"/>
              <w:bottom w:val="single" w:sz="6" w:space="0" w:color="auto"/>
            </w:tcBorders>
          </w:tcPr>
          <w:p w14:paraId="07CCE68D" w14:textId="77777777" w:rsidR="00E2611B" w:rsidRPr="0004756B" w:rsidRDefault="00E2611B" w:rsidP="00E2611B">
            <w:pPr>
              <w:spacing w:after="0" w:line="240" w:lineRule="auto"/>
              <w:ind w:right="-1560"/>
              <w:rPr>
                <w:rFonts w:ascii="Akkurat" w:hAnsi="Akkurat" w:cs="Arial"/>
                <w:sz w:val="18"/>
                <w:szCs w:val="18"/>
                <w:lang w:val="fr-CH"/>
              </w:rPr>
            </w:pPr>
          </w:p>
        </w:tc>
      </w:tr>
      <w:tr w:rsidR="00E2611B" w:rsidRPr="0004756B" w14:paraId="4FDC568F" w14:textId="77777777" w:rsidTr="00610CAC">
        <w:tc>
          <w:tcPr>
            <w:tcW w:w="4390" w:type="dxa"/>
            <w:tcBorders>
              <w:right w:val="single" w:sz="6" w:space="0" w:color="auto"/>
            </w:tcBorders>
          </w:tcPr>
          <w:p w14:paraId="7C53164A" w14:textId="77777777" w:rsidR="00E2611B" w:rsidRPr="0004756B" w:rsidRDefault="00E2611B" w:rsidP="00E2611B">
            <w:pPr>
              <w:spacing w:after="0" w:line="240" w:lineRule="auto"/>
              <w:ind w:right="37"/>
              <w:rPr>
                <w:rFonts w:ascii="Akkurat" w:hAnsi="Akkurat" w:cs="Arial"/>
                <w:sz w:val="18"/>
                <w:szCs w:val="18"/>
                <w:lang w:val="fr-CH"/>
              </w:rPr>
            </w:pPr>
            <w:r w:rsidRPr="0004756B">
              <w:rPr>
                <w:rFonts w:ascii="Akkurat" w:hAnsi="Akkurat" w:cs="Arial"/>
                <w:sz w:val="18"/>
                <w:szCs w:val="18"/>
                <w:lang w:val="fr-CH"/>
              </w:rPr>
              <w:t>Période d’exécution</w:t>
            </w:r>
          </w:p>
          <w:p w14:paraId="1A8B1550" w14:textId="77777777" w:rsidR="00E2611B" w:rsidRPr="0004756B" w:rsidRDefault="00E2611B" w:rsidP="00E2611B">
            <w:pPr>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64BD5E6D" w14:textId="77777777" w:rsidR="00E2611B" w:rsidRPr="0004756B" w:rsidRDefault="00E2611B" w:rsidP="00E2611B">
            <w:pPr>
              <w:spacing w:after="0" w:line="240" w:lineRule="auto"/>
              <w:ind w:right="-1560"/>
              <w:rPr>
                <w:rFonts w:ascii="Akkurat" w:hAnsi="Akkurat" w:cs="Arial"/>
                <w:sz w:val="18"/>
                <w:szCs w:val="18"/>
                <w:lang w:val="fr-CH"/>
              </w:rPr>
            </w:pPr>
          </w:p>
        </w:tc>
      </w:tr>
      <w:tr w:rsidR="00E2611B" w:rsidRPr="0004756B" w14:paraId="650319D4" w14:textId="77777777" w:rsidTr="00610CAC">
        <w:tc>
          <w:tcPr>
            <w:tcW w:w="4390" w:type="dxa"/>
          </w:tcPr>
          <w:p w14:paraId="52F1996B" w14:textId="77777777" w:rsidR="00E2611B" w:rsidRPr="0004756B" w:rsidRDefault="00E2611B" w:rsidP="00E2611B">
            <w:pPr>
              <w:spacing w:after="0" w:line="240" w:lineRule="auto"/>
              <w:ind w:right="37"/>
              <w:rPr>
                <w:rFonts w:ascii="Akkurat" w:hAnsi="Akkurat" w:cs="Arial"/>
                <w:sz w:val="18"/>
                <w:szCs w:val="18"/>
                <w:lang w:val="fr-CH"/>
              </w:rPr>
            </w:pPr>
          </w:p>
        </w:tc>
        <w:tc>
          <w:tcPr>
            <w:tcW w:w="5103" w:type="dxa"/>
            <w:tcBorders>
              <w:top w:val="single" w:sz="6" w:space="0" w:color="auto"/>
              <w:bottom w:val="single" w:sz="6" w:space="0" w:color="auto"/>
            </w:tcBorders>
          </w:tcPr>
          <w:p w14:paraId="1997862D" w14:textId="77777777" w:rsidR="00E2611B" w:rsidRPr="0004756B" w:rsidRDefault="00E2611B" w:rsidP="00E2611B">
            <w:pPr>
              <w:spacing w:after="0" w:line="240" w:lineRule="auto"/>
              <w:ind w:right="-1560"/>
              <w:rPr>
                <w:rFonts w:ascii="Akkurat" w:hAnsi="Akkurat" w:cs="Arial"/>
                <w:sz w:val="18"/>
                <w:szCs w:val="18"/>
                <w:lang w:val="fr-CH"/>
              </w:rPr>
            </w:pPr>
          </w:p>
        </w:tc>
      </w:tr>
      <w:tr w:rsidR="00E2611B" w:rsidRPr="00806772" w14:paraId="734BE170" w14:textId="77777777" w:rsidTr="00610CAC">
        <w:tc>
          <w:tcPr>
            <w:tcW w:w="4390" w:type="dxa"/>
            <w:tcBorders>
              <w:right w:val="single" w:sz="6" w:space="0" w:color="auto"/>
            </w:tcBorders>
          </w:tcPr>
          <w:p w14:paraId="4302BDAC" w14:textId="77777777" w:rsidR="00E2611B" w:rsidRPr="0004756B" w:rsidRDefault="00E2611B" w:rsidP="00E2611B">
            <w:pPr>
              <w:spacing w:after="0" w:line="240" w:lineRule="auto"/>
              <w:ind w:right="37"/>
              <w:rPr>
                <w:rFonts w:ascii="Akkurat" w:hAnsi="Akkurat" w:cs="Arial"/>
                <w:sz w:val="18"/>
                <w:szCs w:val="18"/>
                <w:lang w:val="fr-CH"/>
              </w:rPr>
            </w:pPr>
            <w:r w:rsidRPr="0004756B">
              <w:rPr>
                <w:rFonts w:ascii="Akkurat" w:hAnsi="Akkurat" w:cs="Arial"/>
                <w:sz w:val="18"/>
                <w:szCs w:val="18"/>
                <w:lang w:val="fr-CH"/>
              </w:rPr>
              <w:t>Fonction du candidat dans le projet</w:t>
            </w:r>
          </w:p>
          <w:p w14:paraId="5B33394A" w14:textId="77777777" w:rsidR="00E2611B" w:rsidRPr="0004756B" w:rsidRDefault="00E2611B" w:rsidP="00E2611B">
            <w:pPr>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5729A280" w14:textId="77777777" w:rsidR="00E2611B" w:rsidRPr="0004756B" w:rsidRDefault="00E2611B" w:rsidP="00E2611B">
            <w:pPr>
              <w:spacing w:after="0" w:line="240" w:lineRule="auto"/>
              <w:ind w:right="-1560"/>
              <w:rPr>
                <w:rFonts w:ascii="Akkurat" w:hAnsi="Akkurat" w:cs="Arial"/>
                <w:sz w:val="18"/>
                <w:szCs w:val="18"/>
                <w:lang w:val="fr-CH"/>
              </w:rPr>
            </w:pPr>
          </w:p>
        </w:tc>
      </w:tr>
      <w:tr w:rsidR="00E2611B" w:rsidRPr="00806772" w14:paraId="59A39C9B" w14:textId="77777777" w:rsidTr="00610CAC">
        <w:tc>
          <w:tcPr>
            <w:tcW w:w="4390" w:type="dxa"/>
          </w:tcPr>
          <w:p w14:paraId="411476D4" w14:textId="77777777" w:rsidR="00E2611B" w:rsidRPr="0004756B" w:rsidRDefault="00E2611B" w:rsidP="00E2611B">
            <w:pPr>
              <w:spacing w:after="0" w:line="240" w:lineRule="auto"/>
              <w:ind w:right="37"/>
              <w:rPr>
                <w:rFonts w:ascii="Akkurat" w:hAnsi="Akkurat" w:cs="Arial"/>
                <w:sz w:val="18"/>
                <w:szCs w:val="18"/>
                <w:lang w:val="fr-CH"/>
              </w:rPr>
            </w:pPr>
          </w:p>
        </w:tc>
        <w:tc>
          <w:tcPr>
            <w:tcW w:w="5103" w:type="dxa"/>
            <w:tcBorders>
              <w:top w:val="single" w:sz="6" w:space="0" w:color="auto"/>
              <w:bottom w:val="single" w:sz="6" w:space="0" w:color="auto"/>
            </w:tcBorders>
          </w:tcPr>
          <w:p w14:paraId="491F87A5" w14:textId="77777777" w:rsidR="00E2611B" w:rsidRPr="0004756B" w:rsidRDefault="00E2611B" w:rsidP="00E2611B">
            <w:pPr>
              <w:spacing w:after="0" w:line="240" w:lineRule="auto"/>
              <w:ind w:right="-1560"/>
              <w:rPr>
                <w:rFonts w:ascii="Akkurat" w:hAnsi="Akkurat" w:cs="Arial"/>
                <w:sz w:val="18"/>
                <w:szCs w:val="18"/>
                <w:lang w:val="fr-CH"/>
              </w:rPr>
            </w:pPr>
          </w:p>
        </w:tc>
      </w:tr>
      <w:tr w:rsidR="00E2611B" w:rsidRPr="0004756B" w14:paraId="60930247" w14:textId="77777777" w:rsidTr="00610CAC">
        <w:tc>
          <w:tcPr>
            <w:tcW w:w="4390" w:type="dxa"/>
            <w:tcBorders>
              <w:right w:val="single" w:sz="6" w:space="0" w:color="auto"/>
            </w:tcBorders>
          </w:tcPr>
          <w:p w14:paraId="74BBD413" w14:textId="77777777" w:rsidR="00E2611B" w:rsidRPr="0004756B" w:rsidRDefault="00E2611B" w:rsidP="00E2611B">
            <w:pPr>
              <w:spacing w:after="0" w:line="240" w:lineRule="auto"/>
              <w:ind w:right="37"/>
              <w:rPr>
                <w:rFonts w:ascii="Akkurat" w:hAnsi="Akkurat" w:cs="Arial"/>
                <w:sz w:val="18"/>
                <w:szCs w:val="18"/>
                <w:lang w:val="fr-CH"/>
              </w:rPr>
            </w:pPr>
            <w:r w:rsidRPr="0004756B">
              <w:rPr>
                <w:rFonts w:ascii="Akkurat" w:hAnsi="Akkurat" w:cs="Arial"/>
                <w:sz w:val="18"/>
                <w:szCs w:val="18"/>
                <w:lang w:val="fr-CH"/>
              </w:rPr>
              <w:t>Prestations fournies</w:t>
            </w:r>
          </w:p>
          <w:p w14:paraId="64C3E113" w14:textId="77777777" w:rsidR="00E2611B" w:rsidRPr="0004756B" w:rsidRDefault="00E2611B" w:rsidP="00E2611B">
            <w:pPr>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499E7FA0" w14:textId="77777777" w:rsidR="00E2611B" w:rsidRPr="0004756B" w:rsidRDefault="00E2611B" w:rsidP="00E2611B">
            <w:pPr>
              <w:spacing w:after="0" w:line="240" w:lineRule="auto"/>
              <w:ind w:right="-1560"/>
              <w:rPr>
                <w:rFonts w:ascii="Akkurat" w:hAnsi="Akkurat" w:cs="Arial"/>
                <w:sz w:val="18"/>
                <w:szCs w:val="18"/>
                <w:lang w:val="fr-CH"/>
              </w:rPr>
            </w:pPr>
          </w:p>
        </w:tc>
      </w:tr>
      <w:tr w:rsidR="00E2611B" w:rsidRPr="0004756B" w14:paraId="1D95550C" w14:textId="77777777" w:rsidTr="00610CAC">
        <w:tc>
          <w:tcPr>
            <w:tcW w:w="4390" w:type="dxa"/>
          </w:tcPr>
          <w:p w14:paraId="02CB3FE1" w14:textId="77777777" w:rsidR="00E2611B" w:rsidRPr="0004756B" w:rsidRDefault="00E2611B" w:rsidP="00E2611B">
            <w:pPr>
              <w:spacing w:after="0" w:line="240" w:lineRule="auto"/>
              <w:ind w:right="37"/>
              <w:rPr>
                <w:rFonts w:ascii="Akkurat" w:hAnsi="Akkurat" w:cs="Arial"/>
                <w:sz w:val="18"/>
                <w:szCs w:val="18"/>
                <w:lang w:val="fr-CH"/>
              </w:rPr>
            </w:pPr>
          </w:p>
        </w:tc>
        <w:tc>
          <w:tcPr>
            <w:tcW w:w="5103" w:type="dxa"/>
            <w:tcBorders>
              <w:top w:val="single" w:sz="6" w:space="0" w:color="auto"/>
              <w:bottom w:val="single" w:sz="6" w:space="0" w:color="auto"/>
            </w:tcBorders>
          </w:tcPr>
          <w:p w14:paraId="4A5E454C" w14:textId="77777777" w:rsidR="00E2611B" w:rsidRPr="0004756B" w:rsidRDefault="00E2611B" w:rsidP="00E2611B">
            <w:pPr>
              <w:spacing w:after="0" w:line="240" w:lineRule="auto"/>
              <w:ind w:right="-1560"/>
              <w:rPr>
                <w:rFonts w:ascii="Akkurat" w:hAnsi="Akkurat" w:cs="Arial"/>
                <w:sz w:val="18"/>
                <w:szCs w:val="18"/>
                <w:lang w:val="fr-CH"/>
              </w:rPr>
            </w:pPr>
          </w:p>
        </w:tc>
      </w:tr>
      <w:tr w:rsidR="00E2611B" w:rsidRPr="0004756B" w14:paraId="6577D661" w14:textId="77777777" w:rsidTr="00610CAC">
        <w:tc>
          <w:tcPr>
            <w:tcW w:w="4390" w:type="dxa"/>
            <w:tcBorders>
              <w:right w:val="single" w:sz="6" w:space="0" w:color="auto"/>
            </w:tcBorders>
          </w:tcPr>
          <w:p w14:paraId="04EC6F13" w14:textId="77777777" w:rsidR="00E2611B" w:rsidRPr="0004756B" w:rsidRDefault="00E2611B" w:rsidP="00E2611B">
            <w:pPr>
              <w:spacing w:after="0" w:line="240" w:lineRule="auto"/>
              <w:ind w:right="37"/>
              <w:rPr>
                <w:rFonts w:ascii="Akkurat" w:hAnsi="Akkurat" w:cs="Arial"/>
                <w:sz w:val="18"/>
                <w:szCs w:val="18"/>
                <w:lang w:val="fr-CH"/>
              </w:rPr>
            </w:pPr>
            <w:r w:rsidRPr="0004756B">
              <w:rPr>
                <w:rFonts w:ascii="Akkurat" w:hAnsi="Akkurat" w:cs="Arial"/>
                <w:sz w:val="18"/>
                <w:szCs w:val="18"/>
                <w:lang w:val="fr-CH"/>
              </w:rPr>
              <w:t>Budget initial du mandat</w:t>
            </w:r>
          </w:p>
          <w:p w14:paraId="7D6DEAD7" w14:textId="77777777" w:rsidR="00E2611B" w:rsidRPr="0004756B" w:rsidRDefault="00E2611B" w:rsidP="00E2611B">
            <w:pPr>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7CD72A1F" w14:textId="77777777" w:rsidR="00E2611B" w:rsidRPr="0004756B" w:rsidRDefault="00E2611B" w:rsidP="00E2611B">
            <w:pPr>
              <w:spacing w:after="0" w:line="240" w:lineRule="auto"/>
              <w:ind w:right="-1560"/>
              <w:rPr>
                <w:rFonts w:ascii="Akkurat" w:hAnsi="Akkurat" w:cs="Arial"/>
                <w:sz w:val="18"/>
                <w:szCs w:val="18"/>
                <w:lang w:val="fr-CH"/>
              </w:rPr>
            </w:pPr>
          </w:p>
        </w:tc>
      </w:tr>
      <w:tr w:rsidR="00E2611B" w:rsidRPr="0004756B" w14:paraId="57BDB495" w14:textId="77777777" w:rsidTr="00610CAC">
        <w:tc>
          <w:tcPr>
            <w:tcW w:w="4390" w:type="dxa"/>
          </w:tcPr>
          <w:p w14:paraId="41682F77" w14:textId="77777777" w:rsidR="00E2611B" w:rsidRPr="0004756B" w:rsidRDefault="00E2611B" w:rsidP="00E2611B">
            <w:pPr>
              <w:spacing w:after="0" w:line="240" w:lineRule="auto"/>
              <w:ind w:right="37"/>
              <w:rPr>
                <w:rFonts w:ascii="Akkurat" w:hAnsi="Akkurat" w:cs="Arial"/>
                <w:sz w:val="18"/>
                <w:szCs w:val="18"/>
                <w:lang w:val="fr-CH"/>
              </w:rPr>
            </w:pPr>
          </w:p>
        </w:tc>
        <w:tc>
          <w:tcPr>
            <w:tcW w:w="5103" w:type="dxa"/>
            <w:tcBorders>
              <w:top w:val="single" w:sz="6" w:space="0" w:color="auto"/>
              <w:bottom w:val="single" w:sz="6" w:space="0" w:color="auto"/>
            </w:tcBorders>
          </w:tcPr>
          <w:p w14:paraId="54F1B51B" w14:textId="77777777" w:rsidR="00E2611B" w:rsidRPr="0004756B" w:rsidRDefault="00E2611B" w:rsidP="00E2611B">
            <w:pPr>
              <w:spacing w:after="0" w:line="240" w:lineRule="auto"/>
              <w:ind w:right="-1560"/>
              <w:rPr>
                <w:rFonts w:ascii="Akkurat" w:hAnsi="Akkurat" w:cs="Arial"/>
                <w:sz w:val="18"/>
                <w:szCs w:val="18"/>
                <w:lang w:val="fr-CH"/>
              </w:rPr>
            </w:pPr>
          </w:p>
        </w:tc>
      </w:tr>
      <w:tr w:rsidR="00E2611B" w:rsidRPr="00806772" w14:paraId="18D2A102" w14:textId="77777777" w:rsidTr="00610CAC">
        <w:tc>
          <w:tcPr>
            <w:tcW w:w="4390" w:type="dxa"/>
            <w:tcBorders>
              <w:right w:val="single" w:sz="6" w:space="0" w:color="auto"/>
            </w:tcBorders>
          </w:tcPr>
          <w:p w14:paraId="23C5A7ED" w14:textId="77777777" w:rsidR="00E2611B" w:rsidRPr="0004756B" w:rsidRDefault="00E2611B" w:rsidP="00E2611B">
            <w:pPr>
              <w:spacing w:after="0" w:line="240" w:lineRule="auto"/>
              <w:ind w:right="37"/>
              <w:rPr>
                <w:rFonts w:ascii="Akkurat" w:hAnsi="Akkurat" w:cs="Arial"/>
                <w:sz w:val="18"/>
                <w:szCs w:val="18"/>
                <w:lang w:val="fr-CH"/>
              </w:rPr>
            </w:pPr>
            <w:r w:rsidRPr="0004756B">
              <w:rPr>
                <w:rFonts w:ascii="Akkurat" w:hAnsi="Akkurat" w:cs="Arial"/>
                <w:sz w:val="18"/>
                <w:szCs w:val="18"/>
                <w:lang w:val="fr-CH"/>
              </w:rPr>
              <w:t>Coûts finaux du mandat (explique la différence)</w:t>
            </w:r>
          </w:p>
          <w:p w14:paraId="70C7E2DF" w14:textId="77777777" w:rsidR="00E2611B" w:rsidRPr="0004756B" w:rsidRDefault="00E2611B" w:rsidP="00E2611B">
            <w:pPr>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3F57728F" w14:textId="77777777" w:rsidR="00E2611B" w:rsidRPr="0004756B" w:rsidRDefault="00E2611B" w:rsidP="00E2611B">
            <w:pPr>
              <w:spacing w:after="0" w:line="240" w:lineRule="auto"/>
              <w:ind w:right="-1560"/>
              <w:rPr>
                <w:rFonts w:ascii="Akkurat" w:hAnsi="Akkurat" w:cs="Arial"/>
                <w:sz w:val="18"/>
                <w:szCs w:val="18"/>
                <w:lang w:val="fr-CH"/>
              </w:rPr>
            </w:pPr>
          </w:p>
        </w:tc>
      </w:tr>
      <w:tr w:rsidR="00E2611B" w:rsidRPr="00806772" w14:paraId="0BE85721" w14:textId="77777777" w:rsidTr="00610CA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390" w:type="dxa"/>
            <w:tcBorders>
              <w:top w:val="nil"/>
              <w:left w:val="nil"/>
              <w:bottom w:val="nil"/>
              <w:right w:val="nil"/>
            </w:tcBorders>
          </w:tcPr>
          <w:p w14:paraId="63778106" w14:textId="77777777" w:rsidR="00E2611B" w:rsidRPr="0004756B" w:rsidRDefault="00E2611B" w:rsidP="00E2611B">
            <w:pPr>
              <w:spacing w:after="0" w:line="240" w:lineRule="auto"/>
              <w:ind w:right="37"/>
              <w:rPr>
                <w:rFonts w:ascii="Akkurat" w:hAnsi="Akkurat" w:cs="Arial"/>
                <w:sz w:val="18"/>
                <w:szCs w:val="18"/>
                <w:lang w:val="fr-CH"/>
              </w:rPr>
            </w:pPr>
          </w:p>
        </w:tc>
        <w:tc>
          <w:tcPr>
            <w:tcW w:w="5103" w:type="dxa"/>
            <w:tcBorders>
              <w:top w:val="single" w:sz="6" w:space="0" w:color="auto"/>
              <w:left w:val="nil"/>
              <w:bottom w:val="single" w:sz="6" w:space="0" w:color="auto"/>
              <w:right w:val="nil"/>
            </w:tcBorders>
          </w:tcPr>
          <w:p w14:paraId="7A9D9EF7" w14:textId="77777777" w:rsidR="00E2611B" w:rsidRPr="0004756B" w:rsidRDefault="00E2611B" w:rsidP="00E2611B">
            <w:pPr>
              <w:spacing w:after="0" w:line="240" w:lineRule="auto"/>
              <w:ind w:right="-1560"/>
              <w:rPr>
                <w:rFonts w:ascii="Akkurat" w:hAnsi="Akkurat" w:cs="Arial"/>
                <w:sz w:val="18"/>
                <w:szCs w:val="18"/>
                <w:lang w:val="fr-CH"/>
              </w:rPr>
            </w:pPr>
          </w:p>
        </w:tc>
      </w:tr>
      <w:tr w:rsidR="00E2611B" w:rsidRPr="00806772" w14:paraId="796489F0" w14:textId="77777777" w:rsidTr="00610CA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390" w:type="dxa"/>
            <w:tcBorders>
              <w:top w:val="nil"/>
              <w:left w:val="nil"/>
              <w:bottom w:val="nil"/>
              <w:right w:val="single" w:sz="6" w:space="0" w:color="auto"/>
            </w:tcBorders>
          </w:tcPr>
          <w:p w14:paraId="4A2FEF97" w14:textId="38EC9A0C" w:rsidR="00E2611B" w:rsidRPr="0004756B" w:rsidRDefault="00E2611B" w:rsidP="00E2611B">
            <w:pPr>
              <w:suppressAutoHyphens/>
              <w:spacing w:after="0" w:line="240" w:lineRule="auto"/>
              <w:ind w:right="37"/>
              <w:rPr>
                <w:rFonts w:ascii="Akkurat" w:hAnsi="Akkurat" w:cs="Arial"/>
                <w:sz w:val="18"/>
                <w:szCs w:val="18"/>
                <w:lang w:val="fr-CH"/>
              </w:rPr>
            </w:pPr>
            <w:r w:rsidRPr="0004756B">
              <w:rPr>
                <w:rFonts w:ascii="Akkurat" w:hAnsi="Akkurat" w:cs="Arial"/>
                <w:sz w:val="18"/>
                <w:szCs w:val="18"/>
                <w:lang w:val="fr-CH"/>
              </w:rPr>
              <w:t>En quoi cette référence est-elle pertinente pour l</w:t>
            </w:r>
            <w:r>
              <w:rPr>
                <w:rFonts w:ascii="Akkurat" w:hAnsi="Akkurat" w:cs="Arial"/>
                <w:sz w:val="18"/>
                <w:szCs w:val="18"/>
                <w:lang w:val="fr-CH"/>
              </w:rPr>
              <w:t xml:space="preserve">’objet des </w:t>
            </w:r>
            <w:r w:rsidR="00204F9E">
              <w:rPr>
                <w:rFonts w:ascii="Akkurat" w:hAnsi="Akkurat" w:cs="Arial"/>
                <w:sz w:val="18"/>
                <w:szCs w:val="18"/>
                <w:lang w:val="fr-CH"/>
              </w:rPr>
              <w:t xml:space="preserve">présents </w:t>
            </w:r>
            <w:r>
              <w:rPr>
                <w:rFonts w:ascii="Akkurat" w:hAnsi="Akkurat" w:cs="Arial"/>
                <w:sz w:val="18"/>
                <w:szCs w:val="18"/>
                <w:lang w:val="fr-CH"/>
              </w:rPr>
              <w:t>MEP</w:t>
            </w:r>
            <w:r w:rsidRPr="0004756B">
              <w:rPr>
                <w:rFonts w:ascii="Akkurat" w:hAnsi="Akkurat" w:cs="Arial"/>
                <w:sz w:val="18"/>
                <w:szCs w:val="18"/>
                <w:lang w:val="fr-CH"/>
              </w:rPr>
              <w:t> ?</w:t>
            </w:r>
          </w:p>
          <w:p w14:paraId="5ACC59F8" w14:textId="77777777" w:rsidR="00E2611B" w:rsidRPr="0004756B" w:rsidRDefault="00E2611B" w:rsidP="00E2611B">
            <w:pPr>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6CA46285" w14:textId="77777777" w:rsidR="00E2611B" w:rsidRPr="0004756B" w:rsidRDefault="00E2611B" w:rsidP="00E2611B">
            <w:pPr>
              <w:spacing w:after="0" w:line="240" w:lineRule="auto"/>
              <w:ind w:right="-1560"/>
              <w:rPr>
                <w:rFonts w:ascii="Akkurat" w:hAnsi="Akkurat" w:cs="Arial"/>
                <w:sz w:val="18"/>
                <w:szCs w:val="18"/>
                <w:lang w:val="fr-CH"/>
              </w:rPr>
            </w:pPr>
          </w:p>
        </w:tc>
      </w:tr>
      <w:tr w:rsidR="00E2611B" w:rsidRPr="00806772" w14:paraId="1CA475B4" w14:textId="77777777" w:rsidTr="00610CA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390" w:type="dxa"/>
            <w:tcBorders>
              <w:top w:val="nil"/>
              <w:left w:val="nil"/>
              <w:bottom w:val="nil"/>
              <w:right w:val="nil"/>
            </w:tcBorders>
          </w:tcPr>
          <w:p w14:paraId="210CC5AF" w14:textId="77777777" w:rsidR="00E2611B" w:rsidRPr="0004756B" w:rsidRDefault="00E2611B" w:rsidP="00E2611B">
            <w:pPr>
              <w:spacing w:after="0" w:line="240" w:lineRule="auto"/>
              <w:ind w:right="37"/>
              <w:rPr>
                <w:rFonts w:ascii="Akkurat" w:hAnsi="Akkurat" w:cs="Arial"/>
                <w:sz w:val="18"/>
                <w:szCs w:val="18"/>
                <w:lang w:val="fr-CH"/>
              </w:rPr>
            </w:pPr>
          </w:p>
        </w:tc>
        <w:tc>
          <w:tcPr>
            <w:tcW w:w="5103" w:type="dxa"/>
            <w:tcBorders>
              <w:top w:val="single" w:sz="6" w:space="0" w:color="auto"/>
              <w:left w:val="nil"/>
              <w:bottom w:val="single" w:sz="6" w:space="0" w:color="auto"/>
              <w:right w:val="nil"/>
            </w:tcBorders>
          </w:tcPr>
          <w:p w14:paraId="02088A0B" w14:textId="77777777" w:rsidR="00E2611B" w:rsidRPr="0004756B" w:rsidRDefault="00E2611B" w:rsidP="00E2611B">
            <w:pPr>
              <w:spacing w:after="0" w:line="240" w:lineRule="auto"/>
              <w:ind w:right="-1560"/>
              <w:rPr>
                <w:rFonts w:ascii="Akkurat" w:hAnsi="Akkurat" w:cs="Arial"/>
                <w:sz w:val="18"/>
                <w:szCs w:val="18"/>
                <w:lang w:val="fr-CH"/>
              </w:rPr>
            </w:pPr>
          </w:p>
        </w:tc>
      </w:tr>
      <w:tr w:rsidR="00E2611B" w:rsidRPr="00806772" w14:paraId="73FDE05F" w14:textId="77777777" w:rsidTr="00610CA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390" w:type="dxa"/>
            <w:tcBorders>
              <w:top w:val="nil"/>
              <w:left w:val="nil"/>
              <w:bottom w:val="nil"/>
              <w:right w:val="single" w:sz="6" w:space="0" w:color="auto"/>
            </w:tcBorders>
          </w:tcPr>
          <w:p w14:paraId="6C444C96" w14:textId="55B5D6CD" w:rsidR="00E2611B" w:rsidRPr="0004756B" w:rsidRDefault="00E2611B" w:rsidP="00E2611B">
            <w:pPr>
              <w:spacing w:after="0" w:line="240" w:lineRule="auto"/>
              <w:ind w:right="37"/>
              <w:rPr>
                <w:rFonts w:ascii="Akkurat" w:hAnsi="Akkurat" w:cs="Arial"/>
                <w:sz w:val="18"/>
                <w:szCs w:val="18"/>
                <w:lang w:val="fr-CH"/>
              </w:rPr>
            </w:pPr>
            <w:r w:rsidRPr="0004756B">
              <w:rPr>
                <w:rFonts w:ascii="Akkurat" w:hAnsi="Akkurat" w:cs="Arial"/>
                <w:sz w:val="18"/>
                <w:szCs w:val="18"/>
                <w:lang w:val="fr-CH"/>
              </w:rPr>
              <w:t>Personne de référence (nom, prénom, fonction, téléphone direct</w:t>
            </w:r>
            <w:r w:rsidR="00204F9E">
              <w:rPr>
                <w:rFonts w:ascii="Akkurat" w:hAnsi="Akkurat" w:cs="Arial"/>
                <w:sz w:val="18"/>
                <w:szCs w:val="18"/>
                <w:lang w:val="fr-CH"/>
              </w:rPr>
              <w:t>, mail)</w:t>
            </w:r>
          </w:p>
          <w:p w14:paraId="133B114D" w14:textId="6D95985E" w:rsidR="00E2611B" w:rsidRPr="0004756B" w:rsidRDefault="00E2611B" w:rsidP="00E2611B">
            <w:pPr>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5C1385B9" w14:textId="77777777" w:rsidR="00E2611B" w:rsidRPr="0004756B" w:rsidRDefault="00E2611B" w:rsidP="00E2611B">
            <w:pPr>
              <w:spacing w:after="0" w:line="240" w:lineRule="auto"/>
              <w:ind w:right="-1560"/>
              <w:rPr>
                <w:rFonts w:ascii="Akkurat" w:hAnsi="Akkurat" w:cs="Arial"/>
                <w:sz w:val="18"/>
                <w:szCs w:val="18"/>
                <w:lang w:val="fr-CH"/>
              </w:rPr>
            </w:pPr>
          </w:p>
        </w:tc>
      </w:tr>
    </w:tbl>
    <w:p w14:paraId="0A55FC44" w14:textId="77777777" w:rsidR="00E2611B" w:rsidRPr="00D46E6A" w:rsidRDefault="00E2611B" w:rsidP="00E2611B">
      <w:pPr>
        <w:pageBreakBefore/>
        <w:pBdr>
          <w:bottom w:val="single" w:sz="12" w:space="1" w:color="auto"/>
        </w:pBdr>
        <w:suppressAutoHyphens/>
        <w:spacing w:after="0" w:line="240" w:lineRule="auto"/>
        <w:rPr>
          <w:rFonts w:ascii="Akkurat-Bold" w:hAnsi="Akkurat-Bold" w:cs="Arial"/>
          <w:sz w:val="22"/>
          <w:lang w:val="fr-CH"/>
        </w:rPr>
      </w:pPr>
      <w:r w:rsidRPr="00D46E6A">
        <w:rPr>
          <w:rFonts w:ascii="Akkurat-Bold" w:hAnsi="Akkurat-Bold" w:cs="Arial"/>
          <w:sz w:val="22"/>
          <w:lang w:val="fr-CH"/>
        </w:rPr>
        <w:lastRenderedPageBreak/>
        <w:t>REFERENCE NO 2 DE L’ARCHITECTE</w:t>
      </w:r>
    </w:p>
    <w:p w14:paraId="1FBB652B" w14:textId="77777777" w:rsidR="00E2611B" w:rsidRPr="0004756B" w:rsidRDefault="00E2611B" w:rsidP="00E2611B">
      <w:pPr>
        <w:suppressAutoHyphens/>
        <w:spacing w:after="0" w:line="240" w:lineRule="auto"/>
        <w:rPr>
          <w:rFonts w:ascii="Akkurat" w:hAnsi="Akkurat" w:cs="Arial"/>
          <w:sz w:val="18"/>
          <w:szCs w:val="18"/>
          <w:lang w:val="fr-CH"/>
        </w:rPr>
      </w:pPr>
      <w:r w:rsidRPr="0004756B">
        <w:rPr>
          <w:rFonts w:ascii="Akkurat" w:hAnsi="Akkurat" w:cs="Arial"/>
          <w:sz w:val="18"/>
          <w:szCs w:val="18"/>
          <w:lang w:val="fr-CH"/>
        </w:rPr>
        <w:t>Illustrations</w:t>
      </w:r>
      <w:r>
        <w:rPr>
          <w:rFonts w:ascii="Akkurat" w:hAnsi="Akkurat" w:cs="Arial"/>
          <w:sz w:val="18"/>
          <w:szCs w:val="18"/>
          <w:lang w:val="fr-CH"/>
        </w:rPr>
        <w:t xml:space="preserve">, </w:t>
      </w:r>
      <w:r w:rsidRPr="00DC5656">
        <w:rPr>
          <w:rFonts w:ascii="Akkurat" w:hAnsi="Akkurat" w:cs="Arial"/>
          <w:sz w:val="18"/>
          <w:szCs w:val="18"/>
          <w:lang w:val="fr-CH"/>
        </w:rPr>
        <w:t>plans</w:t>
      </w:r>
      <w:r>
        <w:rPr>
          <w:rFonts w:ascii="Akkurat" w:hAnsi="Akkurat" w:cs="Arial"/>
          <w:sz w:val="18"/>
          <w:szCs w:val="18"/>
          <w:lang w:val="fr-CH"/>
        </w:rPr>
        <w:t xml:space="preserve">, </w:t>
      </w:r>
      <w:r w:rsidRPr="00DC5656">
        <w:rPr>
          <w:rFonts w:ascii="Akkurat" w:hAnsi="Akkurat" w:cs="Arial"/>
          <w:sz w:val="18"/>
          <w:szCs w:val="18"/>
          <w:lang w:val="fr-CH"/>
        </w:rPr>
        <w:t>coupes</w:t>
      </w:r>
      <w:r>
        <w:rPr>
          <w:rFonts w:ascii="Akkurat" w:hAnsi="Akkurat" w:cs="Arial"/>
          <w:sz w:val="18"/>
          <w:szCs w:val="18"/>
          <w:lang w:val="fr-CH"/>
        </w:rPr>
        <w:t xml:space="preserve">, </w:t>
      </w:r>
      <w:r w:rsidRPr="00DC5656">
        <w:rPr>
          <w:rFonts w:ascii="Akkurat" w:hAnsi="Akkurat" w:cs="Arial"/>
          <w:sz w:val="18"/>
          <w:szCs w:val="18"/>
          <w:lang w:val="fr-CH"/>
        </w:rPr>
        <w:t xml:space="preserve">plan </w:t>
      </w:r>
      <w:r>
        <w:rPr>
          <w:rFonts w:ascii="Akkurat" w:hAnsi="Akkurat" w:cs="Arial"/>
          <w:sz w:val="18"/>
          <w:szCs w:val="18"/>
          <w:lang w:val="fr-CH"/>
        </w:rPr>
        <w:t xml:space="preserve">de </w:t>
      </w:r>
      <w:r w:rsidRPr="00DC5656">
        <w:rPr>
          <w:rFonts w:ascii="Akkurat" w:hAnsi="Akkurat" w:cs="Arial"/>
          <w:sz w:val="18"/>
          <w:szCs w:val="18"/>
          <w:lang w:val="fr-CH"/>
        </w:rPr>
        <w:t>situation</w:t>
      </w:r>
      <w:r>
        <w:rPr>
          <w:rFonts w:ascii="Akkurat" w:hAnsi="Akkurat" w:cs="Arial"/>
          <w:sz w:val="18"/>
          <w:szCs w:val="18"/>
          <w:lang w:val="fr-CH"/>
        </w:rPr>
        <w:t xml:space="preserve"> </w:t>
      </w:r>
      <w:r w:rsidRPr="0004756B">
        <w:rPr>
          <w:rFonts w:ascii="Akkurat" w:hAnsi="Akkurat" w:cs="Arial"/>
          <w:sz w:val="18"/>
          <w:szCs w:val="18"/>
          <w:lang w:val="fr-CH"/>
        </w:rPr>
        <w:t xml:space="preserve">(max. </w:t>
      </w:r>
      <w:r>
        <w:rPr>
          <w:rFonts w:ascii="Akkurat" w:hAnsi="Akkurat" w:cs="Arial"/>
          <w:sz w:val="18"/>
          <w:szCs w:val="18"/>
          <w:lang w:val="fr-CH"/>
        </w:rPr>
        <w:t>1</w:t>
      </w:r>
      <w:r w:rsidRPr="0004756B">
        <w:rPr>
          <w:rFonts w:ascii="Akkurat" w:hAnsi="Akkurat" w:cs="Arial"/>
          <w:sz w:val="18"/>
          <w:szCs w:val="18"/>
          <w:lang w:val="fr-CH"/>
        </w:rPr>
        <w:t xml:space="preserve"> page A4). </w:t>
      </w:r>
    </w:p>
    <w:p w14:paraId="35A01240" w14:textId="77777777" w:rsidR="00E2611B" w:rsidRPr="0052449E" w:rsidRDefault="00E2611B" w:rsidP="00164EFD">
      <w:pPr>
        <w:pageBreakBefore/>
        <w:pBdr>
          <w:bottom w:val="single" w:sz="12" w:space="1" w:color="auto"/>
        </w:pBdr>
        <w:suppressAutoHyphens/>
        <w:spacing w:after="0" w:line="240" w:lineRule="auto"/>
        <w:rPr>
          <w:rFonts w:ascii="Akkurat-Bold" w:hAnsi="Akkurat-Bold" w:cs="Arial"/>
          <w:sz w:val="22"/>
          <w:lang w:val="fr-CH"/>
        </w:rPr>
      </w:pPr>
      <w:bookmarkStart w:id="3" w:name="_Hlk139034118"/>
      <w:r w:rsidRPr="0052449E">
        <w:rPr>
          <w:rFonts w:ascii="Akkurat-Bold" w:hAnsi="Akkurat-Bold" w:cs="Arial"/>
          <w:sz w:val="22"/>
          <w:lang w:val="fr-CH"/>
        </w:rPr>
        <w:lastRenderedPageBreak/>
        <w:t>REFERENCE DE L’INGÉNIEUR CIVIL</w:t>
      </w:r>
    </w:p>
    <w:p w14:paraId="58E8E369" w14:textId="5D2BEC3F" w:rsidR="00E2611B" w:rsidRPr="0004756B" w:rsidRDefault="00E2611B" w:rsidP="00E2611B">
      <w:pPr>
        <w:pStyle w:val="1200-11Text"/>
        <w:suppressAutoHyphens/>
        <w:spacing w:before="120" w:after="120"/>
        <w:ind w:right="-1"/>
        <w:rPr>
          <w:rFonts w:ascii="Akkurat" w:hAnsi="Akkurat" w:cs="Arial"/>
          <w:sz w:val="18"/>
          <w:szCs w:val="18"/>
          <w:lang w:val="fr-CH"/>
        </w:rPr>
      </w:pPr>
      <w:r w:rsidRPr="0004756B">
        <w:rPr>
          <w:rFonts w:ascii="Akkurat" w:hAnsi="Akkurat" w:cs="Arial"/>
          <w:sz w:val="18"/>
          <w:szCs w:val="18"/>
          <w:lang w:val="fr-CH"/>
        </w:rPr>
        <w:t>L</w:t>
      </w:r>
      <w:r w:rsidR="00EE681B">
        <w:rPr>
          <w:rFonts w:ascii="Akkurat" w:hAnsi="Akkurat" w:cs="Arial"/>
          <w:sz w:val="18"/>
          <w:szCs w:val="18"/>
          <w:lang w:val="fr-CH"/>
        </w:rPr>
        <w:t>e bureau d’</w:t>
      </w:r>
      <w:r>
        <w:rPr>
          <w:rFonts w:ascii="Akkurat" w:hAnsi="Akkurat" w:cs="Arial"/>
          <w:sz w:val="18"/>
          <w:szCs w:val="18"/>
          <w:lang w:val="fr-CH"/>
        </w:rPr>
        <w:t>ingénieur civil</w:t>
      </w:r>
      <w:r w:rsidRPr="0004756B">
        <w:rPr>
          <w:rFonts w:ascii="Akkurat" w:hAnsi="Akkurat" w:cs="Arial"/>
          <w:sz w:val="18"/>
          <w:szCs w:val="18"/>
          <w:lang w:val="fr-CH"/>
        </w:rPr>
        <w:t xml:space="preserve"> doit indiquer </w:t>
      </w:r>
      <w:r>
        <w:rPr>
          <w:rFonts w:ascii="Akkurat" w:hAnsi="Akkurat" w:cs="Arial"/>
          <w:sz w:val="18"/>
          <w:szCs w:val="18"/>
          <w:lang w:val="fr-CH"/>
        </w:rPr>
        <w:t>1</w:t>
      </w:r>
      <w:r w:rsidRPr="0004756B">
        <w:rPr>
          <w:rFonts w:ascii="Akkurat" w:hAnsi="Akkurat" w:cs="Arial"/>
          <w:sz w:val="18"/>
          <w:szCs w:val="18"/>
          <w:lang w:val="fr-CH"/>
        </w:rPr>
        <w:t xml:space="preserve"> référence à l’appui de la demande de candidature. L</w:t>
      </w:r>
      <w:r>
        <w:rPr>
          <w:rFonts w:ascii="Akkurat" w:hAnsi="Akkurat" w:cs="Arial"/>
          <w:sz w:val="18"/>
          <w:szCs w:val="18"/>
          <w:lang w:val="fr-CH"/>
        </w:rPr>
        <w:t>a</w:t>
      </w:r>
      <w:r w:rsidRPr="0004756B">
        <w:rPr>
          <w:rFonts w:ascii="Akkurat" w:hAnsi="Akkurat" w:cs="Arial"/>
          <w:sz w:val="18"/>
          <w:szCs w:val="18"/>
          <w:lang w:val="fr-CH"/>
        </w:rPr>
        <w:t xml:space="preserve"> référence </w:t>
      </w:r>
      <w:r>
        <w:rPr>
          <w:rFonts w:ascii="Akkurat" w:hAnsi="Akkurat" w:cs="Arial"/>
          <w:sz w:val="18"/>
          <w:szCs w:val="18"/>
          <w:lang w:val="fr-CH"/>
        </w:rPr>
        <w:t xml:space="preserve">portera sur un </w:t>
      </w:r>
      <w:r w:rsidRPr="0004756B">
        <w:rPr>
          <w:rFonts w:ascii="Akkurat" w:hAnsi="Akkurat" w:cs="Arial"/>
          <w:sz w:val="18"/>
          <w:szCs w:val="18"/>
          <w:lang w:val="fr-CH"/>
        </w:rPr>
        <w:t>projet réalisé</w:t>
      </w:r>
      <w:r>
        <w:rPr>
          <w:rFonts w:ascii="Akkurat" w:hAnsi="Akkurat" w:cs="Arial"/>
          <w:sz w:val="18"/>
          <w:szCs w:val="18"/>
          <w:lang w:val="fr-CH"/>
        </w:rPr>
        <w:t>.</w:t>
      </w:r>
      <w:r w:rsidRPr="0004756B">
        <w:rPr>
          <w:rFonts w:ascii="Akkurat" w:hAnsi="Akkurat" w:cs="Arial"/>
          <w:sz w:val="18"/>
          <w:szCs w:val="18"/>
          <w:lang w:val="fr-CH"/>
        </w:rPr>
        <w:t xml:space="preserve"> </w:t>
      </w:r>
    </w:p>
    <w:tbl>
      <w:tblPr>
        <w:tblStyle w:val="Grilledutableau"/>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5103"/>
      </w:tblGrid>
      <w:tr w:rsidR="00404996" w:rsidRPr="0004756B" w14:paraId="381BB10F" w14:textId="77777777" w:rsidTr="00DA7BE1">
        <w:tc>
          <w:tcPr>
            <w:tcW w:w="4390" w:type="dxa"/>
            <w:tcBorders>
              <w:right w:val="single" w:sz="12" w:space="0" w:color="auto"/>
            </w:tcBorders>
          </w:tcPr>
          <w:p w14:paraId="73B52229" w14:textId="19BBC110" w:rsidR="00404996" w:rsidRPr="0004756B" w:rsidRDefault="00404996" w:rsidP="00DA7BE1">
            <w:pPr>
              <w:spacing w:after="0" w:line="240" w:lineRule="auto"/>
              <w:ind w:right="37"/>
              <w:rPr>
                <w:rFonts w:ascii="Akkurat" w:hAnsi="Akkurat" w:cs="Arial"/>
                <w:sz w:val="18"/>
                <w:szCs w:val="18"/>
                <w:lang w:val="fr-CH"/>
              </w:rPr>
            </w:pPr>
            <w:r w:rsidRPr="0004756B">
              <w:rPr>
                <w:rFonts w:ascii="Akkurat" w:hAnsi="Akkurat" w:cs="Arial"/>
                <w:sz w:val="18"/>
                <w:szCs w:val="18"/>
                <w:lang w:val="fr-CH"/>
              </w:rPr>
              <w:t xml:space="preserve">Projet (référence </w:t>
            </w:r>
            <w:r w:rsidR="00E2611B">
              <w:rPr>
                <w:rFonts w:ascii="Akkurat" w:hAnsi="Akkurat" w:cs="Arial"/>
                <w:sz w:val="18"/>
                <w:szCs w:val="18"/>
                <w:lang w:val="fr-CH"/>
              </w:rPr>
              <w:t>1</w:t>
            </w:r>
            <w:r w:rsidRPr="0004756B">
              <w:rPr>
                <w:rFonts w:ascii="Akkurat" w:hAnsi="Akkurat" w:cs="Arial"/>
                <w:sz w:val="18"/>
                <w:szCs w:val="18"/>
                <w:lang w:val="fr-CH"/>
              </w:rPr>
              <w:t>)</w:t>
            </w:r>
          </w:p>
          <w:p w14:paraId="06EC7669" w14:textId="77777777" w:rsidR="00404996" w:rsidRPr="0004756B" w:rsidRDefault="00404996" w:rsidP="00DA7BE1">
            <w:pPr>
              <w:spacing w:after="0" w:line="240" w:lineRule="auto"/>
              <w:ind w:right="37"/>
              <w:rPr>
                <w:rFonts w:ascii="Akkurat" w:hAnsi="Akkurat" w:cs="Arial"/>
                <w:sz w:val="18"/>
                <w:szCs w:val="18"/>
                <w:lang w:val="fr-CH"/>
              </w:rPr>
            </w:pPr>
          </w:p>
        </w:tc>
        <w:tc>
          <w:tcPr>
            <w:tcW w:w="5103" w:type="dxa"/>
            <w:tcBorders>
              <w:top w:val="single" w:sz="12" w:space="0" w:color="auto"/>
              <w:left w:val="single" w:sz="12" w:space="0" w:color="auto"/>
              <w:bottom w:val="single" w:sz="12" w:space="0" w:color="auto"/>
              <w:right w:val="single" w:sz="12" w:space="0" w:color="auto"/>
            </w:tcBorders>
          </w:tcPr>
          <w:p w14:paraId="388742D5" w14:textId="77777777" w:rsidR="00404996" w:rsidRPr="0004756B" w:rsidRDefault="00404996" w:rsidP="00DA7BE1">
            <w:pPr>
              <w:spacing w:after="0" w:line="240" w:lineRule="auto"/>
              <w:ind w:right="-1560"/>
              <w:rPr>
                <w:rFonts w:ascii="Akkurat" w:hAnsi="Akkurat" w:cs="Arial"/>
                <w:b/>
                <w:bCs/>
                <w:sz w:val="18"/>
                <w:szCs w:val="18"/>
                <w:lang w:val="fr-CH"/>
              </w:rPr>
            </w:pPr>
          </w:p>
        </w:tc>
      </w:tr>
      <w:tr w:rsidR="00404996" w:rsidRPr="0004756B" w14:paraId="67EC815E" w14:textId="77777777" w:rsidTr="00DA7BE1">
        <w:tc>
          <w:tcPr>
            <w:tcW w:w="4390" w:type="dxa"/>
          </w:tcPr>
          <w:p w14:paraId="19645176" w14:textId="77777777" w:rsidR="00404996" w:rsidRPr="0004756B" w:rsidRDefault="00404996" w:rsidP="00DA7BE1">
            <w:pPr>
              <w:spacing w:after="0" w:line="240" w:lineRule="auto"/>
              <w:ind w:right="37"/>
              <w:rPr>
                <w:rFonts w:ascii="Akkurat" w:hAnsi="Akkurat" w:cs="Arial"/>
                <w:sz w:val="18"/>
                <w:szCs w:val="18"/>
                <w:lang w:val="fr-CH"/>
              </w:rPr>
            </w:pPr>
          </w:p>
        </w:tc>
        <w:tc>
          <w:tcPr>
            <w:tcW w:w="5103" w:type="dxa"/>
            <w:tcBorders>
              <w:top w:val="single" w:sz="12" w:space="0" w:color="auto"/>
              <w:bottom w:val="single" w:sz="6" w:space="0" w:color="auto"/>
            </w:tcBorders>
          </w:tcPr>
          <w:p w14:paraId="3895DA82" w14:textId="77777777" w:rsidR="00404996" w:rsidRPr="0004756B" w:rsidRDefault="00404996" w:rsidP="00DA7BE1">
            <w:pPr>
              <w:spacing w:after="0" w:line="240" w:lineRule="auto"/>
              <w:ind w:right="-1560"/>
              <w:rPr>
                <w:rFonts w:ascii="Akkurat" w:hAnsi="Akkurat" w:cs="Arial"/>
                <w:b/>
                <w:bCs/>
                <w:sz w:val="18"/>
                <w:szCs w:val="18"/>
                <w:lang w:val="fr-CH"/>
              </w:rPr>
            </w:pPr>
          </w:p>
        </w:tc>
      </w:tr>
      <w:tr w:rsidR="00404996" w:rsidRPr="0004756B" w14:paraId="2DA95A7B" w14:textId="77777777" w:rsidTr="00DA7BE1">
        <w:tc>
          <w:tcPr>
            <w:tcW w:w="4390" w:type="dxa"/>
            <w:tcBorders>
              <w:right w:val="single" w:sz="6" w:space="0" w:color="auto"/>
            </w:tcBorders>
          </w:tcPr>
          <w:p w14:paraId="772BF2AC" w14:textId="77777777" w:rsidR="00404996" w:rsidRPr="0004756B" w:rsidRDefault="00404996" w:rsidP="00DA7BE1">
            <w:pPr>
              <w:spacing w:after="0" w:line="240" w:lineRule="auto"/>
              <w:ind w:right="37"/>
              <w:rPr>
                <w:rFonts w:ascii="Akkurat" w:hAnsi="Akkurat" w:cs="Arial"/>
                <w:sz w:val="18"/>
                <w:szCs w:val="18"/>
                <w:lang w:val="fr-CH"/>
              </w:rPr>
            </w:pPr>
            <w:r w:rsidRPr="0004756B">
              <w:rPr>
                <w:rFonts w:ascii="Akkurat" w:hAnsi="Akkurat" w:cs="Arial"/>
                <w:sz w:val="18"/>
                <w:szCs w:val="18"/>
                <w:lang w:val="fr-CH"/>
              </w:rPr>
              <w:t>Brève description du projet</w:t>
            </w:r>
          </w:p>
          <w:p w14:paraId="6C09B687" w14:textId="77777777" w:rsidR="00404996" w:rsidRPr="0004756B" w:rsidRDefault="00404996" w:rsidP="00DA7BE1">
            <w:pPr>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4BAC5799" w14:textId="77777777" w:rsidR="00404996" w:rsidRPr="0004756B" w:rsidRDefault="00404996" w:rsidP="00DA7BE1">
            <w:pPr>
              <w:spacing w:after="0" w:line="240" w:lineRule="auto"/>
              <w:ind w:right="-1560"/>
              <w:rPr>
                <w:rFonts w:ascii="Akkurat" w:hAnsi="Akkurat" w:cs="Arial"/>
                <w:sz w:val="18"/>
                <w:szCs w:val="18"/>
                <w:lang w:val="fr-CH"/>
              </w:rPr>
            </w:pPr>
          </w:p>
        </w:tc>
      </w:tr>
      <w:tr w:rsidR="00404996" w:rsidRPr="0004756B" w14:paraId="60CB5237" w14:textId="77777777" w:rsidTr="00DA7BE1">
        <w:tc>
          <w:tcPr>
            <w:tcW w:w="4390" w:type="dxa"/>
          </w:tcPr>
          <w:p w14:paraId="5500E89D" w14:textId="77777777" w:rsidR="00404996" w:rsidRPr="0004756B" w:rsidRDefault="00404996" w:rsidP="00DA7BE1">
            <w:pPr>
              <w:spacing w:after="0" w:line="240" w:lineRule="auto"/>
              <w:ind w:right="37"/>
              <w:rPr>
                <w:rFonts w:ascii="Akkurat" w:hAnsi="Akkurat" w:cs="Arial"/>
                <w:sz w:val="18"/>
                <w:szCs w:val="18"/>
                <w:lang w:val="fr-CH"/>
              </w:rPr>
            </w:pPr>
          </w:p>
        </w:tc>
        <w:tc>
          <w:tcPr>
            <w:tcW w:w="5103" w:type="dxa"/>
            <w:tcBorders>
              <w:top w:val="single" w:sz="6" w:space="0" w:color="auto"/>
              <w:bottom w:val="single" w:sz="6" w:space="0" w:color="auto"/>
            </w:tcBorders>
          </w:tcPr>
          <w:p w14:paraId="1EE8B743" w14:textId="77777777" w:rsidR="00404996" w:rsidRPr="0004756B" w:rsidRDefault="00404996" w:rsidP="00DA7BE1">
            <w:pPr>
              <w:spacing w:after="0" w:line="240" w:lineRule="auto"/>
              <w:ind w:right="-1560"/>
              <w:rPr>
                <w:rFonts w:ascii="Akkurat" w:hAnsi="Akkurat" w:cs="Arial"/>
                <w:sz w:val="18"/>
                <w:szCs w:val="18"/>
                <w:lang w:val="fr-CH"/>
              </w:rPr>
            </w:pPr>
          </w:p>
        </w:tc>
      </w:tr>
      <w:tr w:rsidR="00404996" w:rsidRPr="0004756B" w14:paraId="4BB6FA6A" w14:textId="77777777" w:rsidTr="00DA7BE1">
        <w:tc>
          <w:tcPr>
            <w:tcW w:w="4390" w:type="dxa"/>
            <w:tcBorders>
              <w:right w:val="single" w:sz="6" w:space="0" w:color="auto"/>
            </w:tcBorders>
          </w:tcPr>
          <w:p w14:paraId="731DEFC1" w14:textId="77777777" w:rsidR="00404996" w:rsidRPr="0004756B" w:rsidRDefault="00404996" w:rsidP="00DA7BE1">
            <w:pPr>
              <w:spacing w:after="0" w:line="240" w:lineRule="auto"/>
              <w:ind w:right="37"/>
              <w:rPr>
                <w:rFonts w:ascii="Akkurat" w:hAnsi="Akkurat" w:cs="Arial"/>
                <w:sz w:val="18"/>
                <w:szCs w:val="18"/>
                <w:lang w:val="fr-CH"/>
              </w:rPr>
            </w:pPr>
            <w:r w:rsidRPr="0004756B">
              <w:rPr>
                <w:rFonts w:ascii="Akkurat" w:hAnsi="Akkurat" w:cs="Arial"/>
                <w:sz w:val="18"/>
                <w:szCs w:val="18"/>
                <w:lang w:val="fr-CH"/>
              </w:rPr>
              <w:t>Mandant</w:t>
            </w:r>
          </w:p>
          <w:p w14:paraId="5E83AEE8" w14:textId="77777777" w:rsidR="00404996" w:rsidRPr="0004756B" w:rsidRDefault="00404996" w:rsidP="00DA7BE1">
            <w:pPr>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7CD9D46B" w14:textId="77777777" w:rsidR="00404996" w:rsidRPr="0004756B" w:rsidRDefault="00404996" w:rsidP="00DA7BE1">
            <w:pPr>
              <w:spacing w:after="0" w:line="240" w:lineRule="auto"/>
              <w:ind w:right="-1560"/>
              <w:rPr>
                <w:rFonts w:ascii="Akkurat" w:hAnsi="Akkurat" w:cs="Arial"/>
                <w:sz w:val="18"/>
                <w:szCs w:val="18"/>
                <w:lang w:val="fr-CH"/>
              </w:rPr>
            </w:pPr>
          </w:p>
        </w:tc>
      </w:tr>
      <w:tr w:rsidR="00404996" w:rsidRPr="0004756B" w14:paraId="24F32644" w14:textId="77777777" w:rsidTr="00DA7BE1">
        <w:tc>
          <w:tcPr>
            <w:tcW w:w="4390" w:type="dxa"/>
          </w:tcPr>
          <w:p w14:paraId="45B1A3ED" w14:textId="77777777" w:rsidR="00404996" w:rsidRPr="0004756B" w:rsidRDefault="00404996" w:rsidP="00DA7BE1">
            <w:pPr>
              <w:spacing w:after="0" w:line="240" w:lineRule="auto"/>
              <w:ind w:right="37"/>
              <w:rPr>
                <w:rFonts w:ascii="Akkurat" w:hAnsi="Akkurat" w:cs="Arial"/>
                <w:sz w:val="18"/>
                <w:szCs w:val="18"/>
                <w:lang w:val="fr-CH"/>
              </w:rPr>
            </w:pPr>
          </w:p>
        </w:tc>
        <w:tc>
          <w:tcPr>
            <w:tcW w:w="5103" w:type="dxa"/>
            <w:tcBorders>
              <w:top w:val="single" w:sz="6" w:space="0" w:color="auto"/>
              <w:bottom w:val="single" w:sz="6" w:space="0" w:color="auto"/>
            </w:tcBorders>
          </w:tcPr>
          <w:p w14:paraId="4AEA98C2" w14:textId="77777777" w:rsidR="00404996" w:rsidRPr="0004756B" w:rsidRDefault="00404996" w:rsidP="00DA7BE1">
            <w:pPr>
              <w:spacing w:after="0" w:line="240" w:lineRule="auto"/>
              <w:ind w:right="-1560"/>
              <w:rPr>
                <w:rFonts w:ascii="Akkurat" w:hAnsi="Akkurat" w:cs="Arial"/>
                <w:sz w:val="18"/>
                <w:szCs w:val="18"/>
                <w:lang w:val="fr-CH"/>
              </w:rPr>
            </w:pPr>
          </w:p>
        </w:tc>
      </w:tr>
      <w:tr w:rsidR="00404996" w:rsidRPr="0004756B" w14:paraId="15676B6C" w14:textId="77777777" w:rsidTr="00DA7BE1">
        <w:tc>
          <w:tcPr>
            <w:tcW w:w="4390" w:type="dxa"/>
            <w:tcBorders>
              <w:right w:val="single" w:sz="6" w:space="0" w:color="auto"/>
            </w:tcBorders>
          </w:tcPr>
          <w:p w14:paraId="1F0FC5BD" w14:textId="77777777" w:rsidR="00404996" w:rsidRPr="0004756B" w:rsidRDefault="00404996" w:rsidP="00DA7BE1">
            <w:pPr>
              <w:spacing w:after="0" w:line="240" w:lineRule="auto"/>
              <w:ind w:right="37"/>
              <w:rPr>
                <w:rFonts w:ascii="Akkurat" w:hAnsi="Akkurat" w:cs="Arial"/>
                <w:sz w:val="18"/>
                <w:szCs w:val="18"/>
                <w:lang w:val="fr-CH"/>
              </w:rPr>
            </w:pPr>
            <w:r w:rsidRPr="0004756B">
              <w:rPr>
                <w:rFonts w:ascii="Akkurat" w:hAnsi="Akkurat" w:cs="Arial"/>
                <w:sz w:val="18"/>
                <w:szCs w:val="18"/>
                <w:lang w:val="fr-CH"/>
              </w:rPr>
              <w:t>Période d’exécution</w:t>
            </w:r>
          </w:p>
          <w:p w14:paraId="3B219EA1" w14:textId="77777777" w:rsidR="00404996" w:rsidRPr="0004756B" w:rsidRDefault="00404996" w:rsidP="00DA7BE1">
            <w:pPr>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13CF5E75" w14:textId="77777777" w:rsidR="00404996" w:rsidRPr="0004756B" w:rsidRDefault="00404996" w:rsidP="00DA7BE1">
            <w:pPr>
              <w:spacing w:after="0" w:line="240" w:lineRule="auto"/>
              <w:ind w:right="-1560"/>
              <w:rPr>
                <w:rFonts w:ascii="Akkurat" w:hAnsi="Akkurat" w:cs="Arial"/>
                <w:sz w:val="18"/>
                <w:szCs w:val="18"/>
                <w:lang w:val="fr-CH"/>
              </w:rPr>
            </w:pPr>
          </w:p>
        </w:tc>
      </w:tr>
      <w:tr w:rsidR="00404996" w:rsidRPr="0004756B" w14:paraId="2B2EB70D" w14:textId="77777777" w:rsidTr="00DA7BE1">
        <w:tc>
          <w:tcPr>
            <w:tcW w:w="4390" w:type="dxa"/>
          </w:tcPr>
          <w:p w14:paraId="3B90DB90" w14:textId="77777777" w:rsidR="00404996" w:rsidRPr="0004756B" w:rsidRDefault="00404996" w:rsidP="00DA7BE1">
            <w:pPr>
              <w:spacing w:after="0" w:line="240" w:lineRule="auto"/>
              <w:ind w:right="37"/>
              <w:rPr>
                <w:rFonts w:ascii="Akkurat" w:hAnsi="Akkurat" w:cs="Arial"/>
                <w:sz w:val="18"/>
                <w:szCs w:val="18"/>
                <w:lang w:val="fr-CH"/>
              </w:rPr>
            </w:pPr>
          </w:p>
        </w:tc>
        <w:tc>
          <w:tcPr>
            <w:tcW w:w="5103" w:type="dxa"/>
            <w:tcBorders>
              <w:top w:val="single" w:sz="6" w:space="0" w:color="auto"/>
              <w:bottom w:val="single" w:sz="6" w:space="0" w:color="auto"/>
            </w:tcBorders>
          </w:tcPr>
          <w:p w14:paraId="3F43E82C" w14:textId="77777777" w:rsidR="00404996" w:rsidRPr="0004756B" w:rsidRDefault="00404996" w:rsidP="00DA7BE1">
            <w:pPr>
              <w:spacing w:after="0" w:line="240" w:lineRule="auto"/>
              <w:ind w:right="-1560"/>
              <w:rPr>
                <w:rFonts w:ascii="Akkurat" w:hAnsi="Akkurat" w:cs="Arial"/>
                <w:sz w:val="18"/>
                <w:szCs w:val="18"/>
                <w:lang w:val="fr-CH"/>
              </w:rPr>
            </w:pPr>
          </w:p>
        </w:tc>
      </w:tr>
      <w:tr w:rsidR="00404996" w:rsidRPr="00806772" w14:paraId="24DEC84F" w14:textId="77777777" w:rsidTr="00DA7BE1">
        <w:tc>
          <w:tcPr>
            <w:tcW w:w="4390" w:type="dxa"/>
            <w:tcBorders>
              <w:right w:val="single" w:sz="6" w:space="0" w:color="auto"/>
            </w:tcBorders>
          </w:tcPr>
          <w:p w14:paraId="3A314A1C" w14:textId="77777777" w:rsidR="00404996" w:rsidRPr="0004756B" w:rsidRDefault="00404996" w:rsidP="00DA7BE1">
            <w:pPr>
              <w:spacing w:after="0" w:line="240" w:lineRule="auto"/>
              <w:ind w:right="37"/>
              <w:rPr>
                <w:rFonts w:ascii="Akkurat" w:hAnsi="Akkurat" w:cs="Arial"/>
                <w:sz w:val="18"/>
                <w:szCs w:val="18"/>
                <w:lang w:val="fr-CH"/>
              </w:rPr>
            </w:pPr>
            <w:r w:rsidRPr="0004756B">
              <w:rPr>
                <w:rFonts w:ascii="Akkurat" w:hAnsi="Akkurat" w:cs="Arial"/>
                <w:sz w:val="18"/>
                <w:szCs w:val="18"/>
                <w:lang w:val="fr-CH"/>
              </w:rPr>
              <w:t>Fonction du candidat dans le projet</w:t>
            </w:r>
          </w:p>
          <w:p w14:paraId="0FF4EC97" w14:textId="77777777" w:rsidR="00404996" w:rsidRPr="0004756B" w:rsidRDefault="00404996" w:rsidP="00DA7BE1">
            <w:pPr>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42251D38" w14:textId="77777777" w:rsidR="00404996" w:rsidRPr="0004756B" w:rsidRDefault="00404996" w:rsidP="00DA7BE1">
            <w:pPr>
              <w:spacing w:after="0" w:line="240" w:lineRule="auto"/>
              <w:ind w:right="-1560"/>
              <w:rPr>
                <w:rFonts w:ascii="Akkurat" w:hAnsi="Akkurat" w:cs="Arial"/>
                <w:sz w:val="18"/>
                <w:szCs w:val="18"/>
                <w:lang w:val="fr-CH"/>
              </w:rPr>
            </w:pPr>
          </w:p>
        </w:tc>
      </w:tr>
      <w:tr w:rsidR="00404996" w:rsidRPr="00806772" w14:paraId="2B598A90" w14:textId="77777777" w:rsidTr="00DA7BE1">
        <w:tc>
          <w:tcPr>
            <w:tcW w:w="4390" w:type="dxa"/>
          </w:tcPr>
          <w:p w14:paraId="11B745CF" w14:textId="77777777" w:rsidR="00404996" w:rsidRPr="0004756B" w:rsidRDefault="00404996" w:rsidP="00DA7BE1">
            <w:pPr>
              <w:spacing w:after="0" w:line="240" w:lineRule="auto"/>
              <w:ind w:right="37"/>
              <w:rPr>
                <w:rFonts w:ascii="Akkurat" w:hAnsi="Akkurat" w:cs="Arial"/>
                <w:sz w:val="18"/>
                <w:szCs w:val="18"/>
                <w:lang w:val="fr-CH"/>
              </w:rPr>
            </w:pPr>
          </w:p>
        </w:tc>
        <w:tc>
          <w:tcPr>
            <w:tcW w:w="5103" w:type="dxa"/>
            <w:tcBorders>
              <w:top w:val="single" w:sz="6" w:space="0" w:color="auto"/>
              <w:bottom w:val="single" w:sz="6" w:space="0" w:color="auto"/>
            </w:tcBorders>
          </w:tcPr>
          <w:p w14:paraId="3EFDD823" w14:textId="77777777" w:rsidR="00404996" w:rsidRPr="0004756B" w:rsidRDefault="00404996" w:rsidP="00DA7BE1">
            <w:pPr>
              <w:spacing w:after="0" w:line="240" w:lineRule="auto"/>
              <w:ind w:right="-1560"/>
              <w:rPr>
                <w:rFonts w:ascii="Akkurat" w:hAnsi="Akkurat" w:cs="Arial"/>
                <w:sz w:val="18"/>
                <w:szCs w:val="18"/>
                <w:lang w:val="fr-CH"/>
              </w:rPr>
            </w:pPr>
          </w:p>
        </w:tc>
      </w:tr>
      <w:tr w:rsidR="00404996" w:rsidRPr="0004756B" w14:paraId="2419271C" w14:textId="77777777" w:rsidTr="00DA7BE1">
        <w:tc>
          <w:tcPr>
            <w:tcW w:w="4390" w:type="dxa"/>
            <w:tcBorders>
              <w:right w:val="single" w:sz="6" w:space="0" w:color="auto"/>
            </w:tcBorders>
          </w:tcPr>
          <w:p w14:paraId="2525739B" w14:textId="77777777" w:rsidR="00404996" w:rsidRPr="0004756B" w:rsidRDefault="00404996" w:rsidP="00DA7BE1">
            <w:pPr>
              <w:spacing w:after="0" w:line="240" w:lineRule="auto"/>
              <w:ind w:right="37"/>
              <w:rPr>
                <w:rFonts w:ascii="Akkurat" w:hAnsi="Akkurat" w:cs="Arial"/>
                <w:sz w:val="18"/>
                <w:szCs w:val="18"/>
                <w:lang w:val="fr-CH"/>
              </w:rPr>
            </w:pPr>
            <w:r w:rsidRPr="0004756B">
              <w:rPr>
                <w:rFonts w:ascii="Akkurat" w:hAnsi="Akkurat" w:cs="Arial"/>
                <w:sz w:val="18"/>
                <w:szCs w:val="18"/>
                <w:lang w:val="fr-CH"/>
              </w:rPr>
              <w:t>Prestations fournies</w:t>
            </w:r>
          </w:p>
          <w:p w14:paraId="28D0CB1D" w14:textId="77777777" w:rsidR="00404996" w:rsidRPr="0004756B" w:rsidRDefault="00404996" w:rsidP="00DA7BE1">
            <w:pPr>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6D0CEE26" w14:textId="77777777" w:rsidR="00404996" w:rsidRPr="0004756B" w:rsidRDefault="00404996" w:rsidP="00DA7BE1">
            <w:pPr>
              <w:spacing w:after="0" w:line="240" w:lineRule="auto"/>
              <w:ind w:right="-1560"/>
              <w:rPr>
                <w:rFonts w:ascii="Akkurat" w:hAnsi="Akkurat" w:cs="Arial"/>
                <w:sz w:val="18"/>
                <w:szCs w:val="18"/>
                <w:lang w:val="fr-CH"/>
              </w:rPr>
            </w:pPr>
          </w:p>
        </w:tc>
      </w:tr>
      <w:tr w:rsidR="00404996" w:rsidRPr="0004756B" w14:paraId="0A453B40" w14:textId="77777777" w:rsidTr="00DA7BE1">
        <w:tc>
          <w:tcPr>
            <w:tcW w:w="4390" w:type="dxa"/>
          </w:tcPr>
          <w:p w14:paraId="73FE2806" w14:textId="77777777" w:rsidR="00404996" w:rsidRPr="0004756B" w:rsidRDefault="00404996" w:rsidP="00DA7BE1">
            <w:pPr>
              <w:spacing w:after="0" w:line="240" w:lineRule="auto"/>
              <w:ind w:right="37"/>
              <w:rPr>
                <w:rFonts w:ascii="Akkurat" w:hAnsi="Akkurat" w:cs="Arial"/>
                <w:sz w:val="18"/>
                <w:szCs w:val="18"/>
                <w:lang w:val="fr-CH"/>
              </w:rPr>
            </w:pPr>
          </w:p>
        </w:tc>
        <w:tc>
          <w:tcPr>
            <w:tcW w:w="5103" w:type="dxa"/>
            <w:tcBorders>
              <w:top w:val="single" w:sz="6" w:space="0" w:color="auto"/>
              <w:bottom w:val="single" w:sz="6" w:space="0" w:color="auto"/>
            </w:tcBorders>
          </w:tcPr>
          <w:p w14:paraId="785259A0" w14:textId="77777777" w:rsidR="00404996" w:rsidRPr="0004756B" w:rsidRDefault="00404996" w:rsidP="00DA7BE1">
            <w:pPr>
              <w:spacing w:after="0" w:line="240" w:lineRule="auto"/>
              <w:ind w:right="-1560"/>
              <w:rPr>
                <w:rFonts w:ascii="Akkurat" w:hAnsi="Akkurat" w:cs="Arial"/>
                <w:sz w:val="18"/>
                <w:szCs w:val="18"/>
                <w:lang w:val="fr-CH"/>
              </w:rPr>
            </w:pPr>
          </w:p>
        </w:tc>
      </w:tr>
      <w:tr w:rsidR="00404996" w:rsidRPr="0004756B" w14:paraId="6D3FB7A9" w14:textId="77777777" w:rsidTr="00DA7BE1">
        <w:tc>
          <w:tcPr>
            <w:tcW w:w="4390" w:type="dxa"/>
            <w:tcBorders>
              <w:right w:val="single" w:sz="6" w:space="0" w:color="auto"/>
            </w:tcBorders>
          </w:tcPr>
          <w:p w14:paraId="1CFEBDED" w14:textId="77777777" w:rsidR="00404996" w:rsidRPr="0004756B" w:rsidRDefault="00404996" w:rsidP="00DA7BE1">
            <w:pPr>
              <w:spacing w:after="0" w:line="240" w:lineRule="auto"/>
              <w:ind w:right="37"/>
              <w:rPr>
                <w:rFonts w:ascii="Akkurat" w:hAnsi="Akkurat" w:cs="Arial"/>
                <w:sz w:val="18"/>
                <w:szCs w:val="18"/>
                <w:lang w:val="fr-CH"/>
              </w:rPr>
            </w:pPr>
            <w:r w:rsidRPr="0004756B">
              <w:rPr>
                <w:rFonts w:ascii="Akkurat" w:hAnsi="Akkurat" w:cs="Arial"/>
                <w:sz w:val="18"/>
                <w:szCs w:val="18"/>
                <w:lang w:val="fr-CH"/>
              </w:rPr>
              <w:t>Budget initial du mandat</w:t>
            </w:r>
          </w:p>
          <w:p w14:paraId="73C8DEFF" w14:textId="77777777" w:rsidR="00404996" w:rsidRPr="0004756B" w:rsidRDefault="00404996" w:rsidP="00DA7BE1">
            <w:pPr>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7C1FDBC9" w14:textId="77777777" w:rsidR="00404996" w:rsidRPr="0004756B" w:rsidRDefault="00404996" w:rsidP="00DA7BE1">
            <w:pPr>
              <w:spacing w:after="0" w:line="240" w:lineRule="auto"/>
              <w:ind w:right="-1560"/>
              <w:rPr>
                <w:rFonts w:ascii="Akkurat" w:hAnsi="Akkurat" w:cs="Arial"/>
                <w:sz w:val="18"/>
                <w:szCs w:val="18"/>
                <w:lang w:val="fr-CH"/>
              </w:rPr>
            </w:pPr>
          </w:p>
        </w:tc>
      </w:tr>
      <w:tr w:rsidR="00404996" w:rsidRPr="0004756B" w14:paraId="0B5BEE07" w14:textId="77777777" w:rsidTr="00DA7BE1">
        <w:tc>
          <w:tcPr>
            <w:tcW w:w="4390" w:type="dxa"/>
          </w:tcPr>
          <w:p w14:paraId="4075C229" w14:textId="77777777" w:rsidR="00404996" w:rsidRPr="0004756B" w:rsidRDefault="00404996" w:rsidP="00DA7BE1">
            <w:pPr>
              <w:spacing w:after="0" w:line="240" w:lineRule="auto"/>
              <w:ind w:right="37"/>
              <w:rPr>
                <w:rFonts w:ascii="Akkurat" w:hAnsi="Akkurat" w:cs="Arial"/>
                <w:sz w:val="18"/>
                <w:szCs w:val="18"/>
                <w:lang w:val="fr-CH"/>
              </w:rPr>
            </w:pPr>
          </w:p>
        </w:tc>
        <w:tc>
          <w:tcPr>
            <w:tcW w:w="5103" w:type="dxa"/>
            <w:tcBorders>
              <w:top w:val="single" w:sz="6" w:space="0" w:color="auto"/>
              <w:bottom w:val="single" w:sz="6" w:space="0" w:color="auto"/>
            </w:tcBorders>
          </w:tcPr>
          <w:p w14:paraId="00A66ACD" w14:textId="77777777" w:rsidR="00404996" w:rsidRPr="0004756B" w:rsidRDefault="00404996" w:rsidP="00DA7BE1">
            <w:pPr>
              <w:spacing w:after="0" w:line="240" w:lineRule="auto"/>
              <w:ind w:right="-1560"/>
              <w:rPr>
                <w:rFonts w:ascii="Akkurat" w:hAnsi="Akkurat" w:cs="Arial"/>
                <w:sz w:val="18"/>
                <w:szCs w:val="18"/>
                <w:lang w:val="fr-CH"/>
              </w:rPr>
            </w:pPr>
          </w:p>
        </w:tc>
      </w:tr>
      <w:tr w:rsidR="00404996" w:rsidRPr="00806772" w14:paraId="08D63CBD" w14:textId="77777777" w:rsidTr="00DA7BE1">
        <w:tc>
          <w:tcPr>
            <w:tcW w:w="4390" w:type="dxa"/>
            <w:tcBorders>
              <w:right w:val="single" w:sz="6" w:space="0" w:color="auto"/>
            </w:tcBorders>
          </w:tcPr>
          <w:p w14:paraId="60C734D2" w14:textId="77777777" w:rsidR="00404996" w:rsidRPr="0004756B" w:rsidRDefault="00404996" w:rsidP="00DA7BE1">
            <w:pPr>
              <w:spacing w:after="0" w:line="240" w:lineRule="auto"/>
              <w:ind w:right="37"/>
              <w:rPr>
                <w:rFonts w:ascii="Akkurat" w:hAnsi="Akkurat" w:cs="Arial"/>
                <w:sz w:val="18"/>
                <w:szCs w:val="18"/>
                <w:lang w:val="fr-CH"/>
              </w:rPr>
            </w:pPr>
            <w:r w:rsidRPr="0004756B">
              <w:rPr>
                <w:rFonts w:ascii="Akkurat" w:hAnsi="Akkurat" w:cs="Arial"/>
                <w:sz w:val="18"/>
                <w:szCs w:val="18"/>
                <w:lang w:val="fr-CH"/>
              </w:rPr>
              <w:t>Coûts finaux du mandat (explique la différence)</w:t>
            </w:r>
          </w:p>
          <w:p w14:paraId="55423D0F" w14:textId="77777777" w:rsidR="00404996" w:rsidRPr="0004756B" w:rsidRDefault="00404996" w:rsidP="00DA7BE1">
            <w:pPr>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692D45A8" w14:textId="77777777" w:rsidR="00404996" w:rsidRPr="0004756B" w:rsidRDefault="00404996" w:rsidP="00DA7BE1">
            <w:pPr>
              <w:spacing w:after="0" w:line="240" w:lineRule="auto"/>
              <w:ind w:right="-1560"/>
              <w:rPr>
                <w:rFonts w:ascii="Akkurat" w:hAnsi="Akkurat" w:cs="Arial"/>
                <w:sz w:val="18"/>
                <w:szCs w:val="18"/>
                <w:lang w:val="fr-CH"/>
              </w:rPr>
            </w:pPr>
          </w:p>
        </w:tc>
      </w:tr>
      <w:tr w:rsidR="00404996" w:rsidRPr="00806772" w14:paraId="3C790EB8" w14:textId="77777777" w:rsidTr="00DA7BE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390" w:type="dxa"/>
            <w:tcBorders>
              <w:top w:val="nil"/>
              <w:left w:val="nil"/>
              <w:bottom w:val="nil"/>
              <w:right w:val="nil"/>
            </w:tcBorders>
          </w:tcPr>
          <w:p w14:paraId="1DE4D80F" w14:textId="77777777" w:rsidR="00404996" w:rsidRPr="0004756B" w:rsidRDefault="00404996" w:rsidP="00DA7BE1">
            <w:pPr>
              <w:spacing w:after="0" w:line="240" w:lineRule="auto"/>
              <w:ind w:right="37"/>
              <w:rPr>
                <w:rFonts w:ascii="Akkurat" w:hAnsi="Akkurat" w:cs="Arial"/>
                <w:sz w:val="18"/>
                <w:szCs w:val="18"/>
                <w:lang w:val="fr-CH"/>
              </w:rPr>
            </w:pPr>
          </w:p>
        </w:tc>
        <w:tc>
          <w:tcPr>
            <w:tcW w:w="5103" w:type="dxa"/>
            <w:tcBorders>
              <w:top w:val="single" w:sz="6" w:space="0" w:color="auto"/>
              <w:left w:val="nil"/>
              <w:bottom w:val="single" w:sz="6" w:space="0" w:color="auto"/>
              <w:right w:val="nil"/>
            </w:tcBorders>
          </w:tcPr>
          <w:p w14:paraId="6F41702B" w14:textId="77777777" w:rsidR="00404996" w:rsidRPr="0004756B" w:rsidRDefault="00404996" w:rsidP="00DA7BE1">
            <w:pPr>
              <w:spacing w:after="0" w:line="240" w:lineRule="auto"/>
              <w:ind w:right="-1560"/>
              <w:rPr>
                <w:rFonts w:ascii="Akkurat" w:hAnsi="Akkurat" w:cs="Arial"/>
                <w:sz w:val="18"/>
                <w:szCs w:val="18"/>
                <w:lang w:val="fr-CH"/>
              </w:rPr>
            </w:pPr>
          </w:p>
        </w:tc>
      </w:tr>
      <w:tr w:rsidR="00E2611B" w:rsidRPr="00806772" w14:paraId="0D7E49DE" w14:textId="77777777" w:rsidTr="00DA7BE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390" w:type="dxa"/>
            <w:tcBorders>
              <w:top w:val="nil"/>
              <w:left w:val="nil"/>
              <w:bottom w:val="nil"/>
              <w:right w:val="single" w:sz="6" w:space="0" w:color="auto"/>
            </w:tcBorders>
          </w:tcPr>
          <w:p w14:paraId="6F651B11" w14:textId="77777777" w:rsidR="00E2611B" w:rsidRPr="0004756B" w:rsidRDefault="00E2611B" w:rsidP="00E2611B">
            <w:pPr>
              <w:suppressAutoHyphens/>
              <w:spacing w:after="0" w:line="240" w:lineRule="auto"/>
              <w:ind w:right="37"/>
              <w:rPr>
                <w:rFonts w:ascii="Akkurat" w:hAnsi="Akkurat" w:cs="Arial"/>
                <w:sz w:val="18"/>
                <w:szCs w:val="18"/>
                <w:lang w:val="fr-CH"/>
              </w:rPr>
            </w:pPr>
            <w:r w:rsidRPr="0004756B">
              <w:rPr>
                <w:rFonts w:ascii="Akkurat" w:hAnsi="Akkurat" w:cs="Arial"/>
                <w:sz w:val="18"/>
                <w:szCs w:val="18"/>
                <w:lang w:val="fr-CH"/>
              </w:rPr>
              <w:t>En quoi cette référence est-elle pertinente pour l</w:t>
            </w:r>
            <w:r>
              <w:rPr>
                <w:rFonts w:ascii="Akkurat" w:hAnsi="Akkurat" w:cs="Arial"/>
                <w:sz w:val="18"/>
                <w:szCs w:val="18"/>
                <w:lang w:val="fr-CH"/>
              </w:rPr>
              <w:t>’objet des MEP</w:t>
            </w:r>
            <w:r w:rsidRPr="0004756B">
              <w:rPr>
                <w:rFonts w:ascii="Akkurat" w:hAnsi="Akkurat" w:cs="Arial"/>
                <w:sz w:val="18"/>
                <w:szCs w:val="18"/>
                <w:lang w:val="fr-CH"/>
              </w:rPr>
              <w:t> ?</w:t>
            </w:r>
          </w:p>
          <w:p w14:paraId="4232686C" w14:textId="77777777" w:rsidR="00E2611B" w:rsidRPr="0004756B" w:rsidRDefault="00E2611B" w:rsidP="00E2611B">
            <w:pPr>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22DCD905" w14:textId="77777777" w:rsidR="00E2611B" w:rsidRPr="0004756B" w:rsidRDefault="00E2611B" w:rsidP="00E2611B">
            <w:pPr>
              <w:spacing w:after="0" w:line="240" w:lineRule="auto"/>
              <w:ind w:right="-1560"/>
              <w:rPr>
                <w:rFonts w:ascii="Akkurat" w:hAnsi="Akkurat" w:cs="Arial"/>
                <w:sz w:val="18"/>
                <w:szCs w:val="18"/>
                <w:lang w:val="fr-CH"/>
              </w:rPr>
            </w:pPr>
          </w:p>
        </w:tc>
      </w:tr>
      <w:tr w:rsidR="00404996" w:rsidRPr="00806772" w14:paraId="2132D153" w14:textId="77777777" w:rsidTr="00DA7BE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390" w:type="dxa"/>
            <w:tcBorders>
              <w:top w:val="nil"/>
              <w:left w:val="nil"/>
              <w:bottom w:val="nil"/>
              <w:right w:val="nil"/>
            </w:tcBorders>
          </w:tcPr>
          <w:p w14:paraId="40E49434" w14:textId="77777777" w:rsidR="00404996" w:rsidRPr="0004756B" w:rsidRDefault="00404996" w:rsidP="00DA7BE1">
            <w:pPr>
              <w:spacing w:after="0" w:line="240" w:lineRule="auto"/>
              <w:ind w:right="37"/>
              <w:rPr>
                <w:rFonts w:ascii="Akkurat" w:hAnsi="Akkurat" w:cs="Arial"/>
                <w:sz w:val="18"/>
                <w:szCs w:val="18"/>
                <w:lang w:val="fr-CH"/>
              </w:rPr>
            </w:pPr>
          </w:p>
        </w:tc>
        <w:tc>
          <w:tcPr>
            <w:tcW w:w="5103" w:type="dxa"/>
            <w:tcBorders>
              <w:top w:val="single" w:sz="6" w:space="0" w:color="auto"/>
              <w:left w:val="nil"/>
              <w:bottom w:val="single" w:sz="6" w:space="0" w:color="auto"/>
              <w:right w:val="nil"/>
            </w:tcBorders>
          </w:tcPr>
          <w:p w14:paraId="1C165E78" w14:textId="77777777" w:rsidR="00404996" w:rsidRPr="0004756B" w:rsidRDefault="00404996" w:rsidP="00DA7BE1">
            <w:pPr>
              <w:spacing w:after="0" w:line="240" w:lineRule="auto"/>
              <w:ind w:right="-1560"/>
              <w:rPr>
                <w:rFonts w:ascii="Akkurat" w:hAnsi="Akkurat" w:cs="Arial"/>
                <w:sz w:val="18"/>
                <w:szCs w:val="18"/>
                <w:lang w:val="fr-CH"/>
              </w:rPr>
            </w:pPr>
          </w:p>
        </w:tc>
      </w:tr>
      <w:tr w:rsidR="00404996" w:rsidRPr="00806772" w14:paraId="3E646FF2" w14:textId="77777777" w:rsidTr="00DA7BE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390" w:type="dxa"/>
            <w:tcBorders>
              <w:top w:val="nil"/>
              <w:left w:val="nil"/>
              <w:bottom w:val="nil"/>
              <w:right w:val="single" w:sz="6" w:space="0" w:color="auto"/>
            </w:tcBorders>
          </w:tcPr>
          <w:p w14:paraId="35952BAE" w14:textId="77777777" w:rsidR="00404996" w:rsidRPr="0004756B" w:rsidRDefault="00404996" w:rsidP="00DA7BE1">
            <w:pPr>
              <w:spacing w:after="0" w:line="240" w:lineRule="auto"/>
              <w:ind w:right="37"/>
              <w:rPr>
                <w:rFonts w:ascii="Akkurat" w:hAnsi="Akkurat" w:cs="Arial"/>
                <w:sz w:val="18"/>
                <w:szCs w:val="18"/>
                <w:lang w:val="fr-CH"/>
              </w:rPr>
            </w:pPr>
            <w:r w:rsidRPr="0004756B">
              <w:rPr>
                <w:rFonts w:ascii="Akkurat" w:hAnsi="Akkurat" w:cs="Arial"/>
                <w:sz w:val="18"/>
                <w:szCs w:val="18"/>
                <w:lang w:val="fr-CH"/>
              </w:rPr>
              <w:t>Personne de référence (nom, prénom, fonction, téléphone direct</w:t>
            </w:r>
          </w:p>
          <w:p w14:paraId="36B97379" w14:textId="77777777" w:rsidR="00404996" w:rsidRPr="0004756B" w:rsidRDefault="00404996" w:rsidP="00DA7BE1">
            <w:pPr>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038FCAD1" w14:textId="77777777" w:rsidR="00404996" w:rsidRPr="0004756B" w:rsidRDefault="00404996" w:rsidP="00DA7BE1">
            <w:pPr>
              <w:spacing w:after="0" w:line="240" w:lineRule="auto"/>
              <w:ind w:right="-1560"/>
              <w:rPr>
                <w:rFonts w:ascii="Akkurat" w:hAnsi="Akkurat" w:cs="Arial"/>
                <w:sz w:val="18"/>
                <w:szCs w:val="18"/>
                <w:lang w:val="fr-CH"/>
              </w:rPr>
            </w:pPr>
          </w:p>
        </w:tc>
      </w:tr>
    </w:tbl>
    <w:p w14:paraId="33AE2850" w14:textId="77777777" w:rsidR="00E2611B" w:rsidRPr="00F13F00" w:rsidRDefault="00E2611B" w:rsidP="00E2611B">
      <w:pPr>
        <w:pageBreakBefore/>
        <w:pBdr>
          <w:bottom w:val="single" w:sz="12" w:space="1" w:color="auto"/>
        </w:pBdr>
        <w:suppressAutoHyphens/>
        <w:spacing w:after="0" w:line="240" w:lineRule="auto"/>
        <w:rPr>
          <w:rFonts w:ascii="Akkurat-Bold" w:hAnsi="Akkurat-Bold" w:cs="Arial"/>
          <w:sz w:val="22"/>
          <w:lang w:val="fr-CH"/>
        </w:rPr>
      </w:pPr>
      <w:r w:rsidRPr="00F13F00">
        <w:rPr>
          <w:rFonts w:ascii="Akkurat-Bold" w:hAnsi="Akkurat-Bold" w:cs="Arial"/>
          <w:sz w:val="22"/>
          <w:lang w:val="fr-CH"/>
        </w:rPr>
        <w:lastRenderedPageBreak/>
        <w:t>REFERENCE DE L’INGÉNIEUR CIVIL</w:t>
      </w:r>
    </w:p>
    <w:p w14:paraId="7794EBF0" w14:textId="272C5FC2" w:rsidR="00E2611B" w:rsidRDefault="00E2611B" w:rsidP="00E2611B">
      <w:pPr>
        <w:suppressAutoHyphens/>
        <w:spacing w:after="0" w:line="240" w:lineRule="auto"/>
        <w:rPr>
          <w:rFonts w:ascii="Akkurat-Bold" w:hAnsi="Akkurat-Bold" w:cs="Arial"/>
          <w:sz w:val="22"/>
          <w:lang w:val="fr-CH"/>
        </w:rPr>
      </w:pPr>
      <w:r w:rsidRPr="0004756B">
        <w:rPr>
          <w:rFonts w:ascii="Akkurat" w:hAnsi="Akkurat" w:cs="Arial"/>
          <w:sz w:val="18"/>
          <w:szCs w:val="18"/>
          <w:lang w:val="fr-CH"/>
        </w:rPr>
        <w:t>Illustrations</w:t>
      </w:r>
      <w:r>
        <w:rPr>
          <w:rFonts w:ascii="Akkurat" w:hAnsi="Akkurat" w:cs="Arial"/>
          <w:sz w:val="18"/>
          <w:szCs w:val="18"/>
          <w:lang w:val="fr-CH"/>
        </w:rPr>
        <w:t xml:space="preserve">, plans, coupes </w:t>
      </w:r>
      <w:r w:rsidRPr="0004756B">
        <w:rPr>
          <w:rFonts w:ascii="Akkurat" w:hAnsi="Akkurat" w:cs="Arial"/>
          <w:sz w:val="18"/>
          <w:szCs w:val="18"/>
          <w:lang w:val="fr-CH"/>
        </w:rPr>
        <w:t xml:space="preserve">(max. </w:t>
      </w:r>
      <w:r>
        <w:rPr>
          <w:rFonts w:ascii="Akkurat" w:hAnsi="Akkurat" w:cs="Arial"/>
          <w:sz w:val="18"/>
          <w:szCs w:val="18"/>
          <w:lang w:val="fr-CH"/>
        </w:rPr>
        <w:t>1</w:t>
      </w:r>
      <w:r w:rsidRPr="0004756B">
        <w:rPr>
          <w:rFonts w:ascii="Akkurat" w:hAnsi="Akkurat" w:cs="Arial"/>
          <w:sz w:val="18"/>
          <w:szCs w:val="18"/>
          <w:lang w:val="fr-CH"/>
        </w:rPr>
        <w:t xml:space="preserve"> page A4)</w:t>
      </w:r>
      <w:r>
        <w:rPr>
          <w:rFonts w:ascii="Akkurat" w:hAnsi="Akkurat" w:cs="Arial"/>
          <w:sz w:val="18"/>
          <w:szCs w:val="18"/>
          <w:lang w:val="fr-CH"/>
        </w:rPr>
        <w:t>.</w:t>
      </w:r>
      <w:r>
        <w:rPr>
          <w:rFonts w:ascii="Akkurat-Bold" w:hAnsi="Akkurat-Bold" w:cs="Arial"/>
          <w:sz w:val="22"/>
          <w:lang w:val="fr-CH"/>
        </w:rPr>
        <w:br w:type="page"/>
      </w:r>
    </w:p>
    <w:bookmarkEnd w:id="3"/>
    <w:p w14:paraId="3391A8FE" w14:textId="35224808" w:rsidR="00BD6871" w:rsidRPr="005820CA" w:rsidRDefault="00BD6871" w:rsidP="00BD6871">
      <w:pPr>
        <w:pageBreakBefore/>
        <w:pBdr>
          <w:bottom w:val="single" w:sz="12" w:space="1" w:color="auto"/>
        </w:pBdr>
        <w:spacing w:after="0" w:line="240" w:lineRule="auto"/>
        <w:rPr>
          <w:rFonts w:ascii="Akkurat-Bold" w:hAnsi="Akkurat-Bold" w:cs="Arial"/>
          <w:sz w:val="32"/>
          <w:szCs w:val="32"/>
          <w:lang w:val="fr-CH"/>
        </w:rPr>
      </w:pPr>
      <w:r w:rsidRPr="005820CA">
        <w:rPr>
          <w:rFonts w:ascii="Akkurat-Bold" w:hAnsi="Akkurat-Bold" w:cs="Arial"/>
          <w:sz w:val="32"/>
          <w:szCs w:val="32"/>
          <w:lang w:val="fr-CH"/>
        </w:rPr>
        <w:lastRenderedPageBreak/>
        <w:t>FORMULAIRE D – PERSONNES-CLES</w:t>
      </w:r>
    </w:p>
    <w:p w14:paraId="56FF7A2C" w14:textId="77777777" w:rsidR="00E2611B" w:rsidRPr="0004756B" w:rsidRDefault="00E2611B" w:rsidP="00E2611B">
      <w:pPr>
        <w:pStyle w:val="1200-11Text"/>
        <w:suppressAutoHyphens/>
        <w:spacing w:before="120" w:after="120"/>
        <w:ind w:right="-1"/>
        <w:rPr>
          <w:rFonts w:ascii="Akkurat" w:hAnsi="Akkurat" w:cs="Arial"/>
          <w:sz w:val="18"/>
          <w:szCs w:val="18"/>
          <w:lang w:val="fr-CH"/>
        </w:rPr>
      </w:pPr>
      <w:r w:rsidRPr="0004756B">
        <w:rPr>
          <w:rFonts w:ascii="Akkurat" w:hAnsi="Akkurat" w:cs="Arial"/>
          <w:sz w:val="18"/>
          <w:szCs w:val="18"/>
          <w:lang w:val="fr-CH"/>
        </w:rPr>
        <w:t xml:space="preserve">Sont considérées comme personnes-clés l’architecte </w:t>
      </w:r>
      <w:proofErr w:type="spellStart"/>
      <w:r w:rsidRPr="0004756B">
        <w:rPr>
          <w:rFonts w:ascii="Akkurat" w:hAnsi="Akkurat" w:cs="Arial"/>
          <w:sz w:val="18"/>
          <w:szCs w:val="18"/>
          <w:lang w:val="fr-CH"/>
        </w:rPr>
        <w:t>chef</w:t>
      </w:r>
      <w:r>
        <w:rPr>
          <w:rFonts w:ascii="Akkurat" w:hAnsi="Akkurat" w:cs="Arial"/>
          <w:sz w:val="18"/>
          <w:szCs w:val="18"/>
          <w:lang w:val="fr-CH"/>
        </w:rPr>
        <w:t>·fe</w:t>
      </w:r>
      <w:proofErr w:type="spellEnd"/>
      <w:r w:rsidRPr="0004756B">
        <w:rPr>
          <w:rFonts w:ascii="Akkurat" w:hAnsi="Akkurat" w:cs="Arial"/>
          <w:sz w:val="18"/>
          <w:szCs w:val="18"/>
          <w:lang w:val="fr-CH"/>
        </w:rPr>
        <w:t xml:space="preserve"> de projet et son suppléant, ainsi que l’</w:t>
      </w:r>
      <w:proofErr w:type="spellStart"/>
      <w:r w:rsidRPr="0004756B">
        <w:rPr>
          <w:rFonts w:ascii="Akkurat" w:hAnsi="Akkurat" w:cs="Arial"/>
          <w:sz w:val="18"/>
          <w:szCs w:val="18"/>
          <w:lang w:val="fr-CH"/>
        </w:rPr>
        <w:t>ingénieur</w:t>
      </w:r>
      <w:r>
        <w:rPr>
          <w:rFonts w:ascii="Akkurat" w:hAnsi="Akkurat" w:cs="Arial"/>
          <w:sz w:val="18"/>
          <w:szCs w:val="18"/>
          <w:lang w:val="fr-CH"/>
        </w:rPr>
        <w:t>·e</w:t>
      </w:r>
      <w:proofErr w:type="spellEnd"/>
      <w:r w:rsidRPr="0004756B">
        <w:rPr>
          <w:rFonts w:ascii="Akkurat" w:hAnsi="Akkurat" w:cs="Arial"/>
          <w:sz w:val="18"/>
          <w:szCs w:val="18"/>
          <w:lang w:val="fr-CH"/>
        </w:rPr>
        <w:t xml:space="preserve"> </w:t>
      </w:r>
      <w:r>
        <w:rPr>
          <w:rFonts w:ascii="Akkurat" w:hAnsi="Akkurat" w:cs="Arial"/>
          <w:sz w:val="18"/>
          <w:szCs w:val="18"/>
          <w:lang w:val="fr-CH"/>
        </w:rPr>
        <w:t>civil</w:t>
      </w:r>
      <w:r w:rsidRPr="0004756B">
        <w:rPr>
          <w:rFonts w:ascii="Akkurat" w:hAnsi="Akkurat" w:cs="Arial"/>
          <w:sz w:val="18"/>
          <w:szCs w:val="18"/>
          <w:lang w:val="fr-CH"/>
        </w:rPr>
        <w:t xml:space="preserve">. Pour l’indication des références, le candidat est tenu d’utiliser le formulaire ci-dessous. L’envoi de documents, brochures, etc. supplémentaires n’est pas souhaité. Les éventuels documents supplémentaires seront soustraits à l’évaluation. </w:t>
      </w:r>
    </w:p>
    <w:p w14:paraId="67F0A861" w14:textId="77777777" w:rsidR="00BD6871" w:rsidRPr="0004756B" w:rsidRDefault="00BD6871" w:rsidP="00BD6871">
      <w:pPr>
        <w:pStyle w:val="1200-11Text"/>
        <w:spacing w:before="120" w:after="120"/>
        <w:ind w:right="-1"/>
        <w:rPr>
          <w:rFonts w:ascii="Akkurat" w:hAnsi="Akkurat" w:cs="Arial"/>
          <w:sz w:val="18"/>
          <w:szCs w:val="18"/>
          <w:lang w:val="fr-CH"/>
        </w:rPr>
      </w:pPr>
    </w:p>
    <w:p w14:paraId="167887DA" w14:textId="69B7CE4A" w:rsidR="00BD6871" w:rsidRPr="005820CA" w:rsidRDefault="00841C90" w:rsidP="00BD6871">
      <w:pPr>
        <w:pBdr>
          <w:bottom w:val="single" w:sz="12" w:space="1" w:color="auto"/>
        </w:pBdr>
        <w:spacing w:after="0" w:line="240" w:lineRule="auto"/>
        <w:ind w:right="-1"/>
        <w:rPr>
          <w:rFonts w:ascii="Akkurat-Bold" w:hAnsi="Akkurat-Bold" w:cs="Arial"/>
          <w:sz w:val="22"/>
          <w:lang w:val="fr-CH"/>
        </w:rPr>
      </w:pPr>
      <w:r w:rsidRPr="005820CA">
        <w:rPr>
          <w:rFonts w:ascii="Akkurat-Bold" w:hAnsi="Akkurat-Bold" w:cs="Arial"/>
          <w:sz w:val="22"/>
          <w:lang w:val="fr-CH"/>
        </w:rPr>
        <w:t>ARCHITECTE CHEF</w:t>
      </w:r>
      <w:r w:rsidR="00A3554F">
        <w:rPr>
          <w:rFonts w:ascii="Akkurat-Bold" w:hAnsi="Akkurat-Bold" w:cs="Arial"/>
          <w:sz w:val="22"/>
          <w:lang w:val="fr-CH"/>
        </w:rPr>
        <w:t>.FE</w:t>
      </w:r>
      <w:r w:rsidRPr="005820CA">
        <w:rPr>
          <w:rFonts w:ascii="Akkurat-Bold" w:hAnsi="Akkurat-Bold" w:cs="Arial"/>
          <w:sz w:val="22"/>
          <w:lang w:val="fr-CH"/>
        </w:rPr>
        <w:t xml:space="preserve"> DE PROJET</w:t>
      </w:r>
    </w:p>
    <w:p w14:paraId="29007E47" w14:textId="5E554E38" w:rsidR="00BD6871" w:rsidRPr="0004756B" w:rsidRDefault="00BD6871" w:rsidP="00BD6871">
      <w:pPr>
        <w:pStyle w:val="1200-11Text"/>
        <w:spacing w:before="120" w:after="120"/>
        <w:ind w:right="-1"/>
        <w:rPr>
          <w:rFonts w:ascii="Akkurat" w:hAnsi="Akkurat" w:cs="Arial"/>
          <w:sz w:val="18"/>
          <w:szCs w:val="18"/>
          <w:lang w:val="fr-CH"/>
        </w:rPr>
      </w:pPr>
    </w:p>
    <w:tbl>
      <w:tblPr>
        <w:tblStyle w:val="Grilledutableau"/>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5103"/>
      </w:tblGrid>
      <w:tr w:rsidR="00BD6871" w:rsidRPr="0004756B" w14:paraId="0E7622AC" w14:textId="77777777" w:rsidTr="00BD6871">
        <w:tc>
          <w:tcPr>
            <w:tcW w:w="4390" w:type="dxa"/>
            <w:tcBorders>
              <w:right w:val="single" w:sz="12" w:space="0" w:color="auto"/>
            </w:tcBorders>
          </w:tcPr>
          <w:p w14:paraId="12F93998" w14:textId="5085E586" w:rsidR="00BD6871" w:rsidRPr="0004756B" w:rsidRDefault="00841C90" w:rsidP="00BD6871">
            <w:pPr>
              <w:spacing w:after="0" w:line="240" w:lineRule="auto"/>
              <w:ind w:right="37"/>
              <w:rPr>
                <w:rFonts w:ascii="Akkurat" w:hAnsi="Akkurat" w:cs="Arial"/>
                <w:sz w:val="18"/>
                <w:szCs w:val="18"/>
                <w:lang w:val="fr-CH"/>
              </w:rPr>
            </w:pPr>
            <w:r w:rsidRPr="0004756B">
              <w:rPr>
                <w:rFonts w:ascii="Akkurat" w:hAnsi="Akkurat" w:cs="Arial"/>
                <w:sz w:val="18"/>
                <w:szCs w:val="18"/>
                <w:lang w:val="fr-CH"/>
              </w:rPr>
              <w:t>Prénom, Nom</w:t>
            </w:r>
            <w:r w:rsidRPr="0004756B">
              <w:rPr>
                <w:rStyle w:val="Appelnotedebasdep"/>
                <w:rFonts w:ascii="Akkurat" w:hAnsi="Akkurat" w:cs="Arial"/>
                <w:sz w:val="18"/>
                <w:szCs w:val="18"/>
                <w:lang w:val="fr-CH"/>
              </w:rPr>
              <w:footnoteReference w:id="2"/>
            </w:r>
          </w:p>
          <w:p w14:paraId="7E2340D9" w14:textId="77777777" w:rsidR="00BD6871" w:rsidRPr="0004756B" w:rsidRDefault="00BD6871" w:rsidP="00BD6871">
            <w:pPr>
              <w:spacing w:after="0" w:line="240" w:lineRule="auto"/>
              <w:ind w:right="37"/>
              <w:rPr>
                <w:rFonts w:ascii="Akkurat" w:hAnsi="Akkurat" w:cs="Arial"/>
                <w:sz w:val="18"/>
                <w:szCs w:val="18"/>
                <w:lang w:val="fr-CH"/>
              </w:rPr>
            </w:pPr>
          </w:p>
        </w:tc>
        <w:tc>
          <w:tcPr>
            <w:tcW w:w="5103" w:type="dxa"/>
            <w:tcBorders>
              <w:top w:val="single" w:sz="12" w:space="0" w:color="auto"/>
              <w:left w:val="single" w:sz="12" w:space="0" w:color="auto"/>
              <w:bottom w:val="single" w:sz="12" w:space="0" w:color="auto"/>
              <w:right w:val="single" w:sz="12" w:space="0" w:color="auto"/>
            </w:tcBorders>
          </w:tcPr>
          <w:p w14:paraId="297BD3B9" w14:textId="77777777" w:rsidR="00BD6871" w:rsidRPr="0004756B" w:rsidRDefault="00BD6871" w:rsidP="00BD6871">
            <w:pPr>
              <w:spacing w:after="0" w:line="240" w:lineRule="auto"/>
              <w:ind w:right="-1560"/>
              <w:rPr>
                <w:rFonts w:ascii="Akkurat" w:hAnsi="Akkurat" w:cs="Arial"/>
                <w:b/>
                <w:bCs/>
                <w:sz w:val="18"/>
                <w:szCs w:val="18"/>
                <w:lang w:val="fr-CH"/>
              </w:rPr>
            </w:pPr>
          </w:p>
        </w:tc>
      </w:tr>
      <w:tr w:rsidR="00BD6871" w:rsidRPr="0004756B" w14:paraId="5EB7FE92" w14:textId="77777777" w:rsidTr="00BD6871">
        <w:tc>
          <w:tcPr>
            <w:tcW w:w="4390" w:type="dxa"/>
          </w:tcPr>
          <w:p w14:paraId="651CD861" w14:textId="77777777" w:rsidR="00BD6871" w:rsidRPr="0004756B" w:rsidRDefault="00BD6871" w:rsidP="00BD6871">
            <w:pPr>
              <w:spacing w:after="0" w:line="240" w:lineRule="auto"/>
              <w:ind w:right="37"/>
              <w:rPr>
                <w:rFonts w:ascii="Akkurat" w:hAnsi="Akkurat" w:cs="Arial"/>
                <w:sz w:val="18"/>
                <w:szCs w:val="18"/>
                <w:lang w:val="fr-CH"/>
              </w:rPr>
            </w:pPr>
          </w:p>
        </w:tc>
        <w:tc>
          <w:tcPr>
            <w:tcW w:w="5103" w:type="dxa"/>
            <w:tcBorders>
              <w:top w:val="single" w:sz="12" w:space="0" w:color="auto"/>
              <w:bottom w:val="single" w:sz="6" w:space="0" w:color="auto"/>
            </w:tcBorders>
          </w:tcPr>
          <w:p w14:paraId="1EA5EE69" w14:textId="77777777" w:rsidR="00BD6871" w:rsidRPr="0004756B" w:rsidRDefault="00BD6871" w:rsidP="00BD6871">
            <w:pPr>
              <w:spacing w:after="0" w:line="240" w:lineRule="auto"/>
              <w:ind w:right="-1560"/>
              <w:rPr>
                <w:rFonts w:ascii="Akkurat" w:hAnsi="Akkurat" w:cs="Arial"/>
                <w:b/>
                <w:bCs/>
                <w:sz w:val="18"/>
                <w:szCs w:val="18"/>
                <w:lang w:val="fr-CH"/>
              </w:rPr>
            </w:pPr>
          </w:p>
        </w:tc>
      </w:tr>
      <w:tr w:rsidR="00BD6871" w:rsidRPr="0004756B" w14:paraId="7C71E461" w14:textId="77777777" w:rsidTr="00BD6871">
        <w:tc>
          <w:tcPr>
            <w:tcW w:w="4390" w:type="dxa"/>
            <w:tcBorders>
              <w:right w:val="single" w:sz="6" w:space="0" w:color="auto"/>
            </w:tcBorders>
          </w:tcPr>
          <w:p w14:paraId="53AE0B5E" w14:textId="68C03E54" w:rsidR="00BD6871" w:rsidRPr="0004756B" w:rsidRDefault="00841C90" w:rsidP="00BD6871">
            <w:pPr>
              <w:spacing w:after="0" w:line="240" w:lineRule="auto"/>
              <w:ind w:right="37"/>
              <w:rPr>
                <w:rFonts w:ascii="Akkurat" w:hAnsi="Akkurat" w:cs="Arial"/>
                <w:sz w:val="18"/>
                <w:szCs w:val="18"/>
                <w:lang w:val="fr-CH"/>
              </w:rPr>
            </w:pPr>
            <w:r w:rsidRPr="0004756B">
              <w:rPr>
                <w:rFonts w:ascii="Akkurat" w:hAnsi="Akkurat" w:cs="Arial"/>
                <w:sz w:val="18"/>
                <w:szCs w:val="18"/>
                <w:lang w:val="fr-CH"/>
              </w:rPr>
              <w:t>Titre</w:t>
            </w:r>
          </w:p>
          <w:p w14:paraId="56F6F74E" w14:textId="77777777" w:rsidR="00BD6871" w:rsidRPr="0004756B" w:rsidRDefault="00BD6871" w:rsidP="00BD6871">
            <w:pPr>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5B7A433A" w14:textId="77777777" w:rsidR="00BD6871" w:rsidRPr="0004756B" w:rsidRDefault="00BD6871" w:rsidP="00BD6871">
            <w:pPr>
              <w:spacing w:after="0" w:line="240" w:lineRule="auto"/>
              <w:ind w:right="-1560"/>
              <w:rPr>
                <w:rFonts w:ascii="Akkurat" w:hAnsi="Akkurat" w:cs="Arial"/>
                <w:sz w:val="18"/>
                <w:szCs w:val="18"/>
                <w:lang w:val="fr-CH"/>
              </w:rPr>
            </w:pPr>
          </w:p>
        </w:tc>
      </w:tr>
      <w:tr w:rsidR="00BD6871" w:rsidRPr="0004756B" w14:paraId="48C8E3B6" w14:textId="77777777" w:rsidTr="00BD6871">
        <w:tc>
          <w:tcPr>
            <w:tcW w:w="4390" w:type="dxa"/>
          </w:tcPr>
          <w:p w14:paraId="3853550D" w14:textId="77777777" w:rsidR="00BD6871" w:rsidRPr="0004756B" w:rsidRDefault="00BD6871" w:rsidP="00BD6871">
            <w:pPr>
              <w:spacing w:after="0" w:line="240" w:lineRule="auto"/>
              <w:ind w:right="37"/>
              <w:rPr>
                <w:rFonts w:ascii="Akkurat" w:hAnsi="Akkurat" w:cs="Arial"/>
                <w:sz w:val="18"/>
                <w:szCs w:val="18"/>
                <w:lang w:val="fr-CH"/>
              </w:rPr>
            </w:pPr>
          </w:p>
        </w:tc>
        <w:tc>
          <w:tcPr>
            <w:tcW w:w="5103" w:type="dxa"/>
            <w:tcBorders>
              <w:top w:val="single" w:sz="6" w:space="0" w:color="auto"/>
              <w:bottom w:val="single" w:sz="6" w:space="0" w:color="auto"/>
            </w:tcBorders>
          </w:tcPr>
          <w:p w14:paraId="6FF29848" w14:textId="77777777" w:rsidR="00BD6871" w:rsidRPr="0004756B" w:rsidRDefault="00BD6871" w:rsidP="00BD6871">
            <w:pPr>
              <w:spacing w:after="0" w:line="240" w:lineRule="auto"/>
              <w:ind w:right="-1560"/>
              <w:rPr>
                <w:rFonts w:ascii="Akkurat" w:hAnsi="Akkurat" w:cs="Arial"/>
                <w:sz w:val="18"/>
                <w:szCs w:val="18"/>
                <w:lang w:val="fr-CH"/>
              </w:rPr>
            </w:pPr>
          </w:p>
        </w:tc>
      </w:tr>
      <w:tr w:rsidR="00BD6871" w:rsidRPr="0004756B" w14:paraId="7582CA4A" w14:textId="77777777" w:rsidTr="00BD6871">
        <w:tc>
          <w:tcPr>
            <w:tcW w:w="4390" w:type="dxa"/>
            <w:tcBorders>
              <w:right w:val="single" w:sz="6" w:space="0" w:color="auto"/>
            </w:tcBorders>
          </w:tcPr>
          <w:p w14:paraId="5DD4AA23" w14:textId="7C3D83F6" w:rsidR="00BD6871" w:rsidRPr="0004756B" w:rsidRDefault="00841C90" w:rsidP="00BD6871">
            <w:pPr>
              <w:spacing w:after="0" w:line="240" w:lineRule="auto"/>
              <w:ind w:right="37"/>
              <w:rPr>
                <w:rFonts w:ascii="Akkurat" w:hAnsi="Akkurat" w:cs="Arial"/>
                <w:sz w:val="18"/>
                <w:szCs w:val="18"/>
                <w:lang w:val="fr-CH"/>
              </w:rPr>
            </w:pPr>
            <w:r w:rsidRPr="0004756B">
              <w:rPr>
                <w:rFonts w:ascii="Akkurat" w:hAnsi="Akkurat" w:cs="Arial"/>
                <w:sz w:val="18"/>
                <w:szCs w:val="18"/>
                <w:lang w:val="fr-CH"/>
              </w:rPr>
              <w:t>Fonction dans l’entreprise</w:t>
            </w:r>
          </w:p>
          <w:p w14:paraId="428FE592" w14:textId="77777777" w:rsidR="00BD6871" w:rsidRPr="0004756B" w:rsidRDefault="00BD6871" w:rsidP="00BD6871">
            <w:pPr>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2566D840" w14:textId="77777777" w:rsidR="00BD6871" w:rsidRPr="0004756B" w:rsidRDefault="00BD6871" w:rsidP="00BD6871">
            <w:pPr>
              <w:spacing w:after="0" w:line="240" w:lineRule="auto"/>
              <w:ind w:right="-1560"/>
              <w:rPr>
                <w:rFonts w:ascii="Akkurat" w:hAnsi="Akkurat" w:cs="Arial"/>
                <w:sz w:val="18"/>
                <w:szCs w:val="18"/>
                <w:lang w:val="fr-CH"/>
              </w:rPr>
            </w:pPr>
          </w:p>
        </w:tc>
      </w:tr>
      <w:tr w:rsidR="00BD6871" w:rsidRPr="0004756B" w14:paraId="4E48DD95" w14:textId="77777777" w:rsidTr="00BD6871">
        <w:tc>
          <w:tcPr>
            <w:tcW w:w="4390" w:type="dxa"/>
          </w:tcPr>
          <w:p w14:paraId="35977E2E" w14:textId="77777777" w:rsidR="00BD6871" w:rsidRPr="0004756B" w:rsidRDefault="00BD6871" w:rsidP="00BD6871">
            <w:pPr>
              <w:spacing w:after="0" w:line="240" w:lineRule="auto"/>
              <w:ind w:right="37"/>
              <w:rPr>
                <w:rFonts w:ascii="Akkurat" w:hAnsi="Akkurat" w:cs="Arial"/>
                <w:sz w:val="18"/>
                <w:szCs w:val="18"/>
                <w:lang w:val="fr-CH"/>
              </w:rPr>
            </w:pPr>
          </w:p>
        </w:tc>
        <w:tc>
          <w:tcPr>
            <w:tcW w:w="5103" w:type="dxa"/>
            <w:tcBorders>
              <w:top w:val="single" w:sz="6" w:space="0" w:color="auto"/>
              <w:bottom w:val="single" w:sz="6" w:space="0" w:color="auto"/>
            </w:tcBorders>
          </w:tcPr>
          <w:p w14:paraId="0FD089F3" w14:textId="77777777" w:rsidR="00BD6871" w:rsidRPr="0004756B" w:rsidRDefault="00BD6871" w:rsidP="00BD6871">
            <w:pPr>
              <w:spacing w:after="0" w:line="240" w:lineRule="auto"/>
              <w:ind w:right="-1560"/>
              <w:rPr>
                <w:rFonts w:ascii="Akkurat" w:hAnsi="Akkurat" w:cs="Arial"/>
                <w:sz w:val="18"/>
                <w:szCs w:val="18"/>
                <w:lang w:val="fr-CH"/>
              </w:rPr>
            </w:pPr>
          </w:p>
        </w:tc>
      </w:tr>
      <w:tr w:rsidR="00BD6871" w:rsidRPr="0004756B" w14:paraId="645708CD" w14:textId="77777777" w:rsidTr="00BD6871">
        <w:tc>
          <w:tcPr>
            <w:tcW w:w="4390" w:type="dxa"/>
            <w:tcBorders>
              <w:right w:val="single" w:sz="6" w:space="0" w:color="auto"/>
            </w:tcBorders>
          </w:tcPr>
          <w:p w14:paraId="5C6980B5" w14:textId="01937FA5" w:rsidR="00BD6871" w:rsidRPr="0004756B" w:rsidRDefault="00841C90" w:rsidP="00BD6871">
            <w:pPr>
              <w:spacing w:after="0" w:line="240" w:lineRule="auto"/>
              <w:ind w:right="37"/>
              <w:rPr>
                <w:rFonts w:ascii="Akkurat" w:hAnsi="Akkurat" w:cs="Arial"/>
                <w:sz w:val="18"/>
                <w:szCs w:val="18"/>
                <w:lang w:val="fr-CH"/>
              </w:rPr>
            </w:pPr>
            <w:r w:rsidRPr="0004756B">
              <w:rPr>
                <w:rFonts w:ascii="Akkurat" w:hAnsi="Akkurat" w:cs="Arial"/>
                <w:sz w:val="18"/>
                <w:szCs w:val="18"/>
                <w:lang w:val="fr-CH"/>
              </w:rPr>
              <w:t>Dans l’entreprise depuis</w:t>
            </w:r>
          </w:p>
          <w:p w14:paraId="567B88F4" w14:textId="77777777" w:rsidR="00BD6871" w:rsidRPr="0004756B" w:rsidRDefault="00BD6871" w:rsidP="00BD6871">
            <w:pPr>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5C41D361" w14:textId="77777777" w:rsidR="00BD6871" w:rsidRPr="0004756B" w:rsidRDefault="00BD6871" w:rsidP="00BD6871">
            <w:pPr>
              <w:spacing w:after="0" w:line="240" w:lineRule="auto"/>
              <w:ind w:right="-1560"/>
              <w:rPr>
                <w:rFonts w:ascii="Akkurat" w:hAnsi="Akkurat" w:cs="Arial"/>
                <w:sz w:val="18"/>
                <w:szCs w:val="18"/>
                <w:lang w:val="fr-CH"/>
              </w:rPr>
            </w:pPr>
          </w:p>
        </w:tc>
      </w:tr>
      <w:tr w:rsidR="00BD6871" w:rsidRPr="0004756B" w14:paraId="522ABA8B" w14:textId="77777777" w:rsidTr="00BD6871">
        <w:tc>
          <w:tcPr>
            <w:tcW w:w="4390" w:type="dxa"/>
          </w:tcPr>
          <w:p w14:paraId="79F99522" w14:textId="77777777" w:rsidR="00BD6871" w:rsidRPr="0004756B" w:rsidRDefault="00BD6871" w:rsidP="00BD6871">
            <w:pPr>
              <w:spacing w:after="0" w:line="240" w:lineRule="auto"/>
              <w:ind w:right="37"/>
              <w:rPr>
                <w:rFonts w:ascii="Akkurat" w:hAnsi="Akkurat" w:cs="Arial"/>
                <w:sz w:val="18"/>
                <w:szCs w:val="18"/>
                <w:lang w:val="fr-CH"/>
              </w:rPr>
            </w:pPr>
          </w:p>
        </w:tc>
        <w:tc>
          <w:tcPr>
            <w:tcW w:w="5103" w:type="dxa"/>
            <w:tcBorders>
              <w:top w:val="single" w:sz="6" w:space="0" w:color="auto"/>
              <w:bottom w:val="single" w:sz="6" w:space="0" w:color="auto"/>
            </w:tcBorders>
          </w:tcPr>
          <w:p w14:paraId="76DB326F" w14:textId="77777777" w:rsidR="00BD6871" w:rsidRPr="0004756B" w:rsidRDefault="00BD6871" w:rsidP="00BD6871">
            <w:pPr>
              <w:spacing w:after="0" w:line="240" w:lineRule="auto"/>
              <w:ind w:right="-1560"/>
              <w:rPr>
                <w:rFonts w:ascii="Akkurat" w:hAnsi="Akkurat" w:cs="Arial"/>
                <w:sz w:val="18"/>
                <w:szCs w:val="18"/>
                <w:lang w:val="fr-CH"/>
              </w:rPr>
            </w:pPr>
          </w:p>
        </w:tc>
      </w:tr>
      <w:tr w:rsidR="00BD6871" w:rsidRPr="00806772" w14:paraId="3672018F" w14:textId="77777777" w:rsidTr="00BD6871">
        <w:tc>
          <w:tcPr>
            <w:tcW w:w="4390" w:type="dxa"/>
            <w:tcBorders>
              <w:right w:val="single" w:sz="6" w:space="0" w:color="auto"/>
            </w:tcBorders>
          </w:tcPr>
          <w:p w14:paraId="4C4347D4" w14:textId="6776E0DE" w:rsidR="00BD6871" w:rsidRPr="0004756B" w:rsidRDefault="00841C90" w:rsidP="00BD6871">
            <w:pPr>
              <w:spacing w:after="0" w:line="240" w:lineRule="auto"/>
              <w:ind w:right="37"/>
              <w:rPr>
                <w:rFonts w:ascii="Akkurat" w:hAnsi="Akkurat" w:cs="Arial"/>
                <w:sz w:val="18"/>
                <w:szCs w:val="18"/>
                <w:lang w:val="fr-CH"/>
              </w:rPr>
            </w:pPr>
            <w:r w:rsidRPr="0004756B">
              <w:rPr>
                <w:rFonts w:ascii="Akkurat" w:hAnsi="Akkurat" w:cs="Arial"/>
                <w:sz w:val="18"/>
                <w:szCs w:val="18"/>
                <w:lang w:val="fr-CH"/>
              </w:rPr>
              <w:t>Ressources dédiées au projet en % d’un pensum complet</w:t>
            </w:r>
          </w:p>
          <w:p w14:paraId="4C2767FB" w14:textId="77777777" w:rsidR="00BD6871" w:rsidRPr="0004756B" w:rsidRDefault="00BD6871" w:rsidP="00BD6871">
            <w:pPr>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1ECCEB77" w14:textId="77777777" w:rsidR="00BD6871" w:rsidRPr="0004756B" w:rsidRDefault="00BD6871" w:rsidP="00BD6871">
            <w:pPr>
              <w:spacing w:after="0" w:line="240" w:lineRule="auto"/>
              <w:ind w:right="-1560"/>
              <w:rPr>
                <w:rFonts w:ascii="Akkurat" w:hAnsi="Akkurat" w:cs="Arial"/>
                <w:sz w:val="18"/>
                <w:szCs w:val="18"/>
                <w:lang w:val="fr-CH"/>
              </w:rPr>
            </w:pPr>
          </w:p>
        </w:tc>
      </w:tr>
      <w:tr w:rsidR="00BD6871" w:rsidRPr="00806772" w14:paraId="4B734017" w14:textId="77777777" w:rsidTr="00BD6871">
        <w:tc>
          <w:tcPr>
            <w:tcW w:w="4390" w:type="dxa"/>
          </w:tcPr>
          <w:p w14:paraId="4EB28FCF" w14:textId="77777777" w:rsidR="00BD6871" w:rsidRPr="0004756B" w:rsidRDefault="00BD6871" w:rsidP="00BD6871">
            <w:pPr>
              <w:spacing w:after="0" w:line="240" w:lineRule="auto"/>
              <w:ind w:right="37"/>
              <w:rPr>
                <w:rFonts w:ascii="Akkurat" w:hAnsi="Akkurat" w:cs="Arial"/>
                <w:sz w:val="18"/>
                <w:szCs w:val="18"/>
                <w:lang w:val="fr-CH"/>
              </w:rPr>
            </w:pPr>
          </w:p>
        </w:tc>
        <w:tc>
          <w:tcPr>
            <w:tcW w:w="5103" w:type="dxa"/>
            <w:tcBorders>
              <w:top w:val="single" w:sz="6" w:space="0" w:color="auto"/>
              <w:bottom w:val="single" w:sz="6" w:space="0" w:color="auto"/>
            </w:tcBorders>
          </w:tcPr>
          <w:p w14:paraId="3343CF44" w14:textId="77777777" w:rsidR="00BD6871" w:rsidRPr="0004756B" w:rsidRDefault="00BD6871" w:rsidP="00BD6871">
            <w:pPr>
              <w:spacing w:after="0" w:line="240" w:lineRule="auto"/>
              <w:ind w:right="-1560"/>
              <w:rPr>
                <w:rFonts w:ascii="Akkurat" w:hAnsi="Akkurat" w:cs="Arial"/>
                <w:sz w:val="18"/>
                <w:szCs w:val="18"/>
                <w:lang w:val="fr-CH"/>
              </w:rPr>
            </w:pPr>
          </w:p>
        </w:tc>
      </w:tr>
      <w:tr w:rsidR="00BD6871" w:rsidRPr="00737567" w14:paraId="776914DF" w14:textId="77777777" w:rsidTr="00BD6871">
        <w:tc>
          <w:tcPr>
            <w:tcW w:w="4390" w:type="dxa"/>
            <w:tcBorders>
              <w:right w:val="single" w:sz="6" w:space="0" w:color="auto"/>
            </w:tcBorders>
          </w:tcPr>
          <w:p w14:paraId="1F6E8AC6" w14:textId="13634F36" w:rsidR="00BD6871" w:rsidRPr="00E2611B" w:rsidRDefault="00841C90" w:rsidP="00BD6871">
            <w:pPr>
              <w:spacing w:after="0" w:line="240" w:lineRule="auto"/>
              <w:ind w:right="37"/>
              <w:rPr>
                <w:rFonts w:ascii="Akkurat-Bold" w:hAnsi="Akkurat-Bold" w:cs="Arial"/>
                <w:sz w:val="18"/>
                <w:szCs w:val="18"/>
                <w:lang w:val="fr-CH"/>
              </w:rPr>
            </w:pPr>
            <w:r w:rsidRPr="00E2611B">
              <w:rPr>
                <w:rFonts w:ascii="Akkurat-Bold" w:hAnsi="Akkurat-Bold" w:cs="Arial"/>
                <w:sz w:val="18"/>
                <w:szCs w:val="18"/>
                <w:lang w:val="fr-CH"/>
              </w:rPr>
              <w:t>Projet de référence</w:t>
            </w:r>
            <w:r w:rsidR="001F4821" w:rsidRPr="00E2611B">
              <w:rPr>
                <w:rFonts w:ascii="Akkurat-Bold" w:hAnsi="Akkurat-Bold" w:cs="Arial"/>
                <w:sz w:val="18"/>
                <w:szCs w:val="18"/>
                <w:lang w:val="fr-CH"/>
              </w:rPr>
              <w:t xml:space="preserve"> (réalisée)</w:t>
            </w:r>
          </w:p>
          <w:p w14:paraId="6ECE8E4A" w14:textId="77777777" w:rsidR="00BD6871" w:rsidRPr="0004756B" w:rsidRDefault="00BD6871" w:rsidP="00BD6871">
            <w:pPr>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0535AE37" w14:textId="77777777" w:rsidR="00BD6871" w:rsidRPr="0004756B" w:rsidRDefault="00BD6871" w:rsidP="00BD6871">
            <w:pPr>
              <w:spacing w:after="0" w:line="240" w:lineRule="auto"/>
              <w:ind w:right="-1560"/>
              <w:rPr>
                <w:rFonts w:ascii="Akkurat" w:hAnsi="Akkurat" w:cs="Arial"/>
                <w:sz w:val="18"/>
                <w:szCs w:val="18"/>
                <w:lang w:val="fr-CH"/>
              </w:rPr>
            </w:pPr>
          </w:p>
        </w:tc>
      </w:tr>
      <w:tr w:rsidR="00BD6871" w:rsidRPr="00737567" w14:paraId="21957658" w14:textId="77777777" w:rsidTr="00BD6871">
        <w:tc>
          <w:tcPr>
            <w:tcW w:w="4390" w:type="dxa"/>
          </w:tcPr>
          <w:p w14:paraId="1552A540" w14:textId="77777777" w:rsidR="00BD6871" w:rsidRPr="0004756B" w:rsidRDefault="00BD6871" w:rsidP="00BD6871">
            <w:pPr>
              <w:spacing w:after="0" w:line="240" w:lineRule="auto"/>
              <w:ind w:right="37"/>
              <w:rPr>
                <w:rFonts w:ascii="Akkurat" w:hAnsi="Akkurat" w:cs="Arial"/>
                <w:sz w:val="18"/>
                <w:szCs w:val="18"/>
                <w:lang w:val="fr-CH"/>
              </w:rPr>
            </w:pPr>
          </w:p>
        </w:tc>
        <w:tc>
          <w:tcPr>
            <w:tcW w:w="5103" w:type="dxa"/>
            <w:tcBorders>
              <w:top w:val="single" w:sz="6" w:space="0" w:color="auto"/>
              <w:bottom w:val="single" w:sz="6" w:space="0" w:color="auto"/>
            </w:tcBorders>
          </w:tcPr>
          <w:p w14:paraId="1E9A5401" w14:textId="77777777" w:rsidR="00BD6871" w:rsidRPr="0004756B" w:rsidRDefault="00BD6871" w:rsidP="00BD6871">
            <w:pPr>
              <w:spacing w:after="0" w:line="240" w:lineRule="auto"/>
              <w:ind w:right="-1560"/>
              <w:rPr>
                <w:rFonts w:ascii="Akkurat" w:hAnsi="Akkurat" w:cs="Arial"/>
                <w:sz w:val="18"/>
                <w:szCs w:val="18"/>
                <w:lang w:val="fr-CH"/>
              </w:rPr>
            </w:pPr>
          </w:p>
        </w:tc>
      </w:tr>
      <w:tr w:rsidR="00BD6871" w:rsidRPr="0004756B" w14:paraId="69DA85E2" w14:textId="77777777" w:rsidTr="00BD6871">
        <w:tc>
          <w:tcPr>
            <w:tcW w:w="4390" w:type="dxa"/>
            <w:tcBorders>
              <w:right w:val="single" w:sz="6" w:space="0" w:color="auto"/>
            </w:tcBorders>
          </w:tcPr>
          <w:p w14:paraId="7DE9C87C" w14:textId="0919D898" w:rsidR="00BD6871" w:rsidRPr="0004756B" w:rsidRDefault="00841C90" w:rsidP="00BD6871">
            <w:pPr>
              <w:spacing w:after="0" w:line="240" w:lineRule="auto"/>
              <w:ind w:right="37"/>
              <w:rPr>
                <w:rFonts w:ascii="Akkurat" w:hAnsi="Akkurat" w:cs="Arial"/>
                <w:sz w:val="18"/>
                <w:szCs w:val="18"/>
                <w:lang w:val="fr-CH"/>
              </w:rPr>
            </w:pPr>
            <w:r w:rsidRPr="0004756B">
              <w:rPr>
                <w:rFonts w:ascii="Akkurat" w:hAnsi="Akkurat" w:cs="Arial"/>
                <w:sz w:val="18"/>
                <w:szCs w:val="18"/>
                <w:lang w:val="fr-CH"/>
              </w:rPr>
              <w:t>Mandant</w:t>
            </w:r>
          </w:p>
          <w:p w14:paraId="0CBD37EF" w14:textId="77777777" w:rsidR="00BD6871" w:rsidRPr="0004756B" w:rsidRDefault="00BD6871" w:rsidP="00BD6871">
            <w:pPr>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52177B1A" w14:textId="77777777" w:rsidR="00BD6871" w:rsidRPr="0004756B" w:rsidRDefault="00BD6871" w:rsidP="00BD6871">
            <w:pPr>
              <w:spacing w:after="0" w:line="240" w:lineRule="auto"/>
              <w:ind w:right="-1560"/>
              <w:rPr>
                <w:rFonts w:ascii="Akkurat" w:hAnsi="Akkurat" w:cs="Arial"/>
                <w:sz w:val="18"/>
                <w:szCs w:val="18"/>
                <w:lang w:val="fr-CH"/>
              </w:rPr>
            </w:pPr>
          </w:p>
        </w:tc>
      </w:tr>
      <w:tr w:rsidR="00BD6871" w:rsidRPr="0004756B" w14:paraId="6EAC1AE5" w14:textId="77777777" w:rsidTr="00BD6871">
        <w:tc>
          <w:tcPr>
            <w:tcW w:w="4390" w:type="dxa"/>
          </w:tcPr>
          <w:p w14:paraId="7F4F2F73" w14:textId="77777777" w:rsidR="00BD6871" w:rsidRPr="0004756B" w:rsidRDefault="00BD6871" w:rsidP="00BD6871">
            <w:pPr>
              <w:spacing w:after="0" w:line="240" w:lineRule="auto"/>
              <w:ind w:right="37"/>
              <w:rPr>
                <w:rFonts w:ascii="Akkurat" w:hAnsi="Akkurat" w:cs="Arial"/>
                <w:sz w:val="18"/>
                <w:szCs w:val="18"/>
                <w:lang w:val="fr-CH"/>
              </w:rPr>
            </w:pPr>
          </w:p>
        </w:tc>
        <w:tc>
          <w:tcPr>
            <w:tcW w:w="5103" w:type="dxa"/>
            <w:tcBorders>
              <w:top w:val="single" w:sz="6" w:space="0" w:color="auto"/>
              <w:bottom w:val="single" w:sz="6" w:space="0" w:color="auto"/>
            </w:tcBorders>
          </w:tcPr>
          <w:p w14:paraId="1BDC54C0" w14:textId="77777777" w:rsidR="00BD6871" w:rsidRPr="0004756B" w:rsidRDefault="00BD6871" w:rsidP="00BD6871">
            <w:pPr>
              <w:spacing w:after="0" w:line="240" w:lineRule="auto"/>
              <w:ind w:right="-1560"/>
              <w:rPr>
                <w:rFonts w:ascii="Akkurat" w:hAnsi="Akkurat" w:cs="Arial"/>
                <w:sz w:val="18"/>
                <w:szCs w:val="18"/>
                <w:lang w:val="fr-CH"/>
              </w:rPr>
            </w:pPr>
          </w:p>
        </w:tc>
      </w:tr>
      <w:tr w:rsidR="00BD6871" w:rsidRPr="0004756B" w14:paraId="7F3A5AF3" w14:textId="77777777" w:rsidTr="00BD6871">
        <w:tc>
          <w:tcPr>
            <w:tcW w:w="4390" w:type="dxa"/>
            <w:tcBorders>
              <w:right w:val="single" w:sz="6" w:space="0" w:color="auto"/>
            </w:tcBorders>
          </w:tcPr>
          <w:p w14:paraId="5B90B887" w14:textId="511B69FF" w:rsidR="00BD6871" w:rsidRPr="0004756B" w:rsidRDefault="00841C90" w:rsidP="00BD6871">
            <w:pPr>
              <w:spacing w:after="0" w:line="240" w:lineRule="auto"/>
              <w:ind w:right="37"/>
              <w:rPr>
                <w:rFonts w:ascii="Akkurat" w:hAnsi="Akkurat" w:cs="Arial"/>
                <w:sz w:val="18"/>
                <w:szCs w:val="18"/>
                <w:lang w:val="fr-CH"/>
              </w:rPr>
            </w:pPr>
            <w:r w:rsidRPr="0004756B">
              <w:rPr>
                <w:rFonts w:ascii="Akkurat" w:hAnsi="Akkurat" w:cs="Arial"/>
                <w:sz w:val="18"/>
                <w:szCs w:val="18"/>
                <w:lang w:val="fr-CH"/>
              </w:rPr>
              <w:t>Activités / prestations fournies</w:t>
            </w:r>
          </w:p>
          <w:p w14:paraId="5A03FE44" w14:textId="77777777" w:rsidR="00BD6871" w:rsidRPr="0004756B" w:rsidRDefault="00BD6871" w:rsidP="00BD6871">
            <w:pPr>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663E4DC5" w14:textId="77777777" w:rsidR="00BD6871" w:rsidRPr="0004756B" w:rsidRDefault="00BD6871" w:rsidP="00BD6871">
            <w:pPr>
              <w:spacing w:after="0" w:line="240" w:lineRule="auto"/>
              <w:ind w:right="-1560"/>
              <w:rPr>
                <w:rFonts w:ascii="Akkurat" w:hAnsi="Akkurat" w:cs="Arial"/>
                <w:sz w:val="18"/>
                <w:szCs w:val="18"/>
                <w:lang w:val="fr-CH"/>
              </w:rPr>
            </w:pPr>
          </w:p>
        </w:tc>
      </w:tr>
      <w:tr w:rsidR="00BD6871" w:rsidRPr="0004756B" w14:paraId="153CDC9A" w14:textId="77777777" w:rsidTr="00BD687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390" w:type="dxa"/>
            <w:tcBorders>
              <w:top w:val="nil"/>
              <w:left w:val="nil"/>
              <w:bottom w:val="nil"/>
              <w:right w:val="nil"/>
            </w:tcBorders>
          </w:tcPr>
          <w:p w14:paraId="7CC01B0D" w14:textId="77777777" w:rsidR="00BD6871" w:rsidRPr="0004756B" w:rsidRDefault="00BD6871" w:rsidP="00BD6871">
            <w:pPr>
              <w:spacing w:after="0" w:line="240" w:lineRule="auto"/>
              <w:ind w:right="37"/>
              <w:rPr>
                <w:rFonts w:ascii="Akkurat" w:hAnsi="Akkurat" w:cs="Arial"/>
                <w:sz w:val="18"/>
                <w:szCs w:val="18"/>
                <w:lang w:val="fr-CH"/>
              </w:rPr>
            </w:pPr>
          </w:p>
        </w:tc>
        <w:tc>
          <w:tcPr>
            <w:tcW w:w="5103" w:type="dxa"/>
            <w:tcBorders>
              <w:top w:val="single" w:sz="6" w:space="0" w:color="auto"/>
              <w:left w:val="nil"/>
              <w:bottom w:val="single" w:sz="6" w:space="0" w:color="auto"/>
              <w:right w:val="nil"/>
            </w:tcBorders>
          </w:tcPr>
          <w:p w14:paraId="70DACECF" w14:textId="77777777" w:rsidR="00BD6871" w:rsidRPr="0004756B" w:rsidRDefault="00BD6871" w:rsidP="00BD6871">
            <w:pPr>
              <w:spacing w:after="0" w:line="240" w:lineRule="auto"/>
              <w:ind w:right="-1560"/>
              <w:rPr>
                <w:rFonts w:ascii="Akkurat" w:hAnsi="Akkurat" w:cs="Arial"/>
                <w:sz w:val="18"/>
                <w:szCs w:val="18"/>
                <w:lang w:val="fr-CH"/>
              </w:rPr>
            </w:pPr>
          </w:p>
        </w:tc>
      </w:tr>
      <w:tr w:rsidR="00E2611B" w:rsidRPr="00806772" w14:paraId="2903A4E5" w14:textId="77777777" w:rsidTr="00BD687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390" w:type="dxa"/>
            <w:tcBorders>
              <w:top w:val="nil"/>
              <w:left w:val="nil"/>
              <w:bottom w:val="nil"/>
              <w:right w:val="single" w:sz="6" w:space="0" w:color="auto"/>
            </w:tcBorders>
          </w:tcPr>
          <w:p w14:paraId="5B421DC4" w14:textId="77777777" w:rsidR="00E2611B" w:rsidRPr="0004756B" w:rsidRDefault="00E2611B" w:rsidP="00E2611B">
            <w:pPr>
              <w:suppressAutoHyphens/>
              <w:spacing w:after="0" w:line="240" w:lineRule="auto"/>
              <w:ind w:right="40"/>
              <w:rPr>
                <w:rFonts w:ascii="Akkurat" w:hAnsi="Akkurat" w:cs="Arial"/>
                <w:sz w:val="18"/>
                <w:szCs w:val="18"/>
                <w:lang w:val="fr-CH"/>
              </w:rPr>
            </w:pPr>
            <w:r w:rsidRPr="0004756B">
              <w:rPr>
                <w:rFonts w:ascii="Akkurat" w:hAnsi="Akkurat" w:cs="Arial"/>
                <w:sz w:val="18"/>
                <w:szCs w:val="18"/>
                <w:lang w:val="fr-CH"/>
              </w:rPr>
              <w:t>En quoi cette référence est-elle pertinente pour l</w:t>
            </w:r>
            <w:r>
              <w:rPr>
                <w:rFonts w:ascii="Akkurat" w:hAnsi="Akkurat" w:cs="Arial"/>
                <w:sz w:val="18"/>
                <w:szCs w:val="18"/>
                <w:lang w:val="fr-CH"/>
              </w:rPr>
              <w:t>’objet des MEP</w:t>
            </w:r>
            <w:r w:rsidRPr="0004756B">
              <w:rPr>
                <w:rFonts w:ascii="Akkurat" w:hAnsi="Akkurat" w:cs="Arial"/>
                <w:sz w:val="18"/>
                <w:szCs w:val="18"/>
                <w:lang w:val="fr-CH"/>
              </w:rPr>
              <w:t> ?</w:t>
            </w:r>
          </w:p>
          <w:p w14:paraId="09DA59DF" w14:textId="77777777" w:rsidR="00E2611B" w:rsidRPr="0004756B" w:rsidRDefault="00E2611B" w:rsidP="00E2611B">
            <w:pPr>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18B669C0" w14:textId="77777777" w:rsidR="00E2611B" w:rsidRPr="0004756B" w:rsidRDefault="00E2611B" w:rsidP="00E2611B">
            <w:pPr>
              <w:spacing w:after="0" w:line="240" w:lineRule="auto"/>
              <w:ind w:right="-1560"/>
              <w:rPr>
                <w:rFonts w:ascii="Akkurat" w:hAnsi="Akkurat" w:cs="Arial"/>
                <w:sz w:val="18"/>
                <w:szCs w:val="18"/>
                <w:lang w:val="fr-CH"/>
              </w:rPr>
            </w:pPr>
          </w:p>
        </w:tc>
      </w:tr>
      <w:tr w:rsidR="00E47070" w:rsidRPr="00806772" w14:paraId="3E3284C8" w14:textId="77777777" w:rsidTr="00BD687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390" w:type="dxa"/>
            <w:tcBorders>
              <w:top w:val="nil"/>
              <w:left w:val="nil"/>
              <w:bottom w:val="nil"/>
              <w:right w:val="nil"/>
            </w:tcBorders>
          </w:tcPr>
          <w:p w14:paraId="0BD9BD3C" w14:textId="77777777" w:rsidR="00E47070" w:rsidRPr="0004756B" w:rsidRDefault="00E47070" w:rsidP="00E47070">
            <w:pPr>
              <w:spacing w:after="0" w:line="240" w:lineRule="auto"/>
              <w:ind w:right="37"/>
              <w:rPr>
                <w:rFonts w:ascii="Akkurat" w:hAnsi="Akkurat" w:cs="Arial"/>
                <w:sz w:val="18"/>
                <w:szCs w:val="18"/>
                <w:lang w:val="fr-CH"/>
              </w:rPr>
            </w:pPr>
          </w:p>
        </w:tc>
        <w:tc>
          <w:tcPr>
            <w:tcW w:w="5103" w:type="dxa"/>
            <w:tcBorders>
              <w:top w:val="single" w:sz="6" w:space="0" w:color="auto"/>
              <w:left w:val="nil"/>
              <w:bottom w:val="single" w:sz="6" w:space="0" w:color="auto"/>
              <w:right w:val="nil"/>
            </w:tcBorders>
          </w:tcPr>
          <w:p w14:paraId="3B3D6AAF" w14:textId="77777777" w:rsidR="00E47070" w:rsidRPr="0004756B" w:rsidRDefault="00E47070" w:rsidP="00E47070">
            <w:pPr>
              <w:spacing w:after="0" w:line="240" w:lineRule="auto"/>
              <w:ind w:right="-1560"/>
              <w:rPr>
                <w:rFonts w:ascii="Akkurat" w:hAnsi="Akkurat" w:cs="Arial"/>
                <w:sz w:val="18"/>
                <w:szCs w:val="18"/>
                <w:lang w:val="fr-CH"/>
              </w:rPr>
            </w:pPr>
          </w:p>
        </w:tc>
      </w:tr>
      <w:tr w:rsidR="00E47070" w:rsidRPr="00806772" w14:paraId="54832C78" w14:textId="77777777" w:rsidTr="00BD687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390" w:type="dxa"/>
            <w:tcBorders>
              <w:top w:val="nil"/>
              <w:left w:val="nil"/>
              <w:bottom w:val="nil"/>
              <w:right w:val="single" w:sz="6" w:space="0" w:color="auto"/>
            </w:tcBorders>
          </w:tcPr>
          <w:p w14:paraId="331CB1E4" w14:textId="77777777" w:rsidR="00E47070" w:rsidRPr="0004756B" w:rsidRDefault="00E47070" w:rsidP="00E47070">
            <w:pPr>
              <w:spacing w:after="0" w:line="240" w:lineRule="auto"/>
              <w:ind w:right="37"/>
              <w:rPr>
                <w:rFonts w:ascii="Akkurat" w:hAnsi="Akkurat" w:cs="Arial"/>
                <w:sz w:val="18"/>
                <w:szCs w:val="18"/>
                <w:lang w:val="fr-CH"/>
              </w:rPr>
            </w:pPr>
            <w:r w:rsidRPr="0004756B">
              <w:rPr>
                <w:rFonts w:ascii="Akkurat" w:hAnsi="Akkurat" w:cs="Arial"/>
                <w:sz w:val="18"/>
                <w:szCs w:val="18"/>
                <w:lang w:val="fr-CH"/>
              </w:rPr>
              <w:t>Personne de référence (nom, prénom, fonction, téléphone direct</w:t>
            </w:r>
          </w:p>
          <w:p w14:paraId="6EE14B5F" w14:textId="77777777" w:rsidR="00E47070" w:rsidRPr="0004756B" w:rsidRDefault="00E47070" w:rsidP="00E47070">
            <w:pPr>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541569A8" w14:textId="77777777" w:rsidR="00E47070" w:rsidRPr="0004756B" w:rsidRDefault="00E47070" w:rsidP="00E47070">
            <w:pPr>
              <w:spacing w:after="0" w:line="240" w:lineRule="auto"/>
              <w:ind w:right="-1560"/>
              <w:rPr>
                <w:rFonts w:ascii="Akkurat" w:hAnsi="Akkurat" w:cs="Arial"/>
                <w:sz w:val="18"/>
                <w:szCs w:val="18"/>
                <w:lang w:val="fr-CH"/>
              </w:rPr>
            </w:pPr>
          </w:p>
        </w:tc>
      </w:tr>
    </w:tbl>
    <w:p w14:paraId="73F244D4" w14:textId="0B953315" w:rsidR="00841C90" w:rsidRPr="00031600" w:rsidRDefault="00841C90" w:rsidP="00841C90">
      <w:pPr>
        <w:pageBreakBefore/>
        <w:pBdr>
          <w:bottom w:val="single" w:sz="12" w:space="1" w:color="auto"/>
        </w:pBdr>
        <w:spacing w:after="0" w:line="240" w:lineRule="auto"/>
        <w:rPr>
          <w:rFonts w:ascii="Akkurat-Bold" w:hAnsi="Akkurat-Bold" w:cs="Arial"/>
          <w:sz w:val="22"/>
          <w:lang w:val="fr-CH"/>
        </w:rPr>
      </w:pPr>
      <w:r w:rsidRPr="00031600">
        <w:rPr>
          <w:rFonts w:ascii="Akkurat-Bold" w:hAnsi="Akkurat-Bold" w:cs="Arial"/>
          <w:sz w:val="22"/>
          <w:lang w:val="fr-CH"/>
        </w:rPr>
        <w:lastRenderedPageBreak/>
        <w:t>SUPPLEANT DU CHEF</w:t>
      </w:r>
      <w:r w:rsidR="00B9489A">
        <w:rPr>
          <w:rFonts w:ascii="Akkurat-Bold" w:hAnsi="Akkurat-Bold" w:cs="Arial"/>
          <w:sz w:val="22"/>
          <w:lang w:val="fr-CH"/>
        </w:rPr>
        <w:t>.FE</w:t>
      </w:r>
      <w:r w:rsidRPr="00031600">
        <w:rPr>
          <w:rFonts w:ascii="Akkurat-Bold" w:hAnsi="Akkurat-Bold" w:cs="Arial"/>
          <w:sz w:val="22"/>
          <w:lang w:val="fr-CH"/>
        </w:rPr>
        <w:t xml:space="preserve"> DE PROJET</w:t>
      </w:r>
    </w:p>
    <w:p w14:paraId="30476F07" w14:textId="77777777" w:rsidR="00841C90" w:rsidRPr="0004756B" w:rsidRDefault="00841C90" w:rsidP="00841C90">
      <w:pPr>
        <w:pStyle w:val="1200-11Text"/>
        <w:spacing w:before="120" w:after="120"/>
        <w:ind w:right="-1"/>
        <w:rPr>
          <w:rFonts w:ascii="Akkurat" w:hAnsi="Akkurat" w:cs="Arial"/>
          <w:sz w:val="18"/>
          <w:szCs w:val="18"/>
          <w:lang w:val="fr-CH"/>
        </w:rPr>
      </w:pPr>
    </w:p>
    <w:tbl>
      <w:tblPr>
        <w:tblStyle w:val="Grilledutableau"/>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5103"/>
      </w:tblGrid>
      <w:tr w:rsidR="00841C90" w:rsidRPr="0004756B" w14:paraId="4D4DB383" w14:textId="77777777" w:rsidTr="001D2011">
        <w:tc>
          <w:tcPr>
            <w:tcW w:w="4390" w:type="dxa"/>
            <w:tcBorders>
              <w:right w:val="single" w:sz="12" w:space="0" w:color="auto"/>
            </w:tcBorders>
          </w:tcPr>
          <w:p w14:paraId="3F7B3CAE" w14:textId="77777777" w:rsidR="00841C90" w:rsidRPr="0004756B" w:rsidRDefault="00841C90" w:rsidP="001D2011">
            <w:pPr>
              <w:spacing w:after="0" w:line="240" w:lineRule="auto"/>
              <w:ind w:right="37"/>
              <w:rPr>
                <w:rFonts w:ascii="Akkurat" w:hAnsi="Akkurat" w:cs="Arial"/>
                <w:sz w:val="18"/>
                <w:szCs w:val="18"/>
                <w:lang w:val="fr-CH"/>
              </w:rPr>
            </w:pPr>
            <w:r w:rsidRPr="0004756B">
              <w:rPr>
                <w:rFonts w:ascii="Akkurat" w:hAnsi="Akkurat" w:cs="Arial"/>
                <w:sz w:val="18"/>
                <w:szCs w:val="18"/>
                <w:lang w:val="fr-CH"/>
              </w:rPr>
              <w:t>Prénom, Nom</w:t>
            </w:r>
            <w:r w:rsidRPr="0004756B">
              <w:rPr>
                <w:rStyle w:val="Appelnotedebasdep"/>
                <w:rFonts w:ascii="Akkurat" w:hAnsi="Akkurat" w:cs="Arial"/>
                <w:sz w:val="18"/>
                <w:szCs w:val="18"/>
                <w:lang w:val="fr-CH"/>
              </w:rPr>
              <w:footnoteReference w:id="3"/>
            </w:r>
          </w:p>
          <w:p w14:paraId="75D3B095" w14:textId="77777777" w:rsidR="00841C90" w:rsidRPr="0004756B" w:rsidRDefault="00841C90" w:rsidP="001D2011">
            <w:pPr>
              <w:spacing w:after="0" w:line="240" w:lineRule="auto"/>
              <w:ind w:right="37"/>
              <w:rPr>
                <w:rFonts w:ascii="Akkurat" w:hAnsi="Akkurat" w:cs="Arial"/>
                <w:sz w:val="18"/>
                <w:szCs w:val="18"/>
                <w:lang w:val="fr-CH"/>
              </w:rPr>
            </w:pPr>
          </w:p>
        </w:tc>
        <w:tc>
          <w:tcPr>
            <w:tcW w:w="5103" w:type="dxa"/>
            <w:tcBorders>
              <w:top w:val="single" w:sz="12" w:space="0" w:color="auto"/>
              <w:left w:val="single" w:sz="12" w:space="0" w:color="auto"/>
              <w:bottom w:val="single" w:sz="12" w:space="0" w:color="auto"/>
              <w:right w:val="single" w:sz="12" w:space="0" w:color="auto"/>
            </w:tcBorders>
          </w:tcPr>
          <w:p w14:paraId="552A2802" w14:textId="77777777" w:rsidR="00841C90" w:rsidRPr="0004756B" w:rsidRDefault="00841C90" w:rsidP="001D2011">
            <w:pPr>
              <w:spacing w:after="0" w:line="240" w:lineRule="auto"/>
              <w:ind w:right="-1560"/>
              <w:rPr>
                <w:rFonts w:ascii="Akkurat" w:hAnsi="Akkurat" w:cs="Arial"/>
                <w:b/>
                <w:bCs/>
                <w:sz w:val="18"/>
                <w:szCs w:val="18"/>
                <w:lang w:val="fr-CH"/>
              </w:rPr>
            </w:pPr>
          </w:p>
        </w:tc>
      </w:tr>
      <w:tr w:rsidR="00841C90" w:rsidRPr="0004756B" w14:paraId="104299D1" w14:textId="77777777" w:rsidTr="001D2011">
        <w:tc>
          <w:tcPr>
            <w:tcW w:w="4390" w:type="dxa"/>
          </w:tcPr>
          <w:p w14:paraId="38EC79D0" w14:textId="77777777" w:rsidR="00841C90" w:rsidRPr="0004756B" w:rsidRDefault="00841C90" w:rsidP="001D2011">
            <w:pPr>
              <w:spacing w:after="0" w:line="240" w:lineRule="auto"/>
              <w:ind w:right="37"/>
              <w:rPr>
                <w:rFonts w:ascii="Akkurat" w:hAnsi="Akkurat" w:cs="Arial"/>
                <w:sz w:val="18"/>
                <w:szCs w:val="18"/>
                <w:lang w:val="fr-CH"/>
              </w:rPr>
            </w:pPr>
          </w:p>
        </w:tc>
        <w:tc>
          <w:tcPr>
            <w:tcW w:w="5103" w:type="dxa"/>
            <w:tcBorders>
              <w:top w:val="single" w:sz="12" w:space="0" w:color="auto"/>
              <w:bottom w:val="single" w:sz="6" w:space="0" w:color="auto"/>
            </w:tcBorders>
          </w:tcPr>
          <w:p w14:paraId="6309F681" w14:textId="77777777" w:rsidR="00841C90" w:rsidRPr="0004756B" w:rsidRDefault="00841C90" w:rsidP="001D2011">
            <w:pPr>
              <w:spacing w:after="0" w:line="240" w:lineRule="auto"/>
              <w:ind w:right="-1560"/>
              <w:rPr>
                <w:rFonts w:ascii="Akkurat" w:hAnsi="Akkurat" w:cs="Arial"/>
                <w:b/>
                <w:bCs/>
                <w:sz w:val="18"/>
                <w:szCs w:val="18"/>
                <w:lang w:val="fr-CH"/>
              </w:rPr>
            </w:pPr>
          </w:p>
        </w:tc>
      </w:tr>
      <w:tr w:rsidR="00841C90" w:rsidRPr="0004756B" w14:paraId="05B8D33B" w14:textId="77777777" w:rsidTr="001D2011">
        <w:tc>
          <w:tcPr>
            <w:tcW w:w="4390" w:type="dxa"/>
            <w:tcBorders>
              <w:right w:val="single" w:sz="6" w:space="0" w:color="auto"/>
            </w:tcBorders>
          </w:tcPr>
          <w:p w14:paraId="6613B06E" w14:textId="77777777" w:rsidR="00841C90" w:rsidRPr="0004756B" w:rsidRDefault="00841C90" w:rsidP="001D2011">
            <w:pPr>
              <w:spacing w:after="0" w:line="240" w:lineRule="auto"/>
              <w:ind w:right="37"/>
              <w:rPr>
                <w:rFonts w:ascii="Akkurat" w:hAnsi="Akkurat" w:cs="Arial"/>
                <w:sz w:val="18"/>
                <w:szCs w:val="18"/>
                <w:lang w:val="fr-CH"/>
              </w:rPr>
            </w:pPr>
            <w:r w:rsidRPr="0004756B">
              <w:rPr>
                <w:rFonts w:ascii="Akkurat" w:hAnsi="Akkurat" w:cs="Arial"/>
                <w:sz w:val="18"/>
                <w:szCs w:val="18"/>
                <w:lang w:val="fr-CH"/>
              </w:rPr>
              <w:t>Titre</w:t>
            </w:r>
          </w:p>
          <w:p w14:paraId="1C644D12" w14:textId="77777777" w:rsidR="00841C90" w:rsidRPr="0004756B" w:rsidRDefault="00841C90" w:rsidP="001D2011">
            <w:pPr>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4EED6E99" w14:textId="77777777" w:rsidR="00841C90" w:rsidRPr="0004756B" w:rsidRDefault="00841C90" w:rsidP="001D2011">
            <w:pPr>
              <w:spacing w:after="0" w:line="240" w:lineRule="auto"/>
              <w:ind w:right="-1560"/>
              <w:rPr>
                <w:rFonts w:ascii="Akkurat" w:hAnsi="Akkurat" w:cs="Arial"/>
                <w:sz w:val="18"/>
                <w:szCs w:val="18"/>
                <w:lang w:val="fr-CH"/>
              </w:rPr>
            </w:pPr>
          </w:p>
        </w:tc>
      </w:tr>
      <w:tr w:rsidR="00841C90" w:rsidRPr="0004756B" w14:paraId="368879B7" w14:textId="77777777" w:rsidTr="001D2011">
        <w:tc>
          <w:tcPr>
            <w:tcW w:w="4390" w:type="dxa"/>
          </w:tcPr>
          <w:p w14:paraId="1E8C2446" w14:textId="77777777" w:rsidR="00841C90" w:rsidRPr="0004756B" w:rsidRDefault="00841C90" w:rsidP="001D2011">
            <w:pPr>
              <w:spacing w:after="0" w:line="240" w:lineRule="auto"/>
              <w:ind w:right="37"/>
              <w:rPr>
                <w:rFonts w:ascii="Akkurat" w:hAnsi="Akkurat" w:cs="Arial"/>
                <w:sz w:val="18"/>
                <w:szCs w:val="18"/>
                <w:lang w:val="fr-CH"/>
              </w:rPr>
            </w:pPr>
          </w:p>
        </w:tc>
        <w:tc>
          <w:tcPr>
            <w:tcW w:w="5103" w:type="dxa"/>
            <w:tcBorders>
              <w:top w:val="single" w:sz="6" w:space="0" w:color="auto"/>
              <w:bottom w:val="single" w:sz="6" w:space="0" w:color="auto"/>
            </w:tcBorders>
          </w:tcPr>
          <w:p w14:paraId="015860DC" w14:textId="77777777" w:rsidR="00841C90" w:rsidRPr="0004756B" w:rsidRDefault="00841C90" w:rsidP="001D2011">
            <w:pPr>
              <w:spacing w:after="0" w:line="240" w:lineRule="auto"/>
              <w:ind w:right="-1560"/>
              <w:rPr>
                <w:rFonts w:ascii="Akkurat" w:hAnsi="Akkurat" w:cs="Arial"/>
                <w:sz w:val="18"/>
                <w:szCs w:val="18"/>
                <w:lang w:val="fr-CH"/>
              </w:rPr>
            </w:pPr>
          </w:p>
        </w:tc>
      </w:tr>
      <w:tr w:rsidR="00841C90" w:rsidRPr="0004756B" w14:paraId="1172E52A" w14:textId="77777777" w:rsidTr="001D2011">
        <w:tc>
          <w:tcPr>
            <w:tcW w:w="4390" w:type="dxa"/>
            <w:tcBorders>
              <w:right w:val="single" w:sz="6" w:space="0" w:color="auto"/>
            </w:tcBorders>
          </w:tcPr>
          <w:p w14:paraId="2CB23840" w14:textId="77777777" w:rsidR="00841C90" w:rsidRPr="0004756B" w:rsidRDefault="00841C90" w:rsidP="001D2011">
            <w:pPr>
              <w:spacing w:after="0" w:line="240" w:lineRule="auto"/>
              <w:ind w:right="37"/>
              <w:rPr>
                <w:rFonts w:ascii="Akkurat" w:hAnsi="Akkurat" w:cs="Arial"/>
                <w:sz w:val="18"/>
                <w:szCs w:val="18"/>
                <w:lang w:val="fr-CH"/>
              </w:rPr>
            </w:pPr>
            <w:r w:rsidRPr="0004756B">
              <w:rPr>
                <w:rFonts w:ascii="Akkurat" w:hAnsi="Akkurat" w:cs="Arial"/>
                <w:sz w:val="18"/>
                <w:szCs w:val="18"/>
                <w:lang w:val="fr-CH"/>
              </w:rPr>
              <w:t>Fonction dans l’entreprise</w:t>
            </w:r>
          </w:p>
          <w:p w14:paraId="4C24BB3A" w14:textId="77777777" w:rsidR="00841C90" w:rsidRPr="0004756B" w:rsidRDefault="00841C90" w:rsidP="001D2011">
            <w:pPr>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382F80F4" w14:textId="77777777" w:rsidR="00841C90" w:rsidRPr="0004756B" w:rsidRDefault="00841C90" w:rsidP="001D2011">
            <w:pPr>
              <w:spacing w:after="0" w:line="240" w:lineRule="auto"/>
              <w:ind w:right="-1560"/>
              <w:rPr>
                <w:rFonts w:ascii="Akkurat" w:hAnsi="Akkurat" w:cs="Arial"/>
                <w:sz w:val="18"/>
                <w:szCs w:val="18"/>
                <w:lang w:val="fr-CH"/>
              </w:rPr>
            </w:pPr>
          </w:p>
        </w:tc>
      </w:tr>
      <w:tr w:rsidR="00841C90" w:rsidRPr="0004756B" w14:paraId="11D2A9C2" w14:textId="77777777" w:rsidTr="001D2011">
        <w:tc>
          <w:tcPr>
            <w:tcW w:w="4390" w:type="dxa"/>
          </w:tcPr>
          <w:p w14:paraId="7FCE2B89" w14:textId="77777777" w:rsidR="00841C90" w:rsidRPr="0004756B" w:rsidRDefault="00841C90" w:rsidP="001D2011">
            <w:pPr>
              <w:spacing w:after="0" w:line="240" w:lineRule="auto"/>
              <w:ind w:right="37"/>
              <w:rPr>
                <w:rFonts w:ascii="Akkurat" w:hAnsi="Akkurat" w:cs="Arial"/>
                <w:sz w:val="18"/>
                <w:szCs w:val="18"/>
                <w:lang w:val="fr-CH"/>
              </w:rPr>
            </w:pPr>
          </w:p>
        </w:tc>
        <w:tc>
          <w:tcPr>
            <w:tcW w:w="5103" w:type="dxa"/>
            <w:tcBorders>
              <w:top w:val="single" w:sz="6" w:space="0" w:color="auto"/>
              <w:bottom w:val="single" w:sz="6" w:space="0" w:color="auto"/>
            </w:tcBorders>
          </w:tcPr>
          <w:p w14:paraId="23691837" w14:textId="77777777" w:rsidR="00841C90" w:rsidRPr="0004756B" w:rsidRDefault="00841C90" w:rsidP="001D2011">
            <w:pPr>
              <w:spacing w:after="0" w:line="240" w:lineRule="auto"/>
              <w:ind w:right="-1560"/>
              <w:rPr>
                <w:rFonts w:ascii="Akkurat" w:hAnsi="Akkurat" w:cs="Arial"/>
                <w:sz w:val="18"/>
                <w:szCs w:val="18"/>
                <w:lang w:val="fr-CH"/>
              </w:rPr>
            </w:pPr>
          </w:p>
        </w:tc>
      </w:tr>
      <w:tr w:rsidR="00841C90" w:rsidRPr="0004756B" w14:paraId="6B2217B1" w14:textId="77777777" w:rsidTr="001D2011">
        <w:tc>
          <w:tcPr>
            <w:tcW w:w="4390" w:type="dxa"/>
            <w:tcBorders>
              <w:right w:val="single" w:sz="6" w:space="0" w:color="auto"/>
            </w:tcBorders>
          </w:tcPr>
          <w:p w14:paraId="59C73EA8" w14:textId="77777777" w:rsidR="00841C90" w:rsidRPr="0004756B" w:rsidRDefault="00841C90" w:rsidP="001D2011">
            <w:pPr>
              <w:spacing w:after="0" w:line="240" w:lineRule="auto"/>
              <w:ind w:right="37"/>
              <w:rPr>
                <w:rFonts w:ascii="Akkurat" w:hAnsi="Akkurat" w:cs="Arial"/>
                <w:sz w:val="18"/>
                <w:szCs w:val="18"/>
                <w:lang w:val="fr-CH"/>
              </w:rPr>
            </w:pPr>
            <w:r w:rsidRPr="0004756B">
              <w:rPr>
                <w:rFonts w:ascii="Akkurat" w:hAnsi="Akkurat" w:cs="Arial"/>
                <w:sz w:val="18"/>
                <w:szCs w:val="18"/>
                <w:lang w:val="fr-CH"/>
              </w:rPr>
              <w:t>Dans l’entreprise depuis</w:t>
            </w:r>
          </w:p>
          <w:p w14:paraId="4BBBA24D" w14:textId="77777777" w:rsidR="00841C90" w:rsidRPr="0004756B" w:rsidRDefault="00841C90" w:rsidP="001D2011">
            <w:pPr>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784E33B1" w14:textId="77777777" w:rsidR="00841C90" w:rsidRPr="0004756B" w:rsidRDefault="00841C90" w:rsidP="001D2011">
            <w:pPr>
              <w:spacing w:after="0" w:line="240" w:lineRule="auto"/>
              <w:ind w:right="-1560"/>
              <w:rPr>
                <w:rFonts w:ascii="Akkurat" w:hAnsi="Akkurat" w:cs="Arial"/>
                <w:sz w:val="18"/>
                <w:szCs w:val="18"/>
                <w:lang w:val="fr-CH"/>
              </w:rPr>
            </w:pPr>
          </w:p>
        </w:tc>
      </w:tr>
      <w:tr w:rsidR="00841C90" w:rsidRPr="0004756B" w14:paraId="648B2C75" w14:textId="77777777" w:rsidTr="001D2011">
        <w:tc>
          <w:tcPr>
            <w:tcW w:w="4390" w:type="dxa"/>
          </w:tcPr>
          <w:p w14:paraId="15F3CE06" w14:textId="77777777" w:rsidR="00841C90" w:rsidRPr="0004756B" w:rsidRDefault="00841C90" w:rsidP="001D2011">
            <w:pPr>
              <w:spacing w:after="0" w:line="240" w:lineRule="auto"/>
              <w:ind w:right="37"/>
              <w:rPr>
                <w:rFonts w:ascii="Akkurat" w:hAnsi="Akkurat" w:cs="Arial"/>
                <w:sz w:val="18"/>
                <w:szCs w:val="18"/>
                <w:lang w:val="fr-CH"/>
              </w:rPr>
            </w:pPr>
          </w:p>
        </w:tc>
        <w:tc>
          <w:tcPr>
            <w:tcW w:w="5103" w:type="dxa"/>
            <w:tcBorders>
              <w:top w:val="single" w:sz="6" w:space="0" w:color="auto"/>
              <w:bottom w:val="single" w:sz="6" w:space="0" w:color="auto"/>
            </w:tcBorders>
          </w:tcPr>
          <w:p w14:paraId="4533853C" w14:textId="77777777" w:rsidR="00841C90" w:rsidRPr="0004756B" w:rsidRDefault="00841C90" w:rsidP="001D2011">
            <w:pPr>
              <w:spacing w:after="0" w:line="240" w:lineRule="auto"/>
              <w:ind w:right="-1560"/>
              <w:rPr>
                <w:rFonts w:ascii="Akkurat" w:hAnsi="Akkurat" w:cs="Arial"/>
                <w:sz w:val="18"/>
                <w:szCs w:val="18"/>
                <w:lang w:val="fr-CH"/>
              </w:rPr>
            </w:pPr>
          </w:p>
        </w:tc>
      </w:tr>
      <w:tr w:rsidR="00841C90" w:rsidRPr="00806772" w14:paraId="3334F8AB" w14:textId="77777777" w:rsidTr="001D2011">
        <w:tc>
          <w:tcPr>
            <w:tcW w:w="4390" w:type="dxa"/>
            <w:tcBorders>
              <w:right w:val="single" w:sz="6" w:space="0" w:color="auto"/>
            </w:tcBorders>
          </w:tcPr>
          <w:p w14:paraId="4A35604A" w14:textId="77777777" w:rsidR="00841C90" w:rsidRPr="0004756B" w:rsidRDefault="00841C90" w:rsidP="001D2011">
            <w:pPr>
              <w:spacing w:after="0" w:line="240" w:lineRule="auto"/>
              <w:ind w:right="37"/>
              <w:rPr>
                <w:rFonts w:ascii="Akkurat" w:hAnsi="Akkurat" w:cs="Arial"/>
                <w:sz w:val="18"/>
                <w:szCs w:val="18"/>
                <w:lang w:val="fr-CH"/>
              </w:rPr>
            </w:pPr>
            <w:r w:rsidRPr="0004756B">
              <w:rPr>
                <w:rFonts w:ascii="Akkurat" w:hAnsi="Akkurat" w:cs="Arial"/>
                <w:sz w:val="18"/>
                <w:szCs w:val="18"/>
                <w:lang w:val="fr-CH"/>
              </w:rPr>
              <w:t>Ressources dédiées au projet en % d’un pensum complet</w:t>
            </w:r>
          </w:p>
          <w:p w14:paraId="7CBBE446" w14:textId="77777777" w:rsidR="00841C90" w:rsidRPr="0004756B" w:rsidRDefault="00841C90" w:rsidP="001D2011">
            <w:pPr>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4F315920" w14:textId="77777777" w:rsidR="00841C90" w:rsidRPr="0004756B" w:rsidRDefault="00841C90" w:rsidP="001D2011">
            <w:pPr>
              <w:spacing w:after="0" w:line="240" w:lineRule="auto"/>
              <w:ind w:right="-1560"/>
              <w:rPr>
                <w:rFonts w:ascii="Akkurat" w:hAnsi="Akkurat" w:cs="Arial"/>
                <w:sz w:val="18"/>
                <w:szCs w:val="18"/>
                <w:lang w:val="fr-CH"/>
              </w:rPr>
            </w:pPr>
          </w:p>
        </w:tc>
      </w:tr>
      <w:tr w:rsidR="00841C90" w:rsidRPr="00806772" w14:paraId="6ED0930E" w14:textId="77777777" w:rsidTr="001D2011">
        <w:tc>
          <w:tcPr>
            <w:tcW w:w="4390" w:type="dxa"/>
          </w:tcPr>
          <w:p w14:paraId="12347C02" w14:textId="77777777" w:rsidR="00841C90" w:rsidRPr="0004756B" w:rsidRDefault="00841C90" w:rsidP="001D2011">
            <w:pPr>
              <w:spacing w:after="0" w:line="240" w:lineRule="auto"/>
              <w:ind w:right="37"/>
              <w:rPr>
                <w:rFonts w:ascii="Akkurat" w:hAnsi="Akkurat" w:cs="Arial"/>
                <w:sz w:val="18"/>
                <w:szCs w:val="18"/>
                <w:lang w:val="fr-CH"/>
              </w:rPr>
            </w:pPr>
          </w:p>
        </w:tc>
        <w:tc>
          <w:tcPr>
            <w:tcW w:w="5103" w:type="dxa"/>
            <w:tcBorders>
              <w:top w:val="single" w:sz="6" w:space="0" w:color="auto"/>
              <w:bottom w:val="single" w:sz="6" w:space="0" w:color="auto"/>
            </w:tcBorders>
          </w:tcPr>
          <w:p w14:paraId="028621F0" w14:textId="77777777" w:rsidR="00841C90" w:rsidRPr="0004756B" w:rsidRDefault="00841C90" w:rsidP="001D2011">
            <w:pPr>
              <w:spacing w:after="0" w:line="240" w:lineRule="auto"/>
              <w:ind w:right="-1560"/>
              <w:rPr>
                <w:rFonts w:ascii="Akkurat" w:hAnsi="Akkurat" w:cs="Arial"/>
                <w:sz w:val="18"/>
                <w:szCs w:val="18"/>
                <w:lang w:val="fr-CH"/>
              </w:rPr>
            </w:pPr>
          </w:p>
        </w:tc>
      </w:tr>
      <w:tr w:rsidR="00841C90" w:rsidRPr="00806772" w14:paraId="660C3872" w14:textId="77777777" w:rsidTr="001D2011">
        <w:tc>
          <w:tcPr>
            <w:tcW w:w="4390" w:type="dxa"/>
            <w:tcBorders>
              <w:right w:val="single" w:sz="6" w:space="0" w:color="auto"/>
            </w:tcBorders>
          </w:tcPr>
          <w:p w14:paraId="52A679FF" w14:textId="230AF1A7" w:rsidR="00841C90" w:rsidRPr="00E2611B" w:rsidRDefault="00841C90" w:rsidP="001D2011">
            <w:pPr>
              <w:spacing w:after="0" w:line="240" w:lineRule="auto"/>
              <w:ind w:right="37"/>
              <w:rPr>
                <w:rFonts w:ascii="Akkurat-Bold" w:hAnsi="Akkurat-Bold" w:cs="Arial"/>
                <w:sz w:val="18"/>
                <w:szCs w:val="18"/>
                <w:lang w:val="fr-CH"/>
              </w:rPr>
            </w:pPr>
            <w:r w:rsidRPr="00E2611B">
              <w:rPr>
                <w:rFonts w:ascii="Akkurat-Bold" w:hAnsi="Akkurat-Bold" w:cs="Arial"/>
                <w:sz w:val="18"/>
                <w:szCs w:val="18"/>
                <w:lang w:val="fr-CH"/>
              </w:rPr>
              <w:t>Projet de référence</w:t>
            </w:r>
            <w:r w:rsidR="001F4821" w:rsidRPr="00E2611B">
              <w:rPr>
                <w:rFonts w:ascii="Akkurat-Bold" w:hAnsi="Akkurat-Bold" w:cs="Arial"/>
                <w:sz w:val="18"/>
                <w:szCs w:val="18"/>
                <w:lang w:val="fr-CH"/>
              </w:rPr>
              <w:t xml:space="preserve"> (réalisée</w:t>
            </w:r>
            <w:r w:rsidR="00B9489A" w:rsidRPr="00E2611B">
              <w:rPr>
                <w:rFonts w:ascii="Akkurat-Bold" w:hAnsi="Akkurat-Bold" w:cs="Arial"/>
                <w:sz w:val="18"/>
                <w:szCs w:val="18"/>
                <w:lang w:val="fr-CH"/>
              </w:rPr>
              <w:t xml:space="preserve"> ou étude</w:t>
            </w:r>
            <w:r w:rsidR="001F4821" w:rsidRPr="00E2611B">
              <w:rPr>
                <w:rFonts w:ascii="Akkurat-Bold" w:hAnsi="Akkurat-Bold" w:cs="Arial"/>
                <w:sz w:val="18"/>
                <w:szCs w:val="18"/>
                <w:lang w:val="fr-CH"/>
              </w:rPr>
              <w:t>)</w:t>
            </w:r>
          </w:p>
          <w:p w14:paraId="57A30A6B" w14:textId="77777777" w:rsidR="00841C90" w:rsidRPr="00E2611B" w:rsidRDefault="00841C90" w:rsidP="001D2011">
            <w:pPr>
              <w:spacing w:after="0" w:line="240" w:lineRule="auto"/>
              <w:ind w:right="37"/>
              <w:rPr>
                <w:rFonts w:ascii="Akkurat-Bold" w:hAnsi="Akkurat-Bold"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24D3A275" w14:textId="77777777" w:rsidR="00841C90" w:rsidRPr="0004756B" w:rsidRDefault="00841C90" w:rsidP="001D2011">
            <w:pPr>
              <w:spacing w:after="0" w:line="240" w:lineRule="auto"/>
              <w:ind w:right="-1560"/>
              <w:rPr>
                <w:rFonts w:ascii="Akkurat" w:hAnsi="Akkurat" w:cs="Arial"/>
                <w:sz w:val="18"/>
                <w:szCs w:val="18"/>
                <w:lang w:val="fr-CH"/>
              </w:rPr>
            </w:pPr>
          </w:p>
        </w:tc>
      </w:tr>
      <w:tr w:rsidR="00841C90" w:rsidRPr="00806772" w14:paraId="1496DEDA" w14:textId="77777777" w:rsidTr="001D2011">
        <w:tc>
          <w:tcPr>
            <w:tcW w:w="4390" w:type="dxa"/>
          </w:tcPr>
          <w:p w14:paraId="7DDE545D" w14:textId="77777777" w:rsidR="00841C90" w:rsidRPr="0004756B" w:rsidRDefault="00841C90" w:rsidP="001D2011">
            <w:pPr>
              <w:spacing w:after="0" w:line="240" w:lineRule="auto"/>
              <w:ind w:right="37"/>
              <w:rPr>
                <w:rFonts w:ascii="Akkurat" w:hAnsi="Akkurat" w:cs="Arial"/>
                <w:sz w:val="18"/>
                <w:szCs w:val="18"/>
                <w:lang w:val="fr-CH"/>
              </w:rPr>
            </w:pPr>
          </w:p>
        </w:tc>
        <w:tc>
          <w:tcPr>
            <w:tcW w:w="5103" w:type="dxa"/>
            <w:tcBorders>
              <w:top w:val="single" w:sz="6" w:space="0" w:color="auto"/>
              <w:bottom w:val="single" w:sz="6" w:space="0" w:color="auto"/>
            </w:tcBorders>
          </w:tcPr>
          <w:p w14:paraId="555763A7" w14:textId="77777777" w:rsidR="00841C90" w:rsidRPr="0004756B" w:rsidRDefault="00841C90" w:rsidP="001D2011">
            <w:pPr>
              <w:spacing w:after="0" w:line="240" w:lineRule="auto"/>
              <w:ind w:right="-1560"/>
              <w:rPr>
                <w:rFonts w:ascii="Akkurat" w:hAnsi="Akkurat" w:cs="Arial"/>
                <w:sz w:val="18"/>
                <w:szCs w:val="18"/>
                <w:lang w:val="fr-CH"/>
              </w:rPr>
            </w:pPr>
          </w:p>
        </w:tc>
      </w:tr>
      <w:tr w:rsidR="00841C90" w:rsidRPr="0004756B" w14:paraId="0B04DFDE" w14:textId="77777777" w:rsidTr="001D2011">
        <w:tc>
          <w:tcPr>
            <w:tcW w:w="4390" w:type="dxa"/>
            <w:tcBorders>
              <w:right w:val="single" w:sz="6" w:space="0" w:color="auto"/>
            </w:tcBorders>
          </w:tcPr>
          <w:p w14:paraId="7AF01B39" w14:textId="77777777" w:rsidR="00841C90" w:rsidRPr="0004756B" w:rsidRDefault="00841C90" w:rsidP="001D2011">
            <w:pPr>
              <w:spacing w:after="0" w:line="240" w:lineRule="auto"/>
              <w:ind w:right="37"/>
              <w:rPr>
                <w:rFonts w:ascii="Akkurat" w:hAnsi="Akkurat" w:cs="Arial"/>
                <w:sz w:val="18"/>
                <w:szCs w:val="18"/>
                <w:lang w:val="fr-CH"/>
              </w:rPr>
            </w:pPr>
            <w:r w:rsidRPr="0004756B">
              <w:rPr>
                <w:rFonts w:ascii="Akkurat" w:hAnsi="Akkurat" w:cs="Arial"/>
                <w:sz w:val="18"/>
                <w:szCs w:val="18"/>
                <w:lang w:val="fr-CH"/>
              </w:rPr>
              <w:t>Mandant</w:t>
            </w:r>
          </w:p>
          <w:p w14:paraId="6851453A" w14:textId="77777777" w:rsidR="00841C90" w:rsidRPr="0004756B" w:rsidRDefault="00841C90" w:rsidP="001D2011">
            <w:pPr>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10D9B517" w14:textId="77777777" w:rsidR="00841C90" w:rsidRPr="0004756B" w:rsidRDefault="00841C90" w:rsidP="001D2011">
            <w:pPr>
              <w:spacing w:after="0" w:line="240" w:lineRule="auto"/>
              <w:ind w:right="-1560"/>
              <w:rPr>
                <w:rFonts w:ascii="Akkurat" w:hAnsi="Akkurat" w:cs="Arial"/>
                <w:sz w:val="18"/>
                <w:szCs w:val="18"/>
                <w:lang w:val="fr-CH"/>
              </w:rPr>
            </w:pPr>
          </w:p>
        </w:tc>
      </w:tr>
      <w:tr w:rsidR="00841C90" w:rsidRPr="0004756B" w14:paraId="6C7202E7" w14:textId="77777777" w:rsidTr="001D2011">
        <w:tc>
          <w:tcPr>
            <w:tcW w:w="4390" w:type="dxa"/>
          </w:tcPr>
          <w:p w14:paraId="550CF714" w14:textId="77777777" w:rsidR="00841C90" w:rsidRPr="0004756B" w:rsidRDefault="00841C90" w:rsidP="001D2011">
            <w:pPr>
              <w:spacing w:after="0" w:line="240" w:lineRule="auto"/>
              <w:ind w:right="37"/>
              <w:rPr>
                <w:rFonts w:ascii="Akkurat" w:hAnsi="Akkurat" w:cs="Arial"/>
                <w:sz w:val="18"/>
                <w:szCs w:val="18"/>
                <w:lang w:val="fr-CH"/>
              </w:rPr>
            </w:pPr>
          </w:p>
        </w:tc>
        <w:tc>
          <w:tcPr>
            <w:tcW w:w="5103" w:type="dxa"/>
            <w:tcBorders>
              <w:top w:val="single" w:sz="6" w:space="0" w:color="auto"/>
              <w:bottom w:val="single" w:sz="6" w:space="0" w:color="auto"/>
            </w:tcBorders>
          </w:tcPr>
          <w:p w14:paraId="6D6F9347" w14:textId="77777777" w:rsidR="00841C90" w:rsidRPr="0004756B" w:rsidRDefault="00841C90" w:rsidP="001D2011">
            <w:pPr>
              <w:spacing w:after="0" w:line="240" w:lineRule="auto"/>
              <w:ind w:right="-1560"/>
              <w:rPr>
                <w:rFonts w:ascii="Akkurat" w:hAnsi="Akkurat" w:cs="Arial"/>
                <w:sz w:val="18"/>
                <w:szCs w:val="18"/>
                <w:lang w:val="fr-CH"/>
              </w:rPr>
            </w:pPr>
          </w:p>
        </w:tc>
      </w:tr>
      <w:tr w:rsidR="00841C90" w:rsidRPr="0004756B" w14:paraId="78F69FFE" w14:textId="77777777" w:rsidTr="001D2011">
        <w:tc>
          <w:tcPr>
            <w:tcW w:w="4390" w:type="dxa"/>
            <w:tcBorders>
              <w:right w:val="single" w:sz="6" w:space="0" w:color="auto"/>
            </w:tcBorders>
          </w:tcPr>
          <w:p w14:paraId="6CE63859" w14:textId="77777777" w:rsidR="00841C90" w:rsidRPr="0004756B" w:rsidRDefault="00841C90" w:rsidP="001D2011">
            <w:pPr>
              <w:spacing w:after="0" w:line="240" w:lineRule="auto"/>
              <w:ind w:right="37"/>
              <w:rPr>
                <w:rFonts w:ascii="Akkurat" w:hAnsi="Akkurat" w:cs="Arial"/>
                <w:sz w:val="18"/>
                <w:szCs w:val="18"/>
                <w:lang w:val="fr-CH"/>
              </w:rPr>
            </w:pPr>
            <w:r w:rsidRPr="0004756B">
              <w:rPr>
                <w:rFonts w:ascii="Akkurat" w:hAnsi="Akkurat" w:cs="Arial"/>
                <w:sz w:val="18"/>
                <w:szCs w:val="18"/>
                <w:lang w:val="fr-CH"/>
              </w:rPr>
              <w:t>Activités / prestations fournies</w:t>
            </w:r>
          </w:p>
          <w:p w14:paraId="570CA5D7" w14:textId="77777777" w:rsidR="00841C90" w:rsidRPr="0004756B" w:rsidRDefault="00841C90" w:rsidP="001D2011">
            <w:pPr>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1B431E85" w14:textId="77777777" w:rsidR="00841C90" w:rsidRPr="0004756B" w:rsidRDefault="00841C90" w:rsidP="001D2011">
            <w:pPr>
              <w:spacing w:after="0" w:line="240" w:lineRule="auto"/>
              <w:ind w:right="-1560"/>
              <w:rPr>
                <w:rFonts w:ascii="Akkurat" w:hAnsi="Akkurat" w:cs="Arial"/>
                <w:sz w:val="18"/>
                <w:szCs w:val="18"/>
                <w:lang w:val="fr-CH"/>
              </w:rPr>
            </w:pPr>
          </w:p>
        </w:tc>
      </w:tr>
      <w:tr w:rsidR="00841C90" w:rsidRPr="0004756B" w14:paraId="66B18BED" w14:textId="77777777" w:rsidTr="001D201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390" w:type="dxa"/>
            <w:tcBorders>
              <w:top w:val="nil"/>
              <w:left w:val="nil"/>
              <w:bottom w:val="nil"/>
              <w:right w:val="nil"/>
            </w:tcBorders>
          </w:tcPr>
          <w:p w14:paraId="2864BEA6" w14:textId="77777777" w:rsidR="00841C90" w:rsidRPr="0004756B" w:rsidRDefault="00841C90" w:rsidP="001D2011">
            <w:pPr>
              <w:spacing w:after="0" w:line="240" w:lineRule="auto"/>
              <w:ind w:right="37"/>
              <w:rPr>
                <w:rFonts w:ascii="Akkurat" w:hAnsi="Akkurat" w:cs="Arial"/>
                <w:sz w:val="18"/>
                <w:szCs w:val="18"/>
                <w:lang w:val="fr-CH"/>
              </w:rPr>
            </w:pPr>
          </w:p>
        </w:tc>
        <w:tc>
          <w:tcPr>
            <w:tcW w:w="5103" w:type="dxa"/>
            <w:tcBorders>
              <w:top w:val="single" w:sz="6" w:space="0" w:color="auto"/>
              <w:left w:val="nil"/>
              <w:bottom w:val="single" w:sz="6" w:space="0" w:color="auto"/>
              <w:right w:val="nil"/>
            </w:tcBorders>
          </w:tcPr>
          <w:p w14:paraId="3BF2A505" w14:textId="77777777" w:rsidR="00841C90" w:rsidRPr="0004756B" w:rsidRDefault="00841C90" w:rsidP="001D2011">
            <w:pPr>
              <w:spacing w:after="0" w:line="240" w:lineRule="auto"/>
              <w:ind w:right="-1560"/>
              <w:rPr>
                <w:rFonts w:ascii="Akkurat" w:hAnsi="Akkurat" w:cs="Arial"/>
                <w:sz w:val="18"/>
                <w:szCs w:val="18"/>
                <w:lang w:val="fr-CH"/>
              </w:rPr>
            </w:pPr>
          </w:p>
        </w:tc>
      </w:tr>
      <w:tr w:rsidR="00E2611B" w:rsidRPr="00806772" w14:paraId="3FBE6721" w14:textId="77777777" w:rsidTr="001D201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390" w:type="dxa"/>
            <w:tcBorders>
              <w:top w:val="nil"/>
              <w:left w:val="nil"/>
              <w:bottom w:val="nil"/>
              <w:right w:val="single" w:sz="6" w:space="0" w:color="auto"/>
            </w:tcBorders>
          </w:tcPr>
          <w:p w14:paraId="3B551FB0" w14:textId="77777777" w:rsidR="00E2611B" w:rsidRPr="0004756B" w:rsidRDefault="00E2611B" w:rsidP="00E2611B">
            <w:pPr>
              <w:suppressAutoHyphens/>
              <w:spacing w:after="0" w:line="240" w:lineRule="auto"/>
              <w:ind w:right="40"/>
              <w:rPr>
                <w:rFonts w:ascii="Akkurat" w:hAnsi="Akkurat" w:cs="Arial"/>
                <w:sz w:val="18"/>
                <w:szCs w:val="18"/>
                <w:lang w:val="fr-CH"/>
              </w:rPr>
            </w:pPr>
            <w:r w:rsidRPr="0004756B">
              <w:rPr>
                <w:rFonts w:ascii="Akkurat" w:hAnsi="Akkurat" w:cs="Arial"/>
                <w:sz w:val="18"/>
                <w:szCs w:val="18"/>
                <w:lang w:val="fr-CH"/>
              </w:rPr>
              <w:t>En quoi cette référence est-elle pertinente pour l</w:t>
            </w:r>
            <w:r>
              <w:rPr>
                <w:rFonts w:ascii="Akkurat" w:hAnsi="Akkurat" w:cs="Arial"/>
                <w:sz w:val="18"/>
                <w:szCs w:val="18"/>
                <w:lang w:val="fr-CH"/>
              </w:rPr>
              <w:t>’objet des MEP</w:t>
            </w:r>
            <w:r w:rsidRPr="0004756B">
              <w:rPr>
                <w:rFonts w:ascii="Akkurat" w:hAnsi="Akkurat" w:cs="Arial"/>
                <w:sz w:val="18"/>
                <w:szCs w:val="18"/>
                <w:lang w:val="fr-CH"/>
              </w:rPr>
              <w:t> ?</w:t>
            </w:r>
          </w:p>
          <w:p w14:paraId="189D7AED" w14:textId="77777777" w:rsidR="00E2611B" w:rsidRPr="0004756B" w:rsidRDefault="00E2611B" w:rsidP="00E2611B">
            <w:pPr>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6C818453" w14:textId="77777777" w:rsidR="00E2611B" w:rsidRPr="0004756B" w:rsidRDefault="00E2611B" w:rsidP="00E2611B">
            <w:pPr>
              <w:spacing w:after="0" w:line="240" w:lineRule="auto"/>
              <w:ind w:right="-1560"/>
              <w:rPr>
                <w:rFonts w:ascii="Akkurat" w:hAnsi="Akkurat" w:cs="Arial"/>
                <w:sz w:val="18"/>
                <w:szCs w:val="18"/>
                <w:lang w:val="fr-CH"/>
              </w:rPr>
            </w:pPr>
          </w:p>
        </w:tc>
      </w:tr>
      <w:tr w:rsidR="00E47070" w:rsidRPr="00806772" w14:paraId="4854E0E1" w14:textId="77777777" w:rsidTr="001D201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390" w:type="dxa"/>
            <w:tcBorders>
              <w:top w:val="nil"/>
              <w:left w:val="nil"/>
              <w:bottom w:val="nil"/>
              <w:right w:val="nil"/>
            </w:tcBorders>
          </w:tcPr>
          <w:p w14:paraId="068723F3" w14:textId="77777777" w:rsidR="00E47070" w:rsidRPr="0004756B" w:rsidRDefault="00E47070" w:rsidP="00E47070">
            <w:pPr>
              <w:spacing w:after="0" w:line="240" w:lineRule="auto"/>
              <w:ind w:right="37"/>
              <w:rPr>
                <w:rFonts w:ascii="Akkurat" w:hAnsi="Akkurat" w:cs="Arial"/>
                <w:sz w:val="18"/>
                <w:szCs w:val="18"/>
                <w:lang w:val="fr-CH"/>
              </w:rPr>
            </w:pPr>
          </w:p>
        </w:tc>
        <w:tc>
          <w:tcPr>
            <w:tcW w:w="5103" w:type="dxa"/>
            <w:tcBorders>
              <w:top w:val="single" w:sz="6" w:space="0" w:color="auto"/>
              <w:left w:val="nil"/>
              <w:bottom w:val="single" w:sz="6" w:space="0" w:color="auto"/>
              <w:right w:val="nil"/>
            </w:tcBorders>
          </w:tcPr>
          <w:p w14:paraId="097AD548" w14:textId="77777777" w:rsidR="00E47070" w:rsidRPr="0004756B" w:rsidRDefault="00E47070" w:rsidP="00E47070">
            <w:pPr>
              <w:spacing w:after="0" w:line="240" w:lineRule="auto"/>
              <w:ind w:right="-1560"/>
              <w:rPr>
                <w:rFonts w:ascii="Akkurat" w:hAnsi="Akkurat" w:cs="Arial"/>
                <w:sz w:val="18"/>
                <w:szCs w:val="18"/>
                <w:lang w:val="fr-CH"/>
              </w:rPr>
            </w:pPr>
          </w:p>
        </w:tc>
      </w:tr>
      <w:tr w:rsidR="00E47070" w:rsidRPr="00806772" w14:paraId="6F4D5BF8" w14:textId="77777777" w:rsidTr="001D201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390" w:type="dxa"/>
            <w:tcBorders>
              <w:top w:val="nil"/>
              <w:left w:val="nil"/>
              <w:bottom w:val="nil"/>
              <w:right w:val="single" w:sz="6" w:space="0" w:color="auto"/>
            </w:tcBorders>
          </w:tcPr>
          <w:p w14:paraId="7B43FAA4" w14:textId="77777777" w:rsidR="00E47070" w:rsidRPr="0004756B" w:rsidRDefault="00E47070" w:rsidP="00E47070">
            <w:pPr>
              <w:spacing w:after="0" w:line="240" w:lineRule="auto"/>
              <w:ind w:right="37"/>
              <w:rPr>
                <w:rFonts w:ascii="Akkurat" w:hAnsi="Akkurat" w:cs="Arial"/>
                <w:sz w:val="18"/>
                <w:szCs w:val="18"/>
                <w:lang w:val="fr-CH"/>
              </w:rPr>
            </w:pPr>
            <w:r w:rsidRPr="0004756B">
              <w:rPr>
                <w:rFonts w:ascii="Akkurat" w:hAnsi="Akkurat" w:cs="Arial"/>
                <w:sz w:val="18"/>
                <w:szCs w:val="18"/>
                <w:lang w:val="fr-CH"/>
              </w:rPr>
              <w:t>Personne de référence (nom, prénom, fonction, téléphone direct</w:t>
            </w:r>
          </w:p>
          <w:p w14:paraId="79F35CC9" w14:textId="77777777" w:rsidR="00E47070" w:rsidRPr="0004756B" w:rsidRDefault="00E47070" w:rsidP="00E47070">
            <w:pPr>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083B8AED" w14:textId="77777777" w:rsidR="00E47070" w:rsidRPr="0004756B" w:rsidRDefault="00E47070" w:rsidP="00E47070">
            <w:pPr>
              <w:spacing w:after="0" w:line="240" w:lineRule="auto"/>
              <w:ind w:right="-1560"/>
              <w:rPr>
                <w:rFonts w:ascii="Akkurat" w:hAnsi="Akkurat" w:cs="Arial"/>
                <w:sz w:val="18"/>
                <w:szCs w:val="18"/>
                <w:lang w:val="fr-CH"/>
              </w:rPr>
            </w:pPr>
          </w:p>
        </w:tc>
      </w:tr>
    </w:tbl>
    <w:p w14:paraId="05CE29F1" w14:textId="6B30AD16" w:rsidR="00E2611B" w:rsidRDefault="00E2611B" w:rsidP="00841C90">
      <w:pPr>
        <w:pStyle w:val="1200-11Text"/>
        <w:spacing w:before="120" w:after="120"/>
        <w:ind w:right="-1"/>
        <w:rPr>
          <w:rFonts w:ascii="Akkurat" w:hAnsi="Akkurat" w:cs="Arial"/>
          <w:sz w:val="18"/>
          <w:szCs w:val="18"/>
          <w:lang w:val="fr-CH"/>
        </w:rPr>
      </w:pPr>
      <w:r>
        <w:rPr>
          <w:rFonts w:ascii="Akkurat" w:hAnsi="Akkurat" w:cs="Arial"/>
          <w:sz w:val="18"/>
          <w:szCs w:val="18"/>
          <w:lang w:val="fr-CH"/>
        </w:rPr>
        <w:br w:type="page"/>
      </w:r>
    </w:p>
    <w:p w14:paraId="05055A43" w14:textId="77777777" w:rsidR="00E2611B" w:rsidRPr="00781BA1" w:rsidRDefault="00E2611B" w:rsidP="00E2611B">
      <w:pPr>
        <w:pageBreakBefore/>
        <w:pBdr>
          <w:bottom w:val="single" w:sz="12" w:space="1" w:color="auto"/>
        </w:pBdr>
        <w:suppressAutoHyphens/>
        <w:spacing w:after="0" w:line="240" w:lineRule="auto"/>
        <w:rPr>
          <w:rFonts w:ascii="Akkurat-Bold" w:hAnsi="Akkurat-Bold" w:cs="Arial"/>
          <w:sz w:val="22"/>
          <w:lang w:val="fr-CH"/>
        </w:rPr>
      </w:pPr>
      <w:r w:rsidRPr="00781BA1">
        <w:rPr>
          <w:rFonts w:ascii="Akkurat-Bold" w:hAnsi="Akkurat-Bold" w:cs="Arial"/>
          <w:sz w:val="22"/>
          <w:lang w:val="fr-CH"/>
        </w:rPr>
        <w:lastRenderedPageBreak/>
        <w:t>INGENIEUR</w:t>
      </w:r>
      <w:r>
        <w:rPr>
          <w:rFonts w:ascii="Akkurat-Bold" w:hAnsi="Akkurat-Bold" w:cs="Arial"/>
          <w:sz w:val="22"/>
          <w:lang w:val="fr-CH"/>
        </w:rPr>
        <w:t>·E</w:t>
      </w:r>
      <w:r w:rsidRPr="00781BA1">
        <w:rPr>
          <w:rFonts w:ascii="Akkurat-Bold" w:hAnsi="Akkurat-Bold" w:cs="Arial"/>
          <w:sz w:val="22"/>
          <w:lang w:val="fr-CH"/>
        </w:rPr>
        <w:t xml:space="preserve"> </w:t>
      </w:r>
      <w:r>
        <w:rPr>
          <w:rFonts w:ascii="Akkurat-Bold" w:hAnsi="Akkurat-Bold" w:cs="Arial"/>
          <w:sz w:val="22"/>
          <w:lang w:val="fr-CH"/>
        </w:rPr>
        <w:t>CIVIL</w:t>
      </w:r>
    </w:p>
    <w:p w14:paraId="3964786F" w14:textId="77777777" w:rsidR="00E2611B" w:rsidRPr="0004756B" w:rsidRDefault="00E2611B" w:rsidP="00E2611B">
      <w:pPr>
        <w:pStyle w:val="1200-11Text"/>
        <w:suppressAutoHyphens/>
        <w:spacing w:before="120" w:after="120"/>
        <w:ind w:right="-1"/>
        <w:rPr>
          <w:rFonts w:ascii="Akkurat" w:hAnsi="Akkurat" w:cs="Arial"/>
          <w:sz w:val="18"/>
          <w:szCs w:val="18"/>
          <w:lang w:val="fr-CH"/>
        </w:rPr>
      </w:pPr>
    </w:p>
    <w:tbl>
      <w:tblPr>
        <w:tblStyle w:val="Grilledutableau"/>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5103"/>
      </w:tblGrid>
      <w:tr w:rsidR="00E2611B" w:rsidRPr="0004756B" w14:paraId="59316EC3" w14:textId="77777777" w:rsidTr="00164EFD">
        <w:tc>
          <w:tcPr>
            <w:tcW w:w="4390" w:type="dxa"/>
            <w:tcBorders>
              <w:right w:val="single" w:sz="12" w:space="0" w:color="auto"/>
            </w:tcBorders>
          </w:tcPr>
          <w:p w14:paraId="5E6D07B9" w14:textId="77777777" w:rsidR="00E2611B" w:rsidRPr="0004756B" w:rsidRDefault="00E2611B" w:rsidP="00164EFD">
            <w:pPr>
              <w:suppressAutoHyphens/>
              <w:spacing w:after="0" w:line="240" w:lineRule="auto"/>
              <w:ind w:right="37"/>
              <w:rPr>
                <w:rFonts w:ascii="Akkurat" w:hAnsi="Akkurat" w:cs="Arial"/>
                <w:sz w:val="18"/>
                <w:szCs w:val="18"/>
                <w:lang w:val="fr-CH"/>
              </w:rPr>
            </w:pPr>
            <w:r w:rsidRPr="0004756B">
              <w:rPr>
                <w:rFonts w:ascii="Akkurat" w:hAnsi="Akkurat" w:cs="Arial"/>
                <w:sz w:val="18"/>
                <w:szCs w:val="18"/>
                <w:lang w:val="fr-CH"/>
              </w:rPr>
              <w:t>Prénom, Nom</w:t>
            </w:r>
            <w:r w:rsidRPr="0004756B">
              <w:rPr>
                <w:rStyle w:val="Appelnotedebasdep"/>
                <w:rFonts w:ascii="Akkurat" w:hAnsi="Akkurat" w:cs="Arial"/>
                <w:sz w:val="18"/>
                <w:szCs w:val="18"/>
                <w:lang w:val="fr-CH"/>
              </w:rPr>
              <w:footnoteReference w:id="4"/>
            </w:r>
          </w:p>
          <w:p w14:paraId="17CE3667" w14:textId="77777777" w:rsidR="00E2611B" w:rsidRPr="0004756B" w:rsidRDefault="00E2611B" w:rsidP="00164EFD">
            <w:pPr>
              <w:suppressAutoHyphens/>
              <w:spacing w:after="0" w:line="240" w:lineRule="auto"/>
              <w:ind w:right="37"/>
              <w:rPr>
                <w:rFonts w:ascii="Akkurat" w:hAnsi="Akkurat" w:cs="Arial"/>
                <w:sz w:val="18"/>
                <w:szCs w:val="18"/>
                <w:lang w:val="fr-CH"/>
              </w:rPr>
            </w:pPr>
          </w:p>
        </w:tc>
        <w:tc>
          <w:tcPr>
            <w:tcW w:w="5103" w:type="dxa"/>
            <w:tcBorders>
              <w:top w:val="single" w:sz="12" w:space="0" w:color="auto"/>
              <w:left w:val="single" w:sz="12" w:space="0" w:color="auto"/>
              <w:bottom w:val="single" w:sz="12" w:space="0" w:color="auto"/>
              <w:right w:val="single" w:sz="12" w:space="0" w:color="auto"/>
            </w:tcBorders>
          </w:tcPr>
          <w:p w14:paraId="5D09BA00" w14:textId="77777777" w:rsidR="00E2611B" w:rsidRPr="0004756B" w:rsidRDefault="00E2611B" w:rsidP="00164EFD">
            <w:pPr>
              <w:suppressAutoHyphens/>
              <w:spacing w:after="0" w:line="240" w:lineRule="auto"/>
              <w:ind w:right="-1560"/>
              <w:rPr>
                <w:rFonts w:ascii="Akkurat" w:hAnsi="Akkurat" w:cs="Arial"/>
                <w:b/>
                <w:bCs/>
                <w:sz w:val="18"/>
                <w:szCs w:val="18"/>
                <w:lang w:val="fr-CH"/>
              </w:rPr>
            </w:pPr>
          </w:p>
        </w:tc>
      </w:tr>
      <w:tr w:rsidR="00E2611B" w:rsidRPr="0004756B" w14:paraId="273986B6" w14:textId="77777777" w:rsidTr="00164EFD">
        <w:tc>
          <w:tcPr>
            <w:tcW w:w="4390" w:type="dxa"/>
          </w:tcPr>
          <w:p w14:paraId="587303BC" w14:textId="77777777" w:rsidR="00E2611B" w:rsidRPr="0004756B" w:rsidRDefault="00E2611B" w:rsidP="00164EFD">
            <w:pPr>
              <w:suppressAutoHyphens/>
              <w:spacing w:after="0" w:line="240" w:lineRule="auto"/>
              <w:ind w:right="37"/>
              <w:rPr>
                <w:rFonts w:ascii="Akkurat" w:hAnsi="Akkurat" w:cs="Arial"/>
                <w:sz w:val="18"/>
                <w:szCs w:val="18"/>
                <w:lang w:val="fr-CH"/>
              </w:rPr>
            </w:pPr>
          </w:p>
        </w:tc>
        <w:tc>
          <w:tcPr>
            <w:tcW w:w="5103" w:type="dxa"/>
            <w:tcBorders>
              <w:top w:val="single" w:sz="12" w:space="0" w:color="auto"/>
              <w:bottom w:val="single" w:sz="6" w:space="0" w:color="auto"/>
            </w:tcBorders>
          </w:tcPr>
          <w:p w14:paraId="4F63156B" w14:textId="77777777" w:rsidR="00E2611B" w:rsidRPr="0004756B" w:rsidRDefault="00E2611B" w:rsidP="00164EFD">
            <w:pPr>
              <w:suppressAutoHyphens/>
              <w:spacing w:after="0" w:line="240" w:lineRule="auto"/>
              <w:ind w:right="-1560"/>
              <w:rPr>
                <w:rFonts w:ascii="Akkurat" w:hAnsi="Akkurat" w:cs="Arial"/>
                <w:b/>
                <w:bCs/>
                <w:sz w:val="18"/>
                <w:szCs w:val="18"/>
                <w:lang w:val="fr-CH"/>
              </w:rPr>
            </w:pPr>
          </w:p>
        </w:tc>
      </w:tr>
      <w:tr w:rsidR="00E2611B" w:rsidRPr="0004756B" w14:paraId="3528B70B" w14:textId="77777777" w:rsidTr="00164EFD">
        <w:tc>
          <w:tcPr>
            <w:tcW w:w="4390" w:type="dxa"/>
            <w:tcBorders>
              <w:right w:val="single" w:sz="6" w:space="0" w:color="auto"/>
            </w:tcBorders>
          </w:tcPr>
          <w:p w14:paraId="64F1A99D" w14:textId="77777777" w:rsidR="00E2611B" w:rsidRPr="0004756B" w:rsidRDefault="00E2611B" w:rsidP="00164EFD">
            <w:pPr>
              <w:suppressAutoHyphens/>
              <w:spacing w:after="0" w:line="240" w:lineRule="auto"/>
              <w:ind w:right="37"/>
              <w:rPr>
                <w:rFonts w:ascii="Akkurat" w:hAnsi="Akkurat" w:cs="Arial"/>
                <w:sz w:val="18"/>
                <w:szCs w:val="18"/>
                <w:lang w:val="fr-CH"/>
              </w:rPr>
            </w:pPr>
            <w:r w:rsidRPr="0004756B">
              <w:rPr>
                <w:rFonts w:ascii="Akkurat" w:hAnsi="Akkurat" w:cs="Arial"/>
                <w:sz w:val="18"/>
                <w:szCs w:val="18"/>
                <w:lang w:val="fr-CH"/>
              </w:rPr>
              <w:t>Titre</w:t>
            </w:r>
          </w:p>
          <w:p w14:paraId="2604E067" w14:textId="77777777" w:rsidR="00E2611B" w:rsidRPr="0004756B" w:rsidRDefault="00E2611B" w:rsidP="00164EFD">
            <w:pPr>
              <w:suppressAutoHyphens/>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24218644" w14:textId="77777777" w:rsidR="00E2611B" w:rsidRPr="0004756B" w:rsidRDefault="00E2611B" w:rsidP="00164EFD">
            <w:pPr>
              <w:suppressAutoHyphens/>
              <w:spacing w:after="0" w:line="240" w:lineRule="auto"/>
              <w:ind w:right="-1560"/>
              <w:rPr>
                <w:rFonts w:ascii="Akkurat" w:hAnsi="Akkurat" w:cs="Arial"/>
                <w:sz w:val="18"/>
                <w:szCs w:val="18"/>
                <w:lang w:val="fr-CH"/>
              </w:rPr>
            </w:pPr>
          </w:p>
        </w:tc>
      </w:tr>
      <w:tr w:rsidR="00E2611B" w:rsidRPr="0004756B" w14:paraId="0CC02A57" w14:textId="77777777" w:rsidTr="00164EFD">
        <w:tc>
          <w:tcPr>
            <w:tcW w:w="4390" w:type="dxa"/>
          </w:tcPr>
          <w:p w14:paraId="760300C0" w14:textId="77777777" w:rsidR="00E2611B" w:rsidRPr="0004756B" w:rsidRDefault="00E2611B" w:rsidP="00164EFD">
            <w:pPr>
              <w:suppressAutoHyphens/>
              <w:spacing w:after="0" w:line="240" w:lineRule="auto"/>
              <w:ind w:right="37"/>
              <w:rPr>
                <w:rFonts w:ascii="Akkurat" w:hAnsi="Akkurat" w:cs="Arial"/>
                <w:sz w:val="18"/>
                <w:szCs w:val="18"/>
                <w:lang w:val="fr-CH"/>
              </w:rPr>
            </w:pPr>
          </w:p>
        </w:tc>
        <w:tc>
          <w:tcPr>
            <w:tcW w:w="5103" w:type="dxa"/>
            <w:tcBorders>
              <w:top w:val="single" w:sz="6" w:space="0" w:color="auto"/>
              <w:bottom w:val="single" w:sz="6" w:space="0" w:color="auto"/>
            </w:tcBorders>
          </w:tcPr>
          <w:p w14:paraId="6C40CB32" w14:textId="77777777" w:rsidR="00E2611B" w:rsidRPr="0004756B" w:rsidRDefault="00E2611B" w:rsidP="00164EFD">
            <w:pPr>
              <w:suppressAutoHyphens/>
              <w:spacing w:after="0" w:line="240" w:lineRule="auto"/>
              <w:ind w:right="-1560"/>
              <w:rPr>
                <w:rFonts w:ascii="Akkurat" w:hAnsi="Akkurat" w:cs="Arial"/>
                <w:sz w:val="18"/>
                <w:szCs w:val="18"/>
                <w:lang w:val="fr-CH"/>
              </w:rPr>
            </w:pPr>
          </w:p>
        </w:tc>
      </w:tr>
      <w:tr w:rsidR="00E2611B" w:rsidRPr="0004756B" w14:paraId="7C6DDAFD" w14:textId="77777777" w:rsidTr="00164EFD">
        <w:tc>
          <w:tcPr>
            <w:tcW w:w="4390" w:type="dxa"/>
            <w:tcBorders>
              <w:right w:val="single" w:sz="6" w:space="0" w:color="auto"/>
            </w:tcBorders>
          </w:tcPr>
          <w:p w14:paraId="4324F1BE" w14:textId="77777777" w:rsidR="00E2611B" w:rsidRPr="0004756B" w:rsidRDefault="00E2611B" w:rsidP="00164EFD">
            <w:pPr>
              <w:suppressAutoHyphens/>
              <w:spacing w:after="0" w:line="240" w:lineRule="auto"/>
              <w:ind w:right="37"/>
              <w:rPr>
                <w:rFonts w:ascii="Akkurat" w:hAnsi="Akkurat" w:cs="Arial"/>
                <w:sz w:val="18"/>
                <w:szCs w:val="18"/>
                <w:lang w:val="fr-CH"/>
              </w:rPr>
            </w:pPr>
            <w:r w:rsidRPr="0004756B">
              <w:rPr>
                <w:rFonts w:ascii="Akkurat" w:hAnsi="Akkurat" w:cs="Arial"/>
                <w:sz w:val="18"/>
                <w:szCs w:val="18"/>
                <w:lang w:val="fr-CH"/>
              </w:rPr>
              <w:t>Fonction dans l’entreprise</w:t>
            </w:r>
          </w:p>
          <w:p w14:paraId="7B5AF151" w14:textId="77777777" w:rsidR="00E2611B" w:rsidRPr="0004756B" w:rsidRDefault="00E2611B" w:rsidP="00164EFD">
            <w:pPr>
              <w:suppressAutoHyphens/>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6AE8B4D2" w14:textId="77777777" w:rsidR="00E2611B" w:rsidRPr="0004756B" w:rsidRDefault="00E2611B" w:rsidP="00164EFD">
            <w:pPr>
              <w:suppressAutoHyphens/>
              <w:spacing w:after="0" w:line="240" w:lineRule="auto"/>
              <w:ind w:right="-1560"/>
              <w:rPr>
                <w:rFonts w:ascii="Akkurat" w:hAnsi="Akkurat" w:cs="Arial"/>
                <w:sz w:val="18"/>
                <w:szCs w:val="18"/>
                <w:lang w:val="fr-CH"/>
              </w:rPr>
            </w:pPr>
          </w:p>
        </w:tc>
      </w:tr>
      <w:tr w:rsidR="00E2611B" w:rsidRPr="0004756B" w14:paraId="68C1FFC4" w14:textId="77777777" w:rsidTr="00164EFD">
        <w:tc>
          <w:tcPr>
            <w:tcW w:w="4390" w:type="dxa"/>
          </w:tcPr>
          <w:p w14:paraId="1D77221C" w14:textId="77777777" w:rsidR="00E2611B" w:rsidRPr="0004756B" w:rsidRDefault="00E2611B" w:rsidP="00164EFD">
            <w:pPr>
              <w:suppressAutoHyphens/>
              <w:spacing w:after="0" w:line="240" w:lineRule="auto"/>
              <w:ind w:right="37"/>
              <w:rPr>
                <w:rFonts w:ascii="Akkurat" w:hAnsi="Akkurat" w:cs="Arial"/>
                <w:sz w:val="18"/>
                <w:szCs w:val="18"/>
                <w:lang w:val="fr-CH"/>
              </w:rPr>
            </w:pPr>
          </w:p>
        </w:tc>
        <w:tc>
          <w:tcPr>
            <w:tcW w:w="5103" w:type="dxa"/>
            <w:tcBorders>
              <w:top w:val="single" w:sz="6" w:space="0" w:color="auto"/>
              <w:bottom w:val="single" w:sz="6" w:space="0" w:color="auto"/>
            </w:tcBorders>
          </w:tcPr>
          <w:p w14:paraId="7E644BEF" w14:textId="77777777" w:rsidR="00E2611B" w:rsidRPr="0004756B" w:rsidRDefault="00E2611B" w:rsidP="00164EFD">
            <w:pPr>
              <w:suppressAutoHyphens/>
              <w:spacing w:after="0" w:line="240" w:lineRule="auto"/>
              <w:ind w:right="-1560"/>
              <w:rPr>
                <w:rFonts w:ascii="Akkurat" w:hAnsi="Akkurat" w:cs="Arial"/>
                <w:sz w:val="18"/>
                <w:szCs w:val="18"/>
                <w:lang w:val="fr-CH"/>
              </w:rPr>
            </w:pPr>
          </w:p>
        </w:tc>
      </w:tr>
      <w:tr w:rsidR="00E2611B" w:rsidRPr="0004756B" w14:paraId="4FDE0690" w14:textId="77777777" w:rsidTr="00164EFD">
        <w:tc>
          <w:tcPr>
            <w:tcW w:w="4390" w:type="dxa"/>
            <w:tcBorders>
              <w:right w:val="single" w:sz="6" w:space="0" w:color="auto"/>
            </w:tcBorders>
          </w:tcPr>
          <w:p w14:paraId="757DEA6D" w14:textId="77777777" w:rsidR="00E2611B" w:rsidRPr="0004756B" w:rsidRDefault="00E2611B" w:rsidP="00164EFD">
            <w:pPr>
              <w:suppressAutoHyphens/>
              <w:spacing w:after="0" w:line="240" w:lineRule="auto"/>
              <w:ind w:right="37"/>
              <w:rPr>
                <w:rFonts w:ascii="Akkurat" w:hAnsi="Akkurat" w:cs="Arial"/>
                <w:sz w:val="18"/>
                <w:szCs w:val="18"/>
                <w:lang w:val="fr-CH"/>
              </w:rPr>
            </w:pPr>
            <w:r w:rsidRPr="0004756B">
              <w:rPr>
                <w:rFonts w:ascii="Akkurat" w:hAnsi="Akkurat" w:cs="Arial"/>
                <w:sz w:val="18"/>
                <w:szCs w:val="18"/>
                <w:lang w:val="fr-CH"/>
              </w:rPr>
              <w:t>Dans l’entreprise depuis</w:t>
            </w:r>
          </w:p>
          <w:p w14:paraId="7A974AD6" w14:textId="77777777" w:rsidR="00E2611B" w:rsidRPr="0004756B" w:rsidRDefault="00E2611B" w:rsidP="00164EFD">
            <w:pPr>
              <w:suppressAutoHyphens/>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191EDBAC" w14:textId="77777777" w:rsidR="00E2611B" w:rsidRPr="0004756B" w:rsidRDefault="00E2611B" w:rsidP="00164EFD">
            <w:pPr>
              <w:suppressAutoHyphens/>
              <w:spacing w:after="0" w:line="240" w:lineRule="auto"/>
              <w:ind w:right="-1560"/>
              <w:rPr>
                <w:rFonts w:ascii="Akkurat" w:hAnsi="Akkurat" w:cs="Arial"/>
                <w:sz w:val="18"/>
                <w:szCs w:val="18"/>
                <w:lang w:val="fr-CH"/>
              </w:rPr>
            </w:pPr>
          </w:p>
        </w:tc>
      </w:tr>
      <w:tr w:rsidR="00E2611B" w:rsidRPr="0004756B" w14:paraId="5DBB91EA" w14:textId="77777777" w:rsidTr="00164EFD">
        <w:tc>
          <w:tcPr>
            <w:tcW w:w="4390" w:type="dxa"/>
          </w:tcPr>
          <w:p w14:paraId="13AE9B2E" w14:textId="77777777" w:rsidR="00E2611B" w:rsidRPr="0004756B" w:rsidRDefault="00E2611B" w:rsidP="00164EFD">
            <w:pPr>
              <w:suppressAutoHyphens/>
              <w:spacing w:after="0" w:line="240" w:lineRule="auto"/>
              <w:ind w:right="37"/>
              <w:rPr>
                <w:rFonts w:ascii="Akkurat" w:hAnsi="Akkurat" w:cs="Arial"/>
                <w:sz w:val="18"/>
                <w:szCs w:val="18"/>
                <w:lang w:val="fr-CH"/>
              </w:rPr>
            </w:pPr>
          </w:p>
        </w:tc>
        <w:tc>
          <w:tcPr>
            <w:tcW w:w="5103" w:type="dxa"/>
            <w:tcBorders>
              <w:top w:val="single" w:sz="6" w:space="0" w:color="auto"/>
              <w:bottom w:val="single" w:sz="6" w:space="0" w:color="auto"/>
            </w:tcBorders>
          </w:tcPr>
          <w:p w14:paraId="2C83F786" w14:textId="77777777" w:rsidR="00E2611B" w:rsidRPr="0004756B" w:rsidRDefault="00E2611B" w:rsidP="00164EFD">
            <w:pPr>
              <w:suppressAutoHyphens/>
              <w:spacing w:after="0" w:line="240" w:lineRule="auto"/>
              <w:ind w:right="-1560"/>
              <w:rPr>
                <w:rFonts w:ascii="Akkurat" w:hAnsi="Akkurat" w:cs="Arial"/>
                <w:sz w:val="18"/>
                <w:szCs w:val="18"/>
                <w:lang w:val="fr-CH"/>
              </w:rPr>
            </w:pPr>
          </w:p>
        </w:tc>
      </w:tr>
      <w:tr w:rsidR="00E2611B" w:rsidRPr="00806772" w14:paraId="6AFAF5C9" w14:textId="77777777" w:rsidTr="00164EFD">
        <w:tc>
          <w:tcPr>
            <w:tcW w:w="4390" w:type="dxa"/>
            <w:tcBorders>
              <w:right w:val="single" w:sz="6" w:space="0" w:color="auto"/>
            </w:tcBorders>
          </w:tcPr>
          <w:p w14:paraId="7FD9ADB9" w14:textId="77777777" w:rsidR="00E2611B" w:rsidRPr="0004756B" w:rsidRDefault="00E2611B" w:rsidP="00164EFD">
            <w:pPr>
              <w:suppressAutoHyphens/>
              <w:spacing w:after="0" w:line="240" w:lineRule="auto"/>
              <w:ind w:right="37"/>
              <w:rPr>
                <w:rFonts w:ascii="Akkurat" w:hAnsi="Akkurat" w:cs="Arial"/>
                <w:sz w:val="18"/>
                <w:szCs w:val="18"/>
                <w:lang w:val="fr-CH"/>
              </w:rPr>
            </w:pPr>
            <w:r w:rsidRPr="0004756B">
              <w:rPr>
                <w:rFonts w:ascii="Akkurat" w:hAnsi="Akkurat" w:cs="Arial"/>
                <w:sz w:val="18"/>
                <w:szCs w:val="18"/>
                <w:lang w:val="fr-CH"/>
              </w:rPr>
              <w:t>Ressources dédiées au projet en % d’un pensum complet</w:t>
            </w:r>
          </w:p>
          <w:p w14:paraId="5CEA8BBD" w14:textId="77777777" w:rsidR="00E2611B" w:rsidRPr="0004756B" w:rsidRDefault="00E2611B" w:rsidP="00164EFD">
            <w:pPr>
              <w:suppressAutoHyphens/>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2CFFC37A" w14:textId="77777777" w:rsidR="00E2611B" w:rsidRPr="0004756B" w:rsidRDefault="00E2611B" w:rsidP="00164EFD">
            <w:pPr>
              <w:suppressAutoHyphens/>
              <w:spacing w:after="0" w:line="240" w:lineRule="auto"/>
              <w:ind w:right="-1560"/>
              <w:rPr>
                <w:rFonts w:ascii="Akkurat" w:hAnsi="Akkurat" w:cs="Arial"/>
                <w:sz w:val="18"/>
                <w:szCs w:val="18"/>
                <w:lang w:val="fr-CH"/>
              </w:rPr>
            </w:pPr>
          </w:p>
        </w:tc>
      </w:tr>
      <w:tr w:rsidR="00E2611B" w:rsidRPr="00806772" w14:paraId="341FE826" w14:textId="77777777" w:rsidTr="00164EFD">
        <w:tc>
          <w:tcPr>
            <w:tcW w:w="4390" w:type="dxa"/>
          </w:tcPr>
          <w:p w14:paraId="38B41163" w14:textId="77777777" w:rsidR="00E2611B" w:rsidRPr="0004756B" w:rsidRDefault="00E2611B" w:rsidP="00164EFD">
            <w:pPr>
              <w:suppressAutoHyphens/>
              <w:spacing w:after="0" w:line="240" w:lineRule="auto"/>
              <w:ind w:right="37"/>
              <w:rPr>
                <w:rFonts w:ascii="Akkurat" w:hAnsi="Akkurat" w:cs="Arial"/>
                <w:sz w:val="18"/>
                <w:szCs w:val="18"/>
                <w:lang w:val="fr-CH"/>
              </w:rPr>
            </w:pPr>
          </w:p>
        </w:tc>
        <w:tc>
          <w:tcPr>
            <w:tcW w:w="5103" w:type="dxa"/>
            <w:tcBorders>
              <w:top w:val="single" w:sz="6" w:space="0" w:color="auto"/>
              <w:bottom w:val="single" w:sz="6" w:space="0" w:color="auto"/>
            </w:tcBorders>
          </w:tcPr>
          <w:p w14:paraId="6F0BD60F" w14:textId="77777777" w:rsidR="00E2611B" w:rsidRPr="0004756B" w:rsidRDefault="00E2611B" w:rsidP="00164EFD">
            <w:pPr>
              <w:suppressAutoHyphens/>
              <w:spacing w:after="0" w:line="240" w:lineRule="auto"/>
              <w:ind w:right="-1560"/>
              <w:rPr>
                <w:rFonts w:ascii="Akkurat" w:hAnsi="Akkurat" w:cs="Arial"/>
                <w:sz w:val="18"/>
                <w:szCs w:val="18"/>
                <w:lang w:val="fr-CH"/>
              </w:rPr>
            </w:pPr>
          </w:p>
        </w:tc>
      </w:tr>
      <w:tr w:rsidR="00E2611B" w:rsidRPr="0004756B" w14:paraId="4F8F2223" w14:textId="77777777" w:rsidTr="00164EFD">
        <w:tc>
          <w:tcPr>
            <w:tcW w:w="4390" w:type="dxa"/>
            <w:tcBorders>
              <w:right w:val="single" w:sz="6" w:space="0" w:color="auto"/>
            </w:tcBorders>
          </w:tcPr>
          <w:p w14:paraId="4719C675" w14:textId="77777777" w:rsidR="00E2611B" w:rsidRPr="00194C0C" w:rsidRDefault="00E2611B" w:rsidP="00164EFD">
            <w:pPr>
              <w:suppressAutoHyphens/>
              <w:spacing w:after="0" w:line="240" w:lineRule="auto"/>
              <w:ind w:right="37"/>
              <w:rPr>
                <w:rFonts w:ascii="Akkurat-Bold" w:hAnsi="Akkurat-Bold" w:cs="Arial"/>
                <w:sz w:val="18"/>
                <w:szCs w:val="18"/>
                <w:lang w:val="fr-CH"/>
              </w:rPr>
            </w:pPr>
            <w:r w:rsidRPr="00194C0C">
              <w:rPr>
                <w:rFonts w:ascii="Akkurat-Bold" w:hAnsi="Akkurat-Bold" w:cs="Arial"/>
                <w:sz w:val="18"/>
                <w:szCs w:val="18"/>
                <w:lang w:val="fr-CH"/>
              </w:rPr>
              <w:t>Projet de référence (réalisée)</w:t>
            </w:r>
          </w:p>
          <w:p w14:paraId="42DF4960" w14:textId="77777777" w:rsidR="00E2611B" w:rsidRPr="0004756B" w:rsidRDefault="00E2611B" w:rsidP="00164EFD">
            <w:pPr>
              <w:suppressAutoHyphens/>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0B0EBDAC" w14:textId="77777777" w:rsidR="00E2611B" w:rsidRPr="0004756B" w:rsidRDefault="00E2611B" w:rsidP="00164EFD">
            <w:pPr>
              <w:suppressAutoHyphens/>
              <w:spacing w:after="0" w:line="240" w:lineRule="auto"/>
              <w:ind w:right="-1560"/>
              <w:rPr>
                <w:rFonts w:ascii="Akkurat" w:hAnsi="Akkurat" w:cs="Arial"/>
                <w:sz w:val="18"/>
                <w:szCs w:val="18"/>
                <w:lang w:val="fr-CH"/>
              </w:rPr>
            </w:pPr>
          </w:p>
        </w:tc>
      </w:tr>
      <w:tr w:rsidR="00E2611B" w:rsidRPr="0004756B" w14:paraId="6BC3A82C" w14:textId="77777777" w:rsidTr="00164EFD">
        <w:tc>
          <w:tcPr>
            <w:tcW w:w="4390" w:type="dxa"/>
          </w:tcPr>
          <w:p w14:paraId="411D6A76" w14:textId="77777777" w:rsidR="00E2611B" w:rsidRPr="0004756B" w:rsidRDefault="00E2611B" w:rsidP="00164EFD">
            <w:pPr>
              <w:suppressAutoHyphens/>
              <w:spacing w:after="0" w:line="240" w:lineRule="auto"/>
              <w:ind w:right="37"/>
              <w:rPr>
                <w:rFonts w:ascii="Akkurat" w:hAnsi="Akkurat" w:cs="Arial"/>
                <w:sz w:val="18"/>
                <w:szCs w:val="18"/>
                <w:lang w:val="fr-CH"/>
              </w:rPr>
            </w:pPr>
          </w:p>
        </w:tc>
        <w:tc>
          <w:tcPr>
            <w:tcW w:w="5103" w:type="dxa"/>
            <w:tcBorders>
              <w:top w:val="single" w:sz="6" w:space="0" w:color="auto"/>
              <w:bottom w:val="single" w:sz="6" w:space="0" w:color="auto"/>
            </w:tcBorders>
          </w:tcPr>
          <w:p w14:paraId="208A113A" w14:textId="77777777" w:rsidR="00E2611B" w:rsidRPr="0004756B" w:rsidRDefault="00E2611B" w:rsidP="00164EFD">
            <w:pPr>
              <w:suppressAutoHyphens/>
              <w:spacing w:after="0" w:line="240" w:lineRule="auto"/>
              <w:ind w:right="-1560"/>
              <w:rPr>
                <w:rFonts w:ascii="Akkurat" w:hAnsi="Akkurat" w:cs="Arial"/>
                <w:sz w:val="18"/>
                <w:szCs w:val="18"/>
                <w:lang w:val="fr-CH"/>
              </w:rPr>
            </w:pPr>
          </w:p>
        </w:tc>
      </w:tr>
      <w:tr w:rsidR="00E2611B" w:rsidRPr="0004756B" w14:paraId="33CB876F" w14:textId="77777777" w:rsidTr="00164EFD">
        <w:tc>
          <w:tcPr>
            <w:tcW w:w="4390" w:type="dxa"/>
            <w:tcBorders>
              <w:right w:val="single" w:sz="6" w:space="0" w:color="auto"/>
            </w:tcBorders>
          </w:tcPr>
          <w:p w14:paraId="4C179279" w14:textId="77777777" w:rsidR="00E2611B" w:rsidRPr="0004756B" w:rsidRDefault="00E2611B" w:rsidP="00164EFD">
            <w:pPr>
              <w:suppressAutoHyphens/>
              <w:spacing w:after="0" w:line="240" w:lineRule="auto"/>
              <w:ind w:right="37"/>
              <w:rPr>
                <w:rFonts w:ascii="Akkurat" w:hAnsi="Akkurat" w:cs="Arial"/>
                <w:sz w:val="18"/>
                <w:szCs w:val="18"/>
                <w:lang w:val="fr-CH"/>
              </w:rPr>
            </w:pPr>
            <w:r w:rsidRPr="0004756B">
              <w:rPr>
                <w:rFonts w:ascii="Akkurat" w:hAnsi="Akkurat" w:cs="Arial"/>
                <w:sz w:val="18"/>
                <w:szCs w:val="18"/>
                <w:lang w:val="fr-CH"/>
              </w:rPr>
              <w:t>Mandant</w:t>
            </w:r>
          </w:p>
          <w:p w14:paraId="3F5B1AC7" w14:textId="77777777" w:rsidR="00E2611B" w:rsidRPr="0004756B" w:rsidRDefault="00E2611B" w:rsidP="00164EFD">
            <w:pPr>
              <w:suppressAutoHyphens/>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251F1092" w14:textId="77777777" w:rsidR="00E2611B" w:rsidRPr="0004756B" w:rsidRDefault="00E2611B" w:rsidP="00164EFD">
            <w:pPr>
              <w:suppressAutoHyphens/>
              <w:spacing w:after="0" w:line="240" w:lineRule="auto"/>
              <w:ind w:right="-1560"/>
              <w:rPr>
                <w:rFonts w:ascii="Akkurat" w:hAnsi="Akkurat" w:cs="Arial"/>
                <w:sz w:val="18"/>
                <w:szCs w:val="18"/>
                <w:lang w:val="fr-CH"/>
              </w:rPr>
            </w:pPr>
          </w:p>
        </w:tc>
      </w:tr>
      <w:tr w:rsidR="00E2611B" w:rsidRPr="0004756B" w14:paraId="496350AB" w14:textId="77777777" w:rsidTr="00164EFD">
        <w:tc>
          <w:tcPr>
            <w:tcW w:w="4390" w:type="dxa"/>
          </w:tcPr>
          <w:p w14:paraId="2217715C" w14:textId="77777777" w:rsidR="00E2611B" w:rsidRPr="0004756B" w:rsidRDefault="00E2611B" w:rsidP="00164EFD">
            <w:pPr>
              <w:suppressAutoHyphens/>
              <w:spacing w:after="0" w:line="240" w:lineRule="auto"/>
              <w:ind w:right="37"/>
              <w:rPr>
                <w:rFonts w:ascii="Akkurat" w:hAnsi="Akkurat" w:cs="Arial"/>
                <w:sz w:val="18"/>
                <w:szCs w:val="18"/>
                <w:lang w:val="fr-CH"/>
              </w:rPr>
            </w:pPr>
          </w:p>
        </w:tc>
        <w:tc>
          <w:tcPr>
            <w:tcW w:w="5103" w:type="dxa"/>
            <w:tcBorders>
              <w:top w:val="single" w:sz="6" w:space="0" w:color="auto"/>
              <w:bottom w:val="single" w:sz="6" w:space="0" w:color="auto"/>
            </w:tcBorders>
          </w:tcPr>
          <w:p w14:paraId="7864AD8F" w14:textId="77777777" w:rsidR="00E2611B" w:rsidRPr="0004756B" w:rsidRDefault="00E2611B" w:rsidP="00164EFD">
            <w:pPr>
              <w:suppressAutoHyphens/>
              <w:spacing w:after="0" w:line="240" w:lineRule="auto"/>
              <w:ind w:right="-1560"/>
              <w:rPr>
                <w:rFonts w:ascii="Akkurat" w:hAnsi="Akkurat" w:cs="Arial"/>
                <w:sz w:val="18"/>
                <w:szCs w:val="18"/>
                <w:lang w:val="fr-CH"/>
              </w:rPr>
            </w:pPr>
          </w:p>
        </w:tc>
      </w:tr>
      <w:tr w:rsidR="00E2611B" w:rsidRPr="0004756B" w14:paraId="6CC5A5CE" w14:textId="77777777" w:rsidTr="00164EFD">
        <w:tc>
          <w:tcPr>
            <w:tcW w:w="4390" w:type="dxa"/>
            <w:tcBorders>
              <w:right w:val="single" w:sz="6" w:space="0" w:color="auto"/>
            </w:tcBorders>
          </w:tcPr>
          <w:p w14:paraId="021A8492" w14:textId="77777777" w:rsidR="00E2611B" w:rsidRPr="0004756B" w:rsidRDefault="00E2611B" w:rsidP="00164EFD">
            <w:pPr>
              <w:suppressAutoHyphens/>
              <w:spacing w:after="0" w:line="240" w:lineRule="auto"/>
              <w:ind w:right="37"/>
              <w:rPr>
                <w:rFonts w:ascii="Akkurat" w:hAnsi="Akkurat" w:cs="Arial"/>
                <w:sz w:val="18"/>
                <w:szCs w:val="18"/>
                <w:lang w:val="fr-CH"/>
              </w:rPr>
            </w:pPr>
            <w:r w:rsidRPr="0004756B">
              <w:rPr>
                <w:rFonts w:ascii="Akkurat" w:hAnsi="Akkurat" w:cs="Arial"/>
                <w:sz w:val="18"/>
                <w:szCs w:val="18"/>
                <w:lang w:val="fr-CH"/>
              </w:rPr>
              <w:t>Activités / prestations fournies</w:t>
            </w:r>
          </w:p>
          <w:p w14:paraId="4E5C7D5A" w14:textId="77777777" w:rsidR="00E2611B" w:rsidRPr="0004756B" w:rsidRDefault="00E2611B" w:rsidP="00164EFD">
            <w:pPr>
              <w:suppressAutoHyphens/>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4D41B4E5" w14:textId="77777777" w:rsidR="00E2611B" w:rsidRPr="0004756B" w:rsidRDefault="00E2611B" w:rsidP="00164EFD">
            <w:pPr>
              <w:suppressAutoHyphens/>
              <w:spacing w:after="0" w:line="240" w:lineRule="auto"/>
              <w:ind w:right="-1560"/>
              <w:rPr>
                <w:rFonts w:ascii="Akkurat" w:hAnsi="Akkurat" w:cs="Arial"/>
                <w:sz w:val="18"/>
                <w:szCs w:val="18"/>
                <w:lang w:val="fr-CH"/>
              </w:rPr>
            </w:pPr>
          </w:p>
        </w:tc>
      </w:tr>
      <w:tr w:rsidR="00E2611B" w:rsidRPr="0004756B" w14:paraId="7C044436" w14:textId="77777777" w:rsidTr="00164EF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390" w:type="dxa"/>
            <w:tcBorders>
              <w:top w:val="nil"/>
              <w:left w:val="nil"/>
              <w:bottom w:val="nil"/>
              <w:right w:val="nil"/>
            </w:tcBorders>
          </w:tcPr>
          <w:p w14:paraId="7576D043" w14:textId="77777777" w:rsidR="00E2611B" w:rsidRPr="0004756B" w:rsidRDefault="00E2611B" w:rsidP="00164EFD">
            <w:pPr>
              <w:suppressAutoHyphens/>
              <w:spacing w:after="0" w:line="240" w:lineRule="auto"/>
              <w:ind w:right="37"/>
              <w:rPr>
                <w:rFonts w:ascii="Akkurat" w:hAnsi="Akkurat" w:cs="Arial"/>
                <w:sz w:val="18"/>
                <w:szCs w:val="18"/>
                <w:lang w:val="fr-CH"/>
              </w:rPr>
            </w:pPr>
          </w:p>
        </w:tc>
        <w:tc>
          <w:tcPr>
            <w:tcW w:w="5103" w:type="dxa"/>
            <w:tcBorders>
              <w:top w:val="single" w:sz="6" w:space="0" w:color="auto"/>
              <w:left w:val="nil"/>
              <w:bottom w:val="single" w:sz="6" w:space="0" w:color="auto"/>
              <w:right w:val="nil"/>
            </w:tcBorders>
          </w:tcPr>
          <w:p w14:paraId="6A208110" w14:textId="77777777" w:rsidR="00E2611B" w:rsidRPr="0004756B" w:rsidRDefault="00E2611B" w:rsidP="00164EFD">
            <w:pPr>
              <w:suppressAutoHyphens/>
              <w:spacing w:after="0" w:line="240" w:lineRule="auto"/>
              <w:ind w:right="-1560"/>
              <w:rPr>
                <w:rFonts w:ascii="Akkurat" w:hAnsi="Akkurat" w:cs="Arial"/>
                <w:sz w:val="18"/>
                <w:szCs w:val="18"/>
                <w:lang w:val="fr-CH"/>
              </w:rPr>
            </w:pPr>
          </w:p>
        </w:tc>
      </w:tr>
      <w:tr w:rsidR="00E2611B" w:rsidRPr="00806772" w14:paraId="1FDFEAA7" w14:textId="77777777" w:rsidTr="00164EF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390" w:type="dxa"/>
            <w:tcBorders>
              <w:top w:val="nil"/>
              <w:left w:val="nil"/>
              <w:bottom w:val="nil"/>
              <w:right w:val="single" w:sz="6" w:space="0" w:color="auto"/>
            </w:tcBorders>
          </w:tcPr>
          <w:p w14:paraId="4AB9C00E" w14:textId="77777777" w:rsidR="00E2611B" w:rsidRPr="0004756B" w:rsidRDefault="00E2611B" w:rsidP="00164EFD">
            <w:pPr>
              <w:suppressAutoHyphens/>
              <w:spacing w:after="0" w:line="240" w:lineRule="auto"/>
              <w:ind w:right="37"/>
              <w:rPr>
                <w:rFonts w:ascii="Akkurat" w:hAnsi="Akkurat" w:cs="Arial"/>
                <w:sz w:val="18"/>
                <w:szCs w:val="18"/>
                <w:lang w:val="fr-CH"/>
              </w:rPr>
            </w:pPr>
            <w:r w:rsidRPr="0004756B">
              <w:rPr>
                <w:rFonts w:ascii="Akkurat" w:hAnsi="Akkurat" w:cs="Arial"/>
                <w:sz w:val="18"/>
                <w:szCs w:val="18"/>
                <w:lang w:val="fr-CH"/>
              </w:rPr>
              <w:t>En quoi cette référence est-elle pertinente pour l</w:t>
            </w:r>
            <w:r>
              <w:rPr>
                <w:rFonts w:ascii="Akkurat" w:hAnsi="Akkurat" w:cs="Arial"/>
                <w:sz w:val="18"/>
                <w:szCs w:val="18"/>
                <w:lang w:val="fr-CH"/>
              </w:rPr>
              <w:t>’objet des MEP</w:t>
            </w:r>
            <w:r w:rsidRPr="0004756B">
              <w:rPr>
                <w:rFonts w:ascii="Akkurat" w:hAnsi="Akkurat" w:cs="Arial"/>
                <w:sz w:val="18"/>
                <w:szCs w:val="18"/>
                <w:lang w:val="fr-CH"/>
              </w:rPr>
              <w:t> ?</w:t>
            </w:r>
          </w:p>
          <w:p w14:paraId="5309BD6A" w14:textId="77777777" w:rsidR="00E2611B" w:rsidRPr="0004756B" w:rsidRDefault="00E2611B" w:rsidP="00164EFD">
            <w:pPr>
              <w:suppressAutoHyphens/>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37B46DAA" w14:textId="77777777" w:rsidR="00E2611B" w:rsidRPr="0004756B" w:rsidRDefault="00E2611B" w:rsidP="00164EFD">
            <w:pPr>
              <w:suppressAutoHyphens/>
              <w:spacing w:after="0" w:line="240" w:lineRule="auto"/>
              <w:ind w:right="-1560"/>
              <w:rPr>
                <w:rFonts w:ascii="Akkurat" w:hAnsi="Akkurat" w:cs="Arial"/>
                <w:sz w:val="18"/>
                <w:szCs w:val="18"/>
                <w:lang w:val="fr-CH"/>
              </w:rPr>
            </w:pPr>
          </w:p>
        </w:tc>
      </w:tr>
      <w:tr w:rsidR="00E2611B" w:rsidRPr="00806772" w14:paraId="3EBF3D64" w14:textId="77777777" w:rsidTr="00164EF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390" w:type="dxa"/>
            <w:tcBorders>
              <w:top w:val="nil"/>
              <w:left w:val="nil"/>
              <w:bottom w:val="nil"/>
              <w:right w:val="nil"/>
            </w:tcBorders>
          </w:tcPr>
          <w:p w14:paraId="6C39BE9D" w14:textId="77777777" w:rsidR="00E2611B" w:rsidRPr="0004756B" w:rsidRDefault="00E2611B" w:rsidP="00164EFD">
            <w:pPr>
              <w:suppressAutoHyphens/>
              <w:spacing w:after="0" w:line="240" w:lineRule="auto"/>
              <w:ind w:right="37"/>
              <w:rPr>
                <w:rFonts w:ascii="Akkurat" w:hAnsi="Akkurat" w:cs="Arial"/>
                <w:sz w:val="18"/>
                <w:szCs w:val="18"/>
                <w:lang w:val="fr-CH"/>
              </w:rPr>
            </w:pPr>
          </w:p>
        </w:tc>
        <w:tc>
          <w:tcPr>
            <w:tcW w:w="5103" w:type="dxa"/>
            <w:tcBorders>
              <w:top w:val="single" w:sz="6" w:space="0" w:color="auto"/>
              <w:left w:val="nil"/>
              <w:bottom w:val="single" w:sz="6" w:space="0" w:color="auto"/>
              <w:right w:val="nil"/>
            </w:tcBorders>
          </w:tcPr>
          <w:p w14:paraId="7E5284D8" w14:textId="77777777" w:rsidR="00E2611B" w:rsidRPr="0004756B" w:rsidRDefault="00E2611B" w:rsidP="00164EFD">
            <w:pPr>
              <w:suppressAutoHyphens/>
              <w:spacing w:after="0" w:line="240" w:lineRule="auto"/>
              <w:ind w:right="-1560"/>
              <w:rPr>
                <w:rFonts w:ascii="Akkurat" w:hAnsi="Akkurat" w:cs="Arial"/>
                <w:sz w:val="18"/>
                <w:szCs w:val="18"/>
                <w:lang w:val="fr-CH"/>
              </w:rPr>
            </w:pPr>
          </w:p>
        </w:tc>
      </w:tr>
      <w:tr w:rsidR="00E2611B" w:rsidRPr="00806772" w14:paraId="49276487" w14:textId="77777777" w:rsidTr="00164EF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390" w:type="dxa"/>
            <w:tcBorders>
              <w:top w:val="nil"/>
              <w:left w:val="nil"/>
              <w:bottom w:val="nil"/>
              <w:right w:val="single" w:sz="6" w:space="0" w:color="auto"/>
            </w:tcBorders>
          </w:tcPr>
          <w:p w14:paraId="49A306F6" w14:textId="77777777" w:rsidR="00E2611B" w:rsidRPr="0004756B" w:rsidRDefault="00E2611B" w:rsidP="00164EFD">
            <w:pPr>
              <w:suppressAutoHyphens/>
              <w:spacing w:after="0" w:line="240" w:lineRule="auto"/>
              <w:ind w:right="40"/>
              <w:rPr>
                <w:rFonts w:ascii="Akkurat" w:hAnsi="Akkurat" w:cs="Arial"/>
                <w:sz w:val="18"/>
                <w:szCs w:val="18"/>
                <w:lang w:val="fr-CH"/>
              </w:rPr>
            </w:pPr>
            <w:r w:rsidRPr="0004756B">
              <w:rPr>
                <w:rFonts w:ascii="Akkurat" w:hAnsi="Akkurat" w:cs="Arial"/>
                <w:sz w:val="18"/>
                <w:szCs w:val="18"/>
                <w:lang w:val="fr-CH"/>
              </w:rPr>
              <w:t>Personne de référence (nom, prénom, fonction, téléphone direct</w:t>
            </w:r>
            <w:r>
              <w:rPr>
                <w:rFonts w:ascii="Akkurat" w:hAnsi="Akkurat" w:cs="Arial"/>
                <w:sz w:val="18"/>
                <w:szCs w:val="18"/>
                <w:lang w:val="fr-CH"/>
              </w:rPr>
              <w:t>)</w:t>
            </w:r>
          </w:p>
          <w:p w14:paraId="0E4ED8D9" w14:textId="77777777" w:rsidR="00E2611B" w:rsidRPr="0004756B" w:rsidRDefault="00E2611B" w:rsidP="00164EFD">
            <w:pPr>
              <w:suppressAutoHyphens/>
              <w:spacing w:after="0" w:line="240" w:lineRule="auto"/>
              <w:ind w:right="37"/>
              <w:rPr>
                <w:rFonts w:ascii="Akkurat" w:hAnsi="Akkurat" w:cs="Arial"/>
                <w:sz w:val="18"/>
                <w:szCs w:val="18"/>
                <w:lang w:val="fr-CH"/>
              </w:rPr>
            </w:pPr>
          </w:p>
        </w:tc>
        <w:tc>
          <w:tcPr>
            <w:tcW w:w="5103" w:type="dxa"/>
            <w:tcBorders>
              <w:top w:val="single" w:sz="6" w:space="0" w:color="auto"/>
              <w:left w:val="single" w:sz="6" w:space="0" w:color="auto"/>
              <w:bottom w:val="single" w:sz="6" w:space="0" w:color="auto"/>
              <w:right w:val="single" w:sz="6" w:space="0" w:color="auto"/>
            </w:tcBorders>
          </w:tcPr>
          <w:p w14:paraId="01E1A945" w14:textId="77777777" w:rsidR="00E2611B" w:rsidRPr="0004756B" w:rsidRDefault="00E2611B" w:rsidP="00164EFD">
            <w:pPr>
              <w:suppressAutoHyphens/>
              <w:spacing w:after="0" w:line="240" w:lineRule="auto"/>
              <w:ind w:right="-1560"/>
              <w:rPr>
                <w:rFonts w:ascii="Akkurat" w:hAnsi="Akkurat" w:cs="Arial"/>
                <w:sz w:val="18"/>
                <w:szCs w:val="18"/>
                <w:lang w:val="fr-CH"/>
              </w:rPr>
            </w:pPr>
          </w:p>
        </w:tc>
      </w:tr>
    </w:tbl>
    <w:p w14:paraId="07486C2F" w14:textId="77777777" w:rsidR="00E2611B" w:rsidRPr="0004756B" w:rsidRDefault="00E2611B" w:rsidP="00E2611B">
      <w:pPr>
        <w:pStyle w:val="1200-11Text"/>
        <w:suppressAutoHyphens/>
        <w:spacing w:before="120" w:after="120"/>
        <w:ind w:right="-1"/>
        <w:rPr>
          <w:rFonts w:ascii="Akkurat" w:hAnsi="Akkurat" w:cs="Arial"/>
          <w:sz w:val="18"/>
          <w:szCs w:val="18"/>
          <w:lang w:val="fr-CH"/>
        </w:rPr>
      </w:pPr>
    </w:p>
    <w:p w14:paraId="1EAA42EC" w14:textId="144BE8AC" w:rsidR="00841C90" w:rsidRPr="00781BA1" w:rsidRDefault="00841C90" w:rsidP="00841C90">
      <w:pPr>
        <w:pageBreakBefore/>
        <w:pBdr>
          <w:bottom w:val="single" w:sz="12" w:space="1" w:color="auto"/>
        </w:pBdr>
        <w:spacing w:after="0" w:line="240" w:lineRule="auto"/>
        <w:rPr>
          <w:rFonts w:ascii="Akkurat-Bold" w:hAnsi="Akkurat-Bold" w:cs="Arial"/>
          <w:sz w:val="32"/>
          <w:szCs w:val="32"/>
          <w:lang w:val="fr-CH"/>
        </w:rPr>
      </w:pPr>
      <w:r w:rsidRPr="00781BA1">
        <w:rPr>
          <w:rFonts w:ascii="Akkurat-Bold" w:hAnsi="Akkurat-Bold" w:cs="Arial"/>
          <w:sz w:val="32"/>
          <w:szCs w:val="32"/>
          <w:lang w:val="fr-CH"/>
        </w:rPr>
        <w:lastRenderedPageBreak/>
        <w:t>FORMULAIRE E – ANALYSE DU PROJET</w:t>
      </w:r>
    </w:p>
    <w:p w14:paraId="6613B8F1" w14:textId="0CA9B5AD" w:rsidR="00E2611B" w:rsidRPr="0004756B" w:rsidRDefault="00E2611B" w:rsidP="00E2611B">
      <w:pPr>
        <w:pStyle w:val="1200-11Text"/>
        <w:suppressAutoHyphens/>
        <w:spacing w:before="120" w:after="120"/>
        <w:rPr>
          <w:rFonts w:ascii="Akkurat" w:hAnsi="Akkurat" w:cs="Arial"/>
          <w:sz w:val="18"/>
          <w:szCs w:val="18"/>
          <w:lang w:val="fr-CH"/>
        </w:rPr>
      </w:pPr>
      <w:r w:rsidRPr="0004756B">
        <w:rPr>
          <w:rFonts w:ascii="Akkurat" w:hAnsi="Akkurat" w:cs="Arial"/>
          <w:sz w:val="18"/>
          <w:szCs w:val="18"/>
          <w:lang w:val="fr-CH"/>
        </w:rPr>
        <w:t xml:space="preserve">Le candidat joint à sa demande de participation une analyse de projet (max. 2 pages A4) traitant au minimum des points suivants : </w:t>
      </w:r>
      <w:r w:rsidR="001B094C">
        <w:rPr>
          <w:rFonts w:ascii="Akkurat" w:hAnsi="Akkurat" w:cs="Arial"/>
          <w:sz w:val="18"/>
          <w:szCs w:val="18"/>
          <w:lang w:val="fr-CH"/>
        </w:rPr>
        <w:t xml:space="preserve">motivation du candidat, </w:t>
      </w:r>
      <w:r w:rsidRPr="0004756B">
        <w:rPr>
          <w:rFonts w:ascii="Akkurat" w:hAnsi="Akkurat" w:cs="Arial"/>
          <w:sz w:val="18"/>
          <w:szCs w:val="18"/>
          <w:lang w:val="fr-CH"/>
        </w:rPr>
        <w:t xml:space="preserve">compréhension du projet </w:t>
      </w:r>
      <w:r w:rsidR="001B094C">
        <w:rPr>
          <w:rFonts w:ascii="Akkurat" w:hAnsi="Akkurat" w:cs="Arial"/>
          <w:sz w:val="18"/>
          <w:szCs w:val="18"/>
          <w:lang w:val="fr-CH"/>
        </w:rPr>
        <w:t>ainsi que des enjeux et</w:t>
      </w:r>
      <w:r w:rsidRPr="0004756B">
        <w:rPr>
          <w:rFonts w:ascii="Akkurat" w:hAnsi="Akkurat" w:cs="Arial"/>
          <w:sz w:val="18"/>
          <w:szCs w:val="18"/>
          <w:lang w:val="fr-CH"/>
        </w:rPr>
        <w:t xml:space="preserve"> objectifs d</w:t>
      </w:r>
      <w:r w:rsidR="001B094C">
        <w:rPr>
          <w:rFonts w:ascii="Akkurat" w:hAnsi="Akkurat" w:cs="Arial"/>
          <w:sz w:val="18"/>
          <w:szCs w:val="18"/>
          <w:lang w:val="fr-CH"/>
        </w:rPr>
        <w:t xml:space="preserve">e </w:t>
      </w:r>
      <w:r w:rsidRPr="0004756B">
        <w:rPr>
          <w:rFonts w:ascii="Akkurat" w:hAnsi="Akkurat" w:cs="Arial"/>
          <w:sz w:val="18"/>
          <w:szCs w:val="18"/>
          <w:lang w:val="fr-CH"/>
        </w:rPr>
        <w:t xml:space="preserve">celui, analyse des risques spécifiques </w:t>
      </w:r>
      <w:r w:rsidR="002F255F">
        <w:rPr>
          <w:rFonts w:ascii="Akkurat" w:hAnsi="Akkurat" w:cs="Arial"/>
          <w:sz w:val="18"/>
          <w:szCs w:val="18"/>
          <w:lang w:val="fr-CH"/>
        </w:rPr>
        <w:t>et particularité du</w:t>
      </w:r>
      <w:r w:rsidRPr="0004756B">
        <w:rPr>
          <w:rFonts w:ascii="Akkurat" w:hAnsi="Akkurat" w:cs="Arial"/>
          <w:sz w:val="18"/>
          <w:szCs w:val="18"/>
          <w:lang w:val="fr-CH"/>
        </w:rPr>
        <w:t xml:space="preserve"> projet. L’analyse porte sur les bases fournies et le contexte du projet et n’intègre aucun élément de solution qui serait exigé.</w:t>
      </w:r>
    </w:p>
    <w:p w14:paraId="510AFA0D" w14:textId="589F2429" w:rsidR="000C7C56" w:rsidRPr="0097235C" w:rsidRDefault="000C7C56" w:rsidP="000C7C56">
      <w:pPr>
        <w:pageBreakBefore/>
        <w:pBdr>
          <w:bottom w:val="single" w:sz="12" w:space="1" w:color="auto"/>
        </w:pBdr>
        <w:spacing w:after="0" w:line="240" w:lineRule="auto"/>
        <w:rPr>
          <w:rFonts w:ascii="Akkurat-Bold" w:hAnsi="Akkurat-Bold" w:cs="Arial"/>
          <w:sz w:val="32"/>
          <w:szCs w:val="32"/>
          <w:lang w:val="fr-CH"/>
        </w:rPr>
      </w:pPr>
      <w:r w:rsidRPr="0097235C">
        <w:rPr>
          <w:rFonts w:ascii="Akkurat-Bold" w:hAnsi="Akkurat-Bold" w:cs="Arial"/>
          <w:sz w:val="32"/>
          <w:szCs w:val="32"/>
          <w:lang w:val="fr-CH"/>
        </w:rPr>
        <w:lastRenderedPageBreak/>
        <w:t>FORMULAIRE F – METHODOLOGIE</w:t>
      </w:r>
    </w:p>
    <w:p w14:paraId="7D32E7EC" w14:textId="77777777" w:rsidR="00E2611B" w:rsidRPr="0004756B" w:rsidRDefault="00E2611B" w:rsidP="00E2611B">
      <w:pPr>
        <w:pStyle w:val="1200-11Text"/>
        <w:suppressAutoHyphens/>
        <w:spacing w:before="120" w:after="120"/>
        <w:rPr>
          <w:rFonts w:ascii="Akkurat" w:hAnsi="Akkurat" w:cs="Arial"/>
          <w:sz w:val="18"/>
          <w:szCs w:val="18"/>
          <w:lang w:val="fr-CH"/>
        </w:rPr>
      </w:pPr>
      <w:r w:rsidRPr="0004756B">
        <w:rPr>
          <w:rFonts w:ascii="Akkurat" w:hAnsi="Akkurat" w:cs="Arial"/>
          <w:sz w:val="18"/>
          <w:szCs w:val="18"/>
          <w:lang w:val="fr-CH"/>
        </w:rPr>
        <w:t xml:space="preserve">Le candidat joint à sa demande de participation une description (max. 2 pages A4) traitant de la méthodologie spécifique qu’il entend appliquer dans le cadre des MEP. </w:t>
      </w:r>
    </w:p>
    <w:p w14:paraId="2E39BDF5" w14:textId="6372E4F8" w:rsidR="000C7C56" w:rsidRPr="00E51CAA" w:rsidRDefault="000C7C56" w:rsidP="000C7C56">
      <w:pPr>
        <w:pageBreakBefore/>
        <w:pBdr>
          <w:bottom w:val="single" w:sz="12" w:space="1" w:color="auto"/>
        </w:pBdr>
        <w:spacing w:after="0" w:line="240" w:lineRule="auto"/>
        <w:rPr>
          <w:rFonts w:ascii="Akkurat-Bold" w:hAnsi="Akkurat-Bold" w:cs="Arial"/>
          <w:sz w:val="32"/>
          <w:szCs w:val="32"/>
          <w:lang w:val="fr-CH"/>
        </w:rPr>
      </w:pPr>
      <w:r w:rsidRPr="00E51CAA">
        <w:rPr>
          <w:rFonts w:ascii="Akkurat-Bold" w:hAnsi="Akkurat-Bold" w:cs="Arial"/>
          <w:sz w:val="32"/>
          <w:szCs w:val="32"/>
          <w:lang w:val="fr-CH"/>
        </w:rPr>
        <w:lastRenderedPageBreak/>
        <w:t>FORMULAIRE G – ORGANISATION</w:t>
      </w:r>
    </w:p>
    <w:p w14:paraId="25A5AB82" w14:textId="3B24588B" w:rsidR="00E2611B" w:rsidRPr="002F255F" w:rsidRDefault="00E2611B" w:rsidP="00E2611B">
      <w:pPr>
        <w:pStyle w:val="1200-11Text"/>
        <w:suppressAutoHyphens/>
        <w:spacing w:before="120" w:after="120"/>
        <w:ind w:right="-1"/>
        <w:rPr>
          <w:rFonts w:ascii="Akkurat" w:hAnsi="Akkurat" w:cs="Arial"/>
          <w:color w:val="FF0000"/>
          <w:sz w:val="18"/>
          <w:szCs w:val="18"/>
          <w:lang w:val="fr-CH"/>
        </w:rPr>
      </w:pPr>
      <w:r w:rsidRPr="0004756B">
        <w:rPr>
          <w:rFonts w:ascii="Akkurat" w:hAnsi="Akkurat" w:cs="Arial"/>
          <w:sz w:val="18"/>
          <w:szCs w:val="18"/>
          <w:lang w:val="fr-CH"/>
        </w:rPr>
        <w:t xml:space="preserve">Le candidat joint à sa demande de participation un organigramme </w:t>
      </w:r>
      <w:r w:rsidR="002F255F" w:rsidRPr="002F255F">
        <w:rPr>
          <w:rFonts w:ascii="Akkurat" w:hAnsi="Akkurat" w:cs="Arial"/>
          <w:sz w:val="18"/>
          <w:szCs w:val="18"/>
          <w:lang w:val="fr-CH"/>
        </w:rPr>
        <w:t xml:space="preserve">avec indications des fonctions, rôles et pourcentage de travail prévus pour les personnes impliquées dans </w:t>
      </w:r>
      <w:r w:rsidR="002F255F">
        <w:rPr>
          <w:rFonts w:ascii="Akkurat" w:hAnsi="Akkurat" w:cs="Arial"/>
          <w:sz w:val="18"/>
          <w:szCs w:val="18"/>
          <w:lang w:val="fr-CH"/>
        </w:rPr>
        <w:t>les ME</w:t>
      </w:r>
      <w:r w:rsidR="002F255F" w:rsidRPr="0072693C">
        <w:rPr>
          <w:rFonts w:ascii="Akkurat" w:hAnsi="Akkurat" w:cs="Arial"/>
          <w:sz w:val="18"/>
          <w:szCs w:val="18"/>
          <w:lang w:val="fr-CH"/>
        </w:rPr>
        <w:t>P</w:t>
      </w:r>
      <w:r w:rsidRPr="0072693C">
        <w:rPr>
          <w:rFonts w:ascii="Akkurat" w:hAnsi="Akkurat" w:cs="Arial"/>
          <w:sz w:val="18"/>
          <w:szCs w:val="18"/>
          <w:lang w:val="fr-CH"/>
        </w:rPr>
        <w:t xml:space="preserve"> et pour la suite des études de projet (max. 2 pages A4). </w:t>
      </w:r>
    </w:p>
    <w:p w14:paraId="2DEF5134" w14:textId="77777777" w:rsidR="000C7C56" w:rsidRPr="0004756B" w:rsidRDefault="000C7C56" w:rsidP="000D559B">
      <w:pPr>
        <w:pStyle w:val="1200-11Text"/>
        <w:spacing w:before="120" w:after="120"/>
        <w:ind w:right="-1"/>
        <w:rPr>
          <w:rFonts w:ascii="Akkurat" w:hAnsi="Akkurat" w:cs="Arial"/>
          <w:sz w:val="18"/>
          <w:szCs w:val="18"/>
          <w:lang w:val="fr-CH"/>
        </w:rPr>
      </w:pPr>
    </w:p>
    <w:sectPr w:rsidR="000C7C56" w:rsidRPr="0004756B" w:rsidSect="003E1F2F">
      <w:footerReference w:type="even" r:id="rId9"/>
      <w:footerReference w:type="default" r:id="rId10"/>
      <w:headerReference w:type="first" r:id="rId11"/>
      <w:pgSz w:w="11907" w:h="16839" w:code="9"/>
      <w:pgMar w:top="2127" w:right="1296" w:bottom="1985" w:left="1276"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F1345D" w14:textId="77777777" w:rsidR="005971D6" w:rsidRPr="003D4240" w:rsidRDefault="005971D6" w:rsidP="003D4240">
      <w:r>
        <w:separator/>
      </w:r>
    </w:p>
  </w:endnote>
  <w:endnote w:type="continuationSeparator" w:id="0">
    <w:p w14:paraId="4CB2995C" w14:textId="77777777" w:rsidR="005971D6" w:rsidRPr="003D4240" w:rsidRDefault="005971D6" w:rsidP="003D42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kkurat">
    <w:altName w:val="Akkurat"/>
    <w:panose1 w:val="02000503040000020004"/>
    <w:charset w:val="00"/>
    <w:family w:val="auto"/>
    <w:pitch w:val="variable"/>
    <w:sig w:usb0="800000A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kkurat-Bold">
    <w:altName w:val="Akkurat-Bold"/>
    <w:panose1 w:val="02000503030000020004"/>
    <w:charset w:val="00"/>
    <w:family w:val="auto"/>
    <w:pitch w:val="variable"/>
    <w:sig w:usb0="800000AF" w:usb1="4000204A" w:usb2="00000000" w:usb3="00000000" w:csb0="00000001" w:csb1="00000000"/>
  </w:font>
  <w:font w:name="Frutiger 45 Light">
    <w:altName w:val="Calibri"/>
    <w:panose1 w:val="00000000000000000000"/>
    <w:charset w:val="00"/>
    <w:family w:val="decorative"/>
    <w:notTrueType/>
    <w:pitch w:val="variable"/>
    <w:sig w:usb0="00000003" w:usb1="00000000" w:usb2="00000000" w:usb3="00000000" w:csb0="00000001" w:csb1="00000000"/>
  </w:font>
  <w:font w:name="DIN-Bold">
    <w:altName w:val="Segoe UI"/>
    <w:charset w:val="00"/>
    <w:family w:val="swiss"/>
    <w:pitch w:val="variable"/>
    <w:sig w:usb0="80000027"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DIN-Regular">
    <w:altName w:val="Calibri"/>
    <w:charset w:val="00"/>
    <w:family w:val="swiss"/>
    <w:pitch w:val="variable"/>
    <w:sig w:usb0="80000027" w:usb1="00000000" w:usb2="00000000" w:usb3="00000000" w:csb0="00000001" w:csb1="00000000"/>
  </w:font>
  <w:font w:name="Univers">
    <w:charset w:val="00"/>
    <w:family w:val="swiss"/>
    <w:pitch w:val="variable"/>
    <w:sig w:usb0="80000287" w:usb1="00000000" w:usb2="00000000" w:usb3="00000000" w:csb0="0000000F" w:csb1="00000000"/>
  </w:font>
  <w:font w:name="Corbel">
    <w:panose1 w:val="020B0503020204020204"/>
    <w:charset w:val="00"/>
    <w:family w:val="swiss"/>
    <w:pitch w:val="variable"/>
    <w:sig w:usb0="A00002EF" w:usb1="4000A44B" w:usb2="00000000" w:usb3="00000000" w:csb0="0000019F" w:csb1="00000000"/>
  </w:font>
  <w:font w:name="AGaramond LT">
    <w:altName w:val="Calibri"/>
    <w:charset w:val="00"/>
    <w:family w:val="auto"/>
    <w:pitch w:val="variable"/>
    <w:sig w:usb0="00000003" w:usb1="00000000" w:usb2="00000000" w:usb3="00000000" w:csb0="00000001" w:csb1="00000000"/>
  </w:font>
  <w:font w:name="Frutiger 55 Roman">
    <w:panose1 w:val="00000000000000000000"/>
    <w:charset w:val="00"/>
    <w:family w:val="decorative"/>
    <w:notTrueType/>
    <w:pitch w:val="variable"/>
    <w:sig w:usb0="00000003" w:usb1="00000000" w:usb2="00000000" w:usb3="00000000" w:csb0="00000001" w:csb1="00000000"/>
  </w:font>
  <w:font w:name="Vectora LH Light">
    <w:panose1 w:val="00000000000000000000"/>
    <w:charset w:val="00"/>
    <w:family w:val="swiss"/>
    <w:notTrueType/>
    <w:pitch w:val="default"/>
    <w:sig w:usb0="00000003" w:usb1="00000000" w:usb2="00000000" w:usb3="00000000" w:csb0="00000001" w:csb1="00000000"/>
  </w:font>
  <w:font w:name="Univers LTCE">
    <w:altName w:val="Univers LTCE"/>
    <w:panose1 w:val="00000000000000000000"/>
    <w:charset w:val="00"/>
    <w:family w:val="swiss"/>
    <w:notTrueType/>
    <w:pitch w:val="default"/>
    <w:sig w:usb0="00000003" w:usb1="00000000"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E706D" w14:textId="608C7952" w:rsidR="001D2011" w:rsidRPr="00200195" w:rsidRDefault="00806772" w:rsidP="00E2611B">
    <w:r>
      <w:rPr>
        <w:noProof/>
        <w:lang w:eastAsia="de-CH"/>
      </w:rPr>
      <mc:AlternateContent>
        <mc:Choice Requires="wps">
          <w:drawing>
            <wp:anchor distT="0" distB="0" distL="114300" distR="114300" simplePos="0" relativeHeight="251716608" behindDoc="0" locked="0" layoutInCell="1" allowOverlap="1" wp14:anchorId="65961850" wp14:editId="081718B5">
              <wp:simplePos x="0" y="0"/>
              <wp:positionH relativeFrom="margin">
                <wp:align>right</wp:align>
              </wp:positionH>
              <wp:positionV relativeFrom="paragraph">
                <wp:posOffset>189230</wp:posOffset>
              </wp:positionV>
              <wp:extent cx="161290" cy="457200"/>
              <wp:effectExtent l="0" t="0" r="0" b="0"/>
              <wp:wrapNone/>
              <wp:docPr id="1832064898"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29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E15394" w14:textId="77777777" w:rsidR="00E2611B" w:rsidRPr="00542D08" w:rsidRDefault="00E2611B" w:rsidP="00E2611B">
                          <w:pPr>
                            <w:rPr>
                              <w:rFonts w:ascii="Akkurat" w:hAnsi="Akkurat"/>
                              <w:sz w:val="16"/>
                              <w:szCs w:val="16"/>
                            </w:rPr>
                          </w:pPr>
                          <w:r w:rsidRPr="00542D08">
                            <w:rPr>
                              <w:rFonts w:ascii="Akkurat" w:hAnsi="Akkurat"/>
                              <w:sz w:val="16"/>
                              <w:szCs w:val="16"/>
                            </w:rPr>
                            <w:fldChar w:fldCharType="begin"/>
                          </w:r>
                          <w:r w:rsidRPr="00542D08">
                            <w:rPr>
                              <w:rFonts w:ascii="Akkurat" w:hAnsi="Akkurat"/>
                              <w:sz w:val="16"/>
                              <w:szCs w:val="16"/>
                            </w:rPr>
                            <w:instrText xml:space="preserve"> PAGE   \* MERGEFORMAT </w:instrText>
                          </w:r>
                          <w:r w:rsidRPr="00542D08">
                            <w:rPr>
                              <w:rFonts w:ascii="Akkurat" w:hAnsi="Akkurat"/>
                              <w:sz w:val="16"/>
                              <w:szCs w:val="16"/>
                            </w:rPr>
                            <w:fldChar w:fldCharType="separate"/>
                          </w:r>
                          <w:r>
                            <w:rPr>
                              <w:rFonts w:ascii="Akkurat" w:hAnsi="Akkurat"/>
                              <w:noProof/>
                              <w:sz w:val="16"/>
                              <w:szCs w:val="16"/>
                            </w:rPr>
                            <w:t>7</w:t>
                          </w:r>
                          <w:r w:rsidRPr="00542D08">
                            <w:rPr>
                              <w:rFonts w:ascii="Akkurat" w:hAnsi="Akkurat"/>
                              <w:noProof/>
                              <w:sz w:val="16"/>
                              <w:szCs w:val="16"/>
                            </w:rPr>
                            <w:fldChar w:fldCharType="end"/>
                          </w:r>
                        </w:p>
                      </w:txbxContent>
                    </wps:txbx>
                    <wps:bodyPr rot="0" vert="horz" wrap="square" lIns="0" tIns="45720" rIns="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5961850" id="_x0000_t202" coordsize="21600,21600" o:spt="202" path="m,l,21600r21600,l21600,xe">
              <v:stroke joinstyle="miter"/>
              <v:path gradientshapeok="t" o:connecttype="rect"/>
            </v:shapetype>
            <v:shape id="Text Box 49" o:spid="_x0000_s1026" type="#_x0000_t202" style="position:absolute;left:0;text-align:left;margin-left:-38.5pt;margin-top:14.9pt;width:12.7pt;height:36pt;z-index:2517166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" stroked="f">
              <v:textbox inset="0,,0">
                <w:txbxContent>
                  <w:p w14:paraId="2BE15394" w14:textId="77777777" w:rsidR="00E2611B" w:rsidRPr="00542D08" w:rsidRDefault="00E2611B" w:rsidP="00E2611B">
                    <w:pPr>
                      <w:rPr>
                        <w:rFonts w:ascii="Akkurat" w:hAnsi="Akkurat"/>
                        <w:sz w:val="16"/>
                        <w:szCs w:val="16"/>
                      </w:rPr>
                    </w:pPr>
                    <w:r w:rsidRPr="00542D08">
                      <w:rPr>
                        <w:rFonts w:ascii="Akkurat" w:hAnsi="Akkurat"/>
                        <w:sz w:val="16"/>
                        <w:szCs w:val="16"/>
                      </w:rPr>
                      <w:fldChar w:fldCharType="begin"/>
                    </w:r>
                    <w:r w:rsidRPr="00542D08">
                      <w:rPr>
                        <w:rFonts w:ascii="Akkurat" w:hAnsi="Akkurat"/>
                        <w:sz w:val="16"/>
                        <w:szCs w:val="16"/>
                      </w:rPr>
                      <w:instrText xml:space="preserve"> PAGE   \* MERGEFORMAT </w:instrText>
                    </w:r>
                    <w:r w:rsidRPr="00542D08">
                      <w:rPr>
                        <w:rFonts w:ascii="Akkurat" w:hAnsi="Akkurat"/>
                        <w:sz w:val="16"/>
                        <w:szCs w:val="16"/>
                      </w:rPr>
                      <w:fldChar w:fldCharType="separate"/>
                    </w:r>
                    <w:r>
                      <w:rPr>
                        <w:rFonts w:ascii="Akkurat" w:hAnsi="Akkurat"/>
                        <w:noProof/>
                        <w:sz w:val="16"/>
                        <w:szCs w:val="16"/>
                      </w:rPr>
                      <w:t>7</w:t>
                    </w:r>
                    <w:r w:rsidRPr="00542D08">
                      <w:rPr>
                        <w:rFonts w:ascii="Akkurat" w:hAnsi="Akkurat"/>
                        <w:noProof/>
                        <w:sz w:val="16"/>
                        <w:szCs w:val="16"/>
                      </w:rPr>
                      <w:fldChar w:fldCharType="end"/>
                    </w:r>
                  </w:p>
                </w:txbxContent>
              </v:textbox>
              <w10:wrap anchorx="margin"/>
            </v:shape>
          </w:pict>
        </mc:Fallback>
      </mc:AlternateContent>
    </w:r>
    <w:r w:rsidR="00E2611B">
      <w:rPr>
        <w:noProof/>
        <w:lang w:eastAsia="de-CH"/>
      </w:rPr>
      <mc:AlternateContent>
        <mc:Choice Requires="wps">
          <w:drawing>
            <wp:anchor distT="0" distB="0" distL="114300" distR="114300" simplePos="0" relativeHeight="251717632" behindDoc="0" locked="0" layoutInCell="1" allowOverlap="1" wp14:anchorId="118A28AA" wp14:editId="7C46C20B">
              <wp:simplePos x="0" y="0"/>
              <wp:positionH relativeFrom="margin">
                <wp:posOffset>612775</wp:posOffset>
              </wp:positionH>
              <wp:positionV relativeFrom="paragraph">
                <wp:posOffset>187960</wp:posOffset>
              </wp:positionV>
              <wp:extent cx="4641850" cy="284672"/>
              <wp:effectExtent l="0" t="0" r="6350" b="1270"/>
              <wp:wrapNone/>
              <wp:docPr id="193567004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1850" cy="28467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65FB7B" w14:textId="594482E5" w:rsidR="00E2611B" w:rsidRPr="00A96D37" w:rsidRDefault="00A96D37" w:rsidP="00E2611B">
                          <w:pPr>
                            <w:jc w:val="center"/>
                            <w:rPr>
                              <w:lang w:val="fr-CH"/>
                            </w:rPr>
                          </w:pPr>
                          <w:r w:rsidRPr="00A96D37">
                            <w:rPr>
                              <w:rFonts w:ascii="Akkurat" w:hAnsi="Akkurat"/>
                              <w:sz w:val="16"/>
                              <w:szCs w:val="16"/>
                              <w:lang w:val="fr-CH"/>
                            </w:rPr>
                            <w:t>D0</w:t>
                          </w:r>
                          <w:r>
                            <w:rPr>
                              <w:rFonts w:ascii="Akkurat" w:hAnsi="Akkurat"/>
                              <w:sz w:val="16"/>
                              <w:szCs w:val="16"/>
                              <w:lang w:val="fr-CH"/>
                            </w:rPr>
                            <w:t>2</w:t>
                          </w:r>
                          <w:r w:rsidRPr="00A96D37">
                            <w:rPr>
                              <w:rFonts w:ascii="Akkurat" w:hAnsi="Akkurat"/>
                              <w:sz w:val="16"/>
                              <w:szCs w:val="16"/>
                              <w:lang w:val="fr-CH"/>
                            </w:rPr>
                            <w:t xml:space="preserve">_MEP - </w:t>
                          </w:r>
                          <w:r w:rsidRPr="00A96D37">
                            <w:rPr>
                              <w:rFonts w:ascii="Akkurat" w:hAnsi="Akkurat"/>
                              <w:sz w:val="14"/>
                              <w:szCs w:val="14"/>
                              <w:lang w:val="fr-CH"/>
                            </w:rPr>
                            <w:t xml:space="preserve">Complexe de l’Hôtel de France de </w:t>
                          </w:r>
                          <w:proofErr w:type="spellStart"/>
                          <w:r w:rsidRPr="00A96D37">
                            <w:rPr>
                              <w:rFonts w:ascii="Akkurat" w:hAnsi="Akkurat"/>
                              <w:sz w:val="14"/>
                              <w:szCs w:val="14"/>
                              <w:lang w:val="fr-CH"/>
                            </w:rPr>
                            <w:t>Cuarnens</w:t>
                          </w:r>
                          <w:proofErr w:type="spellEnd"/>
                        </w:p>
                      </w:txbxContent>
                    </wps:txbx>
                    <wps:bodyPr rot="0" vert="horz" wrap="square" lIns="0" tIns="45720" rIns="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18A28AA" id="Text Box 50" o:spid="_x0000_s1027" type="#_x0000_t202" style="position:absolute;left:0;text-align:left;margin-left:48.25pt;margin-top:14.8pt;width:365.5pt;height:22.4pt;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" stroked="f">
              <v:textbox inset="0,,0">
                <w:txbxContent>
                  <w:p w14:paraId="7865FB7B" w14:textId="594482E5" w:rsidR="00E2611B" w:rsidRPr="00A96D37" w:rsidRDefault="00A96D37" w:rsidP="00E2611B">
                    <w:pPr>
                      <w:jc w:val="center"/>
                      <w:rPr>
                        <w:lang w:val="fr-CH"/>
                      </w:rPr>
                    </w:pPr>
                    <w:r w:rsidRPr="00A96D37">
                      <w:rPr>
                        <w:rFonts w:ascii="Akkurat" w:hAnsi="Akkurat"/>
                        <w:sz w:val="16"/>
                        <w:szCs w:val="16"/>
                        <w:lang w:val="fr-CH"/>
                      </w:rPr>
                      <w:t>D0</w:t>
                    </w:r>
                    <w:r>
                      <w:rPr>
                        <w:rFonts w:ascii="Akkurat" w:hAnsi="Akkurat"/>
                        <w:sz w:val="16"/>
                        <w:szCs w:val="16"/>
                        <w:lang w:val="fr-CH"/>
                      </w:rPr>
                      <w:t>2</w:t>
                    </w:r>
                    <w:r w:rsidRPr="00A96D37">
                      <w:rPr>
                        <w:rFonts w:ascii="Akkurat" w:hAnsi="Akkurat"/>
                        <w:sz w:val="16"/>
                        <w:szCs w:val="16"/>
                        <w:lang w:val="fr-CH"/>
                      </w:rPr>
                      <w:t xml:space="preserve">_MEP - </w:t>
                    </w:r>
                    <w:r w:rsidRPr="00A96D37">
                      <w:rPr>
                        <w:rFonts w:ascii="Akkurat" w:hAnsi="Akkurat"/>
                        <w:sz w:val="14"/>
                        <w:szCs w:val="14"/>
                        <w:lang w:val="fr-CH"/>
                      </w:rPr>
                      <w:t xml:space="preserve">Complexe de l’Hôtel de France de </w:t>
                    </w:r>
                    <w:proofErr w:type="spellStart"/>
                    <w:r w:rsidRPr="00A96D37">
                      <w:rPr>
                        <w:rFonts w:ascii="Akkurat" w:hAnsi="Akkurat"/>
                        <w:sz w:val="14"/>
                        <w:szCs w:val="14"/>
                        <w:lang w:val="fr-CH"/>
                      </w:rPr>
                      <w:t>Cuarnens</w:t>
                    </w:r>
                    <w:proofErr w:type="spellEnd"/>
                  </w:p>
                </w:txbxContent>
              </v:textbox>
              <w10:wrap anchorx="margin"/>
            </v:shape>
          </w:pict>
        </mc:Fallback>
      </mc:AlternateContent>
    </w:r>
    <w:r w:rsidR="00E2611B">
      <w:rPr>
        <w:noProof/>
        <w:lang w:eastAsia="de-CH"/>
      </w:rPr>
      <mc:AlternateContent>
        <mc:Choice Requires="wps">
          <w:drawing>
            <wp:anchor distT="0" distB="0" distL="114300" distR="114300" simplePos="0" relativeHeight="251715584" behindDoc="0" locked="0" layoutInCell="1" allowOverlap="1" wp14:anchorId="418F1A5B" wp14:editId="37D8D968">
              <wp:simplePos x="0" y="0"/>
              <wp:positionH relativeFrom="page">
                <wp:posOffset>720090</wp:posOffset>
              </wp:positionH>
              <wp:positionV relativeFrom="page">
                <wp:posOffset>10182225</wp:posOffset>
              </wp:positionV>
              <wp:extent cx="643890" cy="342900"/>
              <wp:effectExtent l="0" t="0" r="3810" b="0"/>
              <wp:wrapNone/>
              <wp:docPr id="135958921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B6D8EBF" w14:textId="77777777" w:rsidR="00E2611B" w:rsidRPr="00F40E33" w:rsidRDefault="00E2611B" w:rsidP="00E2611B">
                          <w:r>
                            <w:rPr>
                              <w:noProof/>
                              <w:lang w:eastAsia="de-CH"/>
                            </w:rPr>
                            <w:drawing>
                              <wp:inline distT="0" distB="0" distL="0" distR="0" wp14:anchorId="64466D22" wp14:editId="7CD5A9D5">
                                <wp:extent cx="643890" cy="132080"/>
                                <wp:effectExtent l="0" t="0" r="3810" b="1270"/>
                                <wp:docPr id="1548406312" name="Image 1548406312"/>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3890" cy="132080"/>
                                        </a:xfrm>
                                        <a:prstGeom prst="rect">
                                          <a:avLst/>
                                        </a:prstGeom>
                                        <a:noFill/>
                                        <a:ln>
                                          <a:noFill/>
                                        </a:ln>
                                      </pic:spPr>
                                    </pic:pic>
                                  </a:graphicData>
                                </a:graphic>
                              </wp:inline>
                            </w:drawing>
                          </w:r>
                        </w:p>
                      </w:txbxContent>
                    </wps:txbx>
                    <wps:bodyPr rot="0" vert="horz" wrap="square" lIns="0" tIns="3600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18F1A5B" id="Text Box 44" o:spid="_x0000_s1028" type="#_x0000_t202" style="position:absolute;left:0;text-align:left;margin-left:56.7pt;margin-top:801.75pt;width:50.7pt;height:27pt;z-index:251715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" stroked="f">
              <v:textbox inset="0,1mm,0,0">
                <w:txbxContent>
                  <w:p w14:paraId="7B6D8EBF" w14:textId="77777777" w:rsidR="00E2611B" w:rsidRPr="00F40E33" w:rsidRDefault="00E2611B" w:rsidP="00E2611B">
                    <w:r>
                      <w:rPr>
                        <w:noProof/>
                        <w:lang w:eastAsia="de-CH"/>
                      </w:rPr>
                      <w:drawing>
                        <wp:inline distT="0" distB="0" distL="0" distR="0" wp14:anchorId="64466D22" wp14:editId="7CD5A9D5">
                          <wp:extent cx="643890" cy="132080"/>
                          <wp:effectExtent l="0" t="0" r="3810" b="1270"/>
                          <wp:docPr id="1548406312" name="Image 1548406312"/>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3890" cy="132080"/>
                                  </a:xfrm>
                                  <a:prstGeom prst="rect">
                                    <a:avLst/>
                                  </a:prstGeom>
                                  <a:noFill/>
                                  <a:ln>
                                    <a:noFill/>
                                  </a:ln>
                                </pic:spPr>
                              </pic:pic>
                            </a:graphicData>
                          </a:graphic>
                        </wp:inline>
                      </w:drawing>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BAB98" w14:textId="63E689FB" w:rsidR="00E2611B" w:rsidRPr="00E2611B" w:rsidRDefault="00806772" w:rsidP="00E2611B">
    <w:r>
      <w:rPr>
        <w:noProof/>
        <w:lang w:eastAsia="de-CH"/>
      </w:rPr>
      <mc:AlternateContent>
        <mc:Choice Requires="wps">
          <w:drawing>
            <wp:anchor distT="0" distB="0" distL="114300" distR="114300" simplePos="0" relativeHeight="251712512" behindDoc="0" locked="0" layoutInCell="1" allowOverlap="1" wp14:anchorId="7FC28939" wp14:editId="1E4857D3">
              <wp:simplePos x="0" y="0"/>
              <wp:positionH relativeFrom="margin">
                <wp:align>right</wp:align>
              </wp:positionH>
              <wp:positionV relativeFrom="paragraph">
                <wp:posOffset>163830</wp:posOffset>
              </wp:positionV>
              <wp:extent cx="161290" cy="457200"/>
              <wp:effectExtent l="0" t="0" r="0" b="0"/>
              <wp:wrapNone/>
              <wp:docPr id="21"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29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36BEAF" w14:textId="77777777" w:rsidR="00E2611B" w:rsidRPr="00542D08" w:rsidRDefault="00E2611B" w:rsidP="00E2611B">
                          <w:pPr>
                            <w:rPr>
                              <w:rFonts w:ascii="Akkurat" w:hAnsi="Akkurat"/>
                              <w:sz w:val="16"/>
                              <w:szCs w:val="16"/>
                            </w:rPr>
                          </w:pPr>
                          <w:r w:rsidRPr="00542D08">
                            <w:rPr>
                              <w:rFonts w:ascii="Akkurat" w:hAnsi="Akkurat"/>
                              <w:sz w:val="16"/>
                              <w:szCs w:val="16"/>
                            </w:rPr>
                            <w:fldChar w:fldCharType="begin"/>
                          </w:r>
                          <w:r w:rsidRPr="00542D08">
                            <w:rPr>
                              <w:rFonts w:ascii="Akkurat" w:hAnsi="Akkurat"/>
                              <w:sz w:val="16"/>
                              <w:szCs w:val="16"/>
                            </w:rPr>
                            <w:instrText xml:space="preserve"> PAGE   \* MERGEFORMAT </w:instrText>
                          </w:r>
                          <w:r w:rsidRPr="00542D08">
                            <w:rPr>
                              <w:rFonts w:ascii="Akkurat" w:hAnsi="Akkurat"/>
                              <w:sz w:val="16"/>
                              <w:szCs w:val="16"/>
                            </w:rPr>
                            <w:fldChar w:fldCharType="separate"/>
                          </w:r>
                          <w:r>
                            <w:rPr>
                              <w:rFonts w:ascii="Akkurat" w:hAnsi="Akkurat"/>
                              <w:noProof/>
                              <w:sz w:val="16"/>
                              <w:szCs w:val="16"/>
                            </w:rPr>
                            <w:t>7</w:t>
                          </w:r>
                          <w:r w:rsidRPr="00542D08">
                            <w:rPr>
                              <w:rFonts w:ascii="Akkurat" w:hAnsi="Akkurat"/>
                              <w:noProof/>
                              <w:sz w:val="16"/>
                              <w:szCs w:val="16"/>
                            </w:rPr>
                            <w:fldChar w:fldCharType="end"/>
                          </w:r>
                        </w:p>
                      </w:txbxContent>
                    </wps:txbx>
                    <wps:bodyPr rot="0" vert="horz" wrap="square" lIns="0" tIns="45720" rIns="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FC28939" id="_x0000_t202" coordsize="21600,21600" o:spt="202" path="m,l,21600r21600,l21600,xe">
              <v:stroke joinstyle="miter"/>
              <v:path gradientshapeok="t" o:connecttype="rect"/>
            </v:shapetype>
            <v:shape id="_x0000_s1029" type="#_x0000_t202" style="position:absolute;left:0;text-align:left;margin-left:-38.5pt;margin-top:12.9pt;width:12.7pt;height:36pt;z-index:2517125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" stroked="f">
              <v:textbox inset="0,,0">
                <w:txbxContent>
                  <w:p w14:paraId="7036BEAF" w14:textId="77777777" w:rsidR="00E2611B" w:rsidRPr="00542D08" w:rsidRDefault="00E2611B" w:rsidP="00E2611B">
                    <w:pPr>
                      <w:rPr>
                        <w:rFonts w:ascii="Akkurat" w:hAnsi="Akkurat"/>
                        <w:sz w:val="16"/>
                        <w:szCs w:val="16"/>
                      </w:rPr>
                    </w:pPr>
                    <w:r w:rsidRPr="00542D08">
                      <w:rPr>
                        <w:rFonts w:ascii="Akkurat" w:hAnsi="Akkurat"/>
                        <w:sz w:val="16"/>
                        <w:szCs w:val="16"/>
                      </w:rPr>
                      <w:fldChar w:fldCharType="begin"/>
                    </w:r>
                    <w:r w:rsidRPr="00542D08">
                      <w:rPr>
                        <w:rFonts w:ascii="Akkurat" w:hAnsi="Akkurat"/>
                        <w:sz w:val="16"/>
                        <w:szCs w:val="16"/>
                      </w:rPr>
                      <w:instrText xml:space="preserve"> PAGE   \* MERGEFORMAT </w:instrText>
                    </w:r>
                    <w:r w:rsidRPr="00542D08">
                      <w:rPr>
                        <w:rFonts w:ascii="Akkurat" w:hAnsi="Akkurat"/>
                        <w:sz w:val="16"/>
                        <w:szCs w:val="16"/>
                      </w:rPr>
                      <w:fldChar w:fldCharType="separate"/>
                    </w:r>
                    <w:r>
                      <w:rPr>
                        <w:rFonts w:ascii="Akkurat" w:hAnsi="Akkurat"/>
                        <w:noProof/>
                        <w:sz w:val="16"/>
                        <w:szCs w:val="16"/>
                      </w:rPr>
                      <w:t>7</w:t>
                    </w:r>
                    <w:r w:rsidRPr="00542D08">
                      <w:rPr>
                        <w:rFonts w:ascii="Akkurat" w:hAnsi="Akkurat"/>
                        <w:noProof/>
                        <w:sz w:val="16"/>
                        <w:szCs w:val="16"/>
                      </w:rPr>
                      <w:fldChar w:fldCharType="end"/>
                    </w:r>
                  </w:p>
                </w:txbxContent>
              </v:textbox>
              <w10:wrap anchorx="margin"/>
            </v:shape>
          </w:pict>
        </mc:Fallback>
      </mc:AlternateContent>
    </w:r>
    <w:r w:rsidR="00E2611B">
      <w:rPr>
        <w:noProof/>
        <w:lang w:eastAsia="de-CH"/>
      </w:rPr>
      <mc:AlternateContent>
        <mc:Choice Requires="wps">
          <w:drawing>
            <wp:anchor distT="0" distB="0" distL="114300" distR="114300" simplePos="0" relativeHeight="251713536" behindDoc="0" locked="0" layoutInCell="1" allowOverlap="1" wp14:anchorId="100DBF0B" wp14:editId="7A66C529">
              <wp:simplePos x="0" y="0"/>
              <wp:positionH relativeFrom="margin">
                <wp:posOffset>612775</wp:posOffset>
              </wp:positionH>
              <wp:positionV relativeFrom="paragraph">
                <wp:posOffset>187960</wp:posOffset>
              </wp:positionV>
              <wp:extent cx="4641850" cy="284672"/>
              <wp:effectExtent l="0" t="0" r="6350" b="1270"/>
              <wp:wrapNone/>
              <wp:docPr id="19"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1850" cy="28467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69DABA" w14:textId="77777777" w:rsidR="00A96D37" w:rsidRPr="00A96D37" w:rsidRDefault="00A96D37" w:rsidP="00A96D37">
                          <w:pPr>
                            <w:jc w:val="center"/>
                            <w:rPr>
                              <w:lang w:val="fr-CH"/>
                            </w:rPr>
                          </w:pPr>
                          <w:r w:rsidRPr="00A96D37">
                            <w:rPr>
                              <w:rFonts w:ascii="Akkurat" w:hAnsi="Akkurat"/>
                              <w:sz w:val="16"/>
                              <w:szCs w:val="16"/>
                              <w:lang w:val="fr-CH"/>
                            </w:rPr>
                            <w:t>D0</w:t>
                          </w:r>
                          <w:r>
                            <w:rPr>
                              <w:rFonts w:ascii="Akkurat" w:hAnsi="Akkurat"/>
                              <w:sz w:val="16"/>
                              <w:szCs w:val="16"/>
                              <w:lang w:val="fr-CH"/>
                            </w:rPr>
                            <w:t>2</w:t>
                          </w:r>
                          <w:r w:rsidRPr="00A96D37">
                            <w:rPr>
                              <w:rFonts w:ascii="Akkurat" w:hAnsi="Akkurat"/>
                              <w:sz w:val="16"/>
                              <w:szCs w:val="16"/>
                              <w:lang w:val="fr-CH"/>
                            </w:rPr>
                            <w:t xml:space="preserve">_MEP - </w:t>
                          </w:r>
                          <w:r w:rsidRPr="00A96D37">
                            <w:rPr>
                              <w:rFonts w:ascii="Akkurat" w:hAnsi="Akkurat"/>
                              <w:sz w:val="14"/>
                              <w:szCs w:val="14"/>
                              <w:lang w:val="fr-CH"/>
                            </w:rPr>
                            <w:t xml:space="preserve">Complexe de l’Hôtel de France de </w:t>
                          </w:r>
                          <w:proofErr w:type="spellStart"/>
                          <w:r w:rsidRPr="00A96D37">
                            <w:rPr>
                              <w:rFonts w:ascii="Akkurat" w:hAnsi="Akkurat"/>
                              <w:sz w:val="14"/>
                              <w:szCs w:val="14"/>
                              <w:lang w:val="fr-CH"/>
                            </w:rPr>
                            <w:t>Cuarnens</w:t>
                          </w:r>
                          <w:proofErr w:type="spellEnd"/>
                        </w:p>
                        <w:p w14:paraId="11718DD7" w14:textId="623039D7" w:rsidR="00E2611B" w:rsidRPr="00A314E8" w:rsidRDefault="00E2611B" w:rsidP="00E2611B">
                          <w:pPr>
                            <w:jc w:val="center"/>
                            <w:rPr>
                              <w:lang w:val="fr-CH"/>
                            </w:rPr>
                          </w:pPr>
                        </w:p>
                      </w:txbxContent>
                    </wps:txbx>
                    <wps:bodyPr rot="0" vert="horz" wrap="square" lIns="0" tIns="45720" rIns="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00DBF0B" id="_x0000_s1030" type="#_x0000_t202" style="position:absolute;left:0;text-align:left;margin-left:48.25pt;margin-top:14.8pt;width:365.5pt;height:22.4pt;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" stroked="f">
              <v:textbox inset="0,,0">
                <w:txbxContent>
                  <w:p w14:paraId="1B69DABA" w14:textId="77777777" w:rsidR="00A96D37" w:rsidRPr="00A96D37" w:rsidRDefault="00A96D37" w:rsidP="00A96D37">
                    <w:pPr>
                      <w:jc w:val="center"/>
                      <w:rPr>
                        <w:lang w:val="fr-CH"/>
                      </w:rPr>
                    </w:pPr>
                    <w:r w:rsidRPr="00A96D37">
                      <w:rPr>
                        <w:rFonts w:ascii="Akkurat" w:hAnsi="Akkurat"/>
                        <w:sz w:val="16"/>
                        <w:szCs w:val="16"/>
                        <w:lang w:val="fr-CH"/>
                      </w:rPr>
                      <w:t>D0</w:t>
                    </w:r>
                    <w:r>
                      <w:rPr>
                        <w:rFonts w:ascii="Akkurat" w:hAnsi="Akkurat"/>
                        <w:sz w:val="16"/>
                        <w:szCs w:val="16"/>
                        <w:lang w:val="fr-CH"/>
                      </w:rPr>
                      <w:t>2</w:t>
                    </w:r>
                    <w:r w:rsidRPr="00A96D37">
                      <w:rPr>
                        <w:rFonts w:ascii="Akkurat" w:hAnsi="Akkurat"/>
                        <w:sz w:val="16"/>
                        <w:szCs w:val="16"/>
                        <w:lang w:val="fr-CH"/>
                      </w:rPr>
                      <w:t xml:space="preserve">_MEP - </w:t>
                    </w:r>
                    <w:r w:rsidRPr="00A96D37">
                      <w:rPr>
                        <w:rFonts w:ascii="Akkurat" w:hAnsi="Akkurat"/>
                        <w:sz w:val="14"/>
                        <w:szCs w:val="14"/>
                        <w:lang w:val="fr-CH"/>
                      </w:rPr>
                      <w:t xml:space="preserve">Complexe de l’Hôtel de France de </w:t>
                    </w:r>
                    <w:proofErr w:type="spellStart"/>
                    <w:r w:rsidRPr="00A96D37">
                      <w:rPr>
                        <w:rFonts w:ascii="Akkurat" w:hAnsi="Akkurat"/>
                        <w:sz w:val="14"/>
                        <w:szCs w:val="14"/>
                        <w:lang w:val="fr-CH"/>
                      </w:rPr>
                      <w:t>Cuarnens</w:t>
                    </w:r>
                    <w:proofErr w:type="spellEnd"/>
                  </w:p>
                  <w:p w14:paraId="11718DD7" w14:textId="623039D7" w:rsidR="00E2611B" w:rsidRPr="00A314E8" w:rsidRDefault="00E2611B" w:rsidP="00E2611B">
                    <w:pPr>
                      <w:jc w:val="center"/>
                      <w:rPr>
                        <w:lang w:val="fr-CH"/>
                      </w:rPr>
                    </w:pPr>
                  </w:p>
                </w:txbxContent>
              </v:textbox>
              <w10:wrap anchorx="margin"/>
            </v:shape>
          </w:pict>
        </mc:Fallback>
      </mc:AlternateContent>
    </w:r>
    <w:r w:rsidR="00E2611B">
      <w:rPr>
        <w:noProof/>
        <w:lang w:eastAsia="de-CH"/>
      </w:rPr>
      <mc:AlternateContent>
        <mc:Choice Requires="wps">
          <w:drawing>
            <wp:anchor distT="0" distB="0" distL="114300" distR="114300" simplePos="0" relativeHeight="251711488" behindDoc="0" locked="0" layoutInCell="1" allowOverlap="1" wp14:anchorId="53A6B0A0" wp14:editId="0F44B172">
              <wp:simplePos x="0" y="0"/>
              <wp:positionH relativeFrom="page">
                <wp:posOffset>720090</wp:posOffset>
              </wp:positionH>
              <wp:positionV relativeFrom="page">
                <wp:posOffset>10182225</wp:posOffset>
              </wp:positionV>
              <wp:extent cx="643890" cy="342900"/>
              <wp:effectExtent l="0" t="0" r="3810" b="0"/>
              <wp:wrapNone/>
              <wp:docPr id="18"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5B3345" w14:textId="77777777" w:rsidR="00E2611B" w:rsidRPr="00F40E33" w:rsidRDefault="00E2611B" w:rsidP="00E2611B">
                          <w:r>
                            <w:rPr>
                              <w:noProof/>
                              <w:lang w:eastAsia="de-CH"/>
                            </w:rPr>
                            <w:drawing>
                              <wp:inline distT="0" distB="0" distL="0" distR="0" wp14:anchorId="61CAB774" wp14:editId="38ECD1BB">
                                <wp:extent cx="643890" cy="132080"/>
                                <wp:effectExtent l="0" t="0" r="3810" b="1270"/>
                                <wp:docPr id="1788605733" name="Image 1788605733"/>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3890" cy="132080"/>
                                        </a:xfrm>
                                        <a:prstGeom prst="rect">
                                          <a:avLst/>
                                        </a:prstGeom>
                                        <a:noFill/>
                                        <a:ln>
                                          <a:noFill/>
                                        </a:ln>
                                      </pic:spPr>
                                    </pic:pic>
                                  </a:graphicData>
                                </a:graphic>
                              </wp:inline>
                            </w:drawing>
                          </w:r>
                        </w:p>
                      </w:txbxContent>
                    </wps:txbx>
                    <wps:bodyPr rot="0" vert="horz" wrap="square" lIns="0" tIns="3600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3A6B0A0" id="_x0000_s1031" type="#_x0000_t202" style="position:absolute;left:0;text-align:left;margin-left:56.7pt;margin-top:801.75pt;width:50.7pt;height:27pt;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" stroked="f">
              <v:textbox inset="0,1mm,0,0">
                <w:txbxContent>
                  <w:p w14:paraId="4C5B3345" w14:textId="77777777" w:rsidR="00E2611B" w:rsidRPr="00F40E33" w:rsidRDefault="00E2611B" w:rsidP="00E2611B">
                    <w:r>
                      <w:rPr>
                        <w:noProof/>
                        <w:lang w:eastAsia="de-CH"/>
                      </w:rPr>
                      <w:drawing>
                        <wp:inline distT="0" distB="0" distL="0" distR="0" wp14:anchorId="61CAB774" wp14:editId="38ECD1BB">
                          <wp:extent cx="643890" cy="132080"/>
                          <wp:effectExtent l="0" t="0" r="3810" b="1270"/>
                          <wp:docPr id="1788605733" name="Image 1788605733"/>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3890" cy="132080"/>
                                  </a:xfrm>
                                  <a:prstGeom prst="rect">
                                    <a:avLst/>
                                  </a:prstGeom>
                                  <a:noFill/>
                                  <a:ln>
                                    <a:noFill/>
                                  </a:ln>
                                </pic:spPr>
                              </pic:pic>
                            </a:graphicData>
                          </a:graphic>
                        </wp:inline>
                      </w:drawing>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CFC9C6" w14:textId="77777777" w:rsidR="005971D6" w:rsidRPr="003D4240" w:rsidRDefault="005971D6" w:rsidP="003D4240">
      <w:r>
        <w:separator/>
      </w:r>
    </w:p>
  </w:footnote>
  <w:footnote w:type="continuationSeparator" w:id="0">
    <w:p w14:paraId="77EC3F4C" w14:textId="77777777" w:rsidR="005971D6" w:rsidRPr="003D4240" w:rsidRDefault="005971D6" w:rsidP="003D4240">
      <w:r>
        <w:continuationSeparator/>
      </w:r>
    </w:p>
  </w:footnote>
  <w:footnote w:id="1">
    <w:p w14:paraId="127156D4" w14:textId="2D2208E2" w:rsidR="00EE681B" w:rsidRPr="00EC1D02" w:rsidRDefault="00EE681B" w:rsidP="00806772">
      <w:pPr>
        <w:pStyle w:val="Notedebasdepage"/>
        <w:spacing w:after="0"/>
        <w:rPr>
          <w:rFonts w:cs="Arial"/>
          <w:lang w:val="fr-CH"/>
        </w:rPr>
      </w:pPr>
      <w:r w:rsidRPr="00EC1D02">
        <w:rPr>
          <w:rStyle w:val="Appelnotedebasdep"/>
          <w:rFonts w:cs="Arial"/>
        </w:rPr>
        <w:footnoteRef/>
      </w:r>
      <w:r w:rsidRPr="00EC1D02">
        <w:rPr>
          <w:rFonts w:cs="Arial"/>
          <w:lang w:val="fr-CH"/>
        </w:rPr>
        <w:t xml:space="preserve"> </w:t>
      </w:r>
      <w:r w:rsidRPr="008E4E5E">
        <w:rPr>
          <w:rFonts w:ascii="Akkurat" w:eastAsia="Times New Roman" w:hAnsi="Akkurat" w:cs="Arial"/>
          <w:color w:val="auto"/>
          <w:sz w:val="18"/>
          <w:szCs w:val="18"/>
          <w:lang w:val="fr-CH" w:eastAsia="de-DE"/>
        </w:rPr>
        <w:t xml:space="preserve">Joindre un extrait du registre des poursuites </w:t>
      </w:r>
      <w:r>
        <w:rPr>
          <w:rFonts w:ascii="Akkurat" w:eastAsia="Times New Roman" w:hAnsi="Akkurat" w:cs="Arial"/>
          <w:color w:val="auto"/>
          <w:sz w:val="18"/>
          <w:szCs w:val="18"/>
          <w:lang w:val="fr-CH" w:eastAsia="de-DE"/>
        </w:rPr>
        <w:t>de moins de</w:t>
      </w:r>
      <w:r w:rsidRPr="008E4E5E">
        <w:rPr>
          <w:rFonts w:ascii="Akkurat" w:eastAsia="Times New Roman" w:hAnsi="Akkurat" w:cs="Arial"/>
          <w:color w:val="auto"/>
          <w:sz w:val="18"/>
          <w:szCs w:val="18"/>
          <w:lang w:val="fr-CH" w:eastAsia="de-DE"/>
        </w:rPr>
        <w:t xml:space="preserve"> 3 mois.</w:t>
      </w:r>
    </w:p>
  </w:footnote>
  <w:footnote w:id="2">
    <w:p w14:paraId="3BC31ED8" w14:textId="4ACC6908" w:rsidR="001D2011" w:rsidRPr="00841C90" w:rsidRDefault="001D2011">
      <w:pPr>
        <w:pStyle w:val="Notedebasdepage"/>
        <w:rPr>
          <w:lang w:val="fr-CH"/>
        </w:rPr>
      </w:pPr>
      <w:r>
        <w:rPr>
          <w:rStyle w:val="Appelnotedebasdep"/>
        </w:rPr>
        <w:footnoteRef/>
      </w:r>
      <w:r w:rsidRPr="00B029C5">
        <w:rPr>
          <w:lang w:val="fr-CH"/>
        </w:rPr>
        <w:t xml:space="preserve"> </w:t>
      </w:r>
      <w:r w:rsidR="00E2611B" w:rsidRPr="00781BA1">
        <w:rPr>
          <w:rFonts w:ascii="Akkurat" w:hAnsi="Akkurat" w:cs="Arial"/>
          <w:sz w:val="18"/>
          <w:szCs w:val="18"/>
          <w:lang w:val="fr-CH"/>
        </w:rPr>
        <w:t>Joindre un CV détaillé</w:t>
      </w:r>
    </w:p>
  </w:footnote>
  <w:footnote w:id="3">
    <w:p w14:paraId="512BA4F1" w14:textId="1EE6436E" w:rsidR="001D2011" w:rsidRPr="00841C90" w:rsidRDefault="001D2011" w:rsidP="00841C90">
      <w:pPr>
        <w:pStyle w:val="Notedebasdepage"/>
        <w:rPr>
          <w:lang w:val="fr-CH"/>
        </w:rPr>
      </w:pPr>
      <w:r>
        <w:rPr>
          <w:rStyle w:val="Appelnotedebasdep"/>
        </w:rPr>
        <w:footnoteRef/>
      </w:r>
      <w:r w:rsidRPr="00B029C5">
        <w:rPr>
          <w:lang w:val="fr-CH"/>
        </w:rPr>
        <w:t xml:space="preserve"> </w:t>
      </w:r>
      <w:r w:rsidR="00E2611B" w:rsidRPr="00781BA1">
        <w:rPr>
          <w:rFonts w:ascii="Akkurat" w:hAnsi="Akkurat" w:cs="Arial"/>
          <w:sz w:val="18"/>
          <w:szCs w:val="18"/>
          <w:lang w:val="fr-CH"/>
        </w:rPr>
        <w:t>Joindre un CV détaillé</w:t>
      </w:r>
    </w:p>
  </w:footnote>
  <w:footnote w:id="4">
    <w:p w14:paraId="006B0917" w14:textId="46505C30" w:rsidR="00E2611B" w:rsidRPr="00781BA1" w:rsidRDefault="00E2611B" w:rsidP="00E2611B">
      <w:pPr>
        <w:pStyle w:val="Notedebasdepage"/>
        <w:rPr>
          <w:rFonts w:ascii="Akkurat" w:hAnsi="Akkurat" w:cs="Arial"/>
          <w:sz w:val="18"/>
          <w:szCs w:val="18"/>
          <w:lang w:val="fr-CH"/>
        </w:rPr>
      </w:pPr>
      <w:r>
        <w:rPr>
          <w:rStyle w:val="Appelnotedebasdep"/>
        </w:rPr>
        <w:footnoteRef/>
      </w:r>
      <w:r w:rsidRPr="004C22AF">
        <w:rPr>
          <w:lang w:val="fr-CH"/>
        </w:rPr>
        <w:t xml:space="preserve"> </w:t>
      </w:r>
      <w:r w:rsidRPr="00781BA1">
        <w:rPr>
          <w:rFonts w:ascii="Akkurat" w:hAnsi="Akkurat" w:cs="Arial"/>
          <w:sz w:val="18"/>
          <w:szCs w:val="18"/>
          <w:lang w:val="fr-CH"/>
        </w:rPr>
        <w:t>Joindre un CV détaillé</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77B20" w14:textId="2E9E89EE" w:rsidR="00E2611B" w:rsidRDefault="003E1F2F" w:rsidP="00E2611B">
    <w:pPr>
      <w:pStyle w:val="En-tte"/>
    </w:pPr>
    <w:r>
      <w:rPr>
        <w:noProof/>
        <w:lang w:eastAsia="fr-CH"/>
      </w:rPr>
      <w:drawing>
        <wp:anchor distT="0" distB="0" distL="114300" distR="114300" simplePos="0" relativeHeight="251719680" behindDoc="1" locked="0" layoutInCell="1" allowOverlap="1" wp14:anchorId="4F146B4C" wp14:editId="131E43D5">
          <wp:simplePos x="0" y="0"/>
          <wp:positionH relativeFrom="margin">
            <wp:align>right</wp:align>
          </wp:positionH>
          <wp:positionV relativeFrom="paragraph">
            <wp:posOffset>7992</wp:posOffset>
          </wp:positionV>
          <wp:extent cx="3230880" cy="579120"/>
          <wp:effectExtent l="0" t="0" r="7620" b="0"/>
          <wp:wrapNone/>
          <wp:docPr id="1167297470" name="Image 1167297470"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 10" descr="Ein Bild, das Text enthält.&#10;&#10;Automatisch generierte Beschreibu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30880" cy="579120"/>
                  </a:xfrm>
                  <a:prstGeom prst="rect">
                    <a:avLst/>
                  </a:prstGeom>
                  <a:noFill/>
                </pic:spPr>
              </pic:pic>
            </a:graphicData>
          </a:graphic>
          <wp14:sizeRelH relativeFrom="page">
            <wp14:pctWidth>0</wp14:pctWidth>
          </wp14:sizeRelH>
          <wp14:sizeRelV relativeFrom="page">
            <wp14:pctHeight>0</wp14:pctHeight>
          </wp14:sizeRelV>
        </wp:anchor>
      </w:drawing>
    </w:r>
    <w:r w:rsidR="00E2611B" w:rsidRPr="00E2611B">
      <w:rPr>
        <w:noProof/>
      </w:rPr>
      <w:drawing>
        <wp:inline distT="0" distB="0" distL="0" distR="0" wp14:anchorId="1FEB622E" wp14:editId="621A8C7B">
          <wp:extent cx="569702" cy="720000"/>
          <wp:effectExtent l="0" t="0" r="1905" b="4445"/>
          <wp:docPr id="1624985624" name="Image 1624985624" descr="Une image contenant mammifère, clipart&#10;&#10;Description générée automatiquement">
            <a:extLst xmlns:a="http://schemas.openxmlformats.org/drawingml/2006/main">
              <a:ext uri="{FF2B5EF4-FFF2-40B4-BE49-F238E27FC236}">
                <a16:creationId xmlns:a16="http://schemas.microsoft.com/office/drawing/2014/main" id="{5697BE48-469A-F502-FD7D-E946D042D4E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3" descr="Une image contenant mammifère, clipart&#10;&#10;Description générée automatiquement">
                    <a:extLst>
                      <a:ext uri="{FF2B5EF4-FFF2-40B4-BE49-F238E27FC236}">
                        <a16:creationId xmlns:a16="http://schemas.microsoft.com/office/drawing/2014/main" id="{5697BE48-469A-F502-FD7D-E946D042D4EF}"/>
                      </a:ext>
                    </a:extLst>
                  </pic:cNvPr>
                  <pic:cNvPicPr>
                    <a:picLocks noChangeAspect="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rot="10800000" flipH="1" flipV="1">
                    <a:off x="0" y="0"/>
                    <a:ext cx="569702" cy="720000"/>
                  </a:xfrm>
                  <a:prstGeom prst="rect">
                    <a:avLst/>
                  </a:prstGeom>
                  <a:noFill/>
                </pic:spPr>
              </pic:pic>
            </a:graphicData>
          </a:graphic>
        </wp:inline>
      </w:drawing>
    </w:r>
  </w:p>
  <w:p w14:paraId="259D1F53" w14:textId="77777777" w:rsidR="00E2611B" w:rsidRDefault="00E2611B">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2AA18FC"/>
    <w:lvl w:ilvl="0">
      <w:start w:val="1"/>
      <w:numFmt w:val="bullet"/>
      <w:lvlRestart w:val="0"/>
      <w:pStyle w:val="Listepuces"/>
      <w:lvlText w:val=""/>
      <w:lvlJc w:val="left"/>
      <w:pPr>
        <w:tabs>
          <w:tab w:val="num" w:pos="369"/>
        </w:tabs>
        <w:ind w:left="369" w:hanging="369"/>
      </w:pPr>
      <w:rPr>
        <w:rFonts w:ascii="Symbol" w:hAnsi="Symbol" w:hint="default"/>
      </w:rPr>
    </w:lvl>
  </w:abstractNum>
  <w:abstractNum w:abstractNumId="1" w15:restartNumberingAfterBreak="0">
    <w:nsid w:val="105D62AB"/>
    <w:multiLevelType w:val="hybridMultilevel"/>
    <w:tmpl w:val="63C4DA42"/>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 w15:restartNumberingAfterBreak="0">
    <w:nsid w:val="11093E03"/>
    <w:multiLevelType w:val="hybridMultilevel"/>
    <w:tmpl w:val="19400E28"/>
    <w:lvl w:ilvl="0" w:tplc="7744120E">
      <w:start w:val="1"/>
      <w:numFmt w:val="bullet"/>
      <w:pStyle w:val="Aufzhlung1"/>
      <w:lvlText w:val=""/>
      <w:lvlJc w:val="left"/>
      <w:pPr>
        <w:tabs>
          <w:tab w:val="num" w:pos="502"/>
        </w:tabs>
        <w:ind w:left="502" w:hanging="360"/>
      </w:pPr>
      <w:rPr>
        <w:rFonts w:ascii="Symbol" w:hAnsi="Symbol" w:hint="default"/>
      </w:rPr>
    </w:lvl>
    <w:lvl w:ilvl="1" w:tplc="08070003">
      <w:start w:val="1"/>
      <w:numFmt w:val="bullet"/>
      <w:lvlText w:val="o"/>
      <w:lvlJc w:val="left"/>
      <w:pPr>
        <w:tabs>
          <w:tab w:val="num" w:pos="2149"/>
        </w:tabs>
        <w:ind w:left="2149" w:hanging="360"/>
      </w:pPr>
      <w:rPr>
        <w:rFonts w:ascii="Courier New" w:hAnsi="Courier New" w:cs="Courier New" w:hint="default"/>
      </w:rPr>
    </w:lvl>
    <w:lvl w:ilvl="2" w:tplc="08070005">
      <w:start w:val="1"/>
      <w:numFmt w:val="bullet"/>
      <w:lvlText w:val=""/>
      <w:lvlJc w:val="left"/>
      <w:pPr>
        <w:tabs>
          <w:tab w:val="num" w:pos="2869"/>
        </w:tabs>
        <w:ind w:left="2869" w:hanging="360"/>
      </w:pPr>
      <w:rPr>
        <w:rFonts w:ascii="Wingdings" w:hAnsi="Wingdings" w:hint="default"/>
      </w:rPr>
    </w:lvl>
    <w:lvl w:ilvl="3" w:tplc="08070001" w:tentative="1">
      <w:start w:val="1"/>
      <w:numFmt w:val="bullet"/>
      <w:lvlText w:val=""/>
      <w:lvlJc w:val="left"/>
      <w:pPr>
        <w:tabs>
          <w:tab w:val="num" w:pos="3589"/>
        </w:tabs>
        <w:ind w:left="3589" w:hanging="360"/>
      </w:pPr>
      <w:rPr>
        <w:rFonts w:ascii="Symbol" w:hAnsi="Symbol" w:hint="default"/>
      </w:rPr>
    </w:lvl>
    <w:lvl w:ilvl="4" w:tplc="08070003" w:tentative="1">
      <w:start w:val="1"/>
      <w:numFmt w:val="bullet"/>
      <w:lvlText w:val="o"/>
      <w:lvlJc w:val="left"/>
      <w:pPr>
        <w:tabs>
          <w:tab w:val="num" w:pos="4309"/>
        </w:tabs>
        <w:ind w:left="4309" w:hanging="360"/>
      </w:pPr>
      <w:rPr>
        <w:rFonts w:ascii="Courier New" w:hAnsi="Courier New" w:cs="Courier New" w:hint="default"/>
      </w:rPr>
    </w:lvl>
    <w:lvl w:ilvl="5" w:tplc="08070005" w:tentative="1">
      <w:start w:val="1"/>
      <w:numFmt w:val="bullet"/>
      <w:lvlText w:val=""/>
      <w:lvlJc w:val="left"/>
      <w:pPr>
        <w:tabs>
          <w:tab w:val="num" w:pos="5029"/>
        </w:tabs>
        <w:ind w:left="5029" w:hanging="360"/>
      </w:pPr>
      <w:rPr>
        <w:rFonts w:ascii="Wingdings" w:hAnsi="Wingdings" w:hint="default"/>
      </w:rPr>
    </w:lvl>
    <w:lvl w:ilvl="6" w:tplc="08070001" w:tentative="1">
      <w:start w:val="1"/>
      <w:numFmt w:val="bullet"/>
      <w:lvlText w:val=""/>
      <w:lvlJc w:val="left"/>
      <w:pPr>
        <w:tabs>
          <w:tab w:val="num" w:pos="5749"/>
        </w:tabs>
        <w:ind w:left="5749" w:hanging="360"/>
      </w:pPr>
      <w:rPr>
        <w:rFonts w:ascii="Symbol" w:hAnsi="Symbol" w:hint="default"/>
      </w:rPr>
    </w:lvl>
    <w:lvl w:ilvl="7" w:tplc="08070003" w:tentative="1">
      <w:start w:val="1"/>
      <w:numFmt w:val="bullet"/>
      <w:lvlText w:val="o"/>
      <w:lvlJc w:val="left"/>
      <w:pPr>
        <w:tabs>
          <w:tab w:val="num" w:pos="6469"/>
        </w:tabs>
        <w:ind w:left="6469" w:hanging="360"/>
      </w:pPr>
      <w:rPr>
        <w:rFonts w:ascii="Courier New" w:hAnsi="Courier New" w:cs="Courier New" w:hint="default"/>
      </w:rPr>
    </w:lvl>
    <w:lvl w:ilvl="8" w:tplc="08070005" w:tentative="1">
      <w:start w:val="1"/>
      <w:numFmt w:val="bullet"/>
      <w:lvlText w:val=""/>
      <w:lvlJc w:val="left"/>
      <w:pPr>
        <w:tabs>
          <w:tab w:val="num" w:pos="7189"/>
        </w:tabs>
        <w:ind w:left="7189" w:hanging="360"/>
      </w:pPr>
      <w:rPr>
        <w:rFonts w:ascii="Wingdings" w:hAnsi="Wingdings" w:hint="default"/>
      </w:rPr>
    </w:lvl>
  </w:abstractNum>
  <w:abstractNum w:abstractNumId="3" w15:restartNumberingAfterBreak="0">
    <w:nsid w:val="14A127BE"/>
    <w:multiLevelType w:val="hybridMultilevel"/>
    <w:tmpl w:val="B1B611D6"/>
    <w:lvl w:ilvl="0" w:tplc="100C0001">
      <w:start w:val="1"/>
      <w:numFmt w:val="bullet"/>
      <w:lvlText w:val=""/>
      <w:lvlJc w:val="left"/>
      <w:pPr>
        <w:ind w:left="360" w:hanging="360"/>
      </w:pPr>
      <w:rPr>
        <w:rFonts w:ascii="Symbol" w:hAnsi="Symbol" w:hint="default"/>
      </w:rPr>
    </w:lvl>
    <w:lvl w:ilvl="1" w:tplc="100C0003">
      <w:start w:val="1"/>
      <w:numFmt w:val="bullet"/>
      <w:lvlText w:val="o"/>
      <w:lvlJc w:val="left"/>
      <w:pPr>
        <w:ind w:left="1080" w:hanging="360"/>
      </w:pPr>
      <w:rPr>
        <w:rFonts w:ascii="Courier New" w:hAnsi="Courier New" w:cs="Courier New" w:hint="default"/>
      </w:rPr>
    </w:lvl>
    <w:lvl w:ilvl="2" w:tplc="100C0005" w:tentative="1">
      <w:start w:val="1"/>
      <w:numFmt w:val="bullet"/>
      <w:lvlText w:val=""/>
      <w:lvlJc w:val="left"/>
      <w:pPr>
        <w:ind w:left="1800" w:hanging="360"/>
      </w:pPr>
      <w:rPr>
        <w:rFonts w:ascii="Wingdings" w:hAnsi="Wingdings" w:hint="default"/>
      </w:rPr>
    </w:lvl>
    <w:lvl w:ilvl="3" w:tplc="100C0001" w:tentative="1">
      <w:start w:val="1"/>
      <w:numFmt w:val="bullet"/>
      <w:lvlText w:val=""/>
      <w:lvlJc w:val="left"/>
      <w:pPr>
        <w:ind w:left="2520" w:hanging="360"/>
      </w:pPr>
      <w:rPr>
        <w:rFonts w:ascii="Symbol" w:hAnsi="Symbol" w:hint="default"/>
      </w:rPr>
    </w:lvl>
    <w:lvl w:ilvl="4" w:tplc="100C0003" w:tentative="1">
      <w:start w:val="1"/>
      <w:numFmt w:val="bullet"/>
      <w:lvlText w:val="o"/>
      <w:lvlJc w:val="left"/>
      <w:pPr>
        <w:ind w:left="3240" w:hanging="360"/>
      </w:pPr>
      <w:rPr>
        <w:rFonts w:ascii="Courier New" w:hAnsi="Courier New" w:cs="Courier New" w:hint="default"/>
      </w:rPr>
    </w:lvl>
    <w:lvl w:ilvl="5" w:tplc="100C0005" w:tentative="1">
      <w:start w:val="1"/>
      <w:numFmt w:val="bullet"/>
      <w:lvlText w:val=""/>
      <w:lvlJc w:val="left"/>
      <w:pPr>
        <w:ind w:left="3960" w:hanging="360"/>
      </w:pPr>
      <w:rPr>
        <w:rFonts w:ascii="Wingdings" w:hAnsi="Wingdings" w:hint="default"/>
      </w:rPr>
    </w:lvl>
    <w:lvl w:ilvl="6" w:tplc="100C0001" w:tentative="1">
      <w:start w:val="1"/>
      <w:numFmt w:val="bullet"/>
      <w:lvlText w:val=""/>
      <w:lvlJc w:val="left"/>
      <w:pPr>
        <w:ind w:left="4680" w:hanging="360"/>
      </w:pPr>
      <w:rPr>
        <w:rFonts w:ascii="Symbol" w:hAnsi="Symbol" w:hint="default"/>
      </w:rPr>
    </w:lvl>
    <w:lvl w:ilvl="7" w:tplc="100C0003" w:tentative="1">
      <w:start w:val="1"/>
      <w:numFmt w:val="bullet"/>
      <w:lvlText w:val="o"/>
      <w:lvlJc w:val="left"/>
      <w:pPr>
        <w:ind w:left="5400" w:hanging="360"/>
      </w:pPr>
      <w:rPr>
        <w:rFonts w:ascii="Courier New" w:hAnsi="Courier New" w:cs="Courier New" w:hint="default"/>
      </w:rPr>
    </w:lvl>
    <w:lvl w:ilvl="8" w:tplc="100C0005" w:tentative="1">
      <w:start w:val="1"/>
      <w:numFmt w:val="bullet"/>
      <w:lvlText w:val=""/>
      <w:lvlJc w:val="left"/>
      <w:pPr>
        <w:ind w:left="6120" w:hanging="360"/>
      </w:pPr>
      <w:rPr>
        <w:rFonts w:ascii="Wingdings" w:hAnsi="Wingdings" w:hint="default"/>
      </w:rPr>
    </w:lvl>
  </w:abstractNum>
  <w:abstractNum w:abstractNumId="4" w15:restartNumberingAfterBreak="0">
    <w:nsid w:val="254D2A0B"/>
    <w:multiLevelType w:val="hybridMultilevel"/>
    <w:tmpl w:val="7A94DADE"/>
    <w:lvl w:ilvl="0" w:tplc="8E166E36">
      <w:start w:val="1"/>
      <w:numFmt w:val="decimal"/>
      <w:lvlText w:val="%1."/>
      <w:lvlJc w:val="left"/>
      <w:pPr>
        <w:ind w:left="720" w:hanging="360"/>
      </w:pPr>
      <w:rPr>
        <w:rFonts w:ascii="Akkurat" w:hAnsi="Akkurat" w:hint="default"/>
        <w:b/>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5" w15:restartNumberingAfterBreak="0">
    <w:nsid w:val="25AA204F"/>
    <w:multiLevelType w:val="hybridMultilevel"/>
    <w:tmpl w:val="296EA5A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C3B15F2"/>
    <w:multiLevelType w:val="hybridMultilevel"/>
    <w:tmpl w:val="2A36B886"/>
    <w:lvl w:ilvl="0" w:tplc="D06EA194">
      <w:start w:val="1"/>
      <w:numFmt w:val="decimal"/>
      <w:pStyle w:val="AufzhlungfrBeilagen"/>
      <w:lvlText w:val="B%1."/>
      <w:lvlJc w:val="left"/>
      <w:pPr>
        <w:ind w:left="720" w:hanging="360"/>
      </w:pPr>
      <w:rPr>
        <w:rFonts w:ascii="Arial" w:hAnsi="Arial" w:hint="default"/>
        <w:b w:val="0"/>
        <w:i w:val="0"/>
        <w:sz w:val="20"/>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7" w15:restartNumberingAfterBreak="0">
    <w:nsid w:val="33C712D7"/>
    <w:multiLevelType w:val="hybridMultilevel"/>
    <w:tmpl w:val="EDD0E2E6"/>
    <w:lvl w:ilvl="0" w:tplc="100C0001">
      <w:start w:val="1"/>
      <w:numFmt w:val="bullet"/>
      <w:lvlText w:val=""/>
      <w:lvlJc w:val="left"/>
      <w:pPr>
        <w:ind w:left="360" w:hanging="360"/>
      </w:pPr>
      <w:rPr>
        <w:rFonts w:ascii="Symbol" w:hAnsi="Symbol" w:hint="default"/>
      </w:rPr>
    </w:lvl>
    <w:lvl w:ilvl="1" w:tplc="EA06A72C">
      <w:start w:val="23"/>
      <w:numFmt w:val="bullet"/>
      <w:lvlText w:val="-"/>
      <w:lvlJc w:val="left"/>
      <w:pPr>
        <w:ind w:left="1080" w:hanging="360"/>
      </w:pPr>
      <w:rPr>
        <w:rFonts w:ascii="Cambria" w:eastAsiaTheme="minorHAnsi" w:hAnsi="Cambria" w:cstheme="minorBidi" w:hint="default"/>
      </w:rPr>
    </w:lvl>
    <w:lvl w:ilvl="2" w:tplc="100C0005">
      <w:start w:val="1"/>
      <w:numFmt w:val="bullet"/>
      <w:lvlText w:val=""/>
      <w:lvlJc w:val="left"/>
      <w:pPr>
        <w:ind w:left="1800" w:hanging="360"/>
      </w:pPr>
      <w:rPr>
        <w:rFonts w:ascii="Wingdings" w:hAnsi="Wingdings" w:hint="default"/>
      </w:rPr>
    </w:lvl>
    <w:lvl w:ilvl="3" w:tplc="100C0001" w:tentative="1">
      <w:start w:val="1"/>
      <w:numFmt w:val="bullet"/>
      <w:lvlText w:val=""/>
      <w:lvlJc w:val="left"/>
      <w:pPr>
        <w:ind w:left="2520" w:hanging="360"/>
      </w:pPr>
      <w:rPr>
        <w:rFonts w:ascii="Symbol" w:hAnsi="Symbol" w:hint="default"/>
      </w:rPr>
    </w:lvl>
    <w:lvl w:ilvl="4" w:tplc="100C0003" w:tentative="1">
      <w:start w:val="1"/>
      <w:numFmt w:val="bullet"/>
      <w:lvlText w:val="o"/>
      <w:lvlJc w:val="left"/>
      <w:pPr>
        <w:ind w:left="3240" w:hanging="360"/>
      </w:pPr>
      <w:rPr>
        <w:rFonts w:ascii="Courier New" w:hAnsi="Courier New" w:cs="Courier New" w:hint="default"/>
      </w:rPr>
    </w:lvl>
    <w:lvl w:ilvl="5" w:tplc="100C0005" w:tentative="1">
      <w:start w:val="1"/>
      <w:numFmt w:val="bullet"/>
      <w:lvlText w:val=""/>
      <w:lvlJc w:val="left"/>
      <w:pPr>
        <w:ind w:left="3960" w:hanging="360"/>
      </w:pPr>
      <w:rPr>
        <w:rFonts w:ascii="Wingdings" w:hAnsi="Wingdings" w:hint="default"/>
      </w:rPr>
    </w:lvl>
    <w:lvl w:ilvl="6" w:tplc="100C0001" w:tentative="1">
      <w:start w:val="1"/>
      <w:numFmt w:val="bullet"/>
      <w:lvlText w:val=""/>
      <w:lvlJc w:val="left"/>
      <w:pPr>
        <w:ind w:left="4680" w:hanging="360"/>
      </w:pPr>
      <w:rPr>
        <w:rFonts w:ascii="Symbol" w:hAnsi="Symbol" w:hint="default"/>
      </w:rPr>
    </w:lvl>
    <w:lvl w:ilvl="7" w:tplc="100C0003" w:tentative="1">
      <w:start w:val="1"/>
      <w:numFmt w:val="bullet"/>
      <w:lvlText w:val="o"/>
      <w:lvlJc w:val="left"/>
      <w:pPr>
        <w:ind w:left="5400" w:hanging="360"/>
      </w:pPr>
      <w:rPr>
        <w:rFonts w:ascii="Courier New" w:hAnsi="Courier New" w:cs="Courier New" w:hint="default"/>
      </w:rPr>
    </w:lvl>
    <w:lvl w:ilvl="8" w:tplc="100C0005" w:tentative="1">
      <w:start w:val="1"/>
      <w:numFmt w:val="bullet"/>
      <w:lvlText w:val=""/>
      <w:lvlJc w:val="left"/>
      <w:pPr>
        <w:ind w:left="6120" w:hanging="360"/>
      </w:pPr>
      <w:rPr>
        <w:rFonts w:ascii="Wingdings" w:hAnsi="Wingdings" w:hint="default"/>
      </w:rPr>
    </w:lvl>
  </w:abstractNum>
  <w:abstractNum w:abstractNumId="8" w15:restartNumberingAfterBreak="0">
    <w:nsid w:val="3AB90573"/>
    <w:multiLevelType w:val="multilevel"/>
    <w:tmpl w:val="956A69E8"/>
    <w:lvl w:ilvl="0">
      <w:start w:val="1"/>
      <w:numFmt w:val="decimal"/>
      <w:lvlText w:val="%1"/>
      <w:lvlJc w:val="left"/>
      <w:pPr>
        <w:tabs>
          <w:tab w:val="num" w:pos="624"/>
        </w:tabs>
        <w:ind w:left="624" w:hanging="624"/>
      </w:pPr>
      <w:rPr>
        <w:rFonts w:hint="default"/>
      </w:rPr>
    </w:lvl>
    <w:lvl w:ilvl="1">
      <w:start w:val="1"/>
      <w:numFmt w:val="decimal"/>
      <w:pStyle w:val="2"/>
      <w:lvlText w:val="%1.%2"/>
      <w:lvlJc w:val="left"/>
      <w:pPr>
        <w:tabs>
          <w:tab w:val="num" w:pos="624"/>
        </w:tabs>
        <w:ind w:left="624" w:hanging="624"/>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44ED6E73"/>
    <w:multiLevelType w:val="hybridMultilevel"/>
    <w:tmpl w:val="18C6E86E"/>
    <w:lvl w:ilvl="0" w:tplc="5D142F5E">
      <w:start w:val="1"/>
      <w:numFmt w:val="decimal"/>
      <w:pStyle w:val="AufzhlungmitNummerierung"/>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0" w15:restartNumberingAfterBreak="0">
    <w:nsid w:val="457279CA"/>
    <w:multiLevelType w:val="hybridMultilevel"/>
    <w:tmpl w:val="63C29830"/>
    <w:lvl w:ilvl="0" w:tplc="07E89A90">
      <w:start w:val="1"/>
      <w:numFmt w:val="bullet"/>
      <w:pStyle w:val="AufzhlungKontur"/>
      <w:lvlText w:val=""/>
      <w:lvlJc w:val="left"/>
      <w:pPr>
        <w:ind w:left="360" w:hanging="360"/>
      </w:pPr>
      <w:rPr>
        <w:rFonts w:ascii="Symbol" w:hAnsi="Symbol" w:hint="default"/>
        <w:color w:val="000000" w:themeColor="text1"/>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1" w15:restartNumberingAfterBreak="0">
    <w:nsid w:val="49896120"/>
    <w:multiLevelType w:val="multilevel"/>
    <w:tmpl w:val="BE320154"/>
    <w:lvl w:ilvl="0">
      <w:start w:val="1"/>
      <w:numFmt w:val="decimal"/>
      <w:pStyle w:val="Titre1"/>
      <w:lvlText w:val="%1"/>
      <w:lvlJc w:val="left"/>
      <w:pPr>
        <w:tabs>
          <w:tab w:val="num" w:pos="357"/>
        </w:tabs>
        <w:ind w:left="357" w:hanging="357"/>
      </w:pPr>
      <w:rPr>
        <w:rFonts w:ascii="Akkurat-Bold" w:hAnsi="Akkurat-Bold"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Titre2"/>
      <w:lvlText w:val="%1.%2"/>
      <w:lvlJc w:val="left"/>
      <w:pPr>
        <w:tabs>
          <w:tab w:val="num" w:pos="539"/>
        </w:tabs>
        <w:ind w:left="539" w:hanging="539"/>
      </w:pPr>
      <w:rPr>
        <w:rFonts w:hint="default"/>
        <w:sz w:val="20"/>
        <w:szCs w:val="20"/>
      </w:rPr>
    </w:lvl>
    <w:lvl w:ilvl="2">
      <w:start w:val="1"/>
      <w:numFmt w:val="decimal"/>
      <w:pStyle w:val="Titre3"/>
      <w:lvlText w:val="%1.%2.%3"/>
      <w:lvlJc w:val="left"/>
      <w:pPr>
        <w:tabs>
          <w:tab w:val="num" w:pos="720"/>
        </w:tabs>
        <w:ind w:left="720" w:hanging="720"/>
      </w:pPr>
      <w:rPr>
        <w:rFonts w:hint="default"/>
        <w:sz w:val="20"/>
        <w:szCs w:val="20"/>
        <w:lang w:val="de-DE"/>
      </w:rPr>
    </w:lvl>
    <w:lvl w:ilvl="3">
      <w:start w:val="1"/>
      <w:numFmt w:val="decimal"/>
      <w:pStyle w:val="Titre4"/>
      <w:lvlText w:val="%1.%2.%3.%4"/>
      <w:lvlJc w:val="left"/>
      <w:pPr>
        <w:tabs>
          <w:tab w:val="num" w:pos="5858"/>
        </w:tabs>
        <w:ind w:left="5858" w:hanging="896"/>
      </w:pPr>
      <w:rPr>
        <w:rFonts w:hint="default"/>
      </w:rPr>
    </w:lvl>
    <w:lvl w:ilvl="4">
      <w:start w:val="1"/>
      <w:numFmt w:val="decimal"/>
      <w:pStyle w:val="Titre5"/>
      <w:lvlText w:val="%1.%2.%3.%4.%5"/>
      <w:lvlJc w:val="left"/>
      <w:pPr>
        <w:tabs>
          <w:tab w:val="num" w:pos="1077"/>
        </w:tabs>
        <w:ind w:left="1077" w:hanging="1077"/>
      </w:pPr>
      <w:rPr>
        <w:rFonts w:hint="default"/>
      </w:rPr>
    </w:lvl>
    <w:lvl w:ilvl="5">
      <w:start w:val="1"/>
      <w:numFmt w:val="decimal"/>
      <w:pStyle w:val="Titre6"/>
      <w:lvlText w:val="%1.%2.%3.%4.%5.%6"/>
      <w:lvlJc w:val="left"/>
      <w:pPr>
        <w:tabs>
          <w:tab w:val="num" w:pos="1253"/>
        </w:tabs>
        <w:ind w:left="1253" w:hanging="1253"/>
      </w:pPr>
      <w:rPr>
        <w:rFonts w:hint="default"/>
      </w:rPr>
    </w:lvl>
    <w:lvl w:ilvl="6">
      <w:start w:val="1"/>
      <w:numFmt w:val="decimal"/>
      <w:pStyle w:val="Titre7"/>
      <w:lvlText w:val="%1.%2.%3.%4.%5.%6.%7"/>
      <w:lvlJc w:val="left"/>
      <w:pPr>
        <w:tabs>
          <w:tab w:val="num" w:pos="1440"/>
        </w:tabs>
        <w:ind w:left="1440" w:hanging="1440"/>
      </w:pPr>
      <w:rPr>
        <w:rFonts w:hint="default"/>
      </w:rPr>
    </w:lvl>
    <w:lvl w:ilvl="7">
      <w:start w:val="1"/>
      <w:numFmt w:val="decimal"/>
      <w:pStyle w:val="Titre8"/>
      <w:lvlText w:val="%1.%2.%3.%4.%5.%6.%7.%8"/>
      <w:lvlJc w:val="left"/>
      <w:pPr>
        <w:tabs>
          <w:tab w:val="num" w:pos="1622"/>
        </w:tabs>
        <w:ind w:left="1622" w:hanging="1622"/>
      </w:pPr>
      <w:rPr>
        <w:rFonts w:hint="default"/>
      </w:rPr>
    </w:lvl>
    <w:lvl w:ilvl="8">
      <w:start w:val="1"/>
      <w:numFmt w:val="decimal"/>
      <w:pStyle w:val="Titre9"/>
      <w:lvlText w:val="%1.%2.%3.%4.%5.%6.%7.%8.%9"/>
      <w:lvlJc w:val="left"/>
      <w:pPr>
        <w:tabs>
          <w:tab w:val="num" w:pos="1797"/>
        </w:tabs>
        <w:ind w:left="1797" w:hanging="1797"/>
      </w:pPr>
      <w:rPr>
        <w:rFonts w:hint="default"/>
      </w:rPr>
    </w:lvl>
  </w:abstractNum>
  <w:abstractNum w:abstractNumId="12" w15:restartNumberingAfterBreak="0">
    <w:nsid w:val="4FA10A3D"/>
    <w:multiLevelType w:val="hybridMultilevel"/>
    <w:tmpl w:val="296EA5A4"/>
    <w:lvl w:ilvl="0" w:tplc="100C0019">
      <w:start w:val="1"/>
      <w:numFmt w:val="lowerLetter"/>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3" w15:restartNumberingAfterBreak="0">
    <w:nsid w:val="521373E8"/>
    <w:multiLevelType w:val="hybridMultilevel"/>
    <w:tmpl w:val="0FE2D83A"/>
    <w:lvl w:ilvl="0" w:tplc="E96463E6">
      <w:start w:val="1"/>
      <w:numFmt w:val="bullet"/>
      <w:pStyle w:val="AufzhlungmitPunk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4" w15:restartNumberingAfterBreak="0">
    <w:nsid w:val="671C7580"/>
    <w:multiLevelType w:val="hybridMultilevel"/>
    <w:tmpl w:val="C436CA88"/>
    <w:lvl w:ilvl="0" w:tplc="7CDC71D2">
      <w:numFmt w:val="bullet"/>
      <w:pStyle w:val="bullettext"/>
      <w:lvlText w:val="•"/>
      <w:lvlJc w:val="left"/>
      <w:pPr>
        <w:tabs>
          <w:tab w:val="num" w:pos="340"/>
        </w:tabs>
        <w:ind w:left="340" w:hanging="340"/>
      </w:pPr>
      <w:rPr>
        <w:rFonts w:ascii="Frutiger 45 Light" w:hAnsi="Frutiger 45 Light" w:cs="Times New Roman" w:hint="default"/>
        <w:color w:val="003399"/>
      </w:rPr>
    </w:lvl>
    <w:lvl w:ilvl="1" w:tplc="08070003" w:tentative="1">
      <w:start w:val="1"/>
      <w:numFmt w:val="bullet"/>
      <w:lvlText w:val="o"/>
      <w:lvlJc w:val="left"/>
      <w:pPr>
        <w:tabs>
          <w:tab w:val="num" w:pos="1440"/>
        </w:tabs>
        <w:ind w:left="1440" w:hanging="360"/>
      </w:pPr>
      <w:rPr>
        <w:rFonts w:ascii="Courier New" w:hAnsi="Courier New" w:cs="Courier New" w:hint="default"/>
      </w:rPr>
    </w:lvl>
    <w:lvl w:ilvl="2" w:tplc="08070005" w:tentative="1">
      <w:start w:val="1"/>
      <w:numFmt w:val="bullet"/>
      <w:lvlText w:val=""/>
      <w:lvlJc w:val="left"/>
      <w:pPr>
        <w:tabs>
          <w:tab w:val="num" w:pos="2160"/>
        </w:tabs>
        <w:ind w:left="2160" w:hanging="360"/>
      </w:pPr>
      <w:rPr>
        <w:rFonts w:ascii="Wingdings" w:hAnsi="Wingdings" w:hint="default"/>
      </w:rPr>
    </w:lvl>
    <w:lvl w:ilvl="3" w:tplc="08070001" w:tentative="1">
      <w:start w:val="1"/>
      <w:numFmt w:val="bullet"/>
      <w:lvlText w:val=""/>
      <w:lvlJc w:val="left"/>
      <w:pPr>
        <w:tabs>
          <w:tab w:val="num" w:pos="2880"/>
        </w:tabs>
        <w:ind w:left="2880" w:hanging="360"/>
      </w:pPr>
      <w:rPr>
        <w:rFonts w:ascii="Symbol" w:hAnsi="Symbol" w:hint="default"/>
      </w:rPr>
    </w:lvl>
    <w:lvl w:ilvl="4" w:tplc="08070003" w:tentative="1">
      <w:start w:val="1"/>
      <w:numFmt w:val="bullet"/>
      <w:lvlText w:val="o"/>
      <w:lvlJc w:val="left"/>
      <w:pPr>
        <w:tabs>
          <w:tab w:val="num" w:pos="3600"/>
        </w:tabs>
        <w:ind w:left="3600" w:hanging="360"/>
      </w:pPr>
      <w:rPr>
        <w:rFonts w:ascii="Courier New" w:hAnsi="Courier New" w:cs="Courier New" w:hint="default"/>
      </w:rPr>
    </w:lvl>
    <w:lvl w:ilvl="5" w:tplc="08070005" w:tentative="1">
      <w:start w:val="1"/>
      <w:numFmt w:val="bullet"/>
      <w:lvlText w:val=""/>
      <w:lvlJc w:val="left"/>
      <w:pPr>
        <w:tabs>
          <w:tab w:val="num" w:pos="4320"/>
        </w:tabs>
        <w:ind w:left="4320" w:hanging="360"/>
      </w:pPr>
      <w:rPr>
        <w:rFonts w:ascii="Wingdings" w:hAnsi="Wingdings" w:hint="default"/>
      </w:rPr>
    </w:lvl>
    <w:lvl w:ilvl="6" w:tplc="08070001" w:tentative="1">
      <w:start w:val="1"/>
      <w:numFmt w:val="bullet"/>
      <w:lvlText w:val=""/>
      <w:lvlJc w:val="left"/>
      <w:pPr>
        <w:tabs>
          <w:tab w:val="num" w:pos="5040"/>
        </w:tabs>
        <w:ind w:left="5040" w:hanging="360"/>
      </w:pPr>
      <w:rPr>
        <w:rFonts w:ascii="Symbol" w:hAnsi="Symbol" w:hint="default"/>
      </w:rPr>
    </w:lvl>
    <w:lvl w:ilvl="7" w:tplc="08070003" w:tentative="1">
      <w:start w:val="1"/>
      <w:numFmt w:val="bullet"/>
      <w:lvlText w:val="o"/>
      <w:lvlJc w:val="left"/>
      <w:pPr>
        <w:tabs>
          <w:tab w:val="num" w:pos="5760"/>
        </w:tabs>
        <w:ind w:left="5760" w:hanging="360"/>
      </w:pPr>
      <w:rPr>
        <w:rFonts w:ascii="Courier New" w:hAnsi="Courier New" w:cs="Courier New" w:hint="default"/>
      </w:rPr>
    </w:lvl>
    <w:lvl w:ilvl="8" w:tplc="08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7AC66AB"/>
    <w:multiLevelType w:val="multilevel"/>
    <w:tmpl w:val="232A6BEE"/>
    <w:styleLink w:val="Formatvorlage1"/>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79AC1326"/>
    <w:multiLevelType w:val="hybridMultilevel"/>
    <w:tmpl w:val="391A1F18"/>
    <w:lvl w:ilvl="0" w:tplc="5B1CAB9C">
      <w:start w:val="1"/>
      <w:numFmt w:val="decimal"/>
      <w:pStyle w:val="Nummerierung"/>
      <w:lvlText w:val="%1."/>
      <w:lvlJc w:val="left"/>
      <w:pPr>
        <w:ind w:left="36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7" w15:restartNumberingAfterBreak="0">
    <w:nsid w:val="7EFF3DCD"/>
    <w:multiLevelType w:val="hybridMultilevel"/>
    <w:tmpl w:val="5B121428"/>
    <w:lvl w:ilvl="0" w:tplc="100C0001">
      <w:start w:val="1"/>
      <w:numFmt w:val="bullet"/>
      <w:lvlText w:val=""/>
      <w:lvlJc w:val="left"/>
      <w:pPr>
        <w:ind w:left="360" w:hanging="360"/>
      </w:pPr>
      <w:rPr>
        <w:rFonts w:ascii="Symbol" w:hAnsi="Symbol" w:hint="default"/>
      </w:rPr>
    </w:lvl>
    <w:lvl w:ilvl="1" w:tplc="EA06A72C">
      <w:start w:val="23"/>
      <w:numFmt w:val="bullet"/>
      <w:lvlText w:val="-"/>
      <w:lvlJc w:val="left"/>
      <w:pPr>
        <w:ind w:left="1080" w:hanging="360"/>
      </w:pPr>
      <w:rPr>
        <w:rFonts w:ascii="Cambria" w:eastAsiaTheme="minorHAnsi" w:hAnsi="Cambria" w:cstheme="minorBidi" w:hint="default"/>
      </w:rPr>
    </w:lvl>
    <w:lvl w:ilvl="2" w:tplc="EA06A72C">
      <w:start w:val="23"/>
      <w:numFmt w:val="bullet"/>
      <w:lvlText w:val="-"/>
      <w:lvlJc w:val="left"/>
      <w:pPr>
        <w:ind w:left="1800" w:hanging="360"/>
      </w:pPr>
      <w:rPr>
        <w:rFonts w:ascii="Cambria" w:eastAsiaTheme="minorHAnsi" w:hAnsi="Cambria" w:cstheme="minorBidi" w:hint="default"/>
      </w:rPr>
    </w:lvl>
    <w:lvl w:ilvl="3" w:tplc="100C0001" w:tentative="1">
      <w:start w:val="1"/>
      <w:numFmt w:val="bullet"/>
      <w:lvlText w:val=""/>
      <w:lvlJc w:val="left"/>
      <w:pPr>
        <w:ind w:left="2520" w:hanging="360"/>
      </w:pPr>
      <w:rPr>
        <w:rFonts w:ascii="Symbol" w:hAnsi="Symbol" w:hint="default"/>
      </w:rPr>
    </w:lvl>
    <w:lvl w:ilvl="4" w:tplc="100C0003" w:tentative="1">
      <w:start w:val="1"/>
      <w:numFmt w:val="bullet"/>
      <w:lvlText w:val="o"/>
      <w:lvlJc w:val="left"/>
      <w:pPr>
        <w:ind w:left="3240" w:hanging="360"/>
      </w:pPr>
      <w:rPr>
        <w:rFonts w:ascii="Courier New" w:hAnsi="Courier New" w:cs="Courier New" w:hint="default"/>
      </w:rPr>
    </w:lvl>
    <w:lvl w:ilvl="5" w:tplc="100C0005" w:tentative="1">
      <w:start w:val="1"/>
      <w:numFmt w:val="bullet"/>
      <w:lvlText w:val=""/>
      <w:lvlJc w:val="left"/>
      <w:pPr>
        <w:ind w:left="3960" w:hanging="360"/>
      </w:pPr>
      <w:rPr>
        <w:rFonts w:ascii="Wingdings" w:hAnsi="Wingdings" w:hint="default"/>
      </w:rPr>
    </w:lvl>
    <w:lvl w:ilvl="6" w:tplc="100C0001" w:tentative="1">
      <w:start w:val="1"/>
      <w:numFmt w:val="bullet"/>
      <w:lvlText w:val=""/>
      <w:lvlJc w:val="left"/>
      <w:pPr>
        <w:ind w:left="4680" w:hanging="360"/>
      </w:pPr>
      <w:rPr>
        <w:rFonts w:ascii="Symbol" w:hAnsi="Symbol" w:hint="default"/>
      </w:rPr>
    </w:lvl>
    <w:lvl w:ilvl="7" w:tplc="100C0003" w:tentative="1">
      <w:start w:val="1"/>
      <w:numFmt w:val="bullet"/>
      <w:lvlText w:val="o"/>
      <w:lvlJc w:val="left"/>
      <w:pPr>
        <w:ind w:left="5400" w:hanging="360"/>
      </w:pPr>
      <w:rPr>
        <w:rFonts w:ascii="Courier New" w:hAnsi="Courier New" w:cs="Courier New" w:hint="default"/>
      </w:rPr>
    </w:lvl>
    <w:lvl w:ilvl="8" w:tplc="100C0005" w:tentative="1">
      <w:start w:val="1"/>
      <w:numFmt w:val="bullet"/>
      <w:lvlText w:val=""/>
      <w:lvlJc w:val="left"/>
      <w:pPr>
        <w:ind w:left="6120" w:hanging="360"/>
      </w:pPr>
      <w:rPr>
        <w:rFonts w:ascii="Wingdings" w:hAnsi="Wingdings" w:hint="default"/>
      </w:rPr>
    </w:lvl>
  </w:abstractNum>
  <w:num w:numId="1" w16cid:durableId="925457530">
    <w:abstractNumId w:val="11"/>
  </w:num>
  <w:num w:numId="2" w16cid:durableId="1812474976">
    <w:abstractNumId w:val="10"/>
  </w:num>
  <w:num w:numId="3" w16cid:durableId="273904619">
    <w:abstractNumId w:val="15"/>
  </w:num>
  <w:num w:numId="4" w16cid:durableId="1950432367">
    <w:abstractNumId w:val="8"/>
  </w:num>
  <w:num w:numId="5" w16cid:durableId="1998605474">
    <w:abstractNumId w:val="0"/>
  </w:num>
  <w:num w:numId="6" w16cid:durableId="869337071">
    <w:abstractNumId w:val="2"/>
  </w:num>
  <w:num w:numId="7" w16cid:durableId="357043524">
    <w:abstractNumId w:val="14"/>
  </w:num>
  <w:num w:numId="8" w16cid:durableId="669062649">
    <w:abstractNumId w:val="9"/>
  </w:num>
  <w:num w:numId="9" w16cid:durableId="1068921798">
    <w:abstractNumId w:val="13"/>
  </w:num>
  <w:num w:numId="10" w16cid:durableId="1623802884">
    <w:abstractNumId w:val="16"/>
  </w:num>
  <w:num w:numId="11" w16cid:durableId="1395589199">
    <w:abstractNumId w:val="6"/>
  </w:num>
  <w:num w:numId="12" w16cid:durableId="769395595">
    <w:abstractNumId w:val="3"/>
  </w:num>
  <w:num w:numId="13" w16cid:durableId="890775057">
    <w:abstractNumId w:val="7"/>
  </w:num>
  <w:num w:numId="14" w16cid:durableId="516621187">
    <w:abstractNumId w:val="17"/>
  </w:num>
  <w:num w:numId="15" w16cid:durableId="185603291">
    <w:abstractNumId w:val="12"/>
  </w:num>
  <w:num w:numId="16" w16cid:durableId="946082927">
    <w:abstractNumId w:val="4"/>
  </w:num>
  <w:num w:numId="17" w16cid:durableId="1189682559">
    <w:abstractNumId w:val="1"/>
  </w:num>
  <w:num w:numId="18" w16cid:durableId="1776630890">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mirrorMargin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readOnly" w:formatting="1" w:enforcement="0"/>
  <w:styleLockTheme/>
  <w:styleLockQFSet/>
  <w:defaultTabStop w:val="708"/>
  <w:hyphenationZone w:val="397"/>
  <w:evenAndOddHeaders/>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yNzA1MjE1MDU2MLFU0lEKTi0uzszPAykwNKsFABtgDsotAAAA"/>
  </w:docVars>
  <w:rsids>
    <w:rsidRoot w:val="006E651E"/>
    <w:rsid w:val="000018A4"/>
    <w:rsid w:val="00002840"/>
    <w:rsid w:val="00002D9E"/>
    <w:rsid w:val="000038A3"/>
    <w:rsid w:val="0000415C"/>
    <w:rsid w:val="00005133"/>
    <w:rsid w:val="00005800"/>
    <w:rsid w:val="00005C1F"/>
    <w:rsid w:val="00006859"/>
    <w:rsid w:val="0000725C"/>
    <w:rsid w:val="00007679"/>
    <w:rsid w:val="00007E01"/>
    <w:rsid w:val="0001048B"/>
    <w:rsid w:val="0001061E"/>
    <w:rsid w:val="00010FCA"/>
    <w:rsid w:val="00010FE5"/>
    <w:rsid w:val="0001148D"/>
    <w:rsid w:val="0001185F"/>
    <w:rsid w:val="00011BE9"/>
    <w:rsid w:val="00012681"/>
    <w:rsid w:val="000128EF"/>
    <w:rsid w:val="00012C80"/>
    <w:rsid w:val="00013353"/>
    <w:rsid w:val="00013DDB"/>
    <w:rsid w:val="00013E36"/>
    <w:rsid w:val="00014500"/>
    <w:rsid w:val="0001469D"/>
    <w:rsid w:val="000146CF"/>
    <w:rsid w:val="000148D7"/>
    <w:rsid w:val="00014AE2"/>
    <w:rsid w:val="00015AFA"/>
    <w:rsid w:val="00015F8B"/>
    <w:rsid w:val="00016D9C"/>
    <w:rsid w:val="000175FD"/>
    <w:rsid w:val="0002006C"/>
    <w:rsid w:val="0002013D"/>
    <w:rsid w:val="00020B7E"/>
    <w:rsid w:val="00021048"/>
    <w:rsid w:val="000212CE"/>
    <w:rsid w:val="00021E6A"/>
    <w:rsid w:val="00022646"/>
    <w:rsid w:val="00022E4E"/>
    <w:rsid w:val="00023512"/>
    <w:rsid w:val="00023548"/>
    <w:rsid w:val="00023AE6"/>
    <w:rsid w:val="00023FB6"/>
    <w:rsid w:val="0002450E"/>
    <w:rsid w:val="00024765"/>
    <w:rsid w:val="00024E16"/>
    <w:rsid w:val="000265D3"/>
    <w:rsid w:val="00026628"/>
    <w:rsid w:val="00026A60"/>
    <w:rsid w:val="00027847"/>
    <w:rsid w:val="00027B07"/>
    <w:rsid w:val="00027E79"/>
    <w:rsid w:val="000309DC"/>
    <w:rsid w:val="00030A3C"/>
    <w:rsid w:val="000313F0"/>
    <w:rsid w:val="00031600"/>
    <w:rsid w:val="000316BB"/>
    <w:rsid w:val="00032249"/>
    <w:rsid w:val="0003293A"/>
    <w:rsid w:val="00032B69"/>
    <w:rsid w:val="0003325B"/>
    <w:rsid w:val="00033E76"/>
    <w:rsid w:val="00033F80"/>
    <w:rsid w:val="000343B4"/>
    <w:rsid w:val="00036625"/>
    <w:rsid w:val="00036A48"/>
    <w:rsid w:val="000372AC"/>
    <w:rsid w:val="00037BAE"/>
    <w:rsid w:val="00040E5E"/>
    <w:rsid w:val="000415E1"/>
    <w:rsid w:val="0004214C"/>
    <w:rsid w:val="00044E14"/>
    <w:rsid w:val="00045BA5"/>
    <w:rsid w:val="000470D3"/>
    <w:rsid w:val="0004756B"/>
    <w:rsid w:val="000479BA"/>
    <w:rsid w:val="00047ABB"/>
    <w:rsid w:val="00047C91"/>
    <w:rsid w:val="00047C9C"/>
    <w:rsid w:val="000500D8"/>
    <w:rsid w:val="00050339"/>
    <w:rsid w:val="00050934"/>
    <w:rsid w:val="000509ED"/>
    <w:rsid w:val="00050B0E"/>
    <w:rsid w:val="000510FB"/>
    <w:rsid w:val="000515ED"/>
    <w:rsid w:val="000525C9"/>
    <w:rsid w:val="00052EDE"/>
    <w:rsid w:val="00054134"/>
    <w:rsid w:val="00054267"/>
    <w:rsid w:val="00054E17"/>
    <w:rsid w:val="00054FDA"/>
    <w:rsid w:val="00055224"/>
    <w:rsid w:val="000566BE"/>
    <w:rsid w:val="00057184"/>
    <w:rsid w:val="0006006B"/>
    <w:rsid w:val="00060261"/>
    <w:rsid w:val="000604C9"/>
    <w:rsid w:val="0006145D"/>
    <w:rsid w:val="00061D33"/>
    <w:rsid w:val="000620E0"/>
    <w:rsid w:val="000625D9"/>
    <w:rsid w:val="0006296B"/>
    <w:rsid w:val="00063567"/>
    <w:rsid w:val="00063972"/>
    <w:rsid w:val="00064356"/>
    <w:rsid w:val="00064881"/>
    <w:rsid w:val="00064EBB"/>
    <w:rsid w:val="00065C59"/>
    <w:rsid w:val="00066098"/>
    <w:rsid w:val="00066456"/>
    <w:rsid w:val="000669D9"/>
    <w:rsid w:val="00066AE1"/>
    <w:rsid w:val="00066C01"/>
    <w:rsid w:val="00067533"/>
    <w:rsid w:val="00067EC6"/>
    <w:rsid w:val="00070263"/>
    <w:rsid w:val="00070C02"/>
    <w:rsid w:val="000711A4"/>
    <w:rsid w:val="00071388"/>
    <w:rsid w:val="000715B5"/>
    <w:rsid w:val="00071EFD"/>
    <w:rsid w:val="00072A5C"/>
    <w:rsid w:val="0007452A"/>
    <w:rsid w:val="000750AC"/>
    <w:rsid w:val="000752E1"/>
    <w:rsid w:val="00075CCE"/>
    <w:rsid w:val="00075F5C"/>
    <w:rsid w:val="0007610E"/>
    <w:rsid w:val="00076511"/>
    <w:rsid w:val="0007698B"/>
    <w:rsid w:val="00076AA0"/>
    <w:rsid w:val="00076CEC"/>
    <w:rsid w:val="00077796"/>
    <w:rsid w:val="00080460"/>
    <w:rsid w:val="00080BB2"/>
    <w:rsid w:val="00080BF3"/>
    <w:rsid w:val="00080DB7"/>
    <w:rsid w:val="000816CD"/>
    <w:rsid w:val="000817A6"/>
    <w:rsid w:val="00081B84"/>
    <w:rsid w:val="00081E52"/>
    <w:rsid w:val="00082134"/>
    <w:rsid w:val="000826CB"/>
    <w:rsid w:val="00082BB2"/>
    <w:rsid w:val="00082E35"/>
    <w:rsid w:val="00083595"/>
    <w:rsid w:val="0008458A"/>
    <w:rsid w:val="00084820"/>
    <w:rsid w:val="0008512E"/>
    <w:rsid w:val="00085705"/>
    <w:rsid w:val="00085AC8"/>
    <w:rsid w:val="00087547"/>
    <w:rsid w:val="00087CD0"/>
    <w:rsid w:val="00090912"/>
    <w:rsid w:val="00090A84"/>
    <w:rsid w:val="00090B92"/>
    <w:rsid w:val="000911D9"/>
    <w:rsid w:val="00091D07"/>
    <w:rsid w:val="00092930"/>
    <w:rsid w:val="00092A71"/>
    <w:rsid w:val="00092FE5"/>
    <w:rsid w:val="000930EE"/>
    <w:rsid w:val="00093449"/>
    <w:rsid w:val="000937D7"/>
    <w:rsid w:val="00093C61"/>
    <w:rsid w:val="000940D5"/>
    <w:rsid w:val="0009436E"/>
    <w:rsid w:val="00095367"/>
    <w:rsid w:val="0009568C"/>
    <w:rsid w:val="00095DDF"/>
    <w:rsid w:val="00096116"/>
    <w:rsid w:val="0009625B"/>
    <w:rsid w:val="000963DB"/>
    <w:rsid w:val="00096877"/>
    <w:rsid w:val="000969B5"/>
    <w:rsid w:val="0009721F"/>
    <w:rsid w:val="000973EF"/>
    <w:rsid w:val="000A02D4"/>
    <w:rsid w:val="000A0712"/>
    <w:rsid w:val="000A0736"/>
    <w:rsid w:val="000A1144"/>
    <w:rsid w:val="000A145F"/>
    <w:rsid w:val="000A1674"/>
    <w:rsid w:val="000A1E6A"/>
    <w:rsid w:val="000A26F1"/>
    <w:rsid w:val="000A3D8F"/>
    <w:rsid w:val="000A415F"/>
    <w:rsid w:val="000A41CE"/>
    <w:rsid w:val="000A4789"/>
    <w:rsid w:val="000A48BD"/>
    <w:rsid w:val="000A735B"/>
    <w:rsid w:val="000A78C9"/>
    <w:rsid w:val="000A7ECC"/>
    <w:rsid w:val="000B018E"/>
    <w:rsid w:val="000B1522"/>
    <w:rsid w:val="000B1C46"/>
    <w:rsid w:val="000B1E0B"/>
    <w:rsid w:val="000B1F32"/>
    <w:rsid w:val="000B2596"/>
    <w:rsid w:val="000B3134"/>
    <w:rsid w:val="000B3C12"/>
    <w:rsid w:val="000B3C78"/>
    <w:rsid w:val="000B4540"/>
    <w:rsid w:val="000B45FD"/>
    <w:rsid w:val="000B4C3E"/>
    <w:rsid w:val="000B5FBA"/>
    <w:rsid w:val="000B62BC"/>
    <w:rsid w:val="000B6AC9"/>
    <w:rsid w:val="000B6D31"/>
    <w:rsid w:val="000B75DB"/>
    <w:rsid w:val="000C007C"/>
    <w:rsid w:val="000C0774"/>
    <w:rsid w:val="000C0BB9"/>
    <w:rsid w:val="000C160D"/>
    <w:rsid w:val="000C20F1"/>
    <w:rsid w:val="000C21FE"/>
    <w:rsid w:val="000C223B"/>
    <w:rsid w:val="000C28DD"/>
    <w:rsid w:val="000C3977"/>
    <w:rsid w:val="000C4649"/>
    <w:rsid w:val="000C47C8"/>
    <w:rsid w:val="000C64AE"/>
    <w:rsid w:val="000C658E"/>
    <w:rsid w:val="000C6A86"/>
    <w:rsid w:val="000C6C44"/>
    <w:rsid w:val="000C6D8C"/>
    <w:rsid w:val="000C6FD1"/>
    <w:rsid w:val="000C7869"/>
    <w:rsid w:val="000C7C56"/>
    <w:rsid w:val="000C7D00"/>
    <w:rsid w:val="000D005C"/>
    <w:rsid w:val="000D01E7"/>
    <w:rsid w:val="000D03C9"/>
    <w:rsid w:val="000D0815"/>
    <w:rsid w:val="000D1237"/>
    <w:rsid w:val="000D2604"/>
    <w:rsid w:val="000D264B"/>
    <w:rsid w:val="000D2770"/>
    <w:rsid w:val="000D2ADB"/>
    <w:rsid w:val="000D3EDB"/>
    <w:rsid w:val="000D4A4A"/>
    <w:rsid w:val="000D4EA0"/>
    <w:rsid w:val="000D559B"/>
    <w:rsid w:val="000D56DB"/>
    <w:rsid w:val="000D58B5"/>
    <w:rsid w:val="000D60F8"/>
    <w:rsid w:val="000D6F3C"/>
    <w:rsid w:val="000E0E8E"/>
    <w:rsid w:val="000E1892"/>
    <w:rsid w:val="000E2971"/>
    <w:rsid w:val="000E29A4"/>
    <w:rsid w:val="000E364E"/>
    <w:rsid w:val="000E39CA"/>
    <w:rsid w:val="000E3A47"/>
    <w:rsid w:val="000E4E13"/>
    <w:rsid w:val="000E601D"/>
    <w:rsid w:val="000E6A63"/>
    <w:rsid w:val="000E7033"/>
    <w:rsid w:val="000E7D90"/>
    <w:rsid w:val="000F0405"/>
    <w:rsid w:val="000F0674"/>
    <w:rsid w:val="000F08B3"/>
    <w:rsid w:val="000F1E74"/>
    <w:rsid w:val="000F2BEC"/>
    <w:rsid w:val="000F31B6"/>
    <w:rsid w:val="000F433F"/>
    <w:rsid w:val="000F4BD5"/>
    <w:rsid w:val="000F4E53"/>
    <w:rsid w:val="000F6107"/>
    <w:rsid w:val="000F6330"/>
    <w:rsid w:val="000F6C6D"/>
    <w:rsid w:val="000F727D"/>
    <w:rsid w:val="000F72C1"/>
    <w:rsid w:val="000F7588"/>
    <w:rsid w:val="000F7C37"/>
    <w:rsid w:val="00100314"/>
    <w:rsid w:val="0010101F"/>
    <w:rsid w:val="00101377"/>
    <w:rsid w:val="001017D2"/>
    <w:rsid w:val="00101B30"/>
    <w:rsid w:val="001021E6"/>
    <w:rsid w:val="001027E8"/>
    <w:rsid w:val="001029BD"/>
    <w:rsid w:val="00103EAA"/>
    <w:rsid w:val="00103FEF"/>
    <w:rsid w:val="00104136"/>
    <w:rsid w:val="001043A6"/>
    <w:rsid w:val="00104779"/>
    <w:rsid w:val="00104D55"/>
    <w:rsid w:val="00105427"/>
    <w:rsid w:val="00106500"/>
    <w:rsid w:val="00106C0F"/>
    <w:rsid w:val="00106E75"/>
    <w:rsid w:val="00106FCD"/>
    <w:rsid w:val="0010775C"/>
    <w:rsid w:val="00110665"/>
    <w:rsid w:val="00110CB7"/>
    <w:rsid w:val="00111AFC"/>
    <w:rsid w:val="00111E3C"/>
    <w:rsid w:val="0011240D"/>
    <w:rsid w:val="0011252E"/>
    <w:rsid w:val="0011333B"/>
    <w:rsid w:val="001135B1"/>
    <w:rsid w:val="001136AD"/>
    <w:rsid w:val="00113A0D"/>
    <w:rsid w:val="00114226"/>
    <w:rsid w:val="00114648"/>
    <w:rsid w:val="00114DA5"/>
    <w:rsid w:val="00115903"/>
    <w:rsid w:val="001159E8"/>
    <w:rsid w:val="00120ACF"/>
    <w:rsid w:val="00121271"/>
    <w:rsid w:val="00121824"/>
    <w:rsid w:val="001225ED"/>
    <w:rsid w:val="00123969"/>
    <w:rsid w:val="00124001"/>
    <w:rsid w:val="0012517C"/>
    <w:rsid w:val="00125529"/>
    <w:rsid w:val="001267B1"/>
    <w:rsid w:val="0012724C"/>
    <w:rsid w:val="00130183"/>
    <w:rsid w:val="001317B1"/>
    <w:rsid w:val="001325AB"/>
    <w:rsid w:val="00132980"/>
    <w:rsid w:val="00132BC2"/>
    <w:rsid w:val="00132BEC"/>
    <w:rsid w:val="00133145"/>
    <w:rsid w:val="0013346C"/>
    <w:rsid w:val="00133543"/>
    <w:rsid w:val="00133809"/>
    <w:rsid w:val="00133873"/>
    <w:rsid w:val="00134272"/>
    <w:rsid w:val="001348A9"/>
    <w:rsid w:val="0013537E"/>
    <w:rsid w:val="00135694"/>
    <w:rsid w:val="00137700"/>
    <w:rsid w:val="0013773E"/>
    <w:rsid w:val="00137B3C"/>
    <w:rsid w:val="00137D07"/>
    <w:rsid w:val="00140230"/>
    <w:rsid w:val="00140984"/>
    <w:rsid w:val="00140E22"/>
    <w:rsid w:val="00140EB0"/>
    <w:rsid w:val="00141B1A"/>
    <w:rsid w:val="00141E9B"/>
    <w:rsid w:val="001427A4"/>
    <w:rsid w:val="00143416"/>
    <w:rsid w:val="001436F2"/>
    <w:rsid w:val="00143925"/>
    <w:rsid w:val="00144285"/>
    <w:rsid w:val="001442D9"/>
    <w:rsid w:val="00144F75"/>
    <w:rsid w:val="0014597D"/>
    <w:rsid w:val="00145E37"/>
    <w:rsid w:val="00146558"/>
    <w:rsid w:val="001468D3"/>
    <w:rsid w:val="0014772D"/>
    <w:rsid w:val="00147D3F"/>
    <w:rsid w:val="00150D9A"/>
    <w:rsid w:val="00150E59"/>
    <w:rsid w:val="00151372"/>
    <w:rsid w:val="00151A2E"/>
    <w:rsid w:val="0015202E"/>
    <w:rsid w:val="00152306"/>
    <w:rsid w:val="00152CB0"/>
    <w:rsid w:val="00153952"/>
    <w:rsid w:val="00154BA0"/>
    <w:rsid w:val="00156915"/>
    <w:rsid w:val="00157496"/>
    <w:rsid w:val="0015776C"/>
    <w:rsid w:val="00157805"/>
    <w:rsid w:val="00157CF9"/>
    <w:rsid w:val="00157D0B"/>
    <w:rsid w:val="001609FE"/>
    <w:rsid w:val="00162826"/>
    <w:rsid w:val="00162EAA"/>
    <w:rsid w:val="00162F6B"/>
    <w:rsid w:val="00163799"/>
    <w:rsid w:val="00163AC6"/>
    <w:rsid w:val="00163D16"/>
    <w:rsid w:val="0016417A"/>
    <w:rsid w:val="00165103"/>
    <w:rsid w:val="0016556A"/>
    <w:rsid w:val="00165E97"/>
    <w:rsid w:val="001664AC"/>
    <w:rsid w:val="001669AB"/>
    <w:rsid w:val="001671D8"/>
    <w:rsid w:val="00167FFE"/>
    <w:rsid w:val="001700B8"/>
    <w:rsid w:val="0017030A"/>
    <w:rsid w:val="00170678"/>
    <w:rsid w:val="00170778"/>
    <w:rsid w:val="00170942"/>
    <w:rsid w:val="0017123F"/>
    <w:rsid w:val="001718D9"/>
    <w:rsid w:val="00172070"/>
    <w:rsid w:val="00172085"/>
    <w:rsid w:val="00172113"/>
    <w:rsid w:val="00172180"/>
    <w:rsid w:val="00172257"/>
    <w:rsid w:val="001723EF"/>
    <w:rsid w:val="00172B3D"/>
    <w:rsid w:val="001751C1"/>
    <w:rsid w:val="00175BB7"/>
    <w:rsid w:val="00175DDD"/>
    <w:rsid w:val="00175E4A"/>
    <w:rsid w:val="00175FB6"/>
    <w:rsid w:val="001761B9"/>
    <w:rsid w:val="00176B36"/>
    <w:rsid w:val="001770F5"/>
    <w:rsid w:val="00177333"/>
    <w:rsid w:val="001776BC"/>
    <w:rsid w:val="00177B12"/>
    <w:rsid w:val="001806A3"/>
    <w:rsid w:val="00180A02"/>
    <w:rsid w:val="0018112C"/>
    <w:rsid w:val="0018124F"/>
    <w:rsid w:val="0018143A"/>
    <w:rsid w:val="00181EA5"/>
    <w:rsid w:val="001823A6"/>
    <w:rsid w:val="001835A6"/>
    <w:rsid w:val="0018372D"/>
    <w:rsid w:val="0018399D"/>
    <w:rsid w:val="00183AC7"/>
    <w:rsid w:val="00184357"/>
    <w:rsid w:val="00184B51"/>
    <w:rsid w:val="00185238"/>
    <w:rsid w:val="001852FC"/>
    <w:rsid w:val="001854B6"/>
    <w:rsid w:val="001860BF"/>
    <w:rsid w:val="00187398"/>
    <w:rsid w:val="001903A0"/>
    <w:rsid w:val="001903B6"/>
    <w:rsid w:val="00191725"/>
    <w:rsid w:val="00193606"/>
    <w:rsid w:val="00193B07"/>
    <w:rsid w:val="00193ED6"/>
    <w:rsid w:val="001942DD"/>
    <w:rsid w:val="00194558"/>
    <w:rsid w:val="00194AB2"/>
    <w:rsid w:val="00194DD3"/>
    <w:rsid w:val="001952E7"/>
    <w:rsid w:val="00195AD4"/>
    <w:rsid w:val="001968B7"/>
    <w:rsid w:val="00197F98"/>
    <w:rsid w:val="001A060F"/>
    <w:rsid w:val="001A0B9A"/>
    <w:rsid w:val="001A1296"/>
    <w:rsid w:val="001A1C6C"/>
    <w:rsid w:val="001A276C"/>
    <w:rsid w:val="001A3BE5"/>
    <w:rsid w:val="001A53DA"/>
    <w:rsid w:val="001A53E6"/>
    <w:rsid w:val="001A563A"/>
    <w:rsid w:val="001A6EE1"/>
    <w:rsid w:val="001A6FAD"/>
    <w:rsid w:val="001A72CD"/>
    <w:rsid w:val="001B094C"/>
    <w:rsid w:val="001B1117"/>
    <w:rsid w:val="001B1E13"/>
    <w:rsid w:val="001B25F5"/>
    <w:rsid w:val="001B2926"/>
    <w:rsid w:val="001B42BE"/>
    <w:rsid w:val="001B4566"/>
    <w:rsid w:val="001B4C6A"/>
    <w:rsid w:val="001B5407"/>
    <w:rsid w:val="001B54A1"/>
    <w:rsid w:val="001B56AA"/>
    <w:rsid w:val="001B5AA6"/>
    <w:rsid w:val="001B5C81"/>
    <w:rsid w:val="001B6CF2"/>
    <w:rsid w:val="001B6EF1"/>
    <w:rsid w:val="001B7762"/>
    <w:rsid w:val="001B7941"/>
    <w:rsid w:val="001C1325"/>
    <w:rsid w:val="001C1462"/>
    <w:rsid w:val="001C152A"/>
    <w:rsid w:val="001C2696"/>
    <w:rsid w:val="001C2A3E"/>
    <w:rsid w:val="001C2FCD"/>
    <w:rsid w:val="001C339A"/>
    <w:rsid w:val="001C3482"/>
    <w:rsid w:val="001C373B"/>
    <w:rsid w:val="001C3BD1"/>
    <w:rsid w:val="001C4F35"/>
    <w:rsid w:val="001C5518"/>
    <w:rsid w:val="001C56D1"/>
    <w:rsid w:val="001C5751"/>
    <w:rsid w:val="001C59DB"/>
    <w:rsid w:val="001C5E60"/>
    <w:rsid w:val="001C5F10"/>
    <w:rsid w:val="001C6798"/>
    <w:rsid w:val="001C722D"/>
    <w:rsid w:val="001C7414"/>
    <w:rsid w:val="001D012F"/>
    <w:rsid w:val="001D08E7"/>
    <w:rsid w:val="001D1966"/>
    <w:rsid w:val="001D1DB2"/>
    <w:rsid w:val="001D2011"/>
    <w:rsid w:val="001D35D1"/>
    <w:rsid w:val="001D3B51"/>
    <w:rsid w:val="001D3F3C"/>
    <w:rsid w:val="001D4A08"/>
    <w:rsid w:val="001D65D0"/>
    <w:rsid w:val="001D66AE"/>
    <w:rsid w:val="001D6759"/>
    <w:rsid w:val="001D75CD"/>
    <w:rsid w:val="001D7A0D"/>
    <w:rsid w:val="001E09D6"/>
    <w:rsid w:val="001E11CB"/>
    <w:rsid w:val="001E27C3"/>
    <w:rsid w:val="001E2B78"/>
    <w:rsid w:val="001E2D0A"/>
    <w:rsid w:val="001E2EE7"/>
    <w:rsid w:val="001E3577"/>
    <w:rsid w:val="001E444E"/>
    <w:rsid w:val="001E53CD"/>
    <w:rsid w:val="001E5900"/>
    <w:rsid w:val="001E63C4"/>
    <w:rsid w:val="001E69A8"/>
    <w:rsid w:val="001E7036"/>
    <w:rsid w:val="001E715B"/>
    <w:rsid w:val="001E7356"/>
    <w:rsid w:val="001E750A"/>
    <w:rsid w:val="001E7F42"/>
    <w:rsid w:val="001F00B3"/>
    <w:rsid w:val="001F0480"/>
    <w:rsid w:val="001F04E0"/>
    <w:rsid w:val="001F061C"/>
    <w:rsid w:val="001F0948"/>
    <w:rsid w:val="001F1397"/>
    <w:rsid w:val="001F1DCC"/>
    <w:rsid w:val="001F2D32"/>
    <w:rsid w:val="001F2E58"/>
    <w:rsid w:val="001F2FF6"/>
    <w:rsid w:val="001F309F"/>
    <w:rsid w:val="001F38F5"/>
    <w:rsid w:val="001F3AC4"/>
    <w:rsid w:val="001F3E3C"/>
    <w:rsid w:val="001F4821"/>
    <w:rsid w:val="001F4CA5"/>
    <w:rsid w:val="001F5350"/>
    <w:rsid w:val="001F5D6A"/>
    <w:rsid w:val="001F67E6"/>
    <w:rsid w:val="001F6C1F"/>
    <w:rsid w:val="001F7804"/>
    <w:rsid w:val="00200195"/>
    <w:rsid w:val="002009F0"/>
    <w:rsid w:val="00200C81"/>
    <w:rsid w:val="002011A2"/>
    <w:rsid w:val="0020183D"/>
    <w:rsid w:val="00201BBE"/>
    <w:rsid w:val="00202273"/>
    <w:rsid w:val="0020280D"/>
    <w:rsid w:val="00202CB9"/>
    <w:rsid w:val="0020320A"/>
    <w:rsid w:val="00203377"/>
    <w:rsid w:val="00203DCF"/>
    <w:rsid w:val="0020443B"/>
    <w:rsid w:val="0020470E"/>
    <w:rsid w:val="002048F4"/>
    <w:rsid w:val="00204F9E"/>
    <w:rsid w:val="00207112"/>
    <w:rsid w:val="0020721E"/>
    <w:rsid w:val="00210BDD"/>
    <w:rsid w:val="00210ED7"/>
    <w:rsid w:val="00211EA3"/>
    <w:rsid w:val="00212053"/>
    <w:rsid w:val="0021380D"/>
    <w:rsid w:val="002155DE"/>
    <w:rsid w:val="0021606B"/>
    <w:rsid w:val="002161A8"/>
    <w:rsid w:val="002162EB"/>
    <w:rsid w:val="002168EB"/>
    <w:rsid w:val="00216BD0"/>
    <w:rsid w:val="00217290"/>
    <w:rsid w:val="002178C5"/>
    <w:rsid w:val="002179F3"/>
    <w:rsid w:val="00217B07"/>
    <w:rsid w:val="0022105C"/>
    <w:rsid w:val="002212EA"/>
    <w:rsid w:val="002213D4"/>
    <w:rsid w:val="00221786"/>
    <w:rsid w:val="00221858"/>
    <w:rsid w:val="00221E17"/>
    <w:rsid w:val="0022228C"/>
    <w:rsid w:val="002228D4"/>
    <w:rsid w:val="00222BF8"/>
    <w:rsid w:val="00222DF5"/>
    <w:rsid w:val="002244D0"/>
    <w:rsid w:val="002244D7"/>
    <w:rsid w:val="00225D51"/>
    <w:rsid w:val="00225EEE"/>
    <w:rsid w:val="0022644D"/>
    <w:rsid w:val="00226801"/>
    <w:rsid w:val="00226BDB"/>
    <w:rsid w:val="00226DED"/>
    <w:rsid w:val="00227639"/>
    <w:rsid w:val="00227782"/>
    <w:rsid w:val="002278C5"/>
    <w:rsid w:val="00227991"/>
    <w:rsid w:val="002308DA"/>
    <w:rsid w:val="00230C96"/>
    <w:rsid w:val="00230F61"/>
    <w:rsid w:val="00233109"/>
    <w:rsid w:val="00233BBB"/>
    <w:rsid w:val="00233DF2"/>
    <w:rsid w:val="0023443F"/>
    <w:rsid w:val="00234CBC"/>
    <w:rsid w:val="002353F7"/>
    <w:rsid w:val="00235533"/>
    <w:rsid w:val="00235F90"/>
    <w:rsid w:val="002366F4"/>
    <w:rsid w:val="002368B6"/>
    <w:rsid w:val="002370BD"/>
    <w:rsid w:val="00237960"/>
    <w:rsid w:val="0024047F"/>
    <w:rsid w:val="00240E1D"/>
    <w:rsid w:val="00241307"/>
    <w:rsid w:val="0024194D"/>
    <w:rsid w:val="002427FF"/>
    <w:rsid w:val="0024297D"/>
    <w:rsid w:val="00242B4C"/>
    <w:rsid w:val="0024342B"/>
    <w:rsid w:val="00243576"/>
    <w:rsid w:val="002435E1"/>
    <w:rsid w:val="00243690"/>
    <w:rsid w:val="002438F0"/>
    <w:rsid w:val="00243A4E"/>
    <w:rsid w:val="002449BC"/>
    <w:rsid w:val="00245A98"/>
    <w:rsid w:val="00245F69"/>
    <w:rsid w:val="00246495"/>
    <w:rsid w:val="0024683B"/>
    <w:rsid w:val="00246A0E"/>
    <w:rsid w:val="00247705"/>
    <w:rsid w:val="002529F1"/>
    <w:rsid w:val="00253269"/>
    <w:rsid w:val="00253F8C"/>
    <w:rsid w:val="00254167"/>
    <w:rsid w:val="002541F9"/>
    <w:rsid w:val="002549B8"/>
    <w:rsid w:val="00254B3B"/>
    <w:rsid w:val="0025519A"/>
    <w:rsid w:val="0025534B"/>
    <w:rsid w:val="00255FAE"/>
    <w:rsid w:val="002568C3"/>
    <w:rsid w:val="00257364"/>
    <w:rsid w:val="00257CAF"/>
    <w:rsid w:val="00257CE6"/>
    <w:rsid w:val="00257E15"/>
    <w:rsid w:val="00260AD3"/>
    <w:rsid w:val="00260F2B"/>
    <w:rsid w:val="0026183F"/>
    <w:rsid w:val="00261CD3"/>
    <w:rsid w:val="00261D36"/>
    <w:rsid w:val="00261DD4"/>
    <w:rsid w:val="00262AAE"/>
    <w:rsid w:val="00263633"/>
    <w:rsid w:val="00263FE7"/>
    <w:rsid w:val="0026426D"/>
    <w:rsid w:val="00264C05"/>
    <w:rsid w:val="0026519F"/>
    <w:rsid w:val="0026546C"/>
    <w:rsid w:val="002658AB"/>
    <w:rsid w:val="002663ED"/>
    <w:rsid w:val="00266C4F"/>
    <w:rsid w:val="002670AC"/>
    <w:rsid w:val="0026756C"/>
    <w:rsid w:val="0027069E"/>
    <w:rsid w:val="0027108E"/>
    <w:rsid w:val="0027116C"/>
    <w:rsid w:val="00271601"/>
    <w:rsid w:val="00272411"/>
    <w:rsid w:val="0027249E"/>
    <w:rsid w:val="0027259F"/>
    <w:rsid w:val="002732DD"/>
    <w:rsid w:val="00273470"/>
    <w:rsid w:val="002735AE"/>
    <w:rsid w:val="00273B48"/>
    <w:rsid w:val="00274464"/>
    <w:rsid w:val="00275196"/>
    <w:rsid w:val="0027522A"/>
    <w:rsid w:val="00275521"/>
    <w:rsid w:val="002757F7"/>
    <w:rsid w:val="00275AE6"/>
    <w:rsid w:val="00275B95"/>
    <w:rsid w:val="00275EF9"/>
    <w:rsid w:val="00280E02"/>
    <w:rsid w:val="00280FF3"/>
    <w:rsid w:val="00281210"/>
    <w:rsid w:val="00281997"/>
    <w:rsid w:val="00281B4D"/>
    <w:rsid w:val="00281C05"/>
    <w:rsid w:val="00281D10"/>
    <w:rsid w:val="00282150"/>
    <w:rsid w:val="002822CA"/>
    <w:rsid w:val="002826BF"/>
    <w:rsid w:val="002827A8"/>
    <w:rsid w:val="00282D64"/>
    <w:rsid w:val="0028323B"/>
    <w:rsid w:val="00283597"/>
    <w:rsid w:val="00283FCE"/>
    <w:rsid w:val="002840C0"/>
    <w:rsid w:val="00284881"/>
    <w:rsid w:val="00284EAC"/>
    <w:rsid w:val="0028681A"/>
    <w:rsid w:val="00287D94"/>
    <w:rsid w:val="002904E5"/>
    <w:rsid w:val="002906E3"/>
    <w:rsid w:val="00290ABD"/>
    <w:rsid w:val="00290B96"/>
    <w:rsid w:val="00291050"/>
    <w:rsid w:val="0029128B"/>
    <w:rsid w:val="0029160D"/>
    <w:rsid w:val="002918C2"/>
    <w:rsid w:val="00291C39"/>
    <w:rsid w:val="00292DB9"/>
    <w:rsid w:val="002932F2"/>
    <w:rsid w:val="00293A1E"/>
    <w:rsid w:val="00294009"/>
    <w:rsid w:val="00297258"/>
    <w:rsid w:val="002974DB"/>
    <w:rsid w:val="002977BB"/>
    <w:rsid w:val="002A0929"/>
    <w:rsid w:val="002A0F6A"/>
    <w:rsid w:val="002A15D4"/>
    <w:rsid w:val="002A1EEC"/>
    <w:rsid w:val="002A2296"/>
    <w:rsid w:val="002A23CE"/>
    <w:rsid w:val="002A2801"/>
    <w:rsid w:val="002A301E"/>
    <w:rsid w:val="002A32ED"/>
    <w:rsid w:val="002A4083"/>
    <w:rsid w:val="002A41EF"/>
    <w:rsid w:val="002A442C"/>
    <w:rsid w:val="002A7801"/>
    <w:rsid w:val="002B02C4"/>
    <w:rsid w:val="002B09BF"/>
    <w:rsid w:val="002B0DBA"/>
    <w:rsid w:val="002B0E47"/>
    <w:rsid w:val="002B1CDC"/>
    <w:rsid w:val="002B1F39"/>
    <w:rsid w:val="002B2124"/>
    <w:rsid w:val="002B31F3"/>
    <w:rsid w:val="002B394C"/>
    <w:rsid w:val="002B3F49"/>
    <w:rsid w:val="002B49C1"/>
    <w:rsid w:val="002B596D"/>
    <w:rsid w:val="002B5E42"/>
    <w:rsid w:val="002B5ECC"/>
    <w:rsid w:val="002B6549"/>
    <w:rsid w:val="002B6985"/>
    <w:rsid w:val="002B6DD7"/>
    <w:rsid w:val="002B780F"/>
    <w:rsid w:val="002C00E9"/>
    <w:rsid w:val="002C0E5F"/>
    <w:rsid w:val="002C10F2"/>
    <w:rsid w:val="002C1386"/>
    <w:rsid w:val="002C1B46"/>
    <w:rsid w:val="002C1EBE"/>
    <w:rsid w:val="002C2910"/>
    <w:rsid w:val="002C2D8A"/>
    <w:rsid w:val="002C3522"/>
    <w:rsid w:val="002C3A78"/>
    <w:rsid w:val="002C3EF0"/>
    <w:rsid w:val="002C40EA"/>
    <w:rsid w:val="002C414F"/>
    <w:rsid w:val="002C4E88"/>
    <w:rsid w:val="002C61E2"/>
    <w:rsid w:val="002C64C2"/>
    <w:rsid w:val="002C6C4E"/>
    <w:rsid w:val="002C789C"/>
    <w:rsid w:val="002D023D"/>
    <w:rsid w:val="002D0B9B"/>
    <w:rsid w:val="002D110C"/>
    <w:rsid w:val="002D1BE5"/>
    <w:rsid w:val="002D1DBB"/>
    <w:rsid w:val="002D2C35"/>
    <w:rsid w:val="002D2E84"/>
    <w:rsid w:val="002D2F03"/>
    <w:rsid w:val="002D3506"/>
    <w:rsid w:val="002D3750"/>
    <w:rsid w:val="002D38DC"/>
    <w:rsid w:val="002D46EF"/>
    <w:rsid w:val="002D5A54"/>
    <w:rsid w:val="002D6154"/>
    <w:rsid w:val="002D67B5"/>
    <w:rsid w:val="002D77AA"/>
    <w:rsid w:val="002D7975"/>
    <w:rsid w:val="002D7FE5"/>
    <w:rsid w:val="002E1066"/>
    <w:rsid w:val="002E148C"/>
    <w:rsid w:val="002E24B3"/>
    <w:rsid w:val="002E26D9"/>
    <w:rsid w:val="002E2945"/>
    <w:rsid w:val="002E2ADA"/>
    <w:rsid w:val="002E2B3E"/>
    <w:rsid w:val="002E2E4A"/>
    <w:rsid w:val="002E3929"/>
    <w:rsid w:val="002E3B5B"/>
    <w:rsid w:val="002E3C30"/>
    <w:rsid w:val="002E4568"/>
    <w:rsid w:val="002E58C8"/>
    <w:rsid w:val="002E5CD8"/>
    <w:rsid w:val="002E5FBD"/>
    <w:rsid w:val="002E6381"/>
    <w:rsid w:val="002E6CCC"/>
    <w:rsid w:val="002E6EFA"/>
    <w:rsid w:val="002E75A6"/>
    <w:rsid w:val="002E7F92"/>
    <w:rsid w:val="002F02FA"/>
    <w:rsid w:val="002F1FB2"/>
    <w:rsid w:val="002F255F"/>
    <w:rsid w:val="002F2706"/>
    <w:rsid w:val="002F2709"/>
    <w:rsid w:val="002F2B69"/>
    <w:rsid w:val="002F2BBE"/>
    <w:rsid w:val="002F32AA"/>
    <w:rsid w:val="002F34A7"/>
    <w:rsid w:val="002F34BF"/>
    <w:rsid w:val="002F3683"/>
    <w:rsid w:val="002F37AE"/>
    <w:rsid w:val="002F4800"/>
    <w:rsid w:val="002F4911"/>
    <w:rsid w:val="002F4B5A"/>
    <w:rsid w:val="002F5333"/>
    <w:rsid w:val="002F5786"/>
    <w:rsid w:val="002F5E84"/>
    <w:rsid w:val="002F6132"/>
    <w:rsid w:val="002F6A82"/>
    <w:rsid w:val="002F7BC6"/>
    <w:rsid w:val="00300C47"/>
    <w:rsid w:val="00300EE6"/>
    <w:rsid w:val="0030169E"/>
    <w:rsid w:val="00301A9E"/>
    <w:rsid w:val="00301C5B"/>
    <w:rsid w:val="00302771"/>
    <w:rsid w:val="003034FE"/>
    <w:rsid w:val="00303F81"/>
    <w:rsid w:val="003040E1"/>
    <w:rsid w:val="0030461B"/>
    <w:rsid w:val="00304766"/>
    <w:rsid w:val="00304B9B"/>
    <w:rsid w:val="00304F43"/>
    <w:rsid w:val="003053CA"/>
    <w:rsid w:val="00305A33"/>
    <w:rsid w:val="003060B0"/>
    <w:rsid w:val="003069BD"/>
    <w:rsid w:val="00306C9C"/>
    <w:rsid w:val="003077D0"/>
    <w:rsid w:val="003078C9"/>
    <w:rsid w:val="00307A32"/>
    <w:rsid w:val="00307F2C"/>
    <w:rsid w:val="003100DB"/>
    <w:rsid w:val="00311068"/>
    <w:rsid w:val="00311818"/>
    <w:rsid w:val="00312053"/>
    <w:rsid w:val="00312B56"/>
    <w:rsid w:val="00314F85"/>
    <w:rsid w:val="00315B9C"/>
    <w:rsid w:val="00315DE7"/>
    <w:rsid w:val="00315DEE"/>
    <w:rsid w:val="003168D3"/>
    <w:rsid w:val="00316DEA"/>
    <w:rsid w:val="00316EC6"/>
    <w:rsid w:val="00317182"/>
    <w:rsid w:val="0031725D"/>
    <w:rsid w:val="003173AE"/>
    <w:rsid w:val="00317BA6"/>
    <w:rsid w:val="00317CF4"/>
    <w:rsid w:val="00317ECF"/>
    <w:rsid w:val="00317FB4"/>
    <w:rsid w:val="0032052B"/>
    <w:rsid w:val="00322E60"/>
    <w:rsid w:val="00322F20"/>
    <w:rsid w:val="003231E9"/>
    <w:rsid w:val="00323848"/>
    <w:rsid w:val="003241A8"/>
    <w:rsid w:val="003243CE"/>
    <w:rsid w:val="00326538"/>
    <w:rsid w:val="00326E3B"/>
    <w:rsid w:val="00326E4D"/>
    <w:rsid w:val="00326EB6"/>
    <w:rsid w:val="003270B5"/>
    <w:rsid w:val="003275D0"/>
    <w:rsid w:val="003279A2"/>
    <w:rsid w:val="00327C2C"/>
    <w:rsid w:val="00330046"/>
    <w:rsid w:val="00330585"/>
    <w:rsid w:val="0033170A"/>
    <w:rsid w:val="00331C35"/>
    <w:rsid w:val="003327B0"/>
    <w:rsid w:val="00332C0D"/>
    <w:rsid w:val="003331D1"/>
    <w:rsid w:val="0033373A"/>
    <w:rsid w:val="00333AAD"/>
    <w:rsid w:val="003348AE"/>
    <w:rsid w:val="0033495B"/>
    <w:rsid w:val="00334E41"/>
    <w:rsid w:val="0033502D"/>
    <w:rsid w:val="00335656"/>
    <w:rsid w:val="0033566F"/>
    <w:rsid w:val="00335F4D"/>
    <w:rsid w:val="00336336"/>
    <w:rsid w:val="003363F4"/>
    <w:rsid w:val="00337563"/>
    <w:rsid w:val="00337EB1"/>
    <w:rsid w:val="003404D3"/>
    <w:rsid w:val="00340D62"/>
    <w:rsid w:val="00340F14"/>
    <w:rsid w:val="003411AA"/>
    <w:rsid w:val="00341272"/>
    <w:rsid w:val="0034150D"/>
    <w:rsid w:val="003423CB"/>
    <w:rsid w:val="0034263A"/>
    <w:rsid w:val="0034286F"/>
    <w:rsid w:val="003428EA"/>
    <w:rsid w:val="0034353B"/>
    <w:rsid w:val="003435C9"/>
    <w:rsid w:val="00343DDB"/>
    <w:rsid w:val="003462A7"/>
    <w:rsid w:val="003463F2"/>
    <w:rsid w:val="0034646B"/>
    <w:rsid w:val="00346D57"/>
    <w:rsid w:val="00347092"/>
    <w:rsid w:val="003478A3"/>
    <w:rsid w:val="0035090C"/>
    <w:rsid w:val="00350D9D"/>
    <w:rsid w:val="00350EE4"/>
    <w:rsid w:val="00350FE9"/>
    <w:rsid w:val="00352DF3"/>
    <w:rsid w:val="003531D6"/>
    <w:rsid w:val="00353529"/>
    <w:rsid w:val="00353AEC"/>
    <w:rsid w:val="00353C8D"/>
    <w:rsid w:val="00353E8E"/>
    <w:rsid w:val="00354DAE"/>
    <w:rsid w:val="00355988"/>
    <w:rsid w:val="0035606F"/>
    <w:rsid w:val="0035624C"/>
    <w:rsid w:val="0035651E"/>
    <w:rsid w:val="00356708"/>
    <w:rsid w:val="00357C47"/>
    <w:rsid w:val="00360513"/>
    <w:rsid w:val="00360C2A"/>
    <w:rsid w:val="00361180"/>
    <w:rsid w:val="0036128C"/>
    <w:rsid w:val="003619AE"/>
    <w:rsid w:val="00361F70"/>
    <w:rsid w:val="00363406"/>
    <w:rsid w:val="00363943"/>
    <w:rsid w:val="00363C48"/>
    <w:rsid w:val="00363E8F"/>
    <w:rsid w:val="00364194"/>
    <w:rsid w:val="003659FB"/>
    <w:rsid w:val="00365C6E"/>
    <w:rsid w:val="00366109"/>
    <w:rsid w:val="00366947"/>
    <w:rsid w:val="00366A8F"/>
    <w:rsid w:val="0036750A"/>
    <w:rsid w:val="003675A0"/>
    <w:rsid w:val="00367DB1"/>
    <w:rsid w:val="0037062E"/>
    <w:rsid w:val="00370B10"/>
    <w:rsid w:val="00370B96"/>
    <w:rsid w:val="003710F0"/>
    <w:rsid w:val="00371BB2"/>
    <w:rsid w:val="00372013"/>
    <w:rsid w:val="003726E8"/>
    <w:rsid w:val="003730DF"/>
    <w:rsid w:val="00373550"/>
    <w:rsid w:val="00373CC4"/>
    <w:rsid w:val="003740FC"/>
    <w:rsid w:val="00375312"/>
    <w:rsid w:val="00375A9D"/>
    <w:rsid w:val="003764AB"/>
    <w:rsid w:val="00377236"/>
    <w:rsid w:val="00377718"/>
    <w:rsid w:val="00377A86"/>
    <w:rsid w:val="00377FAF"/>
    <w:rsid w:val="003801AA"/>
    <w:rsid w:val="00380433"/>
    <w:rsid w:val="003809B8"/>
    <w:rsid w:val="00381A5F"/>
    <w:rsid w:val="00381D33"/>
    <w:rsid w:val="003823B2"/>
    <w:rsid w:val="00382755"/>
    <w:rsid w:val="00382862"/>
    <w:rsid w:val="0038364F"/>
    <w:rsid w:val="003837D8"/>
    <w:rsid w:val="003845F3"/>
    <w:rsid w:val="00384C75"/>
    <w:rsid w:val="00384F11"/>
    <w:rsid w:val="0038509E"/>
    <w:rsid w:val="003852D4"/>
    <w:rsid w:val="003855D1"/>
    <w:rsid w:val="00385774"/>
    <w:rsid w:val="00386A32"/>
    <w:rsid w:val="00386A3D"/>
    <w:rsid w:val="003870F7"/>
    <w:rsid w:val="00387353"/>
    <w:rsid w:val="00387591"/>
    <w:rsid w:val="003876CC"/>
    <w:rsid w:val="00387CEB"/>
    <w:rsid w:val="00387E0F"/>
    <w:rsid w:val="0039148A"/>
    <w:rsid w:val="00391582"/>
    <w:rsid w:val="00391B97"/>
    <w:rsid w:val="0039264B"/>
    <w:rsid w:val="00392667"/>
    <w:rsid w:val="00392C66"/>
    <w:rsid w:val="003933BE"/>
    <w:rsid w:val="00393AA0"/>
    <w:rsid w:val="0039483B"/>
    <w:rsid w:val="00394868"/>
    <w:rsid w:val="00394A04"/>
    <w:rsid w:val="00394A22"/>
    <w:rsid w:val="00395299"/>
    <w:rsid w:val="00395559"/>
    <w:rsid w:val="00395644"/>
    <w:rsid w:val="003959E4"/>
    <w:rsid w:val="0039677B"/>
    <w:rsid w:val="00396A33"/>
    <w:rsid w:val="00396C23"/>
    <w:rsid w:val="00396FCE"/>
    <w:rsid w:val="00397346"/>
    <w:rsid w:val="00397EA9"/>
    <w:rsid w:val="003A0679"/>
    <w:rsid w:val="003A1C2D"/>
    <w:rsid w:val="003A2607"/>
    <w:rsid w:val="003A381C"/>
    <w:rsid w:val="003A3D08"/>
    <w:rsid w:val="003A3E3F"/>
    <w:rsid w:val="003A413F"/>
    <w:rsid w:val="003A42AD"/>
    <w:rsid w:val="003A470D"/>
    <w:rsid w:val="003A4B31"/>
    <w:rsid w:val="003A539A"/>
    <w:rsid w:val="003A59E1"/>
    <w:rsid w:val="003A5E9D"/>
    <w:rsid w:val="003A69C1"/>
    <w:rsid w:val="003A7111"/>
    <w:rsid w:val="003A764D"/>
    <w:rsid w:val="003A7830"/>
    <w:rsid w:val="003A7867"/>
    <w:rsid w:val="003B05E3"/>
    <w:rsid w:val="003B17F8"/>
    <w:rsid w:val="003B1D92"/>
    <w:rsid w:val="003B2A7B"/>
    <w:rsid w:val="003B2CA2"/>
    <w:rsid w:val="003B2CC2"/>
    <w:rsid w:val="003B2F18"/>
    <w:rsid w:val="003B3706"/>
    <w:rsid w:val="003B3AB7"/>
    <w:rsid w:val="003B48A0"/>
    <w:rsid w:val="003B48F1"/>
    <w:rsid w:val="003B4C03"/>
    <w:rsid w:val="003B4E17"/>
    <w:rsid w:val="003B5C4B"/>
    <w:rsid w:val="003B6BD8"/>
    <w:rsid w:val="003B6C0A"/>
    <w:rsid w:val="003B6FED"/>
    <w:rsid w:val="003B7422"/>
    <w:rsid w:val="003B769B"/>
    <w:rsid w:val="003B76BA"/>
    <w:rsid w:val="003C0096"/>
    <w:rsid w:val="003C01E7"/>
    <w:rsid w:val="003C0863"/>
    <w:rsid w:val="003C0C12"/>
    <w:rsid w:val="003C1281"/>
    <w:rsid w:val="003C12EC"/>
    <w:rsid w:val="003C145C"/>
    <w:rsid w:val="003C239C"/>
    <w:rsid w:val="003C29AA"/>
    <w:rsid w:val="003C38FB"/>
    <w:rsid w:val="003C4C51"/>
    <w:rsid w:val="003C4E2A"/>
    <w:rsid w:val="003C5417"/>
    <w:rsid w:val="003C556A"/>
    <w:rsid w:val="003C563D"/>
    <w:rsid w:val="003C5B6A"/>
    <w:rsid w:val="003C5C87"/>
    <w:rsid w:val="003C5CD6"/>
    <w:rsid w:val="003C60C1"/>
    <w:rsid w:val="003C668A"/>
    <w:rsid w:val="003C6BDA"/>
    <w:rsid w:val="003D11F3"/>
    <w:rsid w:val="003D12C1"/>
    <w:rsid w:val="003D15A8"/>
    <w:rsid w:val="003D2285"/>
    <w:rsid w:val="003D2665"/>
    <w:rsid w:val="003D26EF"/>
    <w:rsid w:val="003D2E0B"/>
    <w:rsid w:val="003D2EE9"/>
    <w:rsid w:val="003D2F45"/>
    <w:rsid w:val="003D2FFE"/>
    <w:rsid w:val="003D31D9"/>
    <w:rsid w:val="003D3B5B"/>
    <w:rsid w:val="003D4240"/>
    <w:rsid w:val="003D448F"/>
    <w:rsid w:val="003D4941"/>
    <w:rsid w:val="003D4F69"/>
    <w:rsid w:val="003D5395"/>
    <w:rsid w:val="003D5B1C"/>
    <w:rsid w:val="003D5E86"/>
    <w:rsid w:val="003D5F97"/>
    <w:rsid w:val="003D651E"/>
    <w:rsid w:val="003D7ECC"/>
    <w:rsid w:val="003E0260"/>
    <w:rsid w:val="003E0919"/>
    <w:rsid w:val="003E1ECE"/>
    <w:rsid w:val="003E1F2F"/>
    <w:rsid w:val="003E2269"/>
    <w:rsid w:val="003E24E1"/>
    <w:rsid w:val="003E2794"/>
    <w:rsid w:val="003E2BAA"/>
    <w:rsid w:val="003E30EE"/>
    <w:rsid w:val="003E3783"/>
    <w:rsid w:val="003E3838"/>
    <w:rsid w:val="003E48C3"/>
    <w:rsid w:val="003E60C5"/>
    <w:rsid w:val="003E63C1"/>
    <w:rsid w:val="003E6CC8"/>
    <w:rsid w:val="003E6F3F"/>
    <w:rsid w:val="003E6FF4"/>
    <w:rsid w:val="003E712F"/>
    <w:rsid w:val="003F015D"/>
    <w:rsid w:val="003F05D1"/>
    <w:rsid w:val="003F0E95"/>
    <w:rsid w:val="003F1F77"/>
    <w:rsid w:val="003F30BD"/>
    <w:rsid w:val="003F33C6"/>
    <w:rsid w:val="003F33D3"/>
    <w:rsid w:val="003F582A"/>
    <w:rsid w:val="003F585B"/>
    <w:rsid w:val="003F5B27"/>
    <w:rsid w:val="003F5DA2"/>
    <w:rsid w:val="003F62CA"/>
    <w:rsid w:val="003F6543"/>
    <w:rsid w:val="003F6C35"/>
    <w:rsid w:val="003F6C9F"/>
    <w:rsid w:val="003F6D08"/>
    <w:rsid w:val="003F6ED4"/>
    <w:rsid w:val="003F7B04"/>
    <w:rsid w:val="004000CB"/>
    <w:rsid w:val="0040166E"/>
    <w:rsid w:val="0040202E"/>
    <w:rsid w:val="00402822"/>
    <w:rsid w:val="0040333B"/>
    <w:rsid w:val="00403B3B"/>
    <w:rsid w:val="004048ED"/>
    <w:rsid w:val="00404996"/>
    <w:rsid w:val="00404D77"/>
    <w:rsid w:val="00404D7B"/>
    <w:rsid w:val="004050ED"/>
    <w:rsid w:val="00405233"/>
    <w:rsid w:val="0040554F"/>
    <w:rsid w:val="00405B3B"/>
    <w:rsid w:val="00406146"/>
    <w:rsid w:val="0040639F"/>
    <w:rsid w:val="00406D2D"/>
    <w:rsid w:val="0041135D"/>
    <w:rsid w:val="00411615"/>
    <w:rsid w:val="00411C50"/>
    <w:rsid w:val="00413441"/>
    <w:rsid w:val="004136FE"/>
    <w:rsid w:val="00413CA6"/>
    <w:rsid w:val="00414780"/>
    <w:rsid w:val="004153F4"/>
    <w:rsid w:val="004154CD"/>
    <w:rsid w:val="00415ED7"/>
    <w:rsid w:val="00416340"/>
    <w:rsid w:val="00416519"/>
    <w:rsid w:val="00416520"/>
    <w:rsid w:val="00416BDC"/>
    <w:rsid w:val="00416DCE"/>
    <w:rsid w:val="0041798A"/>
    <w:rsid w:val="004201F1"/>
    <w:rsid w:val="00420B4E"/>
    <w:rsid w:val="004211CD"/>
    <w:rsid w:val="0042139C"/>
    <w:rsid w:val="00421C6B"/>
    <w:rsid w:val="00422424"/>
    <w:rsid w:val="004227AE"/>
    <w:rsid w:val="00422AA3"/>
    <w:rsid w:val="00422F4C"/>
    <w:rsid w:val="00423AD1"/>
    <w:rsid w:val="00424B88"/>
    <w:rsid w:val="004251D3"/>
    <w:rsid w:val="004259CE"/>
    <w:rsid w:val="00425BF6"/>
    <w:rsid w:val="004260B0"/>
    <w:rsid w:val="00426538"/>
    <w:rsid w:val="00426A18"/>
    <w:rsid w:val="004279AE"/>
    <w:rsid w:val="00427A85"/>
    <w:rsid w:val="004303DF"/>
    <w:rsid w:val="00430502"/>
    <w:rsid w:val="0043111B"/>
    <w:rsid w:val="00431720"/>
    <w:rsid w:val="0043343B"/>
    <w:rsid w:val="00433906"/>
    <w:rsid w:val="00433B1B"/>
    <w:rsid w:val="00433BE0"/>
    <w:rsid w:val="00433EFD"/>
    <w:rsid w:val="00434114"/>
    <w:rsid w:val="004341B1"/>
    <w:rsid w:val="00434213"/>
    <w:rsid w:val="004342FC"/>
    <w:rsid w:val="00434A5F"/>
    <w:rsid w:val="00434B87"/>
    <w:rsid w:val="00434C72"/>
    <w:rsid w:val="00434F3A"/>
    <w:rsid w:val="00435364"/>
    <w:rsid w:val="004356D9"/>
    <w:rsid w:val="00435900"/>
    <w:rsid w:val="004359D9"/>
    <w:rsid w:val="00435FCD"/>
    <w:rsid w:val="004369DA"/>
    <w:rsid w:val="00437111"/>
    <w:rsid w:val="00440262"/>
    <w:rsid w:val="0044077B"/>
    <w:rsid w:val="0044145B"/>
    <w:rsid w:val="00441B6C"/>
    <w:rsid w:val="00442D9D"/>
    <w:rsid w:val="0044366C"/>
    <w:rsid w:val="00443973"/>
    <w:rsid w:val="00443C59"/>
    <w:rsid w:val="00443DED"/>
    <w:rsid w:val="004449DF"/>
    <w:rsid w:val="004450AD"/>
    <w:rsid w:val="0044562D"/>
    <w:rsid w:val="0044678D"/>
    <w:rsid w:val="00446DD9"/>
    <w:rsid w:val="0045015E"/>
    <w:rsid w:val="00450984"/>
    <w:rsid w:val="004509BB"/>
    <w:rsid w:val="00450B65"/>
    <w:rsid w:val="0045115D"/>
    <w:rsid w:val="0045137F"/>
    <w:rsid w:val="0045145E"/>
    <w:rsid w:val="004525C2"/>
    <w:rsid w:val="00452ACD"/>
    <w:rsid w:val="00452C8E"/>
    <w:rsid w:val="00453EDA"/>
    <w:rsid w:val="004548B2"/>
    <w:rsid w:val="00455218"/>
    <w:rsid w:val="00455971"/>
    <w:rsid w:val="00455C4C"/>
    <w:rsid w:val="00455E7B"/>
    <w:rsid w:val="00455FB8"/>
    <w:rsid w:val="004564F5"/>
    <w:rsid w:val="00457286"/>
    <w:rsid w:val="00457D3A"/>
    <w:rsid w:val="004606AE"/>
    <w:rsid w:val="0046091C"/>
    <w:rsid w:val="004611FF"/>
    <w:rsid w:val="004619D5"/>
    <w:rsid w:val="00461CC6"/>
    <w:rsid w:val="00462A2E"/>
    <w:rsid w:val="00463076"/>
    <w:rsid w:val="0046324B"/>
    <w:rsid w:val="00465C9E"/>
    <w:rsid w:val="0046628F"/>
    <w:rsid w:val="004667B1"/>
    <w:rsid w:val="00466B2B"/>
    <w:rsid w:val="0046749F"/>
    <w:rsid w:val="00467550"/>
    <w:rsid w:val="004700F7"/>
    <w:rsid w:val="00470989"/>
    <w:rsid w:val="00470BCD"/>
    <w:rsid w:val="00470F5F"/>
    <w:rsid w:val="0047119D"/>
    <w:rsid w:val="00471AC3"/>
    <w:rsid w:val="00473869"/>
    <w:rsid w:val="00473D61"/>
    <w:rsid w:val="00474031"/>
    <w:rsid w:val="00474A72"/>
    <w:rsid w:val="00474FD8"/>
    <w:rsid w:val="0047539A"/>
    <w:rsid w:val="00475750"/>
    <w:rsid w:val="00475A21"/>
    <w:rsid w:val="00475CEE"/>
    <w:rsid w:val="0047606B"/>
    <w:rsid w:val="004764C7"/>
    <w:rsid w:val="00476991"/>
    <w:rsid w:val="00477604"/>
    <w:rsid w:val="0048002B"/>
    <w:rsid w:val="00481877"/>
    <w:rsid w:val="004820D7"/>
    <w:rsid w:val="00482376"/>
    <w:rsid w:val="0048249B"/>
    <w:rsid w:val="00482F36"/>
    <w:rsid w:val="004833F3"/>
    <w:rsid w:val="004836D2"/>
    <w:rsid w:val="0048433A"/>
    <w:rsid w:val="0048515D"/>
    <w:rsid w:val="00486190"/>
    <w:rsid w:val="00487CC0"/>
    <w:rsid w:val="004904DA"/>
    <w:rsid w:val="004909A1"/>
    <w:rsid w:val="00490E52"/>
    <w:rsid w:val="00491EC2"/>
    <w:rsid w:val="00491F24"/>
    <w:rsid w:val="00492B0F"/>
    <w:rsid w:val="00492BC4"/>
    <w:rsid w:val="00493C4F"/>
    <w:rsid w:val="004944EF"/>
    <w:rsid w:val="00496BBA"/>
    <w:rsid w:val="00496D03"/>
    <w:rsid w:val="0049749B"/>
    <w:rsid w:val="00497CEE"/>
    <w:rsid w:val="004A12BC"/>
    <w:rsid w:val="004A1601"/>
    <w:rsid w:val="004A19E5"/>
    <w:rsid w:val="004A27A4"/>
    <w:rsid w:val="004A2C4C"/>
    <w:rsid w:val="004A35EF"/>
    <w:rsid w:val="004A49EF"/>
    <w:rsid w:val="004A4F12"/>
    <w:rsid w:val="004A56C2"/>
    <w:rsid w:val="004A59E5"/>
    <w:rsid w:val="004A5F38"/>
    <w:rsid w:val="004A6256"/>
    <w:rsid w:val="004A65D1"/>
    <w:rsid w:val="004A68D2"/>
    <w:rsid w:val="004A76D6"/>
    <w:rsid w:val="004A76F2"/>
    <w:rsid w:val="004A7E12"/>
    <w:rsid w:val="004B2352"/>
    <w:rsid w:val="004B251C"/>
    <w:rsid w:val="004B3D3E"/>
    <w:rsid w:val="004B3DA1"/>
    <w:rsid w:val="004B435F"/>
    <w:rsid w:val="004B4898"/>
    <w:rsid w:val="004B49BA"/>
    <w:rsid w:val="004B4A3F"/>
    <w:rsid w:val="004B4B06"/>
    <w:rsid w:val="004B51F7"/>
    <w:rsid w:val="004B5C74"/>
    <w:rsid w:val="004B5E11"/>
    <w:rsid w:val="004B5FFF"/>
    <w:rsid w:val="004B70A2"/>
    <w:rsid w:val="004B7237"/>
    <w:rsid w:val="004B7F80"/>
    <w:rsid w:val="004C03FD"/>
    <w:rsid w:val="004C06BC"/>
    <w:rsid w:val="004C0F0E"/>
    <w:rsid w:val="004C0F76"/>
    <w:rsid w:val="004C119A"/>
    <w:rsid w:val="004C188A"/>
    <w:rsid w:val="004C1FF8"/>
    <w:rsid w:val="004C22AF"/>
    <w:rsid w:val="004C3361"/>
    <w:rsid w:val="004C351C"/>
    <w:rsid w:val="004C36CE"/>
    <w:rsid w:val="004C47DD"/>
    <w:rsid w:val="004C6025"/>
    <w:rsid w:val="004C6DBC"/>
    <w:rsid w:val="004C7104"/>
    <w:rsid w:val="004C7278"/>
    <w:rsid w:val="004C7EE0"/>
    <w:rsid w:val="004D1896"/>
    <w:rsid w:val="004D1F78"/>
    <w:rsid w:val="004D2198"/>
    <w:rsid w:val="004D2530"/>
    <w:rsid w:val="004D275A"/>
    <w:rsid w:val="004D2CA3"/>
    <w:rsid w:val="004D3C45"/>
    <w:rsid w:val="004D426A"/>
    <w:rsid w:val="004D436E"/>
    <w:rsid w:val="004D44A1"/>
    <w:rsid w:val="004D5D2C"/>
    <w:rsid w:val="004D6466"/>
    <w:rsid w:val="004D6882"/>
    <w:rsid w:val="004D733D"/>
    <w:rsid w:val="004D7715"/>
    <w:rsid w:val="004D7B83"/>
    <w:rsid w:val="004D7D14"/>
    <w:rsid w:val="004E039D"/>
    <w:rsid w:val="004E1236"/>
    <w:rsid w:val="004E1271"/>
    <w:rsid w:val="004E2230"/>
    <w:rsid w:val="004E24C2"/>
    <w:rsid w:val="004E2AC6"/>
    <w:rsid w:val="004E2D34"/>
    <w:rsid w:val="004E307F"/>
    <w:rsid w:val="004E3AAB"/>
    <w:rsid w:val="004E45B2"/>
    <w:rsid w:val="004E4FD8"/>
    <w:rsid w:val="004E522F"/>
    <w:rsid w:val="004E5591"/>
    <w:rsid w:val="004E5B4A"/>
    <w:rsid w:val="004E5ECD"/>
    <w:rsid w:val="004E62B4"/>
    <w:rsid w:val="004E6A5B"/>
    <w:rsid w:val="004E6F1F"/>
    <w:rsid w:val="004E723F"/>
    <w:rsid w:val="004F09C8"/>
    <w:rsid w:val="004F101A"/>
    <w:rsid w:val="004F1063"/>
    <w:rsid w:val="004F12D7"/>
    <w:rsid w:val="004F3E49"/>
    <w:rsid w:val="004F3ECE"/>
    <w:rsid w:val="004F3F10"/>
    <w:rsid w:val="004F5F2A"/>
    <w:rsid w:val="004F68B5"/>
    <w:rsid w:val="004F7219"/>
    <w:rsid w:val="004F7836"/>
    <w:rsid w:val="00501549"/>
    <w:rsid w:val="005016C2"/>
    <w:rsid w:val="00501EC0"/>
    <w:rsid w:val="0050217E"/>
    <w:rsid w:val="00502AD5"/>
    <w:rsid w:val="00503332"/>
    <w:rsid w:val="00503C9F"/>
    <w:rsid w:val="0050449A"/>
    <w:rsid w:val="0050472B"/>
    <w:rsid w:val="00505273"/>
    <w:rsid w:val="005057A2"/>
    <w:rsid w:val="005057EF"/>
    <w:rsid w:val="00506042"/>
    <w:rsid w:val="0050675A"/>
    <w:rsid w:val="005067F2"/>
    <w:rsid w:val="0050692C"/>
    <w:rsid w:val="00506AAD"/>
    <w:rsid w:val="00507BFD"/>
    <w:rsid w:val="00507CB7"/>
    <w:rsid w:val="00507CD5"/>
    <w:rsid w:val="005102CF"/>
    <w:rsid w:val="005103CD"/>
    <w:rsid w:val="005109F6"/>
    <w:rsid w:val="00512118"/>
    <w:rsid w:val="00512AC2"/>
    <w:rsid w:val="0051371A"/>
    <w:rsid w:val="00514C10"/>
    <w:rsid w:val="00515FD9"/>
    <w:rsid w:val="00516836"/>
    <w:rsid w:val="00516C2F"/>
    <w:rsid w:val="0051726C"/>
    <w:rsid w:val="0052029D"/>
    <w:rsid w:val="00520B4F"/>
    <w:rsid w:val="00521A5C"/>
    <w:rsid w:val="00522183"/>
    <w:rsid w:val="00522550"/>
    <w:rsid w:val="00524133"/>
    <w:rsid w:val="0052449E"/>
    <w:rsid w:val="005247EC"/>
    <w:rsid w:val="00524D11"/>
    <w:rsid w:val="005254EA"/>
    <w:rsid w:val="0052558A"/>
    <w:rsid w:val="005257F8"/>
    <w:rsid w:val="00525B31"/>
    <w:rsid w:val="005268B8"/>
    <w:rsid w:val="005268D9"/>
    <w:rsid w:val="0053042C"/>
    <w:rsid w:val="00530479"/>
    <w:rsid w:val="005305DD"/>
    <w:rsid w:val="00530A50"/>
    <w:rsid w:val="0053111A"/>
    <w:rsid w:val="0053125E"/>
    <w:rsid w:val="00531998"/>
    <w:rsid w:val="00531B45"/>
    <w:rsid w:val="00531CE8"/>
    <w:rsid w:val="00533F65"/>
    <w:rsid w:val="00534018"/>
    <w:rsid w:val="005345BF"/>
    <w:rsid w:val="0053521A"/>
    <w:rsid w:val="00535F13"/>
    <w:rsid w:val="005372A5"/>
    <w:rsid w:val="005408D4"/>
    <w:rsid w:val="005416FF"/>
    <w:rsid w:val="005423C3"/>
    <w:rsid w:val="005423F8"/>
    <w:rsid w:val="00542541"/>
    <w:rsid w:val="00542D08"/>
    <w:rsid w:val="00543DD4"/>
    <w:rsid w:val="00544E32"/>
    <w:rsid w:val="00544E70"/>
    <w:rsid w:val="005476FA"/>
    <w:rsid w:val="00550052"/>
    <w:rsid w:val="0055075C"/>
    <w:rsid w:val="00550883"/>
    <w:rsid w:val="005515D1"/>
    <w:rsid w:val="00551C7C"/>
    <w:rsid w:val="00552B13"/>
    <w:rsid w:val="00553F57"/>
    <w:rsid w:val="0055455C"/>
    <w:rsid w:val="00554A00"/>
    <w:rsid w:val="00554A06"/>
    <w:rsid w:val="00554E74"/>
    <w:rsid w:val="0055550B"/>
    <w:rsid w:val="005560B8"/>
    <w:rsid w:val="0055647E"/>
    <w:rsid w:val="00556583"/>
    <w:rsid w:val="005573FE"/>
    <w:rsid w:val="005577CF"/>
    <w:rsid w:val="0056094C"/>
    <w:rsid w:val="00560B0F"/>
    <w:rsid w:val="005610A7"/>
    <w:rsid w:val="005614AF"/>
    <w:rsid w:val="00561CD5"/>
    <w:rsid w:val="005622EC"/>
    <w:rsid w:val="0056235B"/>
    <w:rsid w:val="00562C41"/>
    <w:rsid w:val="00562CEB"/>
    <w:rsid w:val="00562FC4"/>
    <w:rsid w:val="005636B6"/>
    <w:rsid w:val="00563EE7"/>
    <w:rsid w:val="00563FD5"/>
    <w:rsid w:val="00564F89"/>
    <w:rsid w:val="005663DD"/>
    <w:rsid w:val="00566794"/>
    <w:rsid w:val="0056715B"/>
    <w:rsid w:val="0056761A"/>
    <w:rsid w:val="00567C1D"/>
    <w:rsid w:val="00570DD8"/>
    <w:rsid w:val="0057111B"/>
    <w:rsid w:val="00571F31"/>
    <w:rsid w:val="005727F0"/>
    <w:rsid w:val="0057283C"/>
    <w:rsid w:val="00572C2B"/>
    <w:rsid w:val="00573067"/>
    <w:rsid w:val="00573592"/>
    <w:rsid w:val="005739D9"/>
    <w:rsid w:val="00573C98"/>
    <w:rsid w:val="00573CA6"/>
    <w:rsid w:val="0057413B"/>
    <w:rsid w:val="005753E6"/>
    <w:rsid w:val="00575817"/>
    <w:rsid w:val="005761AE"/>
    <w:rsid w:val="0057621A"/>
    <w:rsid w:val="005764F4"/>
    <w:rsid w:val="00576697"/>
    <w:rsid w:val="005778FD"/>
    <w:rsid w:val="005804BE"/>
    <w:rsid w:val="00580830"/>
    <w:rsid w:val="0058085D"/>
    <w:rsid w:val="00580A64"/>
    <w:rsid w:val="0058100F"/>
    <w:rsid w:val="005810B8"/>
    <w:rsid w:val="00581D57"/>
    <w:rsid w:val="00581FFB"/>
    <w:rsid w:val="005820CA"/>
    <w:rsid w:val="005827A1"/>
    <w:rsid w:val="00583208"/>
    <w:rsid w:val="00583429"/>
    <w:rsid w:val="00583B33"/>
    <w:rsid w:val="00584FF1"/>
    <w:rsid w:val="00585D9A"/>
    <w:rsid w:val="00587114"/>
    <w:rsid w:val="00587577"/>
    <w:rsid w:val="00587B39"/>
    <w:rsid w:val="00587E42"/>
    <w:rsid w:val="005900C7"/>
    <w:rsid w:val="0059065A"/>
    <w:rsid w:val="00590EC3"/>
    <w:rsid w:val="00590FF2"/>
    <w:rsid w:val="00592482"/>
    <w:rsid w:val="0059267E"/>
    <w:rsid w:val="00594033"/>
    <w:rsid w:val="00595A65"/>
    <w:rsid w:val="00595DE1"/>
    <w:rsid w:val="0059697D"/>
    <w:rsid w:val="005971D6"/>
    <w:rsid w:val="005978D2"/>
    <w:rsid w:val="005A0383"/>
    <w:rsid w:val="005A06BB"/>
    <w:rsid w:val="005A0C65"/>
    <w:rsid w:val="005A1073"/>
    <w:rsid w:val="005A189F"/>
    <w:rsid w:val="005A18BC"/>
    <w:rsid w:val="005A25E6"/>
    <w:rsid w:val="005A3284"/>
    <w:rsid w:val="005A352C"/>
    <w:rsid w:val="005A3A64"/>
    <w:rsid w:val="005A3AF8"/>
    <w:rsid w:val="005A3B96"/>
    <w:rsid w:val="005A3E3C"/>
    <w:rsid w:val="005A4F8F"/>
    <w:rsid w:val="005A538F"/>
    <w:rsid w:val="005A54A3"/>
    <w:rsid w:val="005A5D72"/>
    <w:rsid w:val="005A5E40"/>
    <w:rsid w:val="005A6A40"/>
    <w:rsid w:val="005A6B68"/>
    <w:rsid w:val="005A6F7B"/>
    <w:rsid w:val="005A762D"/>
    <w:rsid w:val="005A778C"/>
    <w:rsid w:val="005B0117"/>
    <w:rsid w:val="005B1049"/>
    <w:rsid w:val="005B1200"/>
    <w:rsid w:val="005B14C4"/>
    <w:rsid w:val="005B1A36"/>
    <w:rsid w:val="005B1FFE"/>
    <w:rsid w:val="005B2166"/>
    <w:rsid w:val="005B2283"/>
    <w:rsid w:val="005B3605"/>
    <w:rsid w:val="005B3751"/>
    <w:rsid w:val="005B44C5"/>
    <w:rsid w:val="005B7341"/>
    <w:rsid w:val="005B7F2A"/>
    <w:rsid w:val="005C03F6"/>
    <w:rsid w:val="005C0695"/>
    <w:rsid w:val="005C06B1"/>
    <w:rsid w:val="005C0892"/>
    <w:rsid w:val="005C091A"/>
    <w:rsid w:val="005C0F09"/>
    <w:rsid w:val="005C1E89"/>
    <w:rsid w:val="005C2248"/>
    <w:rsid w:val="005C2541"/>
    <w:rsid w:val="005C287E"/>
    <w:rsid w:val="005C295D"/>
    <w:rsid w:val="005C2B00"/>
    <w:rsid w:val="005C2B07"/>
    <w:rsid w:val="005C2FD5"/>
    <w:rsid w:val="005C2FF5"/>
    <w:rsid w:val="005C3459"/>
    <w:rsid w:val="005C3563"/>
    <w:rsid w:val="005C3611"/>
    <w:rsid w:val="005C3B2A"/>
    <w:rsid w:val="005C4791"/>
    <w:rsid w:val="005C598D"/>
    <w:rsid w:val="005C5C6F"/>
    <w:rsid w:val="005C6224"/>
    <w:rsid w:val="005C72AB"/>
    <w:rsid w:val="005C75A7"/>
    <w:rsid w:val="005C76E3"/>
    <w:rsid w:val="005C7AC7"/>
    <w:rsid w:val="005C7B92"/>
    <w:rsid w:val="005D0561"/>
    <w:rsid w:val="005D09C0"/>
    <w:rsid w:val="005D0A97"/>
    <w:rsid w:val="005D0C5A"/>
    <w:rsid w:val="005D0DA6"/>
    <w:rsid w:val="005D0E08"/>
    <w:rsid w:val="005D1C1B"/>
    <w:rsid w:val="005D292D"/>
    <w:rsid w:val="005D344B"/>
    <w:rsid w:val="005D36A6"/>
    <w:rsid w:val="005D3E73"/>
    <w:rsid w:val="005D470B"/>
    <w:rsid w:val="005D4B00"/>
    <w:rsid w:val="005D5394"/>
    <w:rsid w:val="005D5585"/>
    <w:rsid w:val="005D5756"/>
    <w:rsid w:val="005D5BD9"/>
    <w:rsid w:val="005D624B"/>
    <w:rsid w:val="005D7062"/>
    <w:rsid w:val="005E1360"/>
    <w:rsid w:val="005E15C6"/>
    <w:rsid w:val="005E2DEC"/>
    <w:rsid w:val="005E3119"/>
    <w:rsid w:val="005E3CB8"/>
    <w:rsid w:val="005E46B2"/>
    <w:rsid w:val="005E4E25"/>
    <w:rsid w:val="005E51A5"/>
    <w:rsid w:val="005E5753"/>
    <w:rsid w:val="005E578C"/>
    <w:rsid w:val="005E57D6"/>
    <w:rsid w:val="005E5A42"/>
    <w:rsid w:val="005E610C"/>
    <w:rsid w:val="005E6116"/>
    <w:rsid w:val="005E630E"/>
    <w:rsid w:val="005E6B98"/>
    <w:rsid w:val="005E76DB"/>
    <w:rsid w:val="005E7A9C"/>
    <w:rsid w:val="005F08A6"/>
    <w:rsid w:val="005F0CB5"/>
    <w:rsid w:val="005F11BB"/>
    <w:rsid w:val="005F11EA"/>
    <w:rsid w:val="005F14CA"/>
    <w:rsid w:val="005F1697"/>
    <w:rsid w:val="005F1FE1"/>
    <w:rsid w:val="005F2BE9"/>
    <w:rsid w:val="005F2CE3"/>
    <w:rsid w:val="005F435F"/>
    <w:rsid w:val="005F44D2"/>
    <w:rsid w:val="005F4AA6"/>
    <w:rsid w:val="005F4C34"/>
    <w:rsid w:val="005F515F"/>
    <w:rsid w:val="005F5E62"/>
    <w:rsid w:val="005F5E9C"/>
    <w:rsid w:val="005F6987"/>
    <w:rsid w:val="005F6FF7"/>
    <w:rsid w:val="005F7176"/>
    <w:rsid w:val="005F727F"/>
    <w:rsid w:val="006006E7"/>
    <w:rsid w:val="00600CEB"/>
    <w:rsid w:val="00600F42"/>
    <w:rsid w:val="00601217"/>
    <w:rsid w:val="006016B3"/>
    <w:rsid w:val="006028A9"/>
    <w:rsid w:val="00602FA3"/>
    <w:rsid w:val="006038B9"/>
    <w:rsid w:val="00603C36"/>
    <w:rsid w:val="00603E25"/>
    <w:rsid w:val="00604328"/>
    <w:rsid w:val="006047BD"/>
    <w:rsid w:val="006049BA"/>
    <w:rsid w:val="00604AA5"/>
    <w:rsid w:val="006058CE"/>
    <w:rsid w:val="00605B69"/>
    <w:rsid w:val="00605F1A"/>
    <w:rsid w:val="006061AE"/>
    <w:rsid w:val="00606424"/>
    <w:rsid w:val="006065C3"/>
    <w:rsid w:val="00606C1E"/>
    <w:rsid w:val="0060788A"/>
    <w:rsid w:val="00610A95"/>
    <w:rsid w:val="00610B8E"/>
    <w:rsid w:val="00611453"/>
    <w:rsid w:val="00611617"/>
    <w:rsid w:val="00611651"/>
    <w:rsid w:val="006118EB"/>
    <w:rsid w:val="006121EF"/>
    <w:rsid w:val="006123A7"/>
    <w:rsid w:val="00612518"/>
    <w:rsid w:val="006125FC"/>
    <w:rsid w:val="00612994"/>
    <w:rsid w:val="00613143"/>
    <w:rsid w:val="00614B66"/>
    <w:rsid w:val="00615440"/>
    <w:rsid w:val="00615FF9"/>
    <w:rsid w:val="0061656E"/>
    <w:rsid w:val="0061660A"/>
    <w:rsid w:val="00617110"/>
    <w:rsid w:val="00617483"/>
    <w:rsid w:val="0061765A"/>
    <w:rsid w:val="0062008C"/>
    <w:rsid w:val="00620565"/>
    <w:rsid w:val="00621552"/>
    <w:rsid w:val="00621B6E"/>
    <w:rsid w:val="00621C5C"/>
    <w:rsid w:val="00622604"/>
    <w:rsid w:val="0062282E"/>
    <w:rsid w:val="00622990"/>
    <w:rsid w:val="00622A9D"/>
    <w:rsid w:val="00623397"/>
    <w:rsid w:val="00623AE4"/>
    <w:rsid w:val="006250B4"/>
    <w:rsid w:val="00626636"/>
    <w:rsid w:val="00626C2C"/>
    <w:rsid w:val="00626F28"/>
    <w:rsid w:val="0062767F"/>
    <w:rsid w:val="006276F9"/>
    <w:rsid w:val="00627C67"/>
    <w:rsid w:val="00630A10"/>
    <w:rsid w:val="00630B70"/>
    <w:rsid w:val="00630E8D"/>
    <w:rsid w:val="00630FB4"/>
    <w:rsid w:val="0063181D"/>
    <w:rsid w:val="006318F6"/>
    <w:rsid w:val="00631F73"/>
    <w:rsid w:val="006321BE"/>
    <w:rsid w:val="00632292"/>
    <w:rsid w:val="00632562"/>
    <w:rsid w:val="00632B28"/>
    <w:rsid w:val="00632E87"/>
    <w:rsid w:val="00633F92"/>
    <w:rsid w:val="00635276"/>
    <w:rsid w:val="00635E14"/>
    <w:rsid w:val="00636EF4"/>
    <w:rsid w:val="00637E17"/>
    <w:rsid w:val="006400A8"/>
    <w:rsid w:val="006408D9"/>
    <w:rsid w:val="00641151"/>
    <w:rsid w:val="00643322"/>
    <w:rsid w:val="00643E96"/>
    <w:rsid w:val="006445E5"/>
    <w:rsid w:val="00644AAF"/>
    <w:rsid w:val="00644CB1"/>
    <w:rsid w:val="00644EF3"/>
    <w:rsid w:val="00644FB7"/>
    <w:rsid w:val="00645609"/>
    <w:rsid w:val="00645DD7"/>
    <w:rsid w:val="00646F03"/>
    <w:rsid w:val="00647FAA"/>
    <w:rsid w:val="00650CE7"/>
    <w:rsid w:val="0065114A"/>
    <w:rsid w:val="0065158C"/>
    <w:rsid w:val="00651D9A"/>
    <w:rsid w:val="00652B79"/>
    <w:rsid w:val="00652F19"/>
    <w:rsid w:val="00653CFD"/>
    <w:rsid w:val="006548B6"/>
    <w:rsid w:val="006553AA"/>
    <w:rsid w:val="00655DA1"/>
    <w:rsid w:val="00655F17"/>
    <w:rsid w:val="006567D1"/>
    <w:rsid w:val="00656EC3"/>
    <w:rsid w:val="00656F22"/>
    <w:rsid w:val="006579CE"/>
    <w:rsid w:val="00657B0C"/>
    <w:rsid w:val="00657D79"/>
    <w:rsid w:val="006608A8"/>
    <w:rsid w:val="006619CB"/>
    <w:rsid w:val="00663A7F"/>
    <w:rsid w:val="00663FAD"/>
    <w:rsid w:val="00664737"/>
    <w:rsid w:val="00664C67"/>
    <w:rsid w:val="00665261"/>
    <w:rsid w:val="00665837"/>
    <w:rsid w:val="00666DF9"/>
    <w:rsid w:val="00667023"/>
    <w:rsid w:val="006675A7"/>
    <w:rsid w:val="0067016B"/>
    <w:rsid w:val="00670D6E"/>
    <w:rsid w:val="00670E41"/>
    <w:rsid w:val="006713E1"/>
    <w:rsid w:val="00671957"/>
    <w:rsid w:val="00671D93"/>
    <w:rsid w:val="006725FF"/>
    <w:rsid w:val="006728BD"/>
    <w:rsid w:val="0067310A"/>
    <w:rsid w:val="006732FB"/>
    <w:rsid w:val="006735F7"/>
    <w:rsid w:val="00673D4E"/>
    <w:rsid w:val="006742F6"/>
    <w:rsid w:val="006743DA"/>
    <w:rsid w:val="00674D25"/>
    <w:rsid w:val="00675CCD"/>
    <w:rsid w:val="00677018"/>
    <w:rsid w:val="006772BF"/>
    <w:rsid w:val="00677C65"/>
    <w:rsid w:val="0068060A"/>
    <w:rsid w:val="0068069A"/>
    <w:rsid w:val="00680B8F"/>
    <w:rsid w:val="00681653"/>
    <w:rsid w:val="00681A2D"/>
    <w:rsid w:val="00681D84"/>
    <w:rsid w:val="00681EFA"/>
    <w:rsid w:val="00682057"/>
    <w:rsid w:val="00682857"/>
    <w:rsid w:val="0068286E"/>
    <w:rsid w:val="006835E2"/>
    <w:rsid w:val="0068456C"/>
    <w:rsid w:val="00684795"/>
    <w:rsid w:val="00684C83"/>
    <w:rsid w:val="00685969"/>
    <w:rsid w:val="00686212"/>
    <w:rsid w:val="006862E6"/>
    <w:rsid w:val="00686492"/>
    <w:rsid w:val="0068664B"/>
    <w:rsid w:val="0069000B"/>
    <w:rsid w:val="006903A3"/>
    <w:rsid w:val="0069086B"/>
    <w:rsid w:val="00691734"/>
    <w:rsid w:val="0069186E"/>
    <w:rsid w:val="00692103"/>
    <w:rsid w:val="00692859"/>
    <w:rsid w:val="00693C18"/>
    <w:rsid w:val="00693D80"/>
    <w:rsid w:val="00693D92"/>
    <w:rsid w:val="006946BB"/>
    <w:rsid w:val="00694A81"/>
    <w:rsid w:val="00695020"/>
    <w:rsid w:val="00695220"/>
    <w:rsid w:val="00696181"/>
    <w:rsid w:val="006965F9"/>
    <w:rsid w:val="00696F73"/>
    <w:rsid w:val="00697363"/>
    <w:rsid w:val="0069749E"/>
    <w:rsid w:val="006976A4"/>
    <w:rsid w:val="00697A48"/>
    <w:rsid w:val="00697E29"/>
    <w:rsid w:val="006A0617"/>
    <w:rsid w:val="006A1511"/>
    <w:rsid w:val="006A2DCF"/>
    <w:rsid w:val="006A47C9"/>
    <w:rsid w:val="006A50EA"/>
    <w:rsid w:val="006A588B"/>
    <w:rsid w:val="006A5A55"/>
    <w:rsid w:val="006A5C03"/>
    <w:rsid w:val="006A6080"/>
    <w:rsid w:val="006A619C"/>
    <w:rsid w:val="006A6485"/>
    <w:rsid w:val="006A7022"/>
    <w:rsid w:val="006A78D5"/>
    <w:rsid w:val="006A7F9C"/>
    <w:rsid w:val="006B0E2D"/>
    <w:rsid w:val="006B0FED"/>
    <w:rsid w:val="006B2929"/>
    <w:rsid w:val="006B29A6"/>
    <w:rsid w:val="006B29DF"/>
    <w:rsid w:val="006B2DB6"/>
    <w:rsid w:val="006B2E85"/>
    <w:rsid w:val="006B3469"/>
    <w:rsid w:val="006B3502"/>
    <w:rsid w:val="006B37BC"/>
    <w:rsid w:val="006B3972"/>
    <w:rsid w:val="006B3D83"/>
    <w:rsid w:val="006B40D2"/>
    <w:rsid w:val="006B4CB3"/>
    <w:rsid w:val="006B4CC9"/>
    <w:rsid w:val="006B4FCF"/>
    <w:rsid w:val="006B53E5"/>
    <w:rsid w:val="006B55A7"/>
    <w:rsid w:val="006B5A55"/>
    <w:rsid w:val="006B5BC1"/>
    <w:rsid w:val="006B5C8E"/>
    <w:rsid w:val="006B76D0"/>
    <w:rsid w:val="006B76E6"/>
    <w:rsid w:val="006B7B71"/>
    <w:rsid w:val="006C0749"/>
    <w:rsid w:val="006C07DD"/>
    <w:rsid w:val="006C15B2"/>
    <w:rsid w:val="006C15F4"/>
    <w:rsid w:val="006C2114"/>
    <w:rsid w:val="006C2593"/>
    <w:rsid w:val="006C3436"/>
    <w:rsid w:val="006C4121"/>
    <w:rsid w:val="006C4368"/>
    <w:rsid w:val="006C48B4"/>
    <w:rsid w:val="006C508C"/>
    <w:rsid w:val="006C5577"/>
    <w:rsid w:val="006C5A17"/>
    <w:rsid w:val="006C6C72"/>
    <w:rsid w:val="006C6D45"/>
    <w:rsid w:val="006C729B"/>
    <w:rsid w:val="006D1695"/>
    <w:rsid w:val="006D2006"/>
    <w:rsid w:val="006D22C4"/>
    <w:rsid w:val="006D39EC"/>
    <w:rsid w:val="006D4017"/>
    <w:rsid w:val="006D5E26"/>
    <w:rsid w:val="006D68C9"/>
    <w:rsid w:val="006D75E2"/>
    <w:rsid w:val="006D7EA3"/>
    <w:rsid w:val="006E00AF"/>
    <w:rsid w:val="006E0CFD"/>
    <w:rsid w:val="006E0FAC"/>
    <w:rsid w:val="006E1B50"/>
    <w:rsid w:val="006E29AE"/>
    <w:rsid w:val="006E2A49"/>
    <w:rsid w:val="006E3213"/>
    <w:rsid w:val="006E38D4"/>
    <w:rsid w:val="006E4083"/>
    <w:rsid w:val="006E4241"/>
    <w:rsid w:val="006E427F"/>
    <w:rsid w:val="006E4CCF"/>
    <w:rsid w:val="006E4D8E"/>
    <w:rsid w:val="006E51BA"/>
    <w:rsid w:val="006E5C32"/>
    <w:rsid w:val="006E5D1B"/>
    <w:rsid w:val="006E651E"/>
    <w:rsid w:val="006E66A1"/>
    <w:rsid w:val="006E6789"/>
    <w:rsid w:val="006E69F2"/>
    <w:rsid w:val="006E7470"/>
    <w:rsid w:val="006E7FD7"/>
    <w:rsid w:val="006F0702"/>
    <w:rsid w:val="006F1033"/>
    <w:rsid w:val="006F1238"/>
    <w:rsid w:val="006F1E58"/>
    <w:rsid w:val="006F2316"/>
    <w:rsid w:val="006F33F2"/>
    <w:rsid w:val="006F4DBA"/>
    <w:rsid w:val="006F537C"/>
    <w:rsid w:val="006F54D1"/>
    <w:rsid w:val="006F55BD"/>
    <w:rsid w:val="006F58ED"/>
    <w:rsid w:val="006F5AD4"/>
    <w:rsid w:val="006F5E86"/>
    <w:rsid w:val="006F6151"/>
    <w:rsid w:val="006F62C2"/>
    <w:rsid w:val="006F6523"/>
    <w:rsid w:val="006F72A0"/>
    <w:rsid w:val="006F77BF"/>
    <w:rsid w:val="00700BE2"/>
    <w:rsid w:val="007016E0"/>
    <w:rsid w:val="00701E3E"/>
    <w:rsid w:val="0070296C"/>
    <w:rsid w:val="00702DF0"/>
    <w:rsid w:val="00702E0F"/>
    <w:rsid w:val="00703212"/>
    <w:rsid w:val="00704388"/>
    <w:rsid w:val="0070480C"/>
    <w:rsid w:val="00704DA7"/>
    <w:rsid w:val="0070549E"/>
    <w:rsid w:val="00705592"/>
    <w:rsid w:val="00706F94"/>
    <w:rsid w:val="0070742F"/>
    <w:rsid w:val="00707597"/>
    <w:rsid w:val="007101E5"/>
    <w:rsid w:val="0071048E"/>
    <w:rsid w:val="00710603"/>
    <w:rsid w:val="007108B5"/>
    <w:rsid w:val="00710AF2"/>
    <w:rsid w:val="00710C1F"/>
    <w:rsid w:val="00710C55"/>
    <w:rsid w:val="00710C94"/>
    <w:rsid w:val="007110AC"/>
    <w:rsid w:val="007110BB"/>
    <w:rsid w:val="00711986"/>
    <w:rsid w:val="00711A6D"/>
    <w:rsid w:val="00711DAA"/>
    <w:rsid w:val="00713016"/>
    <w:rsid w:val="007136D5"/>
    <w:rsid w:val="00713754"/>
    <w:rsid w:val="00713CA9"/>
    <w:rsid w:val="0071455E"/>
    <w:rsid w:val="00714941"/>
    <w:rsid w:val="00715BE4"/>
    <w:rsid w:val="00715D5A"/>
    <w:rsid w:val="00716571"/>
    <w:rsid w:val="007168BD"/>
    <w:rsid w:val="007172C8"/>
    <w:rsid w:val="00717D81"/>
    <w:rsid w:val="007203F0"/>
    <w:rsid w:val="00720704"/>
    <w:rsid w:val="00720AC2"/>
    <w:rsid w:val="00720EBE"/>
    <w:rsid w:val="00720F63"/>
    <w:rsid w:val="0072273B"/>
    <w:rsid w:val="007227A7"/>
    <w:rsid w:val="00723040"/>
    <w:rsid w:val="0072354D"/>
    <w:rsid w:val="00724CAC"/>
    <w:rsid w:val="00726821"/>
    <w:rsid w:val="0072693C"/>
    <w:rsid w:val="00726C9D"/>
    <w:rsid w:val="007274C7"/>
    <w:rsid w:val="00731011"/>
    <w:rsid w:val="007311F0"/>
    <w:rsid w:val="007315FF"/>
    <w:rsid w:val="0073189C"/>
    <w:rsid w:val="0073215D"/>
    <w:rsid w:val="0073363F"/>
    <w:rsid w:val="0073369B"/>
    <w:rsid w:val="00733A35"/>
    <w:rsid w:val="007341D2"/>
    <w:rsid w:val="0073525C"/>
    <w:rsid w:val="0073565E"/>
    <w:rsid w:val="00735715"/>
    <w:rsid w:val="00735CFD"/>
    <w:rsid w:val="007367C2"/>
    <w:rsid w:val="00737567"/>
    <w:rsid w:val="00737869"/>
    <w:rsid w:val="00737C79"/>
    <w:rsid w:val="00737FB5"/>
    <w:rsid w:val="00740686"/>
    <w:rsid w:val="00740A92"/>
    <w:rsid w:val="00741780"/>
    <w:rsid w:val="00741CA1"/>
    <w:rsid w:val="007423A0"/>
    <w:rsid w:val="0074282E"/>
    <w:rsid w:val="0074291F"/>
    <w:rsid w:val="00742C0C"/>
    <w:rsid w:val="00742C7A"/>
    <w:rsid w:val="00743771"/>
    <w:rsid w:val="0074408F"/>
    <w:rsid w:val="00744CC8"/>
    <w:rsid w:val="0074589C"/>
    <w:rsid w:val="007460A7"/>
    <w:rsid w:val="00746521"/>
    <w:rsid w:val="007473B4"/>
    <w:rsid w:val="00747D6B"/>
    <w:rsid w:val="00750011"/>
    <w:rsid w:val="0075002E"/>
    <w:rsid w:val="00750BB9"/>
    <w:rsid w:val="00750D7C"/>
    <w:rsid w:val="0075121E"/>
    <w:rsid w:val="0075189D"/>
    <w:rsid w:val="00751C96"/>
    <w:rsid w:val="00752A19"/>
    <w:rsid w:val="00752E19"/>
    <w:rsid w:val="007530E3"/>
    <w:rsid w:val="00754414"/>
    <w:rsid w:val="00754553"/>
    <w:rsid w:val="00754A45"/>
    <w:rsid w:val="00755C2D"/>
    <w:rsid w:val="00755EEE"/>
    <w:rsid w:val="00757150"/>
    <w:rsid w:val="007574D3"/>
    <w:rsid w:val="00757667"/>
    <w:rsid w:val="00757AE7"/>
    <w:rsid w:val="00757C59"/>
    <w:rsid w:val="007606CE"/>
    <w:rsid w:val="00760ADC"/>
    <w:rsid w:val="00760B47"/>
    <w:rsid w:val="00760D2B"/>
    <w:rsid w:val="007615DB"/>
    <w:rsid w:val="00762008"/>
    <w:rsid w:val="007625FE"/>
    <w:rsid w:val="007628E5"/>
    <w:rsid w:val="00762EE2"/>
    <w:rsid w:val="0076308A"/>
    <w:rsid w:val="007631C1"/>
    <w:rsid w:val="00763AE2"/>
    <w:rsid w:val="00763B4D"/>
    <w:rsid w:val="00764A6F"/>
    <w:rsid w:val="00765325"/>
    <w:rsid w:val="00765689"/>
    <w:rsid w:val="007658F3"/>
    <w:rsid w:val="00765DF1"/>
    <w:rsid w:val="00766A96"/>
    <w:rsid w:val="00767588"/>
    <w:rsid w:val="007675FE"/>
    <w:rsid w:val="007678FE"/>
    <w:rsid w:val="00767FAF"/>
    <w:rsid w:val="007705BA"/>
    <w:rsid w:val="0077093B"/>
    <w:rsid w:val="00771191"/>
    <w:rsid w:val="0077162E"/>
    <w:rsid w:val="007721CD"/>
    <w:rsid w:val="0077355F"/>
    <w:rsid w:val="0077408F"/>
    <w:rsid w:val="007743FF"/>
    <w:rsid w:val="00774A06"/>
    <w:rsid w:val="00774D56"/>
    <w:rsid w:val="00775591"/>
    <w:rsid w:val="007761D7"/>
    <w:rsid w:val="00776E78"/>
    <w:rsid w:val="00777268"/>
    <w:rsid w:val="00777B32"/>
    <w:rsid w:val="00777E1C"/>
    <w:rsid w:val="00780333"/>
    <w:rsid w:val="007804FD"/>
    <w:rsid w:val="0078082B"/>
    <w:rsid w:val="0078144A"/>
    <w:rsid w:val="00781BA1"/>
    <w:rsid w:val="00781F6E"/>
    <w:rsid w:val="007828CA"/>
    <w:rsid w:val="0078297C"/>
    <w:rsid w:val="0078324A"/>
    <w:rsid w:val="00783FF6"/>
    <w:rsid w:val="0078540A"/>
    <w:rsid w:val="00785450"/>
    <w:rsid w:val="0078563B"/>
    <w:rsid w:val="00785AE5"/>
    <w:rsid w:val="00785B93"/>
    <w:rsid w:val="00786C71"/>
    <w:rsid w:val="0078707F"/>
    <w:rsid w:val="007876C5"/>
    <w:rsid w:val="007907FC"/>
    <w:rsid w:val="00791C1D"/>
    <w:rsid w:val="00792200"/>
    <w:rsid w:val="007927C0"/>
    <w:rsid w:val="00793ABE"/>
    <w:rsid w:val="00794831"/>
    <w:rsid w:val="00794935"/>
    <w:rsid w:val="007952FB"/>
    <w:rsid w:val="007953A7"/>
    <w:rsid w:val="0079652C"/>
    <w:rsid w:val="007966A6"/>
    <w:rsid w:val="00796BF4"/>
    <w:rsid w:val="00796C05"/>
    <w:rsid w:val="007973B0"/>
    <w:rsid w:val="007A05BF"/>
    <w:rsid w:val="007A05CE"/>
    <w:rsid w:val="007A116A"/>
    <w:rsid w:val="007A11C3"/>
    <w:rsid w:val="007A133B"/>
    <w:rsid w:val="007A1375"/>
    <w:rsid w:val="007A1494"/>
    <w:rsid w:val="007A23AD"/>
    <w:rsid w:val="007A24F1"/>
    <w:rsid w:val="007A2523"/>
    <w:rsid w:val="007A2BF4"/>
    <w:rsid w:val="007A2D76"/>
    <w:rsid w:val="007A341C"/>
    <w:rsid w:val="007A34D3"/>
    <w:rsid w:val="007A3866"/>
    <w:rsid w:val="007A39A6"/>
    <w:rsid w:val="007A3AF2"/>
    <w:rsid w:val="007A3BF2"/>
    <w:rsid w:val="007A3D38"/>
    <w:rsid w:val="007A49D3"/>
    <w:rsid w:val="007B0048"/>
    <w:rsid w:val="007B00A8"/>
    <w:rsid w:val="007B06A9"/>
    <w:rsid w:val="007B11B8"/>
    <w:rsid w:val="007B15B0"/>
    <w:rsid w:val="007B1644"/>
    <w:rsid w:val="007B2E0A"/>
    <w:rsid w:val="007B336D"/>
    <w:rsid w:val="007B3C4D"/>
    <w:rsid w:val="007B4481"/>
    <w:rsid w:val="007B4627"/>
    <w:rsid w:val="007B499F"/>
    <w:rsid w:val="007B4EB7"/>
    <w:rsid w:val="007B5467"/>
    <w:rsid w:val="007B5782"/>
    <w:rsid w:val="007B6961"/>
    <w:rsid w:val="007B6F04"/>
    <w:rsid w:val="007B75E7"/>
    <w:rsid w:val="007B7697"/>
    <w:rsid w:val="007B7E74"/>
    <w:rsid w:val="007C02CA"/>
    <w:rsid w:val="007C1AF1"/>
    <w:rsid w:val="007C1C38"/>
    <w:rsid w:val="007C1D28"/>
    <w:rsid w:val="007C226E"/>
    <w:rsid w:val="007C235B"/>
    <w:rsid w:val="007C2F12"/>
    <w:rsid w:val="007C3524"/>
    <w:rsid w:val="007C3CD4"/>
    <w:rsid w:val="007C3EA0"/>
    <w:rsid w:val="007C4DBD"/>
    <w:rsid w:val="007C5038"/>
    <w:rsid w:val="007C50C8"/>
    <w:rsid w:val="007C581A"/>
    <w:rsid w:val="007C5FFE"/>
    <w:rsid w:val="007C6491"/>
    <w:rsid w:val="007C67C1"/>
    <w:rsid w:val="007C7301"/>
    <w:rsid w:val="007C739C"/>
    <w:rsid w:val="007C773F"/>
    <w:rsid w:val="007C7C37"/>
    <w:rsid w:val="007D078D"/>
    <w:rsid w:val="007D08F2"/>
    <w:rsid w:val="007D18A3"/>
    <w:rsid w:val="007D1E4D"/>
    <w:rsid w:val="007D245B"/>
    <w:rsid w:val="007D2D65"/>
    <w:rsid w:val="007D2FCE"/>
    <w:rsid w:val="007D30CE"/>
    <w:rsid w:val="007D3348"/>
    <w:rsid w:val="007D3655"/>
    <w:rsid w:val="007D3F0A"/>
    <w:rsid w:val="007D41CB"/>
    <w:rsid w:val="007D4316"/>
    <w:rsid w:val="007D4F75"/>
    <w:rsid w:val="007D554D"/>
    <w:rsid w:val="007D5915"/>
    <w:rsid w:val="007D5AF7"/>
    <w:rsid w:val="007D6E99"/>
    <w:rsid w:val="007D78F7"/>
    <w:rsid w:val="007D7F49"/>
    <w:rsid w:val="007D7F91"/>
    <w:rsid w:val="007E033E"/>
    <w:rsid w:val="007E1AAD"/>
    <w:rsid w:val="007E2C25"/>
    <w:rsid w:val="007E305A"/>
    <w:rsid w:val="007E31DB"/>
    <w:rsid w:val="007E3C5D"/>
    <w:rsid w:val="007E4615"/>
    <w:rsid w:val="007E4E75"/>
    <w:rsid w:val="007E4F29"/>
    <w:rsid w:val="007E4FFC"/>
    <w:rsid w:val="007E5E9B"/>
    <w:rsid w:val="007E5FFF"/>
    <w:rsid w:val="007E641A"/>
    <w:rsid w:val="007E6AD6"/>
    <w:rsid w:val="007E6E41"/>
    <w:rsid w:val="007E71CB"/>
    <w:rsid w:val="007E72B3"/>
    <w:rsid w:val="007E7A60"/>
    <w:rsid w:val="007E7ECB"/>
    <w:rsid w:val="007F01D6"/>
    <w:rsid w:val="007F045E"/>
    <w:rsid w:val="007F074D"/>
    <w:rsid w:val="007F1497"/>
    <w:rsid w:val="007F2887"/>
    <w:rsid w:val="007F2DEE"/>
    <w:rsid w:val="007F2ECB"/>
    <w:rsid w:val="007F2F8D"/>
    <w:rsid w:val="007F33D9"/>
    <w:rsid w:val="007F34FA"/>
    <w:rsid w:val="007F45FD"/>
    <w:rsid w:val="007F5643"/>
    <w:rsid w:val="007F5A4F"/>
    <w:rsid w:val="007F5C42"/>
    <w:rsid w:val="007F694C"/>
    <w:rsid w:val="007F769C"/>
    <w:rsid w:val="007F7DC9"/>
    <w:rsid w:val="0080073F"/>
    <w:rsid w:val="00800AA9"/>
    <w:rsid w:val="00800D7B"/>
    <w:rsid w:val="0080142A"/>
    <w:rsid w:val="00803090"/>
    <w:rsid w:val="00803431"/>
    <w:rsid w:val="00803593"/>
    <w:rsid w:val="00803A7C"/>
    <w:rsid w:val="00803BE3"/>
    <w:rsid w:val="00804162"/>
    <w:rsid w:val="00804663"/>
    <w:rsid w:val="00805D0C"/>
    <w:rsid w:val="00806772"/>
    <w:rsid w:val="0081032E"/>
    <w:rsid w:val="00810E9E"/>
    <w:rsid w:val="00810F29"/>
    <w:rsid w:val="00811150"/>
    <w:rsid w:val="0081152C"/>
    <w:rsid w:val="008125D9"/>
    <w:rsid w:val="00812A0D"/>
    <w:rsid w:val="00813810"/>
    <w:rsid w:val="00813B25"/>
    <w:rsid w:val="00813E07"/>
    <w:rsid w:val="008141C8"/>
    <w:rsid w:val="0081488A"/>
    <w:rsid w:val="0081591E"/>
    <w:rsid w:val="00815960"/>
    <w:rsid w:val="00815DA3"/>
    <w:rsid w:val="00816FDE"/>
    <w:rsid w:val="008174BF"/>
    <w:rsid w:val="008174D3"/>
    <w:rsid w:val="008177B1"/>
    <w:rsid w:val="00817CBF"/>
    <w:rsid w:val="00820432"/>
    <w:rsid w:val="00820894"/>
    <w:rsid w:val="00820FB6"/>
    <w:rsid w:val="00821231"/>
    <w:rsid w:val="00821835"/>
    <w:rsid w:val="0082183B"/>
    <w:rsid w:val="008219AC"/>
    <w:rsid w:val="008220B4"/>
    <w:rsid w:val="00822283"/>
    <w:rsid w:val="00823B2D"/>
    <w:rsid w:val="00823F33"/>
    <w:rsid w:val="00824B37"/>
    <w:rsid w:val="0082557C"/>
    <w:rsid w:val="00825D88"/>
    <w:rsid w:val="008268C8"/>
    <w:rsid w:val="00826EF9"/>
    <w:rsid w:val="00827086"/>
    <w:rsid w:val="00827EEE"/>
    <w:rsid w:val="0083019D"/>
    <w:rsid w:val="00830397"/>
    <w:rsid w:val="008306F3"/>
    <w:rsid w:val="00830A17"/>
    <w:rsid w:val="00831DE5"/>
    <w:rsid w:val="008324EA"/>
    <w:rsid w:val="00832DE3"/>
    <w:rsid w:val="00833C8A"/>
    <w:rsid w:val="008349FB"/>
    <w:rsid w:val="00835A84"/>
    <w:rsid w:val="00835D5F"/>
    <w:rsid w:val="00835F4B"/>
    <w:rsid w:val="00836CA4"/>
    <w:rsid w:val="00836F49"/>
    <w:rsid w:val="0083750E"/>
    <w:rsid w:val="0083754A"/>
    <w:rsid w:val="0083763E"/>
    <w:rsid w:val="00837A95"/>
    <w:rsid w:val="00840503"/>
    <w:rsid w:val="00840A46"/>
    <w:rsid w:val="00841C90"/>
    <w:rsid w:val="0084317A"/>
    <w:rsid w:val="008433A4"/>
    <w:rsid w:val="0084368B"/>
    <w:rsid w:val="00843A14"/>
    <w:rsid w:val="00843B55"/>
    <w:rsid w:val="008446CC"/>
    <w:rsid w:val="00845538"/>
    <w:rsid w:val="00845AA5"/>
    <w:rsid w:val="00845F98"/>
    <w:rsid w:val="00846F2E"/>
    <w:rsid w:val="00846FA2"/>
    <w:rsid w:val="00847157"/>
    <w:rsid w:val="008476B9"/>
    <w:rsid w:val="00850023"/>
    <w:rsid w:val="00851155"/>
    <w:rsid w:val="008517F7"/>
    <w:rsid w:val="008519F7"/>
    <w:rsid w:val="00851CF9"/>
    <w:rsid w:val="008520FB"/>
    <w:rsid w:val="0085233E"/>
    <w:rsid w:val="00852548"/>
    <w:rsid w:val="00853978"/>
    <w:rsid w:val="00853B41"/>
    <w:rsid w:val="00853B74"/>
    <w:rsid w:val="00854EC7"/>
    <w:rsid w:val="008551AE"/>
    <w:rsid w:val="0085599F"/>
    <w:rsid w:val="00855BEB"/>
    <w:rsid w:val="0086038D"/>
    <w:rsid w:val="008608F8"/>
    <w:rsid w:val="00861656"/>
    <w:rsid w:val="00861E3C"/>
    <w:rsid w:val="0086257C"/>
    <w:rsid w:val="00862B03"/>
    <w:rsid w:val="00863589"/>
    <w:rsid w:val="00864436"/>
    <w:rsid w:val="00864B7E"/>
    <w:rsid w:val="00864C54"/>
    <w:rsid w:val="00864D05"/>
    <w:rsid w:val="0086572C"/>
    <w:rsid w:val="0086651F"/>
    <w:rsid w:val="00867870"/>
    <w:rsid w:val="00867B1C"/>
    <w:rsid w:val="00867F92"/>
    <w:rsid w:val="0087033D"/>
    <w:rsid w:val="00870383"/>
    <w:rsid w:val="008711F8"/>
    <w:rsid w:val="00871565"/>
    <w:rsid w:val="0087183E"/>
    <w:rsid w:val="00871B53"/>
    <w:rsid w:val="00871CEB"/>
    <w:rsid w:val="00872209"/>
    <w:rsid w:val="00872E33"/>
    <w:rsid w:val="00872F0B"/>
    <w:rsid w:val="008734A2"/>
    <w:rsid w:val="00873917"/>
    <w:rsid w:val="008739ED"/>
    <w:rsid w:val="00874049"/>
    <w:rsid w:val="0087480C"/>
    <w:rsid w:val="00874BEB"/>
    <w:rsid w:val="008751F7"/>
    <w:rsid w:val="00875259"/>
    <w:rsid w:val="00875A14"/>
    <w:rsid w:val="0087713C"/>
    <w:rsid w:val="00877154"/>
    <w:rsid w:val="00877756"/>
    <w:rsid w:val="00877992"/>
    <w:rsid w:val="00877B89"/>
    <w:rsid w:val="00877E3B"/>
    <w:rsid w:val="00880676"/>
    <w:rsid w:val="00880B13"/>
    <w:rsid w:val="00880FBA"/>
    <w:rsid w:val="008810B7"/>
    <w:rsid w:val="00882C93"/>
    <w:rsid w:val="00882CCB"/>
    <w:rsid w:val="00882FBF"/>
    <w:rsid w:val="00883340"/>
    <w:rsid w:val="00883719"/>
    <w:rsid w:val="00883EEF"/>
    <w:rsid w:val="00884577"/>
    <w:rsid w:val="008847E5"/>
    <w:rsid w:val="00884C4E"/>
    <w:rsid w:val="00884EA9"/>
    <w:rsid w:val="0088507C"/>
    <w:rsid w:val="008858E6"/>
    <w:rsid w:val="0088592A"/>
    <w:rsid w:val="00885CE8"/>
    <w:rsid w:val="00886889"/>
    <w:rsid w:val="00886892"/>
    <w:rsid w:val="008903DC"/>
    <w:rsid w:val="00890834"/>
    <w:rsid w:val="00890D5A"/>
    <w:rsid w:val="0089122D"/>
    <w:rsid w:val="008923FF"/>
    <w:rsid w:val="0089324A"/>
    <w:rsid w:val="008934E9"/>
    <w:rsid w:val="00895243"/>
    <w:rsid w:val="00895BA0"/>
    <w:rsid w:val="00895D13"/>
    <w:rsid w:val="00896544"/>
    <w:rsid w:val="008975B4"/>
    <w:rsid w:val="00897966"/>
    <w:rsid w:val="00897B5B"/>
    <w:rsid w:val="008A030C"/>
    <w:rsid w:val="008A0722"/>
    <w:rsid w:val="008A09DF"/>
    <w:rsid w:val="008A0D3C"/>
    <w:rsid w:val="008A1DAD"/>
    <w:rsid w:val="008A1F82"/>
    <w:rsid w:val="008A2507"/>
    <w:rsid w:val="008A2CB7"/>
    <w:rsid w:val="008A2F36"/>
    <w:rsid w:val="008A31A6"/>
    <w:rsid w:val="008A3915"/>
    <w:rsid w:val="008A3BC8"/>
    <w:rsid w:val="008A4D65"/>
    <w:rsid w:val="008A4E16"/>
    <w:rsid w:val="008A5B67"/>
    <w:rsid w:val="008A67CF"/>
    <w:rsid w:val="008A785B"/>
    <w:rsid w:val="008A7D49"/>
    <w:rsid w:val="008B106F"/>
    <w:rsid w:val="008B1437"/>
    <w:rsid w:val="008B16D5"/>
    <w:rsid w:val="008B184F"/>
    <w:rsid w:val="008B1A84"/>
    <w:rsid w:val="008B2066"/>
    <w:rsid w:val="008B2BFE"/>
    <w:rsid w:val="008B3751"/>
    <w:rsid w:val="008B43C4"/>
    <w:rsid w:val="008B4F6F"/>
    <w:rsid w:val="008B5604"/>
    <w:rsid w:val="008B6B0D"/>
    <w:rsid w:val="008B76DF"/>
    <w:rsid w:val="008C01D5"/>
    <w:rsid w:val="008C05E5"/>
    <w:rsid w:val="008C098D"/>
    <w:rsid w:val="008C0C8D"/>
    <w:rsid w:val="008C15CF"/>
    <w:rsid w:val="008C1967"/>
    <w:rsid w:val="008C1E5D"/>
    <w:rsid w:val="008C21FF"/>
    <w:rsid w:val="008C2651"/>
    <w:rsid w:val="008C270C"/>
    <w:rsid w:val="008C2A2F"/>
    <w:rsid w:val="008C2D60"/>
    <w:rsid w:val="008C3388"/>
    <w:rsid w:val="008C454B"/>
    <w:rsid w:val="008C5381"/>
    <w:rsid w:val="008C56A8"/>
    <w:rsid w:val="008C73DF"/>
    <w:rsid w:val="008C76D3"/>
    <w:rsid w:val="008C78A8"/>
    <w:rsid w:val="008C7957"/>
    <w:rsid w:val="008C7A0B"/>
    <w:rsid w:val="008C7FFC"/>
    <w:rsid w:val="008D124D"/>
    <w:rsid w:val="008D1B01"/>
    <w:rsid w:val="008D1CC7"/>
    <w:rsid w:val="008D1E9D"/>
    <w:rsid w:val="008D20AE"/>
    <w:rsid w:val="008D2240"/>
    <w:rsid w:val="008D2AC7"/>
    <w:rsid w:val="008D2CD3"/>
    <w:rsid w:val="008D2FEB"/>
    <w:rsid w:val="008D31EF"/>
    <w:rsid w:val="008D3361"/>
    <w:rsid w:val="008D3706"/>
    <w:rsid w:val="008D46B6"/>
    <w:rsid w:val="008D4B37"/>
    <w:rsid w:val="008D4EB4"/>
    <w:rsid w:val="008D5154"/>
    <w:rsid w:val="008D6704"/>
    <w:rsid w:val="008D735C"/>
    <w:rsid w:val="008D7F14"/>
    <w:rsid w:val="008E019F"/>
    <w:rsid w:val="008E0489"/>
    <w:rsid w:val="008E1113"/>
    <w:rsid w:val="008E1678"/>
    <w:rsid w:val="008E1AAC"/>
    <w:rsid w:val="008E1FD2"/>
    <w:rsid w:val="008E4001"/>
    <w:rsid w:val="008E4723"/>
    <w:rsid w:val="008E4A32"/>
    <w:rsid w:val="008E4C76"/>
    <w:rsid w:val="008E4E5E"/>
    <w:rsid w:val="008E5645"/>
    <w:rsid w:val="008E6638"/>
    <w:rsid w:val="008E6E04"/>
    <w:rsid w:val="008E6E4A"/>
    <w:rsid w:val="008E7C3C"/>
    <w:rsid w:val="008F0BA8"/>
    <w:rsid w:val="008F0DB6"/>
    <w:rsid w:val="008F1D0C"/>
    <w:rsid w:val="008F22E4"/>
    <w:rsid w:val="008F26AA"/>
    <w:rsid w:val="008F289F"/>
    <w:rsid w:val="008F2F2D"/>
    <w:rsid w:val="008F3DF0"/>
    <w:rsid w:val="008F4ABE"/>
    <w:rsid w:val="008F583F"/>
    <w:rsid w:val="008F5A54"/>
    <w:rsid w:val="008F5ECC"/>
    <w:rsid w:val="008F64BD"/>
    <w:rsid w:val="008F7159"/>
    <w:rsid w:val="008F7A91"/>
    <w:rsid w:val="00900226"/>
    <w:rsid w:val="0090042B"/>
    <w:rsid w:val="009017F7"/>
    <w:rsid w:val="00903FE5"/>
    <w:rsid w:val="00904072"/>
    <w:rsid w:val="009041A8"/>
    <w:rsid w:val="0090459C"/>
    <w:rsid w:val="009049DF"/>
    <w:rsid w:val="00904B26"/>
    <w:rsid w:val="00905301"/>
    <w:rsid w:val="00905EB2"/>
    <w:rsid w:val="00905F65"/>
    <w:rsid w:val="00906378"/>
    <w:rsid w:val="00906B42"/>
    <w:rsid w:val="00907CDB"/>
    <w:rsid w:val="00907E62"/>
    <w:rsid w:val="00910675"/>
    <w:rsid w:val="0091084F"/>
    <w:rsid w:val="00910F26"/>
    <w:rsid w:val="009111B7"/>
    <w:rsid w:val="0091218A"/>
    <w:rsid w:val="00912490"/>
    <w:rsid w:val="009128E4"/>
    <w:rsid w:val="00913D80"/>
    <w:rsid w:val="00913EA9"/>
    <w:rsid w:val="0091449D"/>
    <w:rsid w:val="00914AF0"/>
    <w:rsid w:val="00916B55"/>
    <w:rsid w:val="0091745F"/>
    <w:rsid w:val="00917AC6"/>
    <w:rsid w:val="00917F48"/>
    <w:rsid w:val="00920873"/>
    <w:rsid w:val="0092161D"/>
    <w:rsid w:val="0092164E"/>
    <w:rsid w:val="00921AB8"/>
    <w:rsid w:val="009220F3"/>
    <w:rsid w:val="009221AC"/>
    <w:rsid w:val="00923B26"/>
    <w:rsid w:val="009245E9"/>
    <w:rsid w:val="00925C4F"/>
    <w:rsid w:val="00925F29"/>
    <w:rsid w:val="00926996"/>
    <w:rsid w:val="00926A0C"/>
    <w:rsid w:val="009277D1"/>
    <w:rsid w:val="00930655"/>
    <w:rsid w:val="00931058"/>
    <w:rsid w:val="009310EA"/>
    <w:rsid w:val="009318E9"/>
    <w:rsid w:val="0093241F"/>
    <w:rsid w:val="00932AB9"/>
    <w:rsid w:val="00932AFB"/>
    <w:rsid w:val="00932B59"/>
    <w:rsid w:val="00933333"/>
    <w:rsid w:val="00933448"/>
    <w:rsid w:val="00933559"/>
    <w:rsid w:val="0093376C"/>
    <w:rsid w:val="00933996"/>
    <w:rsid w:val="00933A3F"/>
    <w:rsid w:val="00934F96"/>
    <w:rsid w:val="009355D4"/>
    <w:rsid w:val="00936123"/>
    <w:rsid w:val="0093644C"/>
    <w:rsid w:val="009368C7"/>
    <w:rsid w:val="00937090"/>
    <w:rsid w:val="00937745"/>
    <w:rsid w:val="00937BA7"/>
    <w:rsid w:val="00937C07"/>
    <w:rsid w:val="00937D1A"/>
    <w:rsid w:val="009406D2"/>
    <w:rsid w:val="00940FD5"/>
    <w:rsid w:val="00941062"/>
    <w:rsid w:val="00941284"/>
    <w:rsid w:val="00941315"/>
    <w:rsid w:val="00941CC4"/>
    <w:rsid w:val="00941D43"/>
    <w:rsid w:val="00942D01"/>
    <w:rsid w:val="00942DD6"/>
    <w:rsid w:val="0094318E"/>
    <w:rsid w:val="0094495C"/>
    <w:rsid w:val="0094533A"/>
    <w:rsid w:val="00945C93"/>
    <w:rsid w:val="009462A8"/>
    <w:rsid w:val="00946526"/>
    <w:rsid w:val="00946A1A"/>
    <w:rsid w:val="00947848"/>
    <w:rsid w:val="00950946"/>
    <w:rsid w:val="00951171"/>
    <w:rsid w:val="0095129A"/>
    <w:rsid w:val="009512AC"/>
    <w:rsid w:val="009520D8"/>
    <w:rsid w:val="00952D93"/>
    <w:rsid w:val="009533CC"/>
    <w:rsid w:val="00953424"/>
    <w:rsid w:val="009534C2"/>
    <w:rsid w:val="00953969"/>
    <w:rsid w:val="00954CEB"/>
    <w:rsid w:val="00955BE2"/>
    <w:rsid w:val="00956030"/>
    <w:rsid w:val="0095659E"/>
    <w:rsid w:val="009572E7"/>
    <w:rsid w:val="00957CE2"/>
    <w:rsid w:val="00960A6F"/>
    <w:rsid w:val="00961678"/>
    <w:rsid w:val="00961F90"/>
    <w:rsid w:val="00962157"/>
    <w:rsid w:val="00963160"/>
    <w:rsid w:val="0096334C"/>
    <w:rsid w:val="009635C3"/>
    <w:rsid w:val="00963E73"/>
    <w:rsid w:val="00963F3F"/>
    <w:rsid w:val="00964A2C"/>
    <w:rsid w:val="00964A5A"/>
    <w:rsid w:val="0096563D"/>
    <w:rsid w:val="0096596C"/>
    <w:rsid w:val="00966210"/>
    <w:rsid w:val="00966ABE"/>
    <w:rsid w:val="0096701F"/>
    <w:rsid w:val="0096740D"/>
    <w:rsid w:val="00970ACC"/>
    <w:rsid w:val="00971F1E"/>
    <w:rsid w:val="00971FF4"/>
    <w:rsid w:val="00972222"/>
    <w:rsid w:val="0097235C"/>
    <w:rsid w:val="0097349D"/>
    <w:rsid w:val="00973D35"/>
    <w:rsid w:val="00974284"/>
    <w:rsid w:val="0097492F"/>
    <w:rsid w:val="00974A9C"/>
    <w:rsid w:val="00974AE5"/>
    <w:rsid w:val="009750C9"/>
    <w:rsid w:val="0097643F"/>
    <w:rsid w:val="0098026E"/>
    <w:rsid w:val="009809F1"/>
    <w:rsid w:val="009829BC"/>
    <w:rsid w:val="009829E3"/>
    <w:rsid w:val="0098334F"/>
    <w:rsid w:val="00983B60"/>
    <w:rsid w:val="00983FC9"/>
    <w:rsid w:val="00984218"/>
    <w:rsid w:val="00984EEC"/>
    <w:rsid w:val="00984F7A"/>
    <w:rsid w:val="009850ED"/>
    <w:rsid w:val="00985BDE"/>
    <w:rsid w:val="009868D2"/>
    <w:rsid w:val="00986CD0"/>
    <w:rsid w:val="00986FCB"/>
    <w:rsid w:val="0098723F"/>
    <w:rsid w:val="009876E4"/>
    <w:rsid w:val="0098772B"/>
    <w:rsid w:val="00987A27"/>
    <w:rsid w:val="00990170"/>
    <w:rsid w:val="0099032A"/>
    <w:rsid w:val="009907BE"/>
    <w:rsid w:val="00990888"/>
    <w:rsid w:val="00991FF0"/>
    <w:rsid w:val="00992035"/>
    <w:rsid w:val="0099258D"/>
    <w:rsid w:val="00992826"/>
    <w:rsid w:val="00992CED"/>
    <w:rsid w:val="00992D03"/>
    <w:rsid w:val="0099322A"/>
    <w:rsid w:val="009939B5"/>
    <w:rsid w:val="00993B07"/>
    <w:rsid w:val="00993C25"/>
    <w:rsid w:val="00994AE5"/>
    <w:rsid w:val="00994D35"/>
    <w:rsid w:val="00994F26"/>
    <w:rsid w:val="00995CB9"/>
    <w:rsid w:val="00996054"/>
    <w:rsid w:val="00996147"/>
    <w:rsid w:val="00996A0F"/>
    <w:rsid w:val="00996FE0"/>
    <w:rsid w:val="00997233"/>
    <w:rsid w:val="0099737C"/>
    <w:rsid w:val="00997485"/>
    <w:rsid w:val="00997608"/>
    <w:rsid w:val="00997AA9"/>
    <w:rsid w:val="00997CE0"/>
    <w:rsid w:val="009A0C7F"/>
    <w:rsid w:val="009A1B24"/>
    <w:rsid w:val="009A220D"/>
    <w:rsid w:val="009A2BEC"/>
    <w:rsid w:val="009A2BF6"/>
    <w:rsid w:val="009A34CA"/>
    <w:rsid w:val="009A37F3"/>
    <w:rsid w:val="009A3C78"/>
    <w:rsid w:val="009A4314"/>
    <w:rsid w:val="009A4404"/>
    <w:rsid w:val="009A44C8"/>
    <w:rsid w:val="009A4635"/>
    <w:rsid w:val="009A5F7D"/>
    <w:rsid w:val="009A63DB"/>
    <w:rsid w:val="009A69BD"/>
    <w:rsid w:val="009A6EF4"/>
    <w:rsid w:val="009A78BA"/>
    <w:rsid w:val="009A7A8E"/>
    <w:rsid w:val="009A7CAD"/>
    <w:rsid w:val="009A7E34"/>
    <w:rsid w:val="009B027B"/>
    <w:rsid w:val="009B068F"/>
    <w:rsid w:val="009B0927"/>
    <w:rsid w:val="009B17DC"/>
    <w:rsid w:val="009B1959"/>
    <w:rsid w:val="009B1DC4"/>
    <w:rsid w:val="009B2CAD"/>
    <w:rsid w:val="009B339E"/>
    <w:rsid w:val="009B45E7"/>
    <w:rsid w:val="009B4927"/>
    <w:rsid w:val="009B4CA4"/>
    <w:rsid w:val="009B4D95"/>
    <w:rsid w:val="009B58BE"/>
    <w:rsid w:val="009B619F"/>
    <w:rsid w:val="009B66DD"/>
    <w:rsid w:val="009B6E5D"/>
    <w:rsid w:val="009B7185"/>
    <w:rsid w:val="009B77F3"/>
    <w:rsid w:val="009B78F3"/>
    <w:rsid w:val="009B7B5C"/>
    <w:rsid w:val="009C0FD4"/>
    <w:rsid w:val="009C10A1"/>
    <w:rsid w:val="009C17B1"/>
    <w:rsid w:val="009C2124"/>
    <w:rsid w:val="009C3F07"/>
    <w:rsid w:val="009C471C"/>
    <w:rsid w:val="009C542D"/>
    <w:rsid w:val="009C5E6C"/>
    <w:rsid w:val="009C6A8E"/>
    <w:rsid w:val="009C760E"/>
    <w:rsid w:val="009D08C3"/>
    <w:rsid w:val="009D1485"/>
    <w:rsid w:val="009D1A0D"/>
    <w:rsid w:val="009D2FC5"/>
    <w:rsid w:val="009D3CE4"/>
    <w:rsid w:val="009D3D99"/>
    <w:rsid w:val="009D435B"/>
    <w:rsid w:val="009D43EF"/>
    <w:rsid w:val="009D4577"/>
    <w:rsid w:val="009D5032"/>
    <w:rsid w:val="009D5DE5"/>
    <w:rsid w:val="009D67D4"/>
    <w:rsid w:val="009D7166"/>
    <w:rsid w:val="009D7483"/>
    <w:rsid w:val="009D7528"/>
    <w:rsid w:val="009D7FE3"/>
    <w:rsid w:val="009E0517"/>
    <w:rsid w:val="009E0B3B"/>
    <w:rsid w:val="009E134E"/>
    <w:rsid w:val="009E1359"/>
    <w:rsid w:val="009E1E53"/>
    <w:rsid w:val="009E2D35"/>
    <w:rsid w:val="009E351A"/>
    <w:rsid w:val="009E4AEB"/>
    <w:rsid w:val="009E4E3F"/>
    <w:rsid w:val="009E517B"/>
    <w:rsid w:val="009E5250"/>
    <w:rsid w:val="009E54B4"/>
    <w:rsid w:val="009E6650"/>
    <w:rsid w:val="009E7D7D"/>
    <w:rsid w:val="009F0403"/>
    <w:rsid w:val="009F0606"/>
    <w:rsid w:val="009F0A58"/>
    <w:rsid w:val="009F0AA3"/>
    <w:rsid w:val="009F12AE"/>
    <w:rsid w:val="009F13C7"/>
    <w:rsid w:val="009F1841"/>
    <w:rsid w:val="009F1C49"/>
    <w:rsid w:val="009F300B"/>
    <w:rsid w:val="009F3378"/>
    <w:rsid w:val="009F3605"/>
    <w:rsid w:val="009F3784"/>
    <w:rsid w:val="009F3D16"/>
    <w:rsid w:val="009F5176"/>
    <w:rsid w:val="009F52CB"/>
    <w:rsid w:val="009F5376"/>
    <w:rsid w:val="009F5534"/>
    <w:rsid w:val="009F5CDC"/>
    <w:rsid w:val="009F6268"/>
    <w:rsid w:val="009F63A5"/>
    <w:rsid w:val="009F6420"/>
    <w:rsid w:val="009F6E40"/>
    <w:rsid w:val="009F7996"/>
    <w:rsid w:val="009F7DAA"/>
    <w:rsid w:val="009F7ED6"/>
    <w:rsid w:val="00A009BD"/>
    <w:rsid w:val="00A0132D"/>
    <w:rsid w:val="00A014D0"/>
    <w:rsid w:val="00A018EE"/>
    <w:rsid w:val="00A01C54"/>
    <w:rsid w:val="00A02352"/>
    <w:rsid w:val="00A023E8"/>
    <w:rsid w:val="00A02EE9"/>
    <w:rsid w:val="00A034B5"/>
    <w:rsid w:val="00A046D1"/>
    <w:rsid w:val="00A04C05"/>
    <w:rsid w:val="00A05133"/>
    <w:rsid w:val="00A054DD"/>
    <w:rsid w:val="00A055AD"/>
    <w:rsid w:val="00A05EEE"/>
    <w:rsid w:val="00A05F52"/>
    <w:rsid w:val="00A06149"/>
    <w:rsid w:val="00A069CE"/>
    <w:rsid w:val="00A06C35"/>
    <w:rsid w:val="00A06D4D"/>
    <w:rsid w:val="00A07458"/>
    <w:rsid w:val="00A1070D"/>
    <w:rsid w:val="00A10F2A"/>
    <w:rsid w:val="00A115D2"/>
    <w:rsid w:val="00A1188E"/>
    <w:rsid w:val="00A11A9D"/>
    <w:rsid w:val="00A12333"/>
    <w:rsid w:val="00A12878"/>
    <w:rsid w:val="00A12C06"/>
    <w:rsid w:val="00A1342F"/>
    <w:rsid w:val="00A13C0E"/>
    <w:rsid w:val="00A15EE9"/>
    <w:rsid w:val="00A15FB6"/>
    <w:rsid w:val="00A162B2"/>
    <w:rsid w:val="00A17A49"/>
    <w:rsid w:val="00A20CEC"/>
    <w:rsid w:val="00A20D34"/>
    <w:rsid w:val="00A20E6C"/>
    <w:rsid w:val="00A20E70"/>
    <w:rsid w:val="00A21BC9"/>
    <w:rsid w:val="00A21CE5"/>
    <w:rsid w:val="00A21E06"/>
    <w:rsid w:val="00A22449"/>
    <w:rsid w:val="00A22A04"/>
    <w:rsid w:val="00A2343B"/>
    <w:rsid w:val="00A237B5"/>
    <w:rsid w:val="00A23996"/>
    <w:rsid w:val="00A23A46"/>
    <w:rsid w:val="00A23F9B"/>
    <w:rsid w:val="00A24187"/>
    <w:rsid w:val="00A2496D"/>
    <w:rsid w:val="00A2525B"/>
    <w:rsid w:val="00A2533F"/>
    <w:rsid w:val="00A25843"/>
    <w:rsid w:val="00A25A03"/>
    <w:rsid w:val="00A25DBD"/>
    <w:rsid w:val="00A2606A"/>
    <w:rsid w:val="00A26193"/>
    <w:rsid w:val="00A26B8A"/>
    <w:rsid w:val="00A26C1E"/>
    <w:rsid w:val="00A26E52"/>
    <w:rsid w:val="00A26FE5"/>
    <w:rsid w:val="00A313D6"/>
    <w:rsid w:val="00A314E8"/>
    <w:rsid w:val="00A31CB4"/>
    <w:rsid w:val="00A3252A"/>
    <w:rsid w:val="00A328E5"/>
    <w:rsid w:val="00A32E79"/>
    <w:rsid w:val="00A338BA"/>
    <w:rsid w:val="00A338CD"/>
    <w:rsid w:val="00A33B57"/>
    <w:rsid w:val="00A33CEB"/>
    <w:rsid w:val="00A3482D"/>
    <w:rsid w:val="00A34A88"/>
    <w:rsid w:val="00A3554F"/>
    <w:rsid w:val="00A35E72"/>
    <w:rsid w:val="00A36044"/>
    <w:rsid w:val="00A36416"/>
    <w:rsid w:val="00A37477"/>
    <w:rsid w:val="00A377A2"/>
    <w:rsid w:val="00A37B70"/>
    <w:rsid w:val="00A40A07"/>
    <w:rsid w:val="00A40C0A"/>
    <w:rsid w:val="00A411F1"/>
    <w:rsid w:val="00A41CA7"/>
    <w:rsid w:val="00A41DAD"/>
    <w:rsid w:val="00A42506"/>
    <w:rsid w:val="00A42A59"/>
    <w:rsid w:val="00A42D24"/>
    <w:rsid w:val="00A42E50"/>
    <w:rsid w:val="00A42F10"/>
    <w:rsid w:val="00A43074"/>
    <w:rsid w:val="00A43095"/>
    <w:rsid w:val="00A43AF6"/>
    <w:rsid w:val="00A44020"/>
    <w:rsid w:val="00A443FD"/>
    <w:rsid w:val="00A4531D"/>
    <w:rsid w:val="00A45A30"/>
    <w:rsid w:val="00A461DB"/>
    <w:rsid w:val="00A468CD"/>
    <w:rsid w:val="00A46DCD"/>
    <w:rsid w:val="00A4747A"/>
    <w:rsid w:val="00A47B5F"/>
    <w:rsid w:val="00A5026A"/>
    <w:rsid w:val="00A5116B"/>
    <w:rsid w:val="00A512F1"/>
    <w:rsid w:val="00A516F7"/>
    <w:rsid w:val="00A52AB5"/>
    <w:rsid w:val="00A530EB"/>
    <w:rsid w:val="00A55861"/>
    <w:rsid w:val="00A558AD"/>
    <w:rsid w:val="00A574BF"/>
    <w:rsid w:val="00A57F86"/>
    <w:rsid w:val="00A60939"/>
    <w:rsid w:val="00A60DCC"/>
    <w:rsid w:val="00A60EA6"/>
    <w:rsid w:val="00A6274A"/>
    <w:rsid w:val="00A6530E"/>
    <w:rsid w:val="00A67133"/>
    <w:rsid w:val="00A67303"/>
    <w:rsid w:val="00A67D9D"/>
    <w:rsid w:val="00A70851"/>
    <w:rsid w:val="00A71FF0"/>
    <w:rsid w:val="00A72481"/>
    <w:rsid w:val="00A7258E"/>
    <w:rsid w:val="00A72DE1"/>
    <w:rsid w:val="00A732A1"/>
    <w:rsid w:val="00A7390F"/>
    <w:rsid w:val="00A73A2E"/>
    <w:rsid w:val="00A73B40"/>
    <w:rsid w:val="00A745E1"/>
    <w:rsid w:val="00A74BB8"/>
    <w:rsid w:val="00A74C1D"/>
    <w:rsid w:val="00A754FA"/>
    <w:rsid w:val="00A7633B"/>
    <w:rsid w:val="00A76591"/>
    <w:rsid w:val="00A77AAC"/>
    <w:rsid w:val="00A81BC2"/>
    <w:rsid w:val="00A82E84"/>
    <w:rsid w:val="00A831B9"/>
    <w:rsid w:val="00A83D09"/>
    <w:rsid w:val="00A8593C"/>
    <w:rsid w:val="00A8617B"/>
    <w:rsid w:val="00A862C3"/>
    <w:rsid w:val="00A8655A"/>
    <w:rsid w:val="00A86D2A"/>
    <w:rsid w:val="00A87938"/>
    <w:rsid w:val="00A91BE8"/>
    <w:rsid w:val="00A91DFA"/>
    <w:rsid w:val="00A92F79"/>
    <w:rsid w:val="00A93879"/>
    <w:rsid w:val="00A939B8"/>
    <w:rsid w:val="00A93C45"/>
    <w:rsid w:val="00A93DEE"/>
    <w:rsid w:val="00A94259"/>
    <w:rsid w:val="00A94278"/>
    <w:rsid w:val="00A945A0"/>
    <w:rsid w:val="00A94A06"/>
    <w:rsid w:val="00A9582E"/>
    <w:rsid w:val="00A96401"/>
    <w:rsid w:val="00A9676C"/>
    <w:rsid w:val="00A96D37"/>
    <w:rsid w:val="00A96F13"/>
    <w:rsid w:val="00A97BF5"/>
    <w:rsid w:val="00A97E17"/>
    <w:rsid w:val="00AA0384"/>
    <w:rsid w:val="00AA11A6"/>
    <w:rsid w:val="00AA15CC"/>
    <w:rsid w:val="00AA1B4B"/>
    <w:rsid w:val="00AA1CA4"/>
    <w:rsid w:val="00AA3B1F"/>
    <w:rsid w:val="00AA46DA"/>
    <w:rsid w:val="00AA5177"/>
    <w:rsid w:val="00AA626D"/>
    <w:rsid w:val="00AA6724"/>
    <w:rsid w:val="00AA6C24"/>
    <w:rsid w:val="00AA73FE"/>
    <w:rsid w:val="00AA7ADB"/>
    <w:rsid w:val="00AA7EB0"/>
    <w:rsid w:val="00AB04DE"/>
    <w:rsid w:val="00AB0872"/>
    <w:rsid w:val="00AB0B5E"/>
    <w:rsid w:val="00AB1814"/>
    <w:rsid w:val="00AB1C2C"/>
    <w:rsid w:val="00AB2769"/>
    <w:rsid w:val="00AB2C49"/>
    <w:rsid w:val="00AB2D51"/>
    <w:rsid w:val="00AB400F"/>
    <w:rsid w:val="00AB5637"/>
    <w:rsid w:val="00AB5728"/>
    <w:rsid w:val="00AB673D"/>
    <w:rsid w:val="00AB754E"/>
    <w:rsid w:val="00AB7798"/>
    <w:rsid w:val="00AC04EA"/>
    <w:rsid w:val="00AC06B7"/>
    <w:rsid w:val="00AC0A50"/>
    <w:rsid w:val="00AC1230"/>
    <w:rsid w:val="00AC12C6"/>
    <w:rsid w:val="00AC36D5"/>
    <w:rsid w:val="00AC3A21"/>
    <w:rsid w:val="00AC4217"/>
    <w:rsid w:val="00AC46AC"/>
    <w:rsid w:val="00AC49FE"/>
    <w:rsid w:val="00AC4A3F"/>
    <w:rsid w:val="00AC5E27"/>
    <w:rsid w:val="00AC5E85"/>
    <w:rsid w:val="00AC5FCA"/>
    <w:rsid w:val="00AC60DB"/>
    <w:rsid w:val="00AC64C5"/>
    <w:rsid w:val="00AC6A8E"/>
    <w:rsid w:val="00AC6AF8"/>
    <w:rsid w:val="00AC6D4D"/>
    <w:rsid w:val="00AC7C12"/>
    <w:rsid w:val="00AC7DB5"/>
    <w:rsid w:val="00AD0600"/>
    <w:rsid w:val="00AD0789"/>
    <w:rsid w:val="00AD0AA0"/>
    <w:rsid w:val="00AD0F51"/>
    <w:rsid w:val="00AD1638"/>
    <w:rsid w:val="00AD1E46"/>
    <w:rsid w:val="00AD2A23"/>
    <w:rsid w:val="00AD2A86"/>
    <w:rsid w:val="00AD2C16"/>
    <w:rsid w:val="00AD4B09"/>
    <w:rsid w:val="00AD56B8"/>
    <w:rsid w:val="00AD7062"/>
    <w:rsid w:val="00AD71AE"/>
    <w:rsid w:val="00AD73A3"/>
    <w:rsid w:val="00AD7E3C"/>
    <w:rsid w:val="00AD7F44"/>
    <w:rsid w:val="00AE036C"/>
    <w:rsid w:val="00AE0400"/>
    <w:rsid w:val="00AE06BF"/>
    <w:rsid w:val="00AE1326"/>
    <w:rsid w:val="00AE2630"/>
    <w:rsid w:val="00AE31EB"/>
    <w:rsid w:val="00AE36CF"/>
    <w:rsid w:val="00AE3DAE"/>
    <w:rsid w:val="00AE3E0C"/>
    <w:rsid w:val="00AE3EB8"/>
    <w:rsid w:val="00AE411E"/>
    <w:rsid w:val="00AE44C7"/>
    <w:rsid w:val="00AE4C06"/>
    <w:rsid w:val="00AE500E"/>
    <w:rsid w:val="00AE5A74"/>
    <w:rsid w:val="00AE5E15"/>
    <w:rsid w:val="00AE5F07"/>
    <w:rsid w:val="00AE607A"/>
    <w:rsid w:val="00AE643E"/>
    <w:rsid w:val="00AE7A50"/>
    <w:rsid w:val="00AF0470"/>
    <w:rsid w:val="00AF06E5"/>
    <w:rsid w:val="00AF08FF"/>
    <w:rsid w:val="00AF0AD1"/>
    <w:rsid w:val="00AF0ED3"/>
    <w:rsid w:val="00AF16F1"/>
    <w:rsid w:val="00AF1D25"/>
    <w:rsid w:val="00AF21B6"/>
    <w:rsid w:val="00AF23ED"/>
    <w:rsid w:val="00AF25DE"/>
    <w:rsid w:val="00AF3C0B"/>
    <w:rsid w:val="00AF4EB0"/>
    <w:rsid w:val="00AF4FD8"/>
    <w:rsid w:val="00AF5F9B"/>
    <w:rsid w:val="00AF60C7"/>
    <w:rsid w:val="00AF6692"/>
    <w:rsid w:val="00AF6B47"/>
    <w:rsid w:val="00AF77D2"/>
    <w:rsid w:val="00AF7FD6"/>
    <w:rsid w:val="00B00AF2"/>
    <w:rsid w:val="00B00F54"/>
    <w:rsid w:val="00B0147B"/>
    <w:rsid w:val="00B01B19"/>
    <w:rsid w:val="00B01C93"/>
    <w:rsid w:val="00B02989"/>
    <w:rsid w:val="00B029C5"/>
    <w:rsid w:val="00B02E85"/>
    <w:rsid w:val="00B03EA7"/>
    <w:rsid w:val="00B043E8"/>
    <w:rsid w:val="00B04805"/>
    <w:rsid w:val="00B04ABD"/>
    <w:rsid w:val="00B062BB"/>
    <w:rsid w:val="00B0694D"/>
    <w:rsid w:val="00B070BB"/>
    <w:rsid w:val="00B072EE"/>
    <w:rsid w:val="00B077B3"/>
    <w:rsid w:val="00B07D91"/>
    <w:rsid w:val="00B10129"/>
    <w:rsid w:val="00B10510"/>
    <w:rsid w:val="00B10D3C"/>
    <w:rsid w:val="00B116FC"/>
    <w:rsid w:val="00B117D0"/>
    <w:rsid w:val="00B1189F"/>
    <w:rsid w:val="00B12796"/>
    <w:rsid w:val="00B13107"/>
    <w:rsid w:val="00B13404"/>
    <w:rsid w:val="00B13583"/>
    <w:rsid w:val="00B13A4E"/>
    <w:rsid w:val="00B13B16"/>
    <w:rsid w:val="00B147F0"/>
    <w:rsid w:val="00B149C1"/>
    <w:rsid w:val="00B15233"/>
    <w:rsid w:val="00B15AD0"/>
    <w:rsid w:val="00B16D07"/>
    <w:rsid w:val="00B17088"/>
    <w:rsid w:val="00B172A8"/>
    <w:rsid w:val="00B17B08"/>
    <w:rsid w:val="00B17B2B"/>
    <w:rsid w:val="00B2029E"/>
    <w:rsid w:val="00B202B9"/>
    <w:rsid w:val="00B20F78"/>
    <w:rsid w:val="00B21AD7"/>
    <w:rsid w:val="00B21CC4"/>
    <w:rsid w:val="00B23155"/>
    <w:rsid w:val="00B23486"/>
    <w:rsid w:val="00B23801"/>
    <w:rsid w:val="00B24CA2"/>
    <w:rsid w:val="00B250DE"/>
    <w:rsid w:val="00B253F4"/>
    <w:rsid w:val="00B25883"/>
    <w:rsid w:val="00B260C1"/>
    <w:rsid w:val="00B26AE7"/>
    <w:rsid w:val="00B27C24"/>
    <w:rsid w:val="00B27F42"/>
    <w:rsid w:val="00B30276"/>
    <w:rsid w:val="00B3048E"/>
    <w:rsid w:val="00B307FE"/>
    <w:rsid w:val="00B314DB"/>
    <w:rsid w:val="00B32598"/>
    <w:rsid w:val="00B32E66"/>
    <w:rsid w:val="00B32F18"/>
    <w:rsid w:val="00B331F8"/>
    <w:rsid w:val="00B33BD3"/>
    <w:rsid w:val="00B33DEF"/>
    <w:rsid w:val="00B3452B"/>
    <w:rsid w:val="00B34A20"/>
    <w:rsid w:val="00B34D6D"/>
    <w:rsid w:val="00B351F7"/>
    <w:rsid w:val="00B352BA"/>
    <w:rsid w:val="00B354AA"/>
    <w:rsid w:val="00B355E3"/>
    <w:rsid w:val="00B359B6"/>
    <w:rsid w:val="00B36294"/>
    <w:rsid w:val="00B413A5"/>
    <w:rsid w:val="00B417BE"/>
    <w:rsid w:val="00B423DC"/>
    <w:rsid w:val="00B42421"/>
    <w:rsid w:val="00B42857"/>
    <w:rsid w:val="00B42D5A"/>
    <w:rsid w:val="00B42DBA"/>
    <w:rsid w:val="00B44523"/>
    <w:rsid w:val="00B4473D"/>
    <w:rsid w:val="00B4478D"/>
    <w:rsid w:val="00B44D1B"/>
    <w:rsid w:val="00B4612B"/>
    <w:rsid w:val="00B46369"/>
    <w:rsid w:val="00B46B10"/>
    <w:rsid w:val="00B47580"/>
    <w:rsid w:val="00B476AF"/>
    <w:rsid w:val="00B47798"/>
    <w:rsid w:val="00B4782D"/>
    <w:rsid w:val="00B4784E"/>
    <w:rsid w:val="00B47AD7"/>
    <w:rsid w:val="00B508BC"/>
    <w:rsid w:val="00B50A6D"/>
    <w:rsid w:val="00B514C9"/>
    <w:rsid w:val="00B52456"/>
    <w:rsid w:val="00B548A5"/>
    <w:rsid w:val="00B54C61"/>
    <w:rsid w:val="00B54D7E"/>
    <w:rsid w:val="00B54FC8"/>
    <w:rsid w:val="00B556DA"/>
    <w:rsid w:val="00B558D3"/>
    <w:rsid w:val="00B55B88"/>
    <w:rsid w:val="00B55CED"/>
    <w:rsid w:val="00B55D28"/>
    <w:rsid w:val="00B55D33"/>
    <w:rsid w:val="00B562E1"/>
    <w:rsid w:val="00B5646A"/>
    <w:rsid w:val="00B56A31"/>
    <w:rsid w:val="00B573A5"/>
    <w:rsid w:val="00B57FDC"/>
    <w:rsid w:val="00B60032"/>
    <w:rsid w:val="00B60992"/>
    <w:rsid w:val="00B61E33"/>
    <w:rsid w:val="00B62292"/>
    <w:rsid w:val="00B62B52"/>
    <w:rsid w:val="00B63FC7"/>
    <w:rsid w:val="00B646BD"/>
    <w:rsid w:val="00B650AC"/>
    <w:rsid w:val="00B65AD0"/>
    <w:rsid w:val="00B65C72"/>
    <w:rsid w:val="00B66D0C"/>
    <w:rsid w:val="00B6745A"/>
    <w:rsid w:val="00B678EE"/>
    <w:rsid w:val="00B702EB"/>
    <w:rsid w:val="00B70626"/>
    <w:rsid w:val="00B7079D"/>
    <w:rsid w:val="00B713CF"/>
    <w:rsid w:val="00B713F7"/>
    <w:rsid w:val="00B71478"/>
    <w:rsid w:val="00B717CB"/>
    <w:rsid w:val="00B71C3B"/>
    <w:rsid w:val="00B727A0"/>
    <w:rsid w:val="00B7337C"/>
    <w:rsid w:val="00B73A51"/>
    <w:rsid w:val="00B7412D"/>
    <w:rsid w:val="00B743B0"/>
    <w:rsid w:val="00B74973"/>
    <w:rsid w:val="00B750DB"/>
    <w:rsid w:val="00B75235"/>
    <w:rsid w:val="00B755BE"/>
    <w:rsid w:val="00B75C0A"/>
    <w:rsid w:val="00B76631"/>
    <w:rsid w:val="00B7753E"/>
    <w:rsid w:val="00B77C08"/>
    <w:rsid w:val="00B77CAC"/>
    <w:rsid w:val="00B77EF5"/>
    <w:rsid w:val="00B8024E"/>
    <w:rsid w:val="00B81978"/>
    <w:rsid w:val="00B81B9B"/>
    <w:rsid w:val="00B824E1"/>
    <w:rsid w:val="00B8281B"/>
    <w:rsid w:val="00B828BA"/>
    <w:rsid w:val="00B828F7"/>
    <w:rsid w:val="00B82D72"/>
    <w:rsid w:val="00B8312A"/>
    <w:rsid w:val="00B83487"/>
    <w:rsid w:val="00B83FA0"/>
    <w:rsid w:val="00B84415"/>
    <w:rsid w:val="00B848B3"/>
    <w:rsid w:val="00B85357"/>
    <w:rsid w:val="00B85B19"/>
    <w:rsid w:val="00B85E75"/>
    <w:rsid w:val="00B86138"/>
    <w:rsid w:val="00B86C72"/>
    <w:rsid w:val="00B8746D"/>
    <w:rsid w:val="00B874DF"/>
    <w:rsid w:val="00B87FBC"/>
    <w:rsid w:val="00B90654"/>
    <w:rsid w:val="00B907A4"/>
    <w:rsid w:val="00B90C94"/>
    <w:rsid w:val="00B91516"/>
    <w:rsid w:val="00B91636"/>
    <w:rsid w:val="00B92F34"/>
    <w:rsid w:val="00B92FCF"/>
    <w:rsid w:val="00B940BC"/>
    <w:rsid w:val="00B9428D"/>
    <w:rsid w:val="00B94576"/>
    <w:rsid w:val="00B9473A"/>
    <w:rsid w:val="00B9489A"/>
    <w:rsid w:val="00B94D31"/>
    <w:rsid w:val="00B971E4"/>
    <w:rsid w:val="00B97AFF"/>
    <w:rsid w:val="00BA0047"/>
    <w:rsid w:val="00BA09B1"/>
    <w:rsid w:val="00BA0FAB"/>
    <w:rsid w:val="00BA10EA"/>
    <w:rsid w:val="00BA12CB"/>
    <w:rsid w:val="00BA15E6"/>
    <w:rsid w:val="00BA18B2"/>
    <w:rsid w:val="00BA1950"/>
    <w:rsid w:val="00BA1C48"/>
    <w:rsid w:val="00BA2629"/>
    <w:rsid w:val="00BA2840"/>
    <w:rsid w:val="00BA3611"/>
    <w:rsid w:val="00BA3729"/>
    <w:rsid w:val="00BA3858"/>
    <w:rsid w:val="00BA3CC8"/>
    <w:rsid w:val="00BA4105"/>
    <w:rsid w:val="00BA4F63"/>
    <w:rsid w:val="00BA5D45"/>
    <w:rsid w:val="00BA5E01"/>
    <w:rsid w:val="00BA7982"/>
    <w:rsid w:val="00BA7B90"/>
    <w:rsid w:val="00BB04EE"/>
    <w:rsid w:val="00BB09F7"/>
    <w:rsid w:val="00BB0D99"/>
    <w:rsid w:val="00BB0EB6"/>
    <w:rsid w:val="00BB1132"/>
    <w:rsid w:val="00BB1717"/>
    <w:rsid w:val="00BB184B"/>
    <w:rsid w:val="00BB1A36"/>
    <w:rsid w:val="00BB1A6C"/>
    <w:rsid w:val="00BB1BBC"/>
    <w:rsid w:val="00BB2331"/>
    <w:rsid w:val="00BB2EED"/>
    <w:rsid w:val="00BB2FB3"/>
    <w:rsid w:val="00BB304A"/>
    <w:rsid w:val="00BB31CF"/>
    <w:rsid w:val="00BB3850"/>
    <w:rsid w:val="00BB4F8B"/>
    <w:rsid w:val="00BB55ED"/>
    <w:rsid w:val="00BB5C57"/>
    <w:rsid w:val="00BB622C"/>
    <w:rsid w:val="00BB72DD"/>
    <w:rsid w:val="00BB7647"/>
    <w:rsid w:val="00BB779A"/>
    <w:rsid w:val="00BB7AE4"/>
    <w:rsid w:val="00BC00DD"/>
    <w:rsid w:val="00BC0D6B"/>
    <w:rsid w:val="00BC0F5A"/>
    <w:rsid w:val="00BC11FA"/>
    <w:rsid w:val="00BC1341"/>
    <w:rsid w:val="00BC1906"/>
    <w:rsid w:val="00BC260B"/>
    <w:rsid w:val="00BC312F"/>
    <w:rsid w:val="00BC39EA"/>
    <w:rsid w:val="00BC401C"/>
    <w:rsid w:val="00BC55D1"/>
    <w:rsid w:val="00BC602E"/>
    <w:rsid w:val="00BC6B5D"/>
    <w:rsid w:val="00BC78CD"/>
    <w:rsid w:val="00BD0DC4"/>
    <w:rsid w:val="00BD1059"/>
    <w:rsid w:val="00BD1505"/>
    <w:rsid w:val="00BD1DA4"/>
    <w:rsid w:val="00BD20CF"/>
    <w:rsid w:val="00BD2408"/>
    <w:rsid w:val="00BD2E8A"/>
    <w:rsid w:val="00BD311D"/>
    <w:rsid w:val="00BD37BF"/>
    <w:rsid w:val="00BD38D5"/>
    <w:rsid w:val="00BD3DB9"/>
    <w:rsid w:val="00BD42A9"/>
    <w:rsid w:val="00BD5190"/>
    <w:rsid w:val="00BD5243"/>
    <w:rsid w:val="00BD5455"/>
    <w:rsid w:val="00BD54F5"/>
    <w:rsid w:val="00BD55B1"/>
    <w:rsid w:val="00BD5652"/>
    <w:rsid w:val="00BD5722"/>
    <w:rsid w:val="00BD6871"/>
    <w:rsid w:val="00BD6E2E"/>
    <w:rsid w:val="00BD771C"/>
    <w:rsid w:val="00BD7ADD"/>
    <w:rsid w:val="00BE068E"/>
    <w:rsid w:val="00BE0B80"/>
    <w:rsid w:val="00BE0C70"/>
    <w:rsid w:val="00BE0CF7"/>
    <w:rsid w:val="00BE1323"/>
    <w:rsid w:val="00BE1BD0"/>
    <w:rsid w:val="00BE2DFA"/>
    <w:rsid w:val="00BE4A64"/>
    <w:rsid w:val="00BE583D"/>
    <w:rsid w:val="00BE59DB"/>
    <w:rsid w:val="00BE5B55"/>
    <w:rsid w:val="00BE5E49"/>
    <w:rsid w:val="00BE5FF3"/>
    <w:rsid w:val="00BE64DC"/>
    <w:rsid w:val="00BE6A43"/>
    <w:rsid w:val="00BE6D64"/>
    <w:rsid w:val="00BE70AC"/>
    <w:rsid w:val="00BE745C"/>
    <w:rsid w:val="00BE7C5A"/>
    <w:rsid w:val="00BE7EBF"/>
    <w:rsid w:val="00BF08B6"/>
    <w:rsid w:val="00BF0927"/>
    <w:rsid w:val="00BF12FC"/>
    <w:rsid w:val="00BF140E"/>
    <w:rsid w:val="00BF1609"/>
    <w:rsid w:val="00BF1D2A"/>
    <w:rsid w:val="00BF2334"/>
    <w:rsid w:val="00BF3563"/>
    <w:rsid w:val="00BF389B"/>
    <w:rsid w:val="00BF40BF"/>
    <w:rsid w:val="00BF416E"/>
    <w:rsid w:val="00BF4B8A"/>
    <w:rsid w:val="00BF531B"/>
    <w:rsid w:val="00BF6683"/>
    <w:rsid w:val="00BF75B4"/>
    <w:rsid w:val="00BF783C"/>
    <w:rsid w:val="00C002E6"/>
    <w:rsid w:val="00C025C2"/>
    <w:rsid w:val="00C02800"/>
    <w:rsid w:val="00C02B9F"/>
    <w:rsid w:val="00C02C1A"/>
    <w:rsid w:val="00C039AF"/>
    <w:rsid w:val="00C039CE"/>
    <w:rsid w:val="00C03CF7"/>
    <w:rsid w:val="00C03DB3"/>
    <w:rsid w:val="00C047E5"/>
    <w:rsid w:val="00C04CE7"/>
    <w:rsid w:val="00C060BA"/>
    <w:rsid w:val="00C06CB3"/>
    <w:rsid w:val="00C073FE"/>
    <w:rsid w:val="00C07508"/>
    <w:rsid w:val="00C101B5"/>
    <w:rsid w:val="00C103AB"/>
    <w:rsid w:val="00C108A1"/>
    <w:rsid w:val="00C10B34"/>
    <w:rsid w:val="00C10E0F"/>
    <w:rsid w:val="00C11956"/>
    <w:rsid w:val="00C11A4B"/>
    <w:rsid w:val="00C11B4B"/>
    <w:rsid w:val="00C124B4"/>
    <w:rsid w:val="00C14E34"/>
    <w:rsid w:val="00C1503E"/>
    <w:rsid w:val="00C15CDA"/>
    <w:rsid w:val="00C15E64"/>
    <w:rsid w:val="00C166A1"/>
    <w:rsid w:val="00C174A8"/>
    <w:rsid w:val="00C17E3B"/>
    <w:rsid w:val="00C2095E"/>
    <w:rsid w:val="00C20A44"/>
    <w:rsid w:val="00C21B26"/>
    <w:rsid w:val="00C21C0D"/>
    <w:rsid w:val="00C21C46"/>
    <w:rsid w:val="00C220B4"/>
    <w:rsid w:val="00C234A5"/>
    <w:rsid w:val="00C23FD7"/>
    <w:rsid w:val="00C240BA"/>
    <w:rsid w:val="00C24304"/>
    <w:rsid w:val="00C243E1"/>
    <w:rsid w:val="00C247D8"/>
    <w:rsid w:val="00C250B8"/>
    <w:rsid w:val="00C260B3"/>
    <w:rsid w:val="00C2629D"/>
    <w:rsid w:val="00C2640E"/>
    <w:rsid w:val="00C26B9B"/>
    <w:rsid w:val="00C26ED2"/>
    <w:rsid w:val="00C30645"/>
    <w:rsid w:val="00C30FB1"/>
    <w:rsid w:val="00C3136E"/>
    <w:rsid w:val="00C31A0E"/>
    <w:rsid w:val="00C31EB6"/>
    <w:rsid w:val="00C32E31"/>
    <w:rsid w:val="00C341A8"/>
    <w:rsid w:val="00C344C3"/>
    <w:rsid w:val="00C34A8D"/>
    <w:rsid w:val="00C34C69"/>
    <w:rsid w:val="00C34D49"/>
    <w:rsid w:val="00C354E1"/>
    <w:rsid w:val="00C35C52"/>
    <w:rsid w:val="00C36989"/>
    <w:rsid w:val="00C36FC9"/>
    <w:rsid w:val="00C3702F"/>
    <w:rsid w:val="00C379C8"/>
    <w:rsid w:val="00C40958"/>
    <w:rsid w:val="00C40FBA"/>
    <w:rsid w:val="00C413DB"/>
    <w:rsid w:val="00C415DF"/>
    <w:rsid w:val="00C41BC8"/>
    <w:rsid w:val="00C4309B"/>
    <w:rsid w:val="00C43647"/>
    <w:rsid w:val="00C43A9C"/>
    <w:rsid w:val="00C44A65"/>
    <w:rsid w:val="00C45B4C"/>
    <w:rsid w:val="00C45CCD"/>
    <w:rsid w:val="00C45CE4"/>
    <w:rsid w:val="00C45E30"/>
    <w:rsid w:val="00C46747"/>
    <w:rsid w:val="00C47705"/>
    <w:rsid w:val="00C47AE9"/>
    <w:rsid w:val="00C500B6"/>
    <w:rsid w:val="00C514D6"/>
    <w:rsid w:val="00C5164D"/>
    <w:rsid w:val="00C517F5"/>
    <w:rsid w:val="00C518EE"/>
    <w:rsid w:val="00C51DDC"/>
    <w:rsid w:val="00C52BA8"/>
    <w:rsid w:val="00C53001"/>
    <w:rsid w:val="00C53E64"/>
    <w:rsid w:val="00C53EE6"/>
    <w:rsid w:val="00C53F08"/>
    <w:rsid w:val="00C5569D"/>
    <w:rsid w:val="00C55A2C"/>
    <w:rsid w:val="00C55E14"/>
    <w:rsid w:val="00C5623A"/>
    <w:rsid w:val="00C567C8"/>
    <w:rsid w:val="00C56DA8"/>
    <w:rsid w:val="00C608B8"/>
    <w:rsid w:val="00C60B0A"/>
    <w:rsid w:val="00C62557"/>
    <w:rsid w:val="00C628A0"/>
    <w:rsid w:val="00C6321C"/>
    <w:rsid w:val="00C633AF"/>
    <w:rsid w:val="00C6375B"/>
    <w:rsid w:val="00C63A25"/>
    <w:rsid w:val="00C63D95"/>
    <w:rsid w:val="00C65139"/>
    <w:rsid w:val="00C67AC4"/>
    <w:rsid w:val="00C67E46"/>
    <w:rsid w:val="00C70B55"/>
    <w:rsid w:val="00C70CC9"/>
    <w:rsid w:val="00C727BA"/>
    <w:rsid w:val="00C73021"/>
    <w:rsid w:val="00C73C05"/>
    <w:rsid w:val="00C74F54"/>
    <w:rsid w:val="00C74F89"/>
    <w:rsid w:val="00C7609B"/>
    <w:rsid w:val="00C76106"/>
    <w:rsid w:val="00C767FE"/>
    <w:rsid w:val="00C76B41"/>
    <w:rsid w:val="00C772E1"/>
    <w:rsid w:val="00C773C5"/>
    <w:rsid w:val="00C7776F"/>
    <w:rsid w:val="00C77C38"/>
    <w:rsid w:val="00C77E05"/>
    <w:rsid w:val="00C8030C"/>
    <w:rsid w:val="00C8184B"/>
    <w:rsid w:val="00C81A8E"/>
    <w:rsid w:val="00C81D5B"/>
    <w:rsid w:val="00C824DD"/>
    <w:rsid w:val="00C83659"/>
    <w:rsid w:val="00C836AB"/>
    <w:rsid w:val="00C84329"/>
    <w:rsid w:val="00C84461"/>
    <w:rsid w:val="00C84A4C"/>
    <w:rsid w:val="00C859E9"/>
    <w:rsid w:val="00C85CBC"/>
    <w:rsid w:val="00C868A8"/>
    <w:rsid w:val="00C87695"/>
    <w:rsid w:val="00C87C61"/>
    <w:rsid w:val="00C87C88"/>
    <w:rsid w:val="00C903EC"/>
    <w:rsid w:val="00C90999"/>
    <w:rsid w:val="00C91081"/>
    <w:rsid w:val="00C92395"/>
    <w:rsid w:val="00C92614"/>
    <w:rsid w:val="00C92620"/>
    <w:rsid w:val="00C9302A"/>
    <w:rsid w:val="00C94911"/>
    <w:rsid w:val="00C94B97"/>
    <w:rsid w:val="00C94D1B"/>
    <w:rsid w:val="00C951B8"/>
    <w:rsid w:val="00C951CE"/>
    <w:rsid w:val="00C95312"/>
    <w:rsid w:val="00C956B7"/>
    <w:rsid w:val="00C96B57"/>
    <w:rsid w:val="00C970B5"/>
    <w:rsid w:val="00C97443"/>
    <w:rsid w:val="00C975DE"/>
    <w:rsid w:val="00CA078A"/>
    <w:rsid w:val="00CA07FE"/>
    <w:rsid w:val="00CA0BA0"/>
    <w:rsid w:val="00CA11C8"/>
    <w:rsid w:val="00CA11FE"/>
    <w:rsid w:val="00CA17FB"/>
    <w:rsid w:val="00CA1C01"/>
    <w:rsid w:val="00CA21BA"/>
    <w:rsid w:val="00CA2251"/>
    <w:rsid w:val="00CA2275"/>
    <w:rsid w:val="00CA22AD"/>
    <w:rsid w:val="00CA234F"/>
    <w:rsid w:val="00CA25D5"/>
    <w:rsid w:val="00CA3611"/>
    <w:rsid w:val="00CA4095"/>
    <w:rsid w:val="00CA504D"/>
    <w:rsid w:val="00CA5374"/>
    <w:rsid w:val="00CA5741"/>
    <w:rsid w:val="00CA5EB4"/>
    <w:rsid w:val="00CA5F85"/>
    <w:rsid w:val="00CB0975"/>
    <w:rsid w:val="00CB0C86"/>
    <w:rsid w:val="00CB10B5"/>
    <w:rsid w:val="00CB13A5"/>
    <w:rsid w:val="00CB1648"/>
    <w:rsid w:val="00CB3532"/>
    <w:rsid w:val="00CB3AE3"/>
    <w:rsid w:val="00CB42C8"/>
    <w:rsid w:val="00CB4870"/>
    <w:rsid w:val="00CB4A32"/>
    <w:rsid w:val="00CB4FA4"/>
    <w:rsid w:val="00CB5765"/>
    <w:rsid w:val="00CB6024"/>
    <w:rsid w:val="00CB6841"/>
    <w:rsid w:val="00CB6AD5"/>
    <w:rsid w:val="00CB6EAE"/>
    <w:rsid w:val="00CB6F23"/>
    <w:rsid w:val="00CB6F6A"/>
    <w:rsid w:val="00CB7032"/>
    <w:rsid w:val="00CB7389"/>
    <w:rsid w:val="00CB773A"/>
    <w:rsid w:val="00CB7C46"/>
    <w:rsid w:val="00CC0A40"/>
    <w:rsid w:val="00CC1A5B"/>
    <w:rsid w:val="00CC2432"/>
    <w:rsid w:val="00CC2B0E"/>
    <w:rsid w:val="00CC2EFA"/>
    <w:rsid w:val="00CC3CC2"/>
    <w:rsid w:val="00CC3D41"/>
    <w:rsid w:val="00CC3F5C"/>
    <w:rsid w:val="00CC3FDE"/>
    <w:rsid w:val="00CC468D"/>
    <w:rsid w:val="00CC4CED"/>
    <w:rsid w:val="00CC4E39"/>
    <w:rsid w:val="00CC5D90"/>
    <w:rsid w:val="00CC655C"/>
    <w:rsid w:val="00CC723A"/>
    <w:rsid w:val="00CC72D7"/>
    <w:rsid w:val="00CC76FE"/>
    <w:rsid w:val="00CD02B1"/>
    <w:rsid w:val="00CD0CFC"/>
    <w:rsid w:val="00CD0D2F"/>
    <w:rsid w:val="00CD2F73"/>
    <w:rsid w:val="00CD45D3"/>
    <w:rsid w:val="00CD4D17"/>
    <w:rsid w:val="00CD4F39"/>
    <w:rsid w:val="00CD6481"/>
    <w:rsid w:val="00CD6ADD"/>
    <w:rsid w:val="00CE033D"/>
    <w:rsid w:val="00CE0A2D"/>
    <w:rsid w:val="00CE0BA0"/>
    <w:rsid w:val="00CE1029"/>
    <w:rsid w:val="00CE1675"/>
    <w:rsid w:val="00CE1986"/>
    <w:rsid w:val="00CE49D1"/>
    <w:rsid w:val="00CE49DB"/>
    <w:rsid w:val="00CE5283"/>
    <w:rsid w:val="00CE5810"/>
    <w:rsid w:val="00CE66B2"/>
    <w:rsid w:val="00CE6855"/>
    <w:rsid w:val="00CE7ECD"/>
    <w:rsid w:val="00CF08F6"/>
    <w:rsid w:val="00CF0DF6"/>
    <w:rsid w:val="00CF0E62"/>
    <w:rsid w:val="00CF16C8"/>
    <w:rsid w:val="00CF2068"/>
    <w:rsid w:val="00CF23E5"/>
    <w:rsid w:val="00CF2550"/>
    <w:rsid w:val="00CF25A9"/>
    <w:rsid w:val="00CF26CA"/>
    <w:rsid w:val="00CF440B"/>
    <w:rsid w:val="00CF4415"/>
    <w:rsid w:val="00CF4B9B"/>
    <w:rsid w:val="00CF4C29"/>
    <w:rsid w:val="00CF4DC0"/>
    <w:rsid w:val="00CF4EDB"/>
    <w:rsid w:val="00CF501C"/>
    <w:rsid w:val="00CF6A18"/>
    <w:rsid w:val="00CF78BD"/>
    <w:rsid w:val="00D00B60"/>
    <w:rsid w:val="00D00D44"/>
    <w:rsid w:val="00D00E20"/>
    <w:rsid w:val="00D00FA2"/>
    <w:rsid w:val="00D01768"/>
    <w:rsid w:val="00D01778"/>
    <w:rsid w:val="00D02128"/>
    <w:rsid w:val="00D03A5D"/>
    <w:rsid w:val="00D03B07"/>
    <w:rsid w:val="00D03FD2"/>
    <w:rsid w:val="00D04386"/>
    <w:rsid w:val="00D043E9"/>
    <w:rsid w:val="00D06029"/>
    <w:rsid w:val="00D06589"/>
    <w:rsid w:val="00D065B8"/>
    <w:rsid w:val="00D06801"/>
    <w:rsid w:val="00D06EAC"/>
    <w:rsid w:val="00D072A9"/>
    <w:rsid w:val="00D07C33"/>
    <w:rsid w:val="00D10483"/>
    <w:rsid w:val="00D10792"/>
    <w:rsid w:val="00D10DFD"/>
    <w:rsid w:val="00D10EDD"/>
    <w:rsid w:val="00D11010"/>
    <w:rsid w:val="00D11EC3"/>
    <w:rsid w:val="00D129A6"/>
    <w:rsid w:val="00D12EDC"/>
    <w:rsid w:val="00D14196"/>
    <w:rsid w:val="00D14542"/>
    <w:rsid w:val="00D14551"/>
    <w:rsid w:val="00D145BC"/>
    <w:rsid w:val="00D14C30"/>
    <w:rsid w:val="00D15400"/>
    <w:rsid w:val="00D1595C"/>
    <w:rsid w:val="00D159C8"/>
    <w:rsid w:val="00D160DB"/>
    <w:rsid w:val="00D161C2"/>
    <w:rsid w:val="00D1661E"/>
    <w:rsid w:val="00D166CB"/>
    <w:rsid w:val="00D17D40"/>
    <w:rsid w:val="00D208A8"/>
    <w:rsid w:val="00D20960"/>
    <w:rsid w:val="00D20CCB"/>
    <w:rsid w:val="00D21AAF"/>
    <w:rsid w:val="00D21E9E"/>
    <w:rsid w:val="00D237E7"/>
    <w:rsid w:val="00D23AB9"/>
    <w:rsid w:val="00D23EF2"/>
    <w:rsid w:val="00D2482C"/>
    <w:rsid w:val="00D25403"/>
    <w:rsid w:val="00D2585C"/>
    <w:rsid w:val="00D25C27"/>
    <w:rsid w:val="00D25FD0"/>
    <w:rsid w:val="00D2698A"/>
    <w:rsid w:val="00D26DF1"/>
    <w:rsid w:val="00D27135"/>
    <w:rsid w:val="00D2787D"/>
    <w:rsid w:val="00D27CC9"/>
    <w:rsid w:val="00D30170"/>
    <w:rsid w:val="00D3072F"/>
    <w:rsid w:val="00D3074B"/>
    <w:rsid w:val="00D30BCF"/>
    <w:rsid w:val="00D30C13"/>
    <w:rsid w:val="00D3144E"/>
    <w:rsid w:val="00D31507"/>
    <w:rsid w:val="00D31FCB"/>
    <w:rsid w:val="00D3249B"/>
    <w:rsid w:val="00D337F3"/>
    <w:rsid w:val="00D33B9B"/>
    <w:rsid w:val="00D341E8"/>
    <w:rsid w:val="00D343EE"/>
    <w:rsid w:val="00D34C97"/>
    <w:rsid w:val="00D34EE6"/>
    <w:rsid w:val="00D359E0"/>
    <w:rsid w:val="00D35C46"/>
    <w:rsid w:val="00D36DF6"/>
    <w:rsid w:val="00D36FCA"/>
    <w:rsid w:val="00D3785A"/>
    <w:rsid w:val="00D37F83"/>
    <w:rsid w:val="00D41843"/>
    <w:rsid w:val="00D41D87"/>
    <w:rsid w:val="00D41E82"/>
    <w:rsid w:val="00D41F7D"/>
    <w:rsid w:val="00D42089"/>
    <w:rsid w:val="00D4288F"/>
    <w:rsid w:val="00D42FA3"/>
    <w:rsid w:val="00D4328A"/>
    <w:rsid w:val="00D435FD"/>
    <w:rsid w:val="00D43BF5"/>
    <w:rsid w:val="00D4557E"/>
    <w:rsid w:val="00D45864"/>
    <w:rsid w:val="00D45B14"/>
    <w:rsid w:val="00D46E6A"/>
    <w:rsid w:val="00D4712D"/>
    <w:rsid w:val="00D47708"/>
    <w:rsid w:val="00D47F81"/>
    <w:rsid w:val="00D50E03"/>
    <w:rsid w:val="00D51153"/>
    <w:rsid w:val="00D51888"/>
    <w:rsid w:val="00D518F3"/>
    <w:rsid w:val="00D5216C"/>
    <w:rsid w:val="00D5257C"/>
    <w:rsid w:val="00D534BD"/>
    <w:rsid w:val="00D534F9"/>
    <w:rsid w:val="00D53861"/>
    <w:rsid w:val="00D53D16"/>
    <w:rsid w:val="00D53EF7"/>
    <w:rsid w:val="00D5512A"/>
    <w:rsid w:val="00D55443"/>
    <w:rsid w:val="00D560CA"/>
    <w:rsid w:val="00D5677E"/>
    <w:rsid w:val="00D56E23"/>
    <w:rsid w:val="00D57350"/>
    <w:rsid w:val="00D601B0"/>
    <w:rsid w:val="00D60748"/>
    <w:rsid w:val="00D60785"/>
    <w:rsid w:val="00D60956"/>
    <w:rsid w:val="00D60C9B"/>
    <w:rsid w:val="00D61150"/>
    <w:rsid w:val="00D61C15"/>
    <w:rsid w:val="00D6247F"/>
    <w:rsid w:val="00D63433"/>
    <w:rsid w:val="00D638AB"/>
    <w:rsid w:val="00D63A7F"/>
    <w:rsid w:val="00D63EEC"/>
    <w:rsid w:val="00D63FAA"/>
    <w:rsid w:val="00D64710"/>
    <w:rsid w:val="00D648A3"/>
    <w:rsid w:val="00D64F33"/>
    <w:rsid w:val="00D65D5A"/>
    <w:rsid w:val="00D66471"/>
    <w:rsid w:val="00D66B98"/>
    <w:rsid w:val="00D67560"/>
    <w:rsid w:val="00D67946"/>
    <w:rsid w:val="00D67A83"/>
    <w:rsid w:val="00D67AD4"/>
    <w:rsid w:val="00D67DF5"/>
    <w:rsid w:val="00D701F6"/>
    <w:rsid w:val="00D70C51"/>
    <w:rsid w:val="00D7108B"/>
    <w:rsid w:val="00D71650"/>
    <w:rsid w:val="00D71AC5"/>
    <w:rsid w:val="00D72018"/>
    <w:rsid w:val="00D721DE"/>
    <w:rsid w:val="00D72C42"/>
    <w:rsid w:val="00D74836"/>
    <w:rsid w:val="00D758DC"/>
    <w:rsid w:val="00D766B4"/>
    <w:rsid w:val="00D76FC3"/>
    <w:rsid w:val="00D77270"/>
    <w:rsid w:val="00D77938"/>
    <w:rsid w:val="00D77C53"/>
    <w:rsid w:val="00D8033D"/>
    <w:rsid w:val="00D80889"/>
    <w:rsid w:val="00D809D0"/>
    <w:rsid w:val="00D81361"/>
    <w:rsid w:val="00D81AF2"/>
    <w:rsid w:val="00D82041"/>
    <w:rsid w:val="00D820B3"/>
    <w:rsid w:val="00D822D7"/>
    <w:rsid w:val="00D82FC3"/>
    <w:rsid w:val="00D8369A"/>
    <w:rsid w:val="00D83DEB"/>
    <w:rsid w:val="00D84010"/>
    <w:rsid w:val="00D8453B"/>
    <w:rsid w:val="00D84A9B"/>
    <w:rsid w:val="00D856C4"/>
    <w:rsid w:val="00D8581E"/>
    <w:rsid w:val="00D8594E"/>
    <w:rsid w:val="00D85FA0"/>
    <w:rsid w:val="00D860B8"/>
    <w:rsid w:val="00D866C0"/>
    <w:rsid w:val="00D905FA"/>
    <w:rsid w:val="00D9110F"/>
    <w:rsid w:val="00D912EE"/>
    <w:rsid w:val="00D91376"/>
    <w:rsid w:val="00D918FB"/>
    <w:rsid w:val="00D92DF8"/>
    <w:rsid w:val="00D939DC"/>
    <w:rsid w:val="00D95373"/>
    <w:rsid w:val="00D95AE1"/>
    <w:rsid w:val="00D95C0D"/>
    <w:rsid w:val="00D9717A"/>
    <w:rsid w:val="00D97CA6"/>
    <w:rsid w:val="00DA02A4"/>
    <w:rsid w:val="00DA0EE2"/>
    <w:rsid w:val="00DA0F04"/>
    <w:rsid w:val="00DA23F8"/>
    <w:rsid w:val="00DA2611"/>
    <w:rsid w:val="00DA2978"/>
    <w:rsid w:val="00DA5A79"/>
    <w:rsid w:val="00DA6A64"/>
    <w:rsid w:val="00DA791A"/>
    <w:rsid w:val="00DA7CC1"/>
    <w:rsid w:val="00DA7D78"/>
    <w:rsid w:val="00DB0664"/>
    <w:rsid w:val="00DB195B"/>
    <w:rsid w:val="00DB1FFA"/>
    <w:rsid w:val="00DB2EE5"/>
    <w:rsid w:val="00DB3243"/>
    <w:rsid w:val="00DB52F1"/>
    <w:rsid w:val="00DB5764"/>
    <w:rsid w:val="00DB5862"/>
    <w:rsid w:val="00DB66A7"/>
    <w:rsid w:val="00DB7AF1"/>
    <w:rsid w:val="00DC0791"/>
    <w:rsid w:val="00DC0AA1"/>
    <w:rsid w:val="00DC0E9B"/>
    <w:rsid w:val="00DC10D9"/>
    <w:rsid w:val="00DC17F6"/>
    <w:rsid w:val="00DC2069"/>
    <w:rsid w:val="00DC2289"/>
    <w:rsid w:val="00DC22E8"/>
    <w:rsid w:val="00DC2902"/>
    <w:rsid w:val="00DC2E0A"/>
    <w:rsid w:val="00DC2FAC"/>
    <w:rsid w:val="00DC30C6"/>
    <w:rsid w:val="00DC34F0"/>
    <w:rsid w:val="00DC3DC7"/>
    <w:rsid w:val="00DC45F9"/>
    <w:rsid w:val="00DC480B"/>
    <w:rsid w:val="00DC4EA1"/>
    <w:rsid w:val="00DC61D3"/>
    <w:rsid w:val="00DC62F9"/>
    <w:rsid w:val="00DC672D"/>
    <w:rsid w:val="00DC6759"/>
    <w:rsid w:val="00DC698F"/>
    <w:rsid w:val="00DC6B8D"/>
    <w:rsid w:val="00DC7158"/>
    <w:rsid w:val="00DC731D"/>
    <w:rsid w:val="00DC7899"/>
    <w:rsid w:val="00DD0576"/>
    <w:rsid w:val="00DD0580"/>
    <w:rsid w:val="00DD186F"/>
    <w:rsid w:val="00DD1C72"/>
    <w:rsid w:val="00DD2008"/>
    <w:rsid w:val="00DD2875"/>
    <w:rsid w:val="00DD2B6D"/>
    <w:rsid w:val="00DD3337"/>
    <w:rsid w:val="00DD4E0B"/>
    <w:rsid w:val="00DD4F15"/>
    <w:rsid w:val="00DD5449"/>
    <w:rsid w:val="00DD57C0"/>
    <w:rsid w:val="00DD5A1B"/>
    <w:rsid w:val="00DD5B88"/>
    <w:rsid w:val="00DD5DCD"/>
    <w:rsid w:val="00DD627C"/>
    <w:rsid w:val="00DD64A7"/>
    <w:rsid w:val="00DD6C7F"/>
    <w:rsid w:val="00DE0166"/>
    <w:rsid w:val="00DE01A1"/>
    <w:rsid w:val="00DE02E3"/>
    <w:rsid w:val="00DE0C87"/>
    <w:rsid w:val="00DE0E68"/>
    <w:rsid w:val="00DE1B90"/>
    <w:rsid w:val="00DE239D"/>
    <w:rsid w:val="00DE23EF"/>
    <w:rsid w:val="00DE252A"/>
    <w:rsid w:val="00DE29B7"/>
    <w:rsid w:val="00DE3449"/>
    <w:rsid w:val="00DE34FF"/>
    <w:rsid w:val="00DE4200"/>
    <w:rsid w:val="00DE4598"/>
    <w:rsid w:val="00DE581D"/>
    <w:rsid w:val="00DE586C"/>
    <w:rsid w:val="00DE59FC"/>
    <w:rsid w:val="00DE6061"/>
    <w:rsid w:val="00DE61F3"/>
    <w:rsid w:val="00DE6C3C"/>
    <w:rsid w:val="00DE70EB"/>
    <w:rsid w:val="00DE71AA"/>
    <w:rsid w:val="00DE74E3"/>
    <w:rsid w:val="00DF058F"/>
    <w:rsid w:val="00DF070F"/>
    <w:rsid w:val="00DF108A"/>
    <w:rsid w:val="00DF13A4"/>
    <w:rsid w:val="00DF13AF"/>
    <w:rsid w:val="00DF186E"/>
    <w:rsid w:val="00DF19D9"/>
    <w:rsid w:val="00DF3647"/>
    <w:rsid w:val="00DF3C70"/>
    <w:rsid w:val="00DF4051"/>
    <w:rsid w:val="00DF4551"/>
    <w:rsid w:val="00DF490A"/>
    <w:rsid w:val="00DF71C9"/>
    <w:rsid w:val="00E013A7"/>
    <w:rsid w:val="00E015B0"/>
    <w:rsid w:val="00E025AD"/>
    <w:rsid w:val="00E02B86"/>
    <w:rsid w:val="00E032DB"/>
    <w:rsid w:val="00E03637"/>
    <w:rsid w:val="00E037B3"/>
    <w:rsid w:val="00E037D7"/>
    <w:rsid w:val="00E03F6E"/>
    <w:rsid w:val="00E04135"/>
    <w:rsid w:val="00E0471B"/>
    <w:rsid w:val="00E04ED0"/>
    <w:rsid w:val="00E065DE"/>
    <w:rsid w:val="00E06CBB"/>
    <w:rsid w:val="00E07FD2"/>
    <w:rsid w:val="00E10978"/>
    <w:rsid w:val="00E10A82"/>
    <w:rsid w:val="00E113B1"/>
    <w:rsid w:val="00E11C8E"/>
    <w:rsid w:val="00E11F41"/>
    <w:rsid w:val="00E12499"/>
    <w:rsid w:val="00E13CCD"/>
    <w:rsid w:val="00E148FD"/>
    <w:rsid w:val="00E14AA0"/>
    <w:rsid w:val="00E14BE7"/>
    <w:rsid w:val="00E14CC7"/>
    <w:rsid w:val="00E150F8"/>
    <w:rsid w:val="00E15C39"/>
    <w:rsid w:val="00E1620C"/>
    <w:rsid w:val="00E16336"/>
    <w:rsid w:val="00E1641F"/>
    <w:rsid w:val="00E16DCC"/>
    <w:rsid w:val="00E17D7B"/>
    <w:rsid w:val="00E2037E"/>
    <w:rsid w:val="00E2040C"/>
    <w:rsid w:val="00E2047D"/>
    <w:rsid w:val="00E2047F"/>
    <w:rsid w:val="00E2096F"/>
    <w:rsid w:val="00E2123C"/>
    <w:rsid w:val="00E21D18"/>
    <w:rsid w:val="00E21F04"/>
    <w:rsid w:val="00E21F14"/>
    <w:rsid w:val="00E23955"/>
    <w:rsid w:val="00E23F63"/>
    <w:rsid w:val="00E250A0"/>
    <w:rsid w:val="00E2532C"/>
    <w:rsid w:val="00E25A1D"/>
    <w:rsid w:val="00E2611B"/>
    <w:rsid w:val="00E266A3"/>
    <w:rsid w:val="00E3043B"/>
    <w:rsid w:val="00E30548"/>
    <w:rsid w:val="00E30D7A"/>
    <w:rsid w:val="00E31569"/>
    <w:rsid w:val="00E31B6B"/>
    <w:rsid w:val="00E324C9"/>
    <w:rsid w:val="00E32644"/>
    <w:rsid w:val="00E32A1C"/>
    <w:rsid w:val="00E32EEB"/>
    <w:rsid w:val="00E334AB"/>
    <w:rsid w:val="00E34543"/>
    <w:rsid w:val="00E34BF6"/>
    <w:rsid w:val="00E36BB0"/>
    <w:rsid w:val="00E36CBF"/>
    <w:rsid w:val="00E376C5"/>
    <w:rsid w:val="00E37E26"/>
    <w:rsid w:val="00E4061B"/>
    <w:rsid w:val="00E40D2E"/>
    <w:rsid w:val="00E415DD"/>
    <w:rsid w:val="00E41815"/>
    <w:rsid w:val="00E41D19"/>
    <w:rsid w:val="00E437A4"/>
    <w:rsid w:val="00E437A5"/>
    <w:rsid w:val="00E43990"/>
    <w:rsid w:val="00E43C20"/>
    <w:rsid w:val="00E44543"/>
    <w:rsid w:val="00E446AA"/>
    <w:rsid w:val="00E44A09"/>
    <w:rsid w:val="00E44DF8"/>
    <w:rsid w:val="00E4509E"/>
    <w:rsid w:val="00E45183"/>
    <w:rsid w:val="00E45D91"/>
    <w:rsid w:val="00E45E92"/>
    <w:rsid w:val="00E46119"/>
    <w:rsid w:val="00E46B77"/>
    <w:rsid w:val="00E46EC0"/>
    <w:rsid w:val="00E47070"/>
    <w:rsid w:val="00E4795A"/>
    <w:rsid w:val="00E511B3"/>
    <w:rsid w:val="00E514F6"/>
    <w:rsid w:val="00E51CAA"/>
    <w:rsid w:val="00E52B94"/>
    <w:rsid w:val="00E5300C"/>
    <w:rsid w:val="00E53BEA"/>
    <w:rsid w:val="00E54283"/>
    <w:rsid w:val="00E555DB"/>
    <w:rsid w:val="00E5667B"/>
    <w:rsid w:val="00E56B77"/>
    <w:rsid w:val="00E60059"/>
    <w:rsid w:val="00E60C25"/>
    <w:rsid w:val="00E60E32"/>
    <w:rsid w:val="00E60FFD"/>
    <w:rsid w:val="00E61093"/>
    <w:rsid w:val="00E61164"/>
    <w:rsid w:val="00E61443"/>
    <w:rsid w:val="00E61EE8"/>
    <w:rsid w:val="00E62650"/>
    <w:rsid w:val="00E63836"/>
    <w:rsid w:val="00E63D60"/>
    <w:rsid w:val="00E64873"/>
    <w:rsid w:val="00E64A6D"/>
    <w:rsid w:val="00E65044"/>
    <w:rsid w:val="00E65138"/>
    <w:rsid w:val="00E651D0"/>
    <w:rsid w:val="00E65BCA"/>
    <w:rsid w:val="00E65C40"/>
    <w:rsid w:val="00E65F8F"/>
    <w:rsid w:val="00E660EB"/>
    <w:rsid w:val="00E66424"/>
    <w:rsid w:val="00E66658"/>
    <w:rsid w:val="00E668D9"/>
    <w:rsid w:val="00E6697C"/>
    <w:rsid w:val="00E66E6F"/>
    <w:rsid w:val="00E6700C"/>
    <w:rsid w:val="00E6705C"/>
    <w:rsid w:val="00E677FE"/>
    <w:rsid w:val="00E67A52"/>
    <w:rsid w:val="00E701D7"/>
    <w:rsid w:val="00E708EC"/>
    <w:rsid w:val="00E71E75"/>
    <w:rsid w:val="00E72326"/>
    <w:rsid w:val="00E7288E"/>
    <w:rsid w:val="00E728A3"/>
    <w:rsid w:val="00E730FB"/>
    <w:rsid w:val="00E7372E"/>
    <w:rsid w:val="00E73CAD"/>
    <w:rsid w:val="00E73FDB"/>
    <w:rsid w:val="00E74592"/>
    <w:rsid w:val="00E74EE3"/>
    <w:rsid w:val="00E75176"/>
    <w:rsid w:val="00E75B67"/>
    <w:rsid w:val="00E76A3F"/>
    <w:rsid w:val="00E76CE7"/>
    <w:rsid w:val="00E775E2"/>
    <w:rsid w:val="00E7785A"/>
    <w:rsid w:val="00E77D0E"/>
    <w:rsid w:val="00E80D42"/>
    <w:rsid w:val="00E80E7D"/>
    <w:rsid w:val="00E810E3"/>
    <w:rsid w:val="00E81A83"/>
    <w:rsid w:val="00E82209"/>
    <w:rsid w:val="00E82589"/>
    <w:rsid w:val="00E82AD5"/>
    <w:rsid w:val="00E82EC6"/>
    <w:rsid w:val="00E83615"/>
    <w:rsid w:val="00E83C46"/>
    <w:rsid w:val="00E86CE3"/>
    <w:rsid w:val="00E86DDF"/>
    <w:rsid w:val="00E87575"/>
    <w:rsid w:val="00E90B4B"/>
    <w:rsid w:val="00E910B9"/>
    <w:rsid w:val="00E915B2"/>
    <w:rsid w:val="00E919B6"/>
    <w:rsid w:val="00E92579"/>
    <w:rsid w:val="00E929F5"/>
    <w:rsid w:val="00E936FD"/>
    <w:rsid w:val="00E93B3F"/>
    <w:rsid w:val="00E9417B"/>
    <w:rsid w:val="00E9465A"/>
    <w:rsid w:val="00E9487E"/>
    <w:rsid w:val="00E94929"/>
    <w:rsid w:val="00E94E47"/>
    <w:rsid w:val="00E950BF"/>
    <w:rsid w:val="00E9516E"/>
    <w:rsid w:val="00E951F9"/>
    <w:rsid w:val="00E955EE"/>
    <w:rsid w:val="00E958BD"/>
    <w:rsid w:val="00E95B4B"/>
    <w:rsid w:val="00E95BC4"/>
    <w:rsid w:val="00E95C1F"/>
    <w:rsid w:val="00E96233"/>
    <w:rsid w:val="00E96E42"/>
    <w:rsid w:val="00E97750"/>
    <w:rsid w:val="00E97E8F"/>
    <w:rsid w:val="00EA015B"/>
    <w:rsid w:val="00EA0373"/>
    <w:rsid w:val="00EA062C"/>
    <w:rsid w:val="00EA0EBD"/>
    <w:rsid w:val="00EA1073"/>
    <w:rsid w:val="00EA13A2"/>
    <w:rsid w:val="00EA13D0"/>
    <w:rsid w:val="00EA1884"/>
    <w:rsid w:val="00EA2D55"/>
    <w:rsid w:val="00EA30BF"/>
    <w:rsid w:val="00EA4E84"/>
    <w:rsid w:val="00EA5142"/>
    <w:rsid w:val="00EA54DF"/>
    <w:rsid w:val="00EA55FA"/>
    <w:rsid w:val="00EA59E2"/>
    <w:rsid w:val="00EA6243"/>
    <w:rsid w:val="00EA62EA"/>
    <w:rsid w:val="00EA65EB"/>
    <w:rsid w:val="00EA6967"/>
    <w:rsid w:val="00EA69B2"/>
    <w:rsid w:val="00EA6E8B"/>
    <w:rsid w:val="00EA707B"/>
    <w:rsid w:val="00EA7164"/>
    <w:rsid w:val="00EA7221"/>
    <w:rsid w:val="00EA750C"/>
    <w:rsid w:val="00EA753B"/>
    <w:rsid w:val="00EA791F"/>
    <w:rsid w:val="00EB0416"/>
    <w:rsid w:val="00EB07F5"/>
    <w:rsid w:val="00EB0916"/>
    <w:rsid w:val="00EB1098"/>
    <w:rsid w:val="00EB123C"/>
    <w:rsid w:val="00EB17ED"/>
    <w:rsid w:val="00EB1BA2"/>
    <w:rsid w:val="00EB2532"/>
    <w:rsid w:val="00EB2B15"/>
    <w:rsid w:val="00EB32CE"/>
    <w:rsid w:val="00EB4024"/>
    <w:rsid w:val="00EB404F"/>
    <w:rsid w:val="00EB43D4"/>
    <w:rsid w:val="00EB475F"/>
    <w:rsid w:val="00EB4793"/>
    <w:rsid w:val="00EB4BA9"/>
    <w:rsid w:val="00EB4FC5"/>
    <w:rsid w:val="00EB4FD4"/>
    <w:rsid w:val="00EB5EBD"/>
    <w:rsid w:val="00EB63C8"/>
    <w:rsid w:val="00EB70CC"/>
    <w:rsid w:val="00EB71E6"/>
    <w:rsid w:val="00EB7932"/>
    <w:rsid w:val="00EC07FB"/>
    <w:rsid w:val="00EC0F4A"/>
    <w:rsid w:val="00EC1153"/>
    <w:rsid w:val="00EC12A3"/>
    <w:rsid w:val="00EC1412"/>
    <w:rsid w:val="00EC149E"/>
    <w:rsid w:val="00EC18F4"/>
    <w:rsid w:val="00EC1A30"/>
    <w:rsid w:val="00EC1D02"/>
    <w:rsid w:val="00EC1E37"/>
    <w:rsid w:val="00EC266D"/>
    <w:rsid w:val="00EC28D8"/>
    <w:rsid w:val="00EC374D"/>
    <w:rsid w:val="00EC376E"/>
    <w:rsid w:val="00EC3782"/>
    <w:rsid w:val="00EC3DFE"/>
    <w:rsid w:val="00EC431F"/>
    <w:rsid w:val="00EC5946"/>
    <w:rsid w:val="00EC5E67"/>
    <w:rsid w:val="00EC6731"/>
    <w:rsid w:val="00EC77F7"/>
    <w:rsid w:val="00EC7CE8"/>
    <w:rsid w:val="00EC7D0B"/>
    <w:rsid w:val="00ED02F9"/>
    <w:rsid w:val="00ED0490"/>
    <w:rsid w:val="00ED10E3"/>
    <w:rsid w:val="00ED23D7"/>
    <w:rsid w:val="00ED424C"/>
    <w:rsid w:val="00ED4719"/>
    <w:rsid w:val="00ED4C01"/>
    <w:rsid w:val="00ED4C20"/>
    <w:rsid w:val="00ED5376"/>
    <w:rsid w:val="00ED5D79"/>
    <w:rsid w:val="00ED5F96"/>
    <w:rsid w:val="00ED7AD4"/>
    <w:rsid w:val="00EE2D7E"/>
    <w:rsid w:val="00EE2E1B"/>
    <w:rsid w:val="00EE4A29"/>
    <w:rsid w:val="00EE4FF4"/>
    <w:rsid w:val="00EE531A"/>
    <w:rsid w:val="00EE5365"/>
    <w:rsid w:val="00EE59C0"/>
    <w:rsid w:val="00EE5B2F"/>
    <w:rsid w:val="00EE624F"/>
    <w:rsid w:val="00EE681B"/>
    <w:rsid w:val="00EE784D"/>
    <w:rsid w:val="00EE7F87"/>
    <w:rsid w:val="00EF0038"/>
    <w:rsid w:val="00EF0C60"/>
    <w:rsid w:val="00EF0D57"/>
    <w:rsid w:val="00EF12AE"/>
    <w:rsid w:val="00EF1502"/>
    <w:rsid w:val="00EF159D"/>
    <w:rsid w:val="00EF1BC6"/>
    <w:rsid w:val="00EF2D43"/>
    <w:rsid w:val="00EF3450"/>
    <w:rsid w:val="00EF357C"/>
    <w:rsid w:val="00EF3626"/>
    <w:rsid w:val="00EF3ECC"/>
    <w:rsid w:val="00EF497D"/>
    <w:rsid w:val="00EF52DB"/>
    <w:rsid w:val="00EF5480"/>
    <w:rsid w:val="00EF5502"/>
    <w:rsid w:val="00EF598B"/>
    <w:rsid w:val="00EF5B5F"/>
    <w:rsid w:val="00EF66C4"/>
    <w:rsid w:val="00F00926"/>
    <w:rsid w:val="00F01492"/>
    <w:rsid w:val="00F01669"/>
    <w:rsid w:val="00F01F7C"/>
    <w:rsid w:val="00F02167"/>
    <w:rsid w:val="00F023C1"/>
    <w:rsid w:val="00F02E92"/>
    <w:rsid w:val="00F032BB"/>
    <w:rsid w:val="00F038CA"/>
    <w:rsid w:val="00F05E33"/>
    <w:rsid w:val="00F06264"/>
    <w:rsid w:val="00F06961"/>
    <w:rsid w:val="00F069BF"/>
    <w:rsid w:val="00F06CB0"/>
    <w:rsid w:val="00F06DAE"/>
    <w:rsid w:val="00F077B1"/>
    <w:rsid w:val="00F1090D"/>
    <w:rsid w:val="00F11107"/>
    <w:rsid w:val="00F11567"/>
    <w:rsid w:val="00F11FA2"/>
    <w:rsid w:val="00F12D0B"/>
    <w:rsid w:val="00F1300F"/>
    <w:rsid w:val="00F13BB9"/>
    <w:rsid w:val="00F13E2C"/>
    <w:rsid w:val="00F13F00"/>
    <w:rsid w:val="00F14434"/>
    <w:rsid w:val="00F1469E"/>
    <w:rsid w:val="00F14D94"/>
    <w:rsid w:val="00F15CC3"/>
    <w:rsid w:val="00F15D48"/>
    <w:rsid w:val="00F164AA"/>
    <w:rsid w:val="00F169AA"/>
    <w:rsid w:val="00F16B1F"/>
    <w:rsid w:val="00F1707C"/>
    <w:rsid w:val="00F175AB"/>
    <w:rsid w:val="00F17D44"/>
    <w:rsid w:val="00F2063B"/>
    <w:rsid w:val="00F20D48"/>
    <w:rsid w:val="00F215EA"/>
    <w:rsid w:val="00F2182A"/>
    <w:rsid w:val="00F2201A"/>
    <w:rsid w:val="00F23130"/>
    <w:rsid w:val="00F23983"/>
    <w:rsid w:val="00F239F4"/>
    <w:rsid w:val="00F24100"/>
    <w:rsid w:val="00F24D55"/>
    <w:rsid w:val="00F24DEB"/>
    <w:rsid w:val="00F25082"/>
    <w:rsid w:val="00F25178"/>
    <w:rsid w:val="00F2517A"/>
    <w:rsid w:val="00F2637D"/>
    <w:rsid w:val="00F263B4"/>
    <w:rsid w:val="00F26524"/>
    <w:rsid w:val="00F2655F"/>
    <w:rsid w:val="00F266D5"/>
    <w:rsid w:val="00F2670A"/>
    <w:rsid w:val="00F269D6"/>
    <w:rsid w:val="00F26E0E"/>
    <w:rsid w:val="00F27AC6"/>
    <w:rsid w:val="00F27B42"/>
    <w:rsid w:val="00F30816"/>
    <w:rsid w:val="00F30E81"/>
    <w:rsid w:val="00F311E7"/>
    <w:rsid w:val="00F3132A"/>
    <w:rsid w:val="00F31DED"/>
    <w:rsid w:val="00F32857"/>
    <w:rsid w:val="00F32EBC"/>
    <w:rsid w:val="00F333E0"/>
    <w:rsid w:val="00F335E6"/>
    <w:rsid w:val="00F338E2"/>
    <w:rsid w:val="00F3390E"/>
    <w:rsid w:val="00F33F99"/>
    <w:rsid w:val="00F340C4"/>
    <w:rsid w:val="00F340E1"/>
    <w:rsid w:val="00F34C9C"/>
    <w:rsid w:val="00F34D4A"/>
    <w:rsid w:val="00F34F8C"/>
    <w:rsid w:val="00F36EBE"/>
    <w:rsid w:val="00F3700E"/>
    <w:rsid w:val="00F375C4"/>
    <w:rsid w:val="00F37BC4"/>
    <w:rsid w:val="00F37D6C"/>
    <w:rsid w:val="00F409D0"/>
    <w:rsid w:val="00F40AA5"/>
    <w:rsid w:val="00F40EB7"/>
    <w:rsid w:val="00F40EE7"/>
    <w:rsid w:val="00F41049"/>
    <w:rsid w:val="00F41751"/>
    <w:rsid w:val="00F42681"/>
    <w:rsid w:val="00F42B41"/>
    <w:rsid w:val="00F42D2E"/>
    <w:rsid w:val="00F43922"/>
    <w:rsid w:val="00F43BF4"/>
    <w:rsid w:val="00F440D8"/>
    <w:rsid w:val="00F44701"/>
    <w:rsid w:val="00F4482F"/>
    <w:rsid w:val="00F4511E"/>
    <w:rsid w:val="00F45BB5"/>
    <w:rsid w:val="00F46A5E"/>
    <w:rsid w:val="00F46BC5"/>
    <w:rsid w:val="00F46E61"/>
    <w:rsid w:val="00F47255"/>
    <w:rsid w:val="00F47B2D"/>
    <w:rsid w:val="00F50409"/>
    <w:rsid w:val="00F509C3"/>
    <w:rsid w:val="00F50A04"/>
    <w:rsid w:val="00F50B75"/>
    <w:rsid w:val="00F50B90"/>
    <w:rsid w:val="00F51069"/>
    <w:rsid w:val="00F5147C"/>
    <w:rsid w:val="00F51FC5"/>
    <w:rsid w:val="00F5270A"/>
    <w:rsid w:val="00F52F49"/>
    <w:rsid w:val="00F52FD6"/>
    <w:rsid w:val="00F53BDE"/>
    <w:rsid w:val="00F53E36"/>
    <w:rsid w:val="00F54648"/>
    <w:rsid w:val="00F5562C"/>
    <w:rsid w:val="00F55BD0"/>
    <w:rsid w:val="00F55DB9"/>
    <w:rsid w:val="00F5649F"/>
    <w:rsid w:val="00F575C6"/>
    <w:rsid w:val="00F57F43"/>
    <w:rsid w:val="00F60110"/>
    <w:rsid w:val="00F602E9"/>
    <w:rsid w:val="00F60882"/>
    <w:rsid w:val="00F60F76"/>
    <w:rsid w:val="00F61EDA"/>
    <w:rsid w:val="00F6450E"/>
    <w:rsid w:val="00F646DF"/>
    <w:rsid w:val="00F64792"/>
    <w:rsid w:val="00F64C63"/>
    <w:rsid w:val="00F65413"/>
    <w:rsid w:val="00F66299"/>
    <w:rsid w:val="00F66670"/>
    <w:rsid w:val="00F66FA1"/>
    <w:rsid w:val="00F67BC4"/>
    <w:rsid w:val="00F7011F"/>
    <w:rsid w:val="00F70280"/>
    <w:rsid w:val="00F70403"/>
    <w:rsid w:val="00F70C92"/>
    <w:rsid w:val="00F716CF"/>
    <w:rsid w:val="00F717A7"/>
    <w:rsid w:val="00F71E4A"/>
    <w:rsid w:val="00F72191"/>
    <w:rsid w:val="00F7280A"/>
    <w:rsid w:val="00F72A74"/>
    <w:rsid w:val="00F72D10"/>
    <w:rsid w:val="00F737DD"/>
    <w:rsid w:val="00F73925"/>
    <w:rsid w:val="00F7450B"/>
    <w:rsid w:val="00F74F7B"/>
    <w:rsid w:val="00F754D5"/>
    <w:rsid w:val="00F76247"/>
    <w:rsid w:val="00F76C6A"/>
    <w:rsid w:val="00F76DC8"/>
    <w:rsid w:val="00F77193"/>
    <w:rsid w:val="00F777DF"/>
    <w:rsid w:val="00F777E3"/>
    <w:rsid w:val="00F77F5C"/>
    <w:rsid w:val="00F8002D"/>
    <w:rsid w:val="00F80EBE"/>
    <w:rsid w:val="00F81273"/>
    <w:rsid w:val="00F81A3F"/>
    <w:rsid w:val="00F81FDE"/>
    <w:rsid w:val="00F824DC"/>
    <w:rsid w:val="00F82711"/>
    <w:rsid w:val="00F827E5"/>
    <w:rsid w:val="00F82980"/>
    <w:rsid w:val="00F82C2B"/>
    <w:rsid w:val="00F82C8C"/>
    <w:rsid w:val="00F8314B"/>
    <w:rsid w:val="00F8317F"/>
    <w:rsid w:val="00F83F76"/>
    <w:rsid w:val="00F84145"/>
    <w:rsid w:val="00F85DCF"/>
    <w:rsid w:val="00F8729E"/>
    <w:rsid w:val="00F879B3"/>
    <w:rsid w:val="00F908C1"/>
    <w:rsid w:val="00F90F56"/>
    <w:rsid w:val="00F90F7C"/>
    <w:rsid w:val="00F90FB6"/>
    <w:rsid w:val="00F91309"/>
    <w:rsid w:val="00F91C06"/>
    <w:rsid w:val="00F91D67"/>
    <w:rsid w:val="00F92518"/>
    <w:rsid w:val="00F925CA"/>
    <w:rsid w:val="00F93815"/>
    <w:rsid w:val="00F93FF3"/>
    <w:rsid w:val="00F94240"/>
    <w:rsid w:val="00F94C0A"/>
    <w:rsid w:val="00F94CFC"/>
    <w:rsid w:val="00F94D71"/>
    <w:rsid w:val="00F9568D"/>
    <w:rsid w:val="00F9581E"/>
    <w:rsid w:val="00F95C77"/>
    <w:rsid w:val="00F95E22"/>
    <w:rsid w:val="00F96086"/>
    <w:rsid w:val="00F967EB"/>
    <w:rsid w:val="00F9711A"/>
    <w:rsid w:val="00F97E3B"/>
    <w:rsid w:val="00FA0039"/>
    <w:rsid w:val="00FA078A"/>
    <w:rsid w:val="00FA0820"/>
    <w:rsid w:val="00FA185F"/>
    <w:rsid w:val="00FA2114"/>
    <w:rsid w:val="00FA30D3"/>
    <w:rsid w:val="00FA30DD"/>
    <w:rsid w:val="00FA32E6"/>
    <w:rsid w:val="00FA35B6"/>
    <w:rsid w:val="00FA35FE"/>
    <w:rsid w:val="00FA4651"/>
    <w:rsid w:val="00FA5282"/>
    <w:rsid w:val="00FA5673"/>
    <w:rsid w:val="00FA5B83"/>
    <w:rsid w:val="00FA5CC5"/>
    <w:rsid w:val="00FB0969"/>
    <w:rsid w:val="00FB0B5A"/>
    <w:rsid w:val="00FB0CCA"/>
    <w:rsid w:val="00FB0D2B"/>
    <w:rsid w:val="00FB0F7A"/>
    <w:rsid w:val="00FB1085"/>
    <w:rsid w:val="00FB128F"/>
    <w:rsid w:val="00FB131D"/>
    <w:rsid w:val="00FB20BF"/>
    <w:rsid w:val="00FB249D"/>
    <w:rsid w:val="00FB3661"/>
    <w:rsid w:val="00FB3C50"/>
    <w:rsid w:val="00FB436B"/>
    <w:rsid w:val="00FB4DEE"/>
    <w:rsid w:val="00FB5003"/>
    <w:rsid w:val="00FB7551"/>
    <w:rsid w:val="00FC002A"/>
    <w:rsid w:val="00FC0A4B"/>
    <w:rsid w:val="00FC1F52"/>
    <w:rsid w:val="00FC2093"/>
    <w:rsid w:val="00FC222A"/>
    <w:rsid w:val="00FC2298"/>
    <w:rsid w:val="00FC2365"/>
    <w:rsid w:val="00FC24ED"/>
    <w:rsid w:val="00FC2869"/>
    <w:rsid w:val="00FC308D"/>
    <w:rsid w:val="00FC3503"/>
    <w:rsid w:val="00FC44E6"/>
    <w:rsid w:val="00FC45DF"/>
    <w:rsid w:val="00FC4C44"/>
    <w:rsid w:val="00FC5057"/>
    <w:rsid w:val="00FC577F"/>
    <w:rsid w:val="00FC5A25"/>
    <w:rsid w:val="00FC6C83"/>
    <w:rsid w:val="00FC71B8"/>
    <w:rsid w:val="00FD0945"/>
    <w:rsid w:val="00FD14FB"/>
    <w:rsid w:val="00FD1DE2"/>
    <w:rsid w:val="00FD26B3"/>
    <w:rsid w:val="00FD2D63"/>
    <w:rsid w:val="00FD2F27"/>
    <w:rsid w:val="00FD36A9"/>
    <w:rsid w:val="00FD3A01"/>
    <w:rsid w:val="00FD3C62"/>
    <w:rsid w:val="00FD3CFE"/>
    <w:rsid w:val="00FD4B4A"/>
    <w:rsid w:val="00FD4D68"/>
    <w:rsid w:val="00FD6110"/>
    <w:rsid w:val="00FD61E3"/>
    <w:rsid w:val="00FD6421"/>
    <w:rsid w:val="00FD6B34"/>
    <w:rsid w:val="00FD7A98"/>
    <w:rsid w:val="00FD7F14"/>
    <w:rsid w:val="00FE031E"/>
    <w:rsid w:val="00FE04A4"/>
    <w:rsid w:val="00FE0949"/>
    <w:rsid w:val="00FE0A5E"/>
    <w:rsid w:val="00FE0C94"/>
    <w:rsid w:val="00FE12CF"/>
    <w:rsid w:val="00FE1E96"/>
    <w:rsid w:val="00FE2C12"/>
    <w:rsid w:val="00FE2ECC"/>
    <w:rsid w:val="00FE2F45"/>
    <w:rsid w:val="00FE30CA"/>
    <w:rsid w:val="00FE3377"/>
    <w:rsid w:val="00FE383E"/>
    <w:rsid w:val="00FE3AF7"/>
    <w:rsid w:val="00FE3DF4"/>
    <w:rsid w:val="00FE46D3"/>
    <w:rsid w:val="00FE6073"/>
    <w:rsid w:val="00FE631C"/>
    <w:rsid w:val="00FE7404"/>
    <w:rsid w:val="00FF0019"/>
    <w:rsid w:val="00FF051D"/>
    <w:rsid w:val="00FF112C"/>
    <w:rsid w:val="00FF13F7"/>
    <w:rsid w:val="00FF16B0"/>
    <w:rsid w:val="00FF1926"/>
    <w:rsid w:val="00FF1D90"/>
    <w:rsid w:val="00FF21AE"/>
    <w:rsid w:val="00FF32E2"/>
    <w:rsid w:val="00FF3FAA"/>
    <w:rsid w:val="00FF4886"/>
    <w:rsid w:val="00FF5FF8"/>
    <w:rsid w:val="00FF666D"/>
    <w:rsid w:val="00FF67E6"/>
    <w:rsid w:val="00FF697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9D1D33"/>
  <w15:docId w15:val="{0100BB9A-E67C-4771-AD4F-9CD610FAF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de-DE" w:eastAsia="de-DE" w:bidi="ar-SA"/>
      </w:rPr>
    </w:rPrDefault>
    <w:pPrDefault/>
  </w:docDefaults>
  <w:latentStyles w:defLockedState="1" w:defUIPriority="99" w:defSemiHidden="0" w:defUnhideWhenUsed="0" w:defQFormat="0" w:count="376">
    <w:lsdException w:name="Normal" w:locked="0" w:uiPriority="0"/>
    <w:lsdException w:name="heading 1" w:locked="0" w:uiPriority="0" w:qFormat="1"/>
    <w:lsdException w:name="heading 2" w:locked="0" w:semiHidden="1" w:uiPriority="0" w:unhideWhenUsed="1" w:qFormat="1"/>
    <w:lsdException w:name="heading 3" w:locked="0" w:semiHidden="1" w:uiPriority="0" w:unhideWhenUsed="1" w:qFormat="1"/>
    <w:lsdException w:name="heading 4" w:locked="0" w:semiHidden="1" w:uiPriority="0" w:unhideWhenUsed="1" w:qFormat="1"/>
    <w:lsdException w:name="heading 5" w:locked="0" w:semiHidden="1" w:uiPriority="0" w:unhideWhenUsed="1" w:qFormat="1"/>
    <w:lsdException w:name="heading 6" w:locked="0" w:semiHidden="1" w:uiPriority="0"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Text"/>
    <w:rsid w:val="00A42D24"/>
    <w:pPr>
      <w:spacing w:after="200" w:line="276" w:lineRule="auto"/>
      <w:jc w:val="both"/>
    </w:pPr>
    <w:rPr>
      <w:rFonts w:ascii="Arial" w:hAnsi="Arial"/>
      <w:color w:val="000000"/>
      <w:szCs w:val="22"/>
      <w:lang w:val="de-CH" w:eastAsia="en-US"/>
    </w:rPr>
  </w:style>
  <w:style w:type="paragraph" w:styleId="Titre1">
    <w:name w:val="heading 1"/>
    <w:basedOn w:val="Normal"/>
    <w:link w:val="Titre1Car"/>
    <w:qFormat/>
    <w:rsid w:val="00570DD8"/>
    <w:pPr>
      <w:keepNext/>
      <w:keepLines/>
      <w:numPr>
        <w:numId w:val="1"/>
      </w:numPr>
      <w:spacing w:before="200" w:after="120" w:line="240" w:lineRule="auto"/>
      <w:outlineLvl w:val="0"/>
    </w:pPr>
    <w:rPr>
      <w:rFonts w:ascii="Akkurat-Bold" w:eastAsia="Times New Roman" w:hAnsi="Akkurat-Bold"/>
      <w:bCs/>
      <w:sz w:val="22"/>
      <w:szCs w:val="28"/>
    </w:rPr>
  </w:style>
  <w:style w:type="paragraph" w:styleId="Titre2">
    <w:name w:val="heading 2"/>
    <w:basedOn w:val="Normal"/>
    <w:link w:val="Titre2Car"/>
    <w:unhideWhenUsed/>
    <w:qFormat/>
    <w:rsid w:val="00994F26"/>
    <w:pPr>
      <w:keepNext/>
      <w:keepLines/>
      <w:numPr>
        <w:ilvl w:val="1"/>
        <w:numId w:val="1"/>
      </w:numPr>
      <w:spacing w:before="200" w:after="120" w:line="240" w:lineRule="auto"/>
      <w:outlineLvl w:val="1"/>
    </w:pPr>
    <w:rPr>
      <w:rFonts w:ascii="Akkurat-Bold" w:eastAsia="Times New Roman" w:hAnsi="Akkurat-Bold"/>
      <w:bCs/>
      <w:sz w:val="18"/>
      <w:szCs w:val="26"/>
    </w:rPr>
  </w:style>
  <w:style w:type="paragraph" w:styleId="Titre3">
    <w:name w:val="heading 3"/>
    <w:basedOn w:val="Normal"/>
    <w:link w:val="Titre3Car"/>
    <w:unhideWhenUsed/>
    <w:qFormat/>
    <w:rsid w:val="00B21CC4"/>
    <w:pPr>
      <w:keepNext/>
      <w:keepLines/>
      <w:numPr>
        <w:ilvl w:val="2"/>
        <w:numId w:val="1"/>
      </w:numPr>
      <w:spacing w:before="200" w:after="120" w:line="240" w:lineRule="auto"/>
      <w:outlineLvl w:val="2"/>
    </w:pPr>
    <w:rPr>
      <w:rFonts w:ascii="Akkurat-Bold" w:eastAsia="Times New Roman" w:hAnsi="Akkurat-Bold"/>
      <w:bCs/>
      <w:sz w:val="18"/>
    </w:rPr>
  </w:style>
  <w:style w:type="paragraph" w:styleId="Titre4">
    <w:name w:val="heading 4"/>
    <w:basedOn w:val="Normal"/>
    <w:link w:val="Titre4Car"/>
    <w:unhideWhenUsed/>
    <w:qFormat/>
    <w:rsid w:val="00760ADC"/>
    <w:pPr>
      <w:keepNext/>
      <w:keepLines/>
      <w:numPr>
        <w:ilvl w:val="3"/>
        <w:numId w:val="1"/>
      </w:numPr>
      <w:spacing w:before="200" w:line="240" w:lineRule="auto"/>
      <w:outlineLvl w:val="3"/>
    </w:pPr>
    <w:rPr>
      <w:rFonts w:ascii="DIN-Bold" w:eastAsia="Times New Roman" w:hAnsi="DIN-Bold"/>
      <w:bCs/>
      <w:iCs/>
      <w:sz w:val="18"/>
    </w:rPr>
  </w:style>
  <w:style w:type="paragraph" w:styleId="Titre5">
    <w:name w:val="heading 5"/>
    <w:basedOn w:val="Normal"/>
    <w:link w:val="Titre5Car"/>
    <w:unhideWhenUsed/>
    <w:qFormat/>
    <w:rsid w:val="00760ADC"/>
    <w:pPr>
      <w:keepNext/>
      <w:keepLines/>
      <w:numPr>
        <w:ilvl w:val="4"/>
        <w:numId w:val="1"/>
      </w:numPr>
      <w:spacing w:before="200"/>
      <w:outlineLvl w:val="4"/>
    </w:pPr>
    <w:rPr>
      <w:rFonts w:ascii="DIN-Bold" w:eastAsia="Times New Roman" w:hAnsi="DIN-Bold"/>
      <w:sz w:val="18"/>
    </w:rPr>
  </w:style>
  <w:style w:type="paragraph" w:styleId="Titre6">
    <w:name w:val="heading 6"/>
    <w:basedOn w:val="Normal"/>
    <w:link w:val="Titre6Car"/>
    <w:unhideWhenUsed/>
    <w:qFormat/>
    <w:rsid w:val="00E56B77"/>
    <w:pPr>
      <w:keepNext/>
      <w:keepLines/>
      <w:numPr>
        <w:ilvl w:val="5"/>
        <w:numId w:val="1"/>
      </w:numPr>
      <w:spacing w:before="200" w:line="240" w:lineRule="auto"/>
      <w:outlineLvl w:val="5"/>
    </w:pPr>
    <w:rPr>
      <w:rFonts w:eastAsia="Times New Roman"/>
      <w:b/>
      <w:iCs/>
    </w:rPr>
  </w:style>
  <w:style w:type="paragraph" w:styleId="Titre7">
    <w:name w:val="heading 7"/>
    <w:basedOn w:val="Normal"/>
    <w:link w:val="Titre7Car"/>
    <w:uiPriority w:val="9"/>
    <w:unhideWhenUsed/>
    <w:qFormat/>
    <w:locked/>
    <w:rsid w:val="00E56B77"/>
    <w:pPr>
      <w:keepNext/>
      <w:keepLines/>
      <w:numPr>
        <w:ilvl w:val="6"/>
        <w:numId w:val="1"/>
      </w:numPr>
      <w:spacing w:before="200" w:line="240" w:lineRule="auto"/>
      <w:outlineLvl w:val="6"/>
    </w:pPr>
    <w:rPr>
      <w:rFonts w:eastAsia="Times New Roman"/>
      <w:b/>
      <w:iCs/>
    </w:rPr>
  </w:style>
  <w:style w:type="paragraph" w:styleId="Titre8">
    <w:name w:val="heading 8"/>
    <w:basedOn w:val="Normal"/>
    <w:link w:val="Titre8Car"/>
    <w:uiPriority w:val="9"/>
    <w:unhideWhenUsed/>
    <w:qFormat/>
    <w:locked/>
    <w:rsid w:val="00E56B77"/>
    <w:pPr>
      <w:keepNext/>
      <w:keepLines/>
      <w:numPr>
        <w:ilvl w:val="7"/>
        <w:numId w:val="1"/>
      </w:numPr>
      <w:spacing w:before="200" w:line="240" w:lineRule="auto"/>
      <w:outlineLvl w:val="7"/>
    </w:pPr>
    <w:rPr>
      <w:rFonts w:eastAsia="Times New Roman"/>
      <w:b/>
      <w:szCs w:val="20"/>
    </w:rPr>
  </w:style>
  <w:style w:type="paragraph" w:styleId="Titre9">
    <w:name w:val="heading 9"/>
    <w:basedOn w:val="Normal"/>
    <w:link w:val="Titre9Car"/>
    <w:uiPriority w:val="9"/>
    <w:unhideWhenUsed/>
    <w:qFormat/>
    <w:locked/>
    <w:rsid w:val="0033495B"/>
    <w:pPr>
      <w:keepNext/>
      <w:keepLines/>
      <w:numPr>
        <w:ilvl w:val="8"/>
        <w:numId w:val="1"/>
      </w:numPr>
      <w:spacing w:before="200" w:line="240" w:lineRule="auto"/>
      <w:outlineLvl w:val="8"/>
    </w:pPr>
    <w:rPr>
      <w:rFonts w:eastAsia="Times New Roman"/>
      <w:b/>
      <w:iCs/>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Titel1">
    <w:name w:val="Titel 1"/>
    <w:rsid w:val="00880676"/>
    <w:pPr>
      <w:spacing w:before="200" w:after="200"/>
    </w:pPr>
    <w:rPr>
      <w:rFonts w:ascii="DIN-Bold" w:hAnsi="DIN-Bold"/>
      <w:color w:val="000000"/>
      <w:sz w:val="28"/>
      <w:szCs w:val="58"/>
      <w:lang w:val="de-CH" w:eastAsia="en-US"/>
    </w:rPr>
  </w:style>
  <w:style w:type="paragraph" w:customStyle="1" w:styleId="Titel2">
    <w:name w:val="Titel 2"/>
    <w:rsid w:val="00E660EB"/>
    <w:pPr>
      <w:spacing w:before="200" w:after="200"/>
    </w:pPr>
    <w:rPr>
      <w:rFonts w:ascii="Arial" w:hAnsi="Arial"/>
      <w:b/>
      <w:color w:val="000000"/>
      <w:szCs w:val="22"/>
      <w:lang w:val="de-CH" w:eastAsia="en-US"/>
    </w:rPr>
  </w:style>
  <w:style w:type="paragraph" w:styleId="Textedebulles">
    <w:name w:val="Balloon Text"/>
    <w:basedOn w:val="Normal"/>
    <w:link w:val="TextedebullesCar"/>
    <w:uiPriority w:val="99"/>
    <w:semiHidden/>
    <w:unhideWhenUsed/>
    <w:locked/>
    <w:rsid w:val="00C94D1B"/>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C94D1B"/>
    <w:rPr>
      <w:rFonts w:ascii="Tahoma" w:hAnsi="Tahoma" w:cs="Tahoma"/>
      <w:sz w:val="16"/>
      <w:szCs w:val="16"/>
    </w:rPr>
  </w:style>
  <w:style w:type="character" w:customStyle="1" w:styleId="Titre1Car">
    <w:name w:val="Titre 1 Car"/>
    <w:basedOn w:val="Policepardfaut"/>
    <w:link w:val="Titre1"/>
    <w:rsid w:val="00570DD8"/>
    <w:rPr>
      <w:rFonts w:ascii="Akkurat-Bold" w:eastAsia="Times New Roman" w:hAnsi="Akkurat-Bold"/>
      <w:bCs/>
      <w:color w:val="000000"/>
      <w:sz w:val="22"/>
      <w:szCs w:val="28"/>
      <w:lang w:val="de-CH" w:eastAsia="en-US"/>
    </w:rPr>
  </w:style>
  <w:style w:type="paragraph" w:customStyle="1" w:styleId="Datum1">
    <w:name w:val="Datum 1"/>
    <w:basedOn w:val="Normal"/>
    <w:locked/>
    <w:rsid w:val="00D435FD"/>
    <w:pPr>
      <w:spacing w:line="240" w:lineRule="auto"/>
    </w:pPr>
    <w:rPr>
      <w:sz w:val="16"/>
    </w:rPr>
  </w:style>
  <w:style w:type="paragraph" w:styleId="Paragraphedeliste">
    <w:name w:val="List Paragraph"/>
    <w:basedOn w:val="Normal"/>
    <w:link w:val="ParagraphedelisteCar"/>
    <w:uiPriority w:val="34"/>
    <w:qFormat/>
    <w:locked/>
    <w:rsid w:val="000A145F"/>
    <w:pPr>
      <w:ind w:left="720"/>
      <w:contextualSpacing/>
    </w:pPr>
    <w:rPr>
      <w:rFonts w:ascii="DIN-Regular" w:hAnsi="DIN-Regular"/>
    </w:rPr>
  </w:style>
  <w:style w:type="character" w:customStyle="1" w:styleId="Titre2Car">
    <w:name w:val="Titre 2 Car"/>
    <w:basedOn w:val="Policepardfaut"/>
    <w:link w:val="Titre2"/>
    <w:rsid w:val="00994F26"/>
    <w:rPr>
      <w:rFonts w:ascii="Akkurat-Bold" w:eastAsia="Times New Roman" w:hAnsi="Akkurat-Bold"/>
      <w:bCs/>
      <w:color w:val="000000"/>
      <w:sz w:val="18"/>
      <w:szCs w:val="26"/>
      <w:lang w:val="de-CH" w:eastAsia="en-US"/>
    </w:rPr>
  </w:style>
  <w:style w:type="character" w:customStyle="1" w:styleId="Titre3Car">
    <w:name w:val="Titre 3 Car"/>
    <w:basedOn w:val="Policepardfaut"/>
    <w:link w:val="Titre3"/>
    <w:rsid w:val="00B21CC4"/>
    <w:rPr>
      <w:rFonts w:ascii="Akkurat-Bold" w:eastAsia="Times New Roman" w:hAnsi="Akkurat-Bold"/>
      <w:bCs/>
      <w:color w:val="000000"/>
      <w:sz w:val="18"/>
      <w:szCs w:val="22"/>
      <w:lang w:val="de-CH" w:eastAsia="en-US"/>
    </w:rPr>
  </w:style>
  <w:style w:type="character" w:customStyle="1" w:styleId="Titre4Car">
    <w:name w:val="Titre 4 Car"/>
    <w:basedOn w:val="Policepardfaut"/>
    <w:link w:val="Titre4"/>
    <w:rsid w:val="00760ADC"/>
    <w:rPr>
      <w:rFonts w:ascii="DIN-Bold" w:eastAsia="Times New Roman" w:hAnsi="DIN-Bold"/>
      <w:bCs/>
      <w:iCs/>
      <w:color w:val="000000"/>
      <w:sz w:val="18"/>
      <w:szCs w:val="22"/>
      <w:lang w:val="de-CH" w:eastAsia="en-US"/>
    </w:rPr>
  </w:style>
  <w:style w:type="character" w:customStyle="1" w:styleId="Titre5Car">
    <w:name w:val="Titre 5 Car"/>
    <w:basedOn w:val="Policepardfaut"/>
    <w:link w:val="Titre5"/>
    <w:rsid w:val="00760ADC"/>
    <w:rPr>
      <w:rFonts w:ascii="DIN-Bold" w:eastAsia="Times New Roman" w:hAnsi="DIN-Bold"/>
      <w:color w:val="000000"/>
      <w:sz w:val="18"/>
      <w:szCs w:val="22"/>
      <w:lang w:val="de-CH" w:eastAsia="en-US"/>
    </w:rPr>
  </w:style>
  <w:style w:type="character" w:customStyle="1" w:styleId="Titre6Car">
    <w:name w:val="Titre 6 Car"/>
    <w:basedOn w:val="Policepardfaut"/>
    <w:link w:val="Titre6"/>
    <w:rsid w:val="00E56B77"/>
    <w:rPr>
      <w:rFonts w:ascii="Arial" w:eastAsia="Times New Roman" w:hAnsi="Arial"/>
      <w:b/>
      <w:iCs/>
      <w:color w:val="000000"/>
      <w:szCs w:val="22"/>
      <w:lang w:val="de-CH" w:eastAsia="en-US"/>
    </w:rPr>
  </w:style>
  <w:style w:type="character" w:customStyle="1" w:styleId="Titre7Car">
    <w:name w:val="Titre 7 Car"/>
    <w:basedOn w:val="Policepardfaut"/>
    <w:link w:val="Titre7"/>
    <w:uiPriority w:val="9"/>
    <w:rsid w:val="00E56B77"/>
    <w:rPr>
      <w:rFonts w:ascii="Arial" w:eastAsia="Times New Roman" w:hAnsi="Arial"/>
      <w:b/>
      <w:iCs/>
      <w:color w:val="000000"/>
      <w:szCs w:val="22"/>
      <w:lang w:val="de-CH" w:eastAsia="en-US"/>
    </w:rPr>
  </w:style>
  <w:style w:type="character" w:customStyle="1" w:styleId="Titre8Car">
    <w:name w:val="Titre 8 Car"/>
    <w:basedOn w:val="Policepardfaut"/>
    <w:link w:val="Titre8"/>
    <w:uiPriority w:val="9"/>
    <w:rsid w:val="00E56B77"/>
    <w:rPr>
      <w:rFonts w:ascii="Arial" w:eastAsia="Times New Roman" w:hAnsi="Arial"/>
      <w:b/>
      <w:color w:val="000000"/>
      <w:lang w:val="de-CH" w:eastAsia="en-US"/>
    </w:rPr>
  </w:style>
  <w:style w:type="character" w:customStyle="1" w:styleId="Titre9Car">
    <w:name w:val="Titre 9 Car"/>
    <w:basedOn w:val="Policepardfaut"/>
    <w:link w:val="Titre9"/>
    <w:uiPriority w:val="9"/>
    <w:rsid w:val="0033495B"/>
    <w:rPr>
      <w:rFonts w:ascii="Arial" w:eastAsia="Times New Roman" w:hAnsi="Arial"/>
      <w:b/>
      <w:iCs/>
      <w:color w:val="000000"/>
      <w:lang w:val="de-CH" w:eastAsia="en-US"/>
    </w:rPr>
  </w:style>
  <w:style w:type="paragraph" w:styleId="En-ttedetabledesmatires">
    <w:name w:val="TOC Heading"/>
    <w:basedOn w:val="Titre1"/>
    <w:next w:val="Normal"/>
    <w:uiPriority w:val="39"/>
    <w:unhideWhenUsed/>
    <w:qFormat/>
    <w:locked/>
    <w:rsid w:val="000A145F"/>
    <w:pPr>
      <w:numPr>
        <w:numId w:val="0"/>
      </w:numPr>
      <w:spacing w:before="480" w:after="480" w:line="276" w:lineRule="auto"/>
      <w:jc w:val="left"/>
      <w:outlineLvl w:val="9"/>
    </w:pPr>
    <w:rPr>
      <w:sz w:val="28"/>
      <w:lang w:val="de-DE"/>
    </w:rPr>
  </w:style>
  <w:style w:type="paragraph" w:styleId="TM1">
    <w:name w:val="toc 1"/>
    <w:basedOn w:val="Normal"/>
    <w:next w:val="Normal"/>
    <w:uiPriority w:val="39"/>
    <w:unhideWhenUsed/>
    <w:rsid w:val="009C760E"/>
    <w:pPr>
      <w:tabs>
        <w:tab w:val="left" w:pos="360"/>
        <w:tab w:val="right" w:leader="dot" w:pos="7926"/>
      </w:tabs>
      <w:spacing w:after="100" w:line="240" w:lineRule="auto"/>
    </w:pPr>
    <w:rPr>
      <w:rFonts w:ascii="Akkurat-Bold" w:hAnsi="Akkurat-Bold"/>
      <w:noProof/>
      <w:sz w:val="18"/>
    </w:rPr>
  </w:style>
  <w:style w:type="paragraph" w:styleId="TM2">
    <w:name w:val="toc 2"/>
    <w:basedOn w:val="Normal"/>
    <w:next w:val="Normal"/>
    <w:autoRedefine/>
    <w:uiPriority w:val="39"/>
    <w:unhideWhenUsed/>
    <w:rsid w:val="00CF0E62"/>
    <w:pPr>
      <w:tabs>
        <w:tab w:val="left" w:pos="880"/>
        <w:tab w:val="right" w:leader="dot" w:pos="7927"/>
      </w:tabs>
      <w:spacing w:after="100"/>
      <w:ind w:left="357"/>
    </w:pPr>
    <w:rPr>
      <w:rFonts w:ascii="Akkurat" w:eastAsia="Times New Roman" w:hAnsi="Akkurat"/>
      <w:bCs/>
      <w:noProof/>
      <w:sz w:val="18"/>
    </w:rPr>
  </w:style>
  <w:style w:type="character" w:styleId="Lienhypertexte">
    <w:name w:val="Hyperlink"/>
    <w:basedOn w:val="Policepardfaut"/>
    <w:uiPriority w:val="99"/>
    <w:unhideWhenUsed/>
    <w:locked/>
    <w:rsid w:val="00872E33"/>
    <w:rPr>
      <w:color w:val="0000FF"/>
      <w:u w:val="single"/>
    </w:rPr>
  </w:style>
  <w:style w:type="paragraph" w:styleId="En-tte">
    <w:name w:val="header"/>
    <w:basedOn w:val="Normal"/>
    <w:link w:val="En-tteCar"/>
    <w:uiPriority w:val="99"/>
    <w:unhideWhenUsed/>
    <w:locked/>
    <w:rsid w:val="00F55DB9"/>
    <w:pPr>
      <w:tabs>
        <w:tab w:val="center" w:pos="4536"/>
        <w:tab w:val="right" w:pos="9072"/>
      </w:tabs>
      <w:spacing w:after="0" w:line="240" w:lineRule="auto"/>
    </w:pPr>
  </w:style>
  <w:style w:type="character" w:customStyle="1" w:styleId="En-tteCar">
    <w:name w:val="En-tête Car"/>
    <w:basedOn w:val="Policepardfaut"/>
    <w:link w:val="En-tte"/>
    <w:uiPriority w:val="99"/>
    <w:rsid w:val="00F55DB9"/>
    <w:rPr>
      <w:rFonts w:ascii="Arial" w:hAnsi="Arial"/>
    </w:rPr>
  </w:style>
  <w:style w:type="paragraph" w:styleId="Pieddepage">
    <w:name w:val="footer"/>
    <w:basedOn w:val="Normal"/>
    <w:link w:val="PieddepageCar"/>
    <w:uiPriority w:val="99"/>
    <w:unhideWhenUsed/>
    <w:locked/>
    <w:rsid w:val="00F55DB9"/>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F55DB9"/>
    <w:rPr>
      <w:rFonts w:ascii="Arial" w:hAnsi="Arial"/>
    </w:rPr>
  </w:style>
  <w:style w:type="paragraph" w:customStyle="1" w:styleId="Seitenzahl1">
    <w:name w:val="Seitenzahl 1"/>
    <w:basedOn w:val="Normal"/>
    <w:locked/>
    <w:rsid w:val="006B3502"/>
    <w:pPr>
      <w:jc w:val="left"/>
    </w:pPr>
    <w:rPr>
      <w:color w:val="0F243E"/>
      <w:sz w:val="18"/>
      <w:lang w:val="de-DE"/>
    </w:rPr>
  </w:style>
  <w:style w:type="paragraph" w:customStyle="1" w:styleId="TextFusszeile">
    <w:name w:val="Text Fusszeile"/>
    <w:locked/>
    <w:rsid w:val="006B3502"/>
    <w:pPr>
      <w:spacing w:after="200" w:line="276" w:lineRule="auto"/>
    </w:pPr>
    <w:rPr>
      <w:rFonts w:ascii="Arial" w:hAnsi="Arial"/>
      <w:color w:val="808080"/>
      <w:sz w:val="18"/>
      <w:szCs w:val="22"/>
      <w:lang w:eastAsia="en-US"/>
    </w:rPr>
  </w:style>
  <w:style w:type="paragraph" w:customStyle="1" w:styleId="Lauftext">
    <w:name w:val="Lauftext"/>
    <w:basedOn w:val="Normal"/>
    <w:locked/>
    <w:rsid w:val="0069000B"/>
    <w:pPr>
      <w:spacing w:before="120" w:after="0" w:line="264" w:lineRule="auto"/>
    </w:pPr>
    <w:rPr>
      <w:rFonts w:eastAsia="Times New Roman"/>
      <w:szCs w:val="24"/>
      <w:lang w:eastAsia="de-DE"/>
    </w:rPr>
  </w:style>
  <w:style w:type="paragraph" w:customStyle="1" w:styleId="Titel4">
    <w:name w:val="Titel 4"/>
    <w:basedOn w:val="Normal"/>
    <w:locked/>
    <w:rsid w:val="0069000B"/>
    <w:pPr>
      <w:spacing w:before="240" w:after="240" w:line="240" w:lineRule="auto"/>
      <w:jc w:val="left"/>
    </w:pPr>
    <w:rPr>
      <w:rFonts w:eastAsia="Times New Roman"/>
      <w:szCs w:val="24"/>
      <w:lang w:eastAsia="de-DE"/>
    </w:rPr>
  </w:style>
  <w:style w:type="paragraph" w:customStyle="1" w:styleId="Marginalie">
    <w:name w:val="Marginalie"/>
    <w:qFormat/>
    <w:rsid w:val="00F925CA"/>
    <w:pPr>
      <w:framePr w:w="1701" w:hSpace="454" w:wrap="around" w:vAnchor="text" w:hAnchor="page" w:xAlign="outside" w:y="1"/>
      <w:spacing w:after="100"/>
    </w:pPr>
    <w:rPr>
      <w:rFonts w:ascii="Akkurat" w:eastAsia="Times New Roman" w:hAnsi="Akkurat"/>
      <w:bCs/>
      <w:color w:val="808080"/>
      <w:sz w:val="18"/>
      <w:szCs w:val="26"/>
      <w:lang w:val="de-CH" w:eastAsia="en-US"/>
    </w:rPr>
  </w:style>
  <w:style w:type="paragraph" w:styleId="TM3">
    <w:name w:val="toc 3"/>
    <w:basedOn w:val="TM2"/>
    <w:next w:val="Normal"/>
    <w:uiPriority w:val="39"/>
    <w:unhideWhenUsed/>
    <w:rsid w:val="000A145F"/>
    <w:pPr>
      <w:tabs>
        <w:tab w:val="clear" w:pos="880"/>
        <w:tab w:val="left" w:pos="1540"/>
      </w:tabs>
      <w:ind w:left="879"/>
    </w:pPr>
    <w:rPr>
      <w:lang w:eastAsia="de-CH"/>
    </w:rPr>
  </w:style>
  <w:style w:type="paragraph" w:styleId="TM4">
    <w:name w:val="toc 4"/>
    <w:basedOn w:val="Normal"/>
    <w:next w:val="Normal"/>
    <w:autoRedefine/>
    <w:uiPriority w:val="39"/>
    <w:unhideWhenUsed/>
    <w:rsid w:val="009C760E"/>
    <w:pPr>
      <w:tabs>
        <w:tab w:val="left" w:pos="2420"/>
        <w:tab w:val="right" w:leader="dot" w:pos="7927"/>
      </w:tabs>
      <w:spacing w:after="100"/>
      <w:ind w:left="1540"/>
    </w:pPr>
    <w:rPr>
      <w:rFonts w:ascii="Akkurat" w:eastAsia="Times New Roman" w:hAnsi="Akkurat"/>
      <w:b/>
      <w:noProof/>
      <w:sz w:val="22"/>
      <w:lang w:eastAsia="de-CH"/>
    </w:rPr>
  </w:style>
  <w:style w:type="paragraph" w:styleId="TM5">
    <w:name w:val="toc 5"/>
    <w:basedOn w:val="Normal"/>
    <w:next w:val="Normal"/>
    <w:autoRedefine/>
    <w:uiPriority w:val="39"/>
    <w:unhideWhenUsed/>
    <w:rsid w:val="009C760E"/>
    <w:pPr>
      <w:tabs>
        <w:tab w:val="left" w:pos="3410"/>
        <w:tab w:val="right" w:leader="dot" w:pos="7927"/>
      </w:tabs>
      <w:spacing w:after="100"/>
      <w:ind w:left="2420"/>
    </w:pPr>
    <w:rPr>
      <w:rFonts w:ascii="Akkurat" w:eastAsia="Times New Roman" w:hAnsi="Akkurat"/>
      <w:noProof/>
      <w:sz w:val="22"/>
      <w:lang w:eastAsia="de-CH"/>
    </w:rPr>
  </w:style>
  <w:style w:type="paragraph" w:styleId="TM6">
    <w:name w:val="toc 6"/>
    <w:basedOn w:val="Normal"/>
    <w:next w:val="Normal"/>
    <w:autoRedefine/>
    <w:uiPriority w:val="39"/>
    <w:unhideWhenUsed/>
    <w:rsid w:val="000A145F"/>
    <w:pPr>
      <w:tabs>
        <w:tab w:val="left" w:pos="4730"/>
        <w:tab w:val="right" w:leader="dot" w:pos="7927"/>
      </w:tabs>
      <w:spacing w:after="100"/>
      <w:ind w:left="3520"/>
    </w:pPr>
    <w:rPr>
      <w:rFonts w:ascii="DIN-Regular" w:eastAsia="Times New Roman" w:hAnsi="DIN-Regular"/>
      <w:b/>
      <w:noProof/>
      <w:sz w:val="22"/>
      <w:lang w:eastAsia="de-CH"/>
    </w:rPr>
  </w:style>
  <w:style w:type="paragraph" w:styleId="TM7">
    <w:name w:val="toc 7"/>
    <w:basedOn w:val="Normal"/>
    <w:next w:val="Normal"/>
    <w:autoRedefine/>
    <w:uiPriority w:val="39"/>
    <w:unhideWhenUsed/>
    <w:locked/>
    <w:rsid w:val="00F90F7C"/>
    <w:pPr>
      <w:tabs>
        <w:tab w:val="left" w:pos="4950"/>
        <w:tab w:val="right" w:leader="dot" w:pos="7927"/>
      </w:tabs>
      <w:spacing w:after="100"/>
      <w:ind w:left="3520"/>
    </w:pPr>
    <w:rPr>
      <w:rFonts w:ascii="Calibri" w:eastAsia="Times New Roman" w:hAnsi="Calibri"/>
      <w:b/>
      <w:noProof/>
      <w:sz w:val="22"/>
      <w:lang w:eastAsia="de-CH"/>
    </w:rPr>
  </w:style>
  <w:style w:type="paragraph" w:styleId="TM8">
    <w:name w:val="toc 8"/>
    <w:basedOn w:val="Normal"/>
    <w:next w:val="Normal"/>
    <w:autoRedefine/>
    <w:uiPriority w:val="39"/>
    <w:unhideWhenUsed/>
    <w:locked/>
    <w:rsid w:val="00F90F7C"/>
    <w:pPr>
      <w:tabs>
        <w:tab w:val="left" w:pos="5060"/>
        <w:tab w:val="right" w:leader="dot" w:pos="7927"/>
      </w:tabs>
      <w:spacing w:after="100"/>
      <w:ind w:left="3520"/>
    </w:pPr>
    <w:rPr>
      <w:rFonts w:ascii="Calibri" w:eastAsia="Times New Roman" w:hAnsi="Calibri"/>
      <w:b/>
      <w:noProof/>
      <w:sz w:val="22"/>
      <w:lang w:eastAsia="de-CH"/>
    </w:rPr>
  </w:style>
  <w:style w:type="paragraph" w:styleId="TM9">
    <w:name w:val="toc 9"/>
    <w:basedOn w:val="Normal"/>
    <w:next w:val="Normal"/>
    <w:autoRedefine/>
    <w:uiPriority w:val="39"/>
    <w:unhideWhenUsed/>
    <w:locked/>
    <w:rsid w:val="00F90F7C"/>
    <w:pPr>
      <w:tabs>
        <w:tab w:val="left" w:pos="5170"/>
        <w:tab w:val="right" w:leader="dot" w:pos="7927"/>
      </w:tabs>
      <w:spacing w:after="100"/>
      <w:ind w:left="3520"/>
    </w:pPr>
    <w:rPr>
      <w:rFonts w:ascii="Calibri" w:eastAsia="Times New Roman" w:hAnsi="Calibri"/>
      <w:b/>
      <w:noProof/>
      <w:sz w:val="22"/>
      <w:lang w:eastAsia="de-CH"/>
    </w:rPr>
  </w:style>
  <w:style w:type="paragraph" w:customStyle="1" w:styleId="Aufzhlung">
    <w:name w:val="Aufzählung"/>
    <w:basedOn w:val="Paragraphedeliste"/>
    <w:link w:val="AufzhlungZchn"/>
    <w:rsid w:val="002E148C"/>
    <w:pPr>
      <w:ind w:left="360" w:hanging="360"/>
      <w:contextualSpacing w:val="0"/>
    </w:pPr>
  </w:style>
  <w:style w:type="paragraph" w:customStyle="1" w:styleId="Titel2Titelblatt">
    <w:name w:val="Titel 2 (Titelblatt)"/>
    <w:rsid w:val="00E660EB"/>
    <w:pPr>
      <w:spacing w:after="200"/>
    </w:pPr>
    <w:rPr>
      <w:rFonts w:ascii="Arial" w:hAnsi="Arial"/>
      <w:b/>
      <w:sz w:val="24"/>
      <w:szCs w:val="22"/>
      <w:lang w:val="de-CH" w:eastAsia="en-US"/>
    </w:rPr>
  </w:style>
  <w:style w:type="paragraph" w:customStyle="1" w:styleId="Titel1Titelblatt">
    <w:name w:val="Titel 1 (Titelblatt)"/>
    <w:rsid w:val="00E660EB"/>
    <w:pPr>
      <w:spacing w:after="200"/>
    </w:pPr>
    <w:rPr>
      <w:rFonts w:ascii="Arial" w:hAnsi="Arial"/>
      <w:b/>
      <w:sz w:val="58"/>
      <w:szCs w:val="58"/>
      <w:lang w:val="de-CH" w:eastAsia="en-US"/>
    </w:rPr>
  </w:style>
  <w:style w:type="paragraph" w:customStyle="1" w:styleId="Textklein">
    <w:name w:val="Text klein"/>
    <w:link w:val="TextkleinZchn"/>
    <w:rsid w:val="002D1DBB"/>
    <w:pPr>
      <w:spacing w:after="120" w:line="276" w:lineRule="auto"/>
    </w:pPr>
    <w:rPr>
      <w:rFonts w:ascii="Univers" w:hAnsi="Univers"/>
      <w:i/>
      <w:color w:val="000000"/>
      <w:sz w:val="16"/>
      <w:szCs w:val="22"/>
      <w:lang w:val="de-CH" w:eastAsia="en-US"/>
    </w:rPr>
  </w:style>
  <w:style w:type="paragraph" w:customStyle="1" w:styleId="Textkleinhervorgehoben">
    <w:name w:val="Text klein hervorgehoben"/>
    <w:rsid w:val="00D77938"/>
    <w:pPr>
      <w:spacing w:after="200" w:line="276" w:lineRule="auto"/>
    </w:pPr>
    <w:rPr>
      <w:rFonts w:ascii="Arial" w:hAnsi="Arial"/>
      <w:b/>
      <w:color w:val="000000"/>
      <w:sz w:val="16"/>
      <w:szCs w:val="22"/>
      <w:lang w:val="de-CH" w:eastAsia="en-US"/>
    </w:rPr>
  </w:style>
  <w:style w:type="paragraph" w:customStyle="1" w:styleId="Standard1">
    <w:name w:val="Standard1"/>
    <w:aliases w:val="Text hervorgehoben"/>
    <w:basedOn w:val="Normal"/>
    <w:rsid w:val="00AE4C06"/>
    <w:pPr>
      <w:spacing w:line="240" w:lineRule="auto"/>
    </w:pPr>
    <w:rPr>
      <w:rFonts w:ascii="DIN-Regular" w:hAnsi="DIN-Regular"/>
      <w:b/>
      <w:sz w:val="18"/>
    </w:rPr>
  </w:style>
  <w:style w:type="paragraph" w:customStyle="1" w:styleId="TitelFusszeilelinks">
    <w:name w:val="Titel Fusszeile links"/>
    <w:rsid w:val="007804FD"/>
    <w:rPr>
      <w:rFonts w:ascii="Arial" w:hAnsi="Arial"/>
      <w:color w:val="808080"/>
      <w:sz w:val="18"/>
      <w:szCs w:val="22"/>
      <w:lang w:eastAsia="en-US"/>
    </w:rPr>
  </w:style>
  <w:style w:type="paragraph" w:customStyle="1" w:styleId="Bildbeschreibung">
    <w:name w:val="Bildbeschreibung"/>
    <w:next w:val="Fliesstext"/>
    <w:rsid w:val="00165103"/>
    <w:pPr>
      <w:spacing w:after="240"/>
    </w:pPr>
    <w:rPr>
      <w:rFonts w:ascii="DIN-Regular" w:hAnsi="DIN-Regular"/>
      <w:i/>
      <w:sz w:val="16"/>
      <w:szCs w:val="16"/>
      <w:lang w:val="de-CH" w:eastAsia="en-US"/>
    </w:rPr>
  </w:style>
  <w:style w:type="paragraph" w:customStyle="1" w:styleId="TitelFusszeilerechts">
    <w:name w:val="Titel Fusszeile rechts"/>
    <w:basedOn w:val="TitelFusszeilelinks"/>
    <w:rsid w:val="00275521"/>
    <w:pPr>
      <w:jc w:val="right"/>
    </w:pPr>
  </w:style>
  <w:style w:type="paragraph" w:customStyle="1" w:styleId="StrichFusszeilelinks">
    <w:name w:val="Strich Fusszeile links"/>
    <w:basedOn w:val="Normal"/>
    <w:rsid w:val="00EA062C"/>
    <w:pPr>
      <w:jc w:val="left"/>
    </w:pPr>
    <w:rPr>
      <w:color w:val="0F243E"/>
    </w:rPr>
  </w:style>
  <w:style w:type="paragraph" w:customStyle="1" w:styleId="Seitenzahllinks">
    <w:name w:val="Seitenzahl links"/>
    <w:rsid w:val="00EA062C"/>
    <w:pPr>
      <w:spacing w:after="200" w:line="276" w:lineRule="auto"/>
    </w:pPr>
    <w:rPr>
      <w:rFonts w:ascii="Arial" w:hAnsi="Arial"/>
      <w:color w:val="0F243E"/>
      <w:szCs w:val="22"/>
      <w:lang w:val="de-CH" w:eastAsia="en-US"/>
    </w:rPr>
  </w:style>
  <w:style w:type="paragraph" w:customStyle="1" w:styleId="StrichFusszeilerechts">
    <w:name w:val="Strich Fusszeile rechts"/>
    <w:basedOn w:val="StrichFusszeilelinks"/>
    <w:rsid w:val="00EA062C"/>
    <w:pPr>
      <w:jc w:val="right"/>
    </w:pPr>
  </w:style>
  <w:style w:type="paragraph" w:customStyle="1" w:styleId="Seitenzahlrechts">
    <w:name w:val="Seitenzahl rechts"/>
    <w:basedOn w:val="Seitenzahllinks"/>
    <w:rsid w:val="00EA062C"/>
    <w:pPr>
      <w:jc w:val="right"/>
    </w:pPr>
  </w:style>
  <w:style w:type="paragraph" w:customStyle="1" w:styleId="Fliesstext">
    <w:name w:val="Fliesstext"/>
    <w:basedOn w:val="Normal"/>
    <w:link w:val="FliesstextZchn"/>
    <w:qFormat/>
    <w:rsid w:val="00162EAA"/>
    <w:pPr>
      <w:spacing w:line="264" w:lineRule="auto"/>
    </w:pPr>
    <w:rPr>
      <w:rFonts w:ascii="Akkurat" w:hAnsi="Akkurat"/>
      <w:sz w:val="18"/>
    </w:rPr>
  </w:style>
  <w:style w:type="character" w:customStyle="1" w:styleId="FliesstextZchn">
    <w:name w:val="Fliesstext Zchn"/>
    <w:basedOn w:val="Policepardfaut"/>
    <w:link w:val="Fliesstext"/>
    <w:rsid w:val="00162EAA"/>
    <w:rPr>
      <w:rFonts w:ascii="Akkurat" w:hAnsi="Akkurat"/>
      <w:color w:val="000000"/>
      <w:sz w:val="18"/>
      <w:szCs w:val="22"/>
      <w:lang w:val="de-CH" w:eastAsia="en-US"/>
    </w:rPr>
  </w:style>
  <w:style w:type="paragraph" w:customStyle="1" w:styleId="Aufzhlung10">
    <w:name w:val="Aufzählung1"/>
    <w:basedOn w:val="Aufzhlung"/>
    <w:link w:val="Aufzhlung1Zchn"/>
    <w:rsid w:val="009A4314"/>
    <w:pPr>
      <w:spacing w:after="0" w:line="240" w:lineRule="auto"/>
    </w:pPr>
    <w:rPr>
      <w:sz w:val="18"/>
    </w:rPr>
  </w:style>
  <w:style w:type="character" w:customStyle="1" w:styleId="ParagraphedelisteCar">
    <w:name w:val="Paragraphe de liste Car"/>
    <w:basedOn w:val="Policepardfaut"/>
    <w:link w:val="Paragraphedeliste"/>
    <w:uiPriority w:val="34"/>
    <w:rsid w:val="000A145F"/>
    <w:rPr>
      <w:rFonts w:ascii="DIN-Regular" w:hAnsi="DIN-Regular"/>
      <w:color w:val="000000"/>
      <w:szCs w:val="22"/>
      <w:lang w:val="de-CH" w:eastAsia="en-US"/>
    </w:rPr>
  </w:style>
  <w:style w:type="character" w:customStyle="1" w:styleId="AufzhlungZchn">
    <w:name w:val="Aufzählung Zchn"/>
    <w:basedOn w:val="ParagraphedelisteCar"/>
    <w:link w:val="Aufzhlung"/>
    <w:rsid w:val="00DC7899"/>
    <w:rPr>
      <w:rFonts w:ascii="DIN-Regular" w:hAnsi="DIN-Regular"/>
      <w:color w:val="000000"/>
      <w:szCs w:val="22"/>
      <w:lang w:val="de-CH" w:eastAsia="en-US"/>
    </w:rPr>
  </w:style>
  <w:style w:type="character" w:customStyle="1" w:styleId="Aufzhlung1Zchn">
    <w:name w:val="Aufzählung1 Zchn"/>
    <w:basedOn w:val="AufzhlungZchn"/>
    <w:link w:val="Aufzhlung10"/>
    <w:rsid w:val="009A4314"/>
    <w:rPr>
      <w:rFonts w:ascii="DIN-Regular" w:hAnsi="DIN-Regular"/>
      <w:color w:val="000000"/>
      <w:sz w:val="18"/>
      <w:szCs w:val="22"/>
      <w:lang w:val="de-CH" w:eastAsia="en-US"/>
    </w:rPr>
  </w:style>
  <w:style w:type="numbering" w:customStyle="1" w:styleId="Formatvorlage1">
    <w:name w:val="Formatvorlage1"/>
    <w:uiPriority w:val="99"/>
    <w:rsid w:val="00BE068E"/>
    <w:pPr>
      <w:numPr>
        <w:numId w:val="3"/>
      </w:numPr>
    </w:pPr>
  </w:style>
  <w:style w:type="paragraph" w:customStyle="1" w:styleId="Tabelle">
    <w:name w:val="Tabelle"/>
    <w:basedOn w:val="Normal"/>
    <w:link w:val="TabelleZchn"/>
    <w:rsid w:val="00502AD5"/>
    <w:pPr>
      <w:spacing w:before="40" w:after="40" w:line="260" w:lineRule="atLeast"/>
      <w:jc w:val="left"/>
    </w:pPr>
    <w:rPr>
      <w:rFonts w:eastAsia="Times New Roman"/>
      <w:color w:val="auto"/>
      <w:sz w:val="22"/>
      <w:szCs w:val="24"/>
      <w:lang w:eastAsia="de-CH"/>
    </w:rPr>
  </w:style>
  <w:style w:type="character" w:customStyle="1" w:styleId="TabelleZchn">
    <w:name w:val="Tabelle Zchn"/>
    <w:basedOn w:val="Policepardfaut"/>
    <w:link w:val="Tabelle"/>
    <w:rsid w:val="00502AD5"/>
    <w:rPr>
      <w:rFonts w:ascii="Arial" w:eastAsia="Times New Roman" w:hAnsi="Arial"/>
      <w:sz w:val="22"/>
      <w:szCs w:val="24"/>
      <w:lang w:val="de-CH" w:eastAsia="de-CH"/>
    </w:rPr>
  </w:style>
  <w:style w:type="paragraph" w:customStyle="1" w:styleId="Absatz1">
    <w:name w:val="Absatz 1"/>
    <w:basedOn w:val="Normal"/>
    <w:link w:val="Absatz1Zchn"/>
    <w:rsid w:val="00502AD5"/>
    <w:pPr>
      <w:spacing w:after="140" w:line="280" w:lineRule="atLeast"/>
      <w:jc w:val="left"/>
    </w:pPr>
    <w:rPr>
      <w:rFonts w:eastAsia="Times New Roman"/>
      <w:color w:val="auto"/>
      <w:sz w:val="22"/>
      <w:szCs w:val="20"/>
      <w:lang w:eastAsia="de-DE"/>
    </w:rPr>
  </w:style>
  <w:style w:type="character" w:customStyle="1" w:styleId="Absatz1Zchn">
    <w:name w:val="Absatz 1 Zchn"/>
    <w:basedOn w:val="Policepardfaut"/>
    <w:link w:val="Absatz1"/>
    <w:rsid w:val="00502AD5"/>
    <w:rPr>
      <w:rFonts w:ascii="Arial" w:eastAsia="Times New Roman" w:hAnsi="Arial"/>
      <w:sz w:val="22"/>
      <w:lang w:val="de-CH"/>
    </w:rPr>
  </w:style>
  <w:style w:type="paragraph" w:customStyle="1" w:styleId="Lead">
    <w:name w:val="Lead"/>
    <w:basedOn w:val="Normal"/>
    <w:uiPriority w:val="99"/>
    <w:rsid w:val="001669AB"/>
    <w:pPr>
      <w:autoSpaceDE w:val="0"/>
      <w:autoSpaceDN w:val="0"/>
      <w:adjustRightInd w:val="0"/>
      <w:spacing w:after="0" w:line="288" w:lineRule="auto"/>
      <w:textAlignment w:val="center"/>
    </w:pPr>
    <w:rPr>
      <w:rFonts w:ascii="Corbel" w:hAnsi="Corbel" w:cs="Corbel"/>
      <w:b/>
      <w:bCs/>
      <w:color w:val="CC071D"/>
      <w:sz w:val="18"/>
      <w:szCs w:val="18"/>
      <w:lang w:val="de-DE" w:eastAsia="de-DE"/>
    </w:rPr>
  </w:style>
  <w:style w:type="paragraph" w:customStyle="1" w:styleId="text">
    <w:name w:val="text"/>
    <w:basedOn w:val="Lead"/>
    <w:uiPriority w:val="99"/>
    <w:rsid w:val="001669AB"/>
    <w:rPr>
      <w:color w:val="000000"/>
    </w:rPr>
  </w:style>
  <w:style w:type="table" w:styleId="Grilledutableau">
    <w:name w:val="Table Grid"/>
    <w:basedOn w:val="TableauNormal"/>
    <w:locked/>
    <w:rsid w:val="00AC6AF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2">
    <w:name w:val="Ü2"/>
    <w:basedOn w:val="Normal"/>
    <w:rsid w:val="00455218"/>
    <w:pPr>
      <w:numPr>
        <w:ilvl w:val="1"/>
        <w:numId w:val="4"/>
      </w:numPr>
      <w:spacing w:after="0" w:line="280" w:lineRule="atLeast"/>
      <w:jc w:val="left"/>
    </w:pPr>
    <w:rPr>
      <w:rFonts w:eastAsia="Times New Roman"/>
      <w:color w:val="auto"/>
      <w:spacing w:val="8"/>
      <w:szCs w:val="20"/>
      <w:lang w:eastAsia="de-DE"/>
    </w:rPr>
  </w:style>
  <w:style w:type="paragraph" w:styleId="Notedebasdepage">
    <w:name w:val="footnote text"/>
    <w:basedOn w:val="Normal"/>
    <w:link w:val="NotedebasdepageCar"/>
    <w:uiPriority w:val="99"/>
    <w:unhideWhenUsed/>
    <w:locked/>
    <w:rsid w:val="00353AEC"/>
    <w:rPr>
      <w:szCs w:val="20"/>
    </w:rPr>
  </w:style>
  <w:style w:type="character" w:customStyle="1" w:styleId="NotedebasdepageCar">
    <w:name w:val="Note de bas de page Car"/>
    <w:basedOn w:val="Policepardfaut"/>
    <w:link w:val="Notedebasdepage"/>
    <w:uiPriority w:val="99"/>
    <w:rsid w:val="00353AEC"/>
    <w:rPr>
      <w:rFonts w:ascii="Arial" w:hAnsi="Arial"/>
      <w:color w:val="000000"/>
      <w:lang w:val="de-CH" w:eastAsia="en-US"/>
    </w:rPr>
  </w:style>
  <w:style w:type="character" w:styleId="Appelnotedebasdep">
    <w:name w:val="footnote reference"/>
    <w:basedOn w:val="Policepardfaut"/>
    <w:uiPriority w:val="99"/>
    <w:unhideWhenUsed/>
    <w:locked/>
    <w:rsid w:val="00353AEC"/>
    <w:rPr>
      <w:vertAlign w:val="superscript"/>
    </w:rPr>
  </w:style>
  <w:style w:type="paragraph" w:customStyle="1" w:styleId="Default">
    <w:name w:val="Default"/>
    <w:rsid w:val="00BD1505"/>
    <w:pPr>
      <w:autoSpaceDE w:val="0"/>
      <w:autoSpaceDN w:val="0"/>
      <w:adjustRightInd w:val="0"/>
    </w:pPr>
    <w:rPr>
      <w:rFonts w:ascii="Arial" w:hAnsi="Arial" w:cs="Arial"/>
      <w:color w:val="000000"/>
      <w:sz w:val="24"/>
      <w:szCs w:val="24"/>
    </w:rPr>
  </w:style>
  <w:style w:type="character" w:customStyle="1" w:styleId="fett">
    <w:name w:val="fett"/>
    <w:basedOn w:val="Policepardfaut"/>
    <w:rsid w:val="0057621A"/>
  </w:style>
  <w:style w:type="paragraph" w:customStyle="1" w:styleId="CharCharCharCharCharChar">
    <w:name w:val="Char Char Char Char Char Char"/>
    <w:basedOn w:val="Normal"/>
    <w:rsid w:val="00096877"/>
    <w:pPr>
      <w:spacing w:after="160" w:line="240" w:lineRule="exact"/>
      <w:jc w:val="left"/>
    </w:pPr>
    <w:rPr>
      <w:rFonts w:ascii="Times New Roman" w:eastAsia="Times New Roman" w:hAnsi="Times New Roman" w:cs="Arial"/>
      <w:color w:val="auto"/>
      <w:szCs w:val="20"/>
      <w:lang w:val="en-US"/>
    </w:rPr>
  </w:style>
  <w:style w:type="paragraph" w:customStyle="1" w:styleId="CharCharCharCharChar">
    <w:name w:val="Char Char Char Char Char"/>
    <w:basedOn w:val="Normal"/>
    <w:rsid w:val="00671957"/>
    <w:pPr>
      <w:spacing w:after="160" w:line="240" w:lineRule="exact"/>
      <w:jc w:val="left"/>
    </w:pPr>
    <w:rPr>
      <w:rFonts w:ascii="Times New Roman" w:eastAsia="Times New Roman" w:hAnsi="Times New Roman" w:cs="Arial"/>
      <w:color w:val="auto"/>
      <w:szCs w:val="20"/>
      <w:lang w:val="en-US"/>
    </w:rPr>
  </w:style>
  <w:style w:type="paragraph" w:styleId="Listepuces">
    <w:name w:val="List Bullet"/>
    <w:basedOn w:val="Normal"/>
    <w:locked/>
    <w:rsid w:val="00671957"/>
    <w:pPr>
      <w:numPr>
        <w:numId w:val="5"/>
      </w:numPr>
      <w:spacing w:after="0" w:line="240" w:lineRule="auto"/>
      <w:jc w:val="left"/>
    </w:pPr>
    <w:rPr>
      <w:rFonts w:ascii="AGaramond LT" w:eastAsia="Times New Roman" w:hAnsi="AGaramond LT"/>
      <w:color w:val="auto"/>
      <w:sz w:val="24"/>
      <w:szCs w:val="20"/>
      <w:lang w:eastAsia="de-CH"/>
    </w:rPr>
  </w:style>
  <w:style w:type="character" w:customStyle="1" w:styleId="st">
    <w:name w:val="st"/>
    <w:basedOn w:val="Policepardfaut"/>
    <w:rsid w:val="00B47798"/>
  </w:style>
  <w:style w:type="paragraph" w:customStyle="1" w:styleId="contents">
    <w:name w:val="contents"/>
    <w:basedOn w:val="Normal"/>
    <w:rsid w:val="003B2CA2"/>
    <w:pPr>
      <w:tabs>
        <w:tab w:val="left" w:pos="612"/>
        <w:tab w:val="right" w:pos="6600"/>
      </w:tabs>
      <w:spacing w:before="28" w:after="0" w:line="250" w:lineRule="exact"/>
      <w:jc w:val="left"/>
    </w:pPr>
    <w:rPr>
      <w:rFonts w:ascii="Frutiger 45 Light" w:eastAsia="Times New Roman" w:hAnsi="Frutiger 45 Light"/>
      <w:color w:val="auto"/>
      <w:sz w:val="18"/>
      <w:szCs w:val="17"/>
      <w:lang w:val="en-GB" w:eastAsia="en-GB"/>
    </w:rPr>
  </w:style>
  <w:style w:type="paragraph" w:customStyle="1" w:styleId="Textkrper1">
    <w:name w:val="Textkörper1"/>
    <w:basedOn w:val="Normal"/>
    <w:link w:val="bodytextChar"/>
    <w:rsid w:val="00992D03"/>
    <w:pPr>
      <w:tabs>
        <w:tab w:val="left" w:pos="2130"/>
      </w:tabs>
      <w:spacing w:after="125" w:line="250" w:lineRule="exact"/>
      <w:jc w:val="left"/>
    </w:pPr>
    <w:rPr>
      <w:rFonts w:ascii="Frutiger 45 Light" w:eastAsia="Times New Roman" w:hAnsi="Frutiger 45 Light"/>
      <w:color w:val="auto"/>
      <w:sz w:val="17"/>
      <w:szCs w:val="17"/>
      <w:lang w:val="de-DE" w:eastAsia="en-GB"/>
    </w:rPr>
  </w:style>
  <w:style w:type="paragraph" w:customStyle="1" w:styleId="head3indent">
    <w:name w:val="head 3 indent"/>
    <w:basedOn w:val="Normal"/>
    <w:rsid w:val="00992D03"/>
    <w:pPr>
      <w:tabs>
        <w:tab w:val="left" w:pos="2130"/>
      </w:tabs>
      <w:spacing w:after="0" w:line="250" w:lineRule="exact"/>
      <w:ind w:left="567" w:hanging="567"/>
      <w:jc w:val="left"/>
    </w:pPr>
    <w:rPr>
      <w:rFonts w:ascii="Frutiger 45 Light" w:eastAsia="Times New Roman" w:hAnsi="Frutiger 45 Light"/>
      <w:b/>
      <w:bCs/>
      <w:color w:val="auto"/>
      <w:sz w:val="18"/>
      <w:szCs w:val="18"/>
      <w:lang w:val="de-DE" w:eastAsia="en-GB"/>
    </w:rPr>
  </w:style>
  <w:style w:type="character" w:customStyle="1" w:styleId="bodytextChar">
    <w:name w:val="body text Char"/>
    <w:basedOn w:val="Policepardfaut"/>
    <w:link w:val="Textkrper1"/>
    <w:rsid w:val="00992D03"/>
    <w:rPr>
      <w:rFonts w:ascii="Frutiger 45 Light" w:eastAsia="Times New Roman" w:hAnsi="Frutiger 45 Light"/>
      <w:sz w:val="17"/>
      <w:szCs w:val="17"/>
      <w:lang w:eastAsia="en-GB"/>
    </w:rPr>
  </w:style>
  <w:style w:type="paragraph" w:styleId="Retraitcorpsdetexte2">
    <w:name w:val="Body Text Indent 2"/>
    <w:basedOn w:val="Normal"/>
    <w:link w:val="Retraitcorpsdetexte2Car"/>
    <w:semiHidden/>
    <w:locked/>
    <w:rsid w:val="00992D03"/>
    <w:pPr>
      <w:tabs>
        <w:tab w:val="left" w:pos="600"/>
        <w:tab w:val="left" w:pos="1700"/>
      </w:tabs>
      <w:ind w:left="1700" w:hanging="1700"/>
    </w:pPr>
  </w:style>
  <w:style w:type="character" w:customStyle="1" w:styleId="Retraitcorpsdetexte2Car">
    <w:name w:val="Retrait corps de texte 2 Car"/>
    <w:basedOn w:val="Policepardfaut"/>
    <w:link w:val="Retraitcorpsdetexte2"/>
    <w:semiHidden/>
    <w:rsid w:val="00992D03"/>
    <w:rPr>
      <w:rFonts w:ascii="Arial" w:hAnsi="Arial"/>
      <w:color w:val="000000"/>
      <w:szCs w:val="22"/>
      <w:lang w:val="de-CH" w:eastAsia="en-US"/>
    </w:rPr>
  </w:style>
  <w:style w:type="paragraph" w:customStyle="1" w:styleId="Aufzhlung1">
    <w:name w:val="Aufzählung 1"/>
    <w:basedOn w:val="Absatz1"/>
    <w:link w:val="Aufzhlung1ZchnZchn"/>
    <w:rsid w:val="00CC76FE"/>
    <w:pPr>
      <w:numPr>
        <w:numId w:val="6"/>
      </w:numPr>
      <w:tabs>
        <w:tab w:val="left" w:pos="170"/>
      </w:tabs>
    </w:pPr>
  </w:style>
  <w:style w:type="character" w:customStyle="1" w:styleId="Aufzhlung1ZchnZchn">
    <w:name w:val="Aufzählung 1 Zchn Zchn"/>
    <w:basedOn w:val="Absatz1Zchn"/>
    <w:link w:val="Aufzhlung1"/>
    <w:rsid w:val="00CC76FE"/>
    <w:rPr>
      <w:rFonts w:ascii="Arial" w:eastAsia="Times New Roman" w:hAnsi="Arial"/>
      <w:sz w:val="22"/>
      <w:lang w:val="de-CH"/>
    </w:rPr>
  </w:style>
  <w:style w:type="character" w:styleId="Accentuation">
    <w:name w:val="Emphasis"/>
    <w:basedOn w:val="Policepardfaut"/>
    <w:uiPriority w:val="20"/>
    <w:locked/>
    <w:rsid w:val="003809B8"/>
    <w:rPr>
      <w:i/>
      <w:iCs/>
    </w:rPr>
  </w:style>
  <w:style w:type="character" w:customStyle="1" w:styleId="tdate">
    <w:name w:val="tdate"/>
    <w:basedOn w:val="Policepardfaut"/>
    <w:rsid w:val="00D01778"/>
  </w:style>
  <w:style w:type="character" w:customStyle="1" w:styleId="searchhit">
    <w:name w:val="search_hit"/>
    <w:basedOn w:val="Policepardfaut"/>
    <w:rsid w:val="002278C5"/>
  </w:style>
  <w:style w:type="paragraph" w:customStyle="1" w:styleId="Pa1">
    <w:name w:val="Pa1"/>
    <w:basedOn w:val="Default"/>
    <w:next w:val="Default"/>
    <w:uiPriority w:val="99"/>
    <w:rsid w:val="007B5467"/>
    <w:pPr>
      <w:spacing w:line="241" w:lineRule="atLeast"/>
    </w:pPr>
    <w:rPr>
      <w:rFonts w:ascii="Frutiger 45 Light" w:hAnsi="Frutiger 45 Light" w:cs="Times New Roman"/>
      <w:color w:val="auto"/>
    </w:rPr>
  </w:style>
  <w:style w:type="character" w:customStyle="1" w:styleId="A4">
    <w:name w:val="A4"/>
    <w:uiPriority w:val="99"/>
    <w:rsid w:val="007B5467"/>
    <w:rPr>
      <w:rFonts w:cs="Frutiger 45 Light"/>
      <w:color w:val="211D1E"/>
      <w:sz w:val="17"/>
      <w:szCs w:val="17"/>
    </w:rPr>
  </w:style>
  <w:style w:type="paragraph" w:customStyle="1" w:styleId="head3indentroman">
    <w:name w:val="head 3 indent roman"/>
    <w:basedOn w:val="head3indent"/>
    <w:rsid w:val="00A96F13"/>
    <w:rPr>
      <w:rFonts w:ascii="Frutiger 55 Roman" w:hAnsi="Frutiger 55 Roman"/>
      <w:b w:val="0"/>
      <w:bCs w:val="0"/>
    </w:rPr>
  </w:style>
  <w:style w:type="character" w:customStyle="1" w:styleId="glossifyterm">
    <w:name w:val="glossify_term"/>
    <w:basedOn w:val="Policepardfaut"/>
    <w:rsid w:val="006E7FD7"/>
  </w:style>
  <w:style w:type="paragraph" w:customStyle="1" w:styleId="StadtZrichAnrede">
    <w:name w:val="Stadt Zürich Anrede"/>
    <w:basedOn w:val="Normal"/>
    <w:next w:val="Normal"/>
    <w:rsid w:val="00B3452B"/>
    <w:pPr>
      <w:spacing w:after="240" w:line="260" w:lineRule="atLeast"/>
      <w:jc w:val="left"/>
    </w:pPr>
    <w:rPr>
      <w:rFonts w:eastAsia="Times New Roman"/>
      <w:color w:val="auto"/>
      <w:sz w:val="22"/>
      <w:szCs w:val="24"/>
      <w:lang w:eastAsia="de-CH"/>
    </w:rPr>
  </w:style>
  <w:style w:type="paragraph" w:customStyle="1" w:styleId="bullettext">
    <w:name w:val="bullet text"/>
    <w:basedOn w:val="Normal"/>
    <w:rsid w:val="00B3452B"/>
    <w:pPr>
      <w:numPr>
        <w:numId w:val="7"/>
      </w:numPr>
      <w:spacing w:after="125" w:line="250" w:lineRule="exact"/>
      <w:jc w:val="left"/>
    </w:pPr>
    <w:rPr>
      <w:rFonts w:ascii="Frutiger 45 Light" w:eastAsia="Times New Roman" w:hAnsi="Frutiger 45 Light"/>
      <w:color w:val="auto"/>
      <w:sz w:val="17"/>
      <w:szCs w:val="17"/>
      <w:lang w:val="en-GB" w:eastAsia="en-GB"/>
    </w:rPr>
  </w:style>
  <w:style w:type="character" w:styleId="CitationHTML">
    <w:name w:val="HTML Cite"/>
    <w:basedOn w:val="Policepardfaut"/>
    <w:uiPriority w:val="99"/>
    <w:unhideWhenUsed/>
    <w:locked/>
    <w:rsid w:val="00B3452B"/>
    <w:rPr>
      <w:i/>
      <w:iCs/>
    </w:rPr>
  </w:style>
  <w:style w:type="character" w:styleId="Lienhypertextesuivivisit">
    <w:name w:val="FollowedHyperlink"/>
    <w:basedOn w:val="Policepardfaut"/>
    <w:uiPriority w:val="99"/>
    <w:semiHidden/>
    <w:unhideWhenUsed/>
    <w:locked/>
    <w:rsid w:val="00B3452B"/>
    <w:rPr>
      <w:color w:val="800080"/>
      <w:u w:val="single"/>
    </w:rPr>
  </w:style>
  <w:style w:type="paragraph" w:customStyle="1" w:styleId="Beschluss">
    <w:name w:val="Beschluss"/>
    <w:basedOn w:val="Normal"/>
    <w:link w:val="BeschlussZchn"/>
    <w:autoRedefine/>
    <w:rsid w:val="00EE2E1B"/>
    <w:pPr>
      <w:pBdr>
        <w:top w:val="single" w:sz="12" w:space="4" w:color="A6A6A6"/>
        <w:left w:val="single" w:sz="12" w:space="4" w:color="A6A6A6"/>
        <w:bottom w:val="single" w:sz="12" w:space="4" w:color="A6A6A6"/>
        <w:right w:val="single" w:sz="12" w:space="4" w:color="A6A6A6"/>
      </w:pBdr>
      <w:spacing w:after="0"/>
      <w:ind w:left="113" w:right="113" w:firstLine="595"/>
      <w:jc w:val="left"/>
    </w:pPr>
    <w:rPr>
      <w:rFonts w:ascii="DIN-Regular" w:hAnsi="DIN-Regular"/>
      <w:color w:val="808080" w:themeColor="background1" w:themeShade="80"/>
      <w:sz w:val="16"/>
      <w:szCs w:val="14"/>
      <w:lang w:eastAsia="de-DE"/>
    </w:rPr>
  </w:style>
  <w:style w:type="character" w:customStyle="1" w:styleId="BeschlussZchn">
    <w:name w:val="Beschluss Zchn"/>
    <w:basedOn w:val="Policepardfaut"/>
    <w:link w:val="Beschluss"/>
    <w:rsid w:val="00EE2E1B"/>
    <w:rPr>
      <w:rFonts w:ascii="DIN-Regular" w:hAnsi="DIN-Regular"/>
      <w:color w:val="808080" w:themeColor="background1" w:themeShade="80"/>
      <w:sz w:val="16"/>
      <w:szCs w:val="14"/>
      <w:lang w:val="de-CH"/>
    </w:rPr>
  </w:style>
  <w:style w:type="paragraph" w:customStyle="1" w:styleId="AufzhlungmitNummerierung">
    <w:name w:val="Aufzählung mit Nummerierung"/>
    <w:basedOn w:val="Normal"/>
    <w:rsid w:val="00BA1950"/>
    <w:pPr>
      <w:numPr>
        <w:numId w:val="8"/>
      </w:numPr>
      <w:ind w:left="284" w:hanging="284"/>
    </w:pPr>
  </w:style>
  <w:style w:type="character" w:customStyle="1" w:styleId="TextChar">
    <w:name w:val="Text Char"/>
    <w:basedOn w:val="Policepardfaut"/>
    <w:rsid w:val="00620565"/>
    <w:rPr>
      <w:rFonts w:ascii="Arial" w:hAnsi="Arial"/>
      <w:spacing w:val="8"/>
      <w:lang w:val="de-CH" w:eastAsia="de-CH" w:bidi="ar-SA"/>
    </w:rPr>
  </w:style>
  <w:style w:type="paragraph" w:customStyle="1" w:styleId="sssbabsatz">
    <w:name w:val="sssbabsatz"/>
    <w:basedOn w:val="Normal"/>
    <w:rsid w:val="001E27C3"/>
    <w:pPr>
      <w:spacing w:before="100" w:beforeAutospacing="1" w:after="100" w:afterAutospacing="1" w:line="240" w:lineRule="auto"/>
      <w:jc w:val="left"/>
    </w:pPr>
    <w:rPr>
      <w:rFonts w:ascii="Times New Roman" w:eastAsia="Times New Roman" w:hAnsi="Times New Roman"/>
      <w:color w:val="auto"/>
      <w:sz w:val="24"/>
      <w:szCs w:val="24"/>
      <w:lang w:val="de-DE" w:eastAsia="de-DE"/>
    </w:rPr>
  </w:style>
  <w:style w:type="paragraph" w:customStyle="1" w:styleId="001TexteSPAArial10pt">
    <w:name w:val="001 Texte SPA Arial 10pt"/>
    <w:basedOn w:val="Normal"/>
    <w:rsid w:val="00AB0872"/>
    <w:pPr>
      <w:spacing w:after="0" w:line="280" w:lineRule="atLeast"/>
      <w:jc w:val="left"/>
    </w:pPr>
    <w:rPr>
      <w:rFonts w:eastAsia="Times New Roman"/>
      <w:color w:val="auto"/>
      <w:spacing w:val="8"/>
      <w:szCs w:val="20"/>
      <w:lang w:eastAsia="de-CH"/>
    </w:rPr>
  </w:style>
  <w:style w:type="paragraph" w:customStyle="1" w:styleId="AufzhlungmitPunkt">
    <w:name w:val="Aufzählung mit Punkt"/>
    <w:basedOn w:val="Normal"/>
    <w:rsid w:val="00FC4C44"/>
    <w:pPr>
      <w:numPr>
        <w:numId w:val="9"/>
      </w:numPr>
      <w:spacing w:after="0"/>
      <w:ind w:left="284" w:hanging="284"/>
    </w:pPr>
  </w:style>
  <w:style w:type="paragraph" w:customStyle="1" w:styleId="grauerKasten">
    <w:name w:val="grauer Kasten"/>
    <w:basedOn w:val="Normal"/>
    <w:rsid w:val="004F101A"/>
    <w:pPr>
      <w:shd w:val="clear" w:color="auto" w:fill="D9D9D9"/>
      <w:autoSpaceDE w:val="0"/>
      <w:autoSpaceDN w:val="0"/>
      <w:adjustRightInd w:val="0"/>
      <w:spacing w:before="120" w:after="120" w:line="240" w:lineRule="auto"/>
      <w:jc w:val="left"/>
    </w:pPr>
    <w:rPr>
      <w:rFonts w:ascii="Univers" w:hAnsi="Univers" w:cs="Arial"/>
      <w:bCs/>
      <w:i/>
      <w:color w:val="auto"/>
      <w:sz w:val="18"/>
      <w:szCs w:val="18"/>
      <w:lang w:eastAsia="de-CH"/>
    </w:rPr>
  </w:style>
  <w:style w:type="paragraph" w:customStyle="1" w:styleId="TitelgrossTitelblatt">
    <w:name w:val="Titel gross (Titelblatt)"/>
    <w:basedOn w:val="Normal"/>
    <w:rsid w:val="003A7867"/>
    <w:pPr>
      <w:jc w:val="left"/>
    </w:pPr>
    <w:rPr>
      <w:b/>
      <w:sz w:val="44"/>
    </w:rPr>
  </w:style>
  <w:style w:type="paragraph" w:customStyle="1" w:styleId="TitelkleinTitelblatt">
    <w:name w:val="Titel klein (Titelblatt)"/>
    <w:basedOn w:val="Normal"/>
    <w:rsid w:val="003A7867"/>
    <w:pPr>
      <w:jc w:val="left"/>
    </w:pPr>
    <w:rPr>
      <w:b/>
      <w:sz w:val="24"/>
    </w:rPr>
  </w:style>
  <w:style w:type="character" w:customStyle="1" w:styleId="TextkleinZchn">
    <w:name w:val="Text klein Zchn"/>
    <w:link w:val="Textklein"/>
    <w:rsid w:val="003A7867"/>
    <w:rPr>
      <w:rFonts w:ascii="Univers" w:hAnsi="Univers"/>
      <w:i/>
      <w:color w:val="000000"/>
      <w:sz w:val="16"/>
      <w:szCs w:val="22"/>
      <w:lang w:val="de-CH" w:eastAsia="en-US"/>
    </w:rPr>
  </w:style>
  <w:style w:type="paragraph" w:customStyle="1" w:styleId="Pa14">
    <w:name w:val="Pa14"/>
    <w:basedOn w:val="Default"/>
    <w:next w:val="Default"/>
    <w:uiPriority w:val="99"/>
    <w:rsid w:val="00B77CAC"/>
    <w:pPr>
      <w:spacing w:line="181" w:lineRule="atLeast"/>
    </w:pPr>
    <w:rPr>
      <w:rFonts w:ascii="Vectora LH Light" w:hAnsi="Vectora LH Light" w:cs="Times New Roman"/>
      <w:color w:val="auto"/>
    </w:rPr>
  </w:style>
  <w:style w:type="paragraph" w:customStyle="1" w:styleId="Nummerierung">
    <w:name w:val="Nummerierung"/>
    <w:basedOn w:val="Aufzhlung10"/>
    <w:link w:val="NummerierungZchn"/>
    <w:rsid w:val="00165103"/>
    <w:pPr>
      <w:numPr>
        <w:numId w:val="10"/>
      </w:numPr>
    </w:pPr>
  </w:style>
  <w:style w:type="paragraph" w:customStyle="1" w:styleId="Fliesstextfett">
    <w:name w:val="Fliesstext fett"/>
    <w:basedOn w:val="Fliesstext"/>
    <w:rsid w:val="00165103"/>
    <w:pPr>
      <w:spacing w:line="276" w:lineRule="auto"/>
    </w:pPr>
    <w:rPr>
      <w:rFonts w:ascii="Arial" w:hAnsi="Arial"/>
      <w:b/>
      <w:sz w:val="20"/>
    </w:rPr>
  </w:style>
  <w:style w:type="character" w:customStyle="1" w:styleId="NummerierungZchn">
    <w:name w:val="Nummerierung Zchn"/>
    <w:basedOn w:val="Aufzhlung1Zchn"/>
    <w:link w:val="Nummerierung"/>
    <w:rsid w:val="00165103"/>
    <w:rPr>
      <w:rFonts w:ascii="DIN-Regular" w:hAnsi="DIN-Regular"/>
      <w:color w:val="000000"/>
      <w:sz w:val="18"/>
      <w:szCs w:val="22"/>
      <w:lang w:val="de-CH" w:eastAsia="en-US"/>
    </w:rPr>
  </w:style>
  <w:style w:type="character" w:customStyle="1" w:styleId="TextZchn">
    <w:name w:val="Text Zchn"/>
    <w:basedOn w:val="FliesstextZchn"/>
    <w:rsid w:val="00871CEB"/>
    <w:rPr>
      <w:rFonts w:ascii="Arial" w:hAnsi="Arial"/>
      <w:color w:val="000000"/>
      <w:sz w:val="18"/>
      <w:szCs w:val="22"/>
      <w:lang w:val="de-CH" w:eastAsia="en-US"/>
    </w:rPr>
  </w:style>
  <w:style w:type="paragraph" w:customStyle="1" w:styleId="sssbaufzhlung1">
    <w:name w:val="sssbaufzhlung1"/>
    <w:basedOn w:val="Normal"/>
    <w:rsid w:val="00871CEB"/>
    <w:pPr>
      <w:spacing w:before="100" w:beforeAutospacing="1" w:after="100" w:afterAutospacing="1" w:line="240" w:lineRule="auto"/>
      <w:jc w:val="left"/>
    </w:pPr>
    <w:rPr>
      <w:rFonts w:ascii="Times New Roman" w:eastAsia="Times New Roman" w:hAnsi="Times New Roman"/>
      <w:color w:val="auto"/>
      <w:sz w:val="24"/>
      <w:szCs w:val="24"/>
      <w:lang w:eastAsia="de-CH"/>
    </w:rPr>
  </w:style>
  <w:style w:type="paragraph" w:customStyle="1" w:styleId="Bildunterschrift">
    <w:name w:val="Bildunterschrift"/>
    <w:basedOn w:val="Bildbeschreibung"/>
    <w:next w:val="Normal"/>
    <w:qFormat/>
    <w:rsid w:val="008D2CD3"/>
    <w:pPr>
      <w:spacing w:after="200" w:line="276" w:lineRule="auto"/>
    </w:pPr>
    <w:rPr>
      <w:rFonts w:ascii="Akkurat" w:hAnsi="Akkurat"/>
      <w:i w:val="0"/>
      <w:color w:val="000000"/>
      <w:szCs w:val="22"/>
    </w:rPr>
  </w:style>
  <w:style w:type="paragraph" w:customStyle="1" w:styleId="OhneAbsatz">
    <w:name w:val="Ohne Absatz"/>
    <w:basedOn w:val="Normal"/>
    <w:link w:val="OhneAbsatzZchn"/>
    <w:rsid w:val="00350FE9"/>
    <w:pPr>
      <w:spacing w:after="0"/>
      <w:jc w:val="left"/>
    </w:pPr>
    <w:rPr>
      <w:szCs w:val="18"/>
    </w:rPr>
  </w:style>
  <w:style w:type="character" w:customStyle="1" w:styleId="OhneAbsatzZchn">
    <w:name w:val="Ohne Absatz Zchn"/>
    <w:basedOn w:val="TextZchn"/>
    <w:link w:val="OhneAbsatz"/>
    <w:rsid w:val="00350FE9"/>
    <w:rPr>
      <w:rFonts w:ascii="Arial" w:hAnsi="Arial"/>
      <w:color w:val="000000"/>
      <w:sz w:val="18"/>
      <w:szCs w:val="18"/>
      <w:lang w:val="de-CH" w:eastAsia="en-US"/>
    </w:rPr>
  </w:style>
  <w:style w:type="character" w:styleId="lev">
    <w:name w:val="Strong"/>
    <w:basedOn w:val="Policepardfaut"/>
    <w:uiPriority w:val="22"/>
    <w:locked/>
    <w:rsid w:val="00E61EE8"/>
    <w:rPr>
      <w:b/>
      <w:bCs/>
    </w:rPr>
  </w:style>
  <w:style w:type="paragraph" w:customStyle="1" w:styleId="marginal">
    <w:name w:val="marginal"/>
    <w:basedOn w:val="Normal"/>
    <w:rsid w:val="00C31EB6"/>
    <w:pPr>
      <w:spacing w:before="100" w:beforeAutospacing="1" w:after="100" w:afterAutospacing="1" w:line="240" w:lineRule="auto"/>
      <w:jc w:val="left"/>
    </w:pPr>
    <w:rPr>
      <w:rFonts w:ascii="Times New Roman" w:eastAsia="Times New Roman" w:hAnsi="Times New Roman"/>
      <w:color w:val="auto"/>
      <w:sz w:val="24"/>
      <w:szCs w:val="24"/>
      <w:lang w:eastAsia="de-CH"/>
    </w:rPr>
  </w:style>
  <w:style w:type="paragraph" w:customStyle="1" w:styleId="article">
    <w:name w:val="article"/>
    <w:basedOn w:val="Normal"/>
    <w:rsid w:val="00C31EB6"/>
    <w:pPr>
      <w:spacing w:before="100" w:beforeAutospacing="1" w:after="100" w:afterAutospacing="1" w:line="240" w:lineRule="auto"/>
      <w:jc w:val="left"/>
    </w:pPr>
    <w:rPr>
      <w:rFonts w:ascii="Times New Roman" w:eastAsia="Times New Roman" w:hAnsi="Times New Roman"/>
      <w:color w:val="auto"/>
      <w:sz w:val="24"/>
      <w:szCs w:val="24"/>
      <w:lang w:eastAsia="de-CH"/>
    </w:rPr>
  </w:style>
  <w:style w:type="paragraph" w:customStyle="1" w:styleId="Pa2">
    <w:name w:val="Pa2"/>
    <w:basedOn w:val="Default"/>
    <w:next w:val="Default"/>
    <w:uiPriority w:val="99"/>
    <w:rsid w:val="0026546C"/>
    <w:pPr>
      <w:spacing w:line="191" w:lineRule="atLeast"/>
    </w:pPr>
    <w:rPr>
      <w:rFonts w:ascii="Univers LTCE" w:hAnsi="Univers LTCE" w:cs="Times New Roman"/>
      <w:color w:val="auto"/>
      <w:lang w:val="de-CH"/>
    </w:rPr>
  </w:style>
  <w:style w:type="paragraph" w:customStyle="1" w:styleId="Pa0">
    <w:name w:val="Pa0"/>
    <w:basedOn w:val="Default"/>
    <w:next w:val="Default"/>
    <w:uiPriority w:val="99"/>
    <w:rsid w:val="0026546C"/>
    <w:pPr>
      <w:spacing w:line="191" w:lineRule="atLeast"/>
    </w:pPr>
    <w:rPr>
      <w:rFonts w:ascii="Univers LTCE" w:hAnsi="Univers LTCE" w:cs="Times New Roman"/>
      <w:color w:val="auto"/>
      <w:lang w:val="de-CH"/>
    </w:rPr>
  </w:style>
  <w:style w:type="character" w:customStyle="1" w:styleId="titel">
    <w:name w:val="titel"/>
    <w:basedOn w:val="Policepardfaut"/>
    <w:rsid w:val="009A2BF6"/>
  </w:style>
  <w:style w:type="character" w:styleId="Marquedecommentaire">
    <w:name w:val="annotation reference"/>
    <w:basedOn w:val="Policepardfaut"/>
    <w:uiPriority w:val="99"/>
    <w:semiHidden/>
    <w:unhideWhenUsed/>
    <w:locked/>
    <w:rsid w:val="00913EA9"/>
    <w:rPr>
      <w:sz w:val="16"/>
      <w:szCs w:val="16"/>
    </w:rPr>
  </w:style>
  <w:style w:type="paragraph" w:styleId="Commentaire">
    <w:name w:val="annotation text"/>
    <w:basedOn w:val="Normal"/>
    <w:link w:val="CommentaireCar"/>
    <w:uiPriority w:val="99"/>
    <w:unhideWhenUsed/>
    <w:locked/>
    <w:rsid w:val="00913EA9"/>
    <w:pPr>
      <w:spacing w:line="240" w:lineRule="auto"/>
    </w:pPr>
    <w:rPr>
      <w:szCs w:val="20"/>
    </w:rPr>
  </w:style>
  <w:style w:type="character" w:customStyle="1" w:styleId="CommentaireCar">
    <w:name w:val="Commentaire Car"/>
    <w:basedOn w:val="Policepardfaut"/>
    <w:link w:val="Commentaire"/>
    <w:uiPriority w:val="99"/>
    <w:rsid w:val="00913EA9"/>
    <w:rPr>
      <w:rFonts w:ascii="Arial" w:hAnsi="Arial"/>
      <w:color w:val="000000"/>
      <w:lang w:val="de-CH" w:eastAsia="en-US"/>
    </w:rPr>
  </w:style>
  <w:style w:type="paragraph" w:styleId="Objetducommentaire">
    <w:name w:val="annotation subject"/>
    <w:basedOn w:val="Commentaire"/>
    <w:next w:val="Commentaire"/>
    <w:link w:val="ObjetducommentaireCar"/>
    <w:uiPriority w:val="99"/>
    <w:semiHidden/>
    <w:unhideWhenUsed/>
    <w:locked/>
    <w:rsid w:val="00913EA9"/>
    <w:rPr>
      <w:b/>
      <w:bCs/>
    </w:rPr>
  </w:style>
  <w:style w:type="character" w:customStyle="1" w:styleId="ObjetducommentaireCar">
    <w:name w:val="Objet du commentaire Car"/>
    <w:basedOn w:val="CommentaireCar"/>
    <w:link w:val="Objetducommentaire"/>
    <w:uiPriority w:val="99"/>
    <w:semiHidden/>
    <w:rsid w:val="00913EA9"/>
    <w:rPr>
      <w:rFonts w:ascii="Arial" w:hAnsi="Arial"/>
      <w:b/>
      <w:bCs/>
      <w:color w:val="000000"/>
      <w:lang w:val="de-CH" w:eastAsia="en-US"/>
    </w:rPr>
  </w:style>
  <w:style w:type="paragraph" w:customStyle="1" w:styleId="kasten">
    <w:name w:val="kasten"/>
    <w:basedOn w:val="Normal"/>
    <w:link w:val="kastenZchn"/>
    <w:qFormat/>
    <w:rsid w:val="00FA5673"/>
    <w:pPr>
      <w:pBdr>
        <w:top w:val="single" w:sz="12" w:space="4" w:color="A6A6A6"/>
        <w:left w:val="single" w:sz="12" w:space="4" w:color="A6A6A6"/>
        <w:bottom w:val="single" w:sz="12" w:space="4" w:color="A6A6A6"/>
        <w:right w:val="single" w:sz="12" w:space="4" w:color="A6A6A6"/>
      </w:pBdr>
      <w:spacing w:after="0"/>
      <w:ind w:left="113" w:right="113"/>
      <w:jc w:val="left"/>
    </w:pPr>
    <w:rPr>
      <w:rFonts w:ascii="Akkurat" w:hAnsi="Akkurat"/>
      <w:color w:val="808080" w:themeColor="background1" w:themeShade="80"/>
      <w:sz w:val="16"/>
      <w:szCs w:val="16"/>
      <w:u w:val="single"/>
      <w:lang w:eastAsia="de-DE"/>
    </w:rPr>
  </w:style>
  <w:style w:type="character" w:customStyle="1" w:styleId="kastenZchn">
    <w:name w:val="kasten Zchn"/>
    <w:basedOn w:val="Policepardfaut"/>
    <w:link w:val="kasten"/>
    <w:rsid w:val="00FA5673"/>
    <w:rPr>
      <w:rFonts w:ascii="Akkurat" w:hAnsi="Akkurat"/>
      <w:color w:val="808080" w:themeColor="background1" w:themeShade="80"/>
      <w:sz w:val="16"/>
      <w:szCs w:val="16"/>
      <w:u w:val="single"/>
      <w:lang w:val="de-CH"/>
    </w:rPr>
  </w:style>
  <w:style w:type="paragraph" w:styleId="NormalWeb">
    <w:name w:val="Normal (Web)"/>
    <w:basedOn w:val="Normal"/>
    <w:uiPriority w:val="99"/>
    <w:unhideWhenUsed/>
    <w:rsid w:val="00193ED6"/>
    <w:pPr>
      <w:spacing w:before="100" w:beforeAutospacing="1" w:after="100" w:afterAutospacing="1" w:line="240" w:lineRule="auto"/>
      <w:jc w:val="left"/>
    </w:pPr>
    <w:rPr>
      <w:rFonts w:ascii="Times New Roman" w:eastAsia="Times New Roman" w:hAnsi="Times New Roman"/>
      <w:color w:val="auto"/>
      <w:sz w:val="24"/>
      <w:szCs w:val="24"/>
      <w:lang w:eastAsia="de-CH"/>
    </w:rPr>
  </w:style>
  <w:style w:type="paragraph" w:customStyle="1" w:styleId="AufzhlungKontur">
    <w:name w:val="Aufzählung Kontur"/>
    <w:basedOn w:val="Normal"/>
    <w:link w:val="AufzhlungKonturZchn"/>
    <w:qFormat/>
    <w:rsid w:val="00AD1E46"/>
    <w:pPr>
      <w:numPr>
        <w:numId w:val="2"/>
      </w:numPr>
      <w:spacing w:after="0" w:line="240" w:lineRule="auto"/>
    </w:pPr>
    <w:rPr>
      <w:rFonts w:ascii="Akkurat" w:hAnsi="Akkurat"/>
      <w:color w:val="000000" w:themeColor="text1"/>
      <w:sz w:val="18"/>
    </w:rPr>
  </w:style>
  <w:style w:type="character" w:customStyle="1" w:styleId="AufzhlungKonturZchn">
    <w:name w:val="Aufzählung Kontur Zchn"/>
    <w:basedOn w:val="Policepardfaut"/>
    <w:link w:val="AufzhlungKontur"/>
    <w:rsid w:val="00AD1E46"/>
    <w:rPr>
      <w:rFonts w:ascii="Akkurat" w:hAnsi="Akkurat"/>
      <w:color w:val="000000" w:themeColor="text1"/>
      <w:sz w:val="18"/>
      <w:szCs w:val="22"/>
      <w:lang w:val="de-CH" w:eastAsia="en-US"/>
    </w:rPr>
  </w:style>
  <w:style w:type="paragraph" w:customStyle="1" w:styleId="LeadKontur">
    <w:name w:val="Lead Kontur"/>
    <w:basedOn w:val="Fliesstext"/>
    <w:link w:val="LeadKonturZchn"/>
    <w:qFormat/>
    <w:rsid w:val="00E45183"/>
    <w:rPr>
      <w:rFonts w:ascii="Akkurat-Bold" w:hAnsi="Akkurat-Bold"/>
    </w:rPr>
  </w:style>
  <w:style w:type="paragraph" w:customStyle="1" w:styleId="Personenusw">
    <w:name w:val="Personen usw."/>
    <w:basedOn w:val="Normal"/>
    <w:link w:val="PersonenuswZchn"/>
    <w:qFormat/>
    <w:rsid w:val="00FE2F45"/>
    <w:pPr>
      <w:shd w:val="clear" w:color="auto" w:fill="B8CCE4" w:themeFill="accent1" w:themeFillTint="66"/>
      <w:tabs>
        <w:tab w:val="left" w:pos="6096"/>
        <w:tab w:val="left" w:pos="7230"/>
        <w:tab w:val="right" w:pos="7797"/>
      </w:tabs>
      <w:spacing w:line="240" w:lineRule="auto"/>
      <w:jc w:val="left"/>
    </w:pPr>
    <w:rPr>
      <w:rFonts w:ascii="Akkurat" w:hAnsi="Akkurat"/>
      <w:color w:val="auto"/>
      <w:sz w:val="16"/>
      <w:szCs w:val="16"/>
    </w:rPr>
  </w:style>
  <w:style w:type="character" w:customStyle="1" w:styleId="LeadKonturZchn">
    <w:name w:val="Lead Kontur Zchn"/>
    <w:basedOn w:val="FliesstextZchn"/>
    <w:link w:val="LeadKontur"/>
    <w:rsid w:val="00E45183"/>
    <w:rPr>
      <w:rFonts w:ascii="Akkurat-Bold" w:hAnsi="Akkurat-Bold"/>
      <w:color w:val="000000"/>
      <w:sz w:val="18"/>
      <w:szCs w:val="22"/>
      <w:lang w:val="de-CH" w:eastAsia="en-US"/>
    </w:rPr>
  </w:style>
  <w:style w:type="character" w:customStyle="1" w:styleId="PersonenuswZchn">
    <w:name w:val="Personen usw. Zchn"/>
    <w:basedOn w:val="Policepardfaut"/>
    <w:link w:val="Personenusw"/>
    <w:rsid w:val="00FE2F45"/>
    <w:rPr>
      <w:rFonts w:ascii="Akkurat" w:hAnsi="Akkurat"/>
      <w:sz w:val="16"/>
      <w:szCs w:val="16"/>
      <w:shd w:val="clear" w:color="auto" w:fill="B8CCE4" w:themeFill="accent1" w:themeFillTint="66"/>
      <w:lang w:val="de-CH" w:eastAsia="en-US"/>
    </w:rPr>
  </w:style>
  <w:style w:type="character" w:customStyle="1" w:styleId="FliesstextZchnZchn">
    <w:name w:val="Fliesstext Zchn Zchn"/>
    <w:rsid w:val="00E61093"/>
    <w:rPr>
      <w:rFonts w:ascii="Arial" w:hAnsi="Arial"/>
      <w:sz w:val="22"/>
      <w:lang w:val="de-CH" w:eastAsia="de-DE" w:bidi="ar-SA"/>
    </w:rPr>
  </w:style>
  <w:style w:type="paragraph" w:customStyle="1" w:styleId="EBGKopfzeile">
    <w:name w:val="EBG_Kopfzeile"/>
    <w:basedOn w:val="Normal"/>
    <w:link w:val="EBGKopfzeileZchn"/>
    <w:semiHidden/>
    <w:rsid w:val="00E61093"/>
    <w:pPr>
      <w:spacing w:after="0" w:line="240" w:lineRule="auto"/>
      <w:ind w:right="-569"/>
      <w:jc w:val="right"/>
    </w:pPr>
    <w:rPr>
      <w:rFonts w:eastAsia="Times New Roman" w:cs="Arial"/>
      <w:color w:val="auto"/>
      <w:sz w:val="22"/>
      <w:lang w:eastAsia="de-DE"/>
    </w:rPr>
  </w:style>
  <w:style w:type="character" w:customStyle="1" w:styleId="EBGKopfzeileZchn">
    <w:name w:val="EBG_Kopfzeile Zchn"/>
    <w:link w:val="EBGKopfzeile"/>
    <w:rsid w:val="00E61093"/>
    <w:rPr>
      <w:rFonts w:ascii="Arial" w:eastAsia="Times New Roman" w:hAnsi="Arial" w:cs="Arial"/>
      <w:sz w:val="22"/>
      <w:szCs w:val="22"/>
      <w:lang w:val="de-CH"/>
    </w:rPr>
  </w:style>
  <w:style w:type="paragraph" w:customStyle="1" w:styleId="1200-11Text">
    <w:name w:val="12_00-11 Text"/>
    <w:basedOn w:val="Normal"/>
    <w:rsid w:val="003A413F"/>
    <w:pPr>
      <w:spacing w:after="0" w:line="264" w:lineRule="auto"/>
    </w:pPr>
    <w:rPr>
      <w:rFonts w:eastAsia="Times New Roman"/>
      <w:color w:val="auto"/>
      <w:sz w:val="22"/>
      <w:szCs w:val="20"/>
      <w:lang w:eastAsia="de-DE"/>
    </w:rPr>
  </w:style>
  <w:style w:type="paragraph" w:customStyle="1" w:styleId="AufzhlungfrBeilagen">
    <w:name w:val="Aufzählung für Beilagen"/>
    <w:basedOn w:val="Normal"/>
    <w:rsid w:val="00573592"/>
    <w:pPr>
      <w:numPr>
        <w:numId w:val="11"/>
      </w:numPr>
    </w:pPr>
  </w:style>
  <w:style w:type="paragraph" w:customStyle="1" w:styleId="0000-11TextWrfel">
    <w:name w:val="00_00-11 Text Würfel"/>
    <w:basedOn w:val="Normal"/>
    <w:rsid w:val="00573592"/>
    <w:pPr>
      <w:tabs>
        <w:tab w:val="num" w:pos="360"/>
        <w:tab w:val="left" w:pos="426"/>
      </w:tabs>
      <w:spacing w:after="0" w:line="264" w:lineRule="auto"/>
      <w:ind w:left="360" w:hanging="360"/>
      <w:jc w:val="left"/>
    </w:pPr>
    <w:rPr>
      <w:rFonts w:eastAsia="Times New Roman"/>
      <w:color w:val="auto"/>
      <w:sz w:val="22"/>
      <w:szCs w:val="20"/>
      <w:lang w:eastAsia="de-DE"/>
    </w:rPr>
  </w:style>
  <w:style w:type="table" w:styleId="Tableausimple1">
    <w:name w:val="Plain Table 1"/>
    <w:basedOn w:val="TableauNormal"/>
    <w:uiPriority w:val="41"/>
    <w:rsid w:val="007E033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gende">
    <w:name w:val="caption"/>
    <w:basedOn w:val="Normal"/>
    <w:next w:val="Normal"/>
    <w:uiPriority w:val="35"/>
    <w:unhideWhenUsed/>
    <w:qFormat/>
    <w:locked/>
    <w:rsid w:val="00284EAC"/>
    <w:pPr>
      <w:spacing w:line="240" w:lineRule="auto"/>
    </w:pPr>
    <w:rPr>
      <w:i/>
      <w:iCs/>
      <w:color w:val="1F497D" w:themeColor="text2"/>
      <w:sz w:val="18"/>
      <w:szCs w:val="18"/>
    </w:rPr>
  </w:style>
  <w:style w:type="paragraph" w:customStyle="1" w:styleId="Paragraphestandard">
    <w:name w:val="[Paragraphe standard]"/>
    <w:basedOn w:val="Normal"/>
    <w:uiPriority w:val="99"/>
    <w:rsid w:val="00C70B55"/>
    <w:pPr>
      <w:autoSpaceDE w:val="0"/>
      <w:autoSpaceDN w:val="0"/>
      <w:adjustRightInd w:val="0"/>
      <w:spacing w:after="0" w:line="288" w:lineRule="auto"/>
      <w:jc w:val="left"/>
      <w:textAlignment w:val="center"/>
    </w:pPr>
    <w:rPr>
      <w:rFonts w:ascii="MinionPro-Regular" w:hAnsi="MinionPro-Regular" w:cs="MinionPro-Regular"/>
      <w:sz w:val="24"/>
      <w:szCs w:val="24"/>
      <w:lang w:val="fr-FR" w:eastAsia="de-DE"/>
    </w:rPr>
  </w:style>
  <w:style w:type="character" w:styleId="Mentionnonrsolue">
    <w:name w:val="Unresolved Mention"/>
    <w:basedOn w:val="Policepardfaut"/>
    <w:uiPriority w:val="99"/>
    <w:semiHidden/>
    <w:unhideWhenUsed/>
    <w:rsid w:val="00ED02F9"/>
    <w:rPr>
      <w:color w:val="605E5C"/>
      <w:shd w:val="clear" w:color="auto" w:fill="E1DFDD"/>
    </w:rPr>
  </w:style>
  <w:style w:type="paragraph" w:customStyle="1" w:styleId="Text-linksbndig">
    <w:name w:val="Text - linksbündig"/>
    <w:basedOn w:val="Normal"/>
    <w:rsid w:val="00FE7404"/>
    <w:pPr>
      <w:jc w:val="left"/>
    </w:pPr>
    <w:rPr>
      <w:lang w:val="fr-CH"/>
    </w:rPr>
  </w:style>
  <w:style w:type="character" w:customStyle="1" w:styleId="Mentionnonrsolue1">
    <w:name w:val="Mention non résolue1"/>
    <w:basedOn w:val="Policepardfaut"/>
    <w:uiPriority w:val="99"/>
    <w:semiHidden/>
    <w:unhideWhenUsed/>
    <w:rsid w:val="002E5FBD"/>
    <w:rPr>
      <w:color w:val="605E5C"/>
      <w:shd w:val="clear" w:color="auto" w:fill="E1DFDD"/>
    </w:rPr>
  </w:style>
  <w:style w:type="paragraph" w:customStyle="1" w:styleId="1">
    <w:name w:val="§1"/>
    <w:basedOn w:val="Normal"/>
    <w:link w:val="1Car1"/>
    <w:qFormat/>
    <w:rsid w:val="0036750A"/>
    <w:pPr>
      <w:spacing w:before="240" w:after="0" w:line="240" w:lineRule="auto"/>
      <w:ind w:left="851"/>
    </w:pPr>
    <w:rPr>
      <w:rFonts w:eastAsia="Times New Roman"/>
      <w:color w:val="auto"/>
      <w:szCs w:val="20"/>
      <w:lang w:val="fr-CH" w:eastAsia="fr-FR"/>
    </w:rPr>
  </w:style>
  <w:style w:type="character" w:customStyle="1" w:styleId="1Car1">
    <w:name w:val="§1 Car1"/>
    <w:basedOn w:val="Policepardfaut"/>
    <w:link w:val="1"/>
    <w:rsid w:val="0036750A"/>
    <w:rPr>
      <w:rFonts w:ascii="Arial" w:eastAsia="Times New Roman" w:hAnsi="Arial"/>
      <w:lang w:val="fr-CH"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32429">
      <w:bodyDiv w:val="1"/>
      <w:marLeft w:val="0"/>
      <w:marRight w:val="0"/>
      <w:marTop w:val="0"/>
      <w:marBottom w:val="0"/>
      <w:divBdr>
        <w:top w:val="none" w:sz="0" w:space="0" w:color="auto"/>
        <w:left w:val="none" w:sz="0" w:space="0" w:color="auto"/>
        <w:bottom w:val="none" w:sz="0" w:space="0" w:color="auto"/>
        <w:right w:val="none" w:sz="0" w:space="0" w:color="auto"/>
      </w:divBdr>
    </w:div>
    <w:div w:id="67651100">
      <w:bodyDiv w:val="1"/>
      <w:marLeft w:val="0"/>
      <w:marRight w:val="0"/>
      <w:marTop w:val="0"/>
      <w:marBottom w:val="0"/>
      <w:divBdr>
        <w:top w:val="none" w:sz="0" w:space="0" w:color="auto"/>
        <w:left w:val="none" w:sz="0" w:space="0" w:color="auto"/>
        <w:bottom w:val="none" w:sz="0" w:space="0" w:color="auto"/>
        <w:right w:val="none" w:sz="0" w:space="0" w:color="auto"/>
      </w:divBdr>
    </w:div>
    <w:div w:id="95953307">
      <w:bodyDiv w:val="1"/>
      <w:marLeft w:val="0"/>
      <w:marRight w:val="0"/>
      <w:marTop w:val="0"/>
      <w:marBottom w:val="0"/>
      <w:divBdr>
        <w:top w:val="none" w:sz="0" w:space="0" w:color="auto"/>
        <w:left w:val="none" w:sz="0" w:space="0" w:color="auto"/>
        <w:bottom w:val="none" w:sz="0" w:space="0" w:color="auto"/>
        <w:right w:val="none" w:sz="0" w:space="0" w:color="auto"/>
      </w:divBdr>
    </w:div>
    <w:div w:id="102846107">
      <w:bodyDiv w:val="1"/>
      <w:marLeft w:val="0"/>
      <w:marRight w:val="0"/>
      <w:marTop w:val="0"/>
      <w:marBottom w:val="0"/>
      <w:divBdr>
        <w:top w:val="none" w:sz="0" w:space="0" w:color="auto"/>
        <w:left w:val="none" w:sz="0" w:space="0" w:color="auto"/>
        <w:bottom w:val="none" w:sz="0" w:space="0" w:color="auto"/>
        <w:right w:val="none" w:sz="0" w:space="0" w:color="auto"/>
      </w:divBdr>
    </w:div>
    <w:div w:id="129517326">
      <w:bodyDiv w:val="1"/>
      <w:marLeft w:val="0"/>
      <w:marRight w:val="0"/>
      <w:marTop w:val="0"/>
      <w:marBottom w:val="0"/>
      <w:divBdr>
        <w:top w:val="none" w:sz="0" w:space="0" w:color="auto"/>
        <w:left w:val="none" w:sz="0" w:space="0" w:color="auto"/>
        <w:bottom w:val="none" w:sz="0" w:space="0" w:color="auto"/>
        <w:right w:val="none" w:sz="0" w:space="0" w:color="auto"/>
      </w:divBdr>
    </w:div>
    <w:div w:id="137111902">
      <w:bodyDiv w:val="1"/>
      <w:marLeft w:val="0"/>
      <w:marRight w:val="0"/>
      <w:marTop w:val="0"/>
      <w:marBottom w:val="0"/>
      <w:divBdr>
        <w:top w:val="none" w:sz="0" w:space="0" w:color="auto"/>
        <w:left w:val="none" w:sz="0" w:space="0" w:color="auto"/>
        <w:bottom w:val="none" w:sz="0" w:space="0" w:color="auto"/>
        <w:right w:val="none" w:sz="0" w:space="0" w:color="auto"/>
      </w:divBdr>
      <w:divsChild>
        <w:div w:id="1808468326">
          <w:marLeft w:val="0"/>
          <w:marRight w:val="0"/>
          <w:marTop w:val="0"/>
          <w:marBottom w:val="0"/>
          <w:divBdr>
            <w:top w:val="none" w:sz="0" w:space="0" w:color="auto"/>
            <w:left w:val="none" w:sz="0" w:space="0" w:color="auto"/>
            <w:bottom w:val="none" w:sz="0" w:space="0" w:color="auto"/>
            <w:right w:val="none" w:sz="0" w:space="0" w:color="auto"/>
          </w:divBdr>
          <w:divsChild>
            <w:div w:id="333722647">
              <w:marLeft w:val="0"/>
              <w:marRight w:val="0"/>
              <w:marTop w:val="0"/>
              <w:marBottom w:val="0"/>
              <w:divBdr>
                <w:top w:val="none" w:sz="0" w:space="0" w:color="auto"/>
                <w:left w:val="none" w:sz="0" w:space="0" w:color="auto"/>
                <w:bottom w:val="none" w:sz="0" w:space="0" w:color="auto"/>
                <w:right w:val="none" w:sz="0" w:space="0" w:color="auto"/>
              </w:divBdr>
            </w:div>
            <w:div w:id="1519152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04117">
      <w:bodyDiv w:val="1"/>
      <w:marLeft w:val="0"/>
      <w:marRight w:val="0"/>
      <w:marTop w:val="0"/>
      <w:marBottom w:val="0"/>
      <w:divBdr>
        <w:top w:val="none" w:sz="0" w:space="0" w:color="auto"/>
        <w:left w:val="none" w:sz="0" w:space="0" w:color="auto"/>
        <w:bottom w:val="none" w:sz="0" w:space="0" w:color="auto"/>
        <w:right w:val="none" w:sz="0" w:space="0" w:color="auto"/>
      </w:divBdr>
    </w:div>
    <w:div w:id="170680385">
      <w:bodyDiv w:val="1"/>
      <w:marLeft w:val="0"/>
      <w:marRight w:val="0"/>
      <w:marTop w:val="0"/>
      <w:marBottom w:val="0"/>
      <w:divBdr>
        <w:top w:val="none" w:sz="0" w:space="0" w:color="auto"/>
        <w:left w:val="none" w:sz="0" w:space="0" w:color="auto"/>
        <w:bottom w:val="none" w:sz="0" w:space="0" w:color="auto"/>
        <w:right w:val="none" w:sz="0" w:space="0" w:color="auto"/>
      </w:divBdr>
    </w:div>
    <w:div w:id="176580538">
      <w:bodyDiv w:val="1"/>
      <w:marLeft w:val="0"/>
      <w:marRight w:val="0"/>
      <w:marTop w:val="0"/>
      <w:marBottom w:val="0"/>
      <w:divBdr>
        <w:top w:val="none" w:sz="0" w:space="0" w:color="auto"/>
        <w:left w:val="none" w:sz="0" w:space="0" w:color="auto"/>
        <w:bottom w:val="none" w:sz="0" w:space="0" w:color="auto"/>
        <w:right w:val="none" w:sz="0" w:space="0" w:color="auto"/>
      </w:divBdr>
    </w:div>
    <w:div w:id="181826140">
      <w:bodyDiv w:val="1"/>
      <w:marLeft w:val="0"/>
      <w:marRight w:val="0"/>
      <w:marTop w:val="0"/>
      <w:marBottom w:val="0"/>
      <w:divBdr>
        <w:top w:val="none" w:sz="0" w:space="0" w:color="auto"/>
        <w:left w:val="none" w:sz="0" w:space="0" w:color="auto"/>
        <w:bottom w:val="none" w:sz="0" w:space="0" w:color="auto"/>
        <w:right w:val="none" w:sz="0" w:space="0" w:color="auto"/>
      </w:divBdr>
      <w:divsChild>
        <w:div w:id="1991053730">
          <w:marLeft w:val="0"/>
          <w:marRight w:val="0"/>
          <w:marTop w:val="0"/>
          <w:marBottom w:val="0"/>
          <w:divBdr>
            <w:top w:val="none" w:sz="0" w:space="0" w:color="auto"/>
            <w:left w:val="none" w:sz="0" w:space="0" w:color="auto"/>
            <w:bottom w:val="none" w:sz="0" w:space="0" w:color="auto"/>
            <w:right w:val="none" w:sz="0" w:space="0" w:color="auto"/>
          </w:divBdr>
        </w:div>
      </w:divsChild>
    </w:div>
    <w:div w:id="184095459">
      <w:bodyDiv w:val="1"/>
      <w:marLeft w:val="0"/>
      <w:marRight w:val="0"/>
      <w:marTop w:val="0"/>
      <w:marBottom w:val="0"/>
      <w:divBdr>
        <w:top w:val="none" w:sz="0" w:space="0" w:color="auto"/>
        <w:left w:val="none" w:sz="0" w:space="0" w:color="auto"/>
        <w:bottom w:val="none" w:sz="0" w:space="0" w:color="auto"/>
        <w:right w:val="none" w:sz="0" w:space="0" w:color="auto"/>
      </w:divBdr>
    </w:div>
    <w:div w:id="199244258">
      <w:bodyDiv w:val="1"/>
      <w:marLeft w:val="0"/>
      <w:marRight w:val="0"/>
      <w:marTop w:val="0"/>
      <w:marBottom w:val="0"/>
      <w:divBdr>
        <w:top w:val="none" w:sz="0" w:space="0" w:color="auto"/>
        <w:left w:val="none" w:sz="0" w:space="0" w:color="auto"/>
        <w:bottom w:val="none" w:sz="0" w:space="0" w:color="auto"/>
        <w:right w:val="none" w:sz="0" w:space="0" w:color="auto"/>
      </w:divBdr>
    </w:div>
    <w:div w:id="212349355">
      <w:bodyDiv w:val="1"/>
      <w:marLeft w:val="0"/>
      <w:marRight w:val="0"/>
      <w:marTop w:val="0"/>
      <w:marBottom w:val="0"/>
      <w:divBdr>
        <w:top w:val="none" w:sz="0" w:space="0" w:color="auto"/>
        <w:left w:val="none" w:sz="0" w:space="0" w:color="auto"/>
        <w:bottom w:val="none" w:sz="0" w:space="0" w:color="auto"/>
        <w:right w:val="none" w:sz="0" w:space="0" w:color="auto"/>
      </w:divBdr>
    </w:div>
    <w:div w:id="215286528">
      <w:bodyDiv w:val="1"/>
      <w:marLeft w:val="0"/>
      <w:marRight w:val="0"/>
      <w:marTop w:val="0"/>
      <w:marBottom w:val="0"/>
      <w:divBdr>
        <w:top w:val="none" w:sz="0" w:space="0" w:color="auto"/>
        <w:left w:val="none" w:sz="0" w:space="0" w:color="auto"/>
        <w:bottom w:val="none" w:sz="0" w:space="0" w:color="auto"/>
        <w:right w:val="none" w:sz="0" w:space="0" w:color="auto"/>
      </w:divBdr>
    </w:div>
    <w:div w:id="234828219">
      <w:bodyDiv w:val="1"/>
      <w:marLeft w:val="0"/>
      <w:marRight w:val="0"/>
      <w:marTop w:val="0"/>
      <w:marBottom w:val="0"/>
      <w:divBdr>
        <w:top w:val="none" w:sz="0" w:space="0" w:color="auto"/>
        <w:left w:val="none" w:sz="0" w:space="0" w:color="auto"/>
        <w:bottom w:val="none" w:sz="0" w:space="0" w:color="auto"/>
        <w:right w:val="none" w:sz="0" w:space="0" w:color="auto"/>
      </w:divBdr>
    </w:div>
    <w:div w:id="327634840">
      <w:bodyDiv w:val="1"/>
      <w:marLeft w:val="0"/>
      <w:marRight w:val="0"/>
      <w:marTop w:val="0"/>
      <w:marBottom w:val="0"/>
      <w:divBdr>
        <w:top w:val="none" w:sz="0" w:space="0" w:color="auto"/>
        <w:left w:val="none" w:sz="0" w:space="0" w:color="auto"/>
        <w:bottom w:val="none" w:sz="0" w:space="0" w:color="auto"/>
        <w:right w:val="none" w:sz="0" w:space="0" w:color="auto"/>
      </w:divBdr>
    </w:div>
    <w:div w:id="362171915">
      <w:bodyDiv w:val="1"/>
      <w:marLeft w:val="0"/>
      <w:marRight w:val="0"/>
      <w:marTop w:val="0"/>
      <w:marBottom w:val="0"/>
      <w:divBdr>
        <w:top w:val="none" w:sz="0" w:space="0" w:color="auto"/>
        <w:left w:val="none" w:sz="0" w:space="0" w:color="auto"/>
        <w:bottom w:val="none" w:sz="0" w:space="0" w:color="auto"/>
        <w:right w:val="none" w:sz="0" w:space="0" w:color="auto"/>
      </w:divBdr>
      <w:divsChild>
        <w:div w:id="1384283852">
          <w:marLeft w:val="0"/>
          <w:marRight w:val="0"/>
          <w:marTop w:val="0"/>
          <w:marBottom w:val="0"/>
          <w:divBdr>
            <w:top w:val="none" w:sz="0" w:space="0" w:color="auto"/>
            <w:left w:val="none" w:sz="0" w:space="0" w:color="auto"/>
            <w:bottom w:val="none" w:sz="0" w:space="0" w:color="auto"/>
            <w:right w:val="none" w:sz="0" w:space="0" w:color="auto"/>
          </w:divBdr>
          <w:divsChild>
            <w:div w:id="96803079">
              <w:marLeft w:val="0"/>
              <w:marRight w:val="0"/>
              <w:marTop w:val="0"/>
              <w:marBottom w:val="0"/>
              <w:divBdr>
                <w:top w:val="none" w:sz="0" w:space="0" w:color="auto"/>
                <w:left w:val="none" w:sz="0" w:space="0" w:color="auto"/>
                <w:bottom w:val="none" w:sz="0" w:space="0" w:color="auto"/>
                <w:right w:val="none" w:sz="0" w:space="0" w:color="auto"/>
              </w:divBdr>
            </w:div>
            <w:div w:id="85376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148839">
      <w:bodyDiv w:val="1"/>
      <w:marLeft w:val="0"/>
      <w:marRight w:val="0"/>
      <w:marTop w:val="0"/>
      <w:marBottom w:val="0"/>
      <w:divBdr>
        <w:top w:val="none" w:sz="0" w:space="0" w:color="auto"/>
        <w:left w:val="none" w:sz="0" w:space="0" w:color="auto"/>
        <w:bottom w:val="none" w:sz="0" w:space="0" w:color="auto"/>
        <w:right w:val="none" w:sz="0" w:space="0" w:color="auto"/>
      </w:divBdr>
    </w:div>
    <w:div w:id="440075226">
      <w:bodyDiv w:val="1"/>
      <w:marLeft w:val="0"/>
      <w:marRight w:val="0"/>
      <w:marTop w:val="0"/>
      <w:marBottom w:val="0"/>
      <w:divBdr>
        <w:top w:val="none" w:sz="0" w:space="0" w:color="auto"/>
        <w:left w:val="none" w:sz="0" w:space="0" w:color="auto"/>
        <w:bottom w:val="none" w:sz="0" w:space="0" w:color="auto"/>
        <w:right w:val="none" w:sz="0" w:space="0" w:color="auto"/>
      </w:divBdr>
    </w:div>
    <w:div w:id="513956696">
      <w:bodyDiv w:val="1"/>
      <w:marLeft w:val="0"/>
      <w:marRight w:val="0"/>
      <w:marTop w:val="0"/>
      <w:marBottom w:val="0"/>
      <w:divBdr>
        <w:top w:val="none" w:sz="0" w:space="0" w:color="auto"/>
        <w:left w:val="none" w:sz="0" w:space="0" w:color="auto"/>
        <w:bottom w:val="none" w:sz="0" w:space="0" w:color="auto"/>
        <w:right w:val="none" w:sz="0" w:space="0" w:color="auto"/>
      </w:divBdr>
    </w:div>
    <w:div w:id="546769828">
      <w:bodyDiv w:val="1"/>
      <w:marLeft w:val="0"/>
      <w:marRight w:val="0"/>
      <w:marTop w:val="0"/>
      <w:marBottom w:val="0"/>
      <w:divBdr>
        <w:top w:val="none" w:sz="0" w:space="0" w:color="auto"/>
        <w:left w:val="none" w:sz="0" w:space="0" w:color="auto"/>
        <w:bottom w:val="none" w:sz="0" w:space="0" w:color="auto"/>
        <w:right w:val="none" w:sz="0" w:space="0" w:color="auto"/>
      </w:divBdr>
    </w:div>
    <w:div w:id="576744517">
      <w:bodyDiv w:val="1"/>
      <w:marLeft w:val="0"/>
      <w:marRight w:val="0"/>
      <w:marTop w:val="0"/>
      <w:marBottom w:val="0"/>
      <w:divBdr>
        <w:top w:val="none" w:sz="0" w:space="0" w:color="auto"/>
        <w:left w:val="none" w:sz="0" w:space="0" w:color="auto"/>
        <w:bottom w:val="none" w:sz="0" w:space="0" w:color="auto"/>
        <w:right w:val="none" w:sz="0" w:space="0" w:color="auto"/>
      </w:divBdr>
    </w:div>
    <w:div w:id="634605371">
      <w:bodyDiv w:val="1"/>
      <w:marLeft w:val="0"/>
      <w:marRight w:val="0"/>
      <w:marTop w:val="0"/>
      <w:marBottom w:val="0"/>
      <w:divBdr>
        <w:top w:val="none" w:sz="0" w:space="0" w:color="auto"/>
        <w:left w:val="none" w:sz="0" w:space="0" w:color="auto"/>
        <w:bottom w:val="none" w:sz="0" w:space="0" w:color="auto"/>
        <w:right w:val="none" w:sz="0" w:space="0" w:color="auto"/>
      </w:divBdr>
    </w:div>
    <w:div w:id="683635194">
      <w:bodyDiv w:val="1"/>
      <w:marLeft w:val="0"/>
      <w:marRight w:val="0"/>
      <w:marTop w:val="0"/>
      <w:marBottom w:val="0"/>
      <w:divBdr>
        <w:top w:val="none" w:sz="0" w:space="0" w:color="auto"/>
        <w:left w:val="none" w:sz="0" w:space="0" w:color="auto"/>
        <w:bottom w:val="none" w:sz="0" w:space="0" w:color="auto"/>
        <w:right w:val="none" w:sz="0" w:space="0" w:color="auto"/>
      </w:divBdr>
    </w:div>
    <w:div w:id="686061168">
      <w:bodyDiv w:val="1"/>
      <w:marLeft w:val="0"/>
      <w:marRight w:val="0"/>
      <w:marTop w:val="0"/>
      <w:marBottom w:val="0"/>
      <w:divBdr>
        <w:top w:val="none" w:sz="0" w:space="0" w:color="auto"/>
        <w:left w:val="none" w:sz="0" w:space="0" w:color="auto"/>
        <w:bottom w:val="none" w:sz="0" w:space="0" w:color="auto"/>
        <w:right w:val="none" w:sz="0" w:space="0" w:color="auto"/>
      </w:divBdr>
    </w:div>
    <w:div w:id="689337394">
      <w:bodyDiv w:val="1"/>
      <w:marLeft w:val="0"/>
      <w:marRight w:val="0"/>
      <w:marTop w:val="0"/>
      <w:marBottom w:val="0"/>
      <w:divBdr>
        <w:top w:val="none" w:sz="0" w:space="0" w:color="auto"/>
        <w:left w:val="none" w:sz="0" w:space="0" w:color="auto"/>
        <w:bottom w:val="none" w:sz="0" w:space="0" w:color="auto"/>
        <w:right w:val="none" w:sz="0" w:space="0" w:color="auto"/>
      </w:divBdr>
    </w:div>
    <w:div w:id="696081632">
      <w:bodyDiv w:val="1"/>
      <w:marLeft w:val="0"/>
      <w:marRight w:val="0"/>
      <w:marTop w:val="0"/>
      <w:marBottom w:val="0"/>
      <w:divBdr>
        <w:top w:val="none" w:sz="0" w:space="0" w:color="auto"/>
        <w:left w:val="none" w:sz="0" w:space="0" w:color="auto"/>
        <w:bottom w:val="none" w:sz="0" w:space="0" w:color="auto"/>
        <w:right w:val="none" w:sz="0" w:space="0" w:color="auto"/>
      </w:divBdr>
    </w:div>
    <w:div w:id="729696700">
      <w:bodyDiv w:val="1"/>
      <w:marLeft w:val="0"/>
      <w:marRight w:val="0"/>
      <w:marTop w:val="0"/>
      <w:marBottom w:val="0"/>
      <w:divBdr>
        <w:top w:val="none" w:sz="0" w:space="0" w:color="auto"/>
        <w:left w:val="none" w:sz="0" w:space="0" w:color="auto"/>
        <w:bottom w:val="none" w:sz="0" w:space="0" w:color="auto"/>
        <w:right w:val="none" w:sz="0" w:space="0" w:color="auto"/>
      </w:divBdr>
    </w:div>
    <w:div w:id="772557674">
      <w:bodyDiv w:val="1"/>
      <w:marLeft w:val="0"/>
      <w:marRight w:val="0"/>
      <w:marTop w:val="0"/>
      <w:marBottom w:val="0"/>
      <w:divBdr>
        <w:top w:val="none" w:sz="0" w:space="0" w:color="auto"/>
        <w:left w:val="none" w:sz="0" w:space="0" w:color="auto"/>
        <w:bottom w:val="none" w:sz="0" w:space="0" w:color="auto"/>
        <w:right w:val="none" w:sz="0" w:space="0" w:color="auto"/>
      </w:divBdr>
    </w:div>
    <w:div w:id="782769242">
      <w:bodyDiv w:val="1"/>
      <w:marLeft w:val="0"/>
      <w:marRight w:val="0"/>
      <w:marTop w:val="0"/>
      <w:marBottom w:val="0"/>
      <w:divBdr>
        <w:top w:val="none" w:sz="0" w:space="0" w:color="auto"/>
        <w:left w:val="none" w:sz="0" w:space="0" w:color="auto"/>
        <w:bottom w:val="none" w:sz="0" w:space="0" w:color="auto"/>
        <w:right w:val="none" w:sz="0" w:space="0" w:color="auto"/>
      </w:divBdr>
    </w:div>
    <w:div w:id="800808556">
      <w:bodyDiv w:val="1"/>
      <w:marLeft w:val="0"/>
      <w:marRight w:val="0"/>
      <w:marTop w:val="0"/>
      <w:marBottom w:val="0"/>
      <w:divBdr>
        <w:top w:val="none" w:sz="0" w:space="0" w:color="auto"/>
        <w:left w:val="none" w:sz="0" w:space="0" w:color="auto"/>
        <w:bottom w:val="none" w:sz="0" w:space="0" w:color="auto"/>
        <w:right w:val="none" w:sz="0" w:space="0" w:color="auto"/>
      </w:divBdr>
      <w:divsChild>
        <w:div w:id="2063357849">
          <w:marLeft w:val="0"/>
          <w:marRight w:val="0"/>
          <w:marTop w:val="0"/>
          <w:marBottom w:val="0"/>
          <w:divBdr>
            <w:top w:val="none" w:sz="0" w:space="0" w:color="auto"/>
            <w:left w:val="none" w:sz="0" w:space="0" w:color="auto"/>
            <w:bottom w:val="none" w:sz="0" w:space="0" w:color="auto"/>
            <w:right w:val="none" w:sz="0" w:space="0" w:color="auto"/>
          </w:divBdr>
          <w:divsChild>
            <w:div w:id="1225019911">
              <w:marLeft w:val="0"/>
              <w:marRight w:val="0"/>
              <w:marTop w:val="0"/>
              <w:marBottom w:val="0"/>
              <w:divBdr>
                <w:top w:val="none" w:sz="0" w:space="0" w:color="auto"/>
                <w:left w:val="none" w:sz="0" w:space="0" w:color="auto"/>
                <w:bottom w:val="none" w:sz="0" w:space="0" w:color="auto"/>
                <w:right w:val="none" w:sz="0" w:space="0" w:color="auto"/>
              </w:divBdr>
            </w:div>
            <w:div w:id="160379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554078">
      <w:bodyDiv w:val="1"/>
      <w:marLeft w:val="0"/>
      <w:marRight w:val="0"/>
      <w:marTop w:val="0"/>
      <w:marBottom w:val="0"/>
      <w:divBdr>
        <w:top w:val="none" w:sz="0" w:space="0" w:color="auto"/>
        <w:left w:val="none" w:sz="0" w:space="0" w:color="auto"/>
        <w:bottom w:val="none" w:sz="0" w:space="0" w:color="auto"/>
        <w:right w:val="none" w:sz="0" w:space="0" w:color="auto"/>
      </w:divBdr>
    </w:div>
    <w:div w:id="847985023">
      <w:bodyDiv w:val="1"/>
      <w:marLeft w:val="0"/>
      <w:marRight w:val="0"/>
      <w:marTop w:val="0"/>
      <w:marBottom w:val="0"/>
      <w:divBdr>
        <w:top w:val="none" w:sz="0" w:space="0" w:color="auto"/>
        <w:left w:val="none" w:sz="0" w:space="0" w:color="auto"/>
        <w:bottom w:val="none" w:sz="0" w:space="0" w:color="auto"/>
        <w:right w:val="none" w:sz="0" w:space="0" w:color="auto"/>
      </w:divBdr>
    </w:div>
    <w:div w:id="863251722">
      <w:bodyDiv w:val="1"/>
      <w:marLeft w:val="0"/>
      <w:marRight w:val="0"/>
      <w:marTop w:val="0"/>
      <w:marBottom w:val="0"/>
      <w:divBdr>
        <w:top w:val="none" w:sz="0" w:space="0" w:color="auto"/>
        <w:left w:val="none" w:sz="0" w:space="0" w:color="auto"/>
        <w:bottom w:val="none" w:sz="0" w:space="0" w:color="auto"/>
        <w:right w:val="none" w:sz="0" w:space="0" w:color="auto"/>
      </w:divBdr>
    </w:div>
    <w:div w:id="864948934">
      <w:bodyDiv w:val="1"/>
      <w:marLeft w:val="0"/>
      <w:marRight w:val="0"/>
      <w:marTop w:val="0"/>
      <w:marBottom w:val="0"/>
      <w:divBdr>
        <w:top w:val="none" w:sz="0" w:space="0" w:color="auto"/>
        <w:left w:val="none" w:sz="0" w:space="0" w:color="auto"/>
        <w:bottom w:val="none" w:sz="0" w:space="0" w:color="auto"/>
        <w:right w:val="none" w:sz="0" w:space="0" w:color="auto"/>
      </w:divBdr>
      <w:divsChild>
        <w:div w:id="15497903">
          <w:marLeft w:val="0"/>
          <w:marRight w:val="0"/>
          <w:marTop w:val="0"/>
          <w:marBottom w:val="0"/>
          <w:divBdr>
            <w:top w:val="none" w:sz="0" w:space="0" w:color="auto"/>
            <w:left w:val="none" w:sz="0" w:space="0" w:color="auto"/>
            <w:bottom w:val="none" w:sz="0" w:space="0" w:color="auto"/>
            <w:right w:val="none" w:sz="0" w:space="0" w:color="auto"/>
          </w:divBdr>
          <w:divsChild>
            <w:div w:id="1173641809">
              <w:marLeft w:val="0"/>
              <w:marRight w:val="0"/>
              <w:marTop w:val="0"/>
              <w:marBottom w:val="0"/>
              <w:divBdr>
                <w:top w:val="none" w:sz="0" w:space="0" w:color="auto"/>
                <w:left w:val="none" w:sz="0" w:space="0" w:color="auto"/>
                <w:bottom w:val="none" w:sz="0" w:space="0" w:color="auto"/>
                <w:right w:val="none" w:sz="0" w:space="0" w:color="auto"/>
              </w:divBdr>
              <w:divsChild>
                <w:div w:id="2141529466">
                  <w:marLeft w:val="0"/>
                  <w:marRight w:val="0"/>
                  <w:marTop w:val="0"/>
                  <w:marBottom w:val="0"/>
                  <w:divBdr>
                    <w:top w:val="none" w:sz="0" w:space="0" w:color="auto"/>
                    <w:left w:val="none" w:sz="0" w:space="0" w:color="auto"/>
                    <w:bottom w:val="none" w:sz="0" w:space="0" w:color="auto"/>
                    <w:right w:val="none" w:sz="0" w:space="0" w:color="auto"/>
                  </w:divBdr>
                  <w:divsChild>
                    <w:div w:id="504368319">
                      <w:marLeft w:val="0"/>
                      <w:marRight w:val="0"/>
                      <w:marTop w:val="0"/>
                      <w:marBottom w:val="0"/>
                      <w:divBdr>
                        <w:top w:val="none" w:sz="0" w:space="0" w:color="auto"/>
                        <w:left w:val="none" w:sz="0" w:space="0" w:color="auto"/>
                        <w:bottom w:val="none" w:sz="0" w:space="0" w:color="auto"/>
                        <w:right w:val="none" w:sz="0" w:space="0" w:color="auto"/>
                      </w:divBdr>
                      <w:divsChild>
                        <w:div w:id="1452283249">
                          <w:marLeft w:val="0"/>
                          <w:marRight w:val="0"/>
                          <w:marTop w:val="0"/>
                          <w:marBottom w:val="0"/>
                          <w:divBdr>
                            <w:top w:val="none" w:sz="0" w:space="0" w:color="auto"/>
                            <w:left w:val="none" w:sz="0" w:space="0" w:color="auto"/>
                            <w:bottom w:val="none" w:sz="0" w:space="0" w:color="auto"/>
                            <w:right w:val="none" w:sz="0" w:space="0" w:color="auto"/>
                          </w:divBdr>
                          <w:divsChild>
                            <w:div w:id="864975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9977673">
          <w:marLeft w:val="0"/>
          <w:marRight w:val="0"/>
          <w:marTop w:val="0"/>
          <w:marBottom w:val="0"/>
          <w:divBdr>
            <w:top w:val="none" w:sz="0" w:space="0" w:color="auto"/>
            <w:left w:val="none" w:sz="0" w:space="0" w:color="auto"/>
            <w:bottom w:val="none" w:sz="0" w:space="0" w:color="auto"/>
            <w:right w:val="none" w:sz="0" w:space="0" w:color="auto"/>
          </w:divBdr>
          <w:divsChild>
            <w:div w:id="728571541">
              <w:marLeft w:val="0"/>
              <w:marRight w:val="0"/>
              <w:marTop w:val="0"/>
              <w:marBottom w:val="0"/>
              <w:divBdr>
                <w:top w:val="none" w:sz="0" w:space="0" w:color="auto"/>
                <w:left w:val="none" w:sz="0" w:space="0" w:color="auto"/>
                <w:bottom w:val="none" w:sz="0" w:space="0" w:color="auto"/>
                <w:right w:val="none" w:sz="0" w:space="0" w:color="auto"/>
              </w:divBdr>
              <w:divsChild>
                <w:div w:id="1467820600">
                  <w:marLeft w:val="0"/>
                  <w:marRight w:val="0"/>
                  <w:marTop w:val="0"/>
                  <w:marBottom w:val="0"/>
                  <w:divBdr>
                    <w:top w:val="none" w:sz="0" w:space="0" w:color="auto"/>
                    <w:left w:val="none" w:sz="0" w:space="0" w:color="auto"/>
                    <w:bottom w:val="none" w:sz="0" w:space="0" w:color="auto"/>
                    <w:right w:val="none" w:sz="0" w:space="0" w:color="auto"/>
                  </w:divBdr>
                  <w:divsChild>
                    <w:div w:id="1464037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9726517">
      <w:bodyDiv w:val="1"/>
      <w:marLeft w:val="0"/>
      <w:marRight w:val="0"/>
      <w:marTop w:val="0"/>
      <w:marBottom w:val="0"/>
      <w:divBdr>
        <w:top w:val="none" w:sz="0" w:space="0" w:color="auto"/>
        <w:left w:val="none" w:sz="0" w:space="0" w:color="auto"/>
        <w:bottom w:val="none" w:sz="0" w:space="0" w:color="auto"/>
        <w:right w:val="none" w:sz="0" w:space="0" w:color="auto"/>
      </w:divBdr>
    </w:div>
    <w:div w:id="902526966">
      <w:bodyDiv w:val="1"/>
      <w:marLeft w:val="0"/>
      <w:marRight w:val="0"/>
      <w:marTop w:val="0"/>
      <w:marBottom w:val="0"/>
      <w:divBdr>
        <w:top w:val="none" w:sz="0" w:space="0" w:color="auto"/>
        <w:left w:val="none" w:sz="0" w:space="0" w:color="auto"/>
        <w:bottom w:val="none" w:sz="0" w:space="0" w:color="auto"/>
        <w:right w:val="none" w:sz="0" w:space="0" w:color="auto"/>
      </w:divBdr>
    </w:div>
    <w:div w:id="902760112">
      <w:bodyDiv w:val="1"/>
      <w:marLeft w:val="0"/>
      <w:marRight w:val="0"/>
      <w:marTop w:val="0"/>
      <w:marBottom w:val="0"/>
      <w:divBdr>
        <w:top w:val="none" w:sz="0" w:space="0" w:color="auto"/>
        <w:left w:val="none" w:sz="0" w:space="0" w:color="auto"/>
        <w:bottom w:val="none" w:sz="0" w:space="0" w:color="auto"/>
        <w:right w:val="none" w:sz="0" w:space="0" w:color="auto"/>
      </w:divBdr>
    </w:div>
    <w:div w:id="915282376">
      <w:bodyDiv w:val="1"/>
      <w:marLeft w:val="0"/>
      <w:marRight w:val="0"/>
      <w:marTop w:val="0"/>
      <w:marBottom w:val="0"/>
      <w:divBdr>
        <w:top w:val="none" w:sz="0" w:space="0" w:color="auto"/>
        <w:left w:val="none" w:sz="0" w:space="0" w:color="auto"/>
        <w:bottom w:val="none" w:sz="0" w:space="0" w:color="auto"/>
        <w:right w:val="none" w:sz="0" w:space="0" w:color="auto"/>
      </w:divBdr>
    </w:div>
    <w:div w:id="964655241">
      <w:bodyDiv w:val="1"/>
      <w:marLeft w:val="0"/>
      <w:marRight w:val="0"/>
      <w:marTop w:val="0"/>
      <w:marBottom w:val="0"/>
      <w:divBdr>
        <w:top w:val="none" w:sz="0" w:space="0" w:color="auto"/>
        <w:left w:val="none" w:sz="0" w:space="0" w:color="auto"/>
        <w:bottom w:val="none" w:sz="0" w:space="0" w:color="auto"/>
        <w:right w:val="none" w:sz="0" w:space="0" w:color="auto"/>
      </w:divBdr>
    </w:div>
    <w:div w:id="969016830">
      <w:bodyDiv w:val="1"/>
      <w:marLeft w:val="0"/>
      <w:marRight w:val="0"/>
      <w:marTop w:val="0"/>
      <w:marBottom w:val="0"/>
      <w:divBdr>
        <w:top w:val="none" w:sz="0" w:space="0" w:color="auto"/>
        <w:left w:val="none" w:sz="0" w:space="0" w:color="auto"/>
        <w:bottom w:val="none" w:sz="0" w:space="0" w:color="auto"/>
        <w:right w:val="none" w:sz="0" w:space="0" w:color="auto"/>
      </w:divBdr>
    </w:div>
    <w:div w:id="983045373">
      <w:bodyDiv w:val="1"/>
      <w:marLeft w:val="0"/>
      <w:marRight w:val="0"/>
      <w:marTop w:val="0"/>
      <w:marBottom w:val="0"/>
      <w:divBdr>
        <w:top w:val="none" w:sz="0" w:space="0" w:color="auto"/>
        <w:left w:val="none" w:sz="0" w:space="0" w:color="auto"/>
        <w:bottom w:val="none" w:sz="0" w:space="0" w:color="auto"/>
        <w:right w:val="none" w:sz="0" w:space="0" w:color="auto"/>
      </w:divBdr>
    </w:div>
    <w:div w:id="995261572">
      <w:bodyDiv w:val="1"/>
      <w:marLeft w:val="0"/>
      <w:marRight w:val="0"/>
      <w:marTop w:val="0"/>
      <w:marBottom w:val="0"/>
      <w:divBdr>
        <w:top w:val="none" w:sz="0" w:space="0" w:color="auto"/>
        <w:left w:val="none" w:sz="0" w:space="0" w:color="auto"/>
        <w:bottom w:val="none" w:sz="0" w:space="0" w:color="auto"/>
        <w:right w:val="none" w:sz="0" w:space="0" w:color="auto"/>
      </w:divBdr>
    </w:div>
    <w:div w:id="1025908973">
      <w:bodyDiv w:val="1"/>
      <w:marLeft w:val="0"/>
      <w:marRight w:val="0"/>
      <w:marTop w:val="0"/>
      <w:marBottom w:val="0"/>
      <w:divBdr>
        <w:top w:val="none" w:sz="0" w:space="0" w:color="auto"/>
        <w:left w:val="none" w:sz="0" w:space="0" w:color="auto"/>
        <w:bottom w:val="none" w:sz="0" w:space="0" w:color="auto"/>
        <w:right w:val="none" w:sz="0" w:space="0" w:color="auto"/>
      </w:divBdr>
    </w:div>
    <w:div w:id="1026492016">
      <w:bodyDiv w:val="1"/>
      <w:marLeft w:val="0"/>
      <w:marRight w:val="0"/>
      <w:marTop w:val="0"/>
      <w:marBottom w:val="0"/>
      <w:divBdr>
        <w:top w:val="none" w:sz="0" w:space="0" w:color="auto"/>
        <w:left w:val="none" w:sz="0" w:space="0" w:color="auto"/>
        <w:bottom w:val="none" w:sz="0" w:space="0" w:color="auto"/>
        <w:right w:val="none" w:sz="0" w:space="0" w:color="auto"/>
      </w:divBdr>
    </w:div>
    <w:div w:id="1053894335">
      <w:bodyDiv w:val="1"/>
      <w:marLeft w:val="0"/>
      <w:marRight w:val="0"/>
      <w:marTop w:val="0"/>
      <w:marBottom w:val="0"/>
      <w:divBdr>
        <w:top w:val="none" w:sz="0" w:space="0" w:color="auto"/>
        <w:left w:val="none" w:sz="0" w:space="0" w:color="auto"/>
        <w:bottom w:val="none" w:sz="0" w:space="0" w:color="auto"/>
        <w:right w:val="none" w:sz="0" w:space="0" w:color="auto"/>
      </w:divBdr>
    </w:div>
    <w:div w:id="1110319912">
      <w:bodyDiv w:val="1"/>
      <w:marLeft w:val="0"/>
      <w:marRight w:val="0"/>
      <w:marTop w:val="0"/>
      <w:marBottom w:val="0"/>
      <w:divBdr>
        <w:top w:val="none" w:sz="0" w:space="0" w:color="auto"/>
        <w:left w:val="none" w:sz="0" w:space="0" w:color="auto"/>
        <w:bottom w:val="none" w:sz="0" w:space="0" w:color="auto"/>
        <w:right w:val="none" w:sz="0" w:space="0" w:color="auto"/>
      </w:divBdr>
    </w:div>
    <w:div w:id="1111780144">
      <w:bodyDiv w:val="1"/>
      <w:marLeft w:val="0"/>
      <w:marRight w:val="0"/>
      <w:marTop w:val="0"/>
      <w:marBottom w:val="0"/>
      <w:divBdr>
        <w:top w:val="none" w:sz="0" w:space="0" w:color="auto"/>
        <w:left w:val="none" w:sz="0" w:space="0" w:color="auto"/>
        <w:bottom w:val="none" w:sz="0" w:space="0" w:color="auto"/>
        <w:right w:val="none" w:sz="0" w:space="0" w:color="auto"/>
      </w:divBdr>
    </w:div>
    <w:div w:id="1125345656">
      <w:bodyDiv w:val="1"/>
      <w:marLeft w:val="0"/>
      <w:marRight w:val="0"/>
      <w:marTop w:val="0"/>
      <w:marBottom w:val="0"/>
      <w:divBdr>
        <w:top w:val="none" w:sz="0" w:space="0" w:color="auto"/>
        <w:left w:val="none" w:sz="0" w:space="0" w:color="auto"/>
        <w:bottom w:val="none" w:sz="0" w:space="0" w:color="auto"/>
        <w:right w:val="none" w:sz="0" w:space="0" w:color="auto"/>
      </w:divBdr>
    </w:div>
    <w:div w:id="1129519861">
      <w:bodyDiv w:val="1"/>
      <w:marLeft w:val="0"/>
      <w:marRight w:val="0"/>
      <w:marTop w:val="0"/>
      <w:marBottom w:val="0"/>
      <w:divBdr>
        <w:top w:val="none" w:sz="0" w:space="0" w:color="auto"/>
        <w:left w:val="none" w:sz="0" w:space="0" w:color="auto"/>
        <w:bottom w:val="none" w:sz="0" w:space="0" w:color="auto"/>
        <w:right w:val="none" w:sz="0" w:space="0" w:color="auto"/>
      </w:divBdr>
      <w:divsChild>
        <w:div w:id="985401887">
          <w:marLeft w:val="0"/>
          <w:marRight w:val="0"/>
          <w:marTop w:val="0"/>
          <w:marBottom w:val="0"/>
          <w:divBdr>
            <w:top w:val="none" w:sz="0" w:space="0" w:color="auto"/>
            <w:left w:val="none" w:sz="0" w:space="0" w:color="auto"/>
            <w:bottom w:val="none" w:sz="0" w:space="0" w:color="auto"/>
            <w:right w:val="none" w:sz="0" w:space="0" w:color="auto"/>
          </w:divBdr>
          <w:divsChild>
            <w:div w:id="194200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444156">
      <w:bodyDiv w:val="1"/>
      <w:marLeft w:val="0"/>
      <w:marRight w:val="0"/>
      <w:marTop w:val="0"/>
      <w:marBottom w:val="0"/>
      <w:divBdr>
        <w:top w:val="none" w:sz="0" w:space="0" w:color="auto"/>
        <w:left w:val="none" w:sz="0" w:space="0" w:color="auto"/>
        <w:bottom w:val="none" w:sz="0" w:space="0" w:color="auto"/>
        <w:right w:val="none" w:sz="0" w:space="0" w:color="auto"/>
      </w:divBdr>
    </w:div>
    <w:div w:id="1230772685">
      <w:bodyDiv w:val="1"/>
      <w:marLeft w:val="0"/>
      <w:marRight w:val="0"/>
      <w:marTop w:val="0"/>
      <w:marBottom w:val="0"/>
      <w:divBdr>
        <w:top w:val="none" w:sz="0" w:space="0" w:color="auto"/>
        <w:left w:val="none" w:sz="0" w:space="0" w:color="auto"/>
        <w:bottom w:val="none" w:sz="0" w:space="0" w:color="auto"/>
        <w:right w:val="none" w:sz="0" w:space="0" w:color="auto"/>
      </w:divBdr>
    </w:div>
    <w:div w:id="1266302462">
      <w:bodyDiv w:val="1"/>
      <w:marLeft w:val="0"/>
      <w:marRight w:val="0"/>
      <w:marTop w:val="0"/>
      <w:marBottom w:val="0"/>
      <w:divBdr>
        <w:top w:val="none" w:sz="0" w:space="0" w:color="auto"/>
        <w:left w:val="none" w:sz="0" w:space="0" w:color="auto"/>
        <w:bottom w:val="none" w:sz="0" w:space="0" w:color="auto"/>
        <w:right w:val="none" w:sz="0" w:space="0" w:color="auto"/>
      </w:divBdr>
    </w:div>
    <w:div w:id="1323042545">
      <w:bodyDiv w:val="1"/>
      <w:marLeft w:val="0"/>
      <w:marRight w:val="0"/>
      <w:marTop w:val="0"/>
      <w:marBottom w:val="0"/>
      <w:divBdr>
        <w:top w:val="none" w:sz="0" w:space="0" w:color="auto"/>
        <w:left w:val="none" w:sz="0" w:space="0" w:color="auto"/>
        <w:bottom w:val="none" w:sz="0" w:space="0" w:color="auto"/>
        <w:right w:val="none" w:sz="0" w:space="0" w:color="auto"/>
      </w:divBdr>
    </w:div>
    <w:div w:id="1347975820">
      <w:bodyDiv w:val="1"/>
      <w:marLeft w:val="0"/>
      <w:marRight w:val="0"/>
      <w:marTop w:val="0"/>
      <w:marBottom w:val="0"/>
      <w:divBdr>
        <w:top w:val="none" w:sz="0" w:space="0" w:color="auto"/>
        <w:left w:val="none" w:sz="0" w:space="0" w:color="auto"/>
        <w:bottom w:val="none" w:sz="0" w:space="0" w:color="auto"/>
        <w:right w:val="none" w:sz="0" w:space="0" w:color="auto"/>
      </w:divBdr>
    </w:div>
    <w:div w:id="1349328986">
      <w:bodyDiv w:val="1"/>
      <w:marLeft w:val="0"/>
      <w:marRight w:val="0"/>
      <w:marTop w:val="0"/>
      <w:marBottom w:val="0"/>
      <w:divBdr>
        <w:top w:val="none" w:sz="0" w:space="0" w:color="auto"/>
        <w:left w:val="none" w:sz="0" w:space="0" w:color="auto"/>
        <w:bottom w:val="none" w:sz="0" w:space="0" w:color="auto"/>
        <w:right w:val="none" w:sz="0" w:space="0" w:color="auto"/>
      </w:divBdr>
    </w:div>
    <w:div w:id="1388266247">
      <w:bodyDiv w:val="1"/>
      <w:marLeft w:val="0"/>
      <w:marRight w:val="0"/>
      <w:marTop w:val="0"/>
      <w:marBottom w:val="0"/>
      <w:divBdr>
        <w:top w:val="none" w:sz="0" w:space="0" w:color="auto"/>
        <w:left w:val="none" w:sz="0" w:space="0" w:color="auto"/>
        <w:bottom w:val="none" w:sz="0" w:space="0" w:color="auto"/>
        <w:right w:val="none" w:sz="0" w:space="0" w:color="auto"/>
      </w:divBdr>
    </w:div>
    <w:div w:id="1395928284">
      <w:bodyDiv w:val="1"/>
      <w:marLeft w:val="0"/>
      <w:marRight w:val="0"/>
      <w:marTop w:val="0"/>
      <w:marBottom w:val="0"/>
      <w:divBdr>
        <w:top w:val="none" w:sz="0" w:space="0" w:color="auto"/>
        <w:left w:val="none" w:sz="0" w:space="0" w:color="auto"/>
        <w:bottom w:val="none" w:sz="0" w:space="0" w:color="auto"/>
        <w:right w:val="none" w:sz="0" w:space="0" w:color="auto"/>
      </w:divBdr>
    </w:div>
    <w:div w:id="1403605120">
      <w:bodyDiv w:val="1"/>
      <w:marLeft w:val="0"/>
      <w:marRight w:val="0"/>
      <w:marTop w:val="0"/>
      <w:marBottom w:val="0"/>
      <w:divBdr>
        <w:top w:val="none" w:sz="0" w:space="0" w:color="auto"/>
        <w:left w:val="none" w:sz="0" w:space="0" w:color="auto"/>
        <w:bottom w:val="none" w:sz="0" w:space="0" w:color="auto"/>
        <w:right w:val="none" w:sz="0" w:space="0" w:color="auto"/>
      </w:divBdr>
    </w:div>
    <w:div w:id="1423408562">
      <w:bodyDiv w:val="1"/>
      <w:marLeft w:val="0"/>
      <w:marRight w:val="0"/>
      <w:marTop w:val="0"/>
      <w:marBottom w:val="0"/>
      <w:divBdr>
        <w:top w:val="none" w:sz="0" w:space="0" w:color="auto"/>
        <w:left w:val="none" w:sz="0" w:space="0" w:color="auto"/>
        <w:bottom w:val="none" w:sz="0" w:space="0" w:color="auto"/>
        <w:right w:val="none" w:sz="0" w:space="0" w:color="auto"/>
      </w:divBdr>
    </w:div>
    <w:div w:id="1439253208">
      <w:bodyDiv w:val="1"/>
      <w:marLeft w:val="0"/>
      <w:marRight w:val="0"/>
      <w:marTop w:val="0"/>
      <w:marBottom w:val="0"/>
      <w:divBdr>
        <w:top w:val="none" w:sz="0" w:space="0" w:color="auto"/>
        <w:left w:val="none" w:sz="0" w:space="0" w:color="auto"/>
        <w:bottom w:val="none" w:sz="0" w:space="0" w:color="auto"/>
        <w:right w:val="none" w:sz="0" w:space="0" w:color="auto"/>
      </w:divBdr>
    </w:div>
    <w:div w:id="1451895525">
      <w:bodyDiv w:val="1"/>
      <w:marLeft w:val="0"/>
      <w:marRight w:val="0"/>
      <w:marTop w:val="0"/>
      <w:marBottom w:val="0"/>
      <w:divBdr>
        <w:top w:val="none" w:sz="0" w:space="0" w:color="auto"/>
        <w:left w:val="none" w:sz="0" w:space="0" w:color="auto"/>
        <w:bottom w:val="none" w:sz="0" w:space="0" w:color="auto"/>
        <w:right w:val="none" w:sz="0" w:space="0" w:color="auto"/>
      </w:divBdr>
    </w:div>
    <w:div w:id="1488742059">
      <w:bodyDiv w:val="1"/>
      <w:marLeft w:val="0"/>
      <w:marRight w:val="0"/>
      <w:marTop w:val="0"/>
      <w:marBottom w:val="0"/>
      <w:divBdr>
        <w:top w:val="none" w:sz="0" w:space="0" w:color="auto"/>
        <w:left w:val="none" w:sz="0" w:space="0" w:color="auto"/>
        <w:bottom w:val="none" w:sz="0" w:space="0" w:color="auto"/>
        <w:right w:val="none" w:sz="0" w:space="0" w:color="auto"/>
      </w:divBdr>
    </w:div>
    <w:div w:id="1521814654">
      <w:bodyDiv w:val="1"/>
      <w:marLeft w:val="0"/>
      <w:marRight w:val="0"/>
      <w:marTop w:val="0"/>
      <w:marBottom w:val="0"/>
      <w:divBdr>
        <w:top w:val="none" w:sz="0" w:space="0" w:color="auto"/>
        <w:left w:val="none" w:sz="0" w:space="0" w:color="auto"/>
        <w:bottom w:val="none" w:sz="0" w:space="0" w:color="auto"/>
        <w:right w:val="none" w:sz="0" w:space="0" w:color="auto"/>
      </w:divBdr>
    </w:div>
    <w:div w:id="1530676194">
      <w:bodyDiv w:val="1"/>
      <w:marLeft w:val="0"/>
      <w:marRight w:val="0"/>
      <w:marTop w:val="0"/>
      <w:marBottom w:val="0"/>
      <w:divBdr>
        <w:top w:val="none" w:sz="0" w:space="0" w:color="auto"/>
        <w:left w:val="none" w:sz="0" w:space="0" w:color="auto"/>
        <w:bottom w:val="none" w:sz="0" w:space="0" w:color="auto"/>
        <w:right w:val="none" w:sz="0" w:space="0" w:color="auto"/>
      </w:divBdr>
    </w:div>
    <w:div w:id="1577545118">
      <w:bodyDiv w:val="1"/>
      <w:marLeft w:val="0"/>
      <w:marRight w:val="0"/>
      <w:marTop w:val="0"/>
      <w:marBottom w:val="0"/>
      <w:divBdr>
        <w:top w:val="none" w:sz="0" w:space="0" w:color="auto"/>
        <w:left w:val="none" w:sz="0" w:space="0" w:color="auto"/>
        <w:bottom w:val="none" w:sz="0" w:space="0" w:color="auto"/>
        <w:right w:val="none" w:sz="0" w:space="0" w:color="auto"/>
      </w:divBdr>
    </w:div>
    <w:div w:id="1616517934">
      <w:bodyDiv w:val="1"/>
      <w:marLeft w:val="0"/>
      <w:marRight w:val="0"/>
      <w:marTop w:val="0"/>
      <w:marBottom w:val="0"/>
      <w:divBdr>
        <w:top w:val="none" w:sz="0" w:space="0" w:color="auto"/>
        <w:left w:val="none" w:sz="0" w:space="0" w:color="auto"/>
        <w:bottom w:val="none" w:sz="0" w:space="0" w:color="auto"/>
        <w:right w:val="none" w:sz="0" w:space="0" w:color="auto"/>
      </w:divBdr>
    </w:div>
    <w:div w:id="1641418227">
      <w:bodyDiv w:val="1"/>
      <w:marLeft w:val="0"/>
      <w:marRight w:val="0"/>
      <w:marTop w:val="0"/>
      <w:marBottom w:val="0"/>
      <w:divBdr>
        <w:top w:val="none" w:sz="0" w:space="0" w:color="auto"/>
        <w:left w:val="none" w:sz="0" w:space="0" w:color="auto"/>
        <w:bottom w:val="none" w:sz="0" w:space="0" w:color="auto"/>
        <w:right w:val="none" w:sz="0" w:space="0" w:color="auto"/>
      </w:divBdr>
    </w:div>
    <w:div w:id="1643341517">
      <w:bodyDiv w:val="1"/>
      <w:marLeft w:val="0"/>
      <w:marRight w:val="0"/>
      <w:marTop w:val="0"/>
      <w:marBottom w:val="0"/>
      <w:divBdr>
        <w:top w:val="none" w:sz="0" w:space="0" w:color="auto"/>
        <w:left w:val="none" w:sz="0" w:space="0" w:color="auto"/>
        <w:bottom w:val="none" w:sz="0" w:space="0" w:color="auto"/>
        <w:right w:val="none" w:sz="0" w:space="0" w:color="auto"/>
      </w:divBdr>
      <w:divsChild>
        <w:div w:id="685863572">
          <w:marLeft w:val="0"/>
          <w:marRight w:val="0"/>
          <w:marTop w:val="0"/>
          <w:marBottom w:val="0"/>
          <w:divBdr>
            <w:top w:val="none" w:sz="0" w:space="0" w:color="auto"/>
            <w:left w:val="none" w:sz="0" w:space="0" w:color="auto"/>
            <w:bottom w:val="none" w:sz="0" w:space="0" w:color="auto"/>
            <w:right w:val="none" w:sz="0" w:space="0" w:color="auto"/>
          </w:divBdr>
        </w:div>
        <w:div w:id="980572332">
          <w:marLeft w:val="0"/>
          <w:marRight w:val="0"/>
          <w:marTop w:val="0"/>
          <w:marBottom w:val="0"/>
          <w:divBdr>
            <w:top w:val="none" w:sz="0" w:space="0" w:color="auto"/>
            <w:left w:val="none" w:sz="0" w:space="0" w:color="auto"/>
            <w:bottom w:val="none" w:sz="0" w:space="0" w:color="auto"/>
            <w:right w:val="none" w:sz="0" w:space="0" w:color="auto"/>
          </w:divBdr>
        </w:div>
        <w:div w:id="1346521004">
          <w:marLeft w:val="0"/>
          <w:marRight w:val="0"/>
          <w:marTop w:val="0"/>
          <w:marBottom w:val="0"/>
          <w:divBdr>
            <w:top w:val="none" w:sz="0" w:space="0" w:color="auto"/>
            <w:left w:val="none" w:sz="0" w:space="0" w:color="auto"/>
            <w:bottom w:val="none" w:sz="0" w:space="0" w:color="auto"/>
            <w:right w:val="none" w:sz="0" w:space="0" w:color="auto"/>
          </w:divBdr>
        </w:div>
      </w:divsChild>
    </w:div>
    <w:div w:id="1646928467">
      <w:bodyDiv w:val="1"/>
      <w:marLeft w:val="0"/>
      <w:marRight w:val="0"/>
      <w:marTop w:val="0"/>
      <w:marBottom w:val="0"/>
      <w:divBdr>
        <w:top w:val="none" w:sz="0" w:space="0" w:color="auto"/>
        <w:left w:val="none" w:sz="0" w:space="0" w:color="auto"/>
        <w:bottom w:val="none" w:sz="0" w:space="0" w:color="auto"/>
        <w:right w:val="none" w:sz="0" w:space="0" w:color="auto"/>
      </w:divBdr>
    </w:div>
    <w:div w:id="1650555307">
      <w:bodyDiv w:val="1"/>
      <w:marLeft w:val="0"/>
      <w:marRight w:val="0"/>
      <w:marTop w:val="0"/>
      <w:marBottom w:val="0"/>
      <w:divBdr>
        <w:top w:val="none" w:sz="0" w:space="0" w:color="auto"/>
        <w:left w:val="none" w:sz="0" w:space="0" w:color="auto"/>
        <w:bottom w:val="none" w:sz="0" w:space="0" w:color="auto"/>
        <w:right w:val="none" w:sz="0" w:space="0" w:color="auto"/>
      </w:divBdr>
      <w:divsChild>
        <w:div w:id="4290977">
          <w:marLeft w:val="0"/>
          <w:marRight w:val="0"/>
          <w:marTop w:val="0"/>
          <w:marBottom w:val="0"/>
          <w:divBdr>
            <w:top w:val="none" w:sz="0" w:space="0" w:color="auto"/>
            <w:left w:val="none" w:sz="0" w:space="0" w:color="auto"/>
            <w:bottom w:val="none" w:sz="0" w:space="0" w:color="auto"/>
            <w:right w:val="none" w:sz="0" w:space="0" w:color="auto"/>
          </w:divBdr>
        </w:div>
        <w:div w:id="99647115">
          <w:marLeft w:val="0"/>
          <w:marRight w:val="0"/>
          <w:marTop w:val="0"/>
          <w:marBottom w:val="0"/>
          <w:divBdr>
            <w:top w:val="none" w:sz="0" w:space="0" w:color="auto"/>
            <w:left w:val="none" w:sz="0" w:space="0" w:color="auto"/>
            <w:bottom w:val="none" w:sz="0" w:space="0" w:color="auto"/>
            <w:right w:val="none" w:sz="0" w:space="0" w:color="auto"/>
          </w:divBdr>
        </w:div>
        <w:div w:id="226305062">
          <w:marLeft w:val="0"/>
          <w:marRight w:val="0"/>
          <w:marTop w:val="0"/>
          <w:marBottom w:val="0"/>
          <w:divBdr>
            <w:top w:val="none" w:sz="0" w:space="0" w:color="auto"/>
            <w:left w:val="none" w:sz="0" w:space="0" w:color="auto"/>
            <w:bottom w:val="none" w:sz="0" w:space="0" w:color="auto"/>
            <w:right w:val="none" w:sz="0" w:space="0" w:color="auto"/>
          </w:divBdr>
        </w:div>
        <w:div w:id="370810981">
          <w:marLeft w:val="0"/>
          <w:marRight w:val="0"/>
          <w:marTop w:val="0"/>
          <w:marBottom w:val="0"/>
          <w:divBdr>
            <w:top w:val="none" w:sz="0" w:space="0" w:color="auto"/>
            <w:left w:val="none" w:sz="0" w:space="0" w:color="auto"/>
            <w:bottom w:val="none" w:sz="0" w:space="0" w:color="auto"/>
            <w:right w:val="none" w:sz="0" w:space="0" w:color="auto"/>
          </w:divBdr>
        </w:div>
        <w:div w:id="436684062">
          <w:marLeft w:val="0"/>
          <w:marRight w:val="0"/>
          <w:marTop w:val="0"/>
          <w:marBottom w:val="0"/>
          <w:divBdr>
            <w:top w:val="none" w:sz="0" w:space="0" w:color="auto"/>
            <w:left w:val="none" w:sz="0" w:space="0" w:color="auto"/>
            <w:bottom w:val="none" w:sz="0" w:space="0" w:color="auto"/>
            <w:right w:val="none" w:sz="0" w:space="0" w:color="auto"/>
          </w:divBdr>
        </w:div>
        <w:div w:id="508646008">
          <w:marLeft w:val="0"/>
          <w:marRight w:val="0"/>
          <w:marTop w:val="0"/>
          <w:marBottom w:val="0"/>
          <w:divBdr>
            <w:top w:val="none" w:sz="0" w:space="0" w:color="auto"/>
            <w:left w:val="none" w:sz="0" w:space="0" w:color="auto"/>
            <w:bottom w:val="none" w:sz="0" w:space="0" w:color="auto"/>
            <w:right w:val="none" w:sz="0" w:space="0" w:color="auto"/>
          </w:divBdr>
        </w:div>
        <w:div w:id="637804738">
          <w:marLeft w:val="0"/>
          <w:marRight w:val="0"/>
          <w:marTop w:val="0"/>
          <w:marBottom w:val="0"/>
          <w:divBdr>
            <w:top w:val="none" w:sz="0" w:space="0" w:color="auto"/>
            <w:left w:val="none" w:sz="0" w:space="0" w:color="auto"/>
            <w:bottom w:val="none" w:sz="0" w:space="0" w:color="auto"/>
            <w:right w:val="none" w:sz="0" w:space="0" w:color="auto"/>
          </w:divBdr>
        </w:div>
        <w:div w:id="828523154">
          <w:marLeft w:val="0"/>
          <w:marRight w:val="0"/>
          <w:marTop w:val="0"/>
          <w:marBottom w:val="0"/>
          <w:divBdr>
            <w:top w:val="none" w:sz="0" w:space="0" w:color="auto"/>
            <w:left w:val="none" w:sz="0" w:space="0" w:color="auto"/>
            <w:bottom w:val="none" w:sz="0" w:space="0" w:color="auto"/>
            <w:right w:val="none" w:sz="0" w:space="0" w:color="auto"/>
          </w:divBdr>
        </w:div>
        <w:div w:id="844444334">
          <w:marLeft w:val="0"/>
          <w:marRight w:val="0"/>
          <w:marTop w:val="0"/>
          <w:marBottom w:val="0"/>
          <w:divBdr>
            <w:top w:val="none" w:sz="0" w:space="0" w:color="auto"/>
            <w:left w:val="none" w:sz="0" w:space="0" w:color="auto"/>
            <w:bottom w:val="none" w:sz="0" w:space="0" w:color="auto"/>
            <w:right w:val="none" w:sz="0" w:space="0" w:color="auto"/>
          </w:divBdr>
        </w:div>
        <w:div w:id="899438525">
          <w:marLeft w:val="0"/>
          <w:marRight w:val="0"/>
          <w:marTop w:val="0"/>
          <w:marBottom w:val="0"/>
          <w:divBdr>
            <w:top w:val="none" w:sz="0" w:space="0" w:color="auto"/>
            <w:left w:val="none" w:sz="0" w:space="0" w:color="auto"/>
            <w:bottom w:val="none" w:sz="0" w:space="0" w:color="auto"/>
            <w:right w:val="none" w:sz="0" w:space="0" w:color="auto"/>
          </w:divBdr>
        </w:div>
        <w:div w:id="957223406">
          <w:marLeft w:val="0"/>
          <w:marRight w:val="0"/>
          <w:marTop w:val="0"/>
          <w:marBottom w:val="0"/>
          <w:divBdr>
            <w:top w:val="none" w:sz="0" w:space="0" w:color="auto"/>
            <w:left w:val="none" w:sz="0" w:space="0" w:color="auto"/>
            <w:bottom w:val="none" w:sz="0" w:space="0" w:color="auto"/>
            <w:right w:val="none" w:sz="0" w:space="0" w:color="auto"/>
          </w:divBdr>
        </w:div>
        <w:div w:id="967320710">
          <w:marLeft w:val="0"/>
          <w:marRight w:val="0"/>
          <w:marTop w:val="0"/>
          <w:marBottom w:val="0"/>
          <w:divBdr>
            <w:top w:val="none" w:sz="0" w:space="0" w:color="auto"/>
            <w:left w:val="none" w:sz="0" w:space="0" w:color="auto"/>
            <w:bottom w:val="none" w:sz="0" w:space="0" w:color="auto"/>
            <w:right w:val="none" w:sz="0" w:space="0" w:color="auto"/>
          </w:divBdr>
        </w:div>
        <w:div w:id="1110199127">
          <w:marLeft w:val="0"/>
          <w:marRight w:val="0"/>
          <w:marTop w:val="0"/>
          <w:marBottom w:val="0"/>
          <w:divBdr>
            <w:top w:val="none" w:sz="0" w:space="0" w:color="auto"/>
            <w:left w:val="none" w:sz="0" w:space="0" w:color="auto"/>
            <w:bottom w:val="none" w:sz="0" w:space="0" w:color="auto"/>
            <w:right w:val="none" w:sz="0" w:space="0" w:color="auto"/>
          </w:divBdr>
        </w:div>
        <w:div w:id="1173305360">
          <w:marLeft w:val="0"/>
          <w:marRight w:val="0"/>
          <w:marTop w:val="0"/>
          <w:marBottom w:val="0"/>
          <w:divBdr>
            <w:top w:val="none" w:sz="0" w:space="0" w:color="auto"/>
            <w:left w:val="none" w:sz="0" w:space="0" w:color="auto"/>
            <w:bottom w:val="none" w:sz="0" w:space="0" w:color="auto"/>
            <w:right w:val="none" w:sz="0" w:space="0" w:color="auto"/>
          </w:divBdr>
        </w:div>
        <w:div w:id="1255212464">
          <w:marLeft w:val="0"/>
          <w:marRight w:val="0"/>
          <w:marTop w:val="0"/>
          <w:marBottom w:val="0"/>
          <w:divBdr>
            <w:top w:val="none" w:sz="0" w:space="0" w:color="auto"/>
            <w:left w:val="none" w:sz="0" w:space="0" w:color="auto"/>
            <w:bottom w:val="none" w:sz="0" w:space="0" w:color="auto"/>
            <w:right w:val="none" w:sz="0" w:space="0" w:color="auto"/>
          </w:divBdr>
        </w:div>
        <w:div w:id="1290822605">
          <w:marLeft w:val="0"/>
          <w:marRight w:val="0"/>
          <w:marTop w:val="0"/>
          <w:marBottom w:val="0"/>
          <w:divBdr>
            <w:top w:val="none" w:sz="0" w:space="0" w:color="auto"/>
            <w:left w:val="none" w:sz="0" w:space="0" w:color="auto"/>
            <w:bottom w:val="none" w:sz="0" w:space="0" w:color="auto"/>
            <w:right w:val="none" w:sz="0" w:space="0" w:color="auto"/>
          </w:divBdr>
        </w:div>
        <w:div w:id="1322125167">
          <w:marLeft w:val="0"/>
          <w:marRight w:val="0"/>
          <w:marTop w:val="0"/>
          <w:marBottom w:val="0"/>
          <w:divBdr>
            <w:top w:val="none" w:sz="0" w:space="0" w:color="auto"/>
            <w:left w:val="none" w:sz="0" w:space="0" w:color="auto"/>
            <w:bottom w:val="none" w:sz="0" w:space="0" w:color="auto"/>
            <w:right w:val="none" w:sz="0" w:space="0" w:color="auto"/>
          </w:divBdr>
        </w:div>
        <w:div w:id="1373458678">
          <w:marLeft w:val="0"/>
          <w:marRight w:val="0"/>
          <w:marTop w:val="0"/>
          <w:marBottom w:val="0"/>
          <w:divBdr>
            <w:top w:val="none" w:sz="0" w:space="0" w:color="auto"/>
            <w:left w:val="none" w:sz="0" w:space="0" w:color="auto"/>
            <w:bottom w:val="none" w:sz="0" w:space="0" w:color="auto"/>
            <w:right w:val="none" w:sz="0" w:space="0" w:color="auto"/>
          </w:divBdr>
        </w:div>
        <w:div w:id="1402024583">
          <w:marLeft w:val="0"/>
          <w:marRight w:val="0"/>
          <w:marTop w:val="0"/>
          <w:marBottom w:val="0"/>
          <w:divBdr>
            <w:top w:val="none" w:sz="0" w:space="0" w:color="auto"/>
            <w:left w:val="none" w:sz="0" w:space="0" w:color="auto"/>
            <w:bottom w:val="none" w:sz="0" w:space="0" w:color="auto"/>
            <w:right w:val="none" w:sz="0" w:space="0" w:color="auto"/>
          </w:divBdr>
        </w:div>
        <w:div w:id="1449664008">
          <w:marLeft w:val="0"/>
          <w:marRight w:val="0"/>
          <w:marTop w:val="0"/>
          <w:marBottom w:val="0"/>
          <w:divBdr>
            <w:top w:val="none" w:sz="0" w:space="0" w:color="auto"/>
            <w:left w:val="none" w:sz="0" w:space="0" w:color="auto"/>
            <w:bottom w:val="none" w:sz="0" w:space="0" w:color="auto"/>
            <w:right w:val="none" w:sz="0" w:space="0" w:color="auto"/>
          </w:divBdr>
        </w:div>
        <w:div w:id="1497575681">
          <w:marLeft w:val="0"/>
          <w:marRight w:val="0"/>
          <w:marTop w:val="0"/>
          <w:marBottom w:val="0"/>
          <w:divBdr>
            <w:top w:val="none" w:sz="0" w:space="0" w:color="auto"/>
            <w:left w:val="none" w:sz="0" w:space="0" w:color="auto"/>
            <w:bottom w:val="none" w:sz="0" w:space="0" w:color="auto"/>
            <w:right w:val="none" w:sz="0" w:space="0" w:color="auto"/>
          </w:divBdr>
        </w:div>
        <w:div w:id="1570799426">
          <w:marLeft w:val="0"/>
          <w:marRight w:val="0"/>
          <w:marTop w:val="0"/>
          <w:marBottom w:val="0"/>
          <w:divBdr>
            <w:top w:val="none" w:sz="0" w:space="0" w:color="auto"/>
            <w:left w:val="none" w:sz="0" w:space="0" w:color="auto"/>
            <w:bottom w:val="none" w:sz="0" w:space="0" w:color="auto"/>
            <w:right w:val="none" w:sz="0" w:space="0" w:color="auto"/>
          </w:divBdr>
        </w:div>
        <w:div w:id="1572689778">
          <w:marLeft w:val="0"/>
          <w:marRight w:val="0"/>
          <w:marTop w:val="0"/>
          <w:marBottom w:val="0"/>
          <w:divBdr>
            <w:top w:val="none" w:sz="0" w:space="0" w:color="auto"/>
            <w:left w:val="none" w:sz="0" w:space="0" w:color="auto"/>
            <w:bottom w:val="none" w:sz="0" w:space="0" w:color="auto"/>
            <w:right w:val="none" w:sz="0" w:space="0" w:color="auto"/>
          </w:divBdr>
        </w:div>
        <w:div w:id="1636258815">
          <w:marLeft w:val="0"/>
          <w:marRight w:val="0"/>
          <w:marTop w:val="0"/>
          <w:marBottom w:val="0"/>
          <w:divBdr>
            <w:top w:val="none" w:sz="0" w:space="0" w:color="auto"/>
            <w:left w:val="none" w:sz="0" w:space="0" w:color="auto"/>
            <w:bottom w:val="none" w:sz="0" w:space="0" w:color="auto"/>
            <w:right w:val="none" w:sz="0" w:space="0" w:color="auto"/>
          </w:divBdr>
        </w:div>
        <w:div w:id="1739129306">
          <w:marLeft w:val="0"/>
          <w:marRight w:val="0"/>
          <w:marTop w:val="0"/>
          <w:marBottom w:val="0"/>
          <w:divBdr>
            <w:top w:val="none" w:sz="0" w:space="0" w:color="auto"/>
            <w:left w:val="none" w:sz="0" w:space="0" w:color="auto"/>
            <w:bottom w:val="none" w:sz="0" w:space="0" w:color="auto"/>
            <w:right w:val="none" w:sz="0" w:space="0" w:color="auto"/>
          </w:divBdr>
        </w:div>
        <w:div w:id="1803883692">
          <w:marLeft w:val="0"/>
          <w:marRight w:val="0"/>
          <w:marTop w:val="0"/>
          <w:marBottom w:val="0"/>
          <w:divBdr>
            <w:top w:val="none" w:sz="0" w:space="0" w:color="auto"/>
            <w:left w:val="none" w:sz="0" w:space="0" w:color="auto"/>
            <w:bottom w:val="none" w:sz="0" w:space="0" w:color="auto"/>
            <w:right w:val="none" w:sz="0" w:space="0" w:color="auto"/>
          </w:divBdr>
        </w:div>
        <w:div w:id="1901402898">
          <w:marLeft w:val="0"/>
          <w:marRight w:val="0"/>
          <w:marTop w:val="0"/>
          <w:marBottom w:val="0"/>
          <w:divBdr>
            <w:top w:val="none" w:sz="0" w:space="0" w:color="auto"/>
            <w:left w:val="none" w:sz="0" w:space="0" w:color="auto"/>
            <w:bottom w:val="none" w:sz="0" w:space="0" w:color="auto"/>
            <w:right w:val="none" w:sz="0" w:space="0" w:color="auto"/>
          </w:divBdr>
        </w:div>
        <w:div w:id="1902667078">
          <w:marLeft w:val="0"/>
          <w:marRight w:val="0"/>
          <w:marTop w:val="0"/>
          <w:marBottom w:val="0"/>
          <w:divBdr>
            <w:top w:val="none" w:sz="0" w:space="0" w:color="auto"/>
            <w:left w:val="none" w:sz="0" w:space="0" w:color="auto"/>
            <w:bottom w:val="none" w:sz="0" w:space="0" w:color="auto"/>
            <w:right w:val="none" w:sz="0" w:space="0" w:color="auto"/>
          </w:divBdr>
        </w:div>
        <w:div w:id="2071463989">
          <w:marLeft w:val="0"/>
          <w:marRight w:val="0"/>
          <w:marTop w:val="0"/>
          <w:marBottom w:val="0"/>
          <w:divBdr>
            <w:top w:val="none" w:sz="0" w:space="0" w:color="auto"/>
            <w:left w:val="none" w:sz="0" w:space="0" w:color="auto"/>
            <w:bottom w:val="none" w:sz="0" w:space="0" w:color="auto"/>
            <w:right w:val="none" w:sz="0" w:space="0" w:color="auto"/>
          </w:divBdr>
        </w:div>
        <w:div w:id="2142847299">
          <w:marLeft w:val="0"/>
          <w:marRight w:val="0"/>
          <w:marTop w:val="0"/>
          <w:marBottom w:val="0"/>
          <w:divBdr>
            <w:top w:val="none" w:sz="0" w:space="0" w:color="auto"/>
            <w:left w:val="none" w:sz="0" w:space="0" w:color="auto"/>
            <w:bottom w:val="none" w:sz="0" w:space="0" w:color="auto"/>
            <w:right w:val="none" w:sz="0" w:space="0" w:color="auto"/>
          </w:divBdr>
        </w:div>
      </w:divsChild>
    </w:div>
    <w:div w:id="1721636125">
      <w:bodyDiv w:val="1"/>
      <w:marLeft w:val="0"/>
      <w:marRight w:val="0"/>
      <w:marTop w:val="0"/>
      <w:marBottom w:val="0"/>
      <w:divBdr>
        <w:top w:val="none" w:sz="0" w:space="0" w:color="auto"/>
        <w:left w:val="none" w:sz="0" w:space="0" w:color="auto"/>
        <w:bottom w:val="none" w:sz="0" w:space="0" w:color="auto"/>
        <w:right w:val="none" w:sz="0" w:space="0" w:color="auto"/>
      </w:divBdr>
    </w:div>
    <w:div w:id="1723753772">
      <w:bodyDiv w:val="1"/>
      <w:marLeft w:val="0"/>
      <w:marRight w:val="0"/>
      <w:marTop w:val="0"/>
      <w:marBottom w:val="0"/>
      <w:divBdr>
        <w:top w:val="none" w:sz="0" w:space="0" w:color="auto"/>
        <w:left w:val="none" w:sz="0" w:space="0" w:color="auto"/>
        <w:bottom w:val="none" w:sz="0" w:space="0" w:color="auto"/>
        <w:right w:val="none" w:sz="0" w:space="0" w:color="auto"/>
      </w:divBdr>
    </w:div>
    <w:div w:id="1730372597">
      <w:bodyDiv w:val="1"/>
      <w:marLeft w:val="0"/>
      <w:marRight w:val="0"/>
      <w:marTop w:val="0"/>
      <w:marBottom w:val="0"/>
      <w:divBdr>
        <w:top w:val="none" w:sz="0" w:space="0" w:color="auto"/>
        <w:left w:val="none" w:sz="0" w:space="0" w:color="auto"/>
        <w:bottom w:val="none" w:sz="0" w:space="0" w:color="auto"/>
        <w:right w:val="none" w:sz="0" w:space="0" w:color="auto"/>
      </w:divBdr>
    </w:div>
    <w:div w:id="1732189795">
      <w:bodyDiv w:val="1"/>
      <w:marLeft w:val="0"/>
      <w:marRight w:val="0"/>
      <w:marTop w:val="0"/>
      <w:marBottom w:val="0"/>
      <w:divBdr>
        <w:top w:val="none" w:sz="0" w:space="0" w:color="auto"/>
        <w:left w:val="none" w:sz="0" w:space="0" w:color="auto"/>
        <w:bottom w:val="none" w:sz="0" w:space="0" w:color="auto"/>
        <w:right w:val="none" w:sz="0" w:space="0" w:color="auto"/>
      </w:divBdr>
    </w:div>
    <w:div w:id="1735393600">
      <w:bodyDiv w:val="1"/>
      <w:marLeft w:val="0"/>
      <w:marRight w:val="0"/>
      <w:marTop w:val="0"/>
      <w:marBottom w:val="0"/>
      <w:divBdr>
        <w:top w:val="none" w:sz="0" w:space="0" w:color="auto"/>
        <w:left w:val="none" w:sz="0" w:space="0" w:color="auto"/>
        <w:bottom w:val="none" w:sz="0" w:space="0" w:color="auto"/>
        <w:right w:val="none" w:sz="0" w:space="0" w:color="auto"/>
      </w:divBdr>
    </w:div>
    <w:div w:id="1760952603">
      <w:bodyDiv w:val="1"/>
      <w:marLeft w:val="0"/>
      <w:marRight w:val="0"/>
      <w:marTop w:val="0"/>
      <w:marBottom w:val="0"/>
      <w:divBdr>
        <w:top w:val="none" w:sz="0" w:space="0" w:color="auto"/>
        <w:left w:val="none" w:sz="0" w:space="0" w:color="auto"/>
        <w:bottom w:val="none" w:sz="0" w:space="0" w:color="auto"/>
        <w:right w:val="none" w:sz="0" w:space="0" w:color="auto"/>
      </w:divBdr>
    </w:div>
    <w:div w:id="1789623684">
      <w:bodyDiv w:val="1"/>
      <w:marLeft w:val="0"/>
      <w:marRight w:val="0"/>
      <w:marTop w:val="0"/>
      <w:marBottom w:val="0"/>
      <w:divBdr>
        <w:top w:val="none" w:sz="0" w:space="0" w:color="auto"/>
        <w:left w:val="none" w:sz="0" w:space="0" w:color="auto"/>
        <w:bottom w:val="none" w:sz="0" w:space="0" w:color="auto"/>
        <w:right w:val="none" w:sz="0" w:space="0" w:color="auto"/>
      </w:divBdr>
    </w:div>
    <w:div w:id="1822966574">
      <w:bodyDiv w:val="1"/>
      <w:marLeft w:val="0"/>
      <w:marRight w:val="0"/>
      <w:marTop w:val="0"/>
      <w:marBottom w:val="0"/>
      <w:divBdr>
        <w:top w:val="none" w:sz="0" w:space="0" w:color="auto"/>
        <w:left w:val="none" w:sz="0" w:space="0" w:color="auto"/>
        <w:bottom w:val="none" w:sz="0" w:space="0" w:color="auto"/>
        <w:right w:val="none" w:sz="0" w:space="0" w:color="auto"/>
      </w:divBdr>
    </w:div>
    <w:div w:id="1837841601">
      <w:bodyDiv w:val="1"/>
      <w:marLeft w:val="0"/>
      <w:marRight w:val="0"/>
      <w:marTop w:val="0"/>
      <w:marBottom w:val="0"/>
      <w:divBdr>
        <w:top w:val="none" w:sz="0" w:space="0" w:color="auto"/>
        <w:left w:val="none" w:sz="0" w:space="0" w:color="auto"/>
        <w:bottom w:val="none" w:sz="0" w:space="0" w:color="auto"/>
        <w:right w:val="none" w:sz="0" w:space="0" w:color="auto"/>
      </w:divBdr>
    </w:div>
    <w:div w:id="1839878720">
      <w:bodyDiv w:val="1"/>
      <w:marLeft w:val="0"/>
      <w:marRight w:val="0"/>
      <w:marTop w:val="0"/>
      <w:marBottom w:val="0"/>
      <w:divBdr>
        <w:top w:val="none" w:sz="0" w:space="0" w:color="auto"/>
        <w:left w:val="none" w:sz="0" w:space="0" w:color="auto"/>
        <w:bottom w:val="none" w:sz="0" w:space="0" w:color="auto"/>
        <w:right w:val="none" w:sz="0" w:space="0" w:color="auto"/>
      </w:divBdr>
    </w:div>
    <w:div w:id="1875338149">
      <w:bodyDiv w:val="1"/>
      <w:marLeft w:val="0"/>
      <w:marRight w:val="0"/>
      <w:marTop w:val="0"/>
      <w:marBottom w:val="0"/>
      <w:divBdr>
        <w:top w:val="none" w:sz="0" w:space="0" w:color="auto"/>
        <w:left w:val="none" w:sz="0" w:space="0" w:color="auto"/>
        <w:bottom w:val="none" w:sz="0" w:space="0" w:color="auto"/>
        <w:right w:val="none" w:sz="0" w:space="0" w:color="auto"/>
      </w:divBdr>
    </w:div>
    <w:div w:id="1880240421">
      <w:bodyDiv w:val="1"/>
      <w:marLeft w:val="0"/>
      <w:marRight w:val="0"/>
      <w:marTop w:val="0"/>
      <w:marBottom w:val="0"/>
      <w:divBdr>
        <w:top w:val="none" w:sz="0" w:space="0" w:color="auto"/>
        <w:left w:val="none" w:sz="0" w:space="0" w:color="auto"/>
        <w:bottom w:val="none" w:sz="0" w:space="0" w:color="auto"/>
        <w:right w:val="none" w:sz="0" w:space="0" w:color="auto"/>
      </w:divBdr>
    </w:div>
    <w:div w:id="1883903349">
      <w:bodyDiv w:val="1"/>
      <w:marLeft w:val="0"/>
      <w:marRight w:val="0"/>
      <w:marTop w:val="0"/>
      <w:marBottom w:val="0"/>
      <w:divBdr>
        <w:top w:val="none" w:sz="0" w:space="0" w:color="auto"/>
        <w:left w:val="none" w:sz="0" w:space="0" w:color="auto"/>
        <w:bottom w:val="none" w:sz="0" w:space="0" w:color="auto"/>
        <w:right w:val="none" w:sz="0" w:space="0" w:color="auto"/>
      </w:divBdr>
    </w:div>
    <w:div w:id="1888489876">
      <w:bodyDiv w:val="1"/>
      <w:marLeft w:val="0"/>
      <w:marRight w:val="0"/>
      <w:marTop w:val="0"/>
      <w:marBottom w:val="0"/>
      <w:divBdr>
        <w:top w:val="none" w:sz="0" w:space="0" w:color="auto"/>
        <w:left w:val="none" w:sz="0" w:space="0" w:color="auto"/>
        <w:bottom w:val="none" w:sz="0" w:space="0" w:color="auto"/>
        <w:right w:val="none" w:sz="0" w:space="0" w:color="auto"/>
      </w:divBdr>
    </w:div>
    <w:div w:id="1917662017">
      <w:bodyDiv w:val="1"/>
      <w:marLeft w:val="0"/>
      <w:marRight w:val="0"/>
      <w:marTop w:val="0"/>
      <w:marBottom w:val="0"/>
      <w:divBdr>
        <w:top w:val="none" w:sz="0" w:space="0" w:color="auto"/>
        <w:left w:val="none" w:sz="0" w:space="0" w:color="auto"/>
        <w:bottom w:val="none" w:sz="0" w:space="0" w:color="auto"/>
        <w:right w:val="none" w:sz="0" w:space="0" w:color="auto"/>
      </w:divBdr>
    </w:div>
    <w:div w:id="1927496736">
      <w:bodyDiv w:val="1"/>
      <w:marLeft w:val="0"/>
      <w:marRight w:val="0"/>
      <w:marTop w:val="0"/>
      <w:marBottom w:val="0"/>
      <w:divBdr>
        <w:top w:val="none" w:sz="0" w:space="0" w:color="auto"/>
        <w:left w:val="none" w:sz="0" w:space="0" w:color="auto"/>
        <w:bottom w:val="none" w:sz="0" w:space="0" w:color="auto"/>
        <w:right w:val="none" w:sz="0" w:space="0" w:color="auto"/>
      </w:divBdr>
    </w:div>
    <w:div w:id="1930964293">
      <w:bodyDiv w:val="1"/>
      <w:marLeft w:val="0"/>
      <w:marRight w:val="0"/>
      <w:marTop w:val="0"/>
      <w:marBottom w:val="0"/>
      <w:divBdr>
        <w:top w:val="none" w:sz="0" w:space="0" w:color="auto"/>
        <w:left w:val="none" w:sz="0" w:space="0" w:color="auto"/>
        <w:bottom w:val="none" w:sz="0" w:space="0" w:color="auto"/>
        <w:right w:val="none" w:sz="0" w:space="0" w:color="auto"/>
      </w:divBdr>
    </w:div>
    <w:div w:id="1934897035">
      <w:bodyDiv w:val="1"/>
      <w:marLeft w:val="0"/>
      <w:marRight w:val="0"/>
      <w:marTop w:val="0"/>
      <w:marBottom w:val="0"/>
      <w:divBdr>
        <w:top w:val="none" w:sz="0" w:space="0" w:color="auto"/>
        <w:left w:val="none" w:sz="0" w:space="0" w:color="auto"/>
        <w:bottom w:val="none" w:sz="0" w:space="0" w:color="auto"/>
        <w:right w:val="none" w:sz="0" w:space="0" w:color="auto"/>
      </w:divBdr>
    </w:div>
    <w:div w:id="1962104336">
      <w:bodyDiv w:val="1"/>
      <w:marLeft w:val="0"/>
      <w:marRight w:val="0"/>
      <w:marTop w:val="0"/>
      <w:marBottom w:val="0"/>
      <w:divBdr>
        <w:top w:val="none" w:sz="0" w:space="0" w:color="auto"/>
        <w:left w:val="none" w:sz="0" w:space="0" w:color="auto"/>
        <w:bottom w:val="none" w:sz="0" w:space="0" w:color="auto"/>
        <w:right w:val="none" w:sz="0" w:space="0" w:color="auto"/>
      </w:divBdr>
    </w:div>
    <w:div w:id="1977563222">
      <w:bodyDiv w:val="1"/>
      <w:marLeft w:val="0"/>
      <w:marRight w:val="0"/>
      <w:marTop w:val="0"/>
      <w:marBottom w:val="0"/>
      <w:divBdr>
        <w:top w:val="none" w:sz="0" w:space="0" w:color="auto"/>
        <w:left w:val="none" w:sz="0" w:space="0" w:color="auto"/>
        <w:bottom w:val="none" w:sz="0" w:space="0" w:color="auto"/>
        <w:right w:val="none" w:sz="0" w:space="0" w:color="auto"/>
      </w:divBdr>
    </w:div>
    <w:div w:id="1979333089">
      <w:bodyDiv w:val="1"/>
      <w:marLeft w:val="0"/>
      <w:marRight w:val="0"/>
      <w:marTop w:val="0"/>
      <w:marBottom w:val="0"/>
      <w:divBdr>
        <w:top w:val="none" w:sz="0" w:space="0" w:color="auto"/>
        <w:left w:val="none" w:sz="0" w:space="0" w:color="auto"/>
        <w:bottom w:val="none" w:sz="0" w:space="0" w:color="auto"/>
        <w:right w:val="none" w:sz="0" w:space="0" w:color="auto"/>
      </w:divBdr>
    </w:div>
    <w:div w:id="1986469925">
      <w:bodyDiv w:val="1"/>
      <w:marLeft w:val="0"/>
      <w:marRight w:val="0"/>
      <w:marTop w:val="0"/>
      <w:marBottom w:val="0"/>
      <w:divBdr>
        <w:top w:val="none" w:sz="0" w:space="0" w:color="auto"/>
        <w:left w:val="none" w:sz="0" w:space="0" w:color="auto"/>
        <w:bottom w:val="none" w:sz="0" w:space="0" w:color="auto"/>
        <w:right w:val="none" w:sz="0" w:space="0" w:color="auto"/>
      </w:divBdr>
    </w:div>
    <w:div w:id="1988894623">
      <w:bodyDiv w:val="1"/>
      <w:marLeft w:val="0"/>
      <w:marRight w:val="0"/>
      <w:marTop w:val="0"/>
      <w:marBottom w:val="0"/>
      <w:divBdr>
        <w:top w:val="none" w:sz="0" w:space="0" w:color="auto"/>
        <w:left w:val="none" w:sz="0" w:space="0" w:color="auto"/>
        <w:bottom w:val="none" w:sz="0" w:space="0" w:color="auto"/>
        <w:right w:val="none" w:sz="0" w:space="0" w:color="auto"/>
      </w:divBdr>
    </w:div>
    <w:div w:id="1989239597">
      <w:bodyDiv w:val="1"/>
      <w:marLeft w:val="0"/>
      <w:marRight w:val="0"/>
      <w:marTop w:val="0"/>
      <w:marBottom w:val="0"/>
      <w:divBdr>
        <w:top w:val="none" w:sz="0" w:space="0" w:color="auto"/>
        <w:left w:val="none" w:sz="0" w:space="0" w:color="auto"/>
        <w:bottom w:val="none" w:sz="0" w:space="0" w:color="auto"/>
        <w:right w:val="none" w:sz="0" w:space="0" w:color="auto"/>
      </w:divBdr>
    </w:div>
    <w:div w:id="1989624939">
      <w:bodyDiv w:val="1"/>
      <w:marLeft w:val="0"/>
      <w:marRight w:val="0"/>
      <w:marTop w:val="0"/>
      <w:marBottom w:val="0"/>
      <w:divBdr>
        <w:top w:val="none" w:sz="0" w:space="0" w:color="auto"/>
        <w:left w:val="none" w:sz="0" w:space="0" w:color="auto"/>
        <w:bottom w:val="none" w:sz="0" w:space="0" w:color="auto"/>
        <w:right w:val="none" w:sz="0" w:space="0" w:color="auto"/>
      </w:divBdr>
    </w:div>
    <w:div w:id="2050448433">
      <w:bodyDiv w:val="1"/>
      <w:marLeft w:val="0"/>
      <w:marRight w:val="0"/>
      <w:marTop w:val="0"/>
      <w:marBottom w:val="0"/>
      <w:divBdr>
        <w:top w:val="none" w:sz="0" w:space="0" w:color="auto"/>
        <w:left w:val="none" w:sz="0" w:space="0" w:color="auto"/>
        <w:bottom w:val="none" w:sz="0" w:space="0" w:color="auto"/>
        <w:right w:val="none" w:sz="0" w:space="0" w:color="auto"/>
      </w:divBdr>
    </w:div>
    <w:div w:id="2064719214">
      <w:bodyDiv w:val="1"/>
      <w:marLeft w:val="0"/>
      <w:marRight w:val="0"/>
      <w:marTop w:val="0"/>
      <w:marBottom w:val="0"/>
      <w:divBdr>
        <w:top w:val="none" w:sz="0" w:space="0" w:color="auto"/>
        <w:left w:val="none" w:sz="0" w:space="0" w:color="auto"/>
        <w:bottom w:val="none" w:sz="0" w:space="0" w:color="auto"/>
        <w:right w:val="none" w:sz="0" w:space="0" w:color="auto"/>
      </w:divBdr>
    </w:div>
    <w:div w:id="2081900095">
      <w:bodyDiv w:val="1"/>
      <w:marLeft w:val="0"/>
      <w:marRight w:val="0"/>
      <w:marTop w:val="0"/>
      <w:marBottom w:val="0"/>
      <w:divBdr>
        <w:top w:val="none" w:sz="0" w:space="0" w:color="auto"/>
        <w:left w:val="none" w:sz="0" w:space="0" w:color="auto"/>
        <w:bottom w:val="none" w:sz="0" w:space="0" w:color="auto"/>
        <w:right w:val="none" w:sz="0" w:space="0" w:color="auto"/>
      </w:divBdr>
    </w:div>
    <w:div w:id="2090349302">
      <w:bodyDiv w:val="1"/>
      <w:marLeft w:val="0"/>
      <w:marRight w:val="0"/>
      <w:marTop w:val="0"/>
      <w:marBottom w:val="0"/>
      <w:divBdr>
        <w:top w:val="none" w:sz="0" w:space="0" w:color="auto"/>
        <w:left w:val="none" w:sz="0" w:space="0" w:color="auto"/>
        <w:bottom w:val="none" w:sz="0" w:space="0" w:color="auto"/>
        <w:right w:val="none" w:sz="0" w:space="0" w:color="auto"/>
      </w:divBdr>
    </w:div>
    <w:div w:id="2097945660">
      <w:bodyDiv w:val="1"/>
      <w:marLeft w:val="0"/>
      <w:marRight w:val="0"/>
      <w:marTop w:val="0"/>
      <w:marBottom w:val="0"/>
      <w:divBdr>
        <w:top w:val="none" w:sz="0" w:space="0" w:color="auto"/>
        <w:left w:val="none" w:sz="0" w:space="0" w:color="auto"/>
        <w:bottom w:val="none" w:sz="0" w:space="0" w:color="auto"/>
        <w:right w:val="none" w:sz="0" w:space="0" w:color="auto"/>
      </w:divBdr>
    </w:div>
    <w:div w:id="2115399309">
      <w:bodyDiv w:val="1"/>
      <w:marLeft w:val="0"/>
      <w:marRight w:val="0"/>
      <w:marTop w:val="0"/>
      <w:marBottom w:val="0"/>
      <w:divBdr>
        <w:top w:val="none" w:sz="0" w:space="0" w:color="auto"/>
        <w:left w:val="none" w:sz="0" w:space="0" w:color="auto"/>
        <w:bottom w:val="none" w:sz="0" w:space="0" w:color="auto"/>
        <w:right w:val="none" w:sz="0" w:space="0" w:color="auto"/>
      </w:divBdr>
    </w:div>
    <w:div w:id="2127850776">
      <w:bodyDiv w:val="1"/>
      <w:marLeft w:val="0"/>
      <w:marRight w:val="0"/>
      <w:marTop w:val="0"/>
      <w:marBottom w:val="0"/>
      <w:divBdr>
        <w:top w:val="none" w:sz="0" w:space="0" w:color="auto"/>
        <w:left w:val="none" w:sz="0" w:space="0" w:color="auto"/>
        <w:bottom w:val="none" w:sz="0" w:space="0" w:color="auto"/>
        <w:right w:val="none" w:sz="0" w:space="0" w:color="auto"/>
      </w:divBdr>
    </w:div>
    <w:div w:id="2142460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131FB3FB7784D62B7F3715F018CD7C6"/>
        <w:category>
          <w:name w:val="Général"/>
          <w:gallery w:val="placeholder"/>
        </w:category>
        <w:types>
          <w:type w:val="bbPlcHdr"/>
        </w:types>
        <w:behaviors>
          <w:behavior w:val="content"/>
        </w:behaviors>
        <w:guid w:val="{1B34EC54-12A5-47CC-A25F-0474A925679C}"/>
      </w:docPartPr>
      <w:docPartBody>
        <w:p w:rsidR="00E178AA" w:rsidRDefault="00BC73A1" w:rsidP="00BC73A1">
          <w:pPr>
            <w:pStyle w:val="7131FB3FB7784D62B7F3715F018CD7C6"/>
          </w:pPr>
          <w:r w:rsidRPr="00161E8A">
            <w:rPr>
              <w:rStyle w:val="Textedelespacerserv"/>
            </w:rPr>
            <w:t>Cliquez ou appuyez ici pour entrer du texte.</w:t>
          </w:r>
        </w:p>
      </w:docPartBody>
    </w:docPart>
    <w:docPart>
      <w:docPartPr>
        <w:name w:val="9E6CEE7C05D9492697C921077C3C1A6D"/>
        <w:category>
          <w:name w:val="Général"/>
          <w:gallery w:val="placeholder"/>
        </w:category>
        <w:types>
          <w:type w:val="bbPlcHdr"/>
        </w:types>
        <w:behaviors>
          <w:behavior w:val="content"/>
        </w:behaviors>
        <w:guid w:val="{6699B1A3-3080-48AC-B67B-DEA1185CEC3B}"/>
      </w:docPartPr>
      <w:docPartBody>
        <w:p w:rsidR="00E178AA" w:rsidRDefault="00BC73A1" w:rsidP="00BC73A1">
          <w:pPr>
            <w:pStyle w:val="9E6CEE7C05D9492697C921077C3C1A6D"/>
          </w:pPr>
          <w:r w:rsidRPr="00161E8A">
            <w:rPr>
              <w:rStyle w:val="Textedelespacerserv"/>
            </w:rPr>
            <w:t>Cliquez ou appuyez ici pour entre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kkurat">
    <w:altName w:val="Akkurat"/>
    <w:panose1 w:val="02000503040000020004"/>
    <w:charset w:val="00"/>
    <w:family w:val="auto"/>
    <w:pitch w:val="variable"/>
    <w:sig w:usb0="800000A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kkurat-Bold">
    <w:altName w:val="Akkurat-Bold"/>
    <w:panose1 w:val="02000503030000020004"/>
    <w:charset w:val="00"/>
    <w:family w:val="auto"/>
    <w:pitch w:val="variable"/>
    <w:sig w:usb0="800000AF" w:usb1="4000204A" w:usb2="00000000" w:usb3="00000000" w:csb0="00000001" w:csb1="00000000"/>
  </w:font>
  <w:font w:name="Frutiger 45 Light">
    <w:altName w:val="Calibri"/>
    <w:panose1 w:val="00000000000000000000"/>
    <w:charset w:val="00"/>
    <w:family w:val="decorative"/>
    <w:notTrueType/>
    <w:pitch w:val="variable"/>
    <w:sig w:usb0="00000003" w:usb1="00000000" w:usb2="00000000" w:usb3="00000000" w:csb0="00000001" w:csb1="00000000"/>
  </w:font>
  <w:font w:name="DIN-Bold">
    <w:altName w:val="Segoe UI"/>
    <w:charset w:val="00"/>
    <w:family w:val="swiss"/>
    <w:pitch w:val="variable"/>
    <w:sig w:usb0="80000027"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DIN-Regular">
    <w:altName w:val="Calibri"/>
    <w:charset w:val="00"/>
    <w:family w:val="swiss"/>
    <w:pitch w:val="variable"/>
    <w:sig w:usb0="80000027" w:usb1="00000000" w:usb2="00000000" w:usb3="00000000" w:csb0="00000001" w:csb1="00000000"/>
  </w:font>
  <w:font w:name="Univers">
    <w:charset w:val="00"/>
    <w:family w:val="swiss"/>
    <w:pitch w:val="variable"/>
    <w:sig w:usb0="80000287" w:usb1="00000000" w:usb2="00000000" w:usb3="00000000" w:csb0="0000000F" w:csb1="00000000"/>
  </w:font>
  <w:font w:name="Corbel">
    <w:panose1 w:val="020B0503020204020204"/>
    <w:charset w:val="00"/>
    <w:family w:val="swiss"/>
    <w:pitch w:val="variable"/>
    <w:sig w:usb0="A00002EF" w:usb1="4000A44B" w:usb2="00000000" w:usb3="00000000" w:csb0="0000019F" w:csb1="00000000"/>
  </w:font>
  <w:font w:name="AGaramond LT">
    <w:altName w:val="Calibri"/>
    <w:charset w:val="00"/>
    <w:family w:val="auto"/>
    <w:pitch w:val="variable"/>
    <w:sig w:usb0="00000003" w:usb1="00000000" w:usb2="00000000" w:usb3="00000000" w:csb0="00000001" w:csb1="00000000"/>
  </w:font>
  <w:font w:name="Frutiger 55 Roman">
    <w:panose1 w:val="00000000000000000000"/>
    <w:charset w:val="00"/>
    <w:family w:val="decorative"/>
    <w:notTrueType/>
    <w:pitch w:val="variable"/>
    <w:sig w:usb0="00000003" w:usb1="00000000" w:usb2="00000000" w:usb3="00000000" w:csb0="00000001" w:csb1="00000000"/>
  </w:font>
  <w:font w:name="Vectora LH Light">
    <w:panose1 w:val="00000000000000000000"/>
    <w:charset w:val="00"/>
    <w:family w:val="swiss"/>
    <w:notTrueType/>
    <w:pitch w:val="default"/>
    <w:sig w:usb0="00000003" w:usb1="00000000" w:usb2="00000000" w:usb3="00000000" w:csb0="00000001" w:csb1="00000000"/>
  </w:font>
  <w:font w:name="Univers LTCE">
    <w:altName w:val="Univers LTCE"/>
    <w:panose1 w:val="00000000000000000000"/>
    <w:charset w:val="00"/>
    <w:family w:val="swiss"/>
    <w:notTrueType/>
    <w:pitch w:val="default"/>
    <w:sig w:usb0="00000003" w:usb1="00000000"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3B7D"/>
    <w:rsid w:val="001461B4"/>
    <w:rsid w:val="00175D77"/>
    <w:rsid w:val="001A6C6A"/>
    <w:rsid w:val="001B34C3"/>
    <w:rsid w:val="002043C1"/>
    <w:rsid w:val="004252B4"/>
    <w:rsid w:val="004A3123"/>
    <w:rsid w:val="004E3B7D"/>
    <w:rsid w:val="006F2ACE"/>
    <w:rsid w:val="007424D4"/>
    <w:rsid w:val="0076615B"/>
    <w:rsid w:val="008B41AB"/>
    <w:rsid w:val="008D2B57"/>
    <w:rsid w:val="00B06EB0"/>
    <w:rsid w:val="00BC73A1"/>
    <w:rsid w:val="00D352CA"/>
    <w:rsid w:val="00D35E2A"/>
    <w:rsid w:val="00DD12F9"/>
    <w:rsid w:val="00DF0D8A"/>
    <w:rsid w:val="00E178AA"/>
    <w:rsid w:val="00E5339F"/>
    <w:rsid w:val="00E96E46"/>
    <w:rsid w:val="00FE78D5"/>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CH" w:eastAsia="de-C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BC73A1"/>
    <w:rPr>
      <w:color w:val="808080"/>
    </w:rPr>
  </w:style>
  <w:style w:type="paragraph" w:customStyle="1" w:styleId="7131FB3FB7784D62B7F3715F018CD7C6">
    <w:name w:val="7131FB3FB7784D62B7F3715F018CD7C6"/>
    <w:rsid w:val="00BC73A1"/>
    <w:rPr>
      <w:kern w:val="2"/>
      <w:lang w:val="fr-CH" w:eastAsia="fr-CH"/>
      <w14:ligatures w14:val="standardContextual"/>
    </w:rPr>
  </w:style>
  <w:style w:type="paragraph" w:customStyle="1" w:styleId="9E6CEE7C05D9492697C921077C3C1A6D">
    <w:name w:val="9E6CEE7C05D9492697C921077C3C1A6D"/>
    <w:rsid w:val="00BC73A1"/>
    <w:rPr>
      <w:kern w:val="2"/>
      <w:lang w:val="fr-CH" w:eastAsia="fr-CH"/>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C6BD9D-FBC0-4DC6-BB1C-66C754D3E9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1682</Words>
  <Characters>9252</Characters>
  <Application>Microsoft Office Word</Application>
  <DocSecurity>0</DocSecurity>
  <Lines>77</Lines>
  <Paragraphs>21</Paragraphs>
  <ScaleCrop>false</ScaleCrop>
  <HeadingPairs>
    <vt:vector size="4" baseType="variant">
      <vt:variant>
        <vt:lpstr>Titr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0913</CharactersWithSpaces>
  <SharedDoc>false</SharedDoc>
  <HLinks>
    <vt:vector size="444" baseType="variant">
      <vt:variant>
        <vt:i4>1769520</vt:i4>
      </vt:variant>
      <vt:variant>
        <vt:i4>440</vt:i4>
      </vt:variant>
      <vt:variant>
        <vt:i4>0</vt:i4>
      </vt:variant>
      <vt:variant>
        <vt:i4>5</vt:i4>
      </vt:variant>
      <vt:variant>
        <vt:lpwstr/>
      </vt:variant>
      <vt:variant>
        <vt:lpwstr>_Toc314168145</vt:lpwstr>
      </vt:variant>
      <vt:variant>
        <vt:i4>1769520</vt:i4>
      </vt:variant>
      <vt:variant>
        <vt:i4>434</vt:i4>
      </vt:variant>
      <vt:variant>
        <vt:i4>0</vt:i4>
      </vt:variant>
      <vt:variant>
        <vt:i4>5</vt:i4>
      </vt:variant>
      <vt:variant>
        <vt:lpwstr/>
      </vt:variant>
      <vt:variant>
        <vt:lpwstr>_Toc314168144</vt:lpwstr>
      </vt:variant>
      <vt:variant>
        <vt:i4>1769520</vt:i4>
      </vt:variant>
      <vt:variant>
        <vt:i4>428</vt:i4>
      </vt:variant>
      <vt:variant>
        <vt:i4>0</vt:i4>
      </vt:variant>
      <vt:variant>
        <vt:i4>5</vt:i4>
      </vt:variant>
      <vt:variant>
        <vt:lpwstr/>
      </vt:variant>
      <vt:variant>
        <vt:lpwstr>_Toc314168143</vt:lpwstr>
      </vt:variant>
      <vt:variant>
        <vt:i4>1769520</vt:i4>
      </vt:variant>
      <vt:variant>
        <vt:i4>422</vt:i4>
      </vt:variant>
      <vt:variant>
        <vt:i4>0</vt:i4>
      </vt:variant>
      <vt:variant>
        <vt:i4>5</vt:i4>
      </vt:variant>
      <vt:variant>
        <vt:lpwstr/>
      </vt:variant>
      <vt:variant>
        <vt:lpwstr>_Toc314168142</vt:lpwstr>
      </vt:variant>
      <vt:variant>
        <vt:i4>1769520</vt:i4>
      </vt:variant>
      <vt:variant>
        <vt:i4>416</vt:i4>
      </vt:variant>
      <vt:variant>
        <vt:i4>0</vt:i4>
      </vt:variant>
      <vt:variant>
        <vt:i4>5</vt:i4>
      </vt:variant>
      <vt:variant>
        <vt:lpwstr/>
      </vt:variant>
      <vt:variant>
        <vt:lpwstr>_Toc314168141</vt:lpwstr>
      </vt:variant>
      <vt:variant>
        <vt:i4>1769520</vt:i4>
      </vt:variant>
      <vt:variant>
        <vt:i4>410</vt:i4>
      </vt:variant>
      <vt:variant>
        <vt:i4>0</vt:i4>
      </vt:variant>
      <vt:variant>
        <vt:i4>5</vt:i4>
      </vt:variant>
      <vt:variant>
        <vt:lpwstr/>
      </vt:variant>
      <vt:variant>
        <vt:lpwstr>_Toc314168140</vt:lpwstr>
      </vt:variant>
      <vt:variant>
        <vt:i4>1835056</vt:i4>
      </vt:variant>
      <vt:variant>
        <vt:i4>404</vt:i4>
      </vt:variant>
      <vt:variant>
        <vt:i4>0</vt:i4>
      </vt:variant>
      <vt:variant>
        <vt:i4>5</vt:i4>
      </vt:variant>
      <vt:variant>
        <vt:lpwstr/>
      </vt:variant>
      <vt:variant>
        <vt:lpwstr>_Toc314168139</vt:lpwstr>
      </vt:variant>
      <vt:variant>
        <vt:i4>1835056</vt:i4>
      </vt:variant>
      <vt:variant>
        <vt:i4>398</vt:i4>
      </vt:variant>
      <vt:variant>
        <vt:i4>0</vt:i4>
      </vt:variant>
      <vt:variant>
        <vt:i4>5</vt:i4>
      </vt:variant>
      <vt:variant>
        <vt:lpwstr/>
      </vt:variant>
      <vt:variant>
        <vt:lpwstr>_Toc314168138</vt:lpwstr>
      </vt:variant>
      <vt:variant>
        <vt:i4>1835056</vt:i4>
      </vt:variant>
      <vt:variant>
        <vt:i4>392</vt:i4>
      </vt:variant>
      <vt:variant>
        <vt:i4>0</vt:i4>
      </vt:variant>
      <vt:variant>
        <vt:i4>5</vt:i4>
      </vt:variant>
      <vt:variant>
        <vt:lpwstr/>
      </vt:variant>
      <vt:variant>
        <vt:lpwstr>_Toc314168137</vt:lpwstr>
      </vt:variant>
      <vt:variant>
        <vt:i4>1835056</vt:i4>
      </vt:variant>
      <vt:variant>
        <vt:i4>386</vt:i4>
      </vt:variant>
      <vt:variant>
        <vt:i4>0</vt:i4>
      </vt:variant>
      <vt:variant>
        <vt:i4>5</vt:i4>
      </vt:variant>
      <vt:variant>
        <vt:lpwstr/>
      </vt:variant>
      <vt:variant>
        <vt:lpwstr>_Toc314168136</vt:lpwstr>
      </vt:variant>
      <vt:variant>
        <vt:i4>1835056</vt:i4>
      </vt:variant>
      <vt:variant>
        <vt:i4>380</vt:i4>
      </vt:variant>
      <vt:variant>
        <vt:i4>0</vt:i4>
      </vt:variant>
      <vt:variant>
        <vt:i4>5</vt:i4>
      </vt:variant>
      <vt:variant>
        <vt:lpwstr/>
      </vt:variant>
      <vt:variant>
        <vt:lpwstr>_Toc314168135</vt:lpwstr>
      </vt:variant>
      <vt:variant>
        <vt:i4>1835056</vt:i4>
      </vt:variant>
      <vt:variant>
        <vt:i4>374</vt:i4>
      </vt:variant>
      <vt:variant>
        <vt:i4>0</vt:i4>
      </vt:variant>
      <vt:variant>
        <vt:i4>5</vt:i4>
      </vt:variant>
      <vt:variant>
        <vt:lpwstr/>
      </vt:variant>
      <vt:variant>
        <vt:lpwstr>_Toc314168134</vt:lpwstr>
      </vt:variant>
      <vt:variant>
        <vt:i4>1835056</vt:i4>
      </vt:variant>
      <vt:variant>
        <vt:i4>368</vt:i4>
      </vt:variant>
      <vt:variant>
        <vt:i4>0</vt:i4>
      </vt:variant>
      <vt:variant>
        <vt:i4>5</vt:i4>
      </vt:variant>
      <vt:variant>
        <vt:lpwstr/>
      </vt:variant>
      <vt:variant>
        <vt:lpwstr>_Toc314168133</vt:lpwstr>
      </vt:variant>
      <vt:variant>
        <vt:i4>1835056</vt:i4>
      </vt:variant>
      <vt:variant>
        <vt:i4>362</vt:i4>
      </vt:variant>
      <vt:variant>
        <vt:i4>0</vt:i4>
      </vt:variant>
      <vt:variant>
        <vt:i4>5</vt:i4>
      </vt:variant>
      <vt:variant>
        <vt:lpwstr/>
      </vt:variant>
      <vt:variant>
        <vt:lpwstr>_Toc314168132</vt:lpwstr>
      </vt:variant>
      <vt:variant>
        <vt:i4>1835056</vt:i4>
      </vt:variant>
      <vt:variant>
        <vt:i4>356</vt:i4>
      </vt:variant>
      <vt:variant>
        <vt:i4>0</vt:i4>
      </vt:variant>
      <vt:variant>
        <vt:i4>5</vt:i4>
      </vt:variant>
      <vt:variant>
        <vt:lpwstr/>
      </vt:variant>
      <vt:variant>
        <vt:lpwstr>_Toc314168131</vt:lpwstr>
      </vt:variant>
      <vt:variant>
        <vt:i4>1835056</vt:i4>
      </vt:variant>
      <vt:variant>
        <vt:i4>350</vt:i4>
      </vt:variant>
      <vt:variant>
        <vt:i4>0</vt:i4>
      </vt:variant>
      <vt:variant>
        <vt:i4>5</vt:i4>
      </vt:variant>
      <vt:variant>
        <vt:lpwstr/>
      </vt:variant>
      <vt:variant>
        <vt:lpwstr>_Toc314168130</vt:lpwstr>
      </vt:variant>
      <vt:variant>
        <vt:i4>1900592</vt:i4>
      </vt:variant>
      <vt:variant>
        <vt:i4>344</vt:i4>
      </vt:variant>
      <vt:variant>
        <vt:i4>0</vt:i4>
      </vt:variant>
      <vt:variant>
        <vt:i4>5</vt:i4>
      </vt:variant>
      <vt:variant>
        <vt:lpwstr/>
      </vt:variant>
      <vt:variant>
        <vt:lpwstr>_Toc314168129</vt:lpwstr>
      </vt:variant>
      <vt:variant>
        <vt:i4>1900592</vt:i4>
      </vt:variant>
      <vt:variant>
        <vt:i4>338</vt:i4>
      </vt:variant>
      <vt:variant>
        <vt:i4>0</vt:i4>
      </vt:variant>
      <vt:variant>
        <vt:i4>5</vt:i4>
      </vt:variant>
      <vt:variant>
        <vt:lpwstr/>
      </vt:variant>
      <vt:variant>
        <vt:lpwstr>_Toc314168128</vt:lpwstr>
      </vt:variant>
      <vt:variant>
        <vt:i4>1900592</vt:i4>
      </vt:variant>
      <vt:variant>
        <vt:i4>332</vt:i4>
      </vt:variant>
      <vt:variant>
        <vt:i4>0</vt:i4>
      </vt:variant>
      <vt:variant>
        <vt:i4>5</vt:i4>
      </vt:variant>
      <vt:variant>
        <vt:lpwstr/>
      </vt:variant>
      <vt:variant>
        <vt:lpwstr>_Toc314168127</vt:lpwstr>
      </vt:variant>
      <vt:variant>
        <vt:i4>1900592</vt:i4>
      </vt:variant>
      <vt:variant>
        <vt:i4>326</vt:i4>
      </vt:variant>
      <vt:variant>
        <vt:i4>0</vt:i4>
      </vt:variant>
      <vt:variant>
        <vt:i4>5</vt:i4>
      </vt:variant>
      <vt:variant>
        <vt:lpwstr/>
      </vt:variant>
      <vt:variant>
        <vt:lpwstr>_Toc314168126</vt:lpwstr>
      </vt:variant>
      <vt:variant>
        <vt:i4>1900592</vt:i4>
      </vt:variant>
      <vt:variant>
        <vt:i4>320</vt:i4>
      </vt:variant>
      <vt:variant>
        <vt:i4>0</vt:i4>
      </vt:variant>
      <vt:variant>
        <vt:i4>5</vt:i4>
      </vt:variant>
      <vt:variant>
        <vt:lpwstr/>
      </vt:variant>
      <vt:variant>
        <vt:lpwstr>_Toc314168125</vt:lpwstr>
      </vt:variant>
      <vt:variant>
        <vt:i4>1900592</vt:i4>
      </vt:variant>
      <vt:variant>
        <vt:i4>314</vt:i4>
      </vt:variant>
      <vt:variant>
        <vt:i4>0</vt:i4>
      </vt:variant>
      <vt:variant>
        <vt:i4>5</vt:i4>
      </vt:variant>
      <vt:variant>
        <vt:lpwstr/>
      </vt:variant>
      <vt:variant>
        <vt:lpwstr>_Toc314168124</vt:lpwstr>
      </vt:variant>
      <vt:variant>
        <vt:i4>1900592</vt:i4>
      </vt:variant>
      <vt:variant>
        <vt:i4>308</vt:i4>
      </vt:variant>
      <vt:variant>
        <vt:i4>0</vt:i4>
      </vt:variant>
      <vt:variant>
        <vt:i4>5</vt:i4>
      </vt:variant>
      <vt:variant>
        <vt:lpwstr/>
      </vt:variant>
      <vt:variant>
        <vt:lpwstr>_Toc314168123</vt:lpwstr>
      </vt:variant>
      <vt:variant>
        <vt:i4>1900592</vt:i4>
      </vt:variant>
      <vt:variant>
        <vt:i4>302</vt:i4>
      </vt:variant>
      <vt:variant>
        <vt:i4>0</vt:i4>
      </vt:variant>
      <vt:variant>
        <vt:i4>5</vt:i4>
      </vt:variant>
      <vt:variant>
        <vt:lpwstr/>
      </vt:variant>
      <vt:variant>
        <vt:lpwstr>_Toc314168122</vt:lpwstr>
      </vt:variant>
      <vt:variant>
        <vt:i4>1900592</vt:i4>
      </vt:variant>
      <vt:variant>
        <vt:i4>296</vt:i4>
      </vt:variant>
      <vt:variant>
        <vt:i4>0</vt:i4>
      </vt:variant>
      <vt:variant>
        <vt:i4>5</vt:i4>
      </vt:variant>
      <vt:variant>
        <vt:lpwstr/>
      </vt:variant>
      <vt:variant>
        <vt:lpwstr>_Toc314168121</vt:lpwstr>
      </vt:variant>
      <vt:variant>
        <vt:i4>1900592</vt:i4>
      </vt:variant>
      <vt:variant>
        <vt:i4>290</vt:i4>
      </vt:variant>
      <vt:variant>
        <vt:i4>0</vt:i4>
      </vt:variant>
      <vt:variant>
        <vt:i4>5</vt:i4>
      </vt:variant>
      <vt:variant>
        <vt:lpwstr/>
      </vt:variant>
      <vt:variant>
        <vt:lpwstr>_Toc314168120</vt:lpwstr>
      </vt:variant>
      <vt:variant>
        <vt:i4>1966128</vt:i4>
      </vt:variant>
      <vt:variant>
        <vt:i4>284</vt:i4>
      </vt:variant>
      <vt:variant>
        <vt:i4>0</vt:i4>
      </vt:variant>
      <vt:variant>
        <vt:i4>5</vt:i4>
      </vt:variant>
      <vt:variant>
        <vt:lpwstr/>
      </vt:variant>
      <vt:variant>
        <vt:lpwstr>_Toc314168119</vt:lpwstr>
      </vt:variant>
      <vt:variant>
        <vt:i4>1966128</vt:i4>
      </vt:variant>
      <vt:variant>
        <vt:i4>278</vt:i4>
      </vt:variant>
      <vt:variant>
        <vt:i4>0</vt:i4>
      </vt:variant>
      <vt:variant>
        <vt:i4>5</vt:i4>
      </vt:variant>
      <vt:variant>
        <vt:lpwstr/>
      </vt:variant>
      <vt:variant>
        <vt:lpwstr>_Toc314168118</vt:lpwstr>
      </vt:variant>
      <vt:variant>
        <vt:i4>1966128</vt:i4>
      </vt:variant>
      <vt:variant>
        <vt:i4>272</vt:i4>
      </vt:variant>
      <vt:variant>
        <vt:i4>0</vt:i4>
      </vt:variant>
      <vt:variant>
        <vt:i4>5</vt:i4>
      </vt:variant>
      <vt:variant>
        <vt:lpwstr/>
      </vt:variant>
      <vt:variant>
        <vt:lpwstr>_Toc314168117</vt:lpwstr>
      </vt:variant>
      <vt:variant>
        <vt:i4>1966128</vt:i4>
      </vt:variant>
      <vt:variant>
        <vt:i4>266</vt:i4>
      </vt:variant>
      <vt:variant>
        <vt:i4>0</vt:i4>
      </vt:variant>
      <vt:variant>
        <vt:i4>5</vt:i4>
      </vt:variant>
      <vt:variant>
        <vt:lpwstr/>
      </vt:variant>
      <vt:variant>
        <vt:lpwstr>_Toc314168116</vt:lpwstr>
      </vt:variant>
      <vt:variant>
        <vt:i4>1966128</vt:i4>
      </vt:variant>
      <vt:variant>
        <vt:i4>260</vt:i4>
      </vt:variant>
      <vt:variant>
        <vt:i4>0</vt:i4>
      </vt:variant>
      <vt:variant>
        <vt:i4>5</vt:i4>
      </vt:variant>
      <vt:variant>
        <vt:lpwstr/>
      </vt:variant>
      <vt:variant>
        <vt:lpwstr>_Toc314168115</vt:lpwstr>
      </vt:variant>
      <vt:variant>
        <vt:i4>1966128</vt:i4>
      </vt:variant>
      <vt:variant>
        <vt:i4>254</vt:i4>
      </vt:variant>
      <vt:variant>
        <vt:i4>0</vt:i4>
      </vt:variant>
      <vt:variant>
        <vt:i4>5</vt:i4>
      </vt:variant>
      <vt:variant>
        <vt:lpwstr/>
      </vt:variant>
      <vt:variant>
        <vt:lpwstr>_Toc314168114</vt:lpwstr>
      </vt:variant>
      <vt:variant>
        <vt:i4>1966128</vt:i4>
      </vt:variant>
      <vt:variant>
        <vt:i4>248</vt:i4>
      </vt:variant>
      <vt:variant>
        <vt:i4>0</vt:i4>
      </vt:variant>
      <vt:variant>
        <vt:i4>5</vt:i4>
      </vt:variant>
      <vt:variant>
        <vt:lpwstr/>
      </vt:variant>
      <vt:variant>
        <vt:lpwstr>_Toc314168113</vt:lpwstr>
      </vt:variant>
      <vt:variant>
        <vt:i4>1966128</vt:i4>
      </vt:variant>
      <vt:variant>
        <vt:i4>242</vt:i4>
      </vt:variant>
      <vt:variant>
        <vt:i4>0</vt:i4>
      </vt:variant>
      <vt:variant>
        <vt:i4>5</vt:i4>
      </vt:variant>
      <vt:variant>
        <vt:lpwstr/>
      </vt:variant>
      <vt:variant>
        <vt:lpwstr>_Toc314168112</vt:lpwstr>
      </vt:variant>
      <vt:variant>
        <vt:i4>1966128</vt:i4>
      </vt:variant>
      <vt:variant>
        <vt:i4>236</vt:i4>
      </vt:variant>
      <vt:variant>
        <vt:i4>0</vt:i4>
      </vt:variant>
      <vt:variant>
        <vt:i4>5</vt:i4>
      </vt:variant>
      <vt:variant>
        <vt:lpwstr/>
      </vt:variant>
      <vt:variant>
        <vt:lpwstr>_Toc314168111</vt:lpwstr>
      </vt:variant>
      <vt:variant>
        <vt:i4>1966128</vt:i4>
      </vt:variant>
      <vt:variant>
        <vt:i4>230</vt:i4>
      </vt:variant>
      <vt:variant>
        <vt:i4>0</vt:i4>
      </vt:variant>
      <vt:variant>
        <vt:i4>5</vt:i4>
      </vt:variant>
      <vt:variant>
        <vt:lpwstr/>
      </vt:variant>
      <vt:variant>
        <vt:lpwstr>_Toc314168110</vt:lpwstr>
      </vt:variant>
      <vt:variant>
        <vt:i4>2031664</vt:i4>
      </vt:variant>
      <vt:variant>
        <vt:i4>224</vt:i4>
      </vt:variant>
      <vt:variant>
        <vt:i4>0</vt:i4>
      </vt:variant>
      <vt:variant>
        <vt:i4>5</vt:i4>
      </vt:variant>
      <vt:variant>
        <vt:lpwstr/>
      </vt:variant>
      <vt:variant>
        <vt:lpwstr>_Toc314168109</vt:lpwstr>
      </vt:variant>
      <vt:variant>
        <vt:i4>2031664</vt:i4>
      </vt:variant>
      <vt:variant>
        <vt:i4>218</vt:i4>
      </vt:variant>
      <vt:variant>
        <vt:i4>0</vt:i4>
      </vt:variant>
      <vt:variant>
        <vt:i4>5</vt:i4>
      </vt:variant>
      <vt:variant>
        <vt:lpwstr/>
      </vt:variant>
      <vt:variant>
        <vt:lpwstr>_Toc314168108</vt:lpwstr>
      </vt:variant>
      <vt:variant>
        <vt:i4>2031664</vt:i4>
      </vt:variant>
      <vt:variant>
        <vt:i4>212</vt:i4>
      </vt:variant>
      <vt:variant>
        <vt:i4>0</vt:i4>
      </vt:variant>
      <vt:variant>
        <vt:i4>5</vt:i4>
      </vt:variant>
      <vt:variant>
        <vt:lpwstr/>
      </vt:variant>
      <vt:variant>
        <vt:lpwstr>_Toc314168107</vt:lpwstr>
      </vt:variant>
      <vt:variant>
        <vt:i4>2031664</vt:i4>
      </vt:variant>
      <vt:variant>
        <vt:i4>206</vt:i4>
      </vt:variant>
      <vt:variant>
        <vt:i4>0</vt:i4>
      </vt:variant>
      <vt:variant>
        <vt:i4>5</vt:i4>
      </vt:variant>
      <vt:variant>
        <vt:lpwstr/>
      </vt:variant>
      <vt:variant>
        <vt:lpwstr>_Toc314168106</vt:lpwstr>
      </vt:variant>
      <vt:variant>
        <vt:i4>2031664</vt:i4>
      </vt:variant>
      <vt:variant>
        <vt:i4>200</vt:i4>
      </vt:variant>
      <vt:variant>
        <vt:i4>0</vt:i4>
      </vt:variant>
      <vt:variant>
        <vt:i4>5</vt:i4>
      </vt:variant>
      <vt:variant>
        <vt:lpwstr/>
      </vt:variant>
      <vt:variant>
        <vt:lpwstr>_Toc314168105</vt:lpwstr>
      </vt:variant>
      <vt:variant>
        <vt:i4>2031664</vt:i4>
      </vt:variant>
      <vt:variant>
        <vt:i4>194</vt:i4>
      </vt:variant>
      <vt:variant>
        <vt:i4>0</vt:i4>
      </vt:variant>
      <vt:variant>
        <vt:i4>5</vt:i4>
      </vt:variant>
      <vt:variant>
        <vt:lpwstr/>
      </vt:variant>
      <vt:variant>
        <vt:lpwstr>_Toc314168104</vt:lpwstr>
      </vt:variant>
      <vt:variant>
        <vt:i4>2031664</vt:i4>
      </vt:variant>
      <vt:variant>
        <vt:i4>188</vt:i4>
      </vt:variant>
      <vt:variant>
        <vt:i4>0</vt:i4>
      </vt:variant>
      <vt:variant>
        <vt:i4>5</vt:i4>
      </vt:variant>
      <vt:variant>
        <vt:lpwstr/>
      </vt:variant>
      <vt:variant>
        <vt:lpwstr>_Toc314168103</vt:lpwstr>
      </vt:variant>
      <vt:variant>
        <vt:i4>2031664</vt:i4>
      </vt:variant>
      <vt:variant>
        <vt:i4>182</vt:i4>
      </vt:variant>
      <vt:variant>
        <vt:i4>0</vt:i4>
      </vt:variant>
      <vt:variant>
        <vt:i4>5</vt:i4>
      </vt:variant>
      <vt:variant>
        <vt:lpwstr/>
      </vt:variant>
      <vt:variant>
        <vt:lpwstr>_Toc314168102</vt:lpwstr>
      </vt:variant>
      <vt:variant>
        <vt:i4>2031664</vt:i4>
      </vt:variant>
      <vt:variant>
        <vt:i4>176</vt:i4>
      </vt:variant>
      <vt:variant>
        <vt:i4>0</vt:i4>
      </vt:variant>
      <vt:variant>
        <vt:i4>5</vt:i4>
      </vt:variant>
      <vt:variant>
        <vt:lpwstr/>
      </vt:variant>
      <vt:variant>
        <vt:lpwstr>_Toc314168101</vt:lpwstr>
      </vt:variant>
      <vt:variant>
        <vt:i4>2031664</vt:i4>
      </vt:variant>
      <vt:variant>
        <vt:i4>170</vt:i4>
      </vt:variant>
      <vt:variant>
        <vt:i4>0</vt:i4>
      </vt:variant>
      <vt:variant>
        <vt:i4>5</vt:i4>
      </vt:variant>
      <vt:variant>
        <vt:lpwstr/>
      </vt:variant>
      <vt:variant>
        <vt:lpwstr>_Toc314168100</vt:lpwstr>
      </vt:variant>
      <vt:variant>
        <vt:i4>1441841</vt:i4>
      </vt:variant>
      <vt:variant>
        <vt:i4>164</vt:i4>
      </vt:variant>
      <vt:variant>
        <vt:i4>0</vt:i4>
      </vt:variant>
      <vt:variant>
        <vt:i4>5</vt:i4>
      </vt:variant>
      <vt:variant>
        <vt:lpwstr/>
      </vt:variant>
      <vt:variant>
        <vt:lpwstr>_Toc314168099</vt:lpwstr>
      </vt:variant>
      <vt:variant>
        <vt:i4>1441841</vt:i4>
      </vt:variant>
      <vt:variant>
        <vt:i4>158</vt:i4>
      </vt:variant>
      <vt:variant>
        <vt:i4>0</vt:i4>
      </vt:variant>
      <vt:variant>
        <vt:i4>5</vt:i4>
      </vt:variant>
      <vt:variant>
        <vt:lpwstr/>
      </vt:variant>
      <vt:variant>
        <vt:lpwstr>_Toc314168098</vt:lpwstr>
      </vt:variant>
      <vt:variant>
        <vt:i4>1441841</vt:i4>
      </vt:variant>
      <vt:variant>
        <vt:i4>152</vt:i4>
      </vt:variant>
      <vt:variant>
        <vt:i4>0</vt:i4>
      </vt:variant>
      <vt:variant>
        <vt:i4>5</vt:i4>
      </vt:variant>
      <vt:variant>
        <vt:lpwstr/>
      </vt:variant>
      <vt:variant>
        <vt:lpwstr>_Toc314168097</vt:lpwstr>
      </vt:variant>
      <vt:variant>
        <vt:i4>1441841</vt:i4>
      </vt:variant>
      <vt:variant>
        <vt:i4>146</vt:i4>
      </vt:variant>
      <vt:variant>
        <vt:i4>0</vt:i4>
      </vt:variant>
      <vt:variant>
        <vt:i4>5</vt:i4>
      </vt:variant>
      <vt:variant>
        <vt:lpwstr/>
      </vt:variant>
      <vt:variant>
        <vt:lpwstr>_Toc314168096</vt:lpwstr>
      </vt:variant>
      <vt:variant>
        <vt:i4>1441841</vt:i4>
      </vt:variant>
      <vt:variant>
        <vt:i4>140</vt:i4>
      </vt:variant>
      <vt:variant>
        <vt:i4>0</vt:i4>
      </vt:variant>
      <vt:variant>
        <vt:i4>5</vt:i4>
      </vt:variant>
      <vt:variant>
        <vt:lpwstr/>
      </vt:variant>
      <vt:variant>
        <vt:lpwstr>_Toc314168095</vt:lpwstr>
      </vt:variant>
      <vt:variant>
        <vt:i4>1441841</vt:i4>
      </vt:variant>
      <vt:variant>
        <vt:i4>134</vt:i4>
      </vt:variant>
      <vt:variant>
        <vt:i4>0</vt:i4>
      </vt:variant>
      <vt:variant>
        <vt:i4>5</vt:i4>
      </vt:variant>
      <vt:variant>
        <vt:lpwstr/>
      </vt:variant>
      <vt:variant>
        <vt:lpwstr>_Toc314168094</vt:lpwstr>
      </vt:variant>
      <vt:variant>
        <vt:i4>1441841</vt:i4>
      </vt:variant>
      <vt:variant>
        <vt:i4>128</vt:i4>
      </vt:variant>
      <vt:variant>
        <vt:i4>0</vt:i4>
      </vt:variant>
      <vt:variant>
        <vt:i4>5</vt:i4>
      </vt:variant>
      <vt:variant>
        <vt:lpwstr/>
      </vt:variant>
      <vt:variant>
        <vt:lpwstr>_Toc314168093</vt:lpwstr>
      </vt:variant>
      <vt:variant>
        <vt:i4>1441841</vt:i4>
      </vt:variant>
      <vt:variant>
        <vt:i4>122</vt:i4>
      </vt:variant>
      <vt:variant>
        <vt:i4>0</vt:i4>
      </vt:variant>
      <vt:variant>
        <vt:i4>5</vt:i4>
      </vt:variant>
      <vt:variant>
        <vt:lpwstr/>
      </vt:variant>
      <vt:variant>
        <vt:lpwstr>_Toc314168092</vt:lpwstr>
      </vt:variant>
      <vt:variant>
        <vt:i4>1441841</vt:i4>
      </vt:variant>
      <vt:variant>
        <vt:i4>116</vt:i4>
      </vt:variant>
      <vt:variant>
        <vt:i4>0</vt:i4>
      </vt:variant>
      <vt:variant>
        <vt:i4>5</vt:i4>
      </vt:variant>
      <vt:variant>
        <vt:lpwstr/>
      </vt:variant>
      <vt:variant>
        <vt:lpwstr>_Toc314168091</vt:lpwstr>
      </vt:variant>
      <vt:variant>
        <vt:i4>1441841</vt:i4>
      </vt:variant>
      <vt:variant>
        <vt:i4>110</vt:i4>
      </vt:variant>
      <vt:variant>
        <vt:i4>0</vt:i4>
      </vt:variant>
      <vt:variant>
        <vt:i4>5</vt:i4>
      </vt:variant>
      <vt:variant>
        <vt:lpwstr/>
      </vt:variant>
      <vt:variant>
        <vt:lpwstr>_Toc314168090</vt:lpwstr>
      </vt:variant>
      <vt:variant>
        <vt:i4>1507377</vt:i4>
      </vt:variant>
      <vt:variant>
        <vt:i4>104</vt:i4>
      </vt:variant>
      <vt:variant>
        <vt:i4>0</vt:i4>
      </vt:variant>
      <vt:variant>
        <vt:i4>5</vt:i4>
      </vt:variant>
      <vt:variant>
        <vt:lpwstr/>
      </vt:variant>
      <vt:variant>
        <vt:lpwstr>_Toc314168089</vt:lpwstr>
      </vt:variant>
      <vt:variant>
        <vt:i4>1507377</vt:i4>
      </vt:variant>
      <vt:variant>
        <vt:i4>98</vt:i4>
      </vt:variant>
      <vt:variant>
        <vt:i4>0</vt:i4>
      </vt:variant>
      <vt:variant>
        <vt:i4>5</vt:i4>
      </vt:variant>
      <vt:variant>
        <vt:lpwstr/>
      </vt:variant>
      <vt:variant>
        <vt:lpwstr>_Toc314168088</vt:lpwstr>
      </vt:variant>
      <vt:variant>
        <vt:i4>1507377</vt:i4>
      </vt:variant>
      <vt:variant>
        <vt:i4>92</vt:i4>
      </vt:variant>
      <vt:variant>
        <vt:i4>0</vt:i4>
      </vt:variant>
      <vt:variant>
        <vt:i4>5</vt:i4>
      </vt:variant>
      <vt:variant>
        <vt:lpwstr/>
      </vt:variant>
      <vt:variant>
        <vt:lpwstr>_Toc314168087</vt:lpwstr>
      </vt:variant>
      <vt:variant>
        <vt:i4>1507377</vt:i4>
      </vt:variant>
      <vt:variant>
        <vt:i4>86</vt:i4>
      </vt:variant>
      <vt:variant>
        <vt:i4>0</vt:i4>
      </vt:variant>
      <vt:variant>
        <vt:i4>5</vt:i4>
      </vt:variant>
      <vt:variant>
        <vt:lpwstr/>
      </vt:variant>
      <vt:variant>
        <vt:lpwstr>_Toc314168086</vt:lpwstr>
      </vt:variant>
      <vt:variant>
        <vt:i4>1507377</vt:i4>
      </vt:variant>
      <vt:variant>
        <vt:i4>80</vt:i4>
      </vt:variant>
      <vt:variant>
        <vt:i4>0</vt:i4>
      </vt:variant>
      <vt:variant>
        <vt:i4>5</vt:i4>
      </vt:variant>
      <vt:variant>
        <vt:lpwstr/>
      </vt:variant>
      <vt:variant>
        <vt:lpwstr>_Toc314168085</vt:lpwstr>
      </vt:variant>
      <vt:variant>
        <vt:i4>1507377</vt:i4>
      </vt:variant>
      <vt:variant>
        <vt:i4>74</vt:i4>
      </vt:variant>
      <vt:variant>
        <vt:i4>0</vt:i4>
      </vt:variant>
      <vt:variant>
        <vt:i4>5</vt:i4>
      </vt:variant>
      <vt:variant>
        <vt:lpwstr/>
      </vt:variant>
      <vt:variant>
        <vt:lpwstr>_Toc314168084</vt:lpwstr>
      </vt:variant>
      <vt:variant>
        <vt:i4>1507377</vt:i4>
      </vt:variant>
      <vt:variant>
        <vt:i4>68</vt:i4>
      </vt:variant>
      <vt:variant>
        <vt:i4>0</vt:i4>
      </vt:variant>
      <vt:variant>
        <vt:i4>5</vt:i4>
      </vt:variant>
      <vt:variant>
        <vt:lpwstr/>
      </vt:variant>
      <vt:variant>
        <vt:lpwstr>_Toc314168083</vt:lpwstr>
      </vt:variant>
      <vt:variant>
        <vt:i4>1507377</vt:i4>
      </vt:variant>
      <vt:variant>
        <vt:i4>62</vt:i4>
      </vt:variant>
      <vt:variant>
        <vt:i4>0</vt:i4>
      </vt:variant>
      <vt:variant>
        <vt:i4>5</vt:i4>
      </vt:variant>
      <vt:variant>
        <vt:lpwstr/>
      </vt:variant>
      <vt:variant>
        <vt:lpwstr>_Toc314168082</vt:lpwstr>
      </vt:variant>
      <vt:variant>
        <vt:i4>1507377</vt:i4>
      </vt:variant>
      <vt:variant>
        <vt:i4>56</vt:i4>
      </vt:variant>
      <vt:variant>
        <vt:i4>0</vt:i4>
      </vt:variant>
      <vt:variant>
        <vt:i4>5</vt:i4>
      </vt:variant>
      <vt:variant>
        <vt:lpwstr/>
      </vt:variant>
      <vt:variant>
        <vt:lpwstr>_Toc314168081</vt:lpwstr>
      </vt:variant>
      <vt:variant>
        <vt:i4>1507377</vt:i4>
      </vt:variant>
      <vt:variant>
        <vt:i4>50</vt:i4>
      </vt:variant>
      <vt:variant>
        <vt:i4>0</vt:i4>
      </vt:variant>
      <vt:variant>
        <vt:i4>5</vt:i4>
      </vt:variant>
      <vt:variant>
        <vt:lpwstr/>
      </vt:variant>
      <vt:variant>
        <vt:lpwstr>_Toc314168080</vt:lpwstr>
      </vt:variant>
      <vt:variant>
        <vt:i4>1572913</vt:i4>
      </vt:variant>
      <vt:variant>
        <vt:i4>44</vt:i4>
      </vt:variant>
      <vt:variant>
        <vt:i4>0</vt:i4>
      </vt:variant>
      <vt:variant>
        <vt:i4>5</vt:i4>
      </vt:variant>
      <vt:variant>
        <vt:lpwstr/>
      </vt:variant>
      <vt:variant>
        <vt:lpwstr>_Toc314168079</vt:lpwstr>
      </vt:variant>
      <vt:variant>
        <vt:i4>1572913</vt:i4>
      </vt:variant>
      <vt:variant>
        <vt:i4>38</vt:i4>
      </vt:variant>
      <vt:variant>
        <vt:i4>0</vt:i4>
      </vt:variant>
      <vt:variant>
        <vt:i4>5</vt:i4>
      </vt:variant>
      <vt:variant>
        <vt:lpwstr/>
      </vt:variant>
      <vt:variant>
        <vt:lpwstr>_Toc314168078</vt:lpwstr>
      </vt:variant>
      <vt:variant>
        <vt:i4>1572913</vt:i4>
      </vt:variant>
      <vt:variant>
        <vt:i4>32</vt:i4>
      </vt:variant>
      <vt:variant>
        <vt:i4>0</vt:i4>
      </vt:variant>
      <vt:variant>
        <vt:i4>5</vt:i4>
      </vt:variant>
      <vt:variant>
        <vt:lpwstr/>
      </vt:variant>
      <vt:variant>
        <vt:lpwstr>_Toc314168077</vt:lpwstr>
      </vt:variant>
      <vt:variant>
        <vt:i4>1572913</vt:i4>
      </vt:variant>
      <vt:variant>
        <vt:i4>26</vt:i4>
      </vt:variant>
      <vt:variant>
        <vt:i4>0</vt:i4>
      </vt:variant>
      <vt:variant>
        <vt:i4>5</vt:i4>
      </vt:variant>
      <vt:variant>
        <vt:lpwstr/>
      </vt:variant>
      <vt:variant>
        <vt:lpwstr>_Toc314168076</vt:lpwstr>
      </vt:variant>
      <vt:variant>
        <vt:i4>1572913</vt:i4>
      </vt:variant>
      <vt:variant>
        <vt:i4>20</vt:i4>
      </vt:variant>
      <vt:variant>
        <vt:i4>0</vt:i4>
      </vt:variant>
      <vt:variant>
        <vt:i4>5</vt:i4>
      </vt:variant>
      <vt:variant>
        <vt:lpwstr/>
      </vt:variant>
      <vt:variant>
        <vt:lpwstr>_Toc314168075</vt:lpwstr>
      </vt:variant>
      <vt:variant>
        <vt:i4>1572913</vt:i4>
      </vt:variant>
      <vt:variant>
        <vt:i4>14</vt:i4>
      </vt:variant>
      <vt:variant>
        <vt:i4>0</vt:i4>
      </vt:variant>
      <vt:variant>
        <vt:i4>5</vt:i4>
      </vt:variant>
      <vt:variant>
        <vt:lpwstr/>
      </vt:variant>
      <vt:variant>
        <vt:lpwstr>_Toc314168074</vt:lpwstr>
      </vt:variant>
      <vt:variant>
        <vt:i4>1572913</vt:i4>
      </vt:variant>
      <vt:variant>
        <vt:i4>8</vt:i4>
      </vt:variant>
      <vt:variant>
        <vt:i4>0</vt:i4>
      </vt:variant>
      <vt:variant>
        <vt:i4>5</vt:i4>
      </vt:variant>
      <vt:variant>
        <vt:lpwstr/>
      </vt:variant>
      <vt:variant>
        <vt:lpwstr>_Toc314168073</vt:lpwstr>
      </vt:variant>
      <vt:variant>
        <vt:i4>1572913</vt:i4>
      </vt:variant>
      <vt:variant>
        <vt:i4>2</vt:i4>
      </vt:variant>
      <vt:variant>
        <vt:i4>0</vt:i4>
      </vt:variant>
      <vt:variant>
        <vt:i4>5</vt:i4>
      </vt:variant>
      <vt:variant>
        <vt:lpwstr/>
      </vt:variant>
      <vt:variant>
        <vt:lpwstr>_Toc3141680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enti</dc:creator>
  <cp:keywords/>
  <dc:description/>
  <cp:lastModifiedBy>Marjorie Baatard</cp:lastModifiedBy>
  <cp:revision>47</cp:revision>
  <cp:lastPrinted>2022-02-02T10:20:00Z</cp:lastPrinted>
  <dcterms:created xsi:type="dcterms:W3CDTF">2021-03-04T16:44:00Z</dcterms:created>
  <dcterms:modified xsi:type="dcterms:W3CDTF">2023-08-29T13:42:00Z</dcterms:modified>
</cp:coreProperties>
</file>